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63F4A" w14:textId="77777777" w:rsidR="00F52F54" w:rsidRPr="00354C3B" w:rsidRDefault="00F52F54">
      <w:pPr>
        <w:spacing w:after="160" w:line="259" w:lineRule="auto"/>
        <w:jc w:val="left"/>
        <w:rPr>
          <w:rFonts w:eastAsiaTheme="majorEastAsia" w:cs="Arial"/>
          <w:color w:val="2E74B5" w:themeColor="accent1" w:themeShade="BF"/>
          <w:sz w:val="32"/>
          <w:szCs w:val="32"/>
          <w:lang w:val="mn-MN"/>
        </w:rPr>
      </w:pPr>
      <w:r w:rsidRPr="00354C3B">
        <w:rPr>
          <w:rFonts w:cs="Arial"/>
          <w:noProof/>
        </w:rPr>
        <mc:AlternateContent>
          <mc:Choice Requires="wps">
            <w:drawing>
              <wp:anchor distT="0" distB="0" distL="114300" distR="114300" simplePos="0" relativeHeight="251700224" behindDoc="0" locked="0" layoutInCell="1" allowOverlap="1" wp14:anchorId="0C141EC8" wp14:editId="7AED9979">
                <wp:simplePos x="0" y="0"/>
                <wp:positionH relativeFrom="column">
                  <wp:posOffset>-1078173</wp:posOffset>
                </wp:positionH>
                <wp:positionV relativeFrom="paragraph">
                  <wp:posOffset>1501254</wp:posOffset>
                </wp:positionV>
                <wp:extent cx="3853018" cy="4299045"/>
                <wp:effectExtent l="0" t="0" r="14605" b="25400"/>
                <wp:wrapNone/>
                <wp:docPr id="159" name="Freeform 159"/>
                <wp:cNvGraphicFramePr/>
                <a:graphic xmlns:a="http://schemas.openxmlformats.org/drawingml/2006/main">
                  <a:graphicData uri="http://schemas.microsoft.com/office/word/2010/wordprocessingShape">
                    <wps:wsp>
                      <wps:cNvSpPr/>
                      <wps:spPr>
                        <a:xfrm>
                          <a:off x="0" y="0"/>
                          <a:ext cx="3853018" cy="4299045"/>
                        </a:xfrm>
                        <a:custGeom>
                          <a:avLst/>
                          <a:gdLst>
                            <a:gd name="connsiteX0" fmla="*/ 0 w 2159298"/>
                            <a:gd name="connsiteY0" fmla="*/ 1219050 h 2438100"/>
                            <a:gd name="connsiteX1" fmla="*/ 1079652 w 2159298"/>
                            <a:gd name="connsiteY1" fmla="*/ 0 h 2438100"/>
                            <a:gd name="connsiteX2" fmla="*/ 2159298 w 2159298"/>
                            <a:gd name="connsiteY2" fmla="*/ 1219050 h 2438100"/>
                            <a:gd name="connsiteX3" fmla="*/ 1079652 w 2159298"/>
                            <a:gd name="connsiteY3" fmla="*/ 2438100 h 2438100"/>
                          </a:gdLst>
                          <a:ahLst/>
                          <a:cxnLst>
                            <a:cxn ang="0">
                              <a:pos x="connsiteX0" y="connsiteY0"/>
                            </a:cxn>
                            <a:cxn ang="0">
                              <a:pos x="connsiteX1" y="connsiteY1"/>
                            </a:cxn>
                            <a:cxn ang="0">
                              <a:pos x="connsiteX2" y="connsiteY2"/>
                            </a:cxn>
                            <a:cxn ang="0">
                              <a:pos x="connsiteX3" y="connsiteY3"/>
                            </a:cxn>
                          </a:cxnLst>
                          <a:rect l="0" t="0" r="0" b="0"/>
                          <a:pathLst>
                            <a:path w="2159298" h="2438100">
                              <a:moveTo>
                                <a:pt x="2159298" y="2159298"/>
                              </a:moveTo>
                              <a:lnTo>
                                <a:pt x="1880496" y="2438100"/>
                              </a:lnTo>
                              <a:lnTo>
                                <a:pt x="0" y="557605"/>
                              </a:lnTo>
                              <a:lnTo>
                                <a:pt x="0" y="0"/>
                              </a:lnTo>
                              <a:lnTo>
                                <a:pt x="2159298" y="2159298"/>
                              </a:lnTo>
                              <a:close/>
                            </a:path>
                          </a:pathLst>
                        </a:custGeom>
                        <a:solidFill>
                          <a:srgbClr val="FFC000"/>
                        </a:solidFill>
                        <a:ln w="6000" cap="flat">
                          <a:solidFill>
                            <a:srgbClr val="FFC000"/>
                          </a:solidFill>
                          <a:bevel/>
                        </a:ln>
                      </wps:spPr>
                      <wps:bodyPr/>
                    </wps:wsp>
                  </a:graphicData>
                </a:graphic>
                <wp14:sizeRelH relativeFrom="margin">
                  <wp14:pctWidth>0</wp14:pctWidth>
                </wp14:sizeRelH>
                <wp14:sizeRelV relativeFrom="margin">
                  <wp14:pctHeight>0</wp14:pctHeight>
                </wp14:sizeRelV>
              </wp:anchor>
            </w:drawing>
          </mc:Choice>
          <mc:Fallback>
            <w:pict>
              <v:shape w14:anchorId="6098B131" id="Freeform 159" o:spid="_x0000_s1026" style="position:absolute;margin-left:-84.9pt;margin-top:118.2pt;width:303.4pt;height:33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159298,24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" path="m2159298,2159298r-278802,278802l,557605,,,2159298,2159298xe" fillcolor="#ffc000" strokecolor="#ffc000" strokeweight=".16667mm">
                <v:stroke joinstyle="bevel"/>
                <v:path arrowok="t" o:connecttype="custom" o:connectlocs="0,2149523;1926514,0;3853018,2149523;1926514,4299045" o:connectangles="0,0,0,0" textboxrect="0,0,2159298,2438100"/>
              </v:shape>
            </w:pict>
          </mc:Fallback>
        </mc:AlternateContent>
      </w:r>
      <w:r w:rsidRPr="00354C3B">
        <w:rPr>
          <w:rFonts w:cs="Arial"/>
          <w:noProof/>
        </w:rPr>
        <mc:AlternateContent>
          <mc:Choice Requires="wps">
            <w:drawing>
              <wp:anchor distT="0" distB="0" distL="114300" distR="114300" simplePos="0" relativeHeight="251688960" behindDoc="0" locked="0" layoutInCell="1" allowOverlap="1" wp14:anchorId="0825A75A" wp14:editId="2791ECDB">
                <wp:simplePos x="0" y="0"/>
                <wp:positionH relativeFrom="column">
                  <wp:posOffset>-1078173</wp:posOffset>
                </wp:positionH>
                <wp:positionV relativeFrom="paragraph">
                  <wp:posOffset>245661</wp:posOffset>
                </wp:positionV>
                <wp:extent cx="3699571" cy="3998794"/>
                <wp:effectExtent l="0" t="0" r="15240" b="20955"/>
                <wp:wrapNone/>
                <wp:docPr id="151" name="Freeform 151"/>
                <wp:cNvGraphicFramePr/>
                <a:graphic xmlns:a="http://schemas.openxmlformats.org/drawingml/2006/main">
                  <a:graphicData uri="http://schemas.microsoft.com/office/word/2010/wordprocessingShape">
                    <wps:wsp>
                      <wps:cNvSpPr/>
                      <wps:spPr>
                        <a:xfrm>
                          <a:off x="0" y="0"/>
                          <a:ext cx="3699571" cy="3998794"/>
                        </a:xfrm>
                        <a:custGeom>
                          <a:avLst/>
                          <a:gdLst>
                            <a:gd name="connsiteX0" fmla="*/ 0 w 2556900"/>
                            <a:gd name="connsiteY0" fmla="*/ 1417848 h 2835702"/>
                            <a:gd name="connsiteX1" fmla="*/ 1278450 w 2556900"/>
                            <a:gd name="connsiteY1" fmla="*/ 0 h 2835702"/>
                            <a:gd name="connsiteX2" fmla="*/ 2556900 w 2556900"/>
                            <a:gd name="connsiteY2" fmla="*/ 1417848 h 2835702"/>
                            <a:gd name="connsiteX3" fmla="*/ 1278450 w 2556900"/>
                            <a:gd name="connsiteY3" fmla="*/ 2835702 h 2835702"/>
                          </a:gdLst>
                          <a:ahLst/>
                          <a:cxnLst>
                            <a:cxn ang="0">
                              <a:pos x="connsiteX0" y="connsiteY0"/>
                            </a:cxn>
                            <a:cxn ang="0">
                              <a:pos x="connsiteX1" y="connsiteY1"/>
                            </a:cxn>
                            <a:cxn ang="0">
                              <a:pos x="connsiteX2" y="connsiteY2"/>
                            </a:cxn>
                            <a:cxn ang="0">
                              <a:pos x="connsiteX3" y="connsiteY3"/>
                            </a:cxn>
                          </a:cxnLst>
                          <a:rect l="0" t="0" r="0" b="0"/>
                          <a:pathLst>
                            <a:path w="2556900" h="2835702">
                              <a:moveTo>
                                <a:pt x="2556900" y="2556894"/>
                              </a:moveTo>
                              <a:lnTo>
                                <a:pt x="2278092" y="2835702"/>
                              </a:lnTo>
                              <a:lnTo>
                                <a:pt x="0" y="557605"/>
                              </a:lnTo>
                              <a:lnTo>
                                <a:pt x="0" y="0"/>
                              </a:lnTo>
                              <a:lnTo>
                                <a:pt x="2556900" y="2556894"/>
                              </a:lnTo>
                              <a:close/>
                            </a:path>
                          </a:pathLst>
                        </a:custGeom>
                        <a:solidFill>
                          <a:srgbClr val="476482"/>
                        </a:solidFill>
                        <a:ln w="6000" cap="flat">
                          <a:solidFill>
                            <a:srgbClr val="476482"/>
                          </a:solidFill>
                          <a:bevel/>
                        </a:ln>
                      </wps:spPr>
                      <wps:bodyPr/>
                    </wps:wsp>
                  </a:graphicData>
                </a:graphic>
                <wp14:sizeRelH relativeFrom="margin">
                  <wp14:pctWidth>0</wp14:pctWidth>
                </wp14:sizeRelH>
                <wp14:sizeRelV relativeFrom="margin">
                  <wp14:pctHeight>0</wp14:pctHeight>
                </wp14:sizeRelV>
              </wp:anchor>
            </w:drawing>
          </mc:Choice>
          <mc:Fallback>
            <w:pict>
              <v:shape w14:anchorId="1DE96BBA" id="Freeform 151" o:spid="_x0000_s1026" style="position:absolute;margin-left:-84.9pt;margin-top:19.35pt;width:291.3pt;height:31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556900,2835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" path="m2556900,2556894r-278808,278808l,557605,,,2556900,2556894xe" fillcolor="#476482" strokecolor="#476482" strokeweight=".16667mm">
                <v:stroke joinstyle="bevel"/>
                <v:path arrowok="t" o:connecttype="custom" o:connectlocs="0,1999393;1849786,0;3699571,1999393;1849786,3998794" o:connectangles="0,0,0,0" textboxrect="0,0,2556900,2835702"/>
              </v:shape>
            </w:pict>
          </mc:Fallback>
        </mc:AlternateContent>
      </w:r>
      <w:r w:rsidRPr="00354C3B">
        <w:rPr>
          <w:rFonts w:cs="Arial"/>
          <w:noProof/>
        </w:rPr>
        <mc:AlternateContent>
          <mc:Choice Requires="wps">
            <w:drawing>
              <wp:anchor distT="0" distB="0" distL="114300" distR="114300" simplePos="0" relativeHeight="251685888" behindDoc="0" locked="0" layoutInCell="1" allowOverlap="1" wp14:anchorId="24385A23" wp14:editId="20E6BC9F">
                <wp:simplePos x="0" y="0"/>
                <wp:positionH relativeFrom="column">
                  <wp:posOffset>2663875</wp:posOffset>
                </wp:positionH>
                <wp:positionV relativeFrom="paragraph">
                  <wp:posOffset>3360988</wp:posOffset>
                </wp:positionV>
                <wp:extent cx="4083050" cy="2174875"/>
                <wp:effectExtent l="0" t="0" r="0" b="0"/>
                <wp:wrapNone/>
                <wp:docPr id="41" name="Text 3"/>
                <wp:cNvGraphicFramePr/>
                <a:graphic xmlns:a="http://schemas.openxmlformats.org/drawingml/2006/main">
                  <a:graphicData uri="http://schemas.microsoft.com/office/word/2010/wordprocessingShape">
                    <wps:wsp>
                      <wps:cNvSpPr txBox="1"/>
                      <wps:spPr>
                        <a:xfrm>
                          <a:off x="0" y="0"/>
                          <a:ext cx="4083050" cy="2174875"/>
                        </a:xfrm>
                        <a:prstGeom prst="rect">
                          <a:avLst/>
                        </a:prstGeom>
                        <a:noFill/>
                      </wps:spPr>
                      <wps:txbx>
                        <w:txbxContent>
                          <w:p w14:paraId="2BD7826C" w14:textId="77777777" w:rsidR="003D3DAF" w:rsidRPr="00F52F54" w:rsidRDefault="003D3DAF" w:rsidP="00F52F54">
                            <w:pPr>
                              <w:snapToGrid w:val="0"/>
                              <w:jc w:val="center"/>
                            </w:pPr>
                            <w:r w:rsidRPr="00F52F54">
                              <w:rPr>
                                <w:b/>
                                <w:color w:val="FFFFFF"/>
                                <w:sz w:val="40"/>
                                <w:szCs w:val="23"/>
                              </w:rPr>
                              <w:t>АЖИЛ МЭРГЭЖЛИЙН ЧИГ БАРИМЖАА ХӨГЖҮҮЛЭХ БОДЛОГЫН ЧИГЛЭЛИЙН ДУНД ШАТНЫ ХЭРЭГЖИЛТИЙН ҮНЭЛГЭЭ</w:t>
                            </w:r>
                          </w:p>
                        </w:txbxContent>
                      </wps:txbx>
                      <wps:bodyPr wrap="square" lIns="24000" tIns="0" rIns="24000" bIns="0" rtlCol="0" anchor="ctr"/>
                    </wps:wsp>
                  </a:graphicData>
                </a:graphic>
              </wp:anchor>
            </w:drawing>
          </mc:Choice>
          <mc:Fallback>
            <w:pict>
              <v:shapetype w14:anchorId="24385A23" id="_x0000_t202" coordsize="21600,21600" o:spt="202" path="m,l,21600r21600,l21600,xe">
                <v:stroke joinstyle="miter"/>
                <v:path gradientshapeok="t" o:connecttype="rect"/>
              </v:shapetype>
              <v:shape id="Text 3" o:spid="_x0000_s1026" type="#_x0000_t202" style="position:absolute;margin-left:209.75pt;margin-top:264.65pt;width:321.5pt;height:171.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" filled="f" stroked="f">
                <v:textbox inset=".66667mm,0,.66667mm,0">
                  <w:txbxContent>
                    <w:p w14:paraId="2BD7826C" w14:textId="77777777" w:rsidR="003D3DAF" w:rsidRPr="00F52F54" w:rsidRDefault="003D3DAF" w:rsidP="00F52F54">
                      <w:pPr>
                        <w:snapToGrid w:val="0"/>
                        <w:jc w:val="center"/>
                      </w:pPr>
                      <w:r w:rsidRPr="00F52F54">
                        <w:rPr>
                          <w:b/>
                          <w:color w:val="FFFFFF"/>
                          <w:sz w:val="40"/>
                          <w:szCs w:val="23"/>
                        </w:rPr>
                        <w:t>АЖИЛ МЭРГЭЖЛИЙН ЧИГ БАРИМЖАА ХӨГЖҮҮЛЭХ БОДЛОГЫН ЧИГЛЭЛИЙН ДУНД ШАТНЫ ХЭРЭГЖИЛТИЙН ҮНЭЛГЭЭ</w:t>
                      </w:r>
                    </w:p>
                  </w:txbxContent>
                </v:textbox>
              </v:shape>
            </w:pict>
          </mc:Fallback>
        </mc:AlternateContent>
      </w:r>
      <w:r w:rsidRPr="00354C3B">
        <w:rPr>
          <w:noProof/>
        </w:rPr>
        <mc:AlternateContent>
          <mc:Choice Requires="wpg">
            <w:drawing>
              <wp:anchor distT="0" distB="0" distL="114300" distR="114300" simplePos="0" relativeHeight="251704320" behindDoc="0" locked="0" layoutInCell="1" allowOverlap="1" wp14:anchorId="4EDED350" wp14:editId="555D7CB4">
                <wp:simplePos x="0" y="0"/>
                <wp:positionH relativeFrom="column">
                  <wp:posOffset>1661725</wp:posOffset>
                </wp:positionH>
                <wp:positionV relativeFrom="paragraph">
                  <wp:posOffset>6874247</wp:posOffset>
                </wp:positionV>
                <wp:extent cx="1213905" cy="1498129"/>
                <wp:effectExtent l="0" t="0" r="5715" b="6985"/>
                <wp:wrapNone/>
                <wp:docPr id="179" name="Running"/>
                <wp:cNvGraphicFramePr/>
                <a:graphic xmlns:a="http://schemas.openxmlformats.org/drawingml/2006/main">
                  <a:graphicData uri="http://schemas.microsoft.com/office/word/2010/wordprocessingGroup">
                    <wpg:wgp>
                      <wpg:cNvGrpSpPr/>
                      <wpg:grpSpPr>
                        <a:xfrm>
                          <a:off x="0" y="0"/>
                          <a:ext cx="1213905" cy="1498129"/>
                          <a:chOff x="0" y="-52"/>
                          <a:chExt cx="1213977" cy="1498129"/>
                        </a:xfrm>
                      </wpg:grpSpPr>
                      <wps:wsp>
                        <wps:cNvPr id="180" name="Freeform 180"/>
                        <wps:cNvSpPr/>
                        <wps:spPr>
                          <a:xfrm>
                            <a:off x="0" y="478679"/>
                            <a:ext cx="430253" cy="437372"/>
                          </a:xfrm>
                          <a:custGeom>
                            <a:avLst/>
                            <a:gdLst/>
                            <a:ahLst/>
                            <a:cxnLst/>
                            <a:rect l="0" t="0" r="0" b="0"/>
                            <a:pathLst>
                              <a:path w="430253" h="437372">
                                <a:moveTo>
                                  <a:pt x="186376" y="0"/>
                                </a:moveTo>
                                <a:lnTo>
                                  <a:pt x="0" y="189201"/>
                                </a:lnTo>
                                <a:lnTo>
                                  <a:pt x="244199" y="437372"/>
                                </a:lnTo>
                                <a:lnTo>
                                  <a:pt x="430253" y="252926"/>
                                </a:lnTo>
                                <a:lnTo>
                                  <a:pt x="186376" y="0"/>
                                </a:lnTo>
                                <a:close/>
                              </a:path>
                            </a:pathLst>
                          </a:custGeom>
                          <a:solidFill>
                            <a:srgbClr val="000000"/>
                          </a:solidFill>
                          <a:ln w="7600" cap="flat">
                            <a:noFill/>
                            <a:bevel/>
                          </a:ln>
                        </wps:spPr>
                        <wps:bodyPr/>
                      </wps:wsp>
                      <wps:wsp>
                        <wps:cNvPr id="181" name="Freeform 181"/>
                        <wps:cNvSpPr/>
                        <wps:spPr>
                          <a:xfrm>
                            <a:off x="264120" y="611525"/>
                            <a:ext cx="846148" cy="714789"/>
                          </a:xfrm>
                          <a:custGeom>
                            <a:avLst/>
                            <a:gdLst/>
                            <a:ahLst/>
                            <a:cxnLst/>
                            <a:rect l="0" t="0" r="0" b="0"/>
                            <a:pathLst>
                              <a:path w="846148" h="714789">
                                <a:moveTo>
                                  <a:pt x="554114" y="0"/>
                                </a:moveTo>
                                <a:lnTo>
                                  <a:pt x="724025" y="68836"/>
                                </a:lnTo>
                                <a:cubicBezTo>
                                  <a:pt x="724025" y="68836"/>
                                  <a:pt x="805068" y="100797"/>
                                  <a:pt x="815875" y="110141"/>
                                </a:cubicBezTo>
                                <a:cubicBezTo>
                                  <a:pt x="826675" y="119482"/>
                                  <a:pt x="859583" y="150459"/>
                                  <a:pt x="839937" y="182421"/>
                                </a:cubicBezTo>
                                <a:cubicBezTo>
                                  <a:pt x="820291" y="214382"/>
                                  <a:pt x="783454" y="277812"/>
                                  <a:pt x="760372" y="300921"/>
                                </a:cubicBezTo>
                                <a:cubicBezTo>
                                  <a:pt x="737287" y="324032"/>
                                  <a:pt x="720587" y="343207"/>
                                  <a:pt x="700449" y="377136"/>
                                </a:cubicBezTo>
                                <a:cubicBezTo>
                                  <a:pt x="680312" y="411063"/>
                                  <a:pt x="663122" y="432698"/>
                                  <a:pt x="658701" y="434972"/>
                                </a:cubicBezTo>
                                <a:cubicBezTo>
                                  <a:pt x="654279" y="436635"/>
                                  <a:pt x="580115" y="418930"/>
                                  <a:pt x="573731" y="404670"/>
                                </a:cubicBezTo>
                                <a:cubicBezTo>
                                  <a:pt x="573731" y="404670"/>
                                  <a:pt x="569801" y="405164"/>
                                  <a:pt x="576187" y="391887"/>
                                </a:cubicBezTo>
                                <a:cubicBezTo>
                                  <a:pt x="582572" y="378611"/>
                                  <a:pt x="573240" y="379596"/>
                                  <a:pt x="597307" y="360419"/>
                                </a:cubicBezTo>
                                <a:cubicBezTo>
                                  <a:pt x="621374" y="341241"/>
                                  <a:pt x="631687" y="314689"/>
                                  <a:pt x="635124" y="304364"/>
                                </a:cubicBezTo>
                                <a:cubicBezTo>
                                  <a:pt x="638563" y="294037"/>
                                  <a:pt x="667050" y="245851"/>
                                  <a:pt x="671472" y="239458"/>
                                </a:cubicBezTo>
                                <a:cubicBezTo>
                                  <a:pt x="675891" y="233065"/>
                                  <a:pt x="671472" y="226675"/>
                                  <a:pt x="684242" y="214873"/>
                                </a:cubicBezTo>
                                <a:cubicBezTo>
                                  <a:pt x="684242" y="214873"/>
                                  <a:pt x="690135" y="208973"/>
                                  <a:pt x="674417" y="208973"/>
                                </a:cubicBezTo>
                                <a:cubicBezTo>
                                  <a:pt x="658701" y="208973"/>
                                  <a:pt x="575204" y="179961"/>
                                  <a:pt x="558503" y="177014"/>
                                </a:cubicBezTo>
                                <a:cubicBezTo>
                                  <a:pt x="541806" y="174064"/>
                                  <a:pt x="494654" y="164228"/>
                                  <a:pt x="489252" y="163244"/>
                                </a:cubicBezTo>
                                <a:cubicBezTo>
                                  <a:pt x="483849" y="162262"/>
                                  <a:pt x="457327" y="177014"/>
                                  <a:pt x="457327" y="177014"/>
                                </a:cubicBezTo>
                                <a:cubicBezTo>
                                  <a:pt x="457327" y="177014"/>
                                  <a:pt x="395442" y="267978"/>
                                  <a:pt x="383162" y="288138"/>
                                </a:cubicBezTo>
                                <a:cubicBezTo>
                                  <a:pt x="370882" y="308299"/>
                                  <a:pt x="282478" y="427290"/>
                                  <a:pt x="276581" y="439092"/>
                                </a:cubicBezTo>
                                <a:cubicBezTo>
                                  <a:pt x="270688" y="450892"/>
                                  <a:pt x="265777" y="455811"/>
                                  <a:pt x="245425" y="470378"/>
                                </a:cubicBezTo>
                                <a:cubicBezTo>
                                  <a:pt x="245425" y="470378"/>
                                  <a:pt x="225503" y="507439"/>
                                  <a:pt x="197076" y="531042"/>
                                </a:cubicBezTo>
                                <a:cubicBezTo>
                                  <a:pt x="197076" y="531042"/>
                                  <a:pt x="162143" y="569395"/>
                                  <a:pt x="159195" y="578737"/>
                                </a:cubicBezTo>
                                <a:cubicBezTo>
                                  <a:pt x="156250" y="588077"/>
                                  <a:pt x="152812" y="595946"/>
                                  <a:pt x="138077" y="612664"/>
                                </a:cubicBezTo>
                                <a:cubicBezTo>
                                  <a:pt x="123342" y="629383"/>
                                  <a:pt x="112045" y="636266"/>
                                  <a:pt x="106642" y="662326"/>
                                </a:cubicBezTo>
                                <a:cubicBezTo>
                                  <a:pt x="101240" y="688387"/>
                                  <a:pt x="105661" y="706087"/>
                                  <a:pt x="85031" y="714601"/>
                                </a:cubicBezTo>
                                <a:cubicBezTo>
                                  <a:pt x="64402" y="717888"/>
                                  <a:pt x="2026" y="677077"/>
                                  <a:pt x="2026" y="677077"/>
                                </a:cubicBezTo>
                                <a:cubicBezTo>
                                  <a:pt x="2026" y="677077"/>
                                  <a:pt x="-7307" y="677077"/>
                                  <a:pt x="13322" y="640200"/>
                                </a:cubicBezTo>
                                <a:cubicBezTo>
                                  <a:pt x="13322" y="640200"/>
                                  <a:pt x="24618" y="626924"/>
                                  <a:pt x="37389" y="600864"/>
                                </a:cubicBezTo>
                                <a:cubicBezTo>
                                  <a:pt x="50159" y="574804"/>
                                  <a:pt x="53597" y="556118"/>
                                  <a:pt x="53597" y="556118"/>
                                </a:cubicBezTo>
                                <a:cubicBezTo>
                                  <a:pt x="53597" y="556118"/>
                                  <a:pt x="85719" y="461711"/>
                                  <a:pt x="162928" y="384416"/>
                                </a:cubicBezTo>
                                <a:cubicBezTo>
                                  <a:pt x="240139" y="307118"/>
                                  <a:pt x="294951" y="144856"/>
                                  <a:pt x="294951" y="144856"/>
                                </a:cubicBezTo>
                                <a:cubicBezTo>
                                  <a:pt x="294951" y="144856"/>
                                  <a:pt x="345353" y="132713"/>
                                  <a:pt x="366718" y="145252"/>
                                </a:cubicBezTo>
                                <a:lnTo>
                                  <a:pt x="530080" y="44258"/>
                                </a:lnTo>
                                <a:lnTo>
                                  <a:pt x="554114" y="0"/>
                                </a:lnTo>
                                <a:close/>
                              </a:path>
                            </a:pathLst>
                          </a:custGeom>
                          <a:solidFill>
                            <a:srgbClr val="201E1F"/>
                          </a:solidFill>
                          <a:ln w="7600" cap="flat">
                            <a:noFill/>
                            <a:bevel/>
                          </a:ln>
                        </wps:spPr>
                        <wps:bodyPr/>
                      </wps:wsp>
                      <wps:wsp>
                        <wps:cNvPr id="182" name="Freeform 182"/>
                        <wps:cNvSpPr/>
                        <wps:spPr>
                          <a:xfrm>
                            <a:off x="356027" y="166787"/>
                            <a:ext cx="826158" cy="624000"/>
                          </a:xfrm>
                          <a:custGeom>
                            <a:avLst/>
                            <a:gdLst/>
                            <a:ahLst/>
                            <a:cxnLst/>
                            <a:rect l="0" t="0" r="0" b="0"/>
                            <a:pathLst>
                              <a:path w="826158" h="624000">
                                <a:moveTo>
                                  <a:pt x="439278" y="0"/>
                                </a:moveTo>
                                <a:cubicBezTo>
                                  <a:pt x="439278" y="0"/>
                                  <a:pt x="433200" y="13520"/>
                                  <a:pt x="400292" y="14504"/>
                                </a:cubicBezTo>
                                <a:cubicBezTo>
                                  <a:pt x="367385" y="15488"/>
                                  <a:pt x="347247" y="5653"/>
                                  <a:pt x="342828" y="4670"/>
                                </a:cubicBezTo>
                                <a:cubicBezTo>
                                  <a:pt x="338407" y="3686"/>
                                  <a:pt x="324163" y="-6638"/>
                                  <a:pt x="302552" y="19421"/>
                                </a:cubicBezTo>
                                <a:cubicBezTo>
                                  <a:pt x="280942" y="45482"/>
                                  <a:pt x="291746" y="54332"/>
                                  <a:pt x="273329" y="74247"/>
                                </a:cubicBezTo>
                                <a:cubicBezTo>
                                  <a:pt x="254909" y="94159"/>
                                  <a:pt x="230844" y="106452"/>
                                  <a:pt x="223967" y="120712"/>
                                </a:cubicBezTo>
                                <a:cubicBezTo>
                                  <a:pt x="217092" y="134971"/>
                                  <a:pt x="208251" y="127596"/>
                                  <a:pt x="196984" y="145852"/>
                                </a:cubicBezTo>
                                <a:cubicBezTo>
                                  <a:pt x="196984" y="145852"/>
                                  <a:pt x="182709" y="145790"/>
                                  <a:pt x="172887" y="151691"/>
                                </a:cubicBezTo>
                                <a:cubicBezTo>
                                  <a:pt x="163063" y="157591"/>
                                  <a:pt x="125244" y="205287"/>
                                  <a:pt x="119350" y="212170"/>
                                </a:cubicBezTo>
                                <a:cubicBezTo>
                                  <a:pt x="113457" y="219054"/>
                                  <a:pt x="97250" y="228396"/>
                                  <a:pt x="87487" y="250584"/>
                                </a:cubicBezTo>
                                <a:cubicBezTo>
                                  <a:pt x="87487" y="250584"/>
                                  <a:pt x="63359" y="275600"/>
                                  <a:pt x="43222" y="299202"/>
                                </a:cubicBezTo>
                                <a:cubicBezTo>
                                  <a:pt x="23084" y="322803"/>
                                  <a:pt x="29960" y="330180"/>
                                  <a:pt x="0" y="354304"/>
                                </a:cubicBezTo>
                                <a:cubicBezTo>
                                  <a:pt x="0" y="354304"/>
                                  <a:pt x="46660" y="386234"/>
                                  <a:pt x="52554" y="398035"/>
                                </a:cubicBezTo>
                                <a:cubicBezTo>
                                  <a:pt x="58447" y="409835"/>
                                  <a:pt x="53045" y="413770"/>
                                  <a:pt x="62377" y="413770"/>
                                </a:cubicBezTo>
                                <a:cubicBezTo>
                                  <a:pt x="71709" y="413770"/>
                                  <a:pt x="87425" y="381317"/>
                                  <a:pt x="92829" y="377383"/>
                                </a:cubicBezTo>
                                <a:cubicBezTo>
                                  <a:pt x="98231" y="373450"/>
                                  <a:pt x="148330" y="329196"/>
                                  <a:pt x="154224" y="318378"/>
                                </a:cubicBezTo>
                                <a:cubicBezTo>
                                  <a:pt x="160118" y="307561"/>
                                  <a:pt x="248525" y="225938"/>
                                  <a:pt x="256875" y="220038"/>
                                </a:cubicBezTo>
                                <a:cubicBezTo>
                                  <a:pt x="265225" y="214137"/>
                                  <a:pt x="271610" y="209220"/>
                                  <a:pt x="270135" y="228888"/>
                                </a:cubicBezTo>
                                <a:cubicBezTo>
                                  <a:pt x="268662" y="248557"/>
                                  <a:pt x="268171" y="316904"/>
                                  <a:pt x="256875" y="345422"/>
                                </a:cubicBezTo>
                                <a:cubicBezTo>
                                  <a:pt x="245578" y="373941"/>
                                  <a:pt x="214144" y="464415"/>
                                  <a:pt x="208742" y="502767"/>
                                </a:cubicBezTo>
                                <a:cubicBezTo>
                                  <a:pt x="203338" y="541121"/>
                                  <a:pt x="197444" y="585866"/>
                                  <a:pt x="197444" y="589309"/>
                                </a:cubicBezTo>
                                <a:cubicBezTo>
                                  <a:pt x="197444" y="592750"/>
                                  <a:pt x="249507" y="588817"/>
                                  <a:pt x="271119" y="598160"/>
                                </a:cubicBezTo>
                                <a:cubicBezTo>
                                  <a:pt x="292729" y="607501"/>
                                  <a:pt x="376717" y="626185"/>
                                  <a:pt x="385558" y="623790"/>
                                </a:cubicBezTo>
                                <a:cubicBezTo>
                                  <a:pt x="394398" y="618319"/>
                                  <a:pt x="432217" y="544072"/>
                                  <a:pt x="438111" y="525386"/>
                                </a:cubicBezTo>
                                <a:cubicBezTo>
                                  <a:pt x="444006" y="506702"/>
                                  <a:pt x="462178" y="444747"/>
                                  <a:pt x="462178" y="444747"/>
                                </a:cubicBezTo>
                                <a:cubicBezTo>
                                  <a:pt x="462178" y="444747"/>
                                  <a:pt x="537325" y="507194"/>
                                  <a:pt x="583494" y="512602"/>
                                </a:cubicBezTo>
                                <a:cubicBezTo>
                                  <a:pt x="629661" y="518011"/>
                                  <a:pt x="625730" y="508669"/>
                                  <a:pt x="621804" y="507194"/>
                                </a:cubicBezTo>
                                <a:cubicBezTo>
                                  <a:pt x="617875" y="505718"/>
                                  <a:pt x="569495" y="493181"/>
                                  <a:pt x="552551" y="482608"/>
                                </a:cubicBezTo>
                                <a:cubicBezTo>
                                  <a:pt x="535605" y="472037"/>
                                  <a:pt x="502944" y="459006"/>
                                  <a:pt x="489682" y="457531"/>
                                </a:cubicBezTo>
                                <a:cubicBezTo>
                                  <a:pt x="476422" y="456056"/>
                                  <a:pt x="474948" y="439830"/>
                                  <a:pt x="482316" y="430979"/>
                                </a:cubicBezTo>
                                <a:cubicBezTo>
                                  <a:pt x="489682" y="422128"/>
                                  <a:pt x="516696" y="385742"/>
                                  <a:pt x="517679" y="378367"/>
                                </a:cubicBezTo>
                                <a:cubicBezTo>
                                  <a:pt x="518661" y="370991"/>
                                  <a:pt x="513504" y="352061"/>
                                  <a:pt x="528975" y="336572"/>
                                </a:cubicBezTo>
                                <a:cubicBezTo>
                                  <a:pt x="528975" y="336572"/>
                                  <a:pt x="539290" y="320837"/>
                                  <a:pt x="539290" y="307069"/>
                                </a:cubicBezTo>
                                <a:cubicBezTo>
                                  <a:pt x="539290" y="293301"/>
                                  <a:pt x="554516" y="315921"/>
                                  <a:pt x="555498" y="322313"/>
                                </a:cubicBezTo>
                                <a:cubicBezTo>
                                  <a:pt x="556480" y="328705"/>
                                  <a:pt x="618857" y="372958"/>
                                  <a:pt x="629663" y="377383"/>
                                </a:cubicBezTo>
                                <a:cubicBezTo>
                                  <a:pt x="640468" y="381808"/>
                                  <a:pt x="646362" y="371975"/>
                                  <a:pt x="664043" y="362140"/>
                                </a:cubicBezTo>
                                <a:cubicBezTo>
                                  <a:pt x="681725" y="352306"/>
                                  <a:pt x="708248" y="328213"/>
                                  <a:pt x="717580" y="320346"/>
                                </a:cubicBezTo>
                                <a:cubicBezTo>
                                  <a:pt x="726911" y="311895"/>
                                  <a:pt x="813352" y="250032"/>
                                  <a:pt x="826158" y="245606"/>
                                </a:cubicBezTo>
                                <a:cubicBezTo>
                                  <a:pt x="826158" y="245606"/>
                                  <a:pt x="813603" y="231101"/>
                                  <a:pt x="806482" y="223971"/>
                                </a:cubicBezTo>
                                <a:cubicBezTo>
                                  <a:pt x="799360" y="216842"/>
                                  <a:pt x="763747" y="179718"/>
                                  <a:pt x="765221" y="168409"/>
                                </a:cubicBezTo>
                                <a:cubicBezTo>
                                  <a:pt x="766696" y="157100"/>
                                  <a:pt x="703336" y="217087"/>
                                  <a:pt x="698915" y="225938"/>
                                </a:cubicBezTo>
                                <a:cubicBezTo>
                                  <a:pt x="694496" y="234789"/>
                                  <a:pt x="699898" y="240198"/>
                                  <a:pt x="677304" y="249540"/>
                                </a:cubicBezTo>
                                <a:cubicBezTo>
                                  <a:pt x="654712" y="258883"/>
                                  <a:pt x="639486" y="268225"/>
                                  <a:pt x="638503" y="269208"/>
                                </a:cubicBezTo>
                                <a:cubicBezTo>
                                  <a:pt x="637521" y="270192"/>
                                  <a:pt x="632610" y="261341"/>
                                  <a:pt x="624750" y="253474"/>
                                </a:cubicBezTo>
                                <a:cubicBezTo>
                                  <a:pt x="616892" y="245606"/>
                                  <a:pt x="609034" y="226922"/>
                                  <a:pt x="603632" y="221513"/>
                                </a:cubicBezTo>
                                <a:cubicBezTo>
                                  <a:pt x="598229" y="216104"/>
                                  <a:pt x="597246" y="206762"/>
                                  <a:pt x="583002" y="198894"/>
                                </a:cubicBezTo>
                                <a:cubicBezTo>
                                  <a:pt x="583002" y="198894"/>
                                  <a:pt x="583494" y="141365"/>
                                  <a:pt x="570724" y="131039"/>
                                </a:cubicBezTo>
                                <a:cubicBezTo>
                                  <a:pt x="557953" y="120713"/>
                                  <a:pt x="555498" y="117764"/>
                                  <a:pt x="550587" y="106946"/>
                                </a:cubicBezTo>
                                <a:cubicBezTo>
                                  <a:pt x="545675" y="96129"/>
                                  <a:pt x="533887" y="94162"/>
                                  <a:pt x="533887" y="94162"/>
                                </a:cubicBezTo>
                                <a:lnTo>
                                  <a:pt x="439278" y="0"/>
                                </a:lnTo>
                                <a:close/>
                              </a:path>
                            </a:pathLst>
                          </a:custGeom>
                          <a:solidFill>
                            <a:srgbClr val="202120"/>
                          </a:solidFill>
                          <a:ln w="7600" cap="flat">
                            <a:noFill/>
                            <a:bevel/>
                          </a:ln>
                        </wps:spPr>
                        <wps:bodyPr/>
                      </wps:wsp>
                      <wps:wsp>
                        <wps:cNvPr id="183" name="Freeform 183"/>
                        <wps:cNvSpPr/>
                        <wps:spPr>
                          <a:xfrm>
                            <a:off x="781924" y="-52"/>
                            <a:ext cx="174834" cy="156178"/>
                          </a:xfrm>
                          <a:custGeom>
                            <a:avLst/>
                            <a:gdLst/>
                            <a:ahLst/>
                            <a:cxnLst/>
                            <a:rect l="0" t="0" r="0" b="0"/>
                            <a:pathLst>
                              <a:path w="174834" h="156178">
                                <a:moveTo>
                                  <a:pt x="17082" y="156178"/>
                                </a:moveTo>
                                <a:cubicBezTo>
                                  <a:pt x="17082" y="156178"/>
                                  <a:pt x="-16756" y="101598"/>
                                  <a:pt x="10427" y="50798"/>
                                </a:cubicBezTo>
                                <a:cubicBezTo>
                                  <a:pt x="37610" y="0"/>
                                  <a:pt x="75666" y="0"/>
                                  <a:pt x="86540" y="0"/>
                                </a:cubicBezTo>
                                <a:cubicBezTo>
                                  <a:pt x="97413" y="0"/>
                                  <a:pt x="144530" y="19956"/>
                                  <a:pt x="144530" y="19956"/>
                                </a:cubicBezTo>
                                <a:cubicBezTo>
                                  <a:pt x="144530" y="19956"/>
                                  <a:pt x="166277" y="34470"/>
                                  <a:pt x="173525" y="45356"/>
                                </a:cubicBezTo>
                                <a:cubicBezTo>
                                  <a:pt x="180774" y="56241"/>
                                  <a:pt x="152274" y="40907"/>
                                  <a:pt x="143211" y="40907"/>
                                </a:cubicBezTo>
                                <a:cubicBezTo>
                                  <a:pt x="134151" y="40907"/>
                                  <a:pt x="144530" y="43542"/>
                                  <a:pt x="137281" y="50798"/>
                                </a:cubicBezTo>
                                <a:cubicBezTo>
                                  <a:pt x="130032" y="58055"/>
                                  <a:pt x="130032" y="92525"/>
                                  <a:pt x="130032" y="92525"/>
                                </a:cubicBezTo>
                                <a:cubicBezTo>
                                  <a:pt x="130032" y="92525"/>
                                  <a:pt x="123311" y="110933"/>
                                  <a:pt x="106474" y="88897"/>
                                </a:cubicBezTo>
                                <a:cubicBezTo>
                                  <a:pt x="99296" y="79503"/>
                                  <a:pt x="91976" y="77249"/>
                                  <a:pt x="86540" y="79063"/>
                                </a:cubicBezTo>
                                <a:cubicBezTo>
                                  <a:pt x="81103" y="80877"/>
                                  <a:pt x="74075" y="98137"/>
                                  <a:pt x="74981" y="102672"/>
                                </a:cubicBezTo>
                                <a:cubicBezTo>
                                  <a:pt x="75887" y="107207"/>
                                  <a:pt x="71265" y="135531"/>
                                  <a:pt x="56768" y="142788"/>
                                </a:cubicBezTo>
                                <a:cubicBezTo>
                                  <a:pt x="42270" y="150045"/>
                                  <a:pt x="9833" y="156178"/>
                                  <a:pt x="17082" y="156178"/>
                                </a:cubicBezTo>
                                <a:close/>
                              </a:path>
                            </a:pathLst>
                          </a:custGeom>
                          <a:solidFill>
                            <a:srgbClr val="544638"/>
                          </a:solidFill>
                          <a:ln w="7600" cap="flat">
                            <a:noFill/>
                            <a:bevel/>
                          </a:ln>
                        </wps:spPr>
                        <wps:bodyPr/>
                      </wps:wsp>
                      <wps:wsp>
                        <wps:cNvPr id="184" name="Freeform 184"/>
                        <wps:cNvSpPr/>
                        <wps:spPr>
                          <a:xfrm>
                            <a:off x="799366" y="38258"/>
                            <a:ext cx="185852" cy="204957"/>
                          </a:xfrm>
                          <a:custGeom>
                            <a:avLst/>
                            <a:gdLst/>
                            <a:ahLst/>
                            <a:cxnLst/>
                            <a:rect l="0" t="0" r="0" b="0"/>
                            <a:pathLst>
                              <a:path w="185852" h="204957">
                                <a:moveTo>
                                  <a:pt x="154210" y="10141"/>
                                </a:moveTo>
                                <a:cubicBezTo>
                                  <a:pt x="154210" y="10141"/>
                                  <a:pt x="162854" y="37996"/>
                                  <a:pt x="169141" y="46650"/>
                                </a:cubicBezTo>
                                <a:cubicBezTo>
                                  <a:pt x="175428" y="55303"/>
                                  <a:pt x="165213" y="61204"/>
                                  <a:pt x="167176" y="67892"/>
                                </a:cubicBezTo>
                                <a:cubicBezTo>
                                  <a:pt x="169141" y="74578"/>
                                  <a:pt x="184073" y="85591"/>
                                  <a:pt x="185657" y="95820"/>
                                </a:cubicBezTo>
                                <a:cubicBezTo>
                                  <a:pt x="187216" y="106047"/>
                                  <a:pt x="173462" y="104080"/>
                                  <a:pt x="169141" y="102899"/>
                                </a:cubicBezTo>
                                <a:cubicBezTo>
                                  <a:pt x="169141" y="102899"/>
                                  <a:pt x="173462" y="115882"/>
                                  <a:pt x="166784" y="118653"/>
                                </a:cubicBezTo>
                                <a:cubicBezTo>
                                  <a:pt x="166784" y="118653"/>
                                  <a:pt x="162462" y="121782"/>
                                  <a:pt x="165605" y="126109"/>
                                </a:cubicBezTo>
                                <a:cubicBezTo>
                                  <a:pt x="168749" y="130435"/>
                                  <a:pt x="169954" y="135155"/>
                                  <a:pt x="164817" y="138751"/>
                                </a:cubicBezTo>
                                <a:cubicBezTo>
                                  <a:pt x="164817" y="138751"/>
                                  <a:pt x="163247" y="141057"/>
                                  <a:pt x="164817" y="145390"/>
                                </a:cubicBezTo>
                                <a:cubicBezTo>
                                  <a:pt x="164817" y="145390"/>
                                  <a:pt x="171106" y="160332"/>
                                  <a:pt x="154995" y="164659"/>
                                </a:cubicBezTo>
                                <a:cubicBezTo>
                                  <a:pt x="138886" y="168986"/>
                                  <a:pt x="117669" y="159152"/>
                                  <a:pt x="106667" y="165446"/>
                                </a:cubicBezTo>
                                <a:cubicBezTo>
                                  <a:pt x="95664" y="171739"/>
                                  <a:pt x="102345" y="177247"/>
                                  <a:pt x="87487" y="187893"/>
                                </a:cubicBezTo>
                                <a:cubicBezTo>
                                  <a:pt x="87487" y="187893"/>
                                  <a:pt x="83091" y="191800"/>
                                  <a:pt x="81961" y="202828"/>
                                </a:cubicBezTo>
                                <a:cubicBezTo>
                                  <a:pt x="81961" y="202828"/>
                                  <a:pt x="79947" y="209109"/>
                                  <a:pt x="74502" y="200062"/>
                                </a:cubicBezTo>
                                <a:cubicBezTo>
                                  <a:pt x="74502" y="200062"/>
                                  <a:pt x="57944" y="165840"/>
                                  <a:pt x="44191" y="149317"/>
                                </a:cubicBezTo>
                                <a:cubicBezTo>
                                  <a:pt x="30439" y="132796"/>
                                  <a:pt x="6471" y="121393"/>
                                  <a:pt x="1756" y="121393"/>
                                </a:cubicBezTo>
                                <a:cubicBezTo>
                                  <a:pt x="-2960" y="121393"/>
                                  <a:pt x="2934" y="111949"/>
                                  <a:pt x="2934" y="111949"/>
                                </a:cubicBezTo>
                                <a:cubicBezTo>
                                  <a:pt x="2934" y="111949"/>
                                  <a:pt x="34814" y="106494"/>
                                  <a:pt x="39503" y="100173"/>
                                </a:cubicBezTo>
                                <a:cubicBezTo>
                                  <a:pt x="44191" y="93854"/>
                                  <a:pt x="52050" y="85593"/>
                                  <a:pt x="56765" y="67892"/>
                                </a:cubicBezTo>
                                <a:cubicBezTo>
                                  <a:pt x="56765" y="67892"/>
                                  <a:pt x="50478" y="49403"/>
                                  <a:pt x="63052" y="37996"/>
                                </a:cubicBezTo>
                                <a:cubicBezTo>
                                  <a:pt x="63052" y="37996"/>
                                  <a:pt x="71074" y="27998"/>
                                  <a:pt x="81519" y="40750"/>
                                </a:cubicBezTo>
                                <a:cubicBezTo>
                                  <a:pt x="81519" y="40750"/>
                                  <a:pt x="85841" y="47437"/>
                                  <a:pt x="93307" y="53731"/>
                                </a:cubicBezTo>
                                <a:cubicBezTo>
                                  <a:pt x="93307" y="53731"/>
                                  <a:pt x="112953" y="71432"/>
                                  <a:pt x="112953" y="44683"/>
                                </a:cubicBezTo>
                                <a:cubicBezTo>
                                  <a:pt x="112953" y="44683"/>
                                  <a:pt x="111775" y="25015"/>
                                  <a:pt x="117669" y="14788"/>
                                </a:cubicBezTo>
                                <a:cubicBezTo>
                                  <a:pt x="117669" y="14788"/>
                                  <a:pt x="125921" y="10854"/>
                                  <a:pt x="120025" y="277"/>
                                </a:cubicBezTo>
                                <a:cubicBezTo>
                                  <a:pt x="120025" y="277"/>
                                  <a:pt x="130242" y="-1734"/>
                                  <a:pt x="140458" y="4954"/>
                                </a:cubicBezTo>
                                <a:cubicBezTo>
                                  <a:pt x="150675" y="11641"/>
                                  <a:pt x="154210" y="10141"/>
                                  <a:pt x="154210" y="10141"/>
                                </a:cubicBezTo>
                                <a:close/>
                              </a:path>
                            </a:pathLst>
                          </a:custGeom>
                          <a:solidFill>
                            <a:srgbClr val="F3CEAF"/>
                          </a:solidFill>
                          <a:ln w="7600" cap="flat">
                            <a:noFill/>
                            <a:bevel/>
                          </a:ln>
                        </wps:spPr>
                        <wps:bodyPr/>
                      </wps:wsp>
                      <wps:wsp>
                        <wps:cNvPr id="185" name="Freeform 185"/>
                        <wps:cNvSpPr/>
                        <wps:spPr>
                          <a:xfrm>
                            <a:off x="841257" y="232427"/>
                            <a:ext cx="57065" cy="240352"/>
                          </a:xfrm>
                          <a:custGeom>
                            <a:avLst/>
                            <a:gdLst/>
                            <a:ahLst/>
                            <a:cxnLst/>
                            <a:rect l="0" t="0" r="0" b="0"/>
                            <a:pathLst>
                              <a:path w="57065" h="240352">
                                <a:moveTo>
                                  <a:pt x="32601" y="5899"/>
                                </a:moveTo>
                                <a:cubicBezTo>
                                  <a:pt x="32601" y="5899"/>
                                  <a:pt x="38676" y="14150"/>
                                  <a:pt x="40060" y="8666"/>
                                </a:cubicBezTo>
                                <a:cubicBezTo>
                                  <a:pt x="40659" y="6290"/>
                                  <a:pt x="40659" y="0"/>
                                  <a:pt x="40659" y="0"/>
                                </a:cubicBezTo>
                                <a:cubicBezTo>
                                  <a:pt x="40659" y="0"/>
                                  <a:pt x="58056" y="8682"/>
                                  <a:pt x="55727" y="17701"/>
                                </a:cubicBezTo>
                                <a:cubicBezTo>
                                  <a:pt x="53398" y="26720"/>
                                  <a:pt x="46690" y="32648"/>
                                  <a:pt x="46690" y="32648"/>
                                </a:cubicBezTo>
                                <a:cubicBezTo>
                                  <a:pt x="46690" y="32648"/>
                                  <a:pt x="58085" y="66872"/>
                                  <a:pt x="56913" y="79066"/>
                                </a:cubicBezTo>
                                <a:cubicBezTo>
                                  <a:pt x="55727" y="91259"/>
                                  <a:pt x="59264" y="134531"/>
                                  <a:pt x="46690" y="167179"/>
                                </a:cubicBezTo>
                                <a:cubicBezTo>
                                  <a:pt x="34117" y="199829"/>
                                  <a:pt x="19971" y="234446"/>
                                  <a:pt x="16042" y="240352"/>
                                </a:cubicBezTo>
                                <a:lnTo>
                                  <a:pt x="14470" y="154985"/>
                                </a:lnTo>
                                <a:cubicBezTo>
                                  <a:pt x="14470" y="154985"/>
                                  <a:pt x="20757" y="108962"/>
                                  <a:pt x="20757" y="88507"/>
                                </a:cubicBezTo>
                                <a:cubicBezTo>
                                  <a:pt x="20757" y="68051"/>
                                  <a:pt x="24294" y="66478"/>
                                  <a:pt x="17614" y="52711"/>
                                </a:cubicBezTo>
                                <a:cubicBezTo>
                                  <a:pt x="10934" y="38942"/>
                                  <a:pt x="-68" y="30682"/>
                                  <a:pt x="-68" y="30682"/>
                                </a:cubicBezTo>
                                <a:cubicBezTo>
                                  <a:pt x="-68" y="30682"/>
                                  <a:pt x="15649" y="14947"/>
                                  <a:pt x="20757" y="13374"/>
                                </a:cubicBezTo>
                                <a:cubicBezTo>
                                  <a:pt x="20757" y="13374"/>
                                  <a:pt x="22832" y="5110"/>
                                  <a:pt x="32601" y="5899"/>
                                </a:cubicBezTo>
                                <a:close/>
                              </a:path>
                            </a:pathLst>
                          </a:custGeom>
                          <a:solidFill>
                            <a:srgbClr val="F2D0D7"/>
                          </a:solidFill>
                          <a:ln w="7600" cap="flat">
                            <a:noFill/>
                            <a:bevel/>
                          </a:ln>
                        </wps:spPr>
                        <wps:bodyPr/>
                      </wps:wsp>
                      <wps:wsp>
                        <wps:cNvPr id="186" name="Freeform 186"/>
                        <wps:cNvSpPr/>
                        <wps:spPr>
                          <a:xfrm>
                            <a:off x="795302" y="157750"/>
                            <a:ext cx="78640" cy="227352"/>
                          </a:xfrm>
                          <a:custGeom>
                            <a:avLst/>
                            <a:gdLst/>
                            <a:ahLst/>
                            <a:cxnLst/>
                            <a:rect l="0" t="0" r="0" b="0"/>
                            <a:pathLst>
                              <a:path w="78640" h="227352">
                                <a:moveTo>
                                  <a:pt x="78554" y="80577"/>
                                </a:moveTo>
                                <a:cubicBezTo>
                                  <a:pt x="78554" y="80577"/>
                                  <a:pt x="60031" y="37307"/>
                                  <a:pt x="38034" y="18819"/>
                                </a:cubicBezTo>
                                <a:cubicBezTo>
                                  <a:pt x="38034" y="18819"/>
                                  <a:pt x="13666" y="0"/>
                                  <a:pt x="4697" y="0"/>
                                </a:cubicBezTo>
                                <a:cubicBezTo>
                                  <a:pt x="4697" y="0"/>
                                  <a:pt x="-86" y="3871"/>
                                  <a:pt x="-86" y="8986"/>
                                </a:cubicBezTo>
                                <a:cubicBezTo>
                                  <a:pt x="-86" y="14100"/>
                                  <a:pt x="20739" y="34161"/>
                                  <a:pt x="25061" y="45175"/>
                                </a:cubicBezTo>
                                <a:cubicBezTo>
                                  <a:pt x="29383" y="56189"/>
                                  <a:pt x="43921" y="81365"/>
                                  <a:pt x="47458" y="114800"/>
                                </a:cubicBezTo>
                                <a:cubicBezTo>
                                  <a:pt x="50994" y="148236"/>
                                  <a:pt x="58067" y="213141"/>
                                  <a:pt x="59245" y="227352"/>
                                </a:cubicBezTo>
                                <a:cubicBezTo>
                                  <a:pt x="59245" y="227352"/>
                                  <a:pt x="61210" y="225728"/>
                                  <a:pt x="63175" y="209601"/>
                                </a:cubicBezTo>
                                <a:cubicBezTo>
                                  <a:pt x="65140" y="193473"/>
                                  <a:pt x="77575" y="136429"/>
                                  <a:pt x="59501" y="117155"/>
                                </a:cubicBezTo>
                                <a:lnTo>
                                  <a:pt x="47458" y="105360"/>
                                </a:lnTo>
                                <a:lnTo>
                                  <a:pt x="66711" y="88052"/>
                                </a:lnTo>
                                <a:cubicBezTo>
                                  <a:pt x="66711" y="88052"/>
                                  <a:pt x="72715" y="79788"/>
                                  <a:pt x="78554" y="80577"/>
                                </a:cubicBezTo>
                                <a:close/>
                              </a:path>
                            </a:pathLst>
                          </a:custGeom>
                          <a:solidFill>
                            <a:srgbClr val="E0E0E0"/>
                          </a:solidFill>
                          <a:ln w="7600" cap="flat">
                            <a:noFill/>
                            <a:bevel/>
                          </a:ln>
                        </wps:spPr>
                        <wps:bodyPr/>
                      </wps:wsp>
                      <wps:wsp>
                        <wps:cNvPr id="187" name="Freeform 187"/>
                        <wps:cNvSpPr/>
                        <wps:spPr>
                          <a:xfrm>
                            <a:off x="777995" y="1016264"/>
                            <a:ext cx="216936" cy="138252"/>
                          </a:xfrm>
                          <a:custGeom>
                            <a:avLst/>
                            <a:gdLst/>
                            <a:ahLst/>
                            <a:cxnLst/>
                            <a:rect l="0" t="0" r="0" b="0"/>
                            <a:pathLst>
                              <a:path w="216936" h="138252">
                                <a:moveTo>
                                  <a:pt x="59860" y="0"/>
                                </a:moveTo>
                                <a:cubicBezTo>
                                  <a:pt x="59860" y="0"/>
                                  <a:pt x="112905" y="25506"/>
                                  <a:pt x="117817" y="25506"/>
                                </a:cubicBezTo>
                                <a:cubicBezTo>
                                  <a:pt x="117817" y="25506"/>
                                  <a:pt x="114378" y="42716"/>
                                  <a:pt x="123220" y="52550"/>
                                </a:cubicBezTo>
                                <a:cubicBezTo>
                                  <a:pt x="132060" y="62383"/>
                                  <a:pt x="143847" y="77627"/>
                                  <a:pt x="156188" y="81592"/>
                                </a:cubicBezTo>
                                <a:cubicBezTo>
                                  <a:pt x="156188" y="81592"/>
                                  <a:pt x="190508" y="89428"/>
                                  <a:pt x="209172" y="97787"/>
                                </a:cubicBezTo>
                                <a:cubicBezTo>
                                  <a:pt x="227836" y="106146"/>
                                  <a:pt x="212119" y="137647"/>
                                  <a:pt x="169880" y="137647"/>
                                </a:cubicBezTo>
                                <a:cubicBezTo>
                                  <a:pt x="169880" y="137647"/>
                                  <a:pt x="119781" y="133682"/>
                                  <a:pt x="83927" y="124340"/>
                                </a:cubicBezTo>
                                <a:cubicBezTo>
                                  <a:pt x="83927" y="124340"/>
                                  <a:pt x="76068" y="117455"/>
                                  <a:pt x="74595" y="136632"/>
                                </a:cubicBezTo>
                                <a:cubicBezTo>
                                  <a:pt x="74595" y="136632"/>
                                  <a:pt x="73121" y="137124"/>
                                  <a:pt x="64280" y="138200"/>
                                </a:cubicBezTo>
                                <a:cubicBezTo>
                                  <a:pt x="55439" y="139091"/>
                                  <a:pt x="5832" y="128273"/>
                                  <a:pt x="5832" y="128273"/>
                                </a:cubicBezTo>
                                <a:cubicBezTo>
                                  <a:pt x="5832" y="128273"/>
                                  <a:pt x="0" y="126307"/>
                                  <a:pt x="0" y="117456"/>
                                </a:cubicBezTo>
                                <a:cubicBezTo>
                                  <a:pt x="0" y="117456"/>
                                  <a:pt x="5771" y="98771"/>
                                  <a:pt x="2886" y="94346"/>
                                </a:cubicBezTo>
                                <a:cubicBezTo>
                                  <a:pt x="0" y="89920"/>
                                  <a:pt x="15410" y="43946"/>
                                  <a:pt x="19585" y="39767"/>
                                </a:cubicBezTo>
                                <a:cubicBezTo>
                                  <a:pt x="23760" y="35587"/>
                                  <a:pt x="21058" y="24524"/>
                                  <a:pt x="21058" y="24524"/>
                                </a:cubicBezTo>
                                <a:cubicBezTo>
                                  <a:pt x="21058" y="24524"/>
                                  <a:pt x="28426" y="22557"/>
                                  <a:pt x="32846" y="23540"/>
                                </a:cubicBezTo>
                                <a:cubicBezTo>
                                  <a:pt x="37267" y="24524"/>
                                  <a:pt x="48072" y="25996"/>
                                  <a:pt x="59860" y="0"/>
                                </a:cubicBezTo>
                                <a:close/>
                              </a:path>
                            </a:pathLst>
                          </a:custGeom>
                          <a:solidFill>
                            <a:srgbClr val="000000"/>
                          </a:solidFill>
                          <a:ln w="7600" cap="flat">
                            <a:noFill/>
                            <a:bevel/>
                          </a:ln>
                        </wps:spPr>
                        <wps:bodyPr/>
                      </wps:wsp>
                      <wps:wsp>
                        <wps:cNvPr id="188" name="Freeform 188"/>
                        <wps:cNvSpPr/>
                        <wps:spPr>
                          <a:xfrm>
                            <a:off x="191551" y="1287130"/>
                            <a:ext cx="142392" cy="210942"/>
                          </a:xfrm>
                          <a:custGeom>
                            <a:avLst/>
                            <a:gdLst/>
                            <a:ahLst/>
                            <a:cxnLst/>
                            <a:rect l="0" t="0" r="0" b="0"/>
                            <a:pathLst>
                              <a:path w="142392" h="210942">
                                <a:moveTo>
                                  <a:pt x="142373" y="35956"/>
                                </a:moveTo>
                                <a:cubicBezTo>
                                  <a:pt x="142373" y="35956"/>
                                  <a:pt x="135006" y="41303"/>
                                  <a:pt x="136970" y="46220"/>
                                </a:cubicBezTo>
                                <a:cubicBezTo>
                                  <a:pt x="138936" y="51138"/>
                                  <a:pt x="144829" y="53596"/>
                                  <a:pt x="130585" y="82607"/>
                                </a:cubicBezTo>
                                <a:cubicBezTo>
                                  <a:pt x="116342" y="111617"/>
                                  <a:pt x="108484" y="135711"/>
                                  <a:pt x="108484" y="141611"/>
                                </a:cubicBezTo>
                                <a:cubicBezTo>
                                  <a:pt x="108484" y="147511"/>
                                  <a:pt x="111430" y="149970"/>
                                  <a:pt x="107501" y="155871"/>
                                </a:cubicBezTo>
                                <a:cubicBezTo>
                                  <a:pt x="103572" y="161771"/>
                                  <a:pt x="113886" y="172589"/>
                                  <a:pt x="111922" y="180948"/>
                                </a:cubicBezTo>
                                <a:cubicBezTo>
                                  <a:pt x="109958" y="189306"/>
                                  <a:pt x="126165" y="186357"/>
                                  <a:pt x="129112" y="190290"/>
                                </a:cubicBezTo>
                                <a:cubicBezTo>
                                  <a:pt x="132059" y="194224"/>
                                  <a:pt x="135497" y="198157"/>
                                  <a:pt x="116342" y="207008"/>
                                </a:cubicBezTo>
                                <a:cubicBezTo>
                                  <a:pt x="97187" y="215859"/>
                                  <a:pt x="47089" y="207008"/>
                                  <a:pt x="47089" y="207008"/>
                                </a:cubicBezTo>
                                <a:cubicBezTo>
                                  <a:pt x="47089" y="207008"/>
                                  <a:pt x="21058" y="176030"/>
                                  <a:pt x="24496" y="135219"/>
                                </a:cubicBezTo>
                                <a:cubicBezTo>
                                  <a:pt x="27934" y="94407"/>
                                  <a:pt x="28426" y="93915"/>
                                  <a:pt x="21549" y="93915"/>
                                </a:cubicBezTo>
                                <a:cubicBezTo>
                                  <a:pt x="14673" y="93915"/>
                                  <a:pt x="15165" y="95391"/>
                                  <a:pt x="15165" y="95391"/>
                                </a:cubicBezTo>
                                <a:cubicBezTo>
                                  <a:pt x="15165" y="95391"/>
                                  <a:pt x="-4482" y="69330"/>
                                  <a:pt x="921" y="41795"/>
                                </a:cubicBezTo>
                                <a:cubicBezTo>
                                  <a:pt x="921" y="41795"/>
                                  <a:pt x="20567" y="14751"/>
                                  <a:pt x="72629" y="0"/>
                                </a:cubicBezTo>
                                <a:cubicBezTo>
                                  <a:pt x="72629" y="0"/>
                                  <a:pt x="130095" y="34419"/>
                                  <a:pt x="142373" y="35956"/>
                                </a:cubicBezTo>
                                <a:close/>
                              </a:path>
                            </a:pathLst>
                          </a:custGeom>
                          <a:solidFill>
                            <a:srgbClr val="000000"/>
                          </a:solidFill>
                          <a:ln w="7600" cap="flat">
                            <a:noFill/>
                            <a:bevel/>
                          </a:ln>
                        </wps:spPr>
                        <wps:bodyPr/>
                      </wps:wsp>
                      <wps:wsp>
                        <wps:cNvPr id="189" name="Freeform 189"/>
                        <wps:cNvSpPr/>
                        <wps:spPr>
                          <a:xfrm>
                            <a:off x="1121128" y="275206"/>
                            <a:ext cx="92849" cy="105780"/>
                          </a:xfrm>
                          <a:custGeom>
                            <a:avLst/>
                            <a:gdLst/>
                            <a:ahLst/>
                            <a:cxnLst/>
                            <a:rect l="0" t="0" r="0" b="0"/>
                            <a:pathLst>
                              <a:path w="92849" h="105780">
                                <a:moveTo>
                                  <a:pt x="184" y="60018"/>
                                </a:moveTo>
                                <a:cubicBezTo>
                                  <a:pt x="184" y="60018"/>
                                  <a:pt x="8079" y="55561"/>
                                  <a:pt x="13580" y="33559"/>
                                </a:cubicBezTo>
                                <a:cubicBezTo>
                                  <a:pt x="13580" y="33559"/>
                                  <a:pt x="14759" y="23698"/>
                                  <a:pt x="26154" y="15438"/>
                                </a:cubicBezTo>
                                <a:cubicBezTo>
                                  <a:pt x="37549" y="7179"/>
                                  <a:pt x="45800" y="6784"/>
                                  <a:pt x="45800" y="6784"/>
                                </a:cubicBezTo>
                                <a:cubicBezTo>
                                  <a:pt x="51301" y="490"/>
                                  <a:pt x="69805" y="-3837"/>
                                  <a:pt x="69805" y="11112"/>
                                </a:cubicBezTo>
                                <a:cubicBezTo>
                                  <a:pt x="69805" y="11112"/>
                                  <a:pt x="80027" y="13471"/>
                                  <a:pt x="80027" y="25665"/>
                                </a:cubicBezTo>
                                <a:cubicBezTo>
                                  <a:pt x="80027" y="25665"/>
                                  <a:pt x="90594" y="31960"/>
                                  <a:pt x="88236" y="42581"/>
                                </a:cubicBezTo>
                                <a:cubicBezTo>
                                  <a:pt x="88236" y="42581"/>
                                  <a:pt x="98452" y="50842"/>
                                  <a:pt x="88236" y="58709"/>
                                </a:cubicBezTo>
                                <a:cubicBezTo>
                                  <a:pt x="88236" y="58709"/>
                                  <a:pt x="73305" y="72871"/>
                                  <a:pt x="71733" y="76017"/>
                                </a:cubicBezTo>
                                <a:cubicBezTo>
                                  <a:pt x="70162" y="79164"/>
                                  <a:pt x="60731" y="88998"/>
                                  <a:pt x="55427" y="92342"/>
                                </a:cubicBezTo>
                                <a:cubicBezTo>
                                  <a:pt x="50122" y="95686"/>
                                  <a:pt x="41478" y="96472"/>
                                  <a:pt x="34012" y="106762"/>
                                </a:cubicBezTo>
                                <a:cubicBezTo>
                                  <a:pt x="34012" y="106762"/>
                                  <a:pt x="19806" y="94568"/>
                                  <a:pt x="14729" y="87456"/>
                                </a:cubicBezTo>
                                <a:cubicBezTo>
                                  <a:pt x="9651" y="80344"/>
                                  <a:pt x="-1940" y="71690"/>
                                  <a:pt x="184" y="60018"/>
                                </a:cubicBezTo>
                                <a:close/>
                              </a:path>
                            </a:pathLst>
                          </a:custGeom>
                          <a:solidFill>
                            <a:srgbClr val="F3CEAF"/>
                          </a:solidFill>
                          <a:ln w="7600" cap="flat">
                            <a:noFill/>
                            <a:bevel/>
                          </a:ln>
                        </wps:spPr>
                        <wps:bodyPr/>
                      </wps:wsp>
                      <wps:wsp>
                        <wps:cNvPr id="190" name="Freeform 190"/>
                        <wps:cNvSpPr/>
                        <wps:spPr>
                          <a:xfrm>
                            <a:off x="244197" y="731602"/>
                            <a:ext cx="216506" cy="184445"/>
                          </a:xfrm>
                          <a:custGeom>
                            <a:avLst/>
                            <a:gdLst/>
                            <a:ahLst/>
                            <a:cxnLst/>
                            <a:rect l="0" t="0" r="0" b="0"/>
                            <a:pathLst>
                              <a:path w="216506" h="184445">
                                <a:moveTo>
                                  <a:pt x="0" y="184445"/>
                                </a:moveTo>
                                <a:lnTo>
                                  <a:pt x="37725" y="184445"/>
                                </a:lnTo>
                                <a:lnTo>
                                  <a:pt x="216506" y="6291"/>
                                </a:lnTo>
                                <a:lnTo>
                                  <a:pt x="186054" y="0"/>
                                </a:lnTo>
                                <a:lnTo>
                                  <a:pt x="0" y="184445"/>
                                </a:lnTo>
                                <a:close/>
                              </a:path>
                            </a:pathLst>
                          </a:custGeom>
                          <a:solidFill>
                            <a:srgbClr val="000000"/>
                          </a:solidFill>
                          <a:ln w="7600" cap="flat">
                            <a:noFill/>
                            <a:bevel/>
                          </a:ln>
                        </wps:spPr>
                        <wps:bodyPr/>
                      </wps:wsp>
                      <wps:wsp>
                        <wps:cNvPr id="191" name="Freeform 191"/>
                        <wps:cNvSpPr/>
                        <wps:spPr>
                          <a:xfrm>
                            <a:off x="186377" y="478679"/>
                            <a:ext cx="274329" cy="259217"/>
                          </a:xfrm>
                          <a:custGeom>
                            <a:avLst/>
                            <a:gdLst/>
                            <a:ahLst/>
                            <a:cxnLst/>
                            <a:rect l="0" t="0" r="0" b="0"/>
                            <a:pathLst>
                              <a:path w="274329" h="259217">
                                <a:moveTo>
                                  <a:pt x="274329" y="259217"/>
                                </a:moveTo>
                                <a:lnTo>
                                  <a:pt x="243877" y="252926"/>
                                </a:lnTo>
                                <a:lnTo>
                                  <a:pt x="0" y="0"/>
                                </a:lnTo>
                                <a:lnTo>
                                  <a:pt x="29488" y="6727"/>
                                </a:lnTo>
                                <a:lnTo>
                                  <a:pt x="274329" y="259217"/>
                                </a:lnTo>
                                <a:close/>
                              </a:path>
                            </a:pathLst>
                          </a:custGeom>
                          <a:solidFill>
                            <a:srgbClr val="000000"/>
                          </a:solidFill>
                          <a:ln w="7600" cap="flat">
                            <a:noFill/>
                            <a:bevel/>
                          </a:ln>
                        </wps:spPr>
                        <wps:bodyPr/>
                      </wps:wsp>
                      <wps:wsp>
                        <wps:cNvPr id="192" name="Freeform 192"/>
                        <wps:cNvSpPr/>
                        <wps:spPr>
                          <a:xfrm>
                            <a:off x="272501" y="559162"/>
                            <a:ext cx="87671" cy="81968"/>
                          </a:xfrm>
                          <a:custGeom>
                            <a:avLst/>
                            <a:gdLst/>
                            <a:ahLst/>
                            <a:cxnLst/>
                            <a:rect l="0" t="0" r="0" b="0"/>
                            <a:pathLst>
                              <a:path w="87671" h="81968">
                                <a:moveTo>
                                  <a:pt x="65612" y="69773"/>
                                </a:moveTo>
                                <a:lnTo>
                                  <a:pt x="76810" y="80983"/>
                                </a:lnTo>
                                <a:lnTo>
                                  <a:pt x="87671" y="81968"/>
                                </a:lnTo>
                                <a:lnTo>
                                  <a:pt x="75435" y="69773"/>
                                </a:lnTo>
                                <a:cubicBezTo>
                                  <a:pt x="75435" y="69773"/>
                                  <a:pt x="66398" y="14702"/>
                                  <a:pt x="23962" y="13921"/>
                                </a:cubicBezTo>
                                <a:lnTo>
                                  <a:pt x="10010" y="0"/>
                                </a:lnTo>
                                <a:lnTo>
                                  <a:pt x="0" y="1721"/>
                                </a:lnTo>
                                <a:lnTo>
                                  <a:pt x="14925" y="16669"/>
                                </a:lnTo>
                                <a:cubicBezTo>
                                  <a:pt x="14925" y="16669"/>
                                  <a:pt x="57361" y="18635"/>
                                  <a:pt x="65612" y="69773"/>
                                </a:cubicBezTo>
                                <a:close/>
                              </a:path>
                            </a:pathLst>
                          </a:custGeom>
                          <a:solidFill>
                            <a:srgbClr val="FFFFFF"/>
                          </a:solidFill>
                          <a:ln w="7600" cap="flat">
                            <a:noFill/>
                            <a:bevel/>
                          </a:ln>
                        </wps:spPr>
                        <wps:bodyPr/>
                      </wps:wsp>
                      <wps:wsp>
                        <wps:cNvPr id="193" name="Freeform 193"/>
                        <wps:cNvSpPr/>
                        <wps:spPr>
                          <a:xfrm>
                            <a:off x="275630" y="520816"/>
                            <a:ext cx="135517" cy="122813"/>
                          </a:xfrm>
                          <a:custGeom>
                            <a:avLst/>
                            <a:gdLst/>
                            <a:ahLst/>
                            <a:cxnLst/>
                            <a:rect l="0" t="0" r="0" b="0"/>
                            <a:pathLst>
                              <a:path w="135517" h="122813">
                                <a:moveTo>
                                  <a:pt x="41005" y="82975"/>
                                </a:moveTo>
                                <a:cubicBezTo>
                                  <a:pt x="41005" y="82975"/>
                                  <a:pt x="47685" y="85310"/>
                                  <a:pt x="35897" y="91211"/>
                                </a:cubicBezTo>
                                <a:cubicBezTo>
                                  <a:pt x="24109" y="97111"/>
                                  <a:pt x="8392" y="105371"/>
                                  <a:pt x="8392" y="105371"/>
                                </a:cubicBezTo>
                                <a:cubicBezTo>
                                  <a:pt x="8392" y="105371"/>
                                  <a:pt x="-1431" y="111272"/>
                                  <a:pt x="0" y="116386"/>
                                </a:cubicBezTo>
                                <a:cubicBezTo>
                                  <a:pt x="1713" y="121500"/>
                                  <a:pt x="11929" y="125041"/>
                                  <a:pt x="20180" y="121106"/>
                                </a:cubicBezTo>
                                <a:cubicBezTo>
                                  <a:pt x="20180" y="121106"/>
                                  <a:pt x="47095" y="108321"/>
                                  <a:pt x="48471" y="106946"/>
                                </a:cubicBezTo>
                                <a:cubicBezTo>
                                  <a:pt x="49846" y="105568"/>
                                  <a:pt x="73618" y="93571"/>
                                  <a:pt x="75190" y="93571"/>
                                </a:cubicBezTo>
                                <a:cubicBezTo>
                                  <a:pt x="76762" y="93571"/>
                                  <a:pt x="76116" y="96669"/>
                                  <a:pt x="86977" y="94751"/>
                                </a:cubicBezTo>
                                <a:cubicBezTo>
                                  <a:pt x="93657" y="93571"/>
                                  <a:pt x="98766" y="91211"/>
                                  <a:pt x="103087" y="82164"/>
                                </a:cubicBezTo>
                                <a:cubicBezTo>
                                  <a:pt x="107409" y="73115"/>
                                  <a:pt x="135375" y="47548"/>
                                  <a:pt x="135375" y="47548"/>
                                </a:cubicBezTo>
                                <a:cubicBezTo>
                                  <a:pt x="135375" y="47548"/>
                                  <a:pt x="128628" y="29453"/>
                                  <a:pt x="112518" y="22403"/>
                                </a:cubicBezTo>
                                <a:cubicBezTo>
                                  <a:pt x="112518" y="22403"/>
                                  <a:pt x="84227" y="-892"/>
                                  <a:pt x="82262" y="0"/>
                                </a:cubicBezTo>
                                <a:cubicBezTo>
                                  <a:pt x="82262" y="0"/>
                                  <a:pt x="61438" y="12931"/>
                                  <a:pt x="51221" y="21585"/>
                                </a:cubicBezTo>
                                <a:cubicBezTo>
                                  <a:pt x="41005" y="30238"/>
                                  <a:pt x="31968" y="39287"/>
                                  <a:pt x="29217" y="43612"/>
                                </a:cubicBezTo>
                                <a:cubicBezTo>
                                  <a:pt x="26467" y="47941"/>
                                  <a:pt x="24110" y="55413"/>
                                  <a:pt x="33147" y="55413"/>
                                </a:cubicBezTo>
                                <a:cubicBezTo>
                                  <a:pt x="33147" y="55413"/>
                                  <a:pt x="21359" y="64964"/>
                                  <a:pt x="33147" y="69238"/>
                                </a:cubicBezTo>
                                <a:cubicBezTo>
                                  <a:pt x="33147" y="69238"/>
                                  <a:pt x="25681" y="79016"/>
                                  <a:pt x="41005" y="82975"/>
                                </a:cubicBezTo>
                                <a:close/>
                              </a:path>
                            </a:pathLst>
                          </a:custGeom>
                          <a:solidFill>
                            <a:srgbClr val="F3CEAF"/>
                          </a:solidFill>
                          <a:ln w="7600" cap="flat">
                            <a:noFill/>
                            <a:bevel/>
                          </a:ln>
                        </wps:spPr>
                        <wps:bodyPr/>
                      </wps:wsp>
                      <wps:wsp>
                        <wps:cNvPr id="194" name="Freeform 194"/>
                        <wps:cNvSpPr/>
                        <wps:spPr>
                          <a:xfrm>
                            <a:off x="843103" y="260793"/>
                            <a:ext cx="88475" cy="248206"/>
                          </a:xfrm>
                          <a:custGeom>
                            <a:avLst/>
                            <a:gdLst/>
                            <a:ahLst/>
                            <a:cxnLst/>
                            <a:rect l="0" t="0" r="0" b="0"/>
                            <a:pathLst>
                              <a:path w="88475" h="248206">
                                <a:moveTo>
                                  <a:pt x="48256" y="0"/>
                                </a:moveTo>
                                <a:cubicBezTo>
                                  <a:pt x="48256" y="0"/>
                                  <a:pt x="40152" y="-1291"/>
                                  <a:pt x="48256" y="18623"/>
                                </a:cubicBezTo>
                                <a:cubicBezTo>
                                  <a:pt x="56360" y="38537"/>
                                  <a:pt x="61517" y="90166"/>
                                  <a:pt x="42362" y="142533"/>
                                </a:cubicBezTo>
                                <a:cubicBezTo>
                                  <a:pt x="23207" y="194900"/>
                                  <a:pt x="9489" y="222351"/>
                                  <a:pt x="0" y="248189"/>
                                </a:cubicBezTo>
                                <a:cubicBezTo>
                                  <a:pt x="0" y="248189"/>
                                  <a:pt x="19523" y="221452"/>
                                  <a:pt x="40889" y="197850"/>
                                </a:cubicBezTo>
                                <a:cubicBezTo>
                                  <a:pt x="62254" y="174248"/>
                                  <a:pt x="92461" y="90166"/>
                                  <a:pt x="88040" y="58452"/>
                                </a:cubicBezTo>
                                <a:lnTo>
                                  <a:pt x="85830" y="39275"/>
                                </a:lnTo>
                                <a:cubicBezTo>
                                  <a:pt x="85830" y="39275"/>
                                  <a:pt x="72568" y="30424"/>
                                  <a:pt x="65201" y="14936"/>
                                </a:cubicBezTo>
                                <a:cubicBezTo>
                                  <a:pt x="65201" y="14936"/>
                                  <a:pt x="60043" y="0"/>
                                  <a:pt x="48256" y="0"/>
                                </a:cubicBezTo>
                                <a:close/>
                              </a:path>
                            </a:pathLst>
                          </a:custGeom>
                          <a:solidFill>
                            <a:srgbClr val="363736"/>
                          </a:solidFill>
                          <a:ln w="7600" cap="flat">
                            <a:noFill/>
                            <a:bevel/>
                          </a:ln>
                        </wps:spPr>
                        <wps:bodyPr/>
                      </wps:wsp>
                      <wps:wsp>
                        <wps:cNvPr id="195" name="Freeform 195"/>
                        <wps:cNvSpPr/>
                        <wps:spPr>
                          <a:xfrm>
                            <a:off x="895031" y="300072"/>
                            <a:ext cx="286867" cy="246667"/>
                          </a:xfrm>
                          <a:custGeom>
                            <a:avLst/>
                            <a:gdLst/>
                            <a:ahLst/>
                            <a:cxnLst/>
                            <a:rect l="0" t="0" r="0" b="0"/>
                            <a:pathLst>
                              <a:path w="286867" h="246667">
                                <a:moveTo>
                                  <a:pt x="33890" y="0"/>
                                </a:moveTo>
                                <a:cubicBezTo>
                                  <a:pt x="33890" y="0"/>
                                  <a:pt x="50835" y="47941"/>
                                  <a:pt x="28733" y="118747"/>
                                </a:cubicBezTo>
                                <a:cubicBezTo>
                                  <a:pt x="28733" y="118747"/>
                                  <a:pt x="16208" y="157100"/>
                                  <a:pt x="0" y="168901"/>
                                </a:cubicBezTo>
                                <a:cubicBezTo>
                                  <a:pt x="0" y="168901"/>
                                  <a:pt x="16208" y="177757"/>
                                  <a:pt x="16208" y="188817"/>
                                </a:cubicBezTo>
                                <a:cubicBezTo>
                                  <a:pt x="16208" y="199878"/>
                                  <a:pt x="80304" y="239706"/>
                                  <a:pt x="87671" y="242657"/>
                                </a:cubicBezTo>
                                <a:cubicBezTo>
                                  <a:pt x="95039" y="245607"/>
                                  <a:pt x="94178" y="252859"/>
                                  <a:pt x="114931" y="235281"/>
                                </a:cubicBezTo>
                                <a:cubicBezTo>
                                  <a:pt x="114931" y="235281"/>
                                  <a:pt x="153116" y="213528"/>
                                  <a:pt x="179764" y="186851"/>
                                </a:cubicBezTo>
                                <a:cubicBezTo>
                                  <a:pt x="206411" y="160175"/>
                                  <a:pt x="286867" y="112110"/>
                                  <a:pt x="286867" y="112110"/>
                                </a:cubicBezTo>
                                <a:cubicBezTo>
                                  <a:pt x="286867" y="112110"/>
                                  <a:pt x="257121" y="90720"/>
                                  <a:pt x="252700" y="83344"/>
                                </a:cubicBezTo>
                                <a:cubicBezTo>
                                  <a:pt x="248280" y="75968"/>
                                  <a:pt x="225441" y="42041"/>
                                  <a:pt x="225441" y="42041"/>
                                </a:cubicBezTo>
                                <a:cubicBezTo>
                                  <a:pt x="225441" y="42041"/>
                                  <a:pt x="209233" y="47941"/>
                                  <a:pt x="201866" y="72281"/>
                                </a:cubicBezTo>
                                <a:cubicBezTo>
                                  <a:pt x="194498" y="96620"/>
                                  <a:pt x="193025" y="112846"/>
                                  <a:pt x="184921" y="123356"/>
                                </a:cubicBezTo>
                                <a:cubicBezTo>
                                  <a:pt x="176816" y="133498"/>
                                  <a:pt x="158886" y="124896"/>
                                  <a:pt x="142065" y="150586"/>
                                </a:cubicBezTo>
                                <a:cubicBezTo>
                                  <a:pt x="125245" y="176276"/>
                                  <a:pt x="118615" y="181200"/>
                                  <a:pt x="103880" y="186851"/>
                                </a:cubicBezTo>
                                <a:cubicBezTo>
                                  <a:pt x="89145" y="192503"/>
                                  <a:pt x="101670" y="159561"/>
                                  <a:pt x="97249" y="150586"/>
                                </a:cubicBezTo>
                                <a:cubicBezTo>
                                  <a:pt x="92829" y="141611"/>
                                  <a:pt x="100196" y="171850"/>
                                  <a:pt x="83988" y="183652"/>
                                </a:cubicBezTo>
                                <a:cubicBezTo>
                                  <a:pt x="67780" y="195452"/>
                                  <a:pt x="83251" y="177014"/>
                                  <a:pt x="77357" y="168163"/>
                                </a:cubicBezTo>
                                <a:cubicBezTo>
                                  <a:pt x="71463" y="159313"/>
                                  <a:pt x="44941" y="159313"/>
                                  <a:pt x="36837" y="154149"/>
                                </a:cubicBezTo>
                                <a:cubicBezTo>
                                  <a:pt x="28733" y="148987"/>
                                  <a:pt x="78094" y="152674"/>
                                  <a:pt x="83988" y="146774"/>
                                </a:cubicBezTo>
                                <a:cubicBezTo>
                                  <a:pt x="89882" y="140874"/>
                                  <a:pt x="47888" y="146774"/>
                                  <a:pt x="38310" y="140136"/>
                                </a:cubicBezTo>
                                <a:cubicBezTo>
                                  <a:pt x="28733" y="133498"/>
                                  <a:pt x="67655" y="132147"/>
                                  <a:pt x="74348" y="127659"/>
                                </a:cubicBezTo>
                                <a:cubicBezTo>
                                  <a:pt x="81041" y="123356"/>
                                  <a:pt x="45180" y="124648"/>
                                  <a:pt x="40271" y="123356"/>
                                </a:cubicBezTo>
                                <a:cubicBezTo>
                                  <a:pt x="35363" y="121697"/>
                                  <a:pt x="64096" y="118008"/>
                                  <a:pt x="63359" y="115059"/>
                                </a:cubicBezTo>
                                <a:cubicBezTo>
                                  <a:pt x="62623" y="112110"/>
                                  <a:pt x="61149" y="109158"/>
                                  <a:pt x="47151" y="107683"/>
                                </a:cubicBezTo>
                                <a:cubicBezTo>
                                  <a:pt x="33153" y="106208"/>
                                  <a:pt x="52308" y="95145"/>
                                  <a:pt x="55992" y="95145"/>
                                </a:cubicBezTo>
                                <a:cubicBezTo>
                                  <a:pt x="59676" y="95145"/>
                                  <a:pt x="55992" y="90901"/>
                                  <a:pt x="47151" y="86294"/>
                                </a:cubicBezTo>
                                <a:cubicBezTo>
                                  <a:pt x="38310" y="81688"/>
                                  <a:pt x="43714" y="65399"/>
                                  <a:pt x="43714" y="65399"/>
                                </a:cubicBezTo>
                                <a:cubicBezTo>
                                  <a:pt x="43714" y="65399"/>
                                  <a:pt x="42731" y="11801"/>
                                  <a:pt x="33890" y="0"/>
                                </a:cubicBezTo>
                                <a:close/>
                              </a:path>
                            </a:pathLst>
                          </a:custGeom>
                          <a:solidFill>
                            <a:srgbClr val="0D0C0C"/>
                          </a:solidFill>
                          <a:ln w="7600" cap="flat">
                            <a:noFill/>
                            <a:bevel/>
                          </a:ln>
                        </wps:spPr>
                        <wps:bodyPr/>
                      </wps:wsp>
                      <wps:wsp>
                        <wps:cNvPr id="196" name="Freeform 196"/>
                        <wps:cNvSpPr/>
                        <wps:spPr>
                          <a:xfrm>
                            <a:off x="753124" y="609845"/>
                            <a:ext cx="326286" cy="358084"/>
                          </a:xfrm>
                          <a:custGeom>
                            <a:avLst/>
                            <a:gdLst/>
                            <a:ahLst/>
                            <a:cxnLst/>
                            <a:rect l="0" t="0" r="0" b="0"/>
                            <a:pathLst>
                              <a:path w="326286" h="358084">
                                <a:moveTo>
                                  <a:pt x="63083" y="0"/>
                                </a:moveTo>
                                <a:cubicBezTo>
                                  <a:pt x="63083" y="0"/>
                                  <a:pt x="147808" y="61961"/>
                                  <a:pt x="186118" y="69333"/>
                                </a:cubicBezTo>
                                <a:cubicBezTo>
                                  <a:pt x="224428" y="76706"/>
                                  <a:pt x="225902" y="66380"/>
                                  <a:pt x="225902" y="66380"/>
                                </a:cubicBezTo>
                                <a:cubicBezTo>
                                  <a:pt x="225902" y="66380"/>
                                  <a:pt x="249477" y="74493"/>
                                  <a:pt x="178750" y="93669"/>
                                </a:cubicBezTo>
                                <a:cubicBezTo>
                                  <a:pt x="108023" y="112846"/>
                                  <a:pt x="85185" y="123910"/>
                                  <a:pt x="80764" y="130547"/>
                                </a:cubicBezTo>
                                <a:cubicBezTo>
                                  <a:pt x="76344" y="137185"/>
                                  <a:pt x="175803" y="99571"/>
                                  <a:pt x="186118" y="101045"/>
                                </a:cubicBezTo>
                                <a:cubicBezTo>
                                  <a:pt x="196432" y="102520"/>
                                  <a:pt x="120548" y="132023"/>
                                  <a:pt x="123495" y="137923"/>
                                </a:cubicBezTo>
                                <a:cubicBezTo>
                                  <a:pt x="126443" y="143824"/>
                                  <a:pt x="230322" y="109896"/>
                                  <a:pt x="244319" y="112846"/>
                                </a:cubicBezTo>
                                <a:cubicBezTo>
                                  <a:pt x="258318" y="115797"/>
                                  <a:pt x="170647" y="146036"/>
                                  <a:pt x="172119" y="153412"/>
                                </a:cubicBezTo>
                                <a:cubicBezTo>
                                  <a:pt x="173593" y="160788"/>
                                  <a:pt x="298102" y="123172"/>
                                  <a:pt x="302522" y="130547"/>
                                </a:cubicBezTo>
                                <a:cubicBezTo>
                                  <a:pt x="306943" y="137923"/>
                                  <a:pt x="249477" y="149725"/>
                                  <a:pt x="250950" y="154887"/>
                                </a:cubicBezTo>
                                <a:cubicBezTo>
                                  <a:pt x="252424" y="160050"/>
                                  <a:pt x="321678" y="146036"/>
                                  <a:pt x="326098" y="146036"/>
                                </a:cubicBezTo>
                                <a:cubicBezTo>
                                  <a:pt x="330519" y="146036"/>
                                  <a:pt x="255371" y="165213"/>
                                  <a:pt x="259054" y="168901"/>
                                </a:cubicBezTo>
                                <a:cubicBezTo>
                                  <a:pt x="262738" y="172588"/>
                                  <a:pt x="331990" y="165213"/>
                                  <a:pt x="324624" y="170375"/>
                                </a:cubicBezTo>
                                <a:cubicBezTo>
                                  <a:pt x="317257" y="175539"/>
                                  <a:pt x="249477" y="174802"/>
                                  <a:pt x="250950" y="182177"/>
                                </a:cubicBezTo>
                                <a:cubicBezTo>
                                  <a:pt x="252424" y="189552"/>
                                  <a:pt x="306943" y="187339"/>
                                  <a:pt x="304733" y="195453"/>
                                </a:cubicBezTo>
                                <a:cubicBezTo>
                                  <a:pt x="302522" y="203566"/>
                                  <a:pt x="251688" y="204303"/>
                                  <a:pt x="248004" y="207991"/>
                                </a:cubicBezTo>
                                <a:cubicBezTo>
                                  <a:pt x="244319" y="211679"/>
                                  <a:pt x="309889" y="209466"/>
                                  <a:pt x="296628" y="216842"/>
                                </a:cubicBezTo>
                                <a:cubicBezTo>
                                  <a:pt x="283367" y="224217"/>
                                  <a:pt x="249477" y="252982"/>
                                  <a:pt x="227743" y="267364"/>
                                </a:cubicBezTo>
                                <a:cubicBezTo>
                                  <a:pt x="206009" y="281747"/>
                                  <a:pt x="141914" y="338539"/>
                                  <a:pt x="130863" y="349602"/>
                                </a:cubicBezTo>
                                <a:cubicBezTo>
                                  <a:pt x="119812" y="360666"/>
                                  <a:pt x="115392" y="356977"/>
                                  <a:pt x="114286" y="358084"/>
                                </a:cubicBezTo>
                                <a:cubicBezTo>
                                  <a:pt x="114286" y="358084"/>
                                  <a:pt x="141666" y="324023"/>
                                  <a:pt x="145842" y="305835"/>
                                </a:cubicBezTo>
                                <a:cubicBezTo>
                                  <a:pt x="150018" y="287647"/>
                                  <a:pt x="178261" y="238968"/>
                                  <a:pt x="182189" y="237493"/>
                                </a:cubicBezTo>
                                <a:cubicBezTo>
                                  <a:pt x="186118" y="236018"/>
                                  <a:pt x="186118" y="219792"/>
                                  <a:pt x="196432" y="213891"/>
                                </a:cubicBezTo>
                                <a:cubicBezTo>
                                  <a:pt x="196432" y="213891"/>
                                  <a:pt x="193485" y="207991"/>
                                  <a:pt x="174330" y="210204"/>
                                </a:cubicBezTo>
                                <a:cubicBezTo>
                                  <a:pt x="174330" y="210204"/>
                                  <a:pt x="73886" y="178484"/>
                                  <a:pt x="69221" y="178484"/>
                                </a:cubicBezTo>
                                <a:cubicBezTo>
                                  <a:pt x="64557" y="178484"/>
                                  <a:pt x="0" y="164716"/>
                                  <a:pt x="0" y="164716"/>
                                </a:cubicBezTo>
                                <a:cubicBezTo>
                                  <a:pt x="0" y="164716"/>
                                  <a:pt x="51295" y="80394"/>
                                  <a:pt x="63083" y="0"/>
                                </a:cubicBezTo>
                                <a:close/>
                              </a:path>
                            </a:pathLst>
                          </a:custGeom>
                          <a:solidFill>
                            <a:srgbClr val="0D0C0C"/>
                          </a:solidFill>
                          <a:ln w="7600" cap="flat">
                            <a:noFill/>
                            <a:bevel/>
                          </a:ln>
                        </wps:spPr>
                        <wps:bodyPr/>
                      </wps:wsp>
                      <wps:wsp>
                        <wps:cNvPr id="197" name="Freeform 197"/>
                        <wps:cNvSpPr/>
                        <wps:spPr>
                          <a:xfrm>
                            <a:off x="836838" y="973368"/>
                            <a:ext cx="90711" cy="72236"/>
                          </a:xfrm>
                          <a:custGeom>
                            <a:avLst/>
                            <a:gdLst/>
                            <a:ahLst/>
                            <a:cxnLst/>
                            <a:rect l="0" t="0" r="0" b="0"/>
                            <a:pathLst>
                              <a:path w="90711" h="72236">
                                <a:moveTo>
                                  <a:pt x="737" y="42618"/>
                                </a:moveTo>
                                <a:cubicBezTo>
                                  <a:pt x="737" y="42618"/>
                                  <a:pt x="-2947" y="38445"/>
                                  <a:pt x="5894" y="24432"/>
                                </a:cubicBezTo>
                                <a:cubicBezTo>
                                  <a:pt x="5894" y="24432"/>
                                  <a:pt x="7367" y="8205"/>
                                  <a:pt x="16208" y="4518"/>
                                </a:cubicBezTo>
                                <a:cubicBezTo>
                                  <a:pt x="16208" y="4518"/>
                                  <a:pt x="43099" y="-3964"/>
                                  <a:pt x="49361" y="2305"/>
                                </a:cubicBezTo>
                                <a:cubicBezTo>
                                  <a:pt x="55623" y="8574"/>
                                  <a:pt x="69835" y="17856"/>
                                  <a:pt x="69835" y="17856"/>
                                </a:cubicBezTo>
                                <a:cubicBezTo>
                                  <a:pt x="69835" y="17856"/>
                                  <a:pt x="73673" y="25169"/>
                                  <a:pt x="81778" y="41395"/>
                                </a:cubicBezTo>
                                <a:cubicBezTo>
                                  <a:pt x="89881" y="57622"/>
                                  <a:pt x="94302" y="61309"/>
                                  <a:pt x="86935" y="68685"/>
                                </a:cubicBezTo>
                                <a:cubicBezTo>
                                  <a:pt x="79567" y="76061"/>
                                  <a:pt x="55499" y="69916"/>
                                  <a:pt x="55009" y="68194"/>
                                </a:cubicBezTo>
                                <a:cubicBezTo>
                                  <a:pt x="54518" y="66472"/>
                                  <a:pt x="2210" y="48266"/>
                                  <a:pt x="737" y="42618"/>
                                </a:cubicBezTo>
                                <a:close/>
                              </a:path>
                            </a:pathLst>
                          </a:custGeom>
                          <a:solidFill>
                            <a:srgbClr val="0D0C0C"/>
                          </a:solidFill>
                          <a:ln w="7600" cap="flat">
                            <a:noFill/>
                            <a:bevel/>
                          </a:ln>
                        </wps:spPr>
                        <wps:bodyPr/>
                      </wps:wsp>
                      <wps:wsp>
                        <wps:cNvPr id="198" name="Freeform 198"/>
                        <wps:cNvSpPr/>
                        <wps:spPr>
                          <a:xfrm>
                            <a:off x="355752" y="168134"/>
                            <a:ext cx="371166" cy="379603"/>
                          </a:xfrm>
                          <a:custGeom>
                            <a:avLst/>
                            <a:gdLst/>
                            <a:ahLst/>
                            <a:cxnLst/>
                            <a:rect l="0" t="0" r="0" b="0"/>
                            <a:pathLst>
                              <a:path w="371166" h="379603">
                                <a:moveTo>
                                  <a:pt x="340372" y="4333"/>
                                </a:moveTo>
                                <a:cubicBezTo>
                                  <a:pt x="340372" y="4333"/>
                                  <a:pt x="378683" y="36048"/>
                                  <a:pt x="369841" y="86939"/>
                                </a:cubicBezTo>
                                <a:cubicBezTo>
                                  <a:pt x="361000" y="137831"/>
                                  <a:pt x="372050" y="80302"/>
                                  <a:pt x="333005" y="75139"/>
                                </a:cubicBezTo>
                                <a:cubicBezTo>
                                  <a:pt x="293957" y="69976"/>
                                  <a:pt x="285853" y="84727"/>
                                  <a:pt x="279222" y="86939"/>
                                </a:cubicBezTo>
                                <a:cubicBezTo>
                                  <a:pt x="272592" y="89153"/>
                                  <a:pt x="358053" y="90628"/>
                                  <a:pt x="336688" y="95053"/>
                                </a:cubicBezTo>
                                <a:cubicBezTo>
                                  <a:pt x="315322" y="99478"/>
                                  <a:pt x="286590" y="94315"/>
                                  <a:pt x="271855" y="100216"/>
                                </a:cubicBezTo>
                                <a:cubicBezTo>
                                  <a:pt x="257121" y="106117"/>
                                  <a:pt x="349212" y="117180"/>
                                  <a:pt x="354370" y="115705"/>
                                </a:cubicBezTo>
                                <a:cubicBezTo>
                                  <a:pt x="359527" y="114230"/>
                                  <a:pt x="360264" y="130456"/>
                                  <a:pt x="324164" y="138569"/>
                                </a:cubicBezTo>
                                <a:cubicBezTo>
                                  <a:pt x="288064" y="146682"/>
                                  <a:pt x="240175" y="144469"/>
                                  <a:pt x="227651" y="144469"/>
                                </a:cubicBezTo>
                                <a:cubicBezTo>
                                  <a:pt x="215127" y="144469"/>
                                  <a:pt x="189341" y="157008"/>
                                  <a:pt x="211443" y="157008"/>
                                </a:cubicBezTo>
                                <a:cubicBezTo>
                                  <a:pt x="233545" y="157008"/>
                                  <a:pt x="313850" y="151845"/>
                                  <a:pt x="321953" y="148157"/>
                                </a:cubicBezTo>
                                <a:cubicBezTo>
                                  <a:pt x="330057" y="144469"/>
                                  <a:pt x="330057" y="169546"/>
                                  <a:pt x="281433" y="169546"/>
                                </a:cubicBezTo>
                                <a:cubicBezTo>
                                  <a:pt x="232809" y="169546"/>
                                  <a:pt x="230598" y="165859"/>
                                  <a:pt x="216600" y="165859"/>
                                </a:cubicBezTo>
                                <a:cubicBezTo>
                                  <a:pt x="202602" y="165859"/>
                                  <a:pt x="196709" y="178397"/>
                                  <a:pt x="218074" y="179872"/>
                                </a:cubicBezTo>
                                <a:cubicBezTo>
                                  <a:pt x="239439" y="181347"/>
                                  <a:pt x="225441" y="190198"/>
                                  <a:pt x="195235" y="185035"/>
                                </a:cubicBezTo>
                                <a:cubicBezTo>
                                  <a:pt x="165029" y="179872"/>
                                  <a:pt x="153978" y="200524"/>
                                  <a:pt x="170186" y="201999"/>
                                </a:cubicBezTo>
                                <a:cubicBezTo>
                                  <a:pt x="186394" y="203474"/>
                                  <a:pt x="200391" y="221913"/>
                                  <a:pt x="155451" y="229289"/>
                                </a:cubicBezTo>
                                <a:cubicBezTo>
                                  <a:pt x="110510" y="236664"/>
                                  <a:pt x="143664" y="248465"/>
                                  <a:pt x="155451" y="246990"/>
                                </a:cubicBezTo>
                                <a:cubicBezTo>
                                  <a:pt x="167239" y="245515"/>
                                  <a:pt x="105353" y="258791"/>
                                  <a:pt x="71463" y="294932"/>
                                </a:cubicBezTo>
                                <a:cubicBezTo>
                                  <a:pt x="37574" y="331072"/>
                                  <a:pt x="57465" y="343610"/>
                                  <a:pt x="31680" y="357624"/>
                                </a:cubicBezTo>
                                <a:cubicBezTo>
                                  <a:pt x="31680" y="357624"/>
                                  <a:pt x="30943" y="367949"/>
                                  <a:pt x="38310" y="377538"/>
                                </a:cubicBezTo>
                                <a:cubicBezTo>
                                  <a:pt x="45678" y="387127"/>
                                  <a:pt x="2947" y="360394"/>
                                  <a:pt x="0" y="352740"/>
                                </a:cubicBezTo>
                                <a:cubicBezTo>
                                  <a:pt x="0" y="352740"/>
                                  <a:pt x="15471" y="342873"/>
                                  <a:pt x="33890" y="311158"/>
                                </a:cubicBezTo>
                                <a:cubicBezTo>
                                  <a:pt x="52308" y="279443"/>
                                  <a:pt x="87487" y="249019"/>
                                  <a:pt x="87487" y="249019"/>
                                </a:cubicBezTo>
                                <a:cubicBezTo>
                                  <a:pt x="87487" y="249019"/>
                                  <a:pt x="87854" y="235623"/>
                                  <a:pt x="119350" y="210606"/>
                                </a:cubicBezTo>
                                <a:cubicBezTo>
                                  <a:pt x="119350" y="210606"/>
                                  <a:pt x="167056" y="138204"/>
                                  <a:pt x="196985" y="144287"/>
                                </a:cubicBezTo>
                                <a:cubicBezTo>
                                  <a:pt x="196985" y="144287"/>
                                  <a:pt x="205009" y="131341"/>
                                  <a:pt x="216797" y="128587"/>
                                </a:cubicBezTo>
                                <a:cubicBezTo>
                                  <a:pt x="216797" y="128587"/>
                                  <a:pt x="225834" y="120327"/>
                                  <a:pt x="225834" y="114426"/>
                                </a:cubicBezTo>
                                <a:cubicBezTo>
                                  <a:pt x="225834" y="114426"/>
                                  <a:pt x="239979" y="99085"/>
                                  <a:pt x="254517" y="89644"/>
                                </a:cubicBezTo>
                                <a:cubicBezTo>
                                  <a:pt x="269056" y="80204"/>
                                  <a:pt x="283201" y="65649"/>
                                  <a:pt x="287130" y="44014"/>
                                </a:cubicBezTo>
                                <a:cubicBezTo>
                                  <a:pt x="291059" y="22379"/>
                                  <a:pt x="324066" y="-12237"/>
                                  <a:pt x="340372" y="4333"/>
                                </a:cubicBezTo>
                                <a:close/>
                              </a:path>
                            </a:pathLst>
                          </a:custGeom>
                          <a:solidFill>
                            <a:srgbClr val="0D0C0C"/>
                          </a:solidFill>
                          <a:ln w="7600" cap="flat">
                            <a:noFill/>
                            <a:bevel/>
                          </a:ln>
                        </wps:spPr>
                        <wps:bodyPr/>
                      </wps:wsp>
                      <wps:wsp>
                        <wps:cNvPr id="199" name="Freeform 199"/>
                        <wps:cNvSpPr/>
                        <wps:spPr>
                          <a:xfrm>
                            <a:off x="675494" y="332517"/>
                            <a:ext cx="151789" cy="180702"/>
                          </a:xfrm>
                          <a:custGeom>
                            <a:avLst/>
                            <a:gdLst/>
                            <a:ahLst/>
                            <a:cxnLst/>
                            <a:rect l="0" t="0" r="0" b="0"/>
                            <a:pathLst>
                              <a:path w="151789" h="180702">
                                <a:moveTo>
                                  <a:pt x="15717" y="77689"/>
                                </a:moveTo>
                                <a:cubicBezTo>
                                  <a:pt x="15717" y="77689"/>
                                  <a:pt x="50098" y="171114"/>
                                  <a:pt x="151767" y="180702"/>
                                </a:cubicBezTo>
                                <a:cubicBezTo>
                                  <a:pt x="151767" y="180702"/>
                                  <a:pt x="78830" y="128335"/>
                                  <a:pt x="48624" y="90581"/>
                                </a:cubicBezTo>
                                <a:cubicBezTo>
                                  <a:pt x="18418" y="53104"/>
                                  <a:pt x="0" y="0"/>
                                  <a:pt x="0" y="0"/>
                                </a:cubicBezTo>
                                <a:cubicBezTo>
                                  <a:pt x="0" y="0"/>
                                  <a:pt x="-1289" y="11309"/>
                                  <a:pt x="15717" y="77689"/>
                                </a:cubicBezTo>
                                <a:close/>
                              </a:path>
                            </a:pathLst>
                          </a:custGeom>
                          <a:solidFill>
                            <a:srgbClr val="0D0C0C"/>
                          </a:solidFill>
                          <a:ln w="7600" cap="flat">
                            <a:noFill/>
                            <a:bevel/>
                          </a:ln>
                        </wps:spPr>
                        <wps:bodyPr/>
                      </wps:wsp>
                      <wps:wsp>
                        <wps:cNvPr id="200" name="Freeform 200"/>
                        <wps:cNvSpPr/>
                        <wps:spPr>
                          <a:xfrm>
                            <a:off x="552183" y="332521"/>
                            <a:ext cx="265593" cy="431933"/>
                          </a:xfrm>
                          <a:custGeom>
                            <a:avLst/>
                            <a:gdLst/>
                            <a:ahLst/>
                            <a:cxnLst/>
                            <a:rect l="0" t="0" r="0" b="0"/>
                            <a:pathLst>
                              <a:path w="265593" h="431933">
                                <a:moveTo>
                                  <a:pt x="69898" y="49601"/>
                                </a:moveTo>
                                <a:cubicBezTo>
                                  <a:pt x="69898" y="49601"/>
                                  <a:pt x="111327" y="15931"/>
                                  <a:pt x="123311" y="0"/>
                                </a:cubicBezTo>
                                <a:cubicBezTo>
                                  <a:pt x="123311" y="0"/>
                                  <a:pt x="124097" y="86540"/>
                                  <a:pt x="133920" y="103062"/>
                                </a:cubicBezTo>
                                <a:cubicBezTo>
                                  <a:pt x="143743" y="119583"/>
                                  <a:pt x="202289" y="173080"/>
                                  <a:pt x="224293" y="206516"/>
                                </a:cubicBezTo>
                                <a:cubicBezTo>
                                  <a:pt x="246297" y="239953"/>
                                  <a:pt x="265593" y="260014"/>
                                  <a:pt x="265593" y="267488"/>
                                </a:cubicBezTo>
                                <a:cubicBezTo>
                                  <a:pt x="265593" y="274962"/>
                                  <a:pt x="262014" y="277322"/>
                                  <a:pt x="262014" y="277322"/>
                                </a:cubicBezTo>
                                <a:cubicBezTo>
                                  <a:pt x="262014" y="277322"/>
                                  <a:pt x="218989" y="233068"/>
                                  <a:pt x="202289" y="215966"/>
                                </a:cubicBezTo>
                                <a:cubicBezTo>
                                  <a:pt x="185590" y="199633"/>
                                  <a:pt x="133331" y="140628"/>
                                  <a:pt x="122133" y="133350"/>
                                </a:cubicBezTo>
                                <a:cubicBezTo>
                                  <a:pt x="110934" y="126073"/>
                                  <a:pt x="115845" y="149872"/>
                                  <a:pt x="118989" y="160493"/>
                                </a:cubicBezTo>
                                <a:cubicBezTo>
                                  <a:pt x="122133" y="171114"/>
                                  <a:pt x="123311" y="184488"/>
                                  <a:pt x="113095" y="184488"/>
                                </a:cubicBezTo>
                                <a:cubicBezTo>
                                  <a:pt x="102879" y="184488"/>
                                  <a:pt x="123311" y="205336"/>
                                  <a:pt x="123311" y="209271"/>
                                </a:cubicBezTo>
                                <a:cubicBezTo>
                                  <a:pt x="123311" y="213204"/>
                                  <a:pt x="97771" y="247820"/>
                                  <a:pt x="104451" y="272208"/>
                                </a:cubicBezTo>
                                <a:cubicBezTo>
                                  <a:pt x="111130" y="296597"/>
                                  <a:pt x="115452" y="323739"/>
                                  <a:pt x="109951" y="342227"/>
                                </a:cubicBezTo>
                                <a:cubicBezTo>
                                  <a:pt x="104451" y="360716"/>
                                  <a:pt x="99736" y="424834"/>
                                  <a:pt x="87948" y="431933"/>
                                </a:cubicBezTo>
                                <a:cubicBezTo>
                                  <a:pt x="87948" y="431933"/>
                                  <a:pt x="67516" y="423654"/>
                                  <a:pt x="45512" y="425621"/>
                                </a:cubicBezTo>
                                <a:cubicBezTo>
                                  <a:pt x="23508" y="427587"/>
                                  <a:pt x="0" y="423362"/>
                                  <a:pt x="0" y="423362"/>
                                </a:cubicBezTo>
                                <a:cubicBezTo>
                                  <a:pt x="0" y="423362"/>
                                  <a:pt x="11327" y="349307"/>
                                  <a:pt x="11327" y="341047"/>
                                </a:cubicBezTo>
                                <a:cubicBezTo>
                                  <a:pt x="11327" y="332787"/>
                                  <a:pt x="34903" y="238379"/>
                                  <a:pt x="45512" y="218318"/>
                                </a:cubicBezTo>
                                <a:cubicBezTo>
                                  <a:pt x="56121" y="198255"/>
                                  <a:pt x="72231" y="139645"/>
                                  <a:pt x="71052" y="112896"/>
                                </a:cubicBezTo>
                                <a:cubicBezTo>
                                  <a:pt x="69873" y="86147"/>
                                  <a:pt x="78567" y="54751"/>
                                  <a:pt x="69898" y="49601"/>
                                </a:cubicBezTo>
                                <a:close/>
                              </a:path>
                            </a:pathLst>
                          </a:custGeom>
                          <a:solidFill>
                            <a:srgbClr val="0D0C0C"/>
                          </a:solidFill>
                          <a:ln w="7600" cap="flat">
                            <a:noFill/>
                            <a:bevel/>
                          </a:ln>
                        </wps:spPr>
                        <wps:bodyPr/>
                      </wps:wsp>
                      <wps:wsp>
                        <wps:cNvPr id="201" name="Freeform 201"/>
                        <wps:cNvSpPr/>
                        <wps:spPr>
                          <a:xfrm>
                            <a:off x="265685" y="755965"/>
                            <a:ext cx="387860" cy="562023"/>
                          </a:xfrm>
                          <a:custGeom>
                            <a:avLst/>
                            <a:gdLst/>
                            <a:ahLst/>
                            <a:cxnLst/>
                            <a:rect l="0" t="0" r="0" b="0"/>
                            <a:pathLst>
                              <a:path w="387860" h="562023">
                                <a:moveTo>
                                  <a:pt x="332010" y="0"/>
                                </a:moveTo>
                                <a:cubicBezTo>
                                  <a:pt x="332010" y="0"/>
                                  <a:pt x="363395" y="52274"/>
                                  <a:pt x="375919" y="58912"/>
                                </a:cubicBezTo>
                                <a:cubicBezTo>
                                  <a:pt x="388444" y="65551"/>
                                  <a:pt x="401703" y="70713"/>
                                  <a:pt x="355291" y="75139"/>
                                </a:cubicBezTo>
                                <a:cubicBezTo>
                                  <a:pt x="308876" y="79564"/>
                                  <a:pt x="247727" y="130456"/>
                                  <a:pt x="285301" y="116442"/>
                                </a:cubicBezTo>
                                <a:cubicBezTo>
                                  <a:pt x="322874" y="102428"/>
                                  <a:pt x="353080" y="100216"/>
                                  <a:pt x="371499" y="89153"/>
                                </a:cubicBezTo>
                                <a:cubicBezTo>
                                  <a:pt x="389916" y="78089"/>
                                  <a:pt x="367815" y="108329"/>
                                  <a:pt x="324347" y="123818"/>
                                </a:cubicBezTo>
                                <a:cubicBezTo>
                                  <a:pt x="280880" y="139306"/>
                                  <a:pt x="277934" y="152583"/>
                                  <a:pt x="286774" y="152583"/>
                                </a:cubicBezTo>
                                <a:cubicBezTo>
                                  <a:pt x="295615" y="152583"/>
                                  <a:pt x="342029" y="131931"/>
                                  <a:pt x="358237" y="121605"/>
                                </a:cubicBezTo>
                                <a:cubicBezTo>
                                  <a:pt x="374446" y="111279"/>
                                  <a:pt x="356764" y="148895"/>
                                  <a:pt x="280880" y="174710"/>
                                </a:cubicBezTo>
                                <a:cubicBezTo>
                                  <a:pt x="280880" y="174710"/>
                                  <a:pt x="251411" y="205686"/>
                                  <a:pt x="292668" y="203474"/>
                                </a:cubicBezTo>
                                <a:cubicBezTo>
                                  <a:pt x="333925" y="201262"/>
                                  <a:pt x="258041" y="234452"/>
                                  <a:pt x="212364" y="229288"/>
                                </a:cubicBezTo>
                                <a:cubicBezTo>
                                  <a:pt x="212364" y="229288"/>
                                  <a:pt x="207207" y="245515"/>
                                  <a:pt x="222678" y="257315"/>
                                </a:cubicBezTo>
                                <a:cubicBezTo>
                                  <a:pt x="238150" y="269117"/>
                                  <a:pt x="242570" y="297881"/>
                                  <a:pt x="214574" y="303044"/>
                                </a:cubicBezTo>
                                <a:cubicBezTo>
                                  <a:pt x="186578" y="308207"/>
                                  <a:pt x="183631" y="298619"/>
                                  <a:pt x="159319" y="314845"/>
                                </a:cubicBezTo>
                                <a:cubicBezTo>
                                  <a:pt x="135007" y="331072"/>
                                  <a:pt x="159319" y="362049"/>
                                  <a:pt x="143111" y="374587"/>
                                </a:cubicBezTo>
                                <a:cubicBezTo>
                                  <a:pt x="126903" y="387126"/>
                                  <a:pt x="141269" y="426585"/>
                                  <a:pt x="108484" y="459406"/>
                                </a:cubicBezTo>
                                <a:cubicBezTo>
                                  <a:pt x="75699" y="492228"/>
                                  <a:pt x="54703" y="479321"/>
                                  <a:pt x="62807" y="501447"/>
                                </a:cubicBezTo>
                                <a:cubicBezTo>
                                  <a:pt x="70911" y="523574"/>
                                  <a:pt x="79015" y="538325"/>
                                  <a:pt x="90066" y="534638"/>
                                </a:cubicBezTo>
                                <a:cubicBezTo>
                                  <a:pt x="101117" y="530950"/>
                                  <a:pt x="101117" y="552339"/>
                                  <a:pt x="82699" y="557502"/>
                                </a:cubicBezTo>
                                <a:cubicBezTo>
                                  <a:pt x="64280" y="562666"/>
                                  <a:pt x="52492" y="565616"/>
                                  <a:pt x="32601" y="553814"/>
                                </a:cubicBezTo>
                                <a:cubicBezTo>
                                  <a:pt x="12709" y="542013"/>
                                  <a:pt x="0" y="532421"/>
                                  <a:pt x="0" y="532421"/>
                                </a:cubicBezTo>
                                <a:cubicBezTo>
                                  <a:pt x="0" y="532421"/>
                                  <a:pt x="-2026" y="513986"/>
                                  <a:pt x="16392" y="491122"/>
                                </a:cubicBezTo>
                                <a:cubicBezTo>
                                  <a:pt x="34811" y="468257"/>
                                  <a:pt x="50282" y="411461"/>
                                  <a:pt x="50282" y="411461"/>
                                </a:cubicBezTo>
                                <a:cubicBezTo>
                                  <a:pt x="50282" y="411461"/>
                                  <a:pt x="79751" y="358361"/>
                                  <a:pt x="102590" y="339184"/>
                                </a:cubicBezTo>
                                <a:cubicBezTo>
                                  <a:pt x="125429" y="320008"/>
                                  <a:pt x="182158" y="222650"/>
                                  <a:pt x="187315" y="207900"/>
                                </a:cubicBezTo>
                                <a:cubicBezTo>
                                  <a:pt x="192472" y="193148"/>
                                  <a:pt x="275134" y="77195"/>
                                  <a:pt x="293110" y="0"/>
                                </a:cubicBezTo>
                                <a:cubicBezTo>
                                  <a:pt x="293110" y="0"/>
                                  <a:pt x="319190" y="5255"/>
                                  <a:pt x="332010" y="0"/>
                                </a:cubicBezTo>
                                <a:close/>
                              </a:path>
                            </a:pathLst>
                          </a:custGeom>
                          <a:solidFill>
                            <a:srgbClr val="0D0C0C"/>
                          </a:solidFill>
                          <a:ln w="7600" cap="flat">
                            <a:noFill/>
                            <a:bevel/>
                          </a:ln>
                        </wps:spPr>
                        <wps:bodyPr/>
                      </wps:wsp>
                      <wps:wsp>
                        <wps:cNvPr id="202" name="Freeform 202"/>
                        <wps:cNvSpPr/>
                        <wps:spPr>
                          <a:xfrm>
                            <a:off x="673785" y="610151"/>
                            <a:ext cx="144131" cy="180503"/>
                          </a:xfrm>
                          <a:custGeom>
                            <a:avLst/>
                            <a:gdLst/>
                            <a:ahLst/>
                            <a:cxnLst/>
                            <a:rect l="0" t="0" r="0" b="0"/>
                            <a:pathLst>
                              <a:path w="144131" h="180503">
                                <a:moveTo>
                                  <a:pt x="143939" y="0"/>
                                </a:moveTo>
                                <a:cubicBezTo>
                                  <a:pt x="144247" y="-2346"/>
                                  <a:pt x="99490" y="23202"/>
                                  <a:pt x="50865" y="31070"/>
                                </a:cubicBezTo>
                                <a:cubicBezTo>
                                  <a:pt x="2241" y="38937"/>
                                  <a:pt x="10099" y="47296"/>
                                  <a:pt x="38586" y="50738"/>
                                </a:cubicBezTo>
                                <a:cubicBezTo>
                                  <a:pt x="67073" y="54180"/>
                                  <a:pt x="71970" y="54180"/>
                                  <a:pt x="43007" y="66964"/>
                                </a:cubicBezTo>
                                <a:cubicBezTo>
                                  <a:pt x="14029" y="79748"/>
                                  <a:pt x="4206" y="103350"/>
                                  <a:pt x="0" y="110726"/>
                                </a:cubicBezTo>
                                <a:cubicBezTo>
                                  <a:pt x="-3653" y="118102"/>
                                  <a:pt x="46445" y="77290"/>
                                  <a:pt x="54795" y="80240"/>
                                </a:cubicBezTo>
                                <a:cubicBezTo>
                                  <a:pt x="63144" y="83190"/>
                                  <a:pt x="61671" y="102367"/>
                                  <a:pt x="44971" y="110726"/>
                                </a:cubicBezTo>
                                <a:cubicBezTo>
                                  <a:pt x="28272" y="119085"/>
                                  <a:pt x="44480" y="126953"/>
                                  <a:pt x="52830" y="126953"/>
                                </a:cubicBezTo>
                                <a:cubicBezTo>
                                  <a:pt x="61180" y="126953"/>
                                  <a:pt x="23852" y="146128"/>
                                  <a:pt x="21396" y="153997"/>
                                </a:cubicBezTo>
                                <a:cubicBezTo>
                                  <a:pt x="18940" y="161864"/>
                                  <a:pt x="20905" y="172189"/>
                                  <a:pt x="31219" y="174648"/>
                                </a:cubicBezTo>
                                <a:cubicBezTo>
                                  <a:pt x="41533" y="177107"/>
                                  <a:pt x="66091" y="181533"/>
                                  <a:pt x="69529" y="180057"/>
                                </a:cubicBezTo>
                                <a:cubicBezTo>
                                  <a:pt x="72967" y="178582"/>
                                  <a:pt x="132888" y="87616"/>
                                  <a:pt x="143939" y="0"/>
                                </a:cubicBezTo>
                                <a:close/>
                              </a:path>
                            </a:pathLst>
                          </a:custGeom>
                          <a:solidFill>
                            <a:srgbClr val="151715"/>
                          </a:solidFill>
                          <a:ln w="7600" cap="flat">
                            <a:noFill/>
                            <a:bevel/>
                          </a:ln>
                        </wps:spPr>
                        <wps:bodyPr/>
                      </wps:wsp>
                      <wps:wsp>
                        <wps:cNvPr id="203" name="Freeform 203"/>
                        <wps:cNvSpPr/>
                        <wps:spPr>
                          <a:xfrm>
                            <a:off x="626409" y="535339"/>
                            <a:ext cx="124258" cy="66636"/>
                          </a:xfrm>
                          <a:custGeom>
                            <a:avLst/>
                            <a:gdLst/>
                            <a:ahLst/>
                            <a:cxnLst/>
                            <a:rect l="0" t="0" r="0" b="0"/>
                            <a:pathLst>
                              <a:path w="124258" h="66636">
                                <a:moveTo>
                                  <a:pt x="9301" y="0"/>
                                </a:moveTo>
                                <a:cubicBezTo>
                                  <a:pt x="9301" y="0"/>
                                  <a:pt x="117602" y="17701"/>
                                  <a:pt x="124232" y="29502"/>
                                </a:cubicBezTo>
                                <a:lnTo>
                                  <a:pt x="117602" y="61955"/>
                                </a:lnTo>
                                <a:cubicBezTo>
                                  <a:pt x="117602" y="61955"/>
                                  <a:pt x="120548" y="70805"/>
                                  <a:pt x="96973" y="64167"/>
                                </a:cubicBezTo>
                                <a:cubicBezTo>
                                  <a:pt x="73397" y="57529"/>
                                  <a:pt x="15932" y="42041"/>
                                  <a:pt x="4144" y="40566"/>
                                </a:cubicBezTo>
                                <a:cubicBezTo>
                                  <a:pt x="-7644" y="39090"/>
                                  <a:pt x="9301" y="0"/>
                                  <a:pt x="9301" y="0"/>
                                </a:cubicBezTo>
                                <a:close/>
                              </a:path>
                            </a:pathLst>
                          </a:custGeom>
                          <a:solidFill>
                            <a:srgbClr val="191818"/>
                          </a:solidFill>
                          <a:ln w="7600" cap="flat">
                            <a:noFill/>
                            <a:bevel/>
                          </a:ln>
                        </wps:spPr>
                        <wps:bodyPr/>
                      </wps:wsp>
                      <wps:wsp>
                        <wps:cNvPr id="204" name="Freeform 204"/>
                        <wps:cNvSpPr/>
                        <wps:spPr>
                          <a:xfrm>
                            <a:off x="753430" y="175513"/>
                            <a:ext cx="96518" cy="333836"/>
                          </a:xfrm>
                          <a:custGeom>
                            <a:avLst/>
                            <a:gdLst/>
                            <a:ahLst/>
                            <a:cxnLst/>
                            <a:rect l="0" t="0" r="0" b="0"/>
                            <a:pathLst>
                              <a:path w="96518" h="333836">
                                <a:moveTo>
                                  <a:pt x="32383" y="0"/>
                                </a:moveTo>
                                <a:cubicBezTo>
                                  <a:pt x="32383" y="0"/>
                                  <a:pt x="17289" y="5803"/>
                                  <a:pt x="2947" y="5779"/>
                                </a:cubicBezTo>
                                <a:lnTo>
                                  <a:pt x="12929" y="14176"/>
                                </a:lnTo>
                                <a:lnTo>
                                  <a:pt x="0" y="25048"/>
                                </a:lnTo>
                                <a:cubicBezTo>
                                  <a:pt x="0" y="25048"/>
                                  <a:pt x="10575" y="52413"/>
                                  <a:pt x="18075" y="89954"/>
                                </a:cubicBezTo>
                                <a:cubicBezTo>
                                  <a:pt x="25574" y="127494"/>
                                  <a:pt x="61370" y="222895"/>
                                  <a:pt x="71120" y="258934"/>
                                </a:cubicBezTo>
                                <a:cubicBezTo>
                                  <a:pt x="80869" y="294972"/>
                                  <a:pt x="90766" y="333836"/>
                                  <a:pt x="90766" y="333836"/>
                                </a:cubicBezTo>
                                <a:cubicBezTo>
                                  <a:pt x="90766" y="333836"/>
                                  <a:pt x="99803" y="317053"/>
                                  <a:pt x="95223" y="264941"/>
                                </a:cubicBezTo>
                                <a:cubicBezTo>
                                  <a:pt x="90554" y="211818"/>
                                  <a:pt x="84194" y="150067"/>
                                  <a:pt x="82443" y="126041"/>
                                </a:cubicBezTo>
                                <a:cubicBezTo>
                                  <a:pt x="80693" y="102016"/>
                                  <a:pt x="76643" y="52263"/>
                                  <a:pt x="32383" y="0"/>
                                </a:cubicBezTo>
                                <a:close/>
                              </a:path>
                            </a:pathLst>
                          </a:custGeom>
                          <a:solidFill>
                            <a:srgbClr val="171817"/>
                          </a:solidFill>
                          <a:ln w="7600" cap="flat">
                            <a:noFill/>
                            <a:bevel/>
                          </a:ln>
                        </wps:spPr>
                        <wps:bodyPr/>
                      </wps:wsp>
                      <wps:wsp>
                        <wps:cNvPr id="205" name="Freeform 205"/>
                        <wps:cNvSpPr/>
                        <wps:spPr>
                          <a:xfrm>
                            <a:off x="766113" y="166657"/>
                            <a:ext cx="90741" cy="325909"/>
                          </a:xfrm>
                          <a:custGeom>
                            <a:avLst/>
                            <a:gdLst/>
                            <a:ahLst/>
                            <a:cxnLst/>
                            <a:rect l="0" t="0" r="0" b="0"/>
                            <a:pathLst>
                              <a:path w="90741" h="325909">
                                <a:moveTo>
                                  <a:pt x="28917" y="0"/>
                                </a:moveTo>
                                <a:cubicBezTo>
                                  <a:pt x="28917" y="0"/>
                                  <a:pt x="14735" y="11709"/>
                                  <a:pt x="3684" y="14659"/>
                                </a:cubicBezTo>
                                <a:lnTo>
                                  <a:pt x="12524" y="19822"/>
                                </a:lnTo>
                                <a:lnTo>
                                  <a:pt x="0" y="28673"/>
                                </a:lnTo>
                                <a:cubicBezTo>
                                  <a:pt x="0" y="28673"/>
                                  <a:pt x="9578" y="51537"/>
                                  <a:pt x="16945" y="88415"/>
                                </a:cubicBezTo>
                                <a:cubicBezTo>
                                  <a:pt x="24312" y="125293"/>
                                  <a:pt x="59676" y="218963"/>
                                  <a:pt x="69253" y="254365"/>
                                </a:cubicBezTo>
                                <a:cubicBezTo>
                                  <a:pt x="78830" y="289768"/>
                                  <a:pt x="83251" y="325909"/>
                                  <a:pt x="83251" y="325909"/>
                                </a:cubicBezTo>
                                <a:cubicBezTo>
                                  <a:pt x="83251" y="325909"/>
                                  <a:pt x="89145" y="312633"/>
                                  <a:pt x="90619" y="260266"/>
                                </a:cubicBezTo>
                                <a:cubicBezTo>
                                  <a:pt x="92091" y="207900"/>
                                  <a:pt x="79814" y="147419"/>
                                  <a:pt x="78094" y="123818"/>
                                </a:cubicBezTo>
                                <a:cubicBezTo>
                                  <a:pt x="76374" y="100216"/>
                                  <a:pt x="72395" y="51341"/>
                                  <a:pt x="28917" y="0"/>
                                </a:cubicBezTo>
                                <a:close/>
                              </a:path>
                            </a:pathLst>
                          </a:custGeom>
                          <a:solidFill>
                            <a:srgbClr val="363736"/>
                          </a:solidFill>
                          <a:ln w="7600" cap="flat">
                            <a:noFill/>
                            <a:bevel/>
                          </a:ln>
                        </wps:spPr>
                        <wps:bodyPr/>
                      </wps:wsp>
                      <wps:wsp>
                        <wps:cNvPr id="206" name="Freeform 206"/>
                        <wps:cNvSpPr/>
                        <wps:spPr>
                          <a:xfrm>
                            <a:off x="809671" y="501908"/>
                            <a:ext cx="36542" cy="114506"/>
                          </a:xfrm>
                          <a:custGeom>
                            <a:avLst/>
                            <a:gdLst/>
                            <a:ahLst/>
                            <a:cxnLst/>
                            <a:rect l="0" t="0" r="0" b="0"/>
                            <a:pathLst>
                              <a:path w="36542" h="114506">
                                <a:moveTo>
                                  <a:pt x="36493" y="0"/>
                                </a:moveTo>
                                <a:cubicBezTo>
                                  <a:pt x="36493" y="0"/>
                                  <a:pt x="15217" y="73326"/>
                                  <a:pt x="8565" y="109619"/>
                                </a:cubicBezTo>
                                <a:lnTo>
                                  <a:pt x="-49" y="114506"/>
                                </a:lnTo>
                                <a:cubicBezTo>
                                  <a:pt x="-49" y="114506"/>
                                  <a:pt x="22348" y="13344"/>
                                  <a:pt x="36493" y="0"/>
                                </a:cubicBezTo>
                                <a:close/>
                              </a:path>
                            </a:pathLst>
                          </a:custGeom>
                          <a:solidFill>
                            <a:srgbClr val="141514"/>
                          </a:solidFill>
                          <a:ln w="7600" cap="flat">
                            <a:noFill/>
                            <a:bevel/>
                          </a:ln>
                        </wps:spPr>
                        <wps:bodyPr/>
                      </wps:wsp>
                      <wps:wsp>
                        <wps:cNvPr id="207" name="Freeform 207"/>
                        <wps:cNvSpPr/>
                        <wps:spPr>
                          <a:xfrm>
                            <a:off x="843836" y="232515"/>
                            <a:ext cx="53152" cy="43881"/>
                          </a:xfrm>
                          <a:custGeom>
                            <a:avLst/>
                            <a:gdLst/>
                            <a:ahLst/>
                            <a:cxnLst/>
                            <a:rect l="0" t="0" r="0" b="0"/>
                            <a:pathLst>
                              <a:path w="53152" h="43881">
                                <a:moveTo>
                                  <a:pt x="42798" y="32560"/>
                                </a:moveTo>
                                <a:cubicBezTo>
                                  <a:pt x="42798" y="32560"/>
                                  <a:pt x="53152" y="23515"/>
                                  <a:pt x="53152" y="17612"/>
                                </a:cubicBezTo>
                                <a:cubicBezTo>
                                  <a:pt x="53152" y="11708"/>
                                  <a:pt x="45156" y="-88"/>
                                  <a:pt x="38083" y="-88"/>
                                </a:cubicBezTo>
                                <a:cubicBezTo>
                                  <a:pt x="38083" y="-88"/>
                                  <a:pt x="42792" y="5811"/>
                                  <a:pt x="30025" y="5811"/>
                                </a:cubicBezTo>
                                <a:cubicBezTo>
                                  <a:pt x="30025" y="5811"/>
                                  <a:pt x="23821" y="1882"/>
                                  <a:pt x="18182" y="13286"/>
                                </a:cubicBezTo>
                                <a:cubicBezTo>
                                  <a:pt x="18182" y="13286"/>
                                  <a:pt x="4418" y="27963"/>
                                  <a:pt x="0" y="30197"/>
                                </a:cubicBezTo>
                                <a:cubicBezTo>
                                  <a:pt x="0" y="30197"/>
                                  <a:pt x="8644" y="40394"/>
                                  <a:pt x="13540" y="43792"/>
                                </a:cubicBezTo>
                                <a:cubicBezTo>
                                  <a:pt x="13540" y="43792"/>
                                  <a:pt x="36904" y="34524"/>
                                  <a:pt x="42798" y="32560"/>
                                </a:cubicBezTo>
                                <a:close/>
                              </a:path>
                            </a:pathLst>
                          </a:custGeom>
                          <a:solidFill>
                            <a:srgbClr val="E8ADB9"/>
                          </a:solidFill>
                          <a:ln w="7600" cap="flat">
                            <a:noFill/>
                            <a:bevel/>
                          </a:ln>
                        </wps:spPr>
                        <wps:bodyPr/>
                      </wps:wsp>
                      <wps:wsp>
                        <wps:cNvPr id="208" name="Freeform 208"/>
                        <wps:cNvSpPr/>
                        <wps:spPr>
                          <a:xfrm>
                            <a:off x="843831" y="237863"/>
                            <a:ext cx="42798" cy="38635"/>
                          </a:xfrm>
                          <a:custGeom>
                            <a:avLst/>
                            <a:gdLst/>
                            <a:ahLst/>
                            <a:cxnLst/>
                            <a:rect l="0" t="0" r="0" b="0"/>
                            <a:pathLst>
                              <a:path w="42798" h="38635">
                                <a:moveTo>
                                  <a:pt x="42798" y="27213"/>
                                </a:moveTo>
                                <a:cubicBezTo>
                                  <a:pt x="42798" y="27213"/>
                                  <a:pt x="40833" y="21705"/>
                                  <a:pt x="40833" y="15802"/>
                                </a:cubicBezTo>
                                <a:cubicBezTo>
                                  <a:pt x="40833" y="9898"/>
                                  <a:pt x="42791" y="463"/>
                                  <a:pt x="30025" y="463"/>
                                </a:cubicBezTo>
                                <a:cubicBezTo>
                                  <a:pt x="30025" y="463"/>
                                  <a:pt x="23820" y="-3465"/>
                                  <a:pt x="18182" y="7939"/>
                                </a:cubicBezTo>
                                <a:cubicBezTo>
                                  <a:pt x="18182" y="7939"/>
                                  <a:pt x="4418" y="22616"/>
                                  <a:pt x="0" y="24849"/>
                                </a:cubicBezTo>
                                <a:cubicBezTo>
                                  <a:pt x="0" y="24849"/>
                                  <a:pt x="8644" y="35046"/>
                                  <a:pt x="13540" y="38445"/>
                                </a:cubicBezTo>
                                <a:cubicBezTo>
                                  <a:pt x="13540" y="38445"/>
                                  <a:pt x="36904" y="29176"/>
                                  <a:pt x="42798" y="27213"/>
                                </a:cubicBezTo>
                                <a:close/>
                              </a:path>
                            </a:pathLst>
                          </a:custGeom>
                          <a:solidFill>
                            <a:srgbClr val="ECBBC5"/>
                          </a:solidFill>
                          <a:ln w="7600" cap="flat">
                            <a:noFill/>
                            <a:bevel/>
                          </a:ln>
                        </wps:spPr>
                        <wps:bodyPr/>
                      </wps:wsp>
                      <wps:wsp>
                        <wps:cNvPr id="209" name="Freeform 209"/>
                        <wps:cNvSpPr/>
                        <wps:spPr>
                          <a:xfrm>
                            <a:off x="855251" y="274187"/>
                            <a:ext cx="29863" cy="198865"/>
                          </a:xfrm>
                          <a:custGeom>
                            <a:avLst/>
                            <a:gdLst/>
                            <a:ahLst/>
                            <a:cxnLst/>
                            <a:rect l="0" t="0" r="0" b="0"/>
                            <a:pathLst>
                              <a:path w="29863" h="198865">
                                <a:moveTo>
                                  <a:pt x="2121" y="2120"/>
                                </a:moveTo>
                                <a:cubicBezTo>
                                  <a:pt x="2121" y="2120"/>
                                  <a:pt x="17626" y="15273"/>
                                  <a:pt x="-55" y="108974"/>
                                </a:cubicBezTo>
                                <a:cubicBezTo>
                                  <a:pt x="-55" y="108974"/>
                                  <a:pt x="1517" y="171066"/>
                                  <a:pt x="730" y="198865"/>
                                </a:cubicBezTo>
                                <a:cubicBezTo>
                                  <a:pt x="730" y="198865"/>
                                  <a:pt x="13697" y="171931"/>
                                  <a:pt x="29807" y="131808"/>
                                </a:cubicBezTo>
                                <a:cubicBezTo>
                                  <a:pt x="29807" y="131808"/>
                                  <a:pt x="25485" y="64838"/>
                                  <a:pt x="21556" y="42809"/>
                                </a:cubicBezTo>
                                <a:cubicBezTo>
                                  <a:pt x="17626" y="20781"/>
                                  <a:pt x="10161" y="0"/>
                                  <a:pt x="10161" y="0"/>
                                </a:cubicBezTo>
                                <a:lnTo>
                                  <a:pt x="2121" y="2120"/>
                                </a:lnTo>
                                <a:close/>
                              </a:path>
                            </a:pathLst>
                          </a:custGeom>
                          <a:solidFill>
                            <a:srgbClr val="EFC5CE"/>
                          </a:solidFill>
                          <a:ln w="7600" cap="flat">
                            <a:noFill/>
                            <a:bevel/>
                          </a:ln>
                        </wps:spPr>
                        <wps:bodyPr/>
                      </wps:wsp>
                      <wps:wsp>
                        <wps:cNvPr id="210" name="Freeform 210"/>
                        <wps:cNvSpPr/>
                        <wps:spPr>
                          <a:xfrm>
                            <a:off x="837941" y="977447"/>
                            <a:ext cx="79527" cy="62841"/>
                          </a:xfrm>
                          <a:custGeom>
                            <a:avLst/>
                            <a:gdLst/>
                            <a:ahLst/>
                            <a:cxnLst/>
                            <a:rect l="0" t="0" r="0" b="0"/>
                            <a:pathLst>
                              <a:path w="79527" h="62841">
                                <a:moveTo>
                                  <a:pt x="-89" y="38748"/>
                                </a:moveTo>
                                <a:lnTo>
                                  <a:pt x="26492" y="1383"/>
                                </a:lnTo>
                                <a:cubicBezTo>
                                  <a:pt x="26492" y="1383"/>
                                  <a:pt x="47120" y="-4517"/>
                                  <a:pt x="65784" y="8267"/>
                                </a:cubicBezTo>
                                <a:cubicBezTo>
                                  <a:pt x="84448" y="21051"/>
                                  <a:pt x="78554" y="30885"/>
                                  <a:pt x="78554" y="30885"/>
                                </a:cubicBezTo>
                                <a:cubicBezTo>
                                  <a:pt x="78554" y="30885"/>
                                  <a:pt x="56018" y="60385"/>
                                  <a:pt x="56943" y="62354"/>
                                </a:cubicBezTo>
                                <a:cubicBezTo>
                                  <a:pt x="57868" y="64323"/>
                                  <a:pt x="9738" y="61424"/>
                                  <a:pt x="-89" y="38748"/>
                                </a:cubicBezTo>
                                <a:close/>
                              </a:path>
                            </a:pathLst>
                          </a:custGeom>
                          <a:solidFill>
                            <a:srgbClr val="1D1A1C"/>
                          </a:solidFill>
                          <a:ln w="7600" cap="flat">
                            <a:noFill/>
                            <a:bevel/>
                          </a:ln>
                        </wps:spPr>
                        <wps:bodyPr/>
                      </wps:wsp>
                      <wps:wsp>
                        <wps:cNvPr id="211" name="Freeform 211"/>
                        <wps:cNvSpPr/>
                        <wps:spPr>
                          <a:xfrm>
                            <a:off x="853043" y="973944"/>
                            <a:ext cx="72899" cy="72503"/>
                          </a:xfrm>
                          <a:custGeom>
                            <a:avLst/>
                            <a:gdLst/>
                            <a:ahLst/>
                            <a:cxnLst/>
                            <a:rect l="0" t="0" r="0" b="0"/>
                            <a:pathLst>
                              <a:path w="72899" h="72503">
                                <a:moveTo>
                                  <a:pt x="0" y="3938"/>
                                </a:moveTo>
                                <a:cubicBezTo>
                                  <a:pt x="0" y="3938"/>
                                  <a:pt x="28481" y="0"/>
                                  <a:pt x="33982" y="5476"/>
                                </a:cubicBezTo>
                                <a:cubicBezTo>
                                  <a:pt x="39483" y="10983"/>
                                  <a:pt x="54021" y="21604"/>
                                  <a:pt x="54807" y="21211"/>
                                </a:cubicBezTo>
                                <a:cubicBezTo>
                                  <a:pt x="55593" y="20817"/>
                                  <a:pt x="71310" y="57794"/>
                                  <a:pt x="71310" y="60941"/>
                                </a:cubicBezTo>
                                <a:cubicBezTo>
                                  <a:pt x="71310" y="64088"/>
                                  <a:pt x="63058" y="72348"/>
                                  <a:pt x="63058" y="72348"/>
                                </a:cubicBezTo>
                                <a:cubicBezTo>
                                  <a:pt x="63058" y="72348"/>
                                  <a:pt x="68952" y="74314"/>
                                  <a:pt x="72488" y="60941"/>
                                </a:cubicBezTo>
                                <a:cubicBezTo>
                                  <a:pt x="76024" y="47566"/>
                                  <a:pt x="55593" y="16884"/>
                                  <a:pt x="54807" y="16097"/>
                                </a:cubicBezTo>
                                <a:cubicBezTo>
                                  <a:pt x="54021" y="15310"/>
                                  <a:pt x="36340" y="0"/>
                                  <a:pt x="29267" y="0"/>
                                </a:cubicBezTo>
                                <a:cubicBezTo>
                                  <a:pt x="22194" y="0"/>
                                  <a:pt x="2955" y="-818"/>
                                  <a:pt x="0" y="3938"/>
                                </a:cubicBezTo>
                                <a:close/>
                              </a:path>
                            </a:pathLst>
                          </a:custGeom>
                          <a:solidFill>
                            <a:srgbClr val="151415"/>
                          </a:solidFill>
                          <a:ln w="7600" cap="flat">
                            <a:noFill/>
                            <a:bevel/>
                          </a:ln>
                        </wps:spPr>
                        <wps:bodyPr/>
                      </wps:wsp>
                      <wps:wsp>
                        <wps:cNvPr id="212" name="Freeform 212"/>
                        <wps:cNvSpPr/>
                        <wps:spPr>
                          <a:xfrm>
                            <a:off x="777995" y="1110671"/>
                            <a:ext cx="217086" cy="43907"/>
                          </a:xfrm>
                          <a:custGeom>
                            <a:avLst/>
                            <a:gdLst/>
                            <a:ahLst/>
                            <a:cxnLst/>
                            <a:rect l="0" t="0" r="0" b="0"/>
                            <a:pathLst>
                              <a:path w="217086" h="43907">
                                <a:moveTo>
                                  <a:pt x="216969" y="11736"/>
                                </a:moveTo>
                                <a:cubicBezTo>
                                  <a:pt x="218068" y="17637"/>
                                  <a:pt x="212119" y="43239"/>
                                  <a:pt x="169879" y="43239"/>
                                </a:cubicBezTo>
                                <a:cubicBezTo>
                                  <a:pt x="169879" y="43239"/>
                                  <a:pt x="119781" y="39275"/>
                                  <a:pt x="83925" y="29933"/>
                                </a:cubicBezTo>
                                <a:cubicBezTo>
                                  <a:pt x="83925" y="29933"/>
                                  <a:pt x="76068" y="23048"/>
                                  <a:pt x="74594" y="42225"/>
                                </a:cubicBezTo>
                                <a:cubicBezTo>
                                  <a:pt x="74594" y="42225"/>
                                  <a:pt x="73121" y="42716"/>
                                  <a:pt x="64280" y="43792"/>
                                </a:cubicBezTo>
                                <a:cubicBezTo>
                                  <a:pt x="55439" y="44683"/>
                                  <a:pt x="5832" y="33865"/>
                                  <a:pt x="5832" y="33865"/>
                                </a:cubicBezTo>
                                <a:cubicBezTo>
                                  <a:pt x="5832" y="33865"/>
                                  <a:pt x="0" y="31899"/>
                                  <a:pt x="0" y="23048"/>
                                </a:cubicBezTo>
                                <a:cubicBezTo>
                                  <a:pt x="0" y="23048"/>
                                  <a:pt x="5771" y="4363"/>
                                  <a:pt x="2885" y="-62"/>
                                </a:cubicBezTo>
                                <a:cubicBezTo>
                                  <a:pt x="33886" y="8295"/>
                                  <a:pt x="201370" y="64349"/>
                                  <a:pt x="216969" y="11736"/>
                                </a:cubicBezTo>
                                <a:close/>
                              </a:path>
                            </a:pathLst>
                          </a:custGeom>
                          <a:solidFill>
                            <a:srgbClr val="202020"/>
                          </a:solidFill>
                          <a:ln w="7600" cap="flat">
                            <a:noFill/>
                            <a:bevel/>
                          </a:ln>
                        </wps:spPr>
                        <wps:bodyPr/>
                      </wps:wsp>
                      <wps:wsp>
                        <wps:cNvPr id="213" name="Freeform 213"/>
                        <wps:cNvSpPr/>
                        <wps:spPr>
                          <a:xfrm>
                            <a:off x="191552" y="1319957"/>
                            <a:ext cx="131437" cy="178120"/>
                          </a:xfrm>
                          <a:custGeom>
                            <a:avLst/>
                            <a:gdLst/>
                            <a:ahLst/>
                            <a:cxnLst/>
                            <a:rect l="0" t="0" r="0" b="0"/>
                            <a:pathLst>
                              <a:path w="131437" h="178120">
                                <a:moveTo>
                                  <a:pt x="29466" y="56421"/>
                                </a:moveTo>
                                <a:cubicBezTo>
                                  <a:pt x="28402" y="60948"/>
                                  <a:pt x="27255" y="136077"/>
                                  <a:pt x="53778" y="162629"/>
                                </a:cubicBezTo>
                                <a:cubicBezTo>
                                  <a:pt x="104612" y="182544"/>
                                  <a:pt x="127762" y="155665"/>
                                  <a:pt x="129113" y="157469"/>
                                </a:cubicBezTo>
                                <a:cubicBezTo>
                                  <a:pt x="132059" y="161403"/>
                                  <a:pt x="135497" y="165336"/>
                                  <a:pt x="116342" y="174186"/>
                                </a:cubicBezTo>
                                <a:cubicBezTo>
                                  <a:pt x="97187" y="183037"/>
                                  <a:pt x="47090" y="174186"/>
                                  <a:pt x="47090" y="174186"/>
                                </a:cubicBezTo>
                                <a:cubicBezTo>
                                  <a:pt x="47090" y="174186"/>
                                  <a:pt x="21058" y="143208"/>
                                  <a:pt x="24496" y="102398"/>
                                </a:cubicBezTo>
                                <a:cubicBezTo>
                                  <a:pt x="27934" y="61586"/>
                                  <a:pt x="28425" y="61094"/>
                                  <a:pt x="21549" y="61094"/>
                                </a:cubicBezTo>
                                <a:cubicBezTo>
                                  <a:pt x="14673" y="61094"/>
                                  <a:pt x="15164" y="62569"/>
                                  <a:pt x="15164" y="62569"/>
                                </a:cubicBezTo>
                                <a:cubicBezTo>
                                  <a:pt x="15164" y="62569"/>
                                  <a:pt x="-4482" y="36508"/>
                                  <a:pt x="921" y="8974"/>
                                </a:cubicBezTo>
                                <a:cubicBezTo>
                                  <a:pt x="921" y="8974"/>
                                  <a:pt x="9914" y="0"/>
                                  <a:pt x="9914" y="0"/>
                                </a:cubicBezTo>
                                <a:cubicBezTo>
                                  <a:pt x="9914" y="0"/>
                                  <a:pt x="31430" y="48061"/>
                                  <a:pt x="29466" y="56421"/>
                                </a:cubicBezTo>
                                <a:close/>
                              </a:path>
                            </a:pathLst>
                          </a:custGeom>
                          <a:solidFill>
                            <a:srgbClr val="202020"/>
                          </a:solidFill>
                          <a:ln w="7600" cap="flat">
                            <a:noFill/>
                            <a:bevel/>
                          </a:ln>
                        </wps:spPr>
                        <wps:bodyPr/>
                      </wps:wsp>
                    </wpg:wgp>
                  </a:graphicData>
                </a:graphic>
              </wp:anchor>
            </w:drawing>
          </mc:Choice>
          <mc:Fallback>
            <w:pict>
              <v:group w14:anchorId="75049F3D" id="Running" o:spid="_x0000_s1026" style="position:absolute;margin-left:130.85pt;margin-top:541.3pt;width:95.6pt;height:117.95pt;z-index:251704320" coordorigin="" coordsize="12139,14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">
                <v:shape id="Freeform 180" o:spid="_x0000_s1027" style="position:absolute;top:4786;width:4302;height:4374;visibility:visible;mso-wrap-style:square;v-text-anchor:top" coordsize="430253,43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" path="m186376,l,189201,244199,437372,430253,252926,186376,xe" fillcolor="black" stroked="f" strokeweight=".21111mm">
                  <v:stroke joinstyle="bevel"/>
                  <v:path arrowok="t" textboxrect="0,0,430253,437372"/>
                </v:shape>
                <v:shape id="Freeform 181" o:spid="_x0000_s1028" style="position:absolute;left:2641;top:6115;width:8461;height:7148;visibility:visible;mso-wrap-style:square;v-text-anchor:top" coordsize="846148,71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" path="m554114,l724025,68836v,,81043,31961,91850,41305c826675,119482,859583,150459,839937,182421v-19646,31961,-56483,95391,-79565,118500c737287,324032,720587,343207,700449,377136v-20137,33927,-37327,55562,-41748,57836c654279,436635,580115,418930,573731,404670v,,-3930,494,2456,-12783c582572,378611,573240,379596,597307,360419v24067,-19178,34380,-45730,37817,-56055c638563,294037,667050,245851,671472,239458v4419,-6393,,-12783,12770,-24585c684242,214873,690135,208973,674417,208973v-15716,,-99213,-29012,-115914,-31959c541806,174064,494654,164228,489252,163244v-5403,-982,-31925,13770,-31925,13770c457327,177014,395442,267978,383162,288138,370882,308299,282478,427290,276581,439092v-5893,11800,-10804,16719,-31156,31286c245425,470378,225503,507439,197076,531042v,,-34933,38353,-37881,47695c156250,588077,152812,595946,138077,612664v-14735,16719,-26032,23602,-31435,49662c101240,688387,105661,706087,85031,714601,64402,717888,2026,677077,2026,677077v,,-9333,,11296,-36877c13322,640200,24618,626924,37389,600864,50159,574804,53597,556118,53597,556118v,,32122,-94407,109331,-171702c240139,307118,294951,144856,294951,144856v,,50402,-12143,71767,396l530080,44258,554114,xe" fillcolor="#201e1f" stroked="f" strokeweight=".21111mm">
                  <v:stroke joinstyle="bevel"/>
                  <v:path arrowok="t" textboxrect="0,0,846148,714789"/>
                </v:shape>
                <v:shape id="Freeform 182" o:spid="_x0000_s1029" style="position:absolute;left:3560;top:1667;width:8261;height:6240;visibility:visible;mso-wrap-style:square;v-text-anchor:top" coordsize="826158,6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" path="m439278,v,,-6078,13520,-38986,14504c367385,15488,347247,5653,342828,4670,338407,3686,324163,-6638,302552,19421,280942,45482,291746,54332,273329,74247v-18420,19912,-42485,32205,-49362,46465c217092,134971,208251,127596,196984,145852v,,-14275,-62,-24097,5839c163063,157591,125244,205287,119350,212170v-5893,6884,-22100,16226,-31863,38414c87487,250584,63359,275600,43222,299202,23084,322803,29960,330180,,354304v,,46660,31930,52554,43731c58447,409835,53045,413770,62377,413770v9332,,25048,-32453,30452,-36387c98231,373450,148330,329196,154224,318378v5894,-10817,94301,-92440,102651,-98340c265225,214137,271610,209220,270135,228888v-1473,19669,-1964,88016,-13260,116534c245578,373941,214144,464415,208742,502767v-5404,38354,-11298,83099,-11298,86542c197444,592750,249507,588817,271119,598160v21610,9341,105598,28025,114439,25630c394398,618319,432217,544072,438111,525386v5895,-18684,24067,-80639,24067,-80639c462178,444747,537325,507194,583494,512602v46167,5409,42236,-3933,38310,-5408c617875,505718,569495,493181,552551,482608,535605,472037,502944,459006,489682,457531v-13260,-1475,-14734,-17701,-7366,-26552c489682,422128,516696,385742,517679,378367v982,-7376,-4175,-26306,11296,-41795c528975,336572,539290,320837,539290,307069v,-13768,15226,8852,16208,15244c556480,328705,618857,372958,629663,377383v10805,4425,16699,-5408,34380,-15243c681725,352306,708248,328213,717580,320346v9331,-8451,95772,-70314,108578,-74740c826158,245606,813603,231101,806482,223971v-7122,-7129,-42735,-44253,-41261,-55562c766696,157100,703336,217087,698915,225938v-4419,8851,983,14260,-21611,23602c654712,258883,639486,268225,638503,269208v-982,984,-5893,-7867,-13753,-15734c616892,245606,609034,226922,603632,221513v-5403,-5409,-6386,-14751,-20630,-22619c583002,198894,583494,141365,570724,131039,557953,120713,555498,117764,550587,106946,545675,96129,533887,94162,533887,94162l439278,xe" fillcolor="#202120" stroked="f" strokeweight=".21111mm">
                  <v:stroke joinstyle="bevel"/>
                  <v:path arrowok="t" textboxrect="0,0,826158,624000"/>
                </v:shape>
                <v:shape id="Freeform 183" o:spid="_x0000_s1030" style="position:absolute;left:7819;width:1748;height:1561;visibility:visible;mso-wrap-style:square;v-text-anchor:top" coordsize="174834,15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" path="m17082,156178v,,-33838,-54580,-6655,-105380c37610,,75666,,86540,v10873,,57990,19956,57990,19956c144530,19956,166277,34470,173525,45356v7249,10885,-21251,-4449,-30314,-4449c134151,40907,144530,43542,137281,50798v-7249,7257,-7249,41727,-7249,41727c130032,92525,123311,110933,106474,88897,99296,79503,91976,77249,86540,79063,81103,80877,74075,98137,74981,102672v906,4535,-3716,32859,-18213,40116c42270,150045,9833,156178,17082,156178xe" fillcolor="#544638" stroked="f" strokeweight=".21111mm">
                  <v:stroke joinstyle="bevel"/>
                  <v:path arrowok="t" textboxrect="0,0,174834,156178"/>
                </v:shape>
                <v:shape id="Freeform 184" o:spid="_x0000_s1031" style="position:absolute;left:7993;top:382;width:1859;height:2050;visibility:visible;mso-wrap-style:square;v-text-anchor:top" coordsize="185852,204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" path="m154210,10141v,,8644,27855,14931,36509c175428,55303,165213,61204,167176,67892v1965,6686,16897,17699,18481,27928c187216,106047,173462,104080,169141,102899v,,4321,12983,-2357,15754c166784,118653,162462,121782,165605,126109v3144,4326,4349,9046,-788,12642c164817,138751,163247,141057,164817,145390v,,6289,14942,-9822,19269c138886,168986,117669,159152,106667,165446v-11003,6293,-4322,11801,-19180,22447c87487,187893,83091,191800,81961,202828v,,-2014,6281,-7459,-2766c74502,200062,57944,165840,44191,149317,30439,132796,6471,121393,1756,121393v-4716,,1178,-9444,1178,-9444c2934,111949,34814,106494,39503,100173,44191,93854,52050,85593,56765,67892v,,-6287,-18489,6287,-29896c63052,37996,71074,27998,81519,40750v,,4322,6687,11788,12981c93307,53731,112953,71432,112953,44683v,,-1178,-19668,4716,-29895c117669,14788,125921,10854,120025,277v,,10217,-2011,20433,4677c150675,11641,154210,10141,154210,10141xe" fillcolor="#f3ceaf" stroked="f" strokeweight=".21111mm">
                  <v:stroke joinstyle="bevel"/>
                  <v:path arrowok="t" textboxrect="0,0,185852,204957"/>
                </v:shape>
                <v:shape id="Freeform 185" o:spid="_x0000_s1032" style="position:absolute;left:8412;top:2324;width:571;height:2403;visibility:visible;mso-wrap-style:square;v-text-anchor:top" coordsize="57065,240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" path="m32601,5899v,,6075,8251,7459,2767c40659,6290,40659,,40659,v,,17397,8682,15068,17701c53398,26720,46690,32648,46690,32648v,,11395,34224,10223,46418c55727,91259,59264,134531,46690,167179,34117,199829,19971,234446,16042,240352l14470,154985v,,6287,-46023,6287,-66478c20757,68051,24294,66478,17614,52711,10934,38942,-68,30682,-68,30682v,,15717,-15735,20825,-17308c20757,13374,22832,5110,32601,5899xe" fillcolor="#f2d0d7" stroked="f" strokeweight=".21111mm">
                  <v:stroke joinstyle="bevel"/>
                  <v:path arrowok="t" textboxrect="0,0,57065,240352"/>
                </v:shape>
                <v:shape id="Freeform 186" o:spid="_x0000_s1033" style="position:absolute;left:7953;top:1577;width:786;height:2274;visibility:visible;mso-wrap-style:square;v-text-anchor:top" coordsize="78640,227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" path="m78554,80577v,,-18523,-43270,-40520,-61758c38034,18819,13666,,4697,,4697,,-86,3871,-86,8986v,5114,20825,25175,25147,36189c29383,56189,43921,81365,47458,114800v3536,33436,10609,98341,11787,112552c59245,227352,61210,225728,63175,209601v1965,-16128,14400,-73172,-3674,-92446l47458,105360,66711,88052v,,6004,-8264,11843,-7475xe" fillcolor="#e0e0e0" stroked="f" strokeweight=".21111mm">
                  <v:stroke joinstyle="bevel"/>
                  <v:path arrowok="t" textboxrect="0,0,78640,227352"/>
                </v:shape>
                <v:shape id="Freeform 187" o:spid="_x0000_s1034" style="position:absolute;left:7779;top:10162;width:2170;height:1383;visibility:visible;mso-wrap-style:square;v-text-anchor:top" coordsize="216936,13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" path="m59860,v,,53045,25506,57957,25506c117817,25506,114378,42716,123220,52550v8840,9833,20627,25077,32968,29042c156188,81592,190508,89428,209172,97787v18664,8359,2947,39860,-39292,39860c169880,137647,119781,133682,83927,124340v,,-7859,-6885,-9332,12292c74595,136632,73121,137124,64280,138200v-8841,891,-58448,-9927,-58448,-9927c5832,128273,,126307,,117456v,,5771,-18685,2886,-23110c,89920,15410,43946,19585,39767v4175,-4180,1473,-15243,1473,-15243c21058,24524,28426,22557,32846,23540,37267,24524,48072,25996,59860,xe" fillcolor="black" stroked="f" strokeweight=".21111mm">
                  <v:stroke joinstyle="bevel"/>
                  <v:path arrowok="t" textboxrect="0,0,216936,138252"/>
                </v:shape>
                <v:shape id="Freeform 188" o:spid="_x0000_s1035" style="position:absolute;left:1915;top:12871;width:1424;height:2109;visibility:visible;mso-wrap-style:square;v-text-anchor:top" coordsize="142392,21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" path="m142373,35956v,,-7367,5347,-5403,10264c138936,51138,144829,53596,130585,82607v-14243,29010,-22101,53104,-22101,59004c108484,147511,111430,149970,107501,155871v-3929,5900,6385,16718,4421,25077c109958,189306,126165,186357,129112,190290v2947,3934,6385,7867,-12770,16718c97187,215859,47089,207008,47089,207008v,,-26031,-30978,-22593,-71789c27934,94407,28426,93915,21549,93915v-6876,,-6384,1476,-6384,1476c15165,95391,-4482,69330,921,41795v,,19646,-27044,71708,-41795c72629,,130095,34419,142373,35956xe" fillcolor="black" stroked="f" strokeweight=".21111mm">
                  <v:stroke joinstyle="bevel"/>
                  <v:path arrowok="t" textboxrect="0,0,142392,210942"/>
                </v:shape>
                <v:shape id="Freeform 189" o:spid="_x0000_s1036" style="position:absolute;left:11211;top:2752;width:928;height:1057;visibility:visible;mso-wrap-style:square;v-text-anchor:top" coordsize="92849,10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" path="m184,60018v,,7895,-4457,13396,-26459c13580,33559,14759,23698,26154,15438,37549,7179,45800,6784,45800,6784,51301,490,69805,-3837,69805,11112v,,10222,2359,10222,14553c80027,25665,90594,31960,88236,42581v,,10216,8261,,16128c88236,58709,73305,72871,71733,76017,70162,79164,60731,88998,55427,92342v-5305,3344,-13949,4130,-21415,14420c34012,106762,19806,94568,14729,87456,9651,80344,-1940,71690,184,60018xe" fillcolor="#f3ceaf" stroked="f" strokeweight=".21111mm">
                  <v:stroke joinstyle="bevel"/>
                  <v:path arrowok="t" textboxrect="0,0,92849,105780"/>
                </v:shape>
                <v:shape id="Freeform 190" o:spid="_x0000_s1037" style="position:absolute;left:2441;top:7316;width:2166;height:1844;visibility:visible;mso-wrap-style:square;v-text-anchor:top" coordsize="216506,18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" path="m,184445r37725,l216506,6291,186054,,,184445xe" fillcolor="black" stroked="f" strokeweight=".21111mm">
                  <v:stroke joinstyle="bevel"/>
                  <v:path arrowok="t" textboxrect="0,0,216506,184445"/>
                </v:shape>
                <v:shape id="Freeform 191" o:spid="_x0000_s1038" style="position:absolute;left:1863;top:4786;width:2744;height:2592;visibility:visible;mso-wrap-style:square;v-text-anchor:top" coordsize="274329,259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" path="m274329,259217r-30452,-6291l,,29488,6727,274329,259217xe" fillcolor="black" stroked="f" strokeweight=".21111mm">
                  <v:stroke joinstyle="bevel"/>
                  <v:path arrowok="t" textboxrect="0,0,274329,259217"/>
                </v:shape>
                <v:shape id="Freeform 192" o:spid="_x0000_s1039" style="position:absolute;left:2725;top:5591;width:876;height:820;visibility:visible;mso-wrap-style:square;v-text-anchor:top" coordsize="87671,81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" path="m65612,69773l76810,80983r10861,985l75435,69773v,,-9037,-55071,-51473,-55852l10010,,,1721,14925,16669v,,42436,1966,50687,53104xe" stroked="f" strokeweight=".21111mm">
                  <v:stroke joinstyle="bevel"/>
                  <v:path arrowok="t" textboxrect="0,0,87671,81968"/>
                </v:shape>
                <v:shape id="Freeform 193" o:spid="_x0000_s1040" style="position:absolute;left:2756;top:5208;width:1355;height:1228;visibility:visible;mso-wrap-style:square;v-text-anchor:top" coordsize="135517,12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" path="m41005,82975v,,6680,2335,-5108,8236c24109,97111,8392,105371,8392,105371v,,-9823,5901,-8392,11015c1713,121500,11929,125041,20180,121106v,,26915,-12785,28291,-14160c49846,105568,73618,93571,75190,93571v1572,,926,3098,11787,1180c93657,93571,98766,91211,103087,82164v4322,-9049,32288,-34616,32288,-34616c135375,47548,128628,29453,112518,22403v,,-28291,-23295,-30256,-22403c82262,,61438,12931,51221,21585,41005,30238,31968,39287,29217,43612v-2750,4329,-5107,11801,3930,11801c33147,55413,21359,64964,33147,69238v,,-7466,9778,7858,13737xe" fillcolor="#f3ceaf" stroked="f" strokeweight=".21111mm">
                  <v:stroke joinstyle="bevel"/>
                  <v:path arrowok="t" textboxrect="0,0,135517,122813"/>
                </v:shape>
                <v:shape id="Freeform 194" o:spid="_x0000_s1041" style="position:absolute;left:8431;top:2607;width:884;height:2482;visibility:visible;mso-wrap-style:square;v-text-anchor:top" coordsize="88475,248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" path="m48256,v,,-8104,-1291,,18623c56360,38537,61517,90166,42362,142533,23207,194900,9489,222351,,248189v,,19523,-26737,40889,-50339c62254,174248,92461,90166,88040,58452l85830,39275v,,-13262,-8851,-20629,-24339c65201,14936,60043,,48256,xe" fillcolor="#363736" stroked="f" strokeweight=".21111mm">
                  <v:stroke joinstyle="bevel"/>
                  <v:path arrowok="t" textboxrect="0,0,88475,248206"/>
                </v:shape>
                <v:shape id="Freeform 195" o:spid="_x0000_s1042" style="position:absolute;left:8950;top:3000;width:2868;height:2467;visibility:visible;mso-wrap-style:square;v-text-anchor:top" coordsize="286867,246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" path="m33890,v,,16945,47941,-5157,118747c28733,118747,16208,157100,,168901v,,16208,8856,16208,19916c16208,199878,80304,239706,87671,242657v7368,2950,6507,10202,27260,-7376c114931,235281,153116,213528,179764,186851v26647,-26676,107103,-74741,107103,-74741c286867,112110,257121,90720,252700,83344,248280,75968,225441,42041,225441,42041v,,-16208,5900,-23575,30240c194498,96620,193025,112846,184921,123356v-8105,10142,-26035,1540,-42856,27230c125245,176276,118615,181200,103880,186851v-14735,5652,-2210,-27290,-6631,-36265c92829,141611,100196,171850,83988,183652v-16208,11800,-737,-6638,-6631,-15489c71463,159313,44941,159313,36837,154149v-8104,-5162,41257,-1475,47151,-7375c89882,140874,47888,146774,38310,140136v-9577,-6638,29345,-7989,36038,-12477c81041,123356,45180,124648,40271,123356v-4908,-1659,23825,-5348,23088,-8297c62623,112110,61149,109158,47151,107683,33153,106208,52308,95145,55992,95145v3684,,,-4244,-8841,-8851c38310,81688,43714,65399,43714,65399v,,-983,-53598,-9824,-65399xe" fillcolor="#0d0c0c" stroked="f" strokeweight=".21111mm">
                  <v:stroke joinstyle="bevel"/>
                  <v:path arrowok="t" textboxrect="0,0,286867,246667"/>
                </v:shape>
                <v:shape id="Freeform 196" o:spid="_x0000_s1043" style="position:absolute;left:7531;top:6098;width:3263;height:3581;visibility:visible;mso-wrap-style:square;v-text-anchor:top" coordsize="326286,358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" path="m63083,v,,84725,61961,123035,69333c224428,76706,225902,66380,225902,66380v,,23575,8113,-47152,27289c108023,112846,85185,123910,80764,130547v-4420,6638,95039,-30976,105354,-29502c196432,102520,120548,132023,123495,137923v2948,5901,106827,-28027,120824,-25077c258318,115797,170647,146036,172119,153412v1474,7376,125983,-30240,130403,-22865c306943,137923,249477,149725,250950,154887v1474,5163,70728,-8851,75148,-8851c330519,146036,255371,165213,259054,168901v3684,3687,72936,-3688,65570,1474c317257,175539,249477,174802,250950,182177v1474,7375,55993,5162,53783,13276c302522,203566,251688,204303,248004,207991v-3685,3688,61885,1475,48624,8851c283367,224217,249477,252982,227743,267364v-21734,14383,-85829,71175,-96880,82238c119812,360666,115392,356977,114286,358084v,,27380,-34061,31556,-52249c150018,287647,178261,238968,182189,237493v3929,-1475,3929,-17701,14243,-23602c196432,213891,193485,207991,174330,210204v,,-100444,-31720,-105109,-31720c64557,178484,,164716,,164716,,164716,51295,80394,63083,xe" fillcolor="#0d0c0c" stroked="f" strokeweight=".21111mm">
                  <v:stroke joinstyle="bevel"/>
                  <v:path arrowok="t" textboxrect="0,0,326286,358084"/>
                </v:shape>
                <v:shape id="Freeform 197" o:spid="_x0000_s1044" style="position:absolute;left:8368;top:9733;width:907;height:723;visibility:visible;mso-wrap-style:square;v-text-anchor:top" coordsize="90711,72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" path="m737,42618v,,-3684,-4173,5157,-18186c5894,24432,7367,8205,16208,4518v,,26891,-8482,33153,-2213c55623,8574,69835,17856,69835,17856v,,3838,7313,11943,23539c89881,57622,94302,61309,86935,68685v-7368,7376,-31436,1231,-31926,-491c54518,66472,2210,48266,737,42618xe" fillcolor="#0d0c0c" stroked="f" strokeweight=".21111mm">
                  <v:stroke joinstyle="bevel"/>
                  <v:path arrowok="t" textboxrect="0,0,90711,72236"/>
                </v:shape>
                <v:shape id="Freeform 198" o:spid="_x0000_s1045" style="position:absolute;left:3557;top:1681;width:3712;height:3796;visibility:visible;mso-wrap-style:square;v-text-anchor:top" coordsize="371166,379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" path="m340372,4333v,,38311,31715,29469,82606c361000,137831,372050,80302,333005,75139v-39048,-5163,-47152,9588,-53783,11800c272592,89153,358053,90628,336688,95053v-21366,4425,-50098,-738,-64833,5163c257121,106117,349212,117180,354370,115705v5157,-1475,5894,14751,-30206,22864c288064,146682,240175,144469,227651,144469v-12524,,-38310,12539,-16208,12539c233545,157008,313850,151845,321953,148157v8104,-3688,8104,21389,-40520,21389c232809,169546,230598,165859,216600,165859v-13998,,-19891,12538,1474,14013c239439,181347,225441,190198,195235,185035v-30206,-5163,-41257,15489,-25049,16964c186394,203474,200391,221913,155451,229289v-44941,7375,-11787,19176,,17701c167239,245515,105353,258791,71463,294932,37574,331072,57465,343610,31680,357624v,,-737,10325,6630,19914c45678,387127,2947,360394,,352740v,,15471,-9867,33890,-41582c52308,279443,87487,249019,87487,249019v,,367,-13396,31863,-38413c119350,210606,167056,138204,196985,144287v,,8024,-12946,19812,-15700c216797,128587,225834,120327,225834,114426v,,14145,-15341,28683,-24782c269056,80204,283201,65649,287130,44014v3929,-21635,36936,-56251,53242,-39681xe" fillcolor="#0d0c0c" stroked="f" strokeweight=".21111mm">
                  <v:stroke joinstyle="bevel"/>
                  <v:path arrowok="t" textboxrect="0,0,371166,379603"/>
                </v:shape>
                <v:shape id="Freeform 199" o:spid="_x0000_s1046" style="position:absolute;left:6754;top:3325;width:1518;height:1807;visibility:visible;mso-wrap-style:square;v-text-anchor:top" coordsize="151789,1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" path="m15717,77689v,,34381,93425,136050,103013c151767,180702,78830,128335,48624,90581,18418,53104,,,,,,,-1289,11309,15717,77689xe" fillcolor="#0d0c0c" stroked="f" strokeweight=".21111mm">
                  <v:stroke joinstyle="bevel"/>
                  <v:path arrowok="t" textboxrect="0,0,151789,180702"/>
                </v:shape>
                <v:shape id="Freeform 200" o:spid="_x0000_s1047" style="position:absolute;left:5521;top:3325;width:2656;height:4319;visibility:visible;mso-wrap-style:square;v-text-anchor:top" coordsize="265593,431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" path="m69898,49601v,,41429,-33670,53413,-49601c123311,,124097,86540,133920,103062v9823,16521,68369,70018,90373,103454c246297,239953,265593,260014,265593,267488v,7474,-3579,9834,-3579,9834c262014,277322,218989,233068,202289,215966,185590,199633,133331,140628,122133,133350v-11199,-7277,-6288,16522,-3144,27143c122133,171114,123311,184488,113095,184488v-10216,,10216,20848,10216,24783c123311,213204,97771,247820,104451,272208v6679,24389,11001,51531,5500,70019c104451,360716,99736,424834,87948,431933v,,-20432,-8279,-42436,-6312c23508,427587,,423362,,423362v,,11327,-74055,11327,-82315c11327,332787,34903,238379,45512,218318,56121,198255,72231,139645,71052,112896,69873,86147,78567,54751,69898,49601xe" fillcolor="#0d0c0c" stroked="f" strokeweight=".21111mm">
                  <v:stroke joinstyle="bevel"/>
                  <v:path arrowok="t" textboxrect="0,0,265593,431933"/>
                </v:shape>
                <v:shape id="Freeform 201" o:spid="_x0000_s1048" style="position:absolute;left:2656;top:7559;width:3879;height:5620;visibility:visible;mso-wrap-style:square;v-text-anchor:top" coordsize="387860,56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" path="m332010,v,,31385,52274,43909,58912c388444,65551,401703,70713,355291,75139v-46415,4425,-107564,55317,-69990,41303c322874,102428,353080,100216,371499,89153v18417,-11064,-3684,19176,-47152,34665c280880,139306,277934,152583,286774,152583v8841,,55255,-20652,71463,-30978c374446,111279,356764,148895,280880,174710v,,-29469,30976,11788,28764c333925,201262,258041,234452,212364,229288v,,-5157,16227,10314,28027c238150,269117,242570,297881,214574,303044v-27996,5163,-30943,-4425,-55255,11801c135007,331072,159319,362049,143111,374587v-16208,12539,-1842,51998,-34627,84819c75699,492228,54703,479321,62807,501447v8104,22127,16208,36878,27259,33191c101117,530950,101117,552339,82699,557502v-18419,5164,-30207,8114,-50098,-3688c12709,542013,,532421,,532421v,,-2026,-18435,16392,-41299c34811,468257,50282,411461,50282,411461v,,29469,-53100,52308,-72277c125429,320008,182158,222650,187315,207900,192472,193148,275134,77195,293110,v,,26080,5255,38900,xe" fillcolor="#0d0c0c" stroked="f" strokeweight=".21111mm">
                  <v:stroke joinstyle="bevel"/>
                  <v:path arrowok="t" textboxrect="0,0,387860,562023"/>
                </v:shape>
                <v:shape id="Freeform 202" o:spid="_x0000_s1049" style="position:absolute;left:6737;top:6101;width:1442;height:1805;visibility:visible;mso-wrap-style:square;v-text-anchor:top" coordsize="144131,180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" path="m143939,v308,-2346,-44449,23202,-93074,31070c2241,38937,10099,47296,38586,50738v28487,3442,33384,3442,4421,16226c14029,79748,4206,103350,,110726,-3653,118102,46445,77290,54795,80240v8349,2950,6876,22127,-9824,30486c28272,119085,44480,126953,52830,126953v8350,,-28978,19175,-31434,27044c18940,161864,20905,172189,31219,174648v10314,2459,34872,6885,38310,5409c72967,178582,132888,87616,143939,xe" fillcolor="#151715" stroked="f" strokeweight=".21111mm">
                  <v:stroke joinstyle="bevel"/>
                  <v:path arrowok="t" textboxrect="0,0,144131,180503"/>
                </v:shape>
                <v:shape id="Freeform 203" o:spid="_x0000_s1050" style="position:absolute;left:6264;top:5353;width:1242;height:666;visibility:visible;mso-wrap-style:square;v-text-anchor:top" coordsize="124258,66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" path="m9301,v,,108301,17701,114931,29502l117602,61955v,,2946,8850,-20629,2212c73397,57529,15932,42041,4144,40566,-7644,39090,9301,,9301,xe" fillcolor="#191818" stroked="f" strokeweight=".21111mm">
                  <v:stroke joinstyle="bevel"/>
                  <v:path arrowok="t" textboxrect="0,0,124258,66636"/>
                </v:shape>
                <v:shape id="Freeform 204" o:spid="_x0000_s1051" style="position:absolute;left:7534;top:1755;width:965;height:3338;visibility:visible;mso-wrap-style:square;v-text-anchor:top" coordsize="96518,333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" path="m32383,v,,-15094,5803,-29436,5779l12929,14176,,25048v,,10575,27365,18075,64906c25574,127494,61370,222895,71120,258934v9749,36038,19646,74902,19646,74902c90766,333836,99803,317053,95223,264941,90554,211818,84194,150067,82443,126041,80693,102016,76643,52263,32383,xe" fillcolor="#171817" stroked="f" strokeweight=".21111mm">
                  <v:stroke joinstyle="bevel"/>
                  <v:path arrowok="t" textboxrect="0,0,96518,333836"/>
                </v:shape>
                <v:shape id="Freeform 205" o:spid="_x0000_s1052" style="position:absolute;left:7661;top:1666;width:907;height:3259;visibility:visible;mso-wrap-style:square;v-text-anchor:top" coordsize="90741,325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" path="m28917,v,,-14182,11709,-25233,14659l12524,19822,,28673v,,9578,22864,16945,59742c24312,125293,59676,218963,69253,254365v9577,35403,13998,71544,13998,71544c83251,325909,89145,312633,90619,260266,92091,207900,79814,147419,78094,123818,76374,100216,72395,51341,28917,xe" fillcolor="#363736" stroked="f" strokeweight=".21111mm">
                  <v:stroke joinstyle="bevel"/>
                  <v:path arrowok="t" textboxrect="0,0,90741,325909"/>
                </v:shape>
                <v:shape id="Freeform 206" o:spid="_x0000_s1053" style="position:absolute;left:8096;top:5019;width:366;height:1145;visibility:visible;mso-wrap-style:square;v-text-anchor:top" coordsize="36542,114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" path="m36493,v,,-21276,73326,-27928,109619l-49,114506c-49,114506,22348,13344,36493,xe" fillcolor="#141514" stroked="f" strokeweight=".21111mm">
                  <v:stroke joinstyle="bevel"/>
                  <v:path arrowok="t" textboxrect="0,0,36542,114506"/>
                </v:shape>
                <v:shape id="Freeform 207" o:spid="_x0000_s1054" style="position:absolute;left:8438;top:2325;width:531;height:438;visibility:visible;mso-wrap-style:square;v-text-anchor:top" coordsize="53152,43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" path="m42798,32560v,,10354,-9045,10354,-14948c53152,11708,45156,-88,38083,-88v,,4709,5899,-8058,5899c30025,5811,23821,1882,18182,13286v,,-13764,14677,-18182,16911c,30197,8644,40394,13540,43792v,,23364,-9268,29258,-11232xe" fillcolor="#e8adb9" stroked="f" strokeweight=".21111mm">
                  <v:stroke joinstyle="bevel"/>
                  <v:path arrowok="t" textboxrect="0,0,53152,43881"/>
                </v:shape>
                <v:shape id="Freeform 208" o:spid="_x0000_s1055" style="position:absolute;left:8438;top:2378;width:428;height:386;visibility:visible;mso-wrap-style:square;v-text-anchor:top" coordsize="42798,38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" path="m42798,27213v,,-1965,-5508,-1965,-11411c40833,9898,42791,463,30025,463v,,-6205,-3928,-11843,7476c18182,7939,4418,22616,,24849v,,8644,10197,13540,13596c13540,38445,36904,29176,42798,27213xe" fillcolor="#ecbbc5" stroked="f" strokeweight=".21111mm">
                  <v:stroke joinstyle="bevel"/>
                  <v:path arrowok="t" textboxrect="0,0,42798,38635"/>
                </v:shape>
                <v:shape id="Freeform 209" o:spid="_x0000_s1056" style="position:absolute;left:8552;top:2741;width:299;height:1989;visibility:visible;mso-wrap-style:square;v-text-anchor:top" coordsize="29863,19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" path="m2121,2120v,,15505,13153,-2176,106854c-55,108974,1517,171066,730,198865v,,12967,-26934,29077,-67057c29807,131808,25485,64838,21556,42809,17626,20781,10161,,10161,l2121,2120xe" fillcolor="#efc5ce" stroked="f" strokeweight=".21111mm">
                  <v:stroke joinstyle="bevel"/>
                  <v:path arrowok="t" textboxrect="0,0,29863,198865"/>
                </v:shape>
                <v:shape id="Freeform 210" o:spid="_x0000_s1057" style="position:absolute;left:8379;top:9774;width:795;height:628;visibility:visible;mso-wrap-style:square;v-text-anchor:top" coordsize="79527,6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" path="m-89,38748l26492,1383v,,20628,-5900,39292,6884c84448,21051,78554,30885,78554,30885v,,-22536,29500,-21611,31469c57868,64323,9738,61424,-89,38748xe" fillcolor="#1d1a1c" stroked="f" strokeweight=".21111mm">
                  <v:stroke joinstyle="bevel"/>
                  <v:path arrowok="t" textboxrect="0,0,79527,62841"/>
                </v:shape>
                <v:shape id="Freeform 211" o:spid="_x0000_s1058" style="position:absolute;left:8530;top:9739;width:729;height:725;visibility:visible;mso-wrap-style:square;v-text-anchor:top" coordsize="72899,72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" path="m,3938c,3938,28481,,33982,5476v5501,5507,20039,16128,20825,15735c55593,20817,71310,57794,71310,60941v,3147,-8252,11407,-8252,11407c63058,72348,68952,74314,72488,60941,76024,47566,55593,16884,54807,16097,54021,15310,36340,,29267,,22194,,2955,-818,,3938xe" fillcolor="#151415" stroked="f" strokeweight=".21111mm">
                  <v:stroke joinstyle="bevel"/>
                  <v:path arrowok="t" textboxrect="0,0,72899,72503"/>
                </v:shape>
                <v:shape id="Freeform 212" o:spid="_x0000_s1059" style="position:absolute;left:7779;top:11106;width:2171;height:439;visibility:visible;mso-wrap-style:square;v-text-anchor:top" coordsize="217086,43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" path="m216969,11736v1099,5901,-4850,31503,-47090,31503c169879,43239,119781,39275,83925,29933v,,-7857,-6885,-9331,12292c74594,42225,73121,42716,64280,43792,55439,44683,5832,33865,5832,33865,5832,33865,,31899,,23048,,23048,5771,4363,2885,-62,33886,8295,201370,64349,216969,11736xe" fillcolor="#202020" stroked="f" strokeweight=".21111mm">
                  <v:stroke joinstyle="bevel"/>
                  <v:path arrowok="t" textboxrect="0,0,217086,43907"/>
                </v:shape>
                <v:shape id="Freeform 213" o:spid="_x0000_s1060" style="position:absolute;left:1915;top:13199;width:1314;height:1781;visibility:visible;mso-wrap-style:square;v-text-anchor:top" coordsize="131437,17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" path="m29466,56421v-1064,4527,-2211,79656,24312,106208c104612,182544,127762,155665,129113,157469v2946,3934,6384,7867,-12771,16717c97187,183037,47090,174186,47090,174186v,,-26032,-30978,-22594,-71788c27934,61586,28425,61094,21549,61094v-6876,,-6385,1475,-6385,1475c15164,62569,-4482,36508,921,8974,921,8974,9914,,9914,v,,21516,48061,19552,56421xe" fillcolor="#202020" stroked="f" strokeweight=".21111mm">
                  <v:stroke joinstyle="bevel"/>
                  <v:path arrowok="t" textboxrect="0,0,131437,178120"/>
                </v:shape>
              </v:group>
            </w:pict>
          </mc:Fallback>
        </mc:AlternateContent>
      </w:r>
      <w:r w:rsidRPr="00354C3B">
        <w:rPr>
          <w:noProof/>
        </w:rPr>
        <mc:AlternateContent>
          <mc:Choice Requires="wpg">
            <w:drawing>
              <wp:anchor distT="0" distB="0" distL="114300" distR="114300" simplePos="0" relativeHeight="251702272" behindDoc="0" locked="0" layoutInCell="1" allowOverlap="1" wp14:anchorId="7E85DAA8" wp14:editId="702253FE">
                <wp:simplePos x="0" y="0"/>
                <wp:positionH relativeFrom="column">
                  <wp:posOffset>-476477</wp:posOffset>
                </wp:positionH>
                <wp:positionV relativeFrom="paragraph">
                  <wp:posOffset>-662152</wp:posOffset>
                </wp:positionV>
                <wp:extent cx="5752036" cy="7795895"/>
                <wp:effectExtent l="0" t="0" r="20320" b="14605"/>
                <wp:wrapNone/>
                <wp:docPr id="90" name="Group 1"/>
                <wp:cNvGraphicFramePr/>
                <a:graphic xmlns:a="http://schemas.openxmlformats.org/drawingml/2006/main">
                  <a:graphicData uri="http://schemas.microsoft.com/office/word/2010/wordprocessingGroup">
                    <wpg:wgp>
                      <wpg:cNvGrpSpPr/>
                      <wpg:grpSpPr>
                        <a:xfrm>
                          <a:off x="0" y="0"/>
                          <a:ext cx="5752036" cy="7795895"/>
                          <a:chOff x="590634" y="0"/>
                          <a:chExt cx="10711926" cy="14691356"/>
                        </a:xfrm>
                      </wpg:grpSpPr>
                      <wps:wsp>
                        <wps:cNvPr id="91" name="Cloud"/>
                        <wps:cNvSpPr/>
                        <wps:spPr>
                          <a:xfrm>
                            <a:off x="8821016" y="821157"/>
                            <a:ext cx="2481544" cy="1566915"/>
                          </a:xfrm>
                          <a:custGeom>
                            <a:avLst/>
                            <a:gdLst/>
                            <a:ahLst/>
                            <a:cxnLst/>
                            <a:rect l="0" t="0" r="0" b="0"/>
                            <a:pathLst>
                              <a:path w="2481544" h="1566915">
                                <a:moveTo>
                                  <a:pt x="2481544" y="1121768"/>
                                </a:moveTo>
                                <a:cubicBezTo>
                                  <a:pt x="2481544" y="893676"/>
                                  <a:pt x="2310674" y="705896"/>
                                  <a:pt x="2090524" y="679971"/>
                                </a:cubicBezTo>
                                <a:cubicBezTo>
                                  <a:pt x="2090737" y="672884"/>
                                  <a:pt x="2091588" y="665939"/>
                                  <a:pt x="2091588" y="658818"/>
                                </a:cubicBezTo>
                                <a:cubicBezTo>
                                  <a:pt x="2091588" y="294972"/>
                                  <a:pt x="1797955" y="0"/>
                                  <a:pt x="1435746" y="0"/>
                                </a:cubicBezTo>
                                <a:cubicBezTo>
                                  <a:pt x="1173774" y="0"/>
                                  <a:pt x="948343" y="154697"/>
                                  <a:pt x="843266" y="377734"/>
                                </a:cubicBezTo>
                                <a:cubicBezTo>
                                  <a:pt x="789663" y="341588"/>
                                  <a:pt x="725214" y="320505"/>
                                  <a:pt x="655837" y="320505"/>
                                </a:cubicBezTo>
                                <a:cubicBezTo>
                                  <a:pt x="478583" y="320505"/>
                                  <a:pt x="333591" y="458180"/>
                                  <a:pt x="320367" y="632856"/>
                                </a:cubicBezTo>
                                <a:cubicBezTo>
                                  <a:pt x="133933" y="698559"/>
                                  <a:pt x="0" y="876402"/>
                                  <a:pt x="0" y="1086162"/>
                                </a:cubicBezTo>
                                <a:cubicBezTo>
                                  <a:pt x="0" y="1345664"/>
                                  <a:pt x="204834" y="1556586"/>
                                  <a:pt x="460858" y="1566026"/>
                                </a:cubicBezTo>
                                <a:lnTo>
                                  <a:pt x="2056134" y="1566915"/>
                                </a:lnTo>
                                <a:cubicBezTo>
                                  <a:pt x="2292593" y="1556586"/>
                                  <a:pt x="2481544" y="1361578"/>
                                  <a:pt x="2481544" y="1121768"/>
                                </a:cubicBezTo>
                              </a:path>
                            </a:pathLst>
                          </a:custGeom>
                          <a:solidFill>
                            <a:srgbClr val="FDC03C"/>
                          </a:solidFill>
                          <a:ln w="7600" cap="flat">
                            <a:solidFill>
                              <a:srgbClr val="FDC03C"/>
                            </a:solidFill>
                            <a:bevel/>
                          </a:ln>
                        </wps:spPr>
                        <wps:bodyPr/>
                      </wps:wsp>
                      <wps:wsp>
                        <wps:cNvPr id="92" name="Cloud"/>
                        <wps:cNvSpPr/>
                        <wps:spPr>
                          <a:xfrm>
                            <a:off x="8821016" y="734988"/>
                            <a:ext cx="2481544" cy="1566915"/>
                          </a:xfrm>
                          <a:custGeom>
                            <a:avLst/>
                            <a:gdLst/>
                            <a:ahLst/>
                            <a:cxnLst/>
                            <a:rect l="0" t="0" r="0" b="0"/>
                            <a:pathLst>
                              <a:path w="2481544" h="1566915">
                                <a:moveTo>
                                  <a:pt x="2481544" y="1121768"/>
                                </a:moveTo>
                                <a:cubicBezTo>
                                  <a:pt x="2481544" y="893676"/>
                                  <a:pt x="2310674" y="705896"/>
                                  <a:pt x="2090524" y="679971"/>
                                </a:cubicBezTo>
                                <a:cubicBezTo>
                                  <a:pt x="2090737" y="672884"/>
                                  <a:pt x="2091588" y="665939"/>
                                  <a:pt x="2091588" y="658818"/>
                                </a:cubicBezTo>
                                <a:cubicBezTo>
                                  <a:pt x="2091588" y="294972"/>
                                  <a:pt x="1797955" y="0"/>
                                  <a:pt x="1435746" y="0"/>
                                </a:cubicBezTo>
                                <a:cubicBezTo>
                                  <a:pt x="1173774" y="0"/>
                                  <a:pt x="948343" y="154697"/>
                                  <a:pt x="843266" y="377734"/>
                                </a:cubicBezTo>
                                <a:cubicBezTo>
                                  <a:pt x="789663" y="341588"/>
                                  <a:pt x="725214" y="320505"/>
                                  <a:pt x="655837" y="320505"/>
                                </a:cubicBezTo>
                                <a:cubicBezTo>
                                  <a:pt x="478583" y="320505"/>
                                  <a:pt x="333591" y="458180"/>
                                  <a:pt x="320367" y="632856"/>
                                </a:cubicBezTo>
                                <a:cubicBezTo>
                                  <a:pt x="133933" y="698559"/>
                                  <a:pt x="0" y="876402"/>
                                  <a:pt x="0" y="1086162"/>
                                </a:cubicBezTo>
                                <a:cubicBezTo>
                                  <a:pt x="0" y="1345664"/>
                                  <a:pt x="204834" y="1556586"/>
                                  <a:pt x="460858" y="1566026"/>
                                </a:cubicBezTo>
                                <a:lnTo>
                                  <a:pt x="2056134" y="1566915"/>
                                </a:lnTo>
                                <a:cubicBezTo>
                                  <a:pt x="2292593" y="1556586"/>
                                  <a:pt x="2481544" y="1361578"/>
                                  <a:pt x="2481544" y="1121768"/>
                                </a:cubicBezTo>
                              </a:path>
                            </a:pathLst>
                          </a:custGeom>
                          <a:solidFill>
                            <a:srgbClr val="FDF2CE"/>
                          </a:solidFill>
                          <a:ln w="7600" cap="flat">
                            <a:solidFill>
                              <a:srgbClr val="FDF2CE"/>
                            </a:solidFill>
                            <a:bevel/>
                          </a:ln>
                        </wps:spPr>
                        <wps:bodyPr/>
                      </wps:wsp>
                      <wps:wsp>
                        <wps:cNvPr id="93" name="Cloud"/>
                        <wps:cNvSpPr/>
                        <wps:spPr>
                          <a:xfrm>
                            <a:off x="590634" y="93358"/>
                            <a:ext cx="2481544" cy="1566915"/>
                          </a:xfrm>
                          <a:custGeom>
                            <a:avLst/>
                            <a:gdLst/>
                            <a:ahLst/>
                            <a:cxnLst/>
                            <a:rect l="0" t="0" r="0" b="0"/>
                            <a:pathLst>
                              <a:path w="2481544" h="1566915">
                                <a:moveTo>
                                  <a:pt x="2481544" y="1121768"/>
                                </a:moveTo>
                                <a:cubicBezTo>
                                  <a:pt x="2481544" y="893676"/>
                                  <a:pt x="2310674" y="705896"/>
                                  <a:pt x="2090524" y="679971"/>
                                </a:cubicBezTo>
                                <a:cubicBezTo>
                                  <a:pt x="2090737" y="672884"/>
                                  <a:pt x="2091588" y="665939"/>
                                  <a:pt x="2091588" y="658818"/>
                                </a:cubicBezTo>
                                <a:cubicBezTo>
                                  <a:pt x="2091588" y="294972"/>
                                  <a:pt x="1797955" y="0"/>
                                  <a:pt x="1435746" y="0"/>
                                </a:cubicBezTo>
                                <a:cubicBezTo>
                                  <a:pt x="1173774" y="0"/>
                                  <a:pt x="948343" y="154697"/>
                                  <a:pt x="843266" y="377734"/>
                                </a:cubicBezTo>
                                <a:cubicBezTo>
                                  <a:pt x="789663" y="341588"/>
                                  <a:pt x="725214" y="320505"/>
                                  <a:pt x="655837" y="320505"/>
                                </a:cubicBezTo>
                                <a:cubicBezTo>
                                  <a:pt x="478583" y="320505"/>
                                  <a:pt x="333591" y="458180"/>
                                  <a:pt x="320367" y="632856"/>
                                </a:cubicBezTo>
                                <a:cubicBezTo>
                                  <a:pt x="133933" y="698559"/>
                                  <a:pt x="0" y="876402"/>
                                  <a:pt x="0" y="1086162"/>
                                </a:cubicBezTo>
                                <a:cubicBezTo>
                                  <a:pt x="0" y="1345664"/>
                                  <a:pt x="204834" y="1556586"/>
                                  <a:pt x="460858" y="1566026"/>
                                </a:cubicBezTo>
                                <a:lnTo>
                                  <a:pt x="2056134" y="1566915"/>
                                </a:lnTo>
                                <a:cubicBezTo>
                                  <a:pt x="2292593" y="1556586"/>
                                  <a:pt x="2481544" y="1361578"/>
                                  <a:pt x="2481544" y="1121768"/>
                                </a:cubicBezTo>
                              </a:path>
                            </a:pathLst>
                          </a:custGeom>
                          <a:solidFill>
                            <a:srgbClr val="FDC03C"/>
                          </a:solidFill>
                          <a:ln w="7600" cap="flat">
                            <a:solidFill>
                              <a:srgbClr val="FDC03C"/>
                            </a:solidFill>
                            <a:bevel/>
                          </a:ln>
                        </wps:spPr>
                        <wps:bodyPr/>
                      </wps:wsp>
                      <wps:wsp>
                        <wps:cNvPr id="94" name="Cloud"/>
                        <wps:cNvSpPr/>
                        <wps:spPr>
                          <a:xfrm>
                            <a:off x="590634" y="0"/>
                            <a:ext cx="2481544" cy="1566915"/>
                          </a:xfrm>
                          <a:custGeom>
                            <a:avLst/>
                            <a:gdLst/>
                            <a:ahLst/>
                            <a:cxnLst/>
                            <a:rect l="0" t="0" r="0" b="0"/>
                            <a:pathLst>
                              <a:path w="2481544" h="1566915">
                                <a:moveTo>
                                  <a:pt x="2481544" y="1121768"/>
                                </a:moveTo>
                                <a:cubicBezTo>
                                  <a:pt x="2481544" y="893676"/>
                                  <a:pt x="2310674" y="705896"/>
                                  <a:pt x="2090524" y="679971"/>
                                </a:cubicBezTo>
                                <a:cubicBezTo>
                                  <a:pt x="2090737" y="672884"/>
                                  <a:pt x="2091588" y="665939"/>
                                  <a:pt x="2091588" y="658818"/>
                                </a:cubicBezTo>
                                <a:cubicBezTo>
                                  <a:pt x="2091588" y="294972"/>
                                  <a:pt x="1797955" y="0"/>
                                  <a:pt x="1435746" y="0"/>
                                </a:cubicBezTo>
                                <a:cubicBezTo>
                                  <a:pt x="1173774" y="0"/>
                                  <a:pt x="948343" y="154697"/>
                                  <a:pt x="843266" y="377734"/>
                                </a:cubicBezTo>
                                <a:cubicBezTo>
                                  <a:pt x="789663" y="341588"/>
                                  <a:pt x="725214" y="320505"/>
                                  <a:pt x="655837" y="320505"/>
                                </a:cubicBezTo>
                                <a:cubicBezTo>
                                  <a:pt x="478583" y="320505"/>
                                  <a:pt x="333591" y="458180"/>
                                  <a:pt x="320367" y="632856"/>
                                </a:cubicBezTo>
                                <a:cubicBezTo>
                                  <a:pt x="133933" y="698559"/>
                                  <a:pt x="0" y="876402"/>
                                  <a:pt x="0" y="1086162"/>
                                </a:cubicBezTo>
                                <a:cubicBezTo>
                                  <a:pt x="0" y="1345664"/>
                                  <a:pt x="204834" y="1556586"/>
                                  <a:pt x="460858" y="1566026"/>
                                </a:cubicBezTo>
                                <a:lnTo>
                                  <a:pt x="2056134" y="1566915"/>
                                </a:lnTo>
                                <a:cubicBezTo>
                                  <a:pt x="2292593" y="1556586"/>
                                  <a:pt x="2481544" y="1361578"/>
                                  <a:pt x="2481544" y="1121768"/>
                                </a:cubicBezTo>
                              </a:path>
                            </a:pathLst>
                          </a:custGeom>
                          <a:solidFill>
                            <a:srgbClr val="FDF2CE"/>
                          </a:solidFill>
                          <a:ln w="7600" cap="flat">
                            <a:solidFill>
                              <a:srgbClr val="FDF2CE"/>
                            </a:solidFill>
                            <a:bevel/>
                          </a:ln>
                        </wps:spPr>
                        <wps:bodyPr/>
                      </wps:wsp>
                      <wps:wsp>
                        <wps:cNvPr id="95" name="Cloud"/>
                        <wps:cNvSpPr/>
                        <wps:spPr>
                          <a:xfrm>
                            <a:off x="2710266" y="3125576"/>
                            <a:ext cx="2481544" cy="1566915"/>
                          </a:xfrm>
                          <a:custGeom>
                            <a:avLst/>
                            <a:gdLst/>
                            <a:ahLst/>
                            <a:cxnLst/>
                            <a:rect l="0" t="0" r="0" b="0"/>
                            <a:pathLst>
                              <a:path w="2481544" h="1566915">
                                <a:moveTo>
                                  <a:pt x="2481544" y="1121768"/>
                                </a:moveTo>
                                <a:cubicBezTo>
                                  <a:pt x="2481544" y="893676"/>
                                  <a:pt x="2310674" y="705896"/>
                                  <a:pt x="2090524" y="679971"/>
                                </a:cubicBezTo>
                                <a:cubicBezTo>
                                  <a:pt x="2090737" y="672884"/>
                                  <a:pt x="2091588" y="665939"/>
                                  <a:pt x="2091588" y="658818"/>
                                </a:cubicBezTo>
                                <a:cubicBezTo>
                                  <a:pt x="2091588" y="294972"/>
                                  <a:pt x="1797955" y="0"/>
                                  <a:pt x="1435746" y="0"/>
                                </a:cubicBezTo>
                                <a:cubicBezTo>
                                  <a:pt x="1173774" y="0"/>
                                  <a:pt x="948343" y="154697"/>
                                  <a:pt x="843266" y="377734"/>
                                </a:cubicBezTo>
                                <a:cubicBezTo>
                                  <a:pt x="789663" y="341588"/>
                                  <a:pt x="725214" y="320505"/>
                                  <a:pt x="655837" y="320505"/>
                                </a:cubicBezTo>
                                <a:cubicBezTo>
                                  <a:pt x="478583" y="320505"/>
                                  <a:pt x="333591" y="458180"/>
                                  <a:pt x="320367" y="632856"/>
                                </a:cubicBezTo>
                                <a:cubicBezTo>
                                  <a:pt x="133933" y="698559"/>
                                  <a:pt x="0" y="876402"/>
                                  <a:pt x="0" y="1086162"/>
                                </a:cubicBezTo>
                                <a:cubicBezTo>
                                  <a:pt x="0" y="1345664"/>
                                  <a:pt x="204834" y="1556586"/>
                                  <a:pt x="460858" y="1566026"/>
                                </a:cubicBezTo>
                                <a:lnTo>
                                  <a:pt x="2056134" y="1566915"/>
                                </a:lnTo>
                                <a:cubicBezTo>
                                  <a:pt x="2292593" y="1556586"/>
                                  <a:pt x="2481544" y="1361578"/>
                                  <a:pt x="2481544" y="1121768"/>
                                </a:cubicBezTo>
                              </a:path>
                            </a:pathLst>
                          </a:custGeom>
                          <a:solidFill>
                            <a:srgbClr val="FDC03C"/>
                          </a:solidFill>
                          <a:ln w="7600" cap="flat">
                            <a:solidFill>
                              <a:srgbClr val="FDC03C"/>
                            </a:solidFill>
                            <a:bevel/>
                          </a:ln>
                        </wps:spPr>
                        <wps:bodyPr/>
                      </wps:wsp>
                      <wps:wsp>
                        <wps:cNvPr id="96" name="Cloud"/>
                        <wps:cNvSpPr/>
                        <wps:spPr>
                          <a:xfrm>
                            <a:off x="2710266" y="3025043"/>
                            <a:ext cx="2481544" cy="1566915"/>
                          </a:xfrm>
                          <a:custGeom>
                            <a:avLst/>
                            <a:gdLst/>
                            <a:ahLst/>
                            <a:cxnLst/>
                            <a:rect l="0" t="0" r="0" b="0"/>
                            <a:pathLst>
                              <a:path w="2481544" h="1566915">
                                <a:moveTo>
                                  <a:pt x="2481544" y="1121768"/>
                                </a:moveTo>
                                <a:cubicBezTo>
                                  <a:pt x="2481544" y="893676"/>
                                  <a:pt x="2310674" y="705896"/>
                                  <a:pt x="2090524" y="679971"/>
                                </a:cubicBezTo>
                                <a:cubicBezTo>
                                  <a:pt x="2090737" y="672884"/>
                                  <a:pt x="2091588" y="665939"/>
                                  <a:pt x="2091588" y="658818"/>
                                </a:cubicBezTo>
                                <a:cubicBezTo>
                                  <a:pt x="2091588" y="294972"/>
                                  <a:pt x="1797955" y="0"/>
                                  <a:pt x="1435746" y="0"/>
                                </a:cubicBezTo>
                                <a:cubicBezTo>
                                  <a:pt x="1173774" y="0"/>
                                  <a:pt x="948343" y="154697"/>
                                  <a:pt x="843266" y="377734"/>
                                </a:cubicBezTo>
                                <a:cubicBezTo>
                                  <a:pt x="789663" y="341588"/>
                                  <a:pt x="725214" y="320505"/>
                                  <a:pt x="655837" y="320505"/>
                                </a:cubicBezTo>
                                <a:cubicBezTo>
                                  <a:pt x="478583" y="320505"/>
                                  <a:pt x="333591" y="458180"/>
                                  <a:pt x="320367" y="632856"/>
                                </a:cubicBezTo>
                                <a:cubicBezTo>
                                  <a:pt x="133933" y="698559"/>
                                  <a:pt x="0" y="876402"/>
                                  <a:pt x="0" y="1086162"/>
                                </a:cubicBezTo>
                                <a:cubicBezTo>
                                  <a:pt x="0" y="1345664"/>
                                  <a:pt x="204834" y="1556586"/>
                                  <a:pt x="460858" y="1566026"/>
                                </a:cubicBezTo>
                                <a:lnTo>
                                  <a:pt x="2056134" y="1566915"/>
                                </a:lnTo>
                                <a:cubicBezTo>
                                  <a:pt x="2292593" y="1556586"/>
                                  <a:pt x="2481544" y="1361578"/>
                                  <a:pt x="2481544" y="1121768"/>
                                </a:cubicBezTo>
                              </a:path>
                            </a:pathLst>
                          </a:custGeom>
                          <a:solidFill>
                            <a:srgbClr val="FDF2CE"/>
                          </a:solidFill>
                          <a:ln w="7600" cap="flat">
                            <a:solidFill>
                              <a:srgbClr val="FDF2CE"/>
                            </a:solidFill>
                            <a:bevel/>
                          </a:ln>
                        </wps:spPr>
                        <wps:bodyPr/>
                      </wps:wsp>
                      <wpg:grpSp>
                        <wpg:cNvPr id="97" name="Group 97"/>
                        <wpg:cNvGrpSpPr/>
                        <wpg:grpSpPr>
                          <a:xfrm>
                            <a:off x="3641494" y="853602"/>
                            <a:ext cx="4436488" cy="5879241"/>
                            <a:chOff x="3641494" y="853602"/>
                            <a:chExt cx="4436488" cy="5879241"/>
                          </a:xfrm>
                        </wpg:grpSpPr>
                        <wps:wsp>
                          <wps:cNvPr id="98" name="Freeform 98"/>
                          <wps:cNvSpPr/>
                          <wps:spPr>
                            <a:xfrm>
                              <a:off x="3641494" y="867958"/>
                              <a:ext cx="4436488" cy="4837296"/>
                            </a:xfrm>
                            <a:custGeom>
                              <a:avLst/>
                              <a:gdLst/>
                              <a:ahLst/>
                              <a:cxnLst/>
                              <a:rect l="0" t="0" r="0" b="0"/>
                              <a:pathLst>
                                <a:path w="4436488" h="4837296">
                                  <a:moveTo>
                                    <a:pt x="1865625" y="4837142"/>
                                  </a:moveTo>
                                  <a:cubicBezTo>
                                    <a:pt x="1865625" y="4837142"/>
                                    <a:pt x="-181790" y="2983775"/>
                                    <a:pt x="13203" y="1341757"/>
                                  </a:cubicBezTo>
                                  <a:cubicBezTo>
                                    <a:pt x="13203" y="1341757"/>
                                    <a:pt x="183820" y="276887"/>
                                    <a:pt x="1654383" y="24894"/>
                                  </a:cubicBezTo>
                                  <a:cubicBezTo>
                                    <a:pt x="1654383" y="24894"/>
                                    <a:pt x="2198194" y="-31465"/>
                                    <a:pt x="2629349" y="24894"/>
                                  </a:cubicBezTo>
                                  <a:cubicBezTo>
                                    <a:pt x="2629349" y="24894"/>
                                    <a:pt x="4156782" y="106183"/>
                                    <a:pt x="4416770" y="1398658"/>
                                  </a:cubicBezTo>
                                  <a:cubicBezTo>
                                    <a:pt x="4416770" y="1398658"/>
                                    <a:pt x="4766127" y="3024420"/>
                                    <a:pt x="2531849" y="4837142"/>
                                  </a:cubicBezTo>
                                  <a:lnTo>
                                    <a:pt x="1865625" y="4837142"/>
                                  </a:lnTo>
                                  <a:close/>
                                </a:path>
                              </a:pathLst>
                            </a:custGeom>
                            <a:solidFill>
                              <a:srgbClr val="3BC9BE"/>
                            </a:solidFill>
                            <a:ln w="7600" cap="flat">
                              <a:solidFill>
                                <a:srgbClr val="3BC9BE"/>
                              </a:solidFill>
                              <a:bevel/>
                            </a:ln>
                          </wps:spPr>
                          <wps:bodyPr/>
                        </wps:wsp>
                        <wps:wsp>
                          <wps:cNvPr id="99" name="Freeform 99"/>
                          <wps:cNvSpPr/>
                          <wps:spPr>
                            <a:xfrm>
                              <a:off x="5373580" y="866294"/>
                              <a:ext cx="972124" cy="4847330"/>
                            </a:xfrm>
                            <a:custGeom>
                              <a:avLst/>
                              <a:gdLst/>
                              <a:ahLst/>
                              <a:cxnLst/>
                              <a:rect l="0" t="0" r="0" b="0"/>
                              <a:pathLst>
                                <a:path w="972124" h="4847330">
                                  <a:moveTo>
                                    <a:pt x="487640" y="0"/>
                                  </a:moveTo>
                                  <a:cubicBezTo>
                                    <a:pt x="487640" y="0"/>
                                    <a:pt x="-563131" y="-49738"/>
                                    <a:pt x="419937" y="4847310"/>
                                  </a:cubicBezTo>
                                  <a:cubicBezTo>
                                    <a:pt x="419937" y="4847310"/>
                                    <a:pt x="560085" y="4847310"/>
                                    <a:pt x="560085" y="4847310"/>
                                  </a:cubicBezTo>
                                  <a:cubicBezTo>
                                    <a:pt x="692108" y="4136361"/>
                                    <a:pt x="1458516" y="266960"/>
                                    <a:pt x="487640" y="0"/>
                                  </a:cubicBezTo>
                                  <a:close/>
                                </a:path>
                              </a:pathLst>
                            </a:custGeom>
                            <a:solidFill>
                              <a:srgbClr val="CDF2EF"/>
                            </a:solidFill>
                            <a:ln w="7600" cap="flat">
                              <a:solidFill>
                                <a:srgbClr val="CDF2EF"/>
                              </a:solidFill>
                              <a:bevel/>
                            </a:ln>
                          </wps:spPr>
                          <wps:bodyPr/>
                        </wps:wsp>
                        <wps:wsp>
                          <wps:cNvPr id="101" name="Freeform 101"/>
                          <wps:cNvSpPr/>
                          <wps:spPr>
                            <a:xfrm>
                              <a:off x="4562573" y="861734"/>
                              <a:ext cx="1296598" cy="4860002"/>
                            </a:xfrm>
                            <a:custGeom>
                              <a:avLst/>
                              <a:gdLst/>
                              <a:ahLst/>
                              <a:cxnLst/>
                              <a:rect l="0" t="0" r="0" b="0"/>
                              <a:pathLst>
                                <a:path w="1296598" h="4860002">
                                  <a:moveTo>
                                    <a:pt x="1296370" y="0"/>
                                  </a:moveTo>
                                  <a:cubicBezTo>
                                    <a:pt x="1296370" y="0"/>
                                    <a:pt x="719782" y="10769"/>
                                    <a:pt x="817570" y="1906133"/>
                                  </a:cubicBezTo>
                                  <a:cubicBezTo>
                                    <a:pt x="889527" y="3316906"/>
                                    <a:pt x="1228669" y="4860002"/>
                                    <a:pt x="1228669" y="4860002"/>
                                  </a:cubicBezTo>
                                  <a:lnTo>
                                    <a:pt x="1150883" y="4860002"/>
                                  </a:lnTo>
                                  <a:cubicBezTo>
                                    <a:pt x="1150883" y="4860002"/>
                                    <a:pt x="338434" y="3729677"/>
                                    <a:pt x="37827" y="1876311"/>
                                  </a:cubicBezTo>
                                  <a:cubicBezTo>
                                    <a:pt x="-260821" y="35026"/>
                                    <a:pt x="1296370" y="0"/>
                                    <a:pt x="1296370" y="0"/>
                                  </a:cubicBezTo>
                                  <a:close/>
                                </a:path>
                              </a:pathLst>
                            </a:custGeom>
                            <a:solidFill>
                              <a:srgbClr val="3BC9BE"/>
                            </a:solidFill>
                            <a:ln w="7600" cap="flat">
                              <a:solidFill>
                                <a:srgbClr val="3BC9BE"/>
                              </a:solidFill>
                              <a:bevel/>
                            </a:ln>
                          </wps:spPr>
                          <wps:bodyPr/>
                        </wps:wsp>
                        <wps:wsp>
                          <wps:cNvPr id="102" name="Freeform 102"/>
                          <wps:cNvSpPr/>
                          <wps:spPr>
                            <a:xfrm>
                              <a:off x="5595039" y="5900185"/>
                              <a:ext cx="71495" cy="312146"/>
                            </a:xfrm>
                            <a:custGeom>
                              <a:avLst/>
                              <a:gdLst/>
                              <a:ahLst/>
                              <a:cxnLst/>
                              <a:rect l="0" t="0" r="0" b="0"/>
                              <a:pathLst>
                                <a:path w="71495" h="312146">
                                  <a:moveTo>
                                    <a:pt x="0" y="0"/>
                                  </a:moveTo>
                                  <a:lnTo>
                                    <a:pt x="71495" y="0"/>
                                  </a:lnTo>
                                  <a:lnTo>
                                    <a:pt x="71495" y="312146"/>
                                  </a:lnTo>
                                  <a:lnTo>
                                    <a:pt x="0" y="312146"/>
                                  </a:lnTo>
                                  <a:lnTo>
                                    <a:pt x="0" y="0"/>
                                  </a:lnTo>
                                  <a:close/>
                                </a:path>
                              </a:pathLst>
                            </a:custGeom>
                            <a:solidFill>
                              <a:srgbClr val="5B4730"/>
                            </a:solidFill>
                            <a:ln w="7600" cap="flat">
                              <a:solidFill>
                                <a:srgbClr val="5C4830"/>
                              </a:solidFill>
                              <a:bevel/>
                            </a:ln>
                          </wps:spPr>
                          <wps:bodyPr/>
                        </wps:wsp>
                        <wps:wsp>
                          <wps:cNvPr id="103" name="Freeform 103"/>
                          <wps:cNvSpPr/>
                          <wps:spPr>
                            <a:xfrm>
                              <a:off x="6016368" y="5908317"/>
                              <a:ext cx="71495" cy="312146"/>
                            </a:xfrm>
                            <a:custGeom>
                              <a:avLst/>
                              <a:gdLst/>
                              <a:ahLst/>
                              <a:cxnLst/>
                              <a:rect l="0" t="0" r="0" b="0"/>
                              <a:pathLst>
                                <a:path w="71495" h="312146">
                                  <a:moveTo>
                                    <a:pt x="0" y="0"/>
                                  </a:moveTo>
                                  <a:lnTo>
                                    <a:pt x="71495" y="0"/>
                                  </a:lnTo>
                                  <a:lnTo>
                                    <a:pt x="71495" y="312146"/>
                                  </a:lnTo>
                                  <a:lnTo>
                                    <a:pt x="0" y="312146"/>
                                  </a:lnTo>
                                  <a:lnTo>
                                    <a:pt x="0" y="0"/>
                                  </a:lnTo>
                                  <a:close/>
                                </a:path>
                              </a:pathLst>
                            </a:custGeom>
                            <a:solidFill>
                              <a:srgbClr val="5B4730"/>
                            </a:solidFill>
                            <a:ln w="7600" cap="flat">
                              <a:solidFill>
                                <a:srgbClr val="5C4830"/>
                              </a:solidFill>
                              <a:bevel/>
                            </a:ln>
                          </wps:spPr>
                          <wps:bodyPr/>
                        </wps:wsp>
                        <wps:wsp>
                          <wps:cNvPr id="104" name="Freeform 104"/>
                          <wps:cNvSpPr/>
                          <wps:spPr>
                            <a:xfrm>
                              <a:off x="5419571" y="6154174"/>
                              <a:ext cx="844945" cy="578669"/>
                            </a:xfrm>
                            <a:custGeom>
                              <a:avLst/>
                              <a:gdLst/>
                              <a:ahLst/>
                              <a:cxnLst/>
                              <a:rect l="0" t="0" r="0" b="0"/>
                              <a:pathLst>
                                <a:path w="844945" h="578669">
                                  <a:moveTo>
                                    <a:pt x="56025" y="0"/>
                                  </a:moveTo>
                                  <a:lnTo>
                                    <a:pt x="788310" y="0"/>
                                  </a:lnTo>
                                  <a:cubicBezTo>
                                    <a:pt x="819424" y="0"/>
                                    <a:pt x="844945" y="24826"/>
                                    <a:pt x="844945" y="55953"/>
                                  </a:cubicBezTo>
                                  <a:lnTo>
                                    <a:pt x="844945" y="522004"/>
                                  </a:lnTo>
                                  <a:cubicBezTo>
                                    <a:pt x="844945" y="553131"/>
                                    <a:pt x="819424" y="578669"/>
                                    <a:pt x="788310" y="578669"/>
                                  </a:cubicBezTo>
                                  <a:lnTo>
                                    <a:pt x="56025" y="578669"/>
                                  </a:lnTo>
                                  <a:cubicBezTo>
                                    <a:pt x="24915" y="578669"/>
                                    <a:pt x="0" y="553131"/>
                                    <a:pt x="0" y="522004"/>
                                  </a:cubicBezTo>
                                  <a:lnTo>
                                    <a:pt x="0" y="55953"/>
                                  </a:lnTo>
                                  <a:cubicBezTo>
                                    <a:pt x="0" y="24826"/>
                                    <a:pt x="24915" y="0"/>
                                    <a:pt x="56025" y="0"/>
                                  </a:cubicBezTo>
                                  <a:close/>
                                </a:path>
                              </a:pathLst>
                            </a:custGeom>
                            <a:solidFill>
                              <a:srgbClr val="5B4730"/>
                            </a:solidFill>
                            <a:ln w="7600" cap="flat">
                              <a:solidFill>
                                <a:srgbClr val="5C4830"/>
                              </a:solidFill>
                              <a:bevel/>
                            </a:ln>
                          </wps:spPr>
                          <wps:bodyPr/>
                        </wps:wsp>
                        <wps:wsp>
                          <wps:cNvPr id="105" name="Freeform 105"/>
                          <wps:cNvSpPr/>
                          <wps:spPr>
                            <a:xfrm>
                              <a:off x="3970552" y="854590"/>
                              <a:ext cx="1888747" cy="4867625"/>
                            </a:xfrm>
                            <a:custGeom>
                              <a:avLst/>
                              <a:gdLst/>
                              <a:ahLst/>
                              <a:cxnLst/>
                              <a:rect l="0" t="0" r="0" b="0"/>
                              <a:pathLst>
                                <a:path w="1888747" h="4867625">
                                  <a:moveTo>
                                    <a:pt x="1888440" y="0"/>
                                  </a:moveTo>
                                  <a:cubicBezTo>
                                    <a:pt x="1888440" y="0"/>
                                    <a:pt x="304872" y="13846"/>
                                    <a:pt x="637978" y="1956628"/>
                                  </a:cubicBezTo>
                                  <a:cubicBezTo>
                                    <a:pt x="962958" y="3801862"/>
                                    <a:pt x="1742916" y="4867625"/>
                                    <a:pt x="1742916" y="4867625"/>
                                  </a:cubicBezTo>
                                  <a:lnTo>
                                    <a:pt x="1638917" y="4867625"/>
                                  </a:lnTo>
                                  <a:cubicBezTo>
                                    <a:pt x="1638917" y="4867625"/>
                                    <a:pt x="425051" y="3524766"/>
                                    <a:pt x="69261" y="2054174"/>
                                  </a:cubicBezTo>
                                  <a:cubicBezTo>
                                    <a:pt x="-426335" y="5718"/>
                                    <a:pt x="1888440" y="0"/>
                                    <a:pt x="1888440" y="0"/>
                                  </a:cubicBezTo>
                                  <a:close/>
                                </a:path>
                              </a:pathLst>
                            </a:custGeom>
                            <a:solidFill>
                              <a:srgbClr val="CDF2EF"/>
                            </a:solidFill>
                            <a:ln w="7600" cap="flat">
                              <a:solidFill>
                                <a:srgbClr val="CDF2EF"/>
                              </a:solidFill>
                              <a:bevel/>
                            </a:ln>
                          </wps:spPr>
                          <wps:bodyPr/>
                        </wps:wsp>
                        <wps:wsp>
                          <wps:cNvPr id="106" name="Freeform 106"/>
                          <wps:cNvSpPr/>
                          <wps:spPr>
                            <a:xfrm flipH="1">
                              <a:off x="5857857" y="857668"/>
                              <a:ext cx="1296598" cy="4860002"/>
                            </a:xfrm>
                            <a:custGeom>
                              <a:avLst/>
                              <a:gdLst/>
                              <a:ahLst/>
                              <a:cxnLst/>
                              <a:rect l="0" t="0" r="0" b="0"/>
                              <a:pathLst>
                                <a:path w="1296598" h="4860002">
                                  <a:moveTo>
                                    <a:pt x="1296370" y="0"/>
                                  </a:moveTo>
                                  <a:cubicBezTo>
                                    <a:pt x="1296370" y="0"/>
                                    <a:pt x="719782" y="10769"/>
                                    <a:pt x="817570" y="1906133"/>
                                  </a:cubicBezTo>
                                  <a:cubicBezTo>
                                    <a:pt x="889527" y="3316906"/>
                                    <a:pt x="1228669" y="4860002"/>
                                    <a:pt x="1228669" y="4860002"/>
                                  </a:cubicBezTo>
                                  <a:lnTo>
                                    <a:pt x="1150883" y="4860002"/>
                                  </a:lnTo>
                                  <a:cubicBezTo>
                                    <a:pt x="1150883" y="4860002"/>
                                    <a:pt x="338434" y="3729677"/>
                                    <a:pt x="37827" y="1876311"/>
                                  </a:cubicBezTo>
                                  <a:cubicBezTo>
                                    <a:pt x="-260821" y="35026"/>
                                    <a:pt x="1296370" y="0"/>
                                    <a:pt x="1296370" y="0"/>
                                  </a:cubicBezTo>
                                  <a:close/>
                                </a:path>
                              </a:pathLst>
                            </a:custGeom>
                            <a:solidFill>
                              <a:srgbClr val="3BC9BE"/>
                            </a:solidFill>
                            <a:ln w="7600" cap="flat">
                              <a:solidFill>
                                <a:srgbClr val="3BC9BE"/>
                              </a:solidFill>
                              <a:bevel/>
                            </a:ln>
                          </wps:spPr>
                          <wps:bodyPr/>
                        </wps:wsp>
                        <wps:wsp>
                          <wps:cNvPr id="107" name="Freeform 107"/>
                          <wps:cNvSpPr/>
                          <wps:spPr>
                            <a:xfrm flipH="1">
                              <a:off x="5857502" y="853602"/>
                              <a:ext cx="1889249" cy="4868127"/>
                            </a:xfrm>
                            <a:custGeom>
                              <a:avLst/>
                              <a:gdLst/>
                              <a:ahLst/>
                              <a:cxnLst/>
                              <a:rect l="0" t="0" r="0" b="0"/>
                              <a:pathLst>
                                <a:path w="1889249" h="4868127">
                                  <a:moveTo>
                                    <a:pt x="1888942" y="0"/>
                                  </a:moveTo>
                                  <a:cubicBezTo>
                                    <a:pt x="1888942" y="0"/>
                                    <a:pt x="304953" y="13848"/>
                                    <a:pt x="638148" y="1956833"/>
                                  </a:cubicBezTo>
                                  <a:cubicBezTo>
                                    <a:pt x="963216" y="3802257"/>
                                    <a:pt x="1743372" y="4868127"/>
                                    <a:pt x="1743372" y="4868127"/>
                                  </a:cubicBezTo>
                                  <a:lnTo>
                                    <a:pt x="1639358" y="4868127"/>
                                  </a:lnTo>
                                  <a:cubicBezTo>
                                    <a:pt x="1639358" y="4868127"/>
                                    <a:pt x="425164" y="3525138"/>
                                    <a:pt x="69280" y="2054386"/>
                                  </a:cubicBezTo>
                                  <a:cubicBezTo>
                                    <a:pt x="-426448" y="5718"/>
                                    <a:pt x="1888942" y="0"/>
                                    <a:pt x="1888942" y="0"/>
                                  </a:cubicBezTo>
                                  <a:close/>
                                </a:path>
                              </a:pathLst>
                            </a:custGeom>
                            <a:solidFill>
                              <a:srgbClr val="CDF2EF"/>
                            </a:solidFill>
                            <a:ln w="7600" cap="flat">
                              <a:solidFill>
                                <a:srgbClr val="CDF2EF"/>
                              </a:solidFill>
                              <a:bevel/>
                            </a:ln>
                          </wps:spPr>
                          <wps:bodyPr/>
                        </wps:wsp>
                        <wps:wsp>
                          <wps:cNvPr id="108" name="Freeform 108"/>
                          <wps:cNvSpPr/>
                          <wps:spPr>
                            <a:xfrm>
                              <a:off x="5470811" y="5675482"/>
                              <a:ext cx="742466" cy="249295"/>
                            </a:xfrm>
                            <a:custGeom>
                              <a:avLst/>
                              <a:gdLst/>
                              <a:ahLst/>
                              <a:cxnLst/>
                              <a:rect l="0" t="0" r="0" b="0"/>
                              <a:pathLst>
                                <a:path w="742466" h="249295">
                                  <a:moveTo>
                                    <a:pt x="0" y="0"/>
                                  </a:moveTo>
                                  <a:cubicBezTo>
                                    <a:pt x="0" y="0"/>
                                    <a:pt x="742466" y="789"/>
                                    <a:pt x="742466" y="789"/>
                                  </a:cubicBezTo>
                                  <a:cubicBezTo>
                                    <a:pt x="668071" y="68975"/>
                                    <a:pt x="612557" y="249295"/>
                                    <a:pt x="612557" y="249295"/>
                                  </a:cubicBezTo>
                                  <a:lnTo>
                                    <a:pt x="125790" y="249295"/>
                                  </a:lnTo>
                                  <a:cubicBezTo>
                                    <a:pt x="125790" y="249295"/>
                                    <a:pt x="88682" y="92623"/>
                                    <a:pt x="0" y="0"/>
                                  </a:cubicBezTo>
                                  <a:close/>
                                </a:path>
                              </a:pathLst>
                            </a:custGeom>
                            <a:solidFill>
                              <a:srgbClr val="5B4730"/>
                            </a:solidFill>
                            <a:ln w="7600" cap="flat">
                              <a:solidFill>
                                <a:srgbClr val="5C4830"/>
                              </a:solidFill>
                              <a:bevel/>
                            </a:ln>
                          </wps:spPr>
                          <wps:bodyPr/>
                        </wps:wsp>
                      </wpg:grpSp>
                      <wps:wsp>
                        <wps:cNvPr id="109" name="Freeform 109"/>
                        <wps:cNvSpPr/>
                        <wps:spPr>
                          <a:xfrm>
                            <a:off x="5846558" y="6712984"/>
                            <a:ext cx="85136" cy="7978372"/>
                          </a:xfrm>
                          <a:custGeom>
                            <a:avLst/>
                            <a:gdLst/>
                            <a:ahLst/>
                            <a:cxnLst/>
                            <a:rect l="0" t="0" r="0" b="0"/>
                            <a:pathLst>
                              <a:path w="7600" h="1174831">
                                <a:moveTo>
                                  <a:pt x="0" y="0"/>
                                </a:moveTo>
                                <a:lnTo>
                                  <a:pt x="7541" y="1174831"/>
                                </a:lnTo>
                                <a:lnTo>
                                  <a:pt x="0" y="0"/>
                                </a:lnTo>
                                <a:close/>
                              </a:path>
                            </a:pathLst>
                          </a:custGeom>
                          <a:solidFill>
                            <a:srgbClr val="5B4730"/>
                          </a:solidFill>
                          <a:ln w="7600" cap="flat">
                            <a:solidFill>
                              <a:srgbClr val="5C4830"/>
                            </a:solidFill>
                            <a:bevel/>
                          </a:ln>
                        </wps:spPr>
                        <wps:bodyPr/>
                      </wps:wsp>
                      <wpg:grpSp>
                        <wpg:cNvPr id="110" name="Group 110"/>
                        <wpg:cNvGrpSpPr/>
                        <wpg:grpSpPr>
                          <a:xfrm>
                            <a:off x="2082513" y="5900900"/>
                            <a:ext cx="979318" cy="1298306"/>
                            <a:chOff x="2082513" y="5900900"/>
                            <a:chExt cx="979318" cy="1298306"/>
                          </a:xfrm>
                        </wpg:grpSpPr>
                        <wps:wsp>
                          <wps:cNvPr id="111" name="Freeform 111"/>
                          <wps:cNvSpPr/>
                          <wps:spPr>
                            <a:xfrm>
                              <a:off x="2082513" y="5904070"/>
                              <a:ext cx="979318" cy="1068214"/>
                            </a:xfrm>
                            <a:custGeom>
                              <a:avLst/>
                              <a:gdLst/>
                              <a:ahLst/>
                              <a:cxnLst/>
                              <a:rect l="0" t="0" r="0" b="0"/>
                              <a:pathLst>
                                <a:path w="979318" h="1068214">
                                  <a:moveTo>
                                    <a:pt x="411821" y="1068180"/>
                                  </a:moveTo>
                                  <a:cubicBezTo>
                                    <a:pt x="411821" y="1068180"/>
                                    <a:pt x="-40129" y="658903"/>
                                    <a:pt x="2914" y="296299"/>
                                  </a:cubicBezTo>
                                  <a:cubicBezTo>
                                    <a:pt x="2914" y="296299"/>
                                    <a:pt x="40577" y="61145"/>
                                    <a:pt x="365192" y="5497"/>
                                  </a:cubicBezTo>
                                  <a:cubicBezTo>
                                    <a:pt x="365192" y="5497"/>
                                    <a:pt x="485233" y="-6948"/>
                                    <a:pt x="580406" y="5497"/>
                                  </a:cubicBezTo>
                                  <a:cubicBezTo>
                                    <a:pt x="580406" y="5497"/>
                                    <a:pt x="917578" y="23448"/>
                                    <a:pt x="974966" y="308864"/>
                                  </a:cubicBezTo>
                                  <a:cubicBezTo>
                                    <a:pt x="974966" y="308864"/>
                                    <a:pt x="1052083" y="667878"/>
                                    <a:pt x="558884" y="1068180"/>
                                  </a:cubicBezTo>
                                  <a:lnTo>
                                    <a:pt x="411821" y="1068180"/>
                                  </a:lnTo>
                                  <a:close/>
                                </a:path>
                              </a:pathLst>
                            </a:custGeom>
                            <a:solidFill>
                              <a:srgbClr val="EB6D71"/>
                            </a:solidFill>
                            <a:ln w="7600" cap="flat">
                              <a:solidFill>
                                <a:srgbClr val="EB6D71"/>
                              </a:solidFill>
                              <a:bevel/>
                            </a:ln>
                          </wps:spPr>
                          <wps:bodyPr/>
                        </wps:wsp>
                        <wps:wsp>
                          <wps:cNvPr id="112" name="Freeform 112"/>
                          <wps:cNvSpPr/>
                          <wps:spPr>
                            <a:xfrm>
                              <a:off x="2464815" y="5903704"/>
                              <a:ext cx="214673" cy="1070426"/>
                            </a:xfrm>
                            <a:custGeom>
                              <a:avLst/>
                              <a:gdLst/>
                              <a:ahLst/>
                              <a:cxnLst/>
                              <a:rect l="0" t="0" r="0" b="0"/>
                              <a:pathLst>
                                <a:path w="214673" h="1070426">
                                  <a:moveTo>
                                    <a:pt x="107685" y="0"/>
                                  </a:moveTo>
                                  <a:cubicBezTo>
                                    <a:pt x="107685" y="0"/>
                                    <a:pt x="-124356" y="-10984"/>
                                    <a:pt x="92734" y="1070422"/>
                                  </a:cubicBezTo>
                                  <a:cubicBezTo>
                                    <a:pt x="92734" y="1070422"/>
                                    <a:pt x="123683" y="1070422"/>
                                    <a:pt x="123683" y="1070422"/>
                                  </a:cubicBezTo>
                                  <a:cubicBezTo>
                                    <a:pt x="152838" y="913429"/>
                                    <a:pt x="322083" y="58952"/>
                                    <a:pt x="107685" y="0"/>
                                  </a:cubicBezTo>
                                  <a:close/>
                                </a:path>
                              </a:pathLst>
                            </a:custGeom>
                            <a:solidFill>
                              <a:srgbClr val="FEF6F8"/>
                            </a:solidFill>
                            <a:ln w="7600" cap="flat">
                              <a:solidFill>
                                <a:srgbClr val="FEF6F8"/>
                              </a:solidFill>
                              <a:bevel/>
                            </a:ln>
                          </wps:spPr>
                          <wps:bodyPr/>
                        </wps:wsp>
                        <wps:wsp>
                          <wps:cNvPr id="113" name="Freeform 113"/>
                          <wps:cNvSpPr/>
                          <wps:spPr>
                            <a:xfrm>
                              <a:off x="2285500" y="5902696"/>
                              <a:ext cx="286326" cy="1073226"/>
                            </a:xfrm>
                            <a:custGeom>
                              <a:avLst/>
                              <a:gdLst/>
                              <a:ahLst/>
                              <a:cxnLst/>
                              <a:rect l="0" t="0" r="0" b="0"/>
                              <a:pathLst>
                                <a:path w="286326" h="1073226">
                                  <a:moveTo>
                                    <a:pt x="286276" y="0"/>
                                  </a:moveTo>
                                  <a:cubicBezTo>
                                    <a:pt x="286276" y="0"/>
                                    <a:pt x="158949" y="2378"/>
                                    <a:pt x="180543" y="420929"/>
                                  </a:cubicBezTo>
                                  <a:cubicBezTo>
                                    <a:pt x="196433" y="732466"/>
                                    <a:pt x="271325" y="1073226"/>
                                    <a:pt x="271325" y="1073226"/>
                                  </a:cubicBezTo>
                                  <a:lnTo>
                                    <a:pt x="254149" y="1073226"/>
                                  </a:lnTo>
                                  <a:cubicBezTo>
                                    <a:pt x="254149" y="1073226"/>
                                    <a:pt x="74736" y="823620"/>
                                    <a:pt x="8353" y="414343"/>
                                  </a:cubicBezTo>
                                  <a:cubicBezTo>
                                    <a:pt x="-57597" y="7735"/>
                                    <a:pt x="286276" y="0"/>
                                    <a:pt x="286276" y="0"/>
                                  </a:cubicBezTo>
                                  <a:close/>
                                </a:path>
                              </a:pathLst>
                            </a:custGeom>
                            <a:solidFill>
                              <a:srgbClr val="EB6D71"/>
                            </a:solidFill>
                            <a:ln w="7600" cap="flat">
                              <a:solidFill>
                                <a:srgbClr val="EB6D71"/>
                              </a:solidFill>
                              <a:bevel/>
                            </a:ln>
                          </wps:spPr>
                          <wps:bodyPr/>
                        </wps:wsp>
                        <wps:wsp>
                          <wps:cNvPr id="114" name="Freeform 114"/>
                          <wps:cNvSpPr/>
                          <wps:spPr>
                            <a:xfrm>
                              <a:off x="2513471" y="7015333"/>
                              <a:ext cx="15788" cy="68930"/>
                            </a:xfrm>
                            <a:custGeom>
                              <a:avLst/>
                              <a:gdLst/>
                              <a:ahLst/>
                              <a:cxnLst/>
                              <a:rect l="0" t="0" r="0" b="0"/>
                              <a:pathLst>
                                <a:path w="15788" h="68930">
                                  <a:moveTo>
                                    <a:pt x="0" y="0"/>
                                  </a:moveTo>
                                  <a:lnTo>
                                    <a:pt x="15788" y="0"/>
                                  </a:lnTo>
                                  <a:lnTo>
                                    <a:pt x="15788" y="68930"/>
                                  </a:lnTo>
                                  <a:lnTo>
                                    <a:pt x="0" y="68930"/>
                                  </a:lnTo>
                                  <a:lnTo>
                                    <a:pt x="0" y="0"/>
                                  </a:lnTo>
                                  <a:close/>
                                </a:path>
                              </a:pathLst>
                            </a:custGeom>
                            <a:solidFill>
                              <a:srgbClr val="5B4730"/>
                            </a:solidFill>
                            <a:ln w="7600" cap="flat">
                              <a:solidFill>
                                <a:srgbClr val="5C4830"/>
                              </a:solidFill>
                              <a:bevel/>
                            </a:ln>
                          </wps:spPr>
                          <wps:bodyPr/>
                        </wps:wsp>
                        <wps:wsp>
                          <wps:cNvPr id="115" name="Freeform 115"/>
                          <wps:cNvSpPr/>
                          <wps:spPr>
                            <a:xfrm>
                              <a:off x="2606542" y="7017126"/>
                              <a:ext cx="15788" cy="68930"/>
                            </a:xfrm>
                            <a:custGeom>
                              <a:avLst/>
                              <a:gdLst/>
                              <a:ahLst/>
                              <a:cxnLst/>
                              <a:rect l="0" t="0" r="0" b="0"/>
                              <a:pathLst>
                                <a:path w="15788" h="68930">
                                  <a:moveTo>
                                    <a:pt x="0" y="0"/>
                                  </a:moveTo>
                                  <a:lnTo>
                                    <a:pt x="15788" y="0"/>
                                  </a:lnTo>
                                  <a:lnTo>
                                    <a:pt x="15788" y="68930"/>
                                  </a:lnTo>
                                  <a:lnTo>
                                    <a:pt x="0" y="68930"/>
                                  </a:lnTo>
                                  <a:lnTo>
                                    <a:pt x="0" y="0"/>
                                  </a:lnTo>
                                  <a:close/>
                                </a:path>
                              </a:pathLst>
                            </a:custGeom>
                            <a:solidFill>
                              <a:srgbClr val="5B4730"/>
                            </a:solidFill>
                            <a:ln w="7600" cap="flat">
                              <a:solidFill>
                                <a:srgbClr val="5C4830"/>
                              </a:solidFill>
                              <a:bevel/>
                            </a:ln>
                          </wps:spPr>
                          <wps:bodyPr/>
                        </wps:wsp>
                        <wps:wsp>
                          <wps:cNvPr id="116" name="Freeform 116"/>
                          <wps:cNvSpPr/>
                          <wps:spPr>
                            <a:xfrm>
                              <a:off x="2474720" y="7071420"/>
                              <a:ext cx="186589" cy="127786"/>
                            </a:xfrm>
                            <a:custGeom>
                              <a:avLst/>
                              <a:gdLst/>
                              <a:ahLst/>
                              <a:cxnLst/>
                              <a:rect l="0" t="0" r="0" b="0"/>
                              <a:pathLst>
                                <a:path w="186589" h="127786">
                                  <a:moveTo>
                                    <a:pt x="12372" y="0"/>
                                  </a:moveTo>
                                  <a:lnTo>
                                    <a:pt x="174083" y="0"/>
                                  </a:lnTo>
                                  <a:cubicBezTo>
                                    <a:pt x="180953" y="0"/>
                                    <a:pt x="186589" y="5482"/>
                                    <a:pt x="186589" y="12356"/>
                                  </a:cubicBezTo>
                                  <a:lnTo>
                                    <a:pt x="186589" y="115274"/>
                                  </a:lnTo>
                                  <a:cubicBezTo>
                                    <a:pt x="186589" y="122147"/>
                                    <a:pt x="180953" y="127786"/>
                                    <a:pt x="174083" y="127786"/>
                                  </a:cubicBezTo>
                                  <a:lnTo>
                                    <a:pt x="12372" y="127786"/>
                                  </a:lnTo>
                                  <a:cubicBezTo>
                                    <a:pt x="5502" y="127786"/>
                                    <a:pt x="0" y="122147"/>
                                    <a:pt x="0" y="115274"/>
                                  </a:cubicBezTo>
                                  <a:lnTo>
                                    <a:pt x="0" y="12356"/>
                                  </a:lnTo>
                                  <a:cubicBezTo>
                                    <a:pt x="0" y="5482"/>
                                    <a:pt x="5502" y="0"/>
                                    <a:pt x="12372" y="0"/>
                                  </a:cubicBezTo>
                                  <a:close/>
                                </a:path>
                              </a:pathLst>
                            </a:custGeom>
                            <a:solidFill>
                              <a:srgbClr val="5B4730"/>
                            </a:solidFill>
                            <a:ln w="7600" cap="flat">
                              <a:solidFill>
                                <a:srgbClr val="5C4830"/>
                              </a:solidFill>
                              <a:bevel/>
                            </a:ln>
                          </wps:spPr>
                          <wps:bodyPr/>
                        </wps:wsp>
                        <wps:wsp>
                          <wps:cNvPr id="117" name="Freeform 117"/>
                          <wps:cNvSpPr/>
                          <wps:spPr>
                            <a:xfrm>
                              <a:off x="2154747" y="5901117"/>
                              <a:ext cx="417092" cy="1074906"/>
                            </a:xfrm>
                            <a:custGeom>
                              <a:avLst/>
                              <a:gdLst/>
                              <a:ahLst/>
                              <a:cxnLst/>
                              <a:rect l="0" t="0" r="0" b="0"/>
                              <a:pathLst>
                                <a:path w="417092" h="1074906">
                                  <a:moveTo>
                                    <a:pt x="417024" y="0"/>
                                  </a:moveTo>
                                  <a:cubicBezTo>
                                    <a:pt x="417024" y="0"/>
                                    <a:pt x="67325" y="3058"/>
                                    <a:pt x="140884" y="432079"/>
                                  </a:cubicBezTo>
                                  <a:cubicBezTo>
                                    <a:pt x="212650" y="839557"/>
                                    <a:pt x="384887" y="1074906"/>
                                    <a:pt x="384887" y="1074906"/>
                                  </a:cubicBezTo>
                                  <a:lnTo>
                                    <a:pt x="361922" y="1074906"/>
                                  </a:lnTo>
                                  <a:cubicBezTo>
                                    <a:pt x="361922" y="1074906"/>
                                    <a:pt x="93864" y="778369"/>
                                    <a:pt x="15295" y="453620"/>
                                  </a:cubicBezTo>
                                  <a:cubicBezTo>
                                    <a:pt x="-94147" y="1263"/>
                                    <a:pt x="417024" y="0"/>
                                    <a:pt x="417024" y="0"/>
                                  </a:cubicBezTo>
                                  <a:close/>
                                </a:path>
                              </a:pathLst>
                            </a:custGeom>
                            <a:solidFill>
                              <a:srgbClr val="FEF6F8"/>
                            </a:solidFill>
                            <a:ln w="7600" cap="flat">
                              <a:solidFill>
                                <a:srgbClr val="FEF6F8"/>
                              </a:solidFill>
                              <a:bevel/>
                            </a:ln>
                          </wps:spPr>
                          <wps:bodyPr/>
                        </wps:wsp>
                        <wps:wsp>
                          <wps:cNvPr id="118" name="Freeform 118"/>
                          <wps:cNvSpPr/>
                          <wps:spPr>
                            <a:xfrm flipH="1">
                              <a:off x="2571539" y="5901798"/>
                              <a:ext cx="286326" cy="1073226"/>
                            </a:xfrm>
                            <a:custGeom>
                              <a:avLst/>
                              <a:gdLst/>
                              <a:ahLst/>
                              <a:cxnLst/>
                              <a:rect l="0" t="0" r="0" b="0"/>
                              <a:pathLst>
                                <a:path w="286326" h="1073226">
                                  <a:moveTo>
                                    <a:pt x="286276" y="0"/>
                                  </a:moveTo>
                                  <a:cubicBezTo>
                                    <a:pt x="286276" y="0"/>
                                    <a:pt x="158949" y="2378"/>
                                    <a:pt x="180543" y="420929"/>
                                  </a:cubicBezTo>
                                  <a:cubicBezTo>
                                    <a:pt x="196433" y="732466"/>
                                    <a:pt x="271325" y="1073226"/>
                                    <a:pt x="271325" y="1073226"/>
                                  </a:cubicBezTo>
                                  <a:lnTo>
                                    <a:pt x="254149" y="1073226"/>
                                  </a:lnTo>
                                  <a:cubicBezTo>
                                    <a:pt x="254149" y="1073226"/>
                                    <a:pt x="74736" y="823620"/>
                                    <a:pt x="8353" y="414343"/>
                                  </a:cubicBezTo>
                                  <a:cubicBezTo>
                                    <a:pt x="-57597" y="7735"/>
                                    <a:pt x="286276" y="0"/>
                                    <a:pt x="286276" y="0"/>
                                  </a:cubicBezTo>
                                  <a:close/>
                                </a:path>
                              </a:pathLst>
                            </a:custGeom>
                            <a:solidFill>
                              <a:srgbClr val="EB6D71"/>
                            </a:solidFill>
                            <a:ln w="7600" cap="flat">
                              <a:solidFill>
                                <a:srgbClr val="EB6D71"/>
                              </a:solidFill>
                              <a:bevel/>
                            </a:ln>
                          </wps:spPr>
                          <wps:bodyPr/>
                        </wps:wsp>
                        <wps:wsp>
                          <wps:cNvPr id="119" name="Freeform 119"/>
                          <wps:cNvSpPr/>
                          <wps:spPr>
                            <a:xfrm flipH="1">
                              <a:off x="2571449" y="5900900"/>
                              <a:ext cx="417203" cy="1075020"/>
                            </a:xfrm>
                            <a:custGeom>
                              <a:avLst/>
                              <a:gdLst/>
                              <a:ahLst/>
                              <a:cxnLst/>
                              <a:rect l="0" t="0" r="0" b="0"/>
                              <a:pathLst>
                                <a:path w="417203" h="1075020">
                                  <a:moveTo>
                                    <a:pt x="417135" y="0"/>
                                  </a:moveTo>
                                  <a:cubicBezTo>
                                    <a:pt x="417135" y="0"/>
                                    <a:pt x="67343" y="3058"/>
                                    <a:pt x="140922" y="432125"/>
                                  </a:cubicBezTo>
                                  <a:cubicBezTo>
                                    <a:pt x="212707" y="839648"/>
                                    <a:pt x="384989" y="1075020"/>
                                    <a:pt x="384989" y="1075020"/>
                                  </a:cubicBezTo>
                                  <a:lnTo>
                                    <a:pt x="362018" y="1075020"/>
                                  </a:lnTo>
                                  <a:cubicBezTo>
                                    <a:pt x="362018" y="1075020"/>
                                    <a:pt x="93889" y="778453"/>
                                    <a:pt x="15299" y="453668"/>
                                  </a:cubicBezTo>
                                  <a:cubicBezTo>
                                    <a:pt x="-94172" y="1263"/>
                                    <a:pt x="417135" y="0"/>
                                    <a:pt x="417135" y="0"/>
                                  </a:cubicBezTo>
                                  <a:close/>
                                </a:path>
                              </a:pathLst>
                            </a:custGeom>
                            <a:solidFill>
                              <a:srgbClr val="FEF6F8"/>
                            </a:solidFill>
                            <a:ln w="7600" cap="flat">
                              <a:solidFill>
                                <a:srgbClr val="FEF6F8"/>
                              </a:solidFill>
                              <a:bevel/>
                            </a:ln>
                          </wps:spPr>
                          <wps:bodyPr/>
                        </wps:wsp>
                        <wps:wsp>
                          <wps:cNvPr id="120" name="Freeform 120"/>
                          <wps:cNvSpPr/>
                          <wps:spPr>
                            <a:xfrm>
                              <a:off x="2486035" y="6965705"/>
                              <a:ext cx="163959" cy="55052"/>
                            </a:xfrm>
                            <a:custGeom>
                              <a:avLst/>
                              <a:gdLst/>
                              <a:ahLst/>
                              <a:cxnLst/>
                              <a:rect l="0" t="0" r="0" b="0"/>
                              <a:pathLst>
                                <a:path w="163959" h="55052">
                                  <a:moveTo>
                                    <a:pt x="0" y="0"/>
                                  </a:moveTo>
                                  <a:cubicBezTo>
                                    <a:pt x="0" y="0"/>
                                    <a:pt x="163959" y="174"/>
                                    <a:pt x="163959" y="174"/>
                                  </a:cubicBezTo>
                                  <a:cubicBezTo>
                                    <a:pt x="147530" y="15232"/>
                                    <a:pt x="135271" y="55052"/>
                                    <a:pt x="135271" y="55052"/>
                                  </a:cubicBezTo>
                                  <a:lnTo>
                                    <a:pt x="27778" y="55052"/>
                                  </a:lnTo>
                                  <a:cubicBezTo>
                                    <a:pt x="27778" y="55052"/>
                                    <a:pt x="19584" y="20454"/>
                                    <a:pt x="0" y="0"/>
                                  </a:cubicBezTo>
                                  <a:close/>
                                </a:path>
                              </a:pathLst>
                            </a:custGeom>
                            <a:solidFill>
                              <a:srgbClr val="5B4730"/>
                            </a:solidFill>
                            <a:ln w="7600" cap="flat">
                              <a:solidFill>
                                <a:srgbClr val="5C4830"/>
                              </a:solidFill>
                              <a:bevel/>
                            </a:ln>
                          </wps:spPr>
                          <wps:bodyPr/>
                        </wps:wsp>
                      </wpg:grpSp>
                      <wpg:grpSp>
                        <wpg:cNvPr id="121" name="Group 121"/>
                        <wpg:cNvGrpSpPr/>
                        <wpg:grpSpPr>
                          <a:xfrm>
                            <a:off x="8821001" y="3119800"/>
                            <a:ext cx="1593864" cy="2113041"/>
                            <a:chOff x="8821001" y="3119800"/>
                            <a:chExt cx="1593864" cy="2113041"/>
                          </a:xfrm>
                        </wpg:grpSpPr>
                        <wps:wsp>
                          <wps:cNvPr id="122" name="Freeform 122"/>
                          <wps:cNvSpPr/>
                          <wps:spPr>
                            <a:xfrm>
                              <a:off x="8821001" y="3124960"/>
                              <a:ext cx="1593864" cy="1738555"/>
                            </a:xfrm>
                            <a:custGeom>
                              <a:avLst/>
                              <a:gdLst/>
                              <a:ahLst/>
                              <a:cxnLst/>
                              <a:rect l="0" t="0" r="0" b="0"/>
                              <a:pathLst>
                                <a:path w="1593864" h="1738555">
                                  <a:moveTo>
                                    <a:pt x="670249" y="1738500"/>
                                  </a:moveTo>
                                  <a:cubicBezTo>
                                    <a:pt x="670249" y="1738500"/>
                                    <a:pt x="-65310" y="1072390"/>
                                    <a:pt x="4743" y="482237"/>
                                  </a:cubicBezTo>
                                  <a:cubicBezTo>
                                    <a:pt x="4743" y="482237"/>
                                    <a:pt x="66040" y="99515"/>
                                    <a:pt x="594359" y="8947"/>
                                  </a:cubicBezTo>
                                  <a:cubicBezTo>
                                    <a:pt x="594359" y="8947"/>
                                    <a:pt x="789731" y="-11309"/>
                                    <a:pt x="944627" y="8947"/>
                                  </a:cubicBezTo>
                                  <a:cubicBezTo>
                                    <a:pt x="944627" y="8947"/>
                                    <a:pt x="1493377" y="38163"/>
                                    <a:pt x="1586781" y="502687"/>
                                  </a:cubicBezTo>
                                  <a:cubicBezTo>
                                    <a:pt x="1586781" y="502687"/>
                                    <a:pt x="1712288" y="1086998"/>
                                    <a:pt x="909598" y="1738500"/>
                                  </a:cubicBezTo>
                                  <a:lnTo>
                                    <a:pt x="670249" y="1738500"/>
                                  </a:lnTo>
                                  <a:close/>
                                </a:path>
                              </a:pathLst>
                            </a:custGeom>
                            <a:solidFill>
                              <a:srgbClr val="008CCC"/>
                            </a:solidFill>
                            <a:ln w="7600" cap="flat">
                              <a:solidFill>
                                <a:srgbClr val="008CCC"/>
                              </a:solidFill>
                              <a:bevel/>
                            </a:ln>
                          </wps:spPr>
                          <wps:bodyPr/>
                        </wps:wsp>
                        <wps:wsp>
                          <wps:cNvPr id="123" name="Freeform 123"/>
                          <wps:cNvSpPr/>
                          <wps:spPr>
                            <a:xfrm>
                              <a:off x="9443208" y="3124368"/>
                              <a:ext cx="349387" cy="1742163"/>
                            </a:xfrm>
                            <a:custGeom>
                              <a:avLst/>
                              <a:gdLst/>
                              <a:ahLst/>
                              <a:cxnLst/>
                              <a:rect l="0" t="0" r="0" b="0"/>
                              <a:pathLst>
                                <a:path w="349387" h="1742163">
                                  <a:moveTo>
                                    <a:pt x="175261" y="0"/>
                                  </a:moveTo>
                                  <a:cubicBezTo>
                                    <a:pt x="175261" y="0"/>
                                    <a:pt x="-202393" y="-17876"/>
                                    <a:pt x="150928" y="1742156"/>
                                  </a:cubicBezTo>
                                  <a:cubicBezTo>
                                    <a:pt x="150928" y="1742156"/>
                                    <a:pt x="201297" y="1742156"/>
                                    <a:pt x="201297" y="1742156"/>
                                  </a:cubicBezTo>
                                  <a:cubicBezTo>
                                    <a:pt x="248747" y="1486636"/>
                                    <a:pt x="524199" y="95947"/>
                                    <a:pt x="175261" y="0"/>
                                  </a:cubicBezTo>
                                  <a:close/>
                                </a:path>
                              </a:pathLst>
                            </a:custGeom>
                            <a:solidFill>
                              <a:srgbClr val="CFE5F6"/>
                            </a:solidFill>
                            <a:ln w="7600" cap="flat">
                              <a:solidFill>
                                <a:srgbClr val="CFE5F6"/>
                              </a:solidFill>
                              <a:bevel/>
                            </a:ln>
                          </wps:spPr>
                          <wps:bodyPr/>
                        </wps:wsp>
                        <wps:wsp>
                          <wps:cNvPr id="124" name="Freeform 124"/>
                          <wps:cNvSpPr/>
                          <wps:spPr>
                            <a:xfrm>
                              <a:off x="9151203" y="3122726"/>
                              <a:ext cx="466003" cy="1746716"/>
                            </a:xfrm>
                            <a:custGeom>
                              <a:avLst/>
                              <a:gdLst/>
                              <a:ahLst/>
                              <a:cxnLst/>
                              <a:rect l="0" t="0" r="0" b="0"/>
                              <a:pathLst>
                                <a:path w="466003" h="1746716">
                                  <a:moveTo>
                                    <a:pt x="465921" y="0"/>
                                  </a:moveTo>
                                  <a:cubicBezTo>
                                    <a:pt x="465921" y="0"/>
                                    <a:pt x="258693" y="3871"/>
                                    <a:pt x="293837" y="685077"/>
                                  </a:cubicBezTo>
                                  <a:cubicBezTo>
                                    <a:pt x="319700" y="1192113"/>
                                    <a:pt x="441589" y="1746716"/>
                                    <a:pt x="441589" y="1746716"/>
                                  </a:cubicBezTo>
                                  <a:lnTo>
                                    <a:pt x="413635" y="1746716"/>
                                  </a:lnTo>
                                  <a:cubicBezTo>
                                    <a:pt x="413635" y="1746716"/>
                                    <a:pt x="121635" y="1340465"/>
                                    <a:pt x="13595" y="674358"/>
                                  </a:cubicBezTo>
                                  <a:cubicBezTo>
                                    <a:pt x="-93741" y="12588"/>
                                    <a:pt x="465921" y="0"/>
                                    <a:pt x="465921" y="0"/>
                                  </a:cubicBezTo>
                                  <a:close/>
                                </a:path>
                              </a:pathLst>
                            </a:custGeom>
                            <a:solidFill>
                              <a:srgbClr val="008CCC"/>
                            </a:solidFill>
                            <a:ln w="7600" cap="flat">
                              <a:solidFill>
                                <a:srgbClr val="008CCC"/>
                              </a:solidFill>
                              <a:bevel/>
                            </a:ln>
                          </wps:spPr>
                          <wps:bodyPr/>
                        </wps:wsp>
                        <wps:wsp>
                          <wps:cNvPr id="125" name="Freeform 125"/>
                          <wps:cNvSpPr/>
                          <wps:spPr>
                            <a:xfrm>
                              <a:off x="9522278" y="4933573"/>
                              <a:ext cx="25696" cy="112187"/>
                            </a:xfrm>
                            <a:custGeom>
                              <a:avLst/>
                              <a:gdLst/>
                              <a:ahLst/>
                              <a:cxnLst/>
                              <a:rect l="0" t="0" r="0" b="0"/>
                              <a:pathLst>
                                <a:path w="25696" h="112187">
                                  <a:moveTo>
                                    <a:pt x="0" y="0"/>
                                  </a:moveTo>
                                  <a:lnTo>
                                    <a:pt x="25696" y="0"/>
                                  </a:lnTo>
                                  <a:lnTo>
                                    <a:pt x="25696" y="112187"/>
                                  </a:lnTo>
                                  <a:lnTo>
                                    <a:pt x="0" y="112187"/>
                                  </a:lnTo>
                                  <a:lnTo>
                                    <a:pt x="0" y="0"/>
                                  </a:lnTo>
                                  <a:close/>
                                </a:path>
                              </a:pathLst>
                            </a:custGeom>
                            <a:solidFill>
                              <a:srgbClr val="5B4730"/>
                            </a:solidFill>
                            <a:ln w="7600" cap="flat">
                              <a:solidFill>
                                <a:srgbClr val="5C4830"/>
                              </a:solidFill>
                              <a:bevel/>
                            </a:ln>
                          </wps:spPr>
                          <wps:bodyPr/>
                        </wps:wsp>
                        <wps:wsp>
                          <wps:cNvPr id="126" name="Freeform 126"/>
                          <wps:cNvSpPr/>
                          <wps:spPr>
                            <a:xfrm>
                              <a:off x="9673702" y="4936499"/>
                              <a:ext cx="25696" cy="112187"/>
                            </a:xfrm>
                            <a:custGeom>
                              <a:avLst/>
                              <a:gdLst/>
                              <a:ahLst/>
                              <a:cxnLst/>
                              <a:rect l="0" t="0" r="0" b="0"/>
                              <a:pathLst>
                                <a:path w="25696" h="112187">
                                  <a:moveTo>
                                    <a:pt x="0" y="0"/>
                                  </a:moveTo>
                                  <a:lnTo>
                                    <a:pt x="25696" y="0"/>
                                  </a:lnTo>
                                  <a:lnTo>
                                    <a:pt x="25696" y="112187"/>
                                  </a:lnTo>
                                  <a:lnTo>
                                    <a:pt x="0" y="112187"/>
                                  </a:lnTo>
                                  <a:lnTo>
                                    <a:pt x="0" y="0"/>
                                  </a:lnTo>
                                  <a:close/>
                                </a:path>
                              </a:pathLst>
                            </a:custGeom>
                            <a:solidFill>
                              <a:srgbClr val="5B4730"/>
                            </a:solidFill>
                            <a:ln w="7600" cap="flat">
                              <a:solidFill>
                                <a:srgbClr val="5C4830"/>
                              </a:solidFill>
                              <a:bevel/>
                            </a:ln>
                          </wps:spPr>
                          <wps:bodyPr/>
                        </wps:wsp>
                        <wps:wsp>
                          <wps:cNvPr id="127" name="Freeform 127"/>
                          <wps:cNvSpPr/>
                          <wps:spPr>
                            <a:xfrm>
                              <a:off x="9459212" y="5024864"/>
                              <a:ext cx="303679" cy="207977"/>
                            </a:xfrm>
                            <a:custGeom>
                              <a:avLst/>
                              <a:gdLst/>
                              <a:ahLst/>
                              <a:cxnLst/>
                              <a:rect l="0" t="0" r="0" b="0"/>
                              <a:pathLst>
                                <a:path w="303679" h="207977">
                                  <a:moveTo>
                                    <a:pt x="20136" y="0"/>
                                  </a:moveTo>
                                  <a:lnTo>
                                    <a:pt x="283324" y="0"/>
                                  </a:lnTo>
                                  <a:cubicBezTo>
                                    <a:pt x="294505" y="0"/>
                                    <a:pt x="303679" y="8923"/>
                                    <a:pt x="303679" y="20110"/>
                                  </a:cubicBezTo>
                                  <a:lnTo>
                                    <a:pt x="303679" y="187611"/>
                                  </a:lnTo>
                                  <a:cubicBezTo>
                                    <a:pt x="303679" y="198799"/>
                                    <a:pt x="294505" y="207977"/>
                                    <a:pt x="283324" y="207977"/>
                                  </a:cubicBezTo>
                                  <a:lnTo>
                                    <a:pt x="20136" y="207977"/>
                                  </a:lnTo>
                                  <a:cubicBezTo>
                                    <a:pt x="8955" y="207977"/>
                                    <a:pt x="0" y="198799"/>
                                    <a:pt x="0" y="187611"/>
                                  </a:cubicBezTo>
                                  <a:lnTo>
                                    <a:pt x="0" y="20110"/>
                                  </a:lnTo>
                                  <a:cubicBezTo>
                                    <a:pt x="0" y="8923"/>
                                    <a:pt x="8955" y="0"/>
                                    <a:pt x="20136" y="0"/>
                                  </a:cubicBezTo>
                                  <a:close/>
                                </a:path>
                              </a:pathLst>
                            </a:custGeom>
                            <a:solidFill>
                              <a:srgbClr val="5B4730"/>
                            </a:solidFill>
                            <a:ln w="7600" cap="flat">
                              <a:solidFill>
                                <a:srgbClr val="5C4830"/>
                              </a:solidFill>
                              <a:bevel/>
                            </a:ln>
                          </wps:spPr>
                          <wps:bodyPr/>
                        </wps:wsp>
                        <wps:wsp>
                          <wps:cNvPr id="128" name="Freeform 128"/>
                          <wps:cNvSpPr/>
                          <wps:spPr>
                            <a:xfrm>
                              <a:off x="8938427" y="3120157"/>
                              <a:ext cx="678828" cy="1749452"/>
                            </a:xfrm>
                            <a:custGeom>
                              <a:avLst/>
                              <a:gdLst/>
                              <a:ahLst/>
                              <a:cxnLst/>
                              <a:rect l="0" t="0" r="0" b="0"/>
                              <a:pathLst>
                                <a:path w="678828" h="1749452">
                                  <a:moveTo>
                                    <a:pt x="678717" y="0"/>
                                  </a:moveTo>
                                  <a:cubicBezTo>
                                    <a:pt x="678717" y="0"/>
                                    <a:pt x="109573" y="4976"/>
                                    <a:pt x="229294" y="703224"/>
                                  </a:cubicBezTo>
                                  <a:cubicBezTo>
                                    <a:pt x="346093" y="1366412"/>
                                    <a:pt x="626413" y="1749452"/>
                                    <a:pt x="626413" y="1749452"/>
                                  </a:cubicBezTo>
                                  <a:lnTo>
                                    <a:pt x="589037" y="1749452"/>
                                  </a:lnTo>
                                  <a:cubicBezTo>
                                    <a:pt x="589037" y="1749452"/>
                                    <a:pt x="152766" y="1266821"/>
                                    <a:pt x="24893" y="738283"/>
                                  </a:cubicBezTo>
                                  <a:cubicBezTo>
                                    <a:pt x="-153227" y="2055"/>
                                    <a:pt x="678717" y="0"/>
                                    <a:pt x="678717" y="0"/>
                                  </a:cubicBezTo>
                                  <a:close/>
                                </a:path>
                              </a:pathLst>
                            </a:custGeom>
                            <a:solidFill>
                              <a:srgbClr val="CFE5F6"/>
                            </a:solidFill>
                            <a:ln w="7600" cap="flat">
                              <a:solidFill>
                                <a:srgbClr val="CFE5F6"/>
                              </a:solidFill>
                              <a:bevel/>
                            </a:ln>
                          </wps:spPr>
                          <wps:bodyPr/>
                        </wps:wsp>
                        <wps:wsp>
                          <wps:cNvPr id="129" name="Freeform 129"/>
                          <wps:cNvSpPr/>
                          <wps:spPr>
                            <a:xfrm flipH="1">
                              <a:off x="9616731" y="3121267"/>
                              <a:ext cx="466003" cy="1746716"/>
                            </a:xfrm>
                            <a:custGeom>
                              <a:avLst/>
                              <a:gdLst/>
                              <a:ahLst/>
                              <a:cxnLst/>
                              <a:rect l="0" t="0" r="0" b="0"/>
                              <a:pathLst>
                                <a:path w="466003" h="1746716">
                                  <a:moveTo>
                                    <a:pt x="465921" y="0"/>
                                  </a:moveTo>
                                  <a:cubicBezTo>
                                    <a:pt x="465921" y="0"/>
                                    <a:pt x="258693" y="3871"/>
                                    <a:pt x="293837" y="685077"/>
                                  </a:cubicBezTo>
                                  <a:cubicBezTo>
                                    <a:pt x="319700" y="1192113"/>
                                    <a:pt x="441589" y="1746716"/>
                                    <a:pt x="441589" y="1746716"/>
                                  </a:cubicBezTo>
                                  <a:lnTo>
                                    <a:pt x="413635" y="1746716"/>
                                  </a:lnTo>
                                  <a:cubicBezTo>
                                    <a:pt x="413635" y="1746716"/>
                                    <a:pt x="121635" y="1340465"/>
                                    <a:pt x="13595" y="674358"/>
                                  </a:cubicBezTo>
                                  <a:cubicBezTo>
                                    <a:pt x="-93741" y="12588"/>
                                    <a:pt x="465921" y="0"/>
                                    <a:pt x="465921" y="0"/>
                                  </a:cubicBezTo>
                                  <a:close/>
                                </a:path>
                              </a:pathLst>
                            </a:custGeom>
                            <a:solidFill>
                              <a:srgbClr val="008CCC"/>
                            </a:solidFill>
                            <a:ln w="7600" cap="flat">
                              <a:solidFill>
                                <a:srgbClr val="008CCC"/>
                              </a:solidFill>
                              <a:bevel/>
                            </a:ln>
                          </wps:spPr>
                          <wps:bodyPr/>
                        </wps:wsp>
                        <wps:wsp>
                          <wps:cNvPr id="130" name="Freeform 130"/>
                          <wps:cNvSpPr/>
                          <wps:spPr>
                            <a:xfrm flipH="1">
                              <a:off x="9616605" y="3119800"/>
                              <a:ext cx="679008" cy="1749634"/>
                            </a:xfrm>
                            <a:custGeom>
                              <a:avLst/>
                              <a:gdLst/>
                              <a:ahLst/>
                              <a:cxnLst/>
                              <a:rect l="0" t="0" r="0" b="0"/>
                              <a:pathLst>
                                <a:path w="679008" h="1749634">
                                  <a:moveTo>
                                    <a:pt x="678897" y="0"/>
                                  </a:moveTo>
                                  <a:cubicBezTo>
                                    <a:pt x="678897" y="0"/>
                                    <a:pt x="109602" y="4977"/>
                                    <a:pt x="229354" y="703297"/>
                                  </a:cubicBezTo>
                                  <a:cubicBezTo>
                                    <a:pt x="346185" y="1366556"/>
                                    <a:pt x="626579" y="1749634"/>
                                    <a:pt x="626579" y="1749634"/>
                                  </a:cubicBezTo>
                                  <a:lnTo>
                                    <a:pt x="589194" y="1749634"/>
                                  </a:lnTo>
                                  <a:cubicBezTo>
                                    <a:pt x="589194" y="1749634"/>
                                    <a:pt x="152806" y="1266950"/>
                                    <a:pt x="24900" y="738360"/>
                                  </a:cubicBezTo>
                                  <a:cubicBezTo>
                                    <a:pt x="-153268" y="2055"/>
                                    <a:pt x="678897" y="0"/>
                                    <a:pt x="678897" y="0"/>
                                  </a:cubicBezTo>
                                  <a:close/>
                                </a:path>
                              </a:pathLst>
                            </a:custGeom>
                            <a:solidFill>
                              <a:srgbClr val="CFE5F6"/>
                            </a:solidFill>
                            <a:ln w="7600" cap="flat">
                              <a:solidFill>
                                <a:srgbClr val="CFE5F6"/>
                              </a:solidFill>
                              <a:bevel/>
                            </a:ln>
                          </wps:spPr>
                          <wps:bodyPr/>
                        </wps:wsp>
                        <wps:wsp>
                          <wps:cNvPr id="131" name="Freeform 131"/>
                          <wps:cNvSpPr/>
                          <wps:spPr>
                            <a:xfrm>
                              <a:off x="9477628" y="4852816"/>
                              <a:ext cx="266847" cy="89598"/>
                            </a:xfrm>
                            <a:custGeom>
                              <a:avLst/>
                              <a:gdLst/>
                              <a:ahLst/>
                              <a:cxnLst/>
                              <a:rect l="0" t="0" r="0" b="0"/>
                              <a:pathLst>
                                <a:path w="266847" h="89598">
                                  <a:moveTo>
                                    <a:pt x="0" y="0"/>
                                  </a:moveTo>
                                  <a:cubicBezTo>
                                    <a:pt x="0" y="0"/>
                                    <a:pt x="266847" y="283"/>
                                    <a:pt x="266847" y="283"/>
                                  </a:cubicBezTo>
                                  <a:cubicBezTo>
                                    <a:pt x="240109" y="24790"/>
                                    <a:pt x="220157" y="89598"/>
                                    <a:pt x="220157" y="89598"/>
                                  </a:cubicBezTo>
                                  <a:lnTo>
                                    <a:pt x="45210" y="89598"/>
                                  </a:lnTo>
                                  <a:cubicBezTo>
                                    <a:pt x="45210" y="89598"/>
                                    <a:pt x="31873" y="33289"/>
                                    <a:pt x="0" y="0"/>
                                  </a:cubicBezTo>
                                  <a:close/>
                                </a:path>
                              </a:pathLst>
                            </a:custGeom>
                            <a:solidFill>
                              <a:srgbClr val="5B4730"/>
                            </a:solidFill>
                            <a:ln w="7600" cap="flat">
                              <a:solidFill>
                                <a:srgbClr val="5C4830"/>
                              </a:solidFill>
                              <a:bevel/>
                            </a:ln>
                          </wps:spPr>
                          <wps:bodyPr/>
                        </wps:wsp>
                      </wpg:grpSp>
                    </wpg:wgp>
                  </a:graphicData>
                </a:graphic>
                <wp14:sizeRelH relativeFrom="margin">
                  <wp14:pctWidth>0</wp14:pctWidth>
                </wp14:sizeRelH>
                <wp14:sizeRelV relativeFrom="margin">
                  <wp14:pctHeight>0</wp14:pctHeight>
                </wp14:sizeRelV>
              </wp:anchor>
            </w:drawing>
          </mc:Choice>
          <mc:Fallback>
            <w:pict>
              <v:group w14:anchorId="209C6FC7" id="Group 1" o:spid="_x0000_s1026" style="position:absolute;margin-left:-37.5pt;margin-top:-52.15pt;width:452.9pt;height:613.85pt;z-index:251702272;mso-width-relative:margin;mso-height-relative:margin" coordorigin="5906" coordsize="107119,146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">
                <v:shape id="Cloud" o:spid="_x0000_s1027" style="position:absolute;left:88210;top:8211;width:24815;height:15669;visibility:visible;mso-wrap-style:square;v-text-anchor:top" coordsize="2481544,15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" path="m2481544,1121768v,-228092,-170870,-415872,-391020,-441797c2090737,672884,2091588,665939,2091588,658818,2091588,294972,1797955,,1435746,,1173774,,948343,154697,843266,377734,789663,341588,725214,320505,655837,320505v-177254,,-322246,137675,-335470,312351c133933,698559,,876402,,1086162v,259502,204834,470424,460858,479864l2056134,1566915v236459,-10329,425410,-205337,425410,-445147e" fillcolor="#fdc03c" strokecolor="#fdc03c" strokeweight=".21111mm">
                  <v:stroke joinstyle="bevel"/>
                  <v:path arrowok="t" textboxrect="0,0,2481544,1566915"/>
                </v:shape>
                <v:shape id="Cloud" o:spid="_x0000_s1028" style="position:absolute;left:88210;top:7349;width:24815;height:15670;visibility:visible;mso-wrap-style:square;v-text-anchor:top" coordsize="2481544,15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" path="m2481544,1121768v,-228092,-170870,-415872,-391020,-441797c2090737,672884,2091588,665939,2091588,658818,2091588,294972,1797955,,1435746,,1173774,,948343,154697,843266,377734,789663,341588,725214,320505,655837,320505v-177254,,-322246,137675,-335470,312351c133933,698559,,876402,,1086162v,259502,204834,470424,460858,479864l2056134,1566915v236459,-10329,425410,-205337,425410,-445147e" fillcolor="#fdf2ce" strokecolor="#fdf2ce" strokeweight=".21111mm">
                  <v:stroke joinstyle="bevel"/>
                  <v:path arrowok="t" textboxrect="0,0,2481544,1566915"/>
                </v:shape>
                <v:shape id="Cloud" o:spid="_x0000_s1029" style="position:absolute;left:5906;top:933;width:24815;height:15669;visibility:visible;mso-wrap-style:square;v-text-anchor:top" coordsize="2481544,15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" path="m2481544,1121768v,-228092,-170870,-415872,-391020,-441797c2090737,672884,2091588,665939,2091588,658818,2091588,294972,1797955,,1435746,,1173774,,948343,154697,843266,377734,789663,341588,725214,320505,655837,320505v-177254,,-322246,137675,-335470,312351c133933,698559,,876402,,1086162v,259502,204834,470424,460858,479864l2056134,1566915v236459,-10329,425410,-205337,425410,-445147e" fillcolor="#fdc03c" strokecolor="#fdc03c" strokeweight=".21111mm">
                  <v:stroke joinstyle="bevel"/>
                  <v:path arrowok="t" textboxrect="0,0,2481544,1566915"/>
                </v:shape>
                <v:shape id="Cloud" o:spid="_x0000_s1030" style="position:absolute;left:5906;width:24815;height:15669;visibility:visible;mso-wrap-style:square;v-text-anchor:top" coordsize="2481544,15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" path="m2481544,1121768v,-228092,-170870,-415872,-391020,-441797c2090737,672884,2091588,665939,2091588,658818,2091588,294972,1797955,,1435746,,1173774,,948343,154697,843266,377734,789663,341588,725214,320505,655837,320505v-177254,,-322246,137675,-335470,312351c133933,698559,,876402,,1086162v,259502,204834,470424,460858,479864l2056134,1566915v236459,-10329,425410,-205337,425410,-445147e" fillcolor="#fdf2ce" strokecolor="#fdf2ce" strokeweight=".21111mm">
                  <v:stroke joinstyle="bevel"/>
                  <v:path arrowok="t" textboxrect="0,0,2481544,1566915"/>
                </v:shape>
                <v:shape id="Cloud" o:spid="_x0000_s1031" style="position:absolute;left:27102;top:31255;width:24816;height:15669;visibility:visible;mso-wrap-style:square;v-text-anchor:top" coordsize="2481544,15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" path="m2481544,1121768v,-228092,-170870,-415872,-391020,-441797c2090737,672884,2091588,665939,2091588,658818,2091588,294972,1797955,,1435746,,1173774,,948343,154697,843266,377734,789663,341588,725214,320505,655837,320505v-177254,,-322246,137675,-335470,312351c133933,698559,,876402,,1086162v,259502,204834,470424,460858,479864l2056134,1566915v236459,-10329,425410,-205337,425410,-445147e" fillcolor="#fdc03c" strokecolor="#fdc03c" strokeweight=".21111mm">
                  <v:stroke joinstyle="bevel"/>
                  <v:path arrowok="t" textboxrect="0,0,2481544,1566915"/>
                </v:shape>
                <v:shape id="Cloud" o:spid="_x0000_s1032" style="position:absolute;left:27102;top:30250;width:24816;height:15669;visibility:visible;mso-wrap-style:square;v-text-anchor:top" coordsize="2481544,1566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" path="m2481544,1121768v,-228092,-170870,-415872,-391020,-441797c2090737,672884,2091588,665939,2091588,658818,2091588,294972,1797955,,1435746,,1173774,,948343,154697,843266,377734,789663,341588,725214,320505,655837,320505v-177254,,-322246,137675,-335470,312351c133933,698559,,876402,,1086162v,259502,204834,470424,460858,479864l2056134,1566915v236459,-10329,425410,-205337,425410,-445147e" fillcolor="#fdf2ce" strokecolor="#fdf2ce" strokeweight=".21111mm">
                  <v:stroke joinstyle="bevel"/>
                  <v:path arrowok="t" textboxrect="0,0,2481544,1566915"/>
                </v:shape>
                <v:group id="Group 97" o:spid="_x0000_s1033" style="position:absolute;left:36414;top:8536;width:44365;height:58792" coordorigin="36414,8536" coordsize="44364,5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98" o:spid="_x0000_s1034" style="position:absolute;left:36414;top:8679;width:44365;height:48373;visibility:visible;mso-wrap-style:square;v-text-anchor:top" coordsize="4436488,483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" path="m1865625,4837142v,,-2047415,-1853367,-1852422,-3495385c13203,1341757,183820,276887,1654383,24894v,,543811,-56359,974966,c2629349,24894,4156782,106183,4416770,1398658v,,349357,1625762,-1884921,3438484l1865625,4837142xe" fillcolor="#3bc9be" strokecolor="#3bc9be" strokeweight=".21111mm">
                    <v:stroke joinstyle="bevel"/>
                    <v:path arrowok="t" textboxrect="0,0,4436488,4837296"/>
                  </v:shape>
                  <v:shape id="Freeform 99" o:spid="_x0000_s1035" style="position:absolute;left:53735;top:8662;width:9722;height:48474;visibility:visible;mso-wrap-style:square;v-text-anchor:top" coordsize="972124,484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" path="m487640,v,,-1050771,-49738,-67703,4847310c419937,4847310,560085,4847310,560085,4847310,692108,4136361,1458516,266960,487640,xe" fillcolor="#cdf2ef" strokecolor="#cdf2ef" strokeweight=".21111mm">
                    <v:stroke joinstyle="bevel"/>
                    <v:path arrowok="t" textboxrect="0,0,972124,4847330"/>
                  </v:shape>
                  <v:shape id="Freeform 101" o:spid="_x0000_s1036" style="position:absolute;left:45625;top:8617;width:12966;height:48600;visibility:visible;mso-wrap-style:square;v-text-anchor:top" coordsize="1296598,486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" path="m1296370,v,,-576588,10769,-478800,1906133c889527,3316906,1228669,4860002,1228669,4860002r-77786,c1150883,4860002,338434,3729677,37827,1876311,-260821,35026,1296370,,1296370,xe" fillcolor="#3bc9be" strokecolor="#3bc9be" strokeweight=".21111mm">
                    <v:stroke joinstyle="bevel"/>
                    <v:path arrowok="t" textboxrect="0,0,1296598,4860002"/>
                  </v:shape>
                  <v:shape id="Freeform 102" o:spid="_x0000_s1037" style="position:absolute;left:55950;top:59001;width:715;height:3122;visibility:visible;mso-wrap-style:square;v-text-anchor:top" coordsize="71495,31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" path="m,l71495,r,312146l,312146,,xe" fillcolor="#5b4730" strokecolor="#5c4830" strokeweight=".21111mm">
                    <v:stroke joinstyle="bevel"/>
                    <v:path arrowok="t" textboxrect="0,0,71495,312146"/>
                  </v:shape>
                  <v:shape id="Freeform 103" o:spid="_x0000_s1038" style="position:absolute;left:60163;top:59083;width:715;height:3121;visibility:visible;mso-wrap-style:square;v-text-anchor:top" coordsize="71495,31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" path="m,l71495,r,312146l,312146,,xe" fillcolor="#5b4730" strokecolor="#5c4830" strokeweight=".21111mm">
                    <v:stroke joinstyle="bevel"/>
                    <v:path arrowok="t" textboxrect="0,0,71495,312146"/>
                  </v:shape>
                  <v:shape id="Freeform 104" o:spid="_x0000_s1039" style="position:absolute;left:54195;top:61541;width:8450;height:5787;visibility:visible;mso-wrap-style:square;v-text-anchor:top" coordsize="844945,57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" path="m56025,l788310,v31114,,56635,24826,56635,55953l844945,522004v,31127,-25521,56665,-56635,56665l56025,578669c24915,578669,,553131,,522004l,55953c,24826,24915,,56025,xe" fillcolor="#5b4730" strokecolor="#5c4830" strokeweight=".21111mm">
                    <v:stroke joinstyle="bevel"/>
                    <v:path arrowok="t" textboxrect="0,0,844945,578669"/>
                  </v:shape>
                  <v:shape id="Freeform 105" o:spid="_x0000_s1040" style="position:absolute;left:39705;top:8545;width:18887;height:48677;visibility:visible;mso-wrap-style:square;v-text-anchor:top" coordsize="1888747,486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" path="m1888440,v,,-1583568,13846,-1250462,1956628c962958,3801862,1742916,4867625,1742916,4867625r-103999,c1638917,4867625,425051,3524766,69261,2054174,-426335,5718,1888440,,1888440,xe" fillcolor="#cdf2ef" strokecolor="#cdf2ef" strokeweight=".21111mm">
                    <v:stroke joinstyle="bevel"/>
                    <v:path arrowok="t" textboxrect="0,0,1888747,4867625"/>
                  </v:shape>
                  <v:shape id="Freeform 106" o:spid="_x0000_s1041" style="position:absolute;left:58578;top:8576;width:12966;height:48600;flip:x;visibility:visible;mso-wrap-style:square;v-text-anchor:top" coordsize="1296598,486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" path="m1296370,v,,-576588,10769,-478800,1906133c889527,3316906,1228669,4860002,1228669,4860002r-77786,c1150883,4860002,338434,3729677,37827,1876311,-260821,35026,1296370,,1296370,xe" fillcolor="#3bc9be" strokecolor="#3bc9be" strokeweight=".21111mm">
                    <v:stroke joinstyle="bevel"/>
                    <v:path arrowok="t" textboxrect="0,0,1296598,4860002"/>
                  </v:shape>
                  <v:shape id="Freeform 107" o:spid="_x0000_s1042" style="position:absolute;left:58575;top:8536;width:18892;height:48681;flip:x;visibility:visible;mso-wrap-style:square;v-text-anchor:top" coordsize="1889249,486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" path="m1888942,v,,-1583989,13848,-1250794,1956833c963216,3802257,1743372,4868127,1743372,4868127r-104014,c1639358,4868127,425164,3525138,69280,2054386,-426448,5718,1888942,,1888942,xe" fillcolor="#cdf2ef" strokecolor="#cdf2ef" strokeweight=".21111mm">
                    <v:stroke joinstyle="bevel"/>
                    <v:path arrowok="t" textboxrect="0,0,1889249,4868127"/>
                  </v:shape>
                  <v:shape id="Freeform 108" o:spid="_x0000_s1043" style="position:absolute;left:54708;top:56754;width:7424;height:2493;visibility:visible;mso-wrap-style:square;v-text-anchor:top" coordsize="742466,249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" path="m,c,,742466,789,742466,789,668071,68975,612557,249295,612557,249295r-486767,c125790,249295,88682,92623,,xe" fillcolor="#5b4730" strokecolor="#5c4830" strokeweight=".21111mm">
                    <v:stroke joinstyle="bevel"/>
                    <v:path arrowok="t" textboxrect="0,0,742466,249295"/>
                  </v:shape>
                </v:group>
                <v:shape id="Freeform 109" o:spid="_x0000_s1044" style="position:absolute;left:58465;top:67129;width:851;height:79784;visibility:visible;mso-wrap-style:square;v-text-anchor:top" coordsize="7600,1174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" path="m,l7541,1174831,,xe" fillcolor="#5b4730" strokecolor="#5c4830" strokeweight=".21111mm">
                  <v:stroke joinstyle="bevel"/>
                  <v:path arrowok="t" textboxrect="0,0,7600,1174831"/>
                </v:shape>
                <v:group id="Group 110" o:spid="_x0000_s1045" style="position:absolute;left:20825;top:59009;width:9793;height:12983" coordorigin="20825,59009" coordsize="9793,12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111" o:spid="_x0000_s1046" style="position:absolute;left:20825;top:59040;width:9793;height:10682;visibility:visible;mso-wrap-style:square;v-text-anchor:top" coordsize="979318,1068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" path="m411821,1068180v,,-451950,-409277,-408907,-771881c2914,296299,40577,61145,365192,5497v,,120041,-12445,215214,c580406,5497,917578,23448,974966,308864v,,77117,359014,-416082,759316l411821,1068180xe" fillcolor="#eb6d71" strokecolor="#eb6d71" strokeweight=".21111mm">
                    <v:stroke joinstyle="bevel"/>
                    <v:path arrowok="t" textboxrect="0,0,979318,1068214"/>
                  </v:shape>
                  <v:shape id="Freeform 112" o:spid="_x0000_s1047" style="position:absolute;left:24648;top:59037;width:2146;height:10704;visibility:visible;mso-wrap-style:square;v-text-anchor:top" coordsize="214673,1070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" path="m107685,v,,-232041,-10984,-14951,1070422c92734,1070422,123683,1070422,123683,1070422,152838,913429,322083,58952,107685,xe" fillcolor="#fef6f8" strokecolor="#fef6f8" strokeweight=".21111mm">
                    <v:stroke joinstyle="bevel"/>
                    <v:path arrowok="t" textboxrect="0,0,214673,1070426"/>
                  </v:shape>
                  <v:shape id="Freeform 113" o:spid="_x0000_s1048" style="position:absolute;left:22855;top:59026;width:2863;height:10733;visibility:visible;mso-wrap-style:square;v-text-anchor:top" coordsize="286326,1073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" path="m286276,v,,-127327,2378,-105733,420929c196433,732466,271325,1073226,271325,1073226r-17176,c254149,1073226,74736,823620,8353,414343,-57597,7735,286276,,286276,xe" fillcolor="#eb6d71" strokecolor="#eb6d71" strokeweight=".21111mm">
                    <v:stroke joinstyle="bevel"/>
                    <v:path arrowok="t" textboxrect="0,0,286326,1073226"/>
                  </v:shape>
                  <v:shape id="Freeform 114" o:spid="_x0000_s1049" style="position:absolute;left:25134;top:70153;width:158;height:689;visibility:visible;mso-wrap-style:square;v-text-anchor:top" coordsize="15788,6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" path="m,l15788,r,68930l,68930,,xe" fillcolor="#5b4730" strokecolor="#5c4830" strokeweight=".21111mm">
                    <v:stroke joinstyle="bevel"/>
                    <v:path arrowok="t" textboxrect="0,0,15788,68930"/>
                  </v:shape>
                  <v:shape id="Freeform 115" o:spid="_x0000_s1050" style="position:absolute;left:26065;top:70171;width:158;height:689;visibility:visible;mso-wrap-style:square;v-text-anchor:top" coordsize="15788,6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" path="m,l15788,r,68930l,68930,,xe" fillcolor="#5b4730" strokecolor="#5c4830" strokeweight=".21111mm">
                    <v:stroke joinstyle="bevel"/>
                    <v:path arrowok="t" textboxrect="0,0,15788,68930"/>
                  </v:shape>
                  <v:shape id="Freeform 116" o:spid="_x0000_s1051" style="position:absolute;left:24747;top:70714;width:1866;height:1278;visibility:visible;mso-wrap-style:square;v-text-anchor:top" coordsize="186589,12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" path="m12372,l174083,v6870,,12506,5482,12506,12356l186589,115274v,6873,-5636,12512,-12506,12512l12372,127786c5502,127786,,122147,,115274l,12356c,5482,5502,,12372,xe" fillcolor="#5b4730" strokecolor="#5c4830" strokeweight=".21111mm">
                    <v:stroke joinstyle="bevel"/>
                    <v:path arrowok="t" textboxrect="0,0,186589,127786"/>
                  </v:shape>
                  <v:shape id="Freeform 117" o:spid="_x0000_s1052" style="position:absolute;left:21547;top:59011;width:4171;height:10749;visibility:visible;mso-wrap-style:square;v-text-anchor:top" coordsize="417092,1074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" path="m417024,v,,-349699,3058,-276140,432079c212650,839557,384887,1074906,384887,1074906r-22965,c361922,1074906,93864,778369,15295,453620,-94147,1263,417024,,417024,xe" fillcolor="#fef6f8" strokecolor="#fef6f8" strokeweight=".21111mm">
                    <v:stroke joinstyle="bevel"/>
                    <v:path arrowok="t" textboxrect="0,0,417092,1074906"/>
                  </v:shape>
                  <v:shape id="Freeform 118" o:spid="_x0000_s1053" style="position:absolute;left:25715;top:59017;width:2863;height:10733;flip:x;visibility:visible;mso-wrap-style:square;v-text-anchor:top" coordsize="286326,1073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" path="m286276,v,,-127327,2378,-105733,420929c196433,732466,271325,1073226,271325,1073226r-17176,c254149,1073226,74736,823620,8353,414343,-57597,7735,286276,,286276,xe" fillcolor="#eb6d71" strokecolor="#eb6d71" strokeweight=".21111mm">
                    <v:stroke joinstyle="bevel"/>
                    <v:path arrowok="t" textboxrect="0,0,286326,1073226"/>
                  </v:shape>
                  <v:shape id="Freeform 119" o:spid="_x0000_s1054" style="position:absolute;left:25714;top:59009;width:4172;height:10750;flip:x;visibility:visible;mso-wrap-style:square;v-text-anchor:top" coordsize="417203,107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" path="m417135,v,,-349792,3058,-276213,432125c212707,839648,384989,1075020,384989,1075020r-22971,c362018,1075020,93889,778453,15299,453668,-94172,1263,417135,,417135,xe" fillcolor="#fef6f8" strokecolor="#fef6f8" strokeweight=".21111mm">
                    <v:stroke joinstyle="bevel"/>
                    <v:path arrowok="t" textboxrect="0,0,417203,1075020"/>
                  </v:shape>
                  <v:shape id="Freeform 120" o:spid="_x0000_s1055" style="position:absolute;left:24860;top:69657;width:1639;height:550;visibility:visible;mso-wrap-style:square;v-text-anchor:top" coordsize="163959,5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" path="m,c,,163959,174,163959,174,147530,15232,135271,55052,135271,55052r-107493,c27778,55052,19584,20454,,xe" fillcolor="#5b4730" strokecolor="#5c4830" strokeweight=".21111mm">
                    <v:stroke joinstyle="bevel"/>
                    <v:path arrowok="t" textboxrect="0,0,163959,55052"/>
                  </v:shape>
                </v:group>
                <v:group id="Group 121" o:spid="_x0000_s1056" style="position:absolute;left:88210;top:31198;width:15938;height:21130" coordorigin="88210,31198" coordsize="15938,2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2" o:spid="_x0000_s1057" style="position:absolute;left:88210;top:31249;width:15938;height:17386;visibility:visible;mso-wrap-style:square;v-text-anchor:top" coordsize="1593864,173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" path="m670249,1738500v,,-735559,-666110,-665506,-1256263c4743,482237,66040,99515,594359,8947v,,195372,-20256,350268,c944627,8947,1493377,38163,1586781,502687v,,125507,584311,-677183,1235813l670249,1738500xe" fillcolor="#008ccc" strokecolor="#008ccc" strokeweight=".21111mm">
                    <v:stroke joinstyle="bevel"/>
                    <v:path arrowok="t" textboxrect="0,0,1593864,1738555"/>
                  </v:shape>
                  <v:shape id="Freeform 123" o:spid="_x0000_s1058" style="position:absolute;left:94432;top:31243;width:3493;height:17422;visibility:visible;mso-wrap-style:square;v-text-anchor:top" coordsize="349387,17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" path="m175261,v,,-377654,-17876,-24333,1742156c150928,1742156,201297,1742156,201297,1742156,248747,1486636,524199,95947,175261,xe" fillcolor="#cfe5f6" strokecolor="#cfe5f6" strokeweight=".21111mm">
                    <v:stroke joinstyle="bevel"/>
                    <v:path arrowok="t" textboxrect="0,0,349387,1742163"/>
                  </v:shape>
                  <v:shape id="Freeform 124" o:spid="_x0000_s1059" style="position:absolute;left:91512;top:31227;width:4660;height:17467;visibility:visible;mso-wrap-style:square;v-text-anchor:top" coordsize="466003,174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" path="m465921,v,,-207228,3871,-172084,685077c319700,1192113,441589,1746716,441589,1746716r-27954,c413635,1746716,121635,1340465,13595,674358,-93741,12588,465921,,465921,xe" fillcolor="#008ccc" strokecolor="#008ccc" strokeweight=".21111mm">
                    <v:stroke joinstyle="bevel"/>
                    <v:path arrowok="t" textboxrect="0,0,466003,1746716"/>
                  </v:shape>
                  <v:shape id="Freeform 125" o:spid="_x0000_s1060" style="position:absolute;left:95222;top:49335;width:257;height:1122;visibility:visible;mso-wrap-style:square;v-text-anchor:top" coordsize="25696,11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" path="m,l25696,r,112187l,112187,,xe" fillcolor="#5b4730" strokecolor="#5c4830" strokeweight=".21111mm">
                    <v:stroke joinstyle="bevel"/>
                    <v:path arrowok="t" textboxrect="0,0,25696,112187"/>
                  </v:shape>
                  <v:shape id="Freeform 126" o:spid="_x0000_s1061" style="position:absolute;left:96737;top:49364;width:256;height:1122;visibility:visible;mso-wrap-style:square;v-text-anchor:top" coordsize="25696,112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" path="m,l25696,r,112187l,112187,,xe" fillcolor="#5b4730" strokecolor="#5c4830" strokeweight=".21111mm">
                    <v:stroke joinstyle="bevel"/>
                    <v:path arrowok="t" textboxrect="0,0,25696,112187"/>
                  </v:shape>
                  <v:shape id="Freeform 127" o:spid="_x0000_s1062" style="position:absolute;left:94592;top:50248;width:3036;height:2080;visibility:visible;mso-wrap-style:square;v-text-anchor:top" coordsize="303679,207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" path="m20136,l283324,v11181,,20355,8923,20355,20110l303679,187611v,11188,-9174,20366,-20355,20366l20136,207977c8955,207977,,198799,,187611l,20110c,8923,8955,,20136,xe" fillcolor="#5b4730" strokecolor="#5c4830" strokeweight=".21111mm">
                    <v:stroke joinstyle="bevel"/>
                    <v:path arrowok="t" textboxrect="0,0,303679,207977"/>
                  </v:shape>
                  <v:shape id="Freeform 128" o:spid="_x0000_s1063" style="position:absolute;left:89384;top:31201;width:6788;height:17495;visibility:visible;mso-wrap-style:square;v-text-anchor:top" coordsize="678828,174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" path="m678717,v,,-569144,4976,-449423,703224c346093,1366412,626413,1749452,626413,1749452r-37376,c589037,1749452,152766,1266821,24893,738283,-153227,2055,678717,,678717,xe" fillcolor="#cfe5f6" strokecolor="#cfe5f6" strokeweight=".21111mm">
                    <v:stroke joinstyle="bevel"/>
                    <v:path arrowok="t" textboxrect="0,0,678828,1749452"/>
                  </v:shape>
                  <v:shape id="Freeform 129" o:spid="_x0000_s1064" style="position:absolute;left:96167;top:31212;width:4660;height:17467;flip:x;visibility:visible;mso-wrap-style:square;v-text-anchor:top" coordsize="466003,174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" path="m465921,v,,-207228,3871,-172084,685077c319700,1192113,441589,1746716,441589,1746716r-27954,c413635,1746716,121635,1340465,13595,674358,-93741,12588,465921,,465921,xe" fillcolor="#008ccc" strokecolor="#008ccc" strokeweight=".21111mm">
                    <v:stroke joinstyle="bevel"/>
                    <v:path arrowok="t" textboxrect="0,0,466003,1746716"/>
                  </v:shape>
                  <v:shape id="Freeform 130" o:spid="_x0000_s1065" style="position:absolute;left:96166;top:31198;width:6790;height:17496;flip:x;visibility:visible;mso-wrap-style:square;v-text-anchor:top" coordsize="679008,174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" path="m678897,v,,-569295,4977,-449543,703297c346185,1366556,626579,1749634,626579,1749634r-37385,c589194,1749634,152806,1266950,24900,738360,-153268,2055,678897,,678897,xe" fillcolor="#cfe5f6" strokecolor="#cfe5f6" strokeweight=".21111mm">
                    <v:stroke joinstyle="bevel"/>
                    <v:path arrowok="t" textboxrect="0,0,679008,1749634"/>
                  </v:shape>
                  <v:shape id="Freeform 131" o:spid="_x0000_s1066" style="position:absolute;left:94776;top:48528;width:2668;height:896;visibility:visible;mso-wrap-style:square;v-text-anchor:top" coordsize="266847,89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" path="m,c,,266847,283,266847,283,240109,24790,220157,89598,220157,89598r-174947,c45210,89598,31873,33289,,xe" fillcolor="#5b4730" strokecolor="#5c4830" strokeweight=".21111mm">
                    <v:stroke joinstyle="bevel"/>
                    <v:path arrowok="t" textboxrect="0,0,266847,89598"/>
                  </v:shape>
                </v:group>
              </v:group>
            </w:pict>
          </mc:Fallback>
        </mc:AlternateContent>
      </w:r>
      <w:r w:rsidRPr="00354C3B">
        <w:rPr>
          <w:noProof/>
        </w:rPr>
        <mc:AlternateContent>
          <mc:Choice Requires="wps">
            <w:drawing>
              <wp:anchor distT="0" distB="0" distL="114300" distR="114300" simplePos="0" relativeHeight="251699200" behindDoc="0" locked="0" layoutInCell="1" allowOverlap="1" wp14:anchorId="6FFD25F1" wp14:editId="5DA57354">
                <wp:simplePos x="0" y="0"/>
                <wp:positionH relativeFrom="column">
                  <wp:posOffset>1828067</wp:posOffset>
                </wp:positionH>
                <wp:positionV relativeFrom="paragraph">
                  <wp:posOffset>6654482</wp:posOffset>
                </wp:positionV>
                <wp:extent cx="4932947" cy="1169097"/>
                <wp:effectExtent l="0" t="0" r="0" b="0"/>
                <wp:wrapNone/>
                <wp:docPr id="44" name="Text 4"/>
                <wp:cNvGraphicFramePr/>
                <a:graphic xmlns:a="http://schemas.openxmlformats.org/drawingml/2006/main">
                  <a:graphicData uri="http://schemas.microsoft.com/office/word/2010/wordprocessingShape">
                    <wps:wsp>
                      <wps:cNvSpPr txBox="1"/>
                      <wps:spPr>
                        <a:xfrm rot="2721540">
                          <a:off x="0" y="0"/>
                          <a:ext cx="4932947" cy="1169097"/>
                        </a:xfrm>
                        <a:prstGeom prst="rect">
                          <a:avLst/>
                        </a:prstGeom>
                        <a:noFill/>
                      </wps:spPr>
                      <wps:txbx>
                        <w:txbxContent>
                          <w:p w14:paraId="465821A6" w14:textId="77777777" w:rsidR="003D3DAF" w:rsidRPr="00786FA1" w:rsidRDefault="003D3DAF" w:rsidP="00F52F54">
                            <w:pPr>
                              <w:snapToGrid w:val="0"/>
                              <w:jc w:val="center"/>
                              <w:rPr>
                                <w:sz w:val="2"/>
                                <w:lang w:val="mn-MN"/>
                              </w:rPr>
                            </w:pPr>
                            <w:r w:rsidRPr="00786FA1">
                              <w:rPr>
                                <w:rFonts w:ascii="Arial Black" w:hAnsi="Arial Black"/>
                                <w:color w:val="FFFFFF"/>
                                <w:sz w:val="40"/>
                                <w:szCs w:val="72"/>
                                <w:lang w:val="mn-MN"/>
                              </w:rPr>
                              <w:t>УЛААНБААТАР ХОТ</w:t>
                            </w:r>
                          </w:p>
                        </w:txbxContent>
                      </wps:txbx>
                      <wps:bodyPr wrap="square" lIns="24000" tIns="0" rIns="24000" bIns="0" rtlCol="0" anchor="ctr"/>
                    </wps:wsp>
                  </a:graphicData>
                </a:graphic>
                <wp14:sizeRelH relativeFrom="margin">
                  <wp14:pctWidth>0</wp14:pctWidth>
                </wp14:sizeRelH>
              </wp:anchor>
            </w:drawing>
          </mc:Choice>
          <mc:Fallback>
            <w:pict>
              <v:shape w14:anchorId="6FFD25F1" id="Text 4" o:spid="_x0000_s1027" type="#_x0000_t202" style="position:absolute;margin-left:143.95pt;margin-top:523.95pt;width:388.4pt;height:92.05pt;rotation:2972647fd;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" filled="f" stroked="f">
                <v:textbox inset=".66667mm,0,.66667mm,0">
                  <w:txbxContent>
                    <w:p w14:paraId="465821A6" w14:textId="77777777" w:rsidR="003D3DAF" w:rsidRPr="00786FA1" w:rsidRDefault="003D3DAF" w:rsidP="00F52F54">
                      <w:pPr>
                        <w:snapToGrid w:val="0"/>
                        <w:jc w:val="center"/>
                        <w:rPr>
                          <w:sz w:val="2"/>
                          <w:lang w:val="mn-MN"/>
                        </w:rPr>
                      </w:pPr>
                      <w:r w:rsidRPr="00786FA1">
                        <w:rPr>
                          <w:rFonts w:ascii="Arial Black" w:hAnsi="Arial Black"/>
                          <w:color w:val="FFFFFF"/>
                          <w:sz w:val="40"/>
                          <w:szCs w:val="72"/>
                          <w:lang w:val="mn-MN"/>
                        </w:rPr>
                        <w:t>УЛААНБААТАР ХОТ</w:t>
                      </w:r>
                    </w:p>
                  </w:txbxContent>
                </v:textbox>
              </v:shape>
            </w:pict>
          </mc:Fallback>
        </mc:AlternateContent>
      </w:r>
      <w:r w:rsidRPr="00354C3B">
        <w:rPr>
          <w:rFonts w:cs="Arial"/>
          <w:noProof/>
        </w:rPr>
        <mc:AlternateContent>
          <mc:Choice Requires="wps">
            <w:drawing>
              <wp:anchor distT="0" distB="0" distL="114300" distR="114300" simplePos="0" relativeHeight="251696128" behindDoc="0" locked="0" layoutInCell="1" allowOverlap="1" wp14:anchorId="2F464332" wp14:editId="358C9B4C">
                <wp:simplePos x="0" y="0"/>
                <wp:positionH relativeFrom="column">
                  <wp:posOffset>-2837815</wp:posOffset>
                </wp:positionH>
                <wp:positionV relativeFrom="paragraph">
                  <wp:posOffset>2676525</wp:posOffset>
                </wp:positionV>
                <wp:extent cx="3262630" cy="6708775"/>
                <wp:effectExtent l="0" t="0" r="0" b="0"/>
                <wp:wrapNone/>
                <wp:docPr id="134" name="Freeform 134"/>
                <wp:cNvGraphicFramePr/>
                <a:graphic xmlns:a="http://schemas.openxmlformats.org/drawingml/2006/main">
                  <a:graphicData uri="http://schemas.microsoft.com/office/word/2010/wordprocessingShape">
                    <wps:wsp>
                      <wps:cNvSpPr/>
                      <wps:spPr>
                        <a:xfrm>
                          <a:off x="0" y="0"/>
                          <a:ext cx="3262630" cy="6708775"/>
                        </a:xfrm>
                        <a:custGeom>
                          <a:avLst/>
                          <a:gdLst/>
                          <a:ahLst/>
                          <a:cxnLst/>
                          <a:rect l="0" t="0" r="0" b="0"/>
                          <a:pathLst>
                            <a:path w="2083134" h="4166274">
                              <a:moveTo>
                                <a:pt x="1041570" y="4166274"/>
                              </a:moveTo>
                              <a:lnTo>
                                <a:pt x="3124704" y="2083134"/>
                              </a:lnTo>
                              <a:lnTo>
                                <a:pt x="1041570" y="0"/>
                              </a:lnTo>
                              <a:lnTo>
                                <a:pt x="1041570" y="4166274"/>
                              </a:lnTo>
                              <a:close/>
                            </a:path>
                          </a:pathLst>
                        </a:custGeom>
                        <a:solidFill>
                          <a:srgbClr val="476482"/>
                        </a:solidFill>
                        <a:ln w="6000" cap="flat">
                          <a:solidFill>
                            <a:srgbClr val="476482"/>
                          </a:solidFill>
                          <a:bevel/>
                        </a:ln>
                      </wps:spPr>
                      <wps:bodyPr/>
                    </wps:wsp>
                  </a:graphicData>
                </a:graphic>
              </wp:anchor>
            </w:drawing>
          </mc:Choice>
          <mc:Fallback>
            <w:pict>
              <v:shape w14:anchorId="3B0BE509" id="Freeform 134" o:spid="_x0000_s1026" style="position:absolute;margin-left:-223.45pt;margin-top:210.75pt;width:256.9pt;height:528.25pt;z-index:251696128;visibility:visible;mso-wrap-style:square;mso-wrap-distance-left:9pt;mso-wrap-distance-top:0;mso-wrap-distance-right:9pt;mso-wrap-distance-bottom:0;mso-position-horizontal:absolute;mso-position-horizontal-relative:text;mso-position-vertical:absolute;mso-position-vertical-relative:text;v-text-anchor:top" coordsize="2083134,416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" path="m1041570,4166274l3124704,2083134,1041570,r,4166274xe" fillcolor="#476482" strokecolor="#476482" strokeweight=".16667mm">
                <v:stroke joinstyle="bevel"/>
                <v:path arrowok="t" textboxrect="0,0,2083134,4166274"/>
              </v:shape>
            </w:pict>
          </mc:Fallback>
        </mc:AlternateContent>
      </w:r>
      <w:r w:rsidRPr="00354C3B">
        <w:rPr>
          <w:rFonts w:cs="Arial"/>
          <w:noProof/>
        </w:rPr>
        <mc:AlternateContent>
          <mc:Choice Requires="wps">
            <w:drawing>
              <wp:anchor distT="0" distB="0" distL="114300" distR="114300" simplePos="0" relativeHeight="251697152" behindDoc="0" locked="0" layoutInCell="1" allowOverlap="1" wp14:anchorId="6E2E8D0C" wp14:editId="0AE5E86B">
                <wp:simplePos x="0" y="0"/>
                <wp:positionH relativeFrom="column">
                  <wp:posOffset>-948252</wp:posOffset>
                </wp:positionH>
                <wp:positionV relativeFrom="paragraph">
                  <wp:posOffset>5301832</wp:posOffset>
                </wp:positionV>
                <wp:extent cx="2189946" cy="1169052"/>
                <wp:effectExtent l="0" t="0" r="0" b="0"/>
                <wp:wrapNone/>
                <wp:docPr id="43" name="Text 4"/>
                <wp:cNvGraphicFramePr/>
                <a:graphic xmlns:a="http://schemas.openxmlformats.org/drawingml/2006/main">
                  <a:graphicData uri="http://schemas.microsoft.com/office/word/2010/wordprocessingShape">
                    <wps:wsp>
                      <wps:cNvSpPr txBox="1"/>
                      <wps:spPr>
                        <a:xfrm>
                          <a:off x="0" y="0"/>
                          <a:ext cx="2189946" cy="1169052"/>
                        </a:xfrm>
                        <a:prstGeom prst="rect">
                          <a:avLst/>
                        </a:prstGeom>
                        <a:noFill/>
                      </wps:spPr>
                      <wps:txbx>
                        <w:txbxContent>
                          <w:p w14:paraId="79CFB0AF" w14:textId="77777777" w:rsidR="003D3DAF" w:rsidRPr="00786FA1" w:rsidRDefault="003D3DAF" w:rsidP="00F52F54">
                            <w:pPr>
                              <w:snapToGrid w:val="0"/>
                              <w:jc w:val="center"/>
                              <w:rPr>
                                <w:sz w:val="6"/>
                              </w:rPr>
                            </w:pPr>
                            <w:r w:rsidRPr="00786FA1">
                              <w:rPr>
                                <w:rFonts w:ascii="Arial Black" w:hAnsi="Arial Black"/>
                                <w:color w:val="FFFFFF"/>
                                <w:sz w:val="48"/>
                                <w:szCs w:val="72"/>
                              </w:rPr>
                              <w:t>2019</w:t>
                            </w:r>
                          </w:p>
                        </w:txbxContent>
                      </wps:txbx>
                      <wps:bodyPr wrap="square" lIns="24000" tIns="0" rIns="24000" bIns="0" rtlCol="0" anchor="ctr"/>
                    </wps:wsp>
                  </a:graphicData>
                </a:graphic>
              </wp:anchor>
            </w:drawing>
          </mc:Choice>
          <mc:Fallback>
            <w:pict>
              <v:shape w14:anchorId="6E2E8D0C" id="_x0000_s1028" type="#_x0000_t202" style="position:absolute;margin-left:-74.65pt;margin-top:417.45pt;width:172.45pt;height:92.0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" filled="f" stroked="f">
                <v:textbox inset=".66667mm,0,.66667mm,0">
                  <w:txbxContent>
                    <w:p w14:paraId="79CFB0AF" w14:textId="77777777" w:rsidR="003D3DAF" w:rsidRPr="00786FA1" w:rsidRDefault="003D3DAF" w:rsidP="00F52F54">
                      <w:pPr>
                        <w:snapToGrid w:val="0"/>
                        <w:jc w:val="center"/>
                        <w:rPr>
                          <w:sz w:val="6"/>
                        </w:rPr>
                      </w:pPr>
                      <w:r w:rsidRPr="00786FA1">
                        <w:rPr>
                          <w:rFonts w:ascii="Arial Black" w:hAnsi="Arial Black"/>
                          <w:color w:val="FFFFFF"/>
                          <w:sz w:val="48"/>
                          <w:szCs w:val="72"/>
                        </w:rPr>
                        <w:t>2019</w:t>
                      </w:r>
                    </w:p>
                  </w:txbxContent>
                </v:textbox>
              </v:shape>
            </w:pict>
          </mc:Fallback>
        </mc:AlternateContent>
      </w:r>
      <w:r w:rsidRPr="00354C3B">
        <w:rPr>
          <w:rFonts w:cs="Arial"/>
          <w:noProof/>
        </w:rPr>
        <mc:AlternateContent>
          <mc:Choice Requires="wps">
            <w:drawing>
              <wp:anchor distT="0" distB="0" distL="114300" distR="114300" simplePos="0" relativeHeight="251687936" behindDoc="0" locked="0" layoutInCell="1" allowOverlap="1" wp14:anchorId="31120971" wp14:editId="1C011336">
                <wp:simplePos x="0" y="0"/>
                <wp:positionH relativeFrom="column">
                  <wp:posOffset>1860331</wp:posOffset>
                </wp:positionH>
                <wp:positionV relativeFrom="paragraph">
                  <wp:posOffset>-1545021</wp:posOffset>
                </wp:positionV>
                <wp:extent cx="5107874" cy="5202621"/>
                <wp:effectExtent l="0" t="0" r="17145" b="17145"/>
                <wp:wrapNone/>
                <wp:docPr id="163" name="Freeform 163"/>
                <wp:cNvGraphicFramePr/>
                <a:graphic xmlns:a="http://schemas.openxmlformats.org/drawingml/2006/main">
                  <a:graphicData uri="http://schemas.microsoft.com/office/word/2010/wordprocessingShape">
                    <wps:wsp>
                      <wps:cNvSpPr/>
                      <wps:spPr>
                        <a:xfrm>
                          <a:off x="0" y="0"/>
                          <a:ext cx="5107874" cy="5202621"/>
                        </a:xfrm>
                        <a:custGeom>
                          <a:avLst/>
                          <a:gdLst>
                            <a:gd name="connsiteX0" fmla="*/ 0 w 2613828"/>
                            <a:gd name="connsiteY0" fmla="*/ 1446312 h 2892630"/>
                            <a:gd name="connsiteX1" fmla="*/ 1306914 w 2613828"/>
                            <a:gd name="connsiteY1" fmla="*/ 0 h 2892630"/>
                            <a:gd name="connsiteX2" fmla="*/ 2613828 w 2613828"/>
                            <a:gd name="connsiteY2" fmla="*/ 1446312 h 2892630"/>
                            <a:gd name="connsiteX3" fmla="*/ 1306914 w 2613828"/>
                            <a:gd name="connsiteY3" fmla="*/ 2892630 h 2892630"/>
                          </a:gdLst>
                          <a:ahLst/>
                          <a:cxnLst>
                            <a:cxn ang="0">
                              <a:pos x="connsiteX0" y="connsiteY0"/>
                            </a:cxn>
                            <a:cxn ang="0">
                              <a:pos x="connsiteX1" y="connsiteY1"/>
                            </a:cxn>
                            <a:cxn ang="0">
                              <a:pos x="connsiteX2" y="connsiteY2"/>
                            </a:cxn>
                            <a:cxn ang="0">
                              <a:pos x="connsiteX3" y="connsiteY3"/>
                            </a:cxn>
                          </a:cxnLst>
                          <a:rect l="0" t="0" r="0" b="0"/>
                          <a:pathLst>
                            <a:path w="2613828" h="2892630">
                              <a:moveTo>
                                <a:pt x="0" y="2613828"/>
                              </a:moveTo>
                              <a:lnTo>
                                <a:pt x="2613828" y="0"/>
                              </a:lnTo>
                              <a:lnTo>
                                <a:pt x="2613828" y="557605"/>
                              </a:lnTo>
                              <a:lnTo>
                                <a:pt x="278802" y="2892630"/>
                              </a:lnTo>
                              <a:lnTo>
                                <a:pt x="0" y="2613828"/>
                              </a:lnTo>
                              <a:close/>
                            </a:path>
                          </a:pathLst>
                        </a:custGeom>
                        <a:solidFill>
                          <a:srgbClr val="FFC000"/>
                        </a:solidFill>
                        <a:ln w="6000" cap="flat">
                          <a:solidFill>
                            <a:srgbClr val="FFC000"/>
                          </a:solidFill>
                          <a:bevel/>
                        </a:ln>
                      </wps:spPr>
                      <wps:bodyPr/>
                    </wps:wsp>
                  </a:graphicData>
                </a:graphic>
                <wp14:sizeRelH relativeFrom="margin">
                  <wp14:pctWidth>0</wp14:pctWidth>
                </wp14:sizeRelH>
                <wp14:sizeRelV relativeFrom="margin">
                  <wp14:pctHeight>0</wp14:pctHeight>
                </wp14:sizeRelV>
              </wp:anchor>
            </w:drawing>
          </mc:Choice>
          <mc:Fallback>
            <w:pict>
              <v:shape w14:anchorId="1CB9CE85" id="Freeform 163" o:spid="_x0000_s1026" style="position:absolute;margin-left:146.5pt;margin-top:-121.65pt;width:402.2pt;height:409.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613828,2892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" path="m,2613828l2613828,r,557605l278802,2892630,,2613828xe" fillcolor="#ffc000" strokecolor="#ffc000" strokeweight=".16667mm">
                <v:stroke joinstyle="bevel"/>
                <v:path arrowok="t" o:connecttype="custom" o:connectlocs="0,2601305;2553937,0;5107874,2601305;2553937,5202621" o:connectangles="0,0,0,0" textboxrect="0,0,2613828,2892630"/>
              </v:shape>
            </w:pict>
          </mc:Fallback>
        </mc:AlternateContent>
      </w:r>
      <w:r w:rsidRPr="00354C3B">
        <w:rPr>
          <w:rFonts w:cs="Arial"/>
          <w:noProof/>
        </w:rPr>
        <mc:AlternateContent>
          <mc:Choice Requires="wps">
            <w:drawing>
              <wp:anchor distT="0" distB="0" distL="114300" distR="114300" simplePos="0" relativeHeight="251694080" behindDoc="0" locked="0" layoutInCell="1" allowOverlap="1" wp14:anchorId="704ACC51" wp14:editId="008D2721">
                <wp:simplePos x="0" y="0"/>
                <wp:positionH relativeFrom="column">
                  <wp:posOffset>1860332</wp:posOffset>
                </wp:positionH>
                <wp:positionV relativeFrom="paragraph">
                  <wp:posOffset>4898568</wp:posOffset>
                </wp:positionV>
                <wp:extent cx="4843276" cy="5059852"/>
                <wp:effectExtent l="0" t="0" r="14605" b="26670"/>
                <wp:wrapNone/>
                <wp:docPr id="167" name="Freeform 167"/>
                <wp:cNvGraphicFramePr/>
                <a:graphic xmlns:a="http://schemas.openxmlformats.org/drawingml/2006/main">
                  <a:graphicData uri="http://schemas.microsoft.com/office/word/2010/wordprocessingShape">
                    <wps:wsp>
                      <wps:cNvSpPr/>
                      <wps:spPr>
                        <a:xfrm>
                          <a:off x="0" y="0"/>
                          <a:ext cx="4843276" cy="5059852"/>
                        </a:xfrm>
                        <a:custGeom>
                          <a:avLst/>
                          <a:gdLst>
                            <a:gd name="connsiteX0" fmla="*/ 0 w 2870622"/>
                            <a:gd name="connsiteY0" fmla="*/ 1574712 h 3149424"/>
                            <a:gd name="connsiteX1" fmla="*/ 1435308 w 2870622"/>
                            <a:gd name="connsiteY1" fmla="*/ 0 h 3149424"/>
                            <a:gd name="connsiteX2" fmla="*/ 2870622 w 2870622"/>
                            <a:gd name="connsiteY2" fmla="*/ 1574712 h 3149424"/>
                            <a:gd name="connsiteX3" fmla="*/ 1435308 w 2870622"/>
                            <a:gd name="connsiteY3" fmla="*/ 3149424 h 3149424"/>
                          </a:gdLst>
                          <a:ahLst/>
                          <a:cxnLst>
                            <a:cxn ang="0">
                              <a:pos x="connsiteX0" y="connsiteY0"/>
                            </a:cxn>
                            <a:cxn ang="0">
                              <a:pos x="connsiteX1" y="connsiteY1"/>
                            </a:cxn>
                            <a:cxn ang="0">
                              <a:pos x="connsiteX2" y="connsiteY2"/>
                            </a:cxn>
                            <a:cxn ang="0">
                              <a:pos x="connsiteX3" y="connsiteY3"/>
                            </a:cxn>
                          </a:cxnLst>
                          <a:rect l="0" t="0" r="0" b="0"/>
                          <a:pathLst>
                            <a:path w="2870622" h="3149424">
                              <a:moveTo>
                                <a:pt x="278802" y="0"/>
                              </a:moveTo>
                              <a:lnTo>
                                <a:pt x="2870622" y="2591820"/>
                              </a:lnTo>
                              <a:lnTo>
                                <a:pt x="2870622" y="3149424"/>
                              </a:lnTo>
                              <a:lnTo>
                                <a:pt x="0" y="278802"/>
                              </a:lnTo>
                              <a:lnTo>
                                <a:pt x="278802" y="0"/>
                              </a:lnTo>
                              <a:close/>
                            </a:path>
                          </a:pathLst>
                        </a:custGeom>
                        <a:solidFill>
                          <a:srgbClr val="476482"/>
                        </a:solidFill>
                        <a:ln w="6000" cap="flat">
                          <a:solidFill>
                            <a:srgbClr val="476482"/>
                          </a:solidFill>
                          <a:bevel/>
                        </a:ln>
                      </wps:spPr>
                      <wps:bodyPr/>
                    </wps:wsp>
                  </a:graphicData>
                </a:graphic>
                <wp14:sizeRelH relativeFrom="margin">
                  <wp14:pctWidth>0</wp14:pctWidth>
                </wp14:sizeRelH>
                <wp14:sizeRelV relativeFrom="margin">
                  <wp14:pctHeight>0</wp14:pctHeight>
                </wp14:sizeRelV>
              </wp:anchor>
            </w:drawing>
          </mc:Choice>
          <mc:Fallback>
            <w:pict>
              <v:shape w14:anchorId="0871347C" id="Freeform 167" o:spid="_x0000_s1026" style="position:absolute;margin-left:146.5pt;margin-top:385.7pt;width:381.35pt;height:398.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870622,3149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" path="m278802,l2870622,2591820r,557604l,278802,278802,xe" fillcolor="#476482" strokecolor="#476482" strokeweight=".16667mm">
                <v:stroke joinstyle="bevel"/>
                <v:path arrowok="t" o:connecttype="custom" o:connectlocs="0,2529926;2421633,0;4843276,2529926;2421633,5059852" o:connectangles="0,0,0,0" textboxrect="0,0,2870622,3149424"/>
              </v:shape>
            </w:pict>
          </mc:Fallback>
        </mc:AlternateContent>
      </w:r>
      <w:r w:rsidRPr="00354C3B">
        <w:rPr>
          <w:rFonts w:cs="Arial"/>
          <w:noProof/>
        </w:rPr>
        <mc:AlternateContent>
          <mc:Choice Requires="wps">
            <w:drawing>
              <wp:anchor distT="0" distB="0" distL="114300" distR="114300" simplePos="0" relativeHeight="251684864" behindDoc="0" locked="0" layoutInCell="1" allowOverlap="1" wp14:anchorId="4222DF73" wp14:editId="4EE31D0A">
                <wp:simplePos x="0" y="0"/>
                <wp:positionH relativeFrom="column">
                  <wp:posOffset>4540250</wp:posOffset>
                </wp:positionH>
                <wp:positionV relativeFrom="paragraph">
                  <wp:posOffset>-126211</wp:posOffset>
                </wp:positionV>
                <wp:extent cx="4729742" cy="8709550"/>
                <wp:effectExtent l="2362200" t="0" r="0" b="15875"/>
                <wp:wrapNone/>
                <wp:docPr id="135" name="Freeform 135"/>
                <wp:cNvGraphicFramePr/>
                <a:graphic xmlns:a="http://schemas.openxmlformats.org/drawingml/2006/main">
                  <a:graphicData uri="http://schemas.microsoft.com/office/word/2010/wordprocessingShape">
                    <wps:wsp>
                      <wps:cNvSpPr/>
                      <wps:spPr>
                        <a:xfrm>
                          <a:off x="0" y="0"/>
                          <a:ext cx="4729742" cy="8709550"/>
                        </a:xfrm>
                        <a:custGeom>
                          <a:avLst/>
                          <a:gdLst/>
                          <a:ahLst/>
                          <a:cxnLst/>
                          <a:rect l="0" t="0" r="0" b="0"/>
                          <a:pathLst>
                            <a:path w="2474568" h="4949142">
                              <a:moveTo>
                                <a:pt x="1237284" y="4949142"/>
                              </a:moveTo>
                              <a:lnTo>
                                <a:pt x="-1237284" y="2474568"/>
                              </a:lnTo>
                              <a:lnTo>
                                <a:pt x="1237284" y="0"/>
                              </a:lnTo>
                              <a:lnTo>
                                <a:pt x="1237284" y="4949142"/>
                              </a:lnTo>
                              <a:close/>
                            </a:path>
                          </a:pathLst>
                        </a:custGeom>
                        <a:solidFill>
                          <a:srgbClr val="FFC000"/>
                        </a:solidFill>
                        <a:ln w="6000" cap="flat">
                          <a:solidFill>
                            <a:srgbClr val="FFC000"/>
                          </a:solidFill>
                          <a:bevel/>
                        </a:ln>
                      </wps:spPr>
                      <wps:bodyPr/>
                    </wps:wsp>
                  </a:graphicData>
                </a:graphic>
                <wp14:sizeRelV relativeFrom="margin">
                  <wp14:pctHeight>0</wp14:pctHeight>
                </wp14:sizeRelV>
              </wp:anchor>
            </w:drawing>
          </mc:Choice>
          <mc:Fallback>
            <w:pict>
              <v:shape w14:anchorId="5A577998" id="Freeform 135" o:spid="_x0000_s1026" style="position:absolute;margin-left:357.5pt;margin-top:-9.95pt;width:372.4pt;height:685.8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474568,4949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" path="m1237284,4949142l-1237284,2474568,1237284,r,4949142xe" fillcolor="#ffc000" strokecolor="#ffc000" strokeweight=".16667mm">
                <v:stroke joinstyle="bevel"/>
                <v:path arrowok="t" textboxrect="0,0,2474568,4949142"/>
              </v:shape>
            </w:pict>
          </mc:Fallback>
        </mc:AlternateContent>
      </w:r>
      <w:r w:rsidRPr="00354C3B">
        <w:rPr>
          <w:noProof/>
        </w:rPr>
        <mc:AlternateContent>
          <mc:Choice Requires="wps">
            <w:drawing>
              <wp:anchor distT="0" distB="0" distL="114300" distR="114300" simplePos="0" relativeHeight="251691008" behindDoc="0" locked="0" layoutInCell="1" allowOverlap="1" wp14:anchorId="79DDDAE7" wp14:editId="4F23BAB1">
                <wp:simplePos x="0" y="0"/>
                <wp:positionH relativeFrom="column">
                  <wp:posOffset>1885633</wp:posOffset>
                </wp:positionH>
                <wp:positionV relativeFrom="paragraph">
                  <wp:posOffset>6496368</wp:posOffset>
                </wp:positionV>
                <wp:extent cx="4932947" cy="1169097"/>
                <wp:effectExtent l="0" t="0" r="0" b="0"/>
                <wp:wrapNone/>
                <wp:docPr id="42" name="Text 4"/>
                <wp:cNvGraphicFramePr/>
                <a:graphic xmlns:a="http://schemas.openxmlformats.org/drawingml/2006/main">
                  <a:graphicData uri="http://schemas.microsoft.com/office/word/2010/wordprocessingShape">
                    <wps:wsp>
                      <wps:cNvSpPr txBox="1"/>
                      <wps:spPr>
                        <a:xfrm rot="2721540">
                          <a:off x="0" y="0"/>
                          <a:ext cx="4932947" cy="1169097"/>
                        </a:xfrm>
                        <a:prstGeom prst="rect">
                          <a:avLst/>
                        </a:prstGeom>
                        <a:noFill/>
                      </wps:spPr>
                      <wps:txbx>
                        <w:txbxContent>
                          <w:p w14:paraId="106C30E0" w14:textId="77777777" w:rsidR="003D3DAF" w:rsidRPr="00786FA1" w:rsidRDefault="003D3DAF" w:rsidP="00F52F54">
                            <w:pPr>
                              <w:snapToGrid w:val="0"/>
                              <w:jc w:val="center"/>
                              <w:rPr>
                                <w:sz w:val="2"/>
                                <w:lang w:val="mn-MN"/>
                              </w:rPr>
                            </w:pPr>
                            <w:r w:rsidRPr="00786FA1">
                              <w:rPr>
                                <w:rFonts w:ascii="Arial Black" w:hAnsi="Arial Black"/>
                                <w:color w:val="FFFFFF"/>
                                <w:sz w:val="40"/>
                                <w:szCs w:val="72"/>
                                <w:lang w:val="mn-MN"/>
                              </w:rPr>
                              <w:t>УЛААНБААТАР ХОТ</w:t>
                            </w:r>
                          </w:p>
                        </w:txbxContent>
                      </wps:txbx>
                      <wps:bodyPr wrap="square" lIns="24000" tIns="0" rIns="24000" bIns="0" rtlCol="0" anchor="ctr"/>
                    </wps:wsp>
                  </a:graphicData>
                </a:graphic>
                <wp14:sizeRelH relativeFrom="margin">
                  <wp14:pctWidth>0</wp14:pctWidth>
                </wp14:sizeRelH>
              </wp:anchor>
            </w:drawing>
          </mc:Choice>
          <mc:Fallback>
            <w:pict>
              <v:shape w14:anchorId="79DDDAE7" id="_x0000_s1029" type="#_x0000_t202" style="position:absolute;margin-left:148.5pt;margin-top:511.55pt;width:388.4pt;height:92.05pt;rotation:2972647fd;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" filled="f" stroked="f">
                <v:textbox inset=".66667mm,0,.66667mm,0">
                  <w:txbxContent>
                    <w:p w14:paraId="106C30E0" w14:textId="77777777" w:rsidR="003D3DAF" w:rsidRPr="00786FA1" w:rsidRDefault="003D3DAF" w:rsidP="00F52F54">
                      <w:pPr>
                        <w:snapToGrid w:val="0"/>
                        <w:jc w:val="center"/>
                        <w:rPr>
                          <w:sz w:val="2"/>
                          <w:lang w:val="mn-MN"/>
                        </w:rPr>
                      </w:pPr>
                      <w:r w:rsidRPr="00786FA1">
                        <w:rPr>
                          <w:rFonts w:ascii="Arial Black" w:hAnsi="Arial Black"/>
                          <w:color w:val="FFFFFF"/>
                          <w:sz w:val="40"/>
                          <w:szCs w:val="72"/>
                          <w:lang w:val="mn-MN"/>
                        </w:rPr>
                        <w:t>УЛААНБААТАР ХОТ</w:t>
                      </w:r>
                    </w:p>
                  </w:txbxContent>
                </v:textbox>
              </v:shape>
            </w:pict>
          </mc:Fallback>
        </mc:AlternateContent>
      </w:r>
      <w:r w:rsidRPr="00354C3B">
        <w:rPr>
          <w:rFonts w:cs="Arial"/>
          <w:lang w:val="mn-MN"/>
        </w:rPr>
        <w:br w:type="page"/>
      </w:r>
    </w:p>
    <w:p w14:paraId="37D6EB06" w14:textId="77777777" w:rsidR="00B315C4" w:rsidRPr="00354C3B" w:rsidRDefault="00B315C4" w:rsidP="00933D0E">
      <w:pPr>
        <w:rPr>
          <w:b/>
          <w:sz w:val="32"/>
          <w:lang w:val="mn-MN"/>
        </w:rPr>
      </w:pPr>
      <w:r w:rsidRPr="00354C3B">
        <w:rPr>
          <w:b/>
          <w:sz w:val="32"/>
          <w:lang w:val="mn-MN"/>
        </w:rPr>
        <w:lastRenderedPageBreak/>
        <w:t xml:space="preserve">ЕРӨНХИЙ МЭДЭЭЛЭЛ </w:t>
      </w:r>
    </w:p>
    <w:p w14:paraId="4B0329A8" w14:textId="77777777" w:rsidR="00B315C4" w:rsidRPr="00354C3B" w:rsidRDefault="00B315C4" w:rsidP="00B315C4">
      <w:pPr>
        <w:rPr>
          <w:lang w:val="mn-MN"/>
        </w:rPr>
      </w:pPr>
    </w:p>
    <w:p w14:paraId="53620220" w14:textId="77777777" w:rsidR="00B315C4" w:rsidRPr="00354C3B" w:rsidRDefault="00B315C4" w:rsidP="00B315C4">
      <w:pPr>
        <w:ind w:left="3600" w:hanging="3600"/>
        <w:rPr>
          <w:rFonts w:cstheme="minorHAnsi"/>
          <w:lang w:val="mn-MN"/>
        </w:rPr>
      </w:pPr>
      <w:r w:rsidRPr="00354C3B">
        <w:rPr>
          <w:rFonts w:cstheme="minorHAnsi"/>
          <w:i/>
          <w:lang w:val="mn-MN"/>
        </w:rPr>
        <w:t>Төслийн нэр</w:t>
      </w:r>
      <w:r w:rsidRPr="00354C3B">
        <w:rPr>
          <w:rFonts w:cstheme="minorHAnsi"/>
          <w:lang w:val="mn-MN"/>
        </w:rPr>
        <w:t>:</w:t>
      </w:r>
      <w:r w:rsidRPr="00354C3B">
        <w:rPr>
          <w:rFonts w:cstheme="minorHAnsi"/>
          <w:lang w:val="mn-MN"/>
        </w:rPr>
        <w:tab/>
      </w:r>
      <w:r w:rsidRPr="00354C3B">
        <w:rPr>
          <w:rFonts w:cs="Arial"/>
          <w:lang w:val="mn-MN"/>
        </w:rPr>
        <w:t>Монгол Улсын Ажил мэргэжлийн чиг баримжаа олгох үйлчилгээний бодлогын үндсэн чиглэлд дунд шатны үнэлгээ хийх, богино хугацааны ажлын төлөвлөгөө боловсруулахад чиглэсэн зөвлөмж боловсруулах</w:t>
      </w:r>
      <w:r w:rsidRPr="00354C3B">
        <w:rPr>
          <w:rFonts w:cstheme="minorHAnsi"/>
          <w:lang w:val="mn-MN"/>
        </w:rPr>
        <w:t xml:space="preserve"> нь</w:t>
      </w:r>
    </w:p>
    <w:p w14:paraId="71F85545" w14:textId="77777777" w:rsidR="00B315C4" w:rsidRPr="00354C3B" w:rsidRDefault="00B315C4" w:rsidP="00B315C4">
      <w:pPr>
        <w:rPr>
          <w:rFonts w:cstheme="minorHAnsi"/>
          <w:i/>
          <w:lang w:val="mn-MN"/>
        </w:rPr>
      </w:pPr>
    </w:p>
    <w:p w14:paraId="5EEC3B7D" w14:textId="77777777" w:rsidR="00B315C4" w:rsidRPr="00354C3B" w:rsidRDefault="00B315C4" w:rsidP="00B315C4">
      <w:pPr>
        <w:rPr>
          <w:rFonts w:cstheme="minorHAnsi"/>
          <w:lang w:val="mn-MN"/>
        </w:rPr>
      </w:pPr>
      <w:r w:rsidRPr="00354C3B">
        <w:rPr>
          <w:rFonts w:cstheme="minorHAnsi"/>
          <w:i/>
          <w:lang w:val="mn-MN"/>
        </w:rPr>
        <w:t>Гэрээний хугацаа:</w:t>
      </w:r>
      <w:r w:rsidRPr="00354C3B">
        <w:rPr>
          <w:rFonts w:cstheme="minorHAnsi"/>
          <w:lang w:val="mn-MN"/>
        </w:rPr>
        <w:tab/>
      </w:r>
      <w:r w:rsidRPr="00354C3B">
        <w:rPr>
          <w:rFonts w:cstheme="minorHAnsi"/>
          <w:lang w:val="mn-MN"/>
        </w:rPr>
        <w:tab/>
      </w:r>
      <w:r w:rsidRPr="00354C3B">
        <w:rPr>
          <w:rFonts w:cstheme="minorHAnsi"/>
          <w:lang w:val="mn-MN"/>
        </w:rPr>
        <w:tab/>
        <w:t>2018 оны 12 сарын 12-оос 2019 оны 2 сарын 15</w:t>
      </w:r>
    </w:p>
    <w:p w14:paraId="27B31B54" w14:textId="77777777" w:rsidR="00B315C4" w:rsidRPr="00354C3B" w:rsidRDefault="00B315C4" w:rsidP="00B315C4">
      <w:pPr>
        <w:rPr>
          <w:rFonts w:cstheme="minorHAnsi"/>
          <w:i/>
          <w:lang w:val="mn-MN"/>
        </w:rPr>
      </w:pPr>
      <w:r w:rsidRPr="00354C3B">
        <w:rPr>
          <w:rFonts w:cstheme="minorHAnsi"/>
          <w:i/>
          <w:lang w:val="mn-MN"/>
        </w:rPr>
        <w:t>Тайланд хамаарах хугацаа:</w:t>
      </w:r>
      <w:r w:rsidRPr="00354C3B">
        <w:rPr>
          <w:rFonts w:cstheme="minorHAnsi"/>
          <w:i/>
          <w:lang w:val="mn-MN"/>
        </w:rPr>
        <w:tab/>
      </w:r>
      <w:r w:rsidRPr="00354C3B">
        <w:rPr>
          <w:rFonts w:cstheme="minorHAnsi"/>
          <w:i/>
          <w:lang w:val="mn-MN"/>
        </w:rPr>
        <w:tab/>
      </w:r>
      <w:r w:rsidRPr="00354C3B">
        <w:rPr>
          <w:rFonts w:cstheme="minorHAnsi"/>
          <w:lang w:val="mn-MN"/>
        </w:rPr>
        <w:t>2019 оны 1 сарын 5-аас 2019 оны 2 сарын 15</w:t>
      </w:r>
    </w:p>
    <w:p w14:paraId="1D2C3518" w14:textId="77777777" w:rsidR="00B315C4" w:rsidRPr="00354C3B" w:rsidRDefault="00B315C4" w:rsidP="00B315C4">
      <w:pPr>
        <w:rPr>
          <w:rFonts w:cstheme="minorHAnsi"/>
          <w:i/>
          <w:lang w:val="mn-MN"/>
        </w:rPr>
      </w:pPr>
      <w:r w:rsidRPr="00354C3B">
        <w:rPr>
          <w:rFonts w:cstheme="minorHAnsi"/>
          <w:i/>
          <w:lang w:val="mn-MN"/>
        </w:rPr>
        <w:t>Тайлан өгсөн хугацаа:</w:t>
      </w:r>
      <w:r w:rsidRPr="00354C3B">
        <w:rPr>
          <w:rFonts w:cstheme="minorHAnsi"/>
          <w:i/>
          <w:lang w:val="mn-MN"/>
        </w:rPr>
        <w:tab/>
      </w:r>
      <w:r w:rsidRPr="00354C3B">
        <w:rPr>
          <w:rFonts w:cstheme="minorHAnsi"/>
          <w:i/>
          <w:lang w:val="mn-MN"/>
        </w:rPr>
        <w:tab/>
      </w:r>
      <w:r w:rsidRPr="00354C3B">
        <w:rPr>
          <w:rFonts w:cstheme="minorHAnsi"/>
          <w:lang w:val="mn-MN"/>
        </w:rPr>
        <w:t xml:space="preserve">2019 оны </w:t>
      </w:r>
      <w:r w:rsidR="000A7208" w:rsidRPr="00354C3B">
        <w:rPr>
          <w:rFonts w:cstheme="minorHAnsi"/>
          <w:lang w:val="mn-MN"/>
        </w:rPr>
        <w:t>3</w:t>
      </w:r>
      <w:r w:rsidRPr="00354C3B">
        <w:rPr>
          <w:rFonts w:cstheme="minorHAnsi"/>
          <w:lang w:val="mn-MN"/>
        </w:rPr>
        <w:t xml:space="preserve"> сарын </w:t>
      </w:r>
      <w:r w:rsidR="008C4954" w:rsidRPr="00354C3B">
        <w:rPr>
          <w:rFonts w:cstheme="minorHAnsi"/>
          <w:lang w:val="mn-MN"/>
        </w:rPr>
        <w:t>31</w:t>
      </w:r>
    </w:p>
    <w:p w14:paraId="43FD8973" w14:textId="77777777" w:rsidR="00B315C4" w:rsidRPr="00354C3B" w:rsidRDefault="00B315C4" w:rsidP="00B315C4">
      <w:pPr>
        <w:rPr>
          <w:rFonts w:cstheme="minorHAnsi"/>
          <w:lang w:val="mn-MN"/>
        </w:rPr>
      </w:pPr>
      <w:r w:rsidRPr="00354C3B">
        <w:rPr>
          <w:rFonts w:cstheme="minorHAnsi"/>
          <w:i/>
          <w:lang w:val="mn-MN"/>
        </w:rPr>
        <w:t>Захиалагч</w:t>
      </w:r>
      <w:r w:rsidRPr="00354C3B">
        <w:rPr>
          <w:rFonts w:cstheme="minorHAnsi"/>
          <w:lang w:val="mn-MN"/>
        </w:rPr>
        <w:t>:</w:t>
      </w:r>
      <w:r w:rsidRPr="00354C3B">
        <w:rPr>
          <w:rFonts w:cstheme="minorHAnsi"/>
          <w:lang w:val="mn-MN"/>
        </w:rPr>
        <w:tab/>
      </w:r>
      <w:r w:rsidRPr="00354C3B">
        <w:rPr>
          <w:rFonts w:cstheme="minorHAnsi"/>
          <w:lang w:val="mn-MN"/>
        </w:rPr>
        <w:tab/>
      </w:r>
      <w:r w:rsidRPr="00354C3B">
        <w:rPr>
          <w:rFonts w:cstheme="minorHAnsi"/>
          <w:lang w:val="mn-MN"/>
        </w:rPr>
        <w:tab/>
      </w:r>
      <w:r w:rsidRPr="00354C3B">
        <w:rPr>
          <w:rFonts w:cstheme="minorHAnsi"/>
          <w:lang w:val="mn-MN"/>
        </w:rPr>
        <w:tab/>
      </w:r>
      <w:r w:rsidRPr="00354C3B">
        <w:rPr>
          <w:rFonts w:cs="Arial"/>
          <w:lang w:val="mn-MN"/>
        </w:rPr>
        <w:t xml:space="preserve">Германы </w:t>
      </w:r>
      <w:r w:rsidR="000A7208" w:rsidRPr="00354C3B">
        <w:rPr>
          <w:rFonts w:cs="Arial"/>
          <w:lang w:val="mn-MN"/>
        </w:rPr>
        <w:t xml:space="preserve">олон улсын </w:t>
      </w:r>
      <w:r w:rsidRPr="00354C3B">
        <w:rPr>
          <w:rFonts w:cs="Arial"/>
          <w:lang w:val="mn-MN"/>
        </w:rPr>
        <w:t>хамтын ажиллагааны нийгэмлэг</w:t>
      </w:r>
      <w:r w:rsidRPr="00354C3B">
        <w:rPr>
          <w:rFonts w:cstheme="minorHAnsi"/>
          <w:lang w:val="mn-MN"/>
        </w:rPr>
        <w:t xml:space="preserve"> </w:t>
      </w:r>
    </w:p>
    <w:p w14:paraId="708ECF4D" w14:textId="77777777" w:rsidR="00B315C4" w:rsidRPr="00354C3B" w:rsidRDefault="00B315C4" w:rsidP="004D4AB5">
      <w:pPr>
        <w:ind w:left="3600" w:hanging="3600"/>
        <w:rPr>
          <w:rFonts w:cstheme="minorHAnsi"/>
          <w:lang w:val="mn-MN"/>
        </w:rPr>
      </w:pPr>
      <w:r w:rsidRPr="00354C3B">
        <w:rPr>
          <w:rFonts w:cstheme="minorHAnsi"/>
          <w:i/>
          <w:lang w:val="mn-MN"/>
        </w:rPr>
        <w:t>Санхүүжүүлэгч:</w:t>
      </w:r>
      <w:r w:rsidRPr="00354C3B">
        <w:rPr>
          <w:rFonts w:cstheme="minorHAnsi"/>
          <w:lang w:val="mn-MN"/>
        </w:rPr>
        <w:tab/>
      </w:r>
      <w:r w:rsidRPr="00354C3B">
        <w:rPr>
          <w:rFonts w:cs="Arial"/>
          <w:lang w:val="mn-MN"/>
        </w:rPr>
        <w:t>Г</w:t>
      </w:r>
      <w:r w:rsidR="000A7208" w:rsidRPr="00354C3B">
        <w:rPr>
          <w:rFonts w:cs="Arial"/>
          <w:lang w:val="mn-MN"/>
        </w:rPr>
        <w:t>ОУХАН</w:t>
      </w:r>
      <w:r w:rsidR="004D4AB5" w:rsidRPr="00354C3B">
        <w:rPr>
          <w:rFonts w:cs="Arial"/>
          <w:lang w:val="mn-MN"/>
        </w:rPr>
        <w:t>-ийн “Ашигт малтмалын салбар дахь түншлэлд суурилсан мэргэжлийн боловсрол сургалт” төсөл</w:t>
      </w:r>
    </w:p>
    <w:p w14:paraId="31B3A49A" w14:textId="77777777" w:rsidR="00B315C4" w:rsidRPr="00354C3B" w:rsidRDefault="00B315C4" w:rsidP="00B315C4">
      <w:pPr>
        <w:rPr>
          <w:rFonts w:cstheme="minorHAnsi"/>
          <w:i/>
          <w:lang w:val="mn-MN"/>
        </w:rPr>
      </w:pPr>
      <w:r w:rsidRPr="00354C3B">
        <w:rPr>
          <w:rFonts w:cstheme="minorHAnsi"/>
          <w:i/>
          <w:lang w:val="mn-MN"/>
        </w:rPr>
        <w:t>Хамрах хүрээ:</w:t>
      </w:r>
      <w:r w:rsidRPr="00354C3B">
        <w:rPr>
          <w:rFonts w:cstheme="minorHAnsi"/>
          <w:i/>
          <w:lang w:val="mn-MN"/>
        </w:rPr>
        <w:tab/>
      </w:r>
      <w:r w:rsidRPr="00354C3B">
        <w:rPr>
          <w:rFonts w:cstheme="minorHAnsi"/>
          <w:i/>
          <w:lang w:val="mn-MN"/>
        </w:rPr>
        <w:tab/>
      </w:r>
      <w:r w:rsidRPr="00354C3B">
        <w:rPr>
          <w:rFonts w:cstheme="minorHAnsi"/>
          <w:i/>
          <w:lang w:val="mn-MN"/>
        </w:rPr>
        <w:tab/>
      </w:r>
    </w:p>
    <w:p w14:paraId="53BE6383" w14:textId="77777777" w:rsidR="00B315C4" w:rsidRPr="00354C3B" w:rsidRDefault="00B315C4" w:rsidP="00B315C4">
      <w:pPr>
        <w:pStyle w:val="ListParagraph"/>
        <w:numPr>
          <w:ilvl w:val="0"/>
          <w:numId w:val="8"/>
        </w:numPr>
        <w:spacing w:after="0" w:line="240" w:lineRule="auto"/>
        <w:ind w:left="4140"/>
        <w:rPr>
          <w:rFonts w:ascii="Arial" w:hAnsi="Arial" w:cs="Arial"/>
          <w:lang w:val="mn-MN"/>
        </w:rPr>
      </w:pPr>
      <w:r w:rsidRPr="00354C3B">
        <w:rPr>
          <w:rFonts w:ascii="Arial" w:hAnsi="Arial" w:cs="Arial"/>
          <w:lang w:val="mn-MN"/>
        </w:rPr>
        <w:t>Улаанбаатар хот</w:t>
      </w:r>
    </w:p>
    <w:p w14:paraId="49FC81F0" w14:textId="77777777" w:rsidR="00B315C4" w:rsidRPr="00354C3B" w:rsidRDefault="00B315C4" w:rsidP="00B315C4">
      <w:pPr>
        <w:pStyle w:val="ListParagraph"/>
        <w:numPr>
          <w:ilvl w:val="0"/>
          <w:numId w:val="8"/>
        </w:numPr>
        <w:spacing w:after="0" w:line="240" w:lineRule="auto"/>
        <w:ind w:left="4140"/>
        <w:rPr>
          <w:rFonts w:ascii="Arial" w:hAnsi="Arial" w:cs="Arial"/>
          <w:lang w:val="mn-MN"/>
        </w:rPr>
      </w:pPr>
      <w:r w:rsidRPr="00354C3B">
        <w:rPr>
          <w:rFonts w:ascii="Arial" w:hAnsi="Arial" w:cs="Arial"/>
          <w:lang w:val="mn-MN"/>
        </w:rPr>
        <w:t xml:space="preserve">Дархан-Уул аймаг </w:t>
      </w:r>
    </w:p>
    <w:p w14:paraId="7711BCDC" w14:textId="77777777" w:rsidR="00B315C4" w:rsidRPr="00354C3B" w:rsidRDefault="00B315C4" w:rsidP="00B315C4">
      <w:pPr>
        <w:pStyle w:val="ListParagraph"/>
        <w:numPr>
          <w:ilvl w:val="0"/>
          <w:numId w:val="8"/>
        </w:numPr>
        <w:spacing w:after="0" w:line="240" w:lineRule="auto"/>
        <w:ind w:left="4140"/>
        <w:rPr>
          <w:rFonts w:ascii="Arial" w:hAnsi="Arial" w:cs="Arial"/>
          <w:lang w:val="mn-MN"/>
        </w:rPr>
      </w:pPr>
      <w:r w:rsidRPr="00354C3B">
        <w:rPr>
          <w:rFonts w:ascii="Arial" w:hAnsi="Arial" w:cs="Arial"/>
          <w:lang w:val="mn-MN"/>
        </w:rPr>
        <w:t>Архангай аймаг</w:t>
      </w:r>
    </w:p>
    <w:p w14:paraId="7E873A9B" w14:textId="77777777" w:rsidR="00B315C4" w:rsidRPr="00354C3B" w:rsidRDefault="00B315C4" w:rsidP="00B315C4">
      <w:pPr>
        <w:pStyle w:val="ListParagraph"/>
        <w:numPr>
          <w:ilvl w:val="0"/>
          <w:numId w:val="8"/>
        </w:numPr>
        <w:spacing w:after="0" w:line="240" w:lineRule="auto"/>
        <w:ind w:left="4140"/>
        <w:rPr>
          <w:rFonts w:ascii="Arial" w:hAnsi="Arial" w:cs="Arial"/>
          <w:lang w:val="mn-MN"/>
        </w:rPr>
      </w:pPr>
      <w:r w:rsidRPr="00354C3B">
        <w:rPr>
          <w:rFonts w:ascii="Arial" w:hAnsi="Arial" w:cs="Arial"/>
          <w:lang w:val="mn-MN"/>
        </w:rPr>
        <w:t>Баянхонгор аймаг</w:t>
      </w:r>
    </w:p>
    <w:p w14:paraId="24E041B9" w14:textId="77777777" w:rsidR="00B315C4" w:rsidRPr="00354C3B" w:rsidRDefault="00B315C4" w:rsidP="00B315C4">
      <w:pPr>
        <w:pStyle w:val="ListParagraph"/>
        <w:numPr>
          <w:ilvl w:val="0"/>
          <w:numId w:val="8"/>
        </w:numPr>
        <w:spacing w:after="0" w:line="240" w:lineRule="auto"/>
        <w:ind w:left="4140"/>
        <w:rPr>
          <w:rFonts w:ascii="Arial" w:hAnsi="Arial" w:cs="Arial"/>
          <w:lang w:val="mn-MN"/>
        </w:rPr>
      </w:pPr>
      <w:r w:rsidRPr="00354C3B">
        <w:rPr>
          <w:rFonts w:ascii="Arial" w:hAnsi="Arial" w:cs="Arial"/>
          <w:lang w:val="mn-MN"/>
        </w:rPr>
        <w:t>Ховд аймаг</w:t>
      </w:r>
    </w:p>
    <w:p w14:paraId="4A4621F6" w14:textId="77777777" w:rsidR="00B315C4" w:rsidRPr="00354C3B" w:rsidRDefault="00B315C4" w:rsidP="00B315C4">
      <w:pPr>
        <w:pStyle w:val="ListParagraph"/>
        <w:numPr>
          <w:ilvl w:val="0"/>
          <w:numId w:val="8"/>
        </w:numPr>
        <w:spacing w:after="0" w:line="240" w:lineRule="auto"/>
        <w:ind w:left="4140"/>
        <w:rPr>
          <w:rFonts w:ascii="Arial" w:hAnsi="Arial" w:cs="Arial"/>
          <w:lang w:val="mn-MN"/>
        </w:rPr>
      </w:pPr>
      <w:r w:rsidRPr="00354C3B">
        <w:rPr>
          <w:rFonts w:ascii="Arial" w:hAnsi="Arial" w:cs="Arial"/>
          <w:lang w:val="mn-MN"/>
        </w:rPr>
        <w:t>Дорнод аймаг</w:t>
      </w:r>
    </w:p>
    <w:p w14:paraId="7F91A657" w14:textId="77777777" w:rsidR="00B315C4" w:rsidRPr="00354C3B" w:rsidRDefault="00B315C4" w:rsidP="00B315C4">
      <w:pPr>
        <w:rPr>
          <w:rFonts w:cstheme="minorHAnsi"/>
          <w:i/>
          <w:lang w:val="mn-MN"/>
        </w:rPr>
      </w:pPr>
    </w:p>
    <w:p w14:paraId="11A75EDB" w14:textId="77777777" w:rsidR="00B315C4" w:rsidRPr="00354C3B" w:rsidRDefault="00B315C4" w:rsidP="00B315C4">
      <w:pPr>
        <w:rPr>
          <w:rFonts w:cstheme="minorHAnsi"/>
          <w:lang w:val="mn-MN"/>
        </w:rPr>
      </w:pPr>
      <w:r w:rsidRPr="00354C3B">
        <w:rPr>
          <w:rFonts w:cstheme="minorHAnsi"/>
          <w:i/>
          <w:lang w:val="mn-MN"/>
        </w:rPr>
        <w:t>Гүйцэтгэгч:</w:t>
      </w:r>
      <w:r w:rsidRPr="00354C3B">
        <w:rPr>
          <w:rFonts w:cstheme="minorHAnsi"/>
          <w:lang w:val="mn-MN"/>
        </w:rPr>
        <w:tab/>
      </w:r>
      <w:r w:rsidRPr="00354C3B">
        <w:rPr>
          <w:rFonts w:cstheme="minorHAnsi"/>
          <w:lang w:val="mn-MN"/>
        </w:rPr>
        <w:tab/>
      </w:r>
      <w:r w:rsidRPr="00354C3B">
        <w:rPr>
          <w:rFonts w:cstheme="minorHAnsi"/>
          <w:lang w:val="mn-MN"/>
        </w:rPr>
        <w:tab/>
      </w:r>
      <w:r w:rsidRPr="00354C3B">
        <w:rPr>
          <w:rFonts w:cstheme="minorHAnsi"/>
          <w:lang w:val="mn-MN"/>
        </w:rPr>
        <w:tab/>
        <w:t>Хүний хөгжил судалгаа, сургалтын төв, ТББ</w:t>
      </w:r>
    </w:p>
    <w:tbl>
      <w:tblPr>
        <w:tblW w:w="9990" w:type="dxa"/>
        <w:tblInd w:w="-90" w:type="dxa"/>
        <w:tblLook w:val="04A0" w:firstRow="1" w:lastRow="0" w:firstColumn="1" w:lastColumn="0" w:noHBand="0" w:noVBand="1"/>
      </w:tblPr>
      <w:tblGrid>
        <w:gridCol w:w="3510"/>
        <w:gridCol w:w="6480"/>
      </w:tblGrid>
      <w:tr w:rsidR="00B315C4" w:rsidRPr="00354C3B" w14:paraId="73A3AC37" w14:textId="77777777" w:rsidTr="000E1F60">
        <w:tc>
          <w:tcPr>
            <w:tcW w:w="3510" w:type="dxa"/>
            <w:shd w:val="clear" w:color="auto" w:fill="auto"/>
          </w:tcPr>
          <w:p w14:paraId="5CEEA5CA" w14:textId="77777777" w:rsidR="00B315C4" w:rsidRPr="00354C3B" w:rsidRDefault="00B315C4" w:rsidP="000E1F60">
            <w:pPr>
              <w:spacing w:after="0"/>
              <w:ind w:right="90"/>
              <w:jc w:val="left"/>
              <w:rPr>
                <w:rFonts w:cstheme="minorHAnsi"/>
                <w:i/>
                <w:lang w:val="mn-MN"/>
              </w:rPr>
            </w:pPr>
          </w:p>
          <w:p w14:paraId="4A5B12FE" w14:textId="77777777" w:rsidR="00B315C4" w:rsidRPr="00354C3B" w:rsidRDefault="00B315C4" w:rsidP="000E1F60">
            <w:pPr>
              <w:spacing w:after="0"/>
              <w:ind w:right="90"/>
              <w:jc w:val="left"/>
              <w:rPr>
                <w:rFonts w:cstheme="minorHAnsi"/>
                <w:i/>
                <w:lang w:val="mn-MN"/>
              </w:rPr>
            </w:pPr>
            <w:r w:rsidRPr="00354C3B">
              <w:rPr>
                <w:rFonts w:cstheme="minorHAnsi"/>
                <w:i/>
                <w:lang w:val="mn-MN"/>
              </w:rPr>
              <w:t xml:space="preserve">Багийн ахлагч,                </w:t>
            </w:r>
          </w:p>
        </w:tc>
        <w:tc>
          <w:tcPr>
            <w:tcW w:w="6480" w:type="dxa"/>
            <w:shd w:val="clear" w:color="auto" w:fill="auto"/>
          </w:tcPr>
          <w:p w14:paraId="22F48799" w14:textId="77777777" w:rsidR="00B315C4" w:rsidRPr="00354C3B" w:rsidRDefault="00B315C4" w:rsidP="000E1F60">
            <w:pPr>
              <w:spacing w:after="0"/>
              <w:ind w:right="90"/>
              <w:jc w:val="left"/>
              <w:rPr>
                <w:rFonts w:cstheme="minorHAnsi"/>
                <w:i/>
                <w:lang w:val="mn-MN"/>
              </w:rPr>
            </w:pPr>
          </w:p>
          <w:p w14:paraId="1A02AC96" w14:textId="77777777" w:rsidR="00B315C4" w:rsidRPr="00354C3B" w:rsidRDefault="00B315C4" w:rsidP="000E1F60">
            <w:pPr>
              <w:spacing w:after="0"/>
              <w:ind w:right="90"/>
              <w:jc w:val="left"/>
              <w:rPr>
                <w:rFonts w:cstheme="minorHAnsi"/>
                <w:i/>
                <w:lang w:val="mn-MN"/>
              </w:rPr>
            </w:pPr>
            <w:r w:rsidRPr="00354C3B">
              <w:rPr>
                <w:rFonts w:cstheme="minorHAnsi"/>
                <w:i/>
                <w:lang w:val="mn-MN"/>
              </w:rPr>
              <w:t xml:space="preserve">Ш.Мөнхцэрэн, доктор </w:t>
            </w:r>
          </w:p>
        </w:tc>
      </w:tr>
      <w:tr w:rsidR="00B315C4" w:rsidRPr="00354C3B" w14:paraId="0F82B388" w14:textId="77777777" w:rsidTr="000E1F60">
        <w:trPr>
          <w:trHeight w:val="378"/>
        </w:trPr>
        <w:tc>
          <w:tcPr>
            <w:tcW w:w="3510" w:type="dxa"/>
            <w:shd w:val="clear" w:color="auto" w:fill="auto"/>
          </w:tcPr>
          <w:p w14:paraId="69129CE2" w14:textId="77777777" w:rsidR="00B315C4" w:rsidRPr="00354C3B" w:rsidRDefault="00B315C4" w:rsidP="000E1F60">
            <w:pPr>
              <w:spacing w:after="0" w:line="240" w:lineRule="auto"/>
              <w:ind w:right="90"/>
              <w:jc w:val="left"/>
              <w:rPr>
                <w:rFonts w:cstheme="minorHAnsi"/>
                <w:i/>
                <w:lang w:val="mn-MN"/>
              </w:rPr>
            </w:pPr>
            <w:r w:rsidRPr="00354C3B">
              <w:rPr>
                <w:rFonts w:cstheme="minorHAnsi"/>
                <w:i/>
                <w:lang w:val="mn-MN"/>
              </w:rPr>
              <w:t>Багийн гишүүд:</w:t>
            </w:r>
          </w:p>
        </w:tc>
        <w:tc>
          <w:tcPr>
            <w:tcW w:w="6480" w:type="dxa"/>
            <w:shd w:val="clear" w:color="auto" w:fill="auto"/>
          </w:tcPr>
          <w:p w14:paraId="0A198151" w14:textId="77777777" w:rsidR="00B315C4" w:rsidRPr="00354C3B" w:rsidRDefault="00B315C4" w:rsidP="000E1F60">
            <w:pPr>
              <w:spacing w:after="0" w:line="240" w:lineRule="auto"/>
              <w:ind w:right="90"/>
              <w:jc w:val="left"/>
              <w:rPr>
                <w:rFonts w:cstheme="minorHAnsi"/>
                <w:i/>
                <w:lang w:val="mn-MN"/>
              </w:rPr>
            </w:pPr>
          </w:p>
        </w:tc>
      </w:tr>
      <w:tr w:rsidR="00B315C4" w:rsidRPr="00354C3B" w14:paraId="397CD754" w14:textId="77777777" w:rsidTr="000E1F60">
        <w:trPr>
          <w:trHeight w:val="465"/>
        </w:trPr>
        <w:tc>
          <w:tcPr>
            <w:tcW w:w="3510" w:type="dxa"/>
            <w:shd w:val="clear" w:color="auto" w:fill="auto"/>
          </w:tcPr>
          <w:p w14:paraId="242E173D" w14:textId="77777777" w:rsidR="00B315C4" w:rsidRPr="00354C3B" w:rsidRDefault="00B315C4" w:rsidP="000E1F60">
            <w:pPr>
              <w:pStyle w:val="TOCHeading"/>
              <w:spacing w:before="0"/>
              <w:rPr>
                <w:rFonts w:asciiTheme="minorHAnsi" w:eastAsiaTheme="minorHAnsi" w:hAnsiTheme="minorHAnsi" w:cstheme="minorHAnsi"/>
                <w:i/>
                <w:color w:val="auto"/>
                <w:sz w:val="22"/>
                <w:szCs w:val="22"/>
              </w:rPr>
            </w:pPr>
          </w:p>
        </w:tc>
        <w:tc>
          <w:tcPr>
            <w:tcW w:w="6480" w:type="dxa"/>
            <w:shd w:val="clear" w:color="auto" w:fill="auto"/>
          </w:tcPr>
          <w:p w14:paraId="173E46CB" w14:textId="77777777" w:rsidR="00B315C4" w:rsidRPr="00354C3B" w:rsidRDefault="00B315C4" w:rsidP="000E1F60">
            <w:pPr>
              <w:pStyle w:val="TOCHeading"/>
              <w:spacing w:before="0"/>
              <w:rPr>
                <w:rFonts w:asciiTheme="minorHAnsi" w:eastAsiaTheme="minorHAnsi" w:hAnsiTheme="minorHAnsi" w:cstheme="minorHAnsi"/>
                <w:color w:val="auto"/>
                <w:sz w:val="22"/>
                <w:szCs w:val="22"/>
              </w:rPr>
            </w:pPr>
            <w:r w:rsidRPr="00354C3B">
              <w:rPr>
                <w:rFonts w:eastAsia="Times New Roman" w:cstheme="minorHAnsi"/>
                <w:i/>
                <w:color w:val="auto"/>
                <w:sz w:val="22"/>
                <w:szCs w:val="22"/>
              </w:rPr>
              <w:t>Г.Цэрэнжаргал</w:t>
            </w:r>
            <w:r w:rsidRPr="00354C3B">
              <w:rPr>
                <w:rFonts w:asciiTheme="minorHAnsi" w:eastAsiaTheme="minorHAnsi" w:hAnsiTheme="minorHAnsi" w:cstheme="minorHAnsi"/>
                <w:color w:val="auto"/>
                <w:sz w:val="22"/>
                <w:szCs w:val="22"/>
              </w:rPr>
              <w:t xml:space="preserve"> </w:t>
            </w:r>
          </w:p>
          <w:p w14:paraId="4B2EA619" w14:textId="77777777" w:rsidR="00B315C4" w:rsidRPr="00354C3B" w:rsidRDefault="00B315C4" w:rsidP="000E1F60">
            <w:pPr>
              <w:pStyle w:val="TOCHeading"/>
              <w:spacing w:before="0"/>
              <w:rPr>
                <w:rFonts w:eastAsia="Times New Roman" w:cstheme="minorHAnsi"/>
                <w:i/>
                <w:color w:val="auto"/>
                <w:sz w:val="22"/>
                <w:szCs w:val="22"/>
              </w:rPr>
            </w:pPr>
            <w:r w:rsidRPr="00354C3B">
              <w:rPr>
                <w:rFonts w:eastAsia="Times New Roman" w:cstheme="minorHAnsi"/>
                <w:i/>
                <w:color w:val="auto"/>
                <w:sz w:val="22"/>
                <w:szCs w:val="22"/>
              </w:rPr>
              <w:t>Ж.Хишигсайхан</w:t>
            </w:r>
          </w:p>
          <w:p w14:paraId="57A6EA71" w14:textId="77777777" w:rsidR="00B315C4" w:rsidRPr="00354C3B" w:rsidRDefault="00B315C4" w:rsidP="000E1F60">
            <w:pPr>
              <w:pStyle w:val="TOCHeading"/>
              <w:spacing w:before="0"/>
            </w:pPr>
          </w:p>
        </w:tc>
      </w:tr>
    </w:tbl>
    <w:p w14:paraId="055D8909" w14:textId="77777777" w:rsidR="00B315C4" w:rsidRPr="00354C3B" w:rsidRDefault="00B315C4" w:rsidP="00B315C4">
      <w:pPr>
        <w:rPr>
          <w:lang w:val="mn-MN"/>
        </w:rPr>
      </w:pPr>
    </w:p>
    <w:p w14:paraId="705ED7BD" w14:textId="77777777" w:rsidR="00B315C4" w:rsidRPr="00354C3B" w:rsidRDefault="00B315C4" w:rsidP="00B315C4">
      <w:pPr>
        <w:rPr>
          <w:rFonts w:cs="Arial"/>
          <w:lang w:val="mn-MN"/>
        </w:rPr>
      </w:pPr>
    </w:p>
    <w:p w14:paraId="018753B7" w14:textId="77777777" w:rsidR="00B315C4" w:rsidRPr="00354C3B" w:rsidRDefault="00B315C4" w:rsidP="00B315C4">
      <w:pPr>
        <w:rPr>
          <w:rFonts w:cs="Arial"/>
          <w:lang w:val="mn-MN"/>
        </w:rPr>
      </w:pPr>
    </w:p>
    <w:p w14:paraId="3FA3563E" w14:textId="77777777" w:rsidR="00B315C4" w:rsidRPr="00354C3B" w:rsidRDefault="00B315C4" w:rsidP="00B315C4">
      <w:pPr>
        <w:pStyle w:val="Footer"/>
        <w:tabs>
          <w:tab w:val="left" w:pos="360"/>
        </w:tabs>
        <w:jc w:val="both"/>
        <w:rPr>
          <w:rStyle w:val="Style5"/>
          <w:rFonts w:ascii="Arial" w:hAnsi="Arial" w:cs="Arial"/>
          <w:b/>
          <w:sz w:val="24"/>
          <w:lang w:val="mn-MN"/>
        </w:rPr>
      </w:pPr>
      <w:r w:rsidRPr="00354C3B">
        <w:rPr>
          <w:rStyle w:val="Style5"/>
          <w:rFonts w:cs="Arial"/>
          <w:b/>
          <w:sz w:val="24"/>
          <w:lang w:val="mn-MN"/>
        </w:rPr>
        <w:br w:type="page"/>
      </w:r>
    </w:p>
    <w:p w14:paraId="78305C4B" w14:textId="77777777" w:rsidR="0093494F" w:rsidRPr="00354C3B" w:rsidRDefault="0093494F" w:rsidP="0093494F">
      <w:pPr>
        <w:spacing w:after="0" w:line="240" w:lineRule="auto"/>
        <w:jc w:val="center"/>
        <w:rPr>
          <w:rStyle w:val="Style5"/>
          <w:rFonts w:cs="Arial"/>
          <w:b/>
          <w:sz w:val="24"/>
          <w:lang w:val="mn-MN"/>
        </w:rPr>
      </w:pPr>
      <w:r w:rsidRPr="00354C3B">
        <w:rPr>
          <w:rStyle w:val="Style5"/>
          <w:rFonts w:cs="Arial"/>
          <w:b/>
          <w:sz w:val="24"/>
          <w:lang w:val="mn-MN"/>
        </w:rPr>
        <w:lastRenderedPageBreak/>
        <w:t>МОНГОЛ УЛСЫН АЖИЛ МЭРГЭЖЛИЙН ЧИГ БАРИМЖАА ОЛГОХ ҮЙЛЧИЛГЭЭНИЙ БОДЛОГЫН ҮНДСЭН ЧИГЛЭЛД ДУНД ШАТНЫ ҮНЭЛГЭЭ ХИЙХ, БОГИНО ХУГАЦААНЫ АЖЛЫН ТӨЛӨВЛӨГӨӨ БОЛОВСРУУЛАХАД ЧИГЛЭСЭН ЗӨВЛӨМЖ БОЛОВСРУУЛАХ НЬ</w:t>
      </w:r>
    </w:p>
    <w:p w14:paraId="72519165" w14:textId="77777777" w:rsidR="00933D0E" w:rsidRPr="00354C3B" w:rsidRDefault="00933D0E">
      <w:pPr>
        <w:spacing w:after="160" w:line="259" w:lineRule="auto"/>
        <w:jc w:val="left"/>
        <w:rPr>
          <w:rFonts w:asciiTheme="majorHAnsi" w:eastAsiaTheme="majorEastAsia" w:hAnsiTheme="majorHAnsi" w:cstheme="majorBidi"/>
          <w:color w:val="2E74B5" w:themeColor="accent1" w:themeShade="BF"/>
          <w:sz w:val="32"/>
          <w:szCs w:val="32"/>
          <w:lang w:val="mn-MN"/>
        </w:rPr>
      </w:pPr>
    </w:p>
    <w:sdt>
      <w:sdtPr>
        <w:rPr>
          <w:rFonts w:eastAsia="Times New Roman" w:cs="Times New Roman"/>
          <w:color w:val="auto"/>
          <w:sz w:val="22"/>
          <w:szCs w:val="22"/>
          <w:lang w:val="en-US"/>
        </w:rPr>
        <w:id w:val="1309662696"/>
        <w:docPartObj>
          <w:docPartGallery w:val="Table of Contents"/>
          <w:docPartUnique/>
        </w:docPartObj>
      </w:sdtPr>
      <w:sdtEndPr>
        <w:rPr>
          <w:b/>
          <w:bCs/>
          <w:noProof/>
        </w:rPr>
      </w:sdtEndPr>
      <w:sdtContent>
        <w:p w14:paraId="3E43BC1D" w14:textId="77777777" w:rsidR="00933D0E" w:rsidRPr="00354C3B" w:rsidRDefault="00933D0E">
          <w:pPr>
            <w:pStyle w:val="TOCHeading"/>
          </w:pPr>
          <w:r w:rsidRPr="00354C3B">
            <w:t>АГУУЛГА</w:t>
          </w:r>
        </w:p>
        <w:p w14:paraId="47947814" w14:textId="77777777" w:rsidR="00933D0E" w:rsidRPr="00354C3B" w:rsidRDefault="00933D0E" w:rsidP="00933D0E">
          <w:pPr>
            <w:rPr>
              <w:lang w:val="mn-MN"/>
            </w:rPr>
          </w:pPr>
        </w:p>
        <w:p w14:paraId="25CF856A" w14:textId="77777777" w:rsidR="00FB6E13" w:rsidRDefault="00933D0E">
          <w:pPr>
            <w:pStyle w:val="TOC1"/>
            <w:tabs>
              <w:tab w:val="right" w:leader="dot" w:pos="9350"/>
            </w:tabs>
            <w:rPr>
              <w:rFonts w:asciiTheme="minorHAnsi" w:eastAsiaTheme="minorEastAsia" w:hAnsiTheme="minorHAnsi" w:cstheme="minorBidi"/>
              <w:noProof/>
              <w:lang w:val="mn-MN" w:eastAsia="mn-MN"/>
            </w:rPr>
          </w:pPr>
          <w:r w:rsidRPr="00354C3B">
            <w:rPr>
              <w:lang w:val="mn-MN"/>
            </w:rPr>
            <w:fldChar w:fldCharType="begin"/>
          </w:r>
          <w:r w:rsidRPr="00354C3B">
            <w:rPr>
              <w:lang w:val="mn-MN"/>
            </w:rPr>
            <w:instrText xml:space="preserve"> TOC \o "1-3" \h \z \u </w:instrText>
          </w:r>
          <w:r w:rsidRPr="00354C3B">
            <w:rPr>
              <w:lang w:val="mn-MN"/>
            </w:rPr>
            <w:fldChar w:fldCharType="separate"/>
          </w:r>
          <w:hyperlink w:anchor="_Toc5010307" w:history="1">
            <w:r w:rsidR="00FB6E13" w:rsidRPr="001B4B72">
              <w:rPr>
                <w:rStyle w:val="Hyperlink"/>
                <w:noProof/>
              </w:rPr>
              <w:t>БҮЛЭГ 1.  УДИРТГАЛ</w:t>
            </w:r>
            <w:r w:rsidR="00FB6E13">
              <w:rPr>
                <w:noProof/>
                <w:webHidden/>
              </w:rPr>
              <w:tab/>
            </w:r>
            <w:r w:rsidR="00FB6E13">
              <w:rPr>
                <w:noProof/>
                <w:webHidden/>
              </w:rPr>
              <w:fldChar w:fldCharType="begin"/>
            </w:r>
            <w:r w:rsidR="00FB6E13">
              <w:rPr>
                <w:noProof/>
                <w:webHidden/>
              </w:rPr>
              <w:instrText xml:space="preserve"> PAGEREF _Toc5010307 \h </w:instrText>
            </w:r>
            <w:r w:rsidR="00FB6E13">
              <w:rPr>
                <w:noProof/>
                <w:webHidden/>
              </w:rPr>
            </w:r>
            <w:r w:rsidR="00FB6E13">
              <w:rPr>
                <w:noProof/>
                <w:webHidden/>
              </w:rPr>
              <w:fldChar w:fldCharType="separate"/>
            </w:r>
            <w:r w:rsidR="00FB6E13">
              <w:rPr>
                <w:noProof/>
                <w:webHidden/>
              </w:rPr>
              <w:t>6</w:t>
            </w:r>
            <w:r w:rsidR="00FB6E13">
              <w:rPr>
                <w:noProof/>
                <w:webHidden/>
              </w:rPr>
              <w:fldChar w:fldCharType="end"/>
            </w:r>
          </w:hyperlink>
        </w:p>
        <w:p w14:paraId="253DE76F"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08" w:history="1">
            <w:r w:rsidR="00FB6E13" w:rsidRPr="001B4B72">
              <w:rPr>
                <w:rStyle w:val="Hyperlink"/>
                <w:noProof/>
                <w:lang w:val="mn-MN"/>
              </w:rPr>
              <w:t>1.1 Судалгааны гол үндэслэл</w:t>
            </w:r>
            <w:r w:rsidR="00FB6E13">
              <w:rPr>
                <w:noProof/>
                <w:webHidden/>
              </w:rPr>
              <w:tab/>
            </w:r>
            <w:r w:rsidR="00FB6E13">
              <w:rPr>
                <w:noProof/>
                <w:webHidden/>
              </w:rPr>
              <w:fldChar w:fldCharType="begin"/>
            </w:r>
            <w:r w:rsidR="00FB6E13">
              <w:rPr>
                <w:noProof/>
                <w:webHidden/>
              </w:rPr>
              <w:instrText xml:space="preserve"> PAGEREF _Toc5010308 \h </w:instrText>
            </w:r>
            <w:r w:rsidR="00FB6E13">
              <w:rPr>
                <w:noProof/>
                <w:webHidden/>
              </w:rPr>
            </w:r>
            <w:r w:rsidR="00FB6E13">
              <w:rPr>
                <w:noProof/>
                <w:webHidden/>
              </w:rPr>
              <w:fldChar w:fldCharType="separate"/>
            </w:r>
            <w:r w:rsidR="00FB6E13">
              <w:rPr>
                <w:noProof/>
                <w:webHidden/>
              </w:rPr>
              <w:t>6</w:t>
            </w:r>
            <w:r w:rsidR="00FB6E13">
              <w:rPr>
                <w:noProof/>
                <w:webHidden/>
              </w:rPr>
              <w:fldChar w:fldCharType="end"/>
            </w:r>
          </w:hyperlink>
        </w:p>
        <w:p w14:paraId="52E46271"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09" w:history="1">
            <w:r w:rsidR="00FB6E13" w:rsidRPr="001B4B72">
              <w:rPr>
                <w:rStyle w:val="Hyperlink"/>
                <w:noProof/>
                <w:lang w:val="mn-MN"/>
              </w:rPr>
              <w:t>1.2 Судалгааны зорилго</w:t>
            </w:r>
            <w:r w:rsidR="00FB6E13">
              <w:rPr>
                <w:noProof/>
                <w:webHidden/>
              </w:rPr>
              <w:tab/>
            </w:r>
            <w:r w:rsidR="00FB6E13">
              <w:rPr>
                <w:noProof/>
                <w:webHidden/>
              </w:rPr>
              <w:fldChar w:fldCharType="begin"/>
            </w:r>
            <w:r w:rsidR="00FB6E13">
              <w:rPr>
                <w:noProof/>
                <w:webHidden/>
              </w:rPr>
              <w:instrText xml:space="preserve"> PAGEREF _Toc5010309 \h </w:instrText>
            </w:r>
            <w:r w:rsidR="00FB6E13">
              <w:rPr>
                <w:noProof/>
                <w:webHidden/>
              </w:rPr>
            </w:r>
            <w:r w:rsidR="00FB6E13">
              <w:rPr>
                <w:noProof/>
                <w:webHidden/>
              </w:rPr>
              <w:fldChar w:fldCharType="separate"/>
            </w:r>
            <w:r w:rsidR="00FB6E13">
              <w:rPr>
                <w:noProof/>
                <w:webHidden/>
              </w:rPr>
              <w:t>8</w:t>
            </w:r>
            <w:r w:rsidR="00FB6E13">
              <w:rPr>
                <w:noProof/>
                <w:webHidden/>
              </w:rPr>
              <w:fldChar w:fldCharType="end"/>
            </w:r>
          </w:hyperlink>
        </w:p>
        <w:p w14:paraId="1EA17014"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0" w:history="1">
            <w:r w:rsidR="00FB6E13" w:rsidRPr="001B4B72">
              <w:rPr>
                <w:rStyle w:val="Hyperlink"/>
                <w:noProof/>
                <w:lang w:val="mn-MN"/>
              </w:rPr>
              <w:t>1.3 Хамрах хүрээ</w:t>
            </w:r>
            <w:r w:rsidR="00FB6E13">
              <w:rPr>
                <w:noProof/>
                <w:webHidden/>
              </w:rPr>
              <w:tab/>
            </w:r>
            <w:r w:rsidR="00FB6E13">
              <w:rPr>
                <w:noProof/>
                <w:webHidden/>
              </w:rPr>
              <w:fldChar w:fldCharType="begin"/>
            </w:r>
            <w:r w:rsidR="00FB6E13">
              <w:rPr>
                <w:noProof/>
                <w:webHidden/>
              </w:rPr>
              <w:instrText xml:space="preserve"> PAGEREF _Toc5010310 \h </w:instrText>
            </w:r>
            <w:r w:rsidR="00FB6E13">
              <w:rPr>
                <w:noProof/>
                <w:webHidden/>
              </w:rPr>
            </w:r>
            <w:r w:rsidR="00FB6E13">
              <w:rPr>
                <w:noProof/>
                <w:webHidden/>
              </w:rPr>
              <w:fldChar w:fldCharType="separate"/>
            </w:r>
            <w:r w:rsidR="00FB6E13">
              <w:rPr>
                <w:noProof/>
                <w:webHidden/>
              </w:rPr>
              <w:t>8</w:t>
            </w:r>
            <w:r w:rsidR="00FB6E13">
              <w:rPr>
                <w:noProof/>
                <w:webHidden/>
              </w:rPr>
              <w:fldChar w:fldCharType="end"/>
            </w:r>
          </w:hyperlink>
        </w:p>
        <w:p w14:paraId="32557FBD"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1" w:history="1">
            <w:r w:rsidR="00FB6E13" w:rsidRPr="001B4B72">
              <w:rPr>
                <w:rStyle w:val="Hyperlink"/>
                <w:noProof/>
                <w:lang w:val="mn-MN"/>
              </w:rPr>
              <w:t>1.4 Арга зүй, аргачлал</w:t>
            </w:r>
            <w:r w:rsidR="00FB6E13">
              <w:rPr>
                <w:noProof/>
                <w:webHidden/>
              </w:rPr>
              <w:tab/>
            </w:r>
            <w:r w:rsidR="00FB6E13">
              <w:rPr>
                <w:noProof/>
                <w:webHidden/>
              </w:rPr>
              <w:fldChar w:fldCharType="begin"/>
            </w:r>
            <w:r w:rsidR="00FB6E13">
              <w:rPr>
                <w:noProof/>
                <w:webHidden/>
              </w:rPr>
              <w:instrText xml:space="preserve"> PAGEREF _Toc5010311 \h </w:instrText>
            </w:r>
            <w:r w:rsidR="00FB6E13">
              <w:rPr>
                <w:noProof/>
                <w:webHidden/>
              </w:rPr>
            </w:r>
            <w:r w:rsidR="00FB6E13">
              <w:rPr>
                <w:noProof/>
                <w:webHidden/>
              </w:rPr>
              <w:fldChar w:fldCharType="separate"/>
            </w:r>
            <w:r w:rsidR="00FB6E13">
              <w:rPr>
                <w:noProof/>
                <w:webHidden/>
              </w:rPr>
              <w:t>8</w:t>
            </w:r>
            <w:r w:rsidR="00FB6E13">
              <w:rPr>
                <w:noProof/>
                <w:webHidden/>
              </w:rPr>
              <w:fldChar w:fldCharType="end"/>
            </w:r>
          </w:hyperlink>
        </w:p>
        <w:p w14:paraId="151252A6"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2" w:history="1">
            <w:r w:rsidR="00FB6E13" w:rsidRPr="001B4B72">
              <w:rPr>
                <w:rStyle w:val="Hyperlink"/>
                <w:noProof/>
                <w:lang w:val="mn-MN"/>
              </w:rPr>
              <w:t>1.5 Судалгааны хураангуй</w:t>
            </w:r>
            <w:r w:rsidR="00FB6E13">
              <w:rPr>
                <w:noProof/>
                <w:webHidden/>
              </w:rPr>
              <w:tab/>
            </w:r>
            <w:r w:rsidR="00FB6E13">
              <w:rPr>
                <w:noProof/>
                <w:webHidden/>
              </w:rPr>
              <w:fldChar w:fldCharType="begin"/>
            </w:r>
            <w:r w:rsidR="00FB6E13">
              <w:rPr>
                <w:noProof/>
                <w:webHidden/>
              </w:rPr>
              <w:instrText xml:space="preserve"> PAGEREF _Toc5010312 \h </w:instrText>
            </w:r>
            <w:r w:rsidR="00FB6E13">
              <w:rPr>
                <w:noProof/>
                <w:webHidden/>
              </w:rPr>
            </w:r>
            <w:r w:rsidR="00FB6E13">
              <w:rPr>
                <w:noProof/>
                <w:webHidden/>
              </w:rPr>
              <w:fldChar w:fldCharType="separate"/>
            </w:r>
            <w:r w:rsidR="00FB6E13">
              <w:rPr>
                <w:noProof/>
                <w:webHidden/>
              </w:rPr>
              <w:t>10</w:t>
            </w:r>
            <w:r w:rsidR="00FB6E13">
              <w:rPr>
                <w:noProof/>
                <w:webHidden/>
              </w:rPr>
              <w:fldChar w:fldCharType="end"/>
            </w:r>
          </w:hyperlink>
        </w:p>
        <w:p w14:paraId="7AF96DBD"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3" w:history="1">
            <w:r w:rsidR="00FB6E13" w:rsidRPr="001B4B72">
              <w:rPr>
                <w:rStyle w:val="Hyperlink"/>
                <w:noProof/>
                <w:lang w:val="mn-MN"/>
              </w:rPr>
              <w:t>1.6 Зөвлөмж, сургамж</w:t>
            </w:r>
            <w:r w:rsidR="00FB6E13">
              <w:rPr>
                <w:noProof/>
                <w:webHidden/>
              </w:rPr>
              <w:tab/>
            </w:r>
            <w:r w:rsidR="00FB6E13">
              <w:rPr>
                <w:noProof/>
                <w:webHidden/>
              </w:rPr>
              <w:fldChar w:fldCharType="begin"/>
            </w:r>
            <w:r w:rsidR="00FB6E13">
              <w:rPr>
                <w:noProof/>
                <w:webHidden/>
              </w:rPr>
              <w:instrText xml:space="preserve"> PAGEREF _Toc5010313 \h </w:instrText>
            </w:r>
            <w:r w:rsidR="00FB6E13">
              <w:rPr>
                <w:noProof/>
                <w:webHidden/>
              </w:rPr>
            </w:r>
            <w:r w:rsidR="00FB6E13">
              <w:rPr>
                <w:noProof/>
                <w:webHidden/>
              </w:rPr>
              <w:fldChar w:fldCharType="separate"/>
            </w:r>
            <w:r w:rsidR="00FB6E13">
              <w:rPr>
                <w:noProof/>
                <w:webHidden/>
              </w:rPr>
              <w:t>13</w:t>
            </w:r>
            <w:r w:rsidR="00FB6E13">
              <w:rPr>
                <w:noProof/>
                <w:webHidden/>
              </w:rPr>
              <w:fldChar w:fldCharType="end"/>
            </w:r>
          </w:hyperlink>
        </w:p>
        <w:p w14:paraId="4DF3D7C8"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14" w:history="1">
            <w:r w:rsidR="00FB6E13" w:rsidRPr="001B4B72">
              <w:rPr>
                <w:rStyle w:val="Hyperlink"/>
                <w:noProof/>
              </w:rPr>
              <w:t>БҮЛЭГ 2.  АЖИЛ МЭРГЭЖЛИЙН ЧИГ БАРИМЖААГ ХӨГЖҮҮЛЭХ ЧИГЛЭЛИЙН ХЭРЭГЖИЛТИЙН БАЙДАЛД ХИЙСЭН ҮНЭЛГЭЭ</w:t>
            </w:r>
            <w:r w:rsidR="00FB6E13">
              <w:rPr>
                <w:noProof/>
                <w:webHidden/>
              </w:rPr>
              <w:tab/>
            </w:r>
            <w:r w:rsidR="00FB6E13">
              <w:rPr>
                <w:noProof/>
                <w:webHidden/>
              </w:rPr>
              <w:fldChar w:fldCharType="begin"/>
            </w:r>
            <w:r w:rsidR="00FB6E13">
              <w:rPr>
                <w:noProof/>
                <w:webHidden/>
              </w:rPr>
              <w:instrText xml:space="preserve"> PAGEREF _Toc5010314 \h </w:instrText>
            </w:r>
            <w:r w:rsidR="00FB6E13">
              <w:rPr>
                <w:noProof/>
                <w:webHidden/>
              </w:rPr>
            </w:r>
            <w:r w:rsidR="00FB6E13">
              <w:rPr>
                <w:noProof/>
                <w:webHidden/>
              </w:rPr>
              <w:fldChar w:fldCharType="separate"/>
            </w:r>
            <w:r w:rsidR="00FB6E13">
              <w:rPr>
                <w:noProof/>
                <w:webHidden/>
              </w:rPr>
              <w:t>15</w:t>
            </w:r>
            <w:r w:rsidR="00FB6E13">
              <w:rPr>
                <w:noProof/>
                <w:webHidden/>
              </w:rPr>
              <w:fldChar w:fldCharType="end"/>
            </w:r>
          </w:hyperlink>
        </w:p>
        <w:p w14:paraId="1EA9F1B2"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5" w:history="1">
            <w:r w:rsidR="00FB6E13" w:rsidRPr="001B4B72">
              <w:rPr>
                <w:rStyle w:val="Hyperlink"/>
                <w:noProof/>
                <w:lang w:val="mn-MN"/>
              </w:rPr>
              <w:t>2.1 Ажил мэргэжлийн чиг баримжаа олгох үйлчилгээний эрх зүйн орчныг боловсронгуй болгоход чиглэсэн үйл ажиллагаа</w:t>
            </w:r>
            <w:r w:rsidR="00FB6E13">
              <w:rPr>
                <w:noProof/>
                <w:webHidden/>
              </w:rPr>
              <w:tab/>
            </w:r>
            <w:r w:rsidR="00FB6E13">
              <w:rPr>
                <w:noProof/>
                <w:webHidden/>
              </w:rPr>
              <w:fldChar w:fldCharType="begin"/>
            </w:r>
            <w:r w:rsidR="00FB6E13">
              <w:rPr>
                <w:noProof/>
                <w:webHidden/>
              </w:rPr>
              <w:instrText xml:space="preserve"> PAGEREF _Toc5010315 \h </w:instrText>
            </w:r>
            <w:r w:rsidR="00FB6E13">
              <w:rPr>
                <w:noProof/>
                <w:webHidden/>
              </w:rPr>
            </w:r>
            <w:r w:rsidR="00FB6E13">
              <w:rPr>
                <w:noProof/>
                <w:webHidden/>
              </w:rPr>
              <w:fldChar w:fldCharType="separate"/>
            </w:r>
            <w:r w:rsidR="00FB6E13">
              <w:rPr>
                <w:noProof/>
                <w:webHidden/>
              </w:rPr>
              <w:t>15</w:t>
            </w:r>
            <w:r w:rsidR="00FB6E13">
              <w:rPr>
                <w:noProof/>
                <w:webHidden/>
              </w:rPr>
              <w:fldChar w:fldCharType="end"/>
            </w:r>
          </w:hyperlink>
        </w:p>
        <w:p w14:paraId="78A9EB90"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6" w:history="1">
            <w:r w:rsidR="00FB6E13" w:rsidRPr="001B4B72">
              <w:rPr>
                <w:rStyle w:val="Hyperlink"/>
                <w:noProof/>
                <w:lang w:val="mn-MN"/>
              </w:rPr>
              <w:t>2.2 Ажил мэргэжлийн чиг баримжаа олгох үйлчилгээний тогтолцоо, салбар хоорондын зохицуулалтын байдал</w:t>
            </w:r>
            <w:r w:rsidR="00FB6E13">
              <w:rPr>
                <w:noProof/>
                <w:webHidden/>
              </w:rPr>
              <w:tab/>
            </w:r>
            <w:r w:rsidR="00FB6E13">
              <w:rPr>
                <w:noProof/>
                <w:webHidden/>
              </w:rPr>
              <w:fldChar w:fldCharType="begin"/>
            </w:r>
            <w:r w:rsidR="00FB6E13">
              <w:rPr>
                <w:noProof/>
                <w:webHidden/>
              </w:rPr>
              <w:instrText xml:space="preserve"> PAGEREF _Toc5010316 \h </w:instrText>
            </w:r>
            <w:r w:rsidR="00FB6E13">
              <w:rPr>
                <w:noProof/>
                <w:webHidden/>
              </w:rPr>
            </w:r>
            <w:r w:rsidR="00FB6E13">
              <w:rPr>
                <w:noProof/>
                <w:webHidden/>
              </w:rPr>
              <w:fldChar w:fldCharType="separate"/>
            </w:r>
            <w:r w:rsidR="00FB6E13">
              <w:rPr>
                <w:noProof/>
                <w:webHidden/>
              </w:rPr>
              <w:t>21</w:t>
            </w:r>
            <w:r w:rsidR="00FB6E13">
              <w:rPr>
                <w:noProof/>
                <w:webHidden/>
              </w:rPr>
              <w:fldChar w:fldCharType="end"/>
            </w:r>
          </w:hyperlink>
        </w:p>
        <w:p w14:paraId="29BEF278"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7" w:history="1">
            <w:r w:rsidR="00FB6E13" w:rsidRPr="001B4B72">
              <w:rPr>
                <w:rStyle w:val="Hyperlink"/>
                <w:noProof/>
                <w:lang w:val="mn-MN"/>
              </w:rPr>
              <w:t>2.3 Ажил мэргэжлийн чиг баримжаа олгох, зөвлөгөө өгөх үйлчилгээний хүний нөөцийг бэлтгэж буй үйл явц</w:t>
            </w:r>
            <w:r w:rsidR="00FB6E13">
              <w:rPr>
                <w:noProof/>
                <w:webHidden/>
              </w:rPr>
              <w:tab/>
            </w:r>
            <w:r w:rsidR="00FB6E13">
              <w:rPr>
                <w:noProof/>
                <w:webHidden/>
              </w:rPr>
              <w:fldChar w:fldCharType="begin"/>
            </w:r>
            <w:r w:rsidR="00FB6E13">
              <w:rPr>
                <w:noProof/>
                <w:webHidden/>
              </w:rPr>
              <w:instrText xml:space="preserve"> PAGEREF _Toc5010317 \h </w:instrText>
            </w:r>
            <w:r w:rsidR="00FB6E13">
              <w:rPr>
                <w:noProof/>
                <w:webHidden/>
              </w:rPr>
            </w:r>
            <w:r w:rsidR="00FB6E13">
              <w:rPr>
                <w:noProof/>
                <w:webHidden/>
              </w:rPr>
              <w:fldChar w:fldCharType="separate"/>
            </w:r>
            <w:r w:rsidR="00FB6E13">
              <w:rPr>
                <w:noProof/>
                <w:webHidden/>
              </w:rPr>
              <w:t>34</w:t>
            </w:r>
            <w:r w:rsidR="00FB6E13">
              <w:rPr>
                <w:noProof/>
                <w:webHidden/>
              </w:rPr>
              <w:fldChar w:fldCharType="end"/>
            </w:r>
          </w:hyperlink>
        </w:p>
        <w:p w14:paraId="1D68A283"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8" w:history="1">
            <w:r w:rsidR="00FB6E13" w:rsidRPr="001B4B72">
              <w:rPr>
                <w:rStyle w:val="Hyperlink"/>
                <w:noProof/>
                <w:lang w:val="mn-MN"/>
              </w:rPr>
              <w:t>2.4 Ажил мэргэжлийн чиг баримжаа олгох үйлчилгээний төрөл, хэлбэрийн хөгжүүлэлт, чанар, хүртээмжийн байдал</w:t>
            </w:r>
            <w:r w:rsidR="00FB6E13">
              <w:rPr>
                <w:noProof/>
                <w:webHidden/>
              </w:rPr>
              <w:tab/>
            </w:r>
            <w:r w:rsidR="00FB6E13">
              <w:rPr>
                <w:noProof/>
                <w:webHidden/>
              </w:rPr>
              <w:fldChar w:fldCharType="begin"/>
            </w:r>
            <w:r w:rsidR="00FB6E13">
              <w:rPr>
                <w:noProof/>
                <w:webHidden/>
              </w:rPr>
              <w:instrText xml:space="preserve"> PAGEREF _Toc5010318 \h </w:instrText>
            </w:r>
            <w:r w:rsidR="00FB6E13">
              <w:rPr>
                <w:noProof/>
                <w:webHidden/>
              </w:rPr>
            </w:r>
            <w:r w:rsidR="00FB6E13">
              <w:rPr>
                <w:noProof/>
                <w:webHidden/>
              </w:rPr>
              <w:fldChar w:fldCharType="separate"/>
            </w:r>
            <w:r w:rsidR="00FB6E13">
              <w:rPr>
                <w:noProof/>
                <w:webHidden/>
              </w:rPr>
              <w:t>39</w:t>
            </w:r>
            <w:r w:rsidR="00FB6E13">
              <w:rPr>
                <w:noProof/>
                <w:webHidden/>
              </w:rPr>
              <w:fldChar w:fldCharType="end"/>
            </w:r>
          </w:hyperlink>
        </w:p>
        <w:p w14:paraId="522F48EA" w14:textId="77777777" w:rsidR="00FB6E13" w:rsidRDefault="00643E48">
          <w:pPr>
            <w:pStyle w:val="TOC2"/>
            <w:tabs>
              <w:tab w:val="right" w:leader="dot" w:pos="9350"/>
            </w:tabs>
            <w:rPr>
              <w:rFonts w:asciiTheme="minorHAnsi" w:eastAsiaTheme="minorEastAsia" w:hAnsiTheme="minorHAnsi" w:cstheme="minorBidi"/>
              <w:noProof/>
              <w:lang w:val="mn-MN" w:eastAsia="mn-MN"/>
            </w:rPr>
          </w:pPr>
          <w:hyperlink w:anchor="_Toc5010319" w:history="1">
            <w:r w:rsidR="00FB6E13" w:rsidRPr="001B4B72">
              <w:rPr>
                <w:rStyle w:val="Hyperlink"/>
                <w:noProof/>
                <w:lang w:val="mn-MN"/>
              </w:rPr>
              <w:t>2.5 Эмзэг эрсдэлтэй, нийгмээс тусгаарлагдсан иргэдийг тэгш хамруулах ажлын зохион байгуулалт</w:t>
            </w:r>
            <w:r w:rsidR="00FB6E13">
              <w:rPr>
                <w:noProof/>
                <w:webHidden/>
              </w:rPr>
              <w:tab/>
            </w:r>
            <w:r w:rsidR="00FB6E13">
              <w:rPr>
                <w:noProof/>
                <w:webHidden/>
              </w:rPr>
              <w:fldChar w:fldCharType="begin"/>
            </w:r>
            <w:r w:rsidR="00FB6E13">
              <w:rPr>
                <w:noProof/>
                <w:webHidden/>
              </w:rPr>
              <w:instrText xml:space="preserve"> PAGEREF _Toc5010319 \h </w:instrText>
            </w:r>
            <w:r w:rsidR="00FB6E13">
              <w:rPr>
                <w:noProof/>
                <w:webHidden/>
              </w:rPr>
            </w:r>
            <w:r w:rsidR="00FB6E13">
              <w:rPr>
                <w:noProof/>
                <w:webHidden/>
              </w:rPr>
              <w:fldChar w:fldCharType="separate"/>
            </w:r>
            <w:r w:rsidR="00FB6E13">
              <w:rPr>
                <w:noProof/>
                <w:webHidden/>
              </w:rPr>
              <w:t>45</w:t>
            </w:r>
            <w:r w:rsidR="00FB6E13">
              <w:rPr>
                <w:noProof/>
                <w:webHidden/>
              </w:rPr>
              <w:fldChar w:fldCharType="end"/>
            </w:r>
          </w:hyperlink>
        </w:p>
        <w:p w14:paraId="7B0D243A"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20" w:history="1">
            <w:r w:rsidR="00FB6E13" w:rsidRPr="001B4B72">
              <w:rPr>
                <w:rStyle w:val="Hyperlink"/>
                <w:noProof/>
              </w:rPr>
              <w:t>БҮЛЭГ 3. ДҮГНЭЛТ, ЗӨВЛӨМЖ</w:t>
            </w:r>
            <w:r w:rsidR="00FB6E13">
              <w:rPr>
                <w:noProof/>
                <w:webHidden/>
              </w:rPr>
              <w:tab/>
            </w:r>
            <w:r w:rsidR="00FB6E13">
              <w:rPr>
                <w:noProof/>
                <w:webHidden/>
              </w:rPr>
              <w:fldChar w:fldCharType="begin"/>
            </w:r>
            <w:r w:rsidR="00FB6E13">
              <w:rPr>
                <w:noProof/>
                <w:webHidden/>
              </w:rPr>
              <w:instrText xml:space="preserve"> PAGEREF _Toc5010320 \h </w:instrText>
            </w:r>
            <w:r w:rsidR="00FB6E13">
              <w:rPr>
                <w:noProof/>
                <w:webHidden/>
              </w:rPr>
            </w:r>
            <w:r w:rsidR="00FB6E13">
              <w:rPr>
                <w:noProof/>
                <w:webHidden/>
              </w:rPr>
              <w:fldChar w:fldCharType="separate"/>
            </w:r>
            <w:r w:rsidR="00FB6E13">
              <w:rPr>
                <w:noProof/>
                <w:webHidden/>
              </w:rPr>
              <w:t>46</w:t>
            </w:r>
            <w:r w:rsidR="00FB6E13">
              <w:rPr>
                <w:noProof/>
                <w:webHidden/>
              </w:rPr>
              <w:fldChar w:fldCharType="end"/>
            </w:r>
          </w:hyperlink>
        </w:p>
        <w:p w14:paraId="4233C280"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21" w:history="1">
            <w:r w:rsidR="00FB6E13" w:rsidRPr="001B4B72">
              <w:rPr>
                <w:rStyle w:val="Hyperlink"/>
                <w:noProof/>
              </w:rPr>
              <w:t>ХАВСРАЛТ 1: УУЛЗАЛТ ХИЙСЭН ХҮМҮҮСИЙН ЖАГСААЛТ</w:t>
            </w:r>
            <w:r w:rsidR="00FB6E13">
              <w:rPr>
                <w:noProof/>
                <w:webHidden/>
              </w:rPr>
              <w:tab/>
            </w:r>
            <w:r w:rsidR="00FB6E13">
              <w:rPr>
                <w:noProof/>
                <w:webHidden/>
              </w:rPr>
              <w:fldChar w:fldCharType="begin"/>
            </w:r>
            <w:r w:rsidR="00FB6E13">
              <w:rPr>
                <w:noProof/>
                <w:webHidden/>
              </w:rPr>
              <w:instrText xml:space="preserve"> PAGEREF _Toc5010321 \h </w:instrText>
            </w:r>
            <w:r w:rsidR="00FB6E13">
              <w:rPr>
                <w:noProof/>
                <w:webHidden/>
              </w:rPr>
            </w:r>
            <w:r w:rsidR="00FB6E13">
              <w:rPr>
                <w:noProof/>
                <w:webHidden/>
              </w:rPr>
              <w:fldChar w:fldCharType="separate"/>
            </w:r>
            <w:r w:rsidR="00FB6E13">
              <w:rPr>
                <w:noProof/>
                <w:webHidden/>
              </w:rPr>
              <w:t>54</w:t>
            </w:r>
            <w:r w:rsidR="00FB6E13">
              <w:rPr>
                <w:noProof/>
                <w:webHidden/>
              </w:rPr>
              <w:fldChar w:fldCharType="end"/>
            </w:r>
          </w:hyperlink>
        </w:p>
        <w:p w14:paraId="56B98509"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22" w:history="1">
            <w:r w:rsidR="00FB6E13" w:rsidRPr="001B4B72">
              <w:rPr>
                <w:rStyle w:val="Hyperlink"/>
                <w:noProof/>
              </w:rPr>
              <w:t>ХАВСРАЛТ 2: ГАНЦААРЧИЛСАН ЯРИЛЦЛАГЫН ҮЕЭР БАРИМТЛАХ ЯРИЛЦЛАГЫН ЧИГЛЭЛ</w:t>
            </w:r>
            <w:r w:rsidR="00FB6E13">
              <w:rPr>
                <w:noProof/>
                <w:webHidden/>
              </w:rPr>
              <w:tab/>
            </w:r>
            <w:r w:rsidR="00FB6E13">
              <w:rPr>
                <w:noProof/>
                <w:webHidden/>
              </w:rPr>
              <w:fldChar w:fldCharType="begin"/>
            </w:r>
            <w:r w:rsidR="00FB6E13">
              <w:rPr>
                <w:noProof/>
                <w:webHidden/>
              </w:rPr>
              <w:instrText xml:space="preserve"> PAGEREF _Toc5010322 \h </w:instrText>
            </w:r>
            <w:r w:rsidR="00FB6E13">
              <w:rPr>
                <w:noProof/>
                <w:webHidden/>
              </w:rPr>
            </w:r>
            <w:r w:rsidR="00FB6E13">
              <w:rPr>
                <w:noProof/>
                <w:webHidden/>
              </w:rPr>
              <w:fldChar w:fldCharType="separate"/>
            </w:r>
            <w:r w:rsidR="00FB6E13">
              <w:rPr>
                <w:noProof/>
                <w:webHidden/>
              </w:rPr>
              <w:t>58</w:t>
            </w:r>
            <w:r w:rsidR="00FB6E13">
              <w:rPr>
                <w:noProof/>
                <w:webHidden/>
              </w:rPr>
              <w:fldChar w:fldCharType="end"/>
            </w:r>
          </w:hyperlink>
        </w:p>
        <w:p w14:paraId="263190A0"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23" w:history="1">
            <w:r w:rsidR="00FB6E13" w:rsidRPr="001B4B72">
              <w:rPr>
                <w:rStyle w:val="Hyperlink"/>
                <w:noProof/>
              </w:rPr>
              <w:t>ХАВСРАЛТ 3: АШИГЛАСАН НОМЫН ЖАГСААЛТ</w:t>
            </w:r>
            <w:r w:rsidR="00FB6E13">
              <w:rPr>
                <w:noProof/>
                <w:webHidden/>
              </w:rPr>
              <w:tab/>
            </w:r>
            <w:r w:rsidR="00FB6E13">
              <w:rPr>
                <w:noProof/>
                <w:webHidden/>
              </w:rPr>
              <w:fldChar w:fldCharType="begin"/>
            </w:r>
            <w:r w:rsidR="00FB6E13">
              <w:rPr>
                <w:noProof/>
                <w:webHidden/>
              </w:rPr>
              <w:instrText xml:space="preserve"> PAGEREF _Toc5010323 \h </w:instrText>
            </w:r>
            <w:r w:rsidR="00FB6E13">
              <w:rPr>
                <w:noProof/>
                <w:webHidden/>
              </w:rPr>
            </w:r>
            <w:r w:rsidR="00FB6E13">
              <w:rPr>
                <w:noProof/>
                <w:webHidden/>
              </w:rPr>
              <w:fldChar w:fldCharType="separate"/>
            </w:r>
            <w:r w:rsidR="00FB6E13">
              <w:rPr>
                <w:noProof/>
                <w:webHidden/>
              </w:rPr>
              <w:t>60</w:t>
            </w:r>
            <w:r w:rsidR="00FB6E13">
              <w:rPr>
                <w:noProof/>
                <w:webHidden/>
              </w:rPr>
              <w:fldChar w:fldCharType="end"/>
            </w:r>
          </w:hyperlink>
        </w:p>
        <w:p w14:paraId="5686023F"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24" w:history="1">
            <w:r w:rsidR="00FB6E13" w:rsidRPr="001B4B72">
              <w:rPr>
                <w:rStyle w:val="Hyperlink"/>
                <w:noProof/>
              </w:rPr>
              <w:t>ХАВСРАЛТ 4: АЖЛЫН БАЙРНЫ ТОДОРХОЙЛОЛТУУД</w:t>
            </w:r>
            <w:r w:rsidR="00FB6E13">
              <w:rPr>
                <w:noProof/>
                <w:webHidden/>
              </w:rPr>
              <w:tab/>
            </w:r>
            <w:r w:rsidR="00FB6E13">
              <w:rPr>
                <w:noProof/>
                <w:webHidden/>
              </w:rPr>
              <w:fldChar w:fldCharType="begin"/>
            </w:r>
            <w:r w:rsidR="00FB6E13">
              <w:rPr>
                <w:noProof/>
                <w:webHidden/>
              </w:rPr>
              <w:instrText xml:space="preserve"> PAGEREF _Toc5010324 \h </w:instrText>
            </w:r>
            <w:r w:rsidR="00FB6E13">
              <w:rPr>
                <w:noProof/>
                <w:webHidden/>
              </w:rPr>
            </w:r>
            <w:r w:rsidR="00FB6E13">
              <w:rPr>
                <w:noProof/>
                <w:webHidden/>
              </w:rPr>
              <w:fldChar w:fldCharType="separate"/>
            </w:r>
            <w:r w:rsidR="00FB6E13">
              <w:rPr>
                <w:noProof/>
                <w:webHidden/>
              </w:rPr>
              <w:t>62</w:t>
            </w:r>
            <w:r w:rsidR="00FB6E13">
              <w:rPr>
                <w:noProof/>
                <w:webHidden/>
              </w:rPr>
              <w:fldChar w:fldCharType="end"/>
            </w:r>
          </w:hyperlink>
        </w:p>
        <w:p w14:paraId="6E110699" w14:textId="77777777" w:rsidR="00FB6E13" w:rsidRDefault="00643E48">
          <w:pPr>
            <w:pStyle w:val="TOC1"/>
            <w:tabs>
              <w:tab w:val="right" w:leader="dot" w:pos="9350"/>
            </w:tabs>
            <w:rPr>
              <w:rFonts w:asciiTheme="minorHAnsi" w:eastAsiaTheme="minorEastAsia" w:hAnsiTheme="minorHAnsi" w:cstheme="minorBidi"/>
              <w:noProof/>
              <w:lang w:val="mn-MN" w:eastAsia="mn-MN"/>
            </w:rPr>
          </w:pPr>
          <w:hyperlink w:anchor="_Toc5010325" w:history="1">
            <w:r w:rsidR="00FB6E13" w:rsidRPr="001B4B72">
              <w:rPr>
                <w:rStyle w:val="Hyperlink"/>
                <w:noProof/>
              </w:rPr>
              <w:t>ХАВСРАЛТ 5: ОРОН НУТАГТ ХИЙСЭН УУЛЗАЛТУУДЫН ДҮГНЭЛТ</w:t>
            </w:r>
            <w:r w:rsidR="00FB6E13">
              <w:rPr>
                <w:noProof/>
                <w:webHidden/>
              </w:rPr>
              <w:tab/>
            </w:r>
            <w:r w:rsidR="00FB6E13">
              <w:rPr>
                <w:noProof/>
                <w:webHidden/>
              </w:rPr>
              <w:fldChar w:fldCharType="begin"/>
            </w:r>
            <w:r w:rsidR="00FB6E13">
              <w:rPr>
                <w:noProof/>
                <w:webHidden/>
              </w:rPr>
              <w:instrText xml:space="preserve"> PAGEREF _Toc5010325 \h </w:instrText>
            </w:r>
            <w:r w:rsidR="00FB6E13">
              <w:rPr>
                <w:noProof/>
                <w:webHidden/>
              </w:rPr>
            </w:r>
            <w:r w:rsidR="00FB6E13">
              <w:rPr>
                <w:noProof/>
                <w:webHidden/>
              </w:rPr>
              <w:fldChar w:fldCharType="separate"/>
            </w:r>
            <w:r w:rsidR="00FB6E13">
              <w:rPr>
                <w:noProof/>
                <w:webHidden/>
              </w:rPr>
              <w:t>66</w:t>
            </w:r>
            <w:r w:rsidR="00FB6E13">
              <w:rPr>
                <w:noProof/>
                <w:webHidden/>
              </w:rPr>
              <w:fldChar w:fldCharType="end"/>
            </w:r>
          </w:hyperlink>
        </w:p>
        <w:p w14:paraId="1E370203" w14:textId="77777777" w:rsidR="00933D0E" w:rsidRPr="00354C3B" w:rsidRDefault="00933D0E">
          <w:pPr>
            <w:rPr>
              <w:lang w:val="mn-MN"/>
            </w:rPr>
          </w:pPr>
          <w:r w:rsidRPr="00354C3B">
            <w:rPr>
              <w:b/>
              <w:bCs/>
              <w:noProof/>
              <w:lang w:val="mn-MN"/>
            </w:rPr>
            <w:fldChar w:fldCharType="end"/>
          </w:r>
        </w:p>
      </w:sdtContent>
    </w:sdt>
    <w:p w14:paraId="3F54EC41" w14:textId="77777777" w:rsidR="005F2050" w:rsidRPr="00354C3B" w:rsidRDefault="005F2050">
      <w:pPr>
        <w:spacing w:after="160" w:line="259" w:lineRule="auto"/>
        <w:jc w:val="left"/>
        <w:rPr>
          <w:b/>
          <w:sz w:val="24"/>
          <w:lang w:val="mn-MN"/>
        </w:rPr>
      </w:pPr>
      <w:r w:rsidRPr="00354C3B">
        <w:rPr>
          <w:b/>
          <w:sz w:val="24"/>
          <w:lang w:val="mn-MN"/>
        </w:rPr>
        <w:br w:type="page"/>
      </w:r>
    </w:p>
    <w:p w14:paraId="37F8582C" w14:textId="77777777" w:rsidR="0096550E" w:rsidRPr="00354C3B" w:rsidRDefault="0096550E" w:rsidP="005F2050">
      <w:pPr>
        <w:rPr>
          <w:b/>
          <w:sz w:val="24"/>
          <w:lang w:val="mn-MN"/>
        </w:rPr>
      </w:pPr>
    </w:p>
    <w:p w14:paraId="4D5B72AA" w14:textId="77777777" w:rsidR="005F2050" w:rsidRPr="00354C3B" w:rsidRDefault="005F2050" w:rsidP="005F2050">
      <w:pPr>
        <w:rPr>
          <w:b/>
          <w:sz w:val="24"/>
          <w:lang w:val="mn-MN"/>
        </w:rPr>
      </w:pPr>
      <w:r w:rsidRPr="00354C3B">
        <w:rPr>
          <w:b/>
          <w:sz w:val="24"/>
          <w:lang w:val="mn-MN"/>
        </w:rPr>
        <w:t>ЗУРГИЙН ЖАГСААЛТ</w:t>
      </w:r>
    </w:p>
    <w:p w14:paraId="484AC610" w14:textId="77777777" w:rsidR="00FB6E13" w:rsidRDefault="005F2050">
      <w:pPr>
        <w:pStyle w:val="TableofFigures"/>
        <w:tabs>
          <w:tab w:val="right" w:leader="dot" w:pos="9350"/>
        </w:tabs>
        <w:rPr>
          <w:rFonts w:asciiTheme="minorHAnsi" w:eastAsiaTheme="minorEastAsia" w:hAnsiTheme="minorHAnsi" w:cstheme="minorBidi"/>
          <w:noProof/>
          <w:lang w:val="mn-MN" w:eastAsia="mn-MN"/>
        </w:rPr>
      </w:pPr>
      <w:r w:rsidRPr="00354C3B">
        <w:rPr>
          <w:lang w:val="mn-MN"/>
        </w:rPr>
        <w:fldChar w:fldCharType="begin"/>
      </w:r>
      <w:r w:rsidRPr="00354C3B">
        <w:rPr>
          <w:lang w:val="mn-MN"/>
        </w:rPr>
        <w:instrText xml:space="preserve"> TOC \h \z \c "Зураг" </w:instrText>
      </w:r>
      <w:r w:rsidRPr="00354C3B">
        <w:rPr>
          <w:lang w:val="mn-MN"/>
        </w:rPr>
        <w:fldChar w:fldCharType="separate"/>
      </w:r>
      <w:hyperlink w:anchor="_Toc5010326" w:history="1">
        <w:r w:rsidR="00FB6E13" w:rsidRPr="008F4C4C">
          <w:rPr>
            <w:rStyle w:val="Hyperlink"/>
            <w:noProof/>
            <w:lang w:val="mn-MN"/>
          </w:rPr>
          <w:t>Зураг 1</w:t>
        </w:r>
        <w:r w:rsidR="00FB6E13" w:rsidRPr="008F4C4C">
          <w:rPr>
            <w:rStyle w:val="Hyperlink"/>
            <w:rFonts w:cs="Arial"/>
            <w:noProof/>
            <w:lang w:val="mn-MN"/>
          </w:rPr>
          <w:t>. АМЧБО, зөвлөгөө өгөх, мэдээллээр хангах үйлчилгээ үзүүлэх ерөнхий бүдүүвч</w:t>
        </w:r>
        <w:r w:rsidR="00FB6E13">
          <w:rPr>
            <w:noProof/>
            <w:webHidden/>
          </w:rPr>
          <w:tab/>
        </w:r>
        <w:r w:rsidR="00FB6E13">
          <w:rPr>
            <w:noProof/>
            <w:webHidden/>
          </w:rPr>
          <w:fldChar w:fldCharType="begin"/>
        </w:r>
        <w:r w:rsidR="00FB6E13">
          <w:rPr>
            <w:noProof/>
            <w:webHidden/>
          </w:rPr>
          <w:instrText xml:space="preserve"> PAGEREF _Toc5010326 \h </w:instrText>
        </w:r>
        <w:r w:rsidR="00FB6E13">
          <w:rPr>
            <w:noProof/>
            <w:webHidden/>
          </w:rPr>
        </w:r>
        <w:r w:rsidR="00FB6E13">
          <w:rPr>
            <w:noProof/>
            <w:webHidden/>
          </w:rPr>
          <w:fldChar w:fldCharType="separate"/>
        </w:r>
        <w:r w:rsidR="00FB6E13">
          <w:rPr>
            <w:noProof/>
            <w:webHidden/>
          </w:rPr>
          <w:t>21</w:t>
        </w:r>
        <w:r w:rsidR="00FB6E13">
          <w:rPr>
            <w:noProof/>
            <w:webHidden/>
          </w:rPr>
          <w:fldChar w:fldCharType="end"/>
        </w:r>
      </w:hyperlink>
    </w:p>
    <w:p w14:paraId="779D39A3" w14:textId="77777777" w:rsidR="00FB6E13" w:rsidRDefault="00643E48">
      <w:pPr>
        <w:pStyle w:val="TableofFigures"/>
        <w:tabs>
          <w:tab w:val="right" w:leader="dot" w:pos="9350"/>
        </w:tabs>
        <w:rPr>
          <w:rFonts w:asciiTheme="minorHAnsi" w:eastAsiaTheme="minorEastAsia" w:hAnsiTheme="minorHAnsi" w:cstheme="minorBidi"/>
          <w:noProof/>
          <w:lang w:val="mn-MN" w:eastAsia="mn-MN"/>
        </w:rPr>
      </w:pPr>
      <w:hyperlink w:anchor="_Toc5010327" w:history="1">
        <w:r w:rsidR="00FB6E13" w:rsidRPr="008F4C4C">
          <w:rPr>
            <w:rStyle w:val="Hyperlink"/>
            <w:noProof/>
            <w:lang w:val="mn-MN"/>
          </w:rPr>
          <w:t>Зураг 2. Ажил мэргэжлийн чиг баримжаа олгох, зөвлөх үйлчилгээнд хамрагдсан хүний тоо, хөрөнгийн хэмжээ, 2016-2018 он</w:t>
        </w:r>
        <w:r w:rsidR="00FB6E13">
          <w:rPr>
            <w:noProof/>
            <w:webHidden/>
          </w:rPr>
          <w:tab/>
        </w:r>
        <w:r w:rsidR="00FB6E13">
          <w:rPr>
            <w:noProof/>
            <w:webHidden/>
          </w:rPr>
          <w:fldChar w:fldCharType="begin"/>
        </w:r>
        <w:r w:rsidR="00FB6E13">
          <w:rPr>
            <w:noProof/>
            <w:webHidden/>
          </w:rPr>
          <w:instrText xml:space="preserve"> PAGEREF _Toc5010327 \h </w:instrText>
        </w:r>
        <w:r w:rsidR="00FB6E13">
          <w:rPr>
            <w:noProof/>
            <w:webHidden/>
          </w:rPr>
        </w:r>
        <w:r w:rsidR="00FB6E13">
          <w:rPr>
            <w:noProof/>
            <w:webHidden/>
          </w:rPr>
          <w:fldChar w:fldCharType="separate"/>
        </w:r>
        <w:r w:rsidR="00FB6E13">
          <w:rPr>
            <w:noProof/>
            <w:webHidden/>
          </w:rPr>
          <w:t>39</w:t>
        </w:r>
        <w:r w:rsidR="00FB6E13">
          <w:rPr>
            <w:noProof/>
            <w:webHidden/>
          </w:rPr>
          <w:fldChar w:fldCharType="end"/>
        </w:r>
      </w:hyperlink>
    </w:p>
    <w:p w14:paraId="65B91CA5" w14:textId="77777777" w:rsidR="00FB6E13" w:rsidRDefault="00643E48">
      <w:pPr>
        <w:pStyle w:val="TableofFigures"/>
        <w:tabs>
          <w:tab w:val="right" w:leader="dot" w:pos="9350"/>
        </w:tabs>
        <w:rPr>
          <w:rFonts w:asciiTheme="minorHAnsi" w:eastAsiaTheme="minorEastAsia" w:hAnsiTheme="minorHAnsi" w:cstheme="minorBidi"/>
          <w:noProof/>
          <w:lang w:val="mn-MN" w:eastAsia="mn-MN"/>
        </w:rPr>
      </w:pPr>
      <w:hyperlink w:anchor="_Toc5010328" w:history="1">
        <w:r w:rsidR="00FB6E13" w:rsidRPr="008F4C4C">
          <w:rPr>
            <w:rStyle w:val="Hyperlink"/>
            <w:noProof/>
            <w:lang w:val="mn-MN"/>
          </w:rPr>
          <w:t xml:space="preserve">Зураг 3. </w:t>
        </w:r>
        <w:r w:rsidR="00FB6E13" w:rsidRPr="008F4C4C">
          <w:rPr>
            <w:rStyle w:val="Hyperlink"/>
            <w:bCs/>
            <w:noProof/>
            <w:lang w:val="mn-MN"/>
          </w:rPr>
          <w:t>АМЧБОҮ  ганцаарчилсан зөвлөгөө авсан хүмүүс боловсролоор, 2018 он</w:t>
        </w:r>
        <w:r w:rsidR="00FB6E13">
          <w:rPr>
            <w:noProof/>
            <w:webHidden/>
          </w:rPr>
          <w:tab/>
        </w:r>
        <w:r w:rsidR="00FB6E13">
          <w:rPr>
            <w:noProof/>
            <w:webHidden/>
          </w:rPr>
          <w:fldChar w:fldCharType="begin"/>
        </w:r>
        <w:r w:rsidR="00FB6E13">
          <w:rPr>
            <w:noProof/>
            <w:webHidden/>
          </w:rPr>
          <w:instrText xml:space="preserve"> PAGEREF _Toc5010328 \h </w:instrText>
        </w:r>
        <w:r w:rsidR="00FB6E13">
          <w:rPr>
            <w:noProof/>
            <w:webHidden/>
          </w:rPr>
        </w:r>
        <w:r w:rsidR="00FB6E13">
          <w:rPr>
            <w:noProof/>
            <w:webHidden/>
          </w:rPr>
          <w:fldChar w:fldCharType="separate"/>
        </w:r>
        <w:r w:rsidR="00FB6E13">
          <w:rPr>
            <w:noProof/>
            <w:webHidden/>
          </w:rPr>
          <w:t>40</w:t>
        </w:r>
        <w:r w:rsidR="00FB6E13">
          <w:rPr>
            <w:noProof/>
            <w:webHidden/>
          </w:rPr>
          <w:fldChar w:fldCharType="end"/>
        </w:r>
      </w:hyperlink>
    </w:p>
    <w:p w14:paraId="098CDEA8" w14:textId="77777777" w:rsidR="00FB6E13" w:rsidRDefault="00643E48">
      <w:pPr>
        <w:pStyle w:val="TableofFigures"/>
        <w:tabs>
          <w:tab w:val="right" w:leader="dot" w:pos="9350"/>
        </w:tabs>
        <w:rPr>
          <w:rFonts w:asciiTheme="minorHAnsi" w:eastAsiaTheme="minorEastAsia" w:hAnsiTheme="minorHAnsi" w:cstheme="minorBidi"/>
          <w:noProof/>
          <w:lang w:val="mn-MN" w:eastAsia="mn-MN"/>
        </w:rPr>
      </w:pPr>
      <w:hyperlink w:anchor="_Toc5010329" w:history="1">
        <w:r w:rsidR="00FB6E13" w:rsidRPr="008F4C4C">
          <w:rPr>
            <w:rStyle w:val="Hyperlink"/>
            <w:noProof/>
            <w:lang w:val="mn-MN"/>
          </w:rPr>
          <w:t>Зураг 4</w:t>
        </w:r>
        <w:r w:rsidR="00FB6E13" w:rsidRPr="008F4C4C">
          <w:rPr>
            <w:rStyle w:val="Hyperlink"/>
            <w:rFonts w:cs="Arial"/>
            <w:noProof/>
            <w:lang w:val="mn-MN"/>
          </w:rPr>
          <w:t>. АХБ-ны санхүүжилтээр сургуульд суурилсан АМЧБО үйлчилгээний хүрээ</w:t>
        </w:r>
        <w:r w:rsidR="00FB6E13">
          <w:rPr>
            <w:noProof/>
            <w:webHidden/>
          </w:rPr>
          <w:tab/>
        </w:r>
        <w:r w:rsidR="00FB6E13">
          <w:rPr>
            <w:noProof/>
            <w:webHidden/>
          </w:rPr>
          <w:fldChar w:fldCharType="begin"/>
        </w:r>
        <w:r w:rsidR="00FB6E13">
          <w:rPr>
            <w:noProof/>
            <w:webHidden/>
          </w:rPr>
          <w:instrText xml:space="preserve"> PAGEREF _Toc5010329 \h </w:instrText>
        </w:r>
        <w:r w:rsidR="00FB6E13">
          <w:rPr>
            <w:noProof/>
            <w:webHidden/>
          </w:rPr>
        </w:r>
        <w:r w:rsidR="00FB6E13">
          <w:rPr>
            <w:noProof/>
            <w:webHidden/>
          </w:rPr>
          <w:fldChar w:fldCharType="separate"/>
        </w:r>
        <w:r w:rsidR="00FB6E13">
          <w:rPr>
            <w:noProof/>
            <w:webHidden/>
          </w:rPr>
          <w:t>41</w:t>
        </w:r>
        <w:r w:rsidR="00FB6E13">
          <w:rPr>
            <w:noProof/>
            <w:webHidden/>
          </w:rPr>
          <w:fldChar w:fldCharType="end"/>
        </w:r>
      </w:hyperlink>
    </w:p>
    <w:p w14:paraId="7C46780B" w14:textId="77777777" w:rsidR="00FB6E13" w:rsidRDefault="00643E48">
      <w:pPr>
        <w:pStyle w:val="TableofFigures"/>
        <w:tabs>
          <w:tab w:val="right" w:leader="dot" w:pos="9350"/>
        </w:tabs>
        <w:rPr>
          <w:rFonts w:asciiTheme="minorHAnsi" w:eastAsiaTheme="minorEastAsia" w:hAnsiTheme="minorHAnsi" w:cstheme="minorBidi"/>
          <w:noProof/>
          <w:lang w:val="mn-MN" w:eastAsia="mn-MN"/>
        </w:rPr>
      </w:pPr>
      <w:hyperlink w:anchor="_Toc5010330" w:history="1">
        <w:r w:rsidR="00FB6E13" w:rsidRPr="008F4C4C">
          <w:rPr>
            <w:rStyle w:val="Hyperlink"/>
            <w:noProof/>
            <w:lang w:val="mn-MN"/>
          </w:rPr>
          <w:t xml:space="preserve">Зураг 5. </w:t>
        </w:r>
        <w:r w:rsidR="00FB6E13" w:rsidRPr="008F4C4C">
          <w:rPr>
            <w:rStyle w:val="Hyperlink"/>
            <w:rFonts w:cs="Arial"/>
            <w:noProof/>
            <w:lang w:val="mn-MN"/>
          </w:rPr>
          <w:t>Хөдөлмөр эрхлэх ур чадварыг нэмэгдүүлэх төслийн хүрээнд хэвлэсэн гарын авлагууд</w:t>
        </w:r>
        <w:r w:rsidR="00FB6E13">
          <w:rPr>
            <w:noProof/>
            <w:webHidden/>
          </w:rPr>
          <w:tab/>
        </w:r>
        <w:r w:rsidR="00FB6E13">
          <w:rPr>
            <w:noProof/>
            <w:webHidden/>
          </w:rPr>
          <w:fldChar w:fldCharType="begin"/>
        </w:r>
        <w:r w:rsidR="00FB6E13">
          <w:rPr>
            <w:noProof/>
            <w:webHidden/>
          </w:rPr>
          <w:instrText xml:space="preserve"> PAGEREF _Toc5010330 \h </w:instrText>
        </w:r>
        <w:r w:rsidR="00FB6E13">
          <w:rPr>
            <w:noProof/>
            <w:webHidden/>
          </w:rPr>
        </w:r>
        <w:r w:rsidR="00FB6E13">
          <w:rPr>
            <w:noProof/>
            <w:webHidden/>
          </w:rPr>
          <w:fldChar w:fldCharType="separate"/>
        </w:r>
        <w:r w:rsidR="00FB6E13">
          <w:rPr>
            <w:noProof/>
            <w:webHidden/>
          </w:rPr>
          <w:t>43</w:t>
        </w:r>
        <w:r w:rsidR="00FB6E13">
          <w:rPr>
            <w:noProof/>
            <w:webHidden/>
          </w:rPr>
          <w:fldChar w:fldCharType="end"/>
        </w:r>
      </w:hyperlink>
    </w:p>
    <w:p w14:paraId="367833DC" w14:textId="77777777" w:rsidR="00FB6E13" w:rsidRDefault="00643E48">
      <w:pPr>
        <w:pStyle w:val="TableofFigures"/>
        <w:tabs>
          <w:tab w:val="right" w:leader="dot" w:pos="9350"/>
        </w:tabs>
        <w:rPr>
          <w:rFonts w:asciiTheme="minorHAnsi" w:eastAsiaTheme="minorEastAsia" w:hAnsiTheme="minorHAnsi" w:cstheme="minorBidi"/>
          <w:noProof/>
          <w:lang w:val="mn-MN" w:eastAsia="mn-MN"/>
        </w:rPr>
      </w:pPr>
      <w:hyperlink w:anchor="_Toc5010331" w:history="1">
        <w:r w:rsidR="00FB6E13" w:rsidRPr="008F4C4C">
          <w:rPr>
            <w:rStyle w:val="Hyperlink"/>
            <w:noProof/>
            <w:lang w:val="mn-MN"/>
          </w:rPr>
          <w:t>Зураг 6</w:t>
        </w:r>
        <w:r w:rsidR="00FB6E13" w:rsidRPr="008F4C4C">
          <w:rPr>
            <w:rStyle w:val="Hyperlink"/>
            <w:rFonts w:cs="Arial"/>
            <w:noProof/>
            <w:lang w:val="mn-MN"/>
          </w:rPr>
          <w:t>. АМЧБО үйлчилгээ үзүүлэгч байгууллагуудын хамтын ажиллагаа</w:t>
        </w:r>
        <w:r w:rsidR="00FB6E13">
          <w:rPr>
            <w:noProof/>
            <w:webHidden/>
          </w:rPr>
          <w:tab/>
        </w:r>
        <w:r w:rsidR="00FB6E13">
          <w:rPr>
            <w:noProof/>
            <w:webHidden/>
          </w:rPr>
          <w:fldChar w:fldCharType="begin"/>
        </w:r>
        <w:r w:rsidR="00FB6E13">
          <w:rPr>
            <w:noProof/>
            <w:webHidden/>
          </w:rPr>
          <w:instrText xml:space="preserve"> PAGEREF _Toc5010331 \h </w:instrText>
        </w:r>
        <w:r w:rsidR="00FB6E13">
          <w:rPr>
            <w:noProof/>
            <w:webHidden/>
          </w:rPr>
        </w:r>
        <w:r w:rsidR="00FB6E13">
          <w:rPr>
            <w:noProof/>
            <w:webHidden/>
          </w:rPr>
          <w:fldChar w:fldCharType="separate"/>
        </w:r>
        <w:r w:rsidR="00FB6E13">
          <w:rPr>
            <w:noProof/>
            <w:webHidden/>
          </w:rPr>
          <w:t>46</w:t>
        </w:r>
        <w:r w:rsidR="00FB6E13">
          <w:rPr>
            <w:noProof/>
            <w:webHidden/>
          </w:rPr>
          <w:fldChar w:fldCharType="end"/>
        </w:r>
      </w:hyperlink>
    </w:p>
    <w:p w14:paraId="3C6A4E1F" w14:textId="77777777" w:rsidR="005F2050" w:rsidRPr="00354C3B" w:rsidRDefault="005F2050" w:rsidP="005F2050">
      <w:pPr>
        <w:rPr>
          <w:lang w:val="mn-MN"/>
        </w:rPr>
      </w:pPr>
      <w:r w:rsidRPr="00354C3B">
        <w:rPr>
          <w:lang w:val="mn-MN"/>
        </w:rPr>
        <w:fldChar w:fldCharType="end"/>
      </w:r>
    </w:p>
    <w:p w14:paraId="5543D4E0" w14:textId="77777777" w:rsidR="005F2050" w:rsidRPr="00354C3B" w:rsidRDefault="005F2050" w:rsidP="005F2050">
      <w:pPr>
        <w:rPr>
          <w:b/>
          <w:sz w:val="24"/>
          <w:lang w:val="mn-MN"/>
        </w:rPr>
      </w:pPr>
      <w:r w:rsidRPr="00354C3B">
        <w:rPr>
          <w:b/>
          <w:sz w:val="24"/>
          <w:lang w:val="mn-MN"/>
        </w:rPr>
        <w:t>ХҮСНЭГИЙН ЖАГСААЛТ</w:t>
      </w:r>
    </w:p>
    <w:p w14:paraId="264A7882" w14:textId="77777777" w:rsidR="00FB6E13" w:rsidRDefault="005F2050">
      <w:pPr>
        <w:pStyle w:val="TableofFigures"/>
        <w:tabs>
          <w:tab w:val="right" w:leader="dot" w:pos="9350"/>
        </w:tabs>
        <w:rPr>
          <w:rFonts w:asciiTheme="minorHAnsi" w:eastAsiaTheme="minorEastAsia" w:hAnsiTheme="minorHAnsi" w:cstheme="minorBidi"/>
          <w:noProof/>
          <w:lang w:val="mn-MN" w:eastAsia="mn-MN"/>
        </w:rPr>
      </w:pPr>
      <w:r w:rsidRPr="00354C3B">
        <w:rPr>
          <w:lang w:val="mn-MN"/>
        </w:rPr>
        <w:fldChar w:fldCharType="begin"/>
      </w:r>
      <w:r w:rsidRPr="00354C3B">
        <w:rPr>
          <w:lang w:val="mn-MN"/>
        </w:rPr>
        <w:instrText xml:space="preserve"> TOC \h \z \c "Хүснэгт" </w:instrText>
      </w:r>
      <w:r w:rsidRPr="00354C3B">
        <w:rPr>
          <w:lang w:val="mn-MN"/>
        </w:rPr>
        <w:fldChar w:fldCharType="separate"/>
      </w:r>
      <w:hyperlink w:anchor="_Toc5010332" w:history="1">
        <w:r w:rsidR="00FB6E13" w:rsidRPr="00ED6FAA">
          <w:rPr>
            <w:rStyle w:val="Hyperlink"/>
            <w:noProof/>
            <w:lang w:val="mn-MN"/>
          </w:rPr>
          <w:t>Хүснэгт 1</w:t>
        </w:r>
        <w:r w:rsidR="00FB6E13" w:rsidRPr="00ED6FAA">
          <w:rPr>
            <w:rStyle w:val="Hyperlink"/>
            <w:rFonts w:cs="Arial"/>
            <w:noProof/>
            <w:lang w:val="mn-MN"/>
          </w:rPr>
          <w:t>. Мэргэшсэн зөвлөхүүдийн үзүүлэх үйлчилгээний хүрээ</w:t>
        </w:r>
        <w:r w:rsidR="00FB6E13">
          <w:rPr>
            <w:noProof/>
            <w:webHidden/>
          </w:rPr>
          <w:tab/>
        </w:r>
        <w:r w:rsidR="00FB6E13">
          <w:rPr>
            <w:noProof/>
            <w:webHidden/>
          </w:rPr>
          <w:fldChar w:fldCharType="begin"/>
        </w:r>
        <w:r w:rsidR="00FB6E13">
          <w:rPr>
            <w:noProof/>
            <w:webHidden/>
          </w:rPr>
          <w:instrText xml:space="preserve"> PAGEREF _Toc5010332 \h </w:instrText>
        </w:r>
        <w:r w:rsidR="00FB6E13">
          <w:rPr>
            <w:noProof/>
            <w:webHidden/>
          </w:rPr>
        </w:r>
        <w:r w:rsidR="00FB6E13">
          <w:rPr>
            <w:noProof/>
            <w:webHidden/>
          </w:rPr>
          <w:fldChar w:fldCharType="separate"/>
        </w:r>
        <w:r w:rsidR="00FB6E13">
          <w:rPr>
            <w:noProof/>
            <w:webHidden/>
          </w:rPr>
          <w:t>21</w:t>
        </w:r>
        <w:r w:rsidR="00FB6E13">
          <w:rPr>
            <w:noProof/>
            <w:webHidden/>
          </w:rPr>
          <w:fldChar w:fldCharType="end"/>
        </w:r>
      </w:hyperlink>
    </w:p>
    <w:p w14:paraId="11FDD29E" w14:textId="77777777" w:rsidR="00FB6E13" w:rsidRDefault="00643E48">
      <w:pPr>
        <w:pStyle w:val="TableofFigures"/>
        <w:tabs>
          <w:tab w:val="right" w:leader="dot" w:pos="9350"/>
        </w:tabs>
        <w:rPr>
          <w:rFonts w:asciiTheme="minorHAnsi" w:eastAsiaTheme="minorEastAsia" w:hAnsiTheme="minorHAnsi" w:cstheme="minorBidi"/>
          <w:noProof/>
          <w:lang w:val="mn-MN" w:eastAsia="mn-MN"/>
        </w:rPr>
      </w:pPr>
      <w:hyperlink w:anchor="_Toc5010333" w:history="1">
        <w:r w:rsidR="00FB6E13" w:rsidRPr="00ED6FAA">
          <w:rPr>
            <w:rStyle w:val="Hyperlink"/>
            <w:noProof/>
            <w:lang w:val="mn-MN"/>
          </w:rPr>
          <w:t>Хүснэгт 2. АМЧБО үйлчилгээнд холбогдох албан хаагчдыг сургалтад хамруулсан байдал</w:t>
        </w:r>
        <w:r w:rsidR="00FB6E13">
          <w:rPr>
            <w:noProof/>
            <w:webHidden/>
          </w:rPr>
          <w:tab/>
        </w:r>
        <w:r w:rsidR="00FB6E13">
          <w:rPr>
            <w:noProof/>
            <w:webHidden/>
          </w:rPr>
          <w:fldChar w:fldCharType="begin"/>
        </w:r>
        <w:r w:rsidR="00FB6E13">
          <w:rPr>
            <w:noProof/>
            <w:webHidden/>
          </w:rPr>
          <w:instrText xml:space="preserve"> PAGEREF _Toc5010333 \h </w:instrText>
        </w:r>
        <w:r w:rsidR="00FB6E13">
          <w:rPr>
            <w:noProof/>
            <w:webHidden/>
          </w:rPr>
        </w:r>
        <w:r w:rsidR="00FB6E13">
          <w:rPr>
            <w:noProof/>
            <w:webHidden/>
          </w:rPr>
          <w:fldChar w:fldCharType="separate"/>
        </w:r>
        <w:r w:rsidR="00FB6E13">
          <w:rPr>
            <w:noProof/>
            <w:webHidden/>
          </w:rPr>
          <w:t>34</w:t>
        </w:r>
        <w:r w:rsidR="00FB6E13">
          <w:rPr>
            <w:noProof/>
            <w:webHidden/>
          </w:rPr>
          <w:fldChar w:fldCharType="end"/>
        </w:r>
      </w:hyperlink>
    </w:p>
    <w:p w14:paraId="5185C480" w14:textId="77777777" w:rsidR="005F2050" w:rsidRPr="00354C3B" w:rsidRDefault="005F2050" w:rsidP="005F2050">
      <w:pPr>
        <w:rPr>
          <w:lang w:val="mn-MN"/>
        </w:rPr>
      </w:pPr>
      <w:r w:rsidRPr="00354C3B">
        <w:rPr>
          <w:lang w:val="mn-MN"/>
        </w:rPr>
        <w:fldChar w:fldCharType="end"/>
      </w:r>
    </w:p>
    <w:p w14:paraId="13D038D2" w14:textId="77777777" w:rsidR="005F2050" w:rsidRPr="00354C3B" w:rsidRDefault="005F2050">
      <w:pPr>
        <w:spacing w:after="160" w:line="259" w:lineRule="auto"/>
        <w:jc w:val="left"/>
        <w:rPr>
          <w:rFonts w:eastAsiaTheme="majorEastAsia" w:cs="Arial"/>
          <w:color w:val="2E74B5" w:themeColor="accent1" w:themeShade="BF"/>
          <w:sz w:val="32"/>
          <w:szCs w:val="32"/>
          <w:lang w:val="mn-MN"/>
        </w:rPr>
      </w:pPr>
      <w:r w:rsidRPr="00354C3B">
        <w:rPr>
          <w:rFonts w:cs="Arial"/>
          <w:lang w:val="mn-MN"/>
        </w:rPr>
        <w:br w:type="page"/>
      </w:r>
    </w:p>
    <w:p w14:paraId="36208D5B" w14:textId="77777777" w:rsidR="00751BF3" w:rsidRPr="00354C3B" w:rsidRDefault="00CD2F12" w:rsidP="00CD2F12">
      <w:pPr>
        <w:rPr>
          <w:b/>
          <w:sz w:val="24"/>
          <w:lang w:val="mn-MN"/>
        </w:rPr>
      </w:pPr>
      <w:r w:rsidRPr="00354C3B">
        <w:rPr>
          <w:b/>
          <w:sz w:val="24"/>
          <w:lang w:val="mn-MN"/>
        </w:rPr>
        <w:lastRenderedPageBreak/>
        <w:t>ТОВЧИЛСОН НЭРИЙН ТАЙЛБАР</w:t>
      </w:r>
    </w:p>
    <w:tbl>
      <w:tblPr>
        <w:tblW w:w="7900" w:type="dxa"/>
        <w:tblInd w:w="900" w:type="dxa"/>
        <w:tblLook w:val="04A0" w:firstRow="1" w:lastRow="0" w:firstColumn="1" w:lastColumn="0" w:noHBand="0" w:noVBand="1"/>
      </w:tblPr>
      <w:tblGrid>
        <w:gridCol w:w="1440"/>
        <w:gridCol w:w="6460"/>
      </w:tblGrid>
      <w:tr w:rsidR="00751BF3" w:rsidRPr="00354C3B" w14:paraId="3C750862" w14:textId="77777777" w:rsidTr="00CD2F12">
        <w:trPr>
          <w:trHeight w:val="300"/>
        </w:trPr>
        <w:tc>
          <w:tcPr>
            <w:tcW w:w="1440" w:type="dxa"/>
            <w:shd w:val="clear" w:color="auto" w:fill="auto"/>
            <w:noWrap/>
            <w:vAlign w:val="center"/>
            <w:hideMark/>
          </w:tcPr>
          <w:p w14:paraId="19DBB753"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АБТ</w:t>
            </w:r>
          </w:p>
        </w:tc>
        <w:tc>
          <w:tcPr>
            <w:tcW w:w="6460" w:type="dxa"/>
            <w:shd w:val="clear" w:color="auto" w:fill="auto"/>
            <w:noWrap/>
            <w:vAlign w:val="bottom"/>
            <w:hideMark/>
          </w:tcPr>
          <w:p w14:paraId="1D14A7C6"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Ажлын байрны тодорхойлолт</w:t>
            </w:r>
          </w:p>
        </w:tc>
      </w:tr>
      <w:tr w:rsidR="00751BF3" w:rsidRPr="00354C3B" w14:paraId="0F433A4F" w14:textId="77777777" w:rsidTr="00CD2F12">
        <w:trPr>
          <w:trHeight w:val="300"/>
        </w:trPr>
        <w:tc>
          <w:tcPr>
            <w:tcW w:w="1440" w:type="dxa"/>
            <w:shd w:val="clear" w:color="auto" w:fill="auto"/>
            <w:noWrap/>
            <w:vAlign w:val="center"/>
            <w:hideMark/>
          </w:tcPr>
          <w:p w14:paraId="70CF6CF1"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АМЧБО</w:t>
            </w:r>
          </w:p>
        </w:tc>
        <w:tc>
          <w:tcPr>
            <w:tcW w:w="6460" w:type="dxa"/>
            <w:shd w:val="clear" w:color="auto" w:fill="auto"/>
            <w:noWrap/>
            <w:vAlign w:val="bottom"/>
            <w:hideMark/>
          </w:tcPr>
          <w:p w14:paraId="6093557B"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Ажил мэргэжлийн чиг баримжаа олгох</w:t>
            </w:r>
          </w:p>
        </w:tc>
      </w:tr>
      <w:tr w:rsidR="00751BF3" w:rsidRPr="00354C3B" w14:paraId="7F25E8A2" w14:textId="77777777" w:rsidTr="00CD2F12">
        <w:trPr>
          <w:trHeight w:val="300"/>
        </w:trPr>
        <w:tc>
          <w:tcPr>
            <w:tcW w:w="1440" w:type="dxa"/>
            <w:shd w:val="clear" w:color="auto" w:fill="auto"/>
            <w:noWrap/>
            <w:vAlign w:val="center"/>
            <w:hideMark/>
          </w:tcPr>
          <w:p w14:paraId="2120AE62"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АХБ</w:t>
            </w:r>
          </w:p>
        </w:tc>
        <w:tc>
          <w:tcPr>
            <w:tcW w:w="6460" w:type="dxa"/>
            <w:shd w:val="clear" w:color="auto" w:fill="auto"/>
            <w:noWrap/>
            <w:vAlign w:val="bottom"/>
            <w:hideMark/>
          </w:tcPr>
          <w:p w14:paraId="7DCEBC97"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Азийн хөгжлийн банк</w:t>
            </w:r>
          </w:p>
        </w:tc>
      </w:tr>
      <w:tr w:rsidR="00751BF3" w:rsidRPr="00354C3B" w14:paraId="47E7F8E0" w14:textId="77777777" w:rsidTr="00CD2F12">
        <w:trPr>
          <w:trHeight w:val="300"/>
        </w:trPr>
        <w:tc>
          <w:tcPr>
            <w:tcW w:w="1440" w:type="dxa"/>
            <w:shd w:val="clear" w:color="auto" w:fill="auto"/>
            <w:noWrap/>
            <w:vAlign w:val="center"/>
            <w:hideMark/>
          </w:tcPr>
          <w:p w14:paraId="6C5A91C0"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БДБ</w:t>
            </w:r>
          </w:p>
        </w:tc>
        <w:tc>
          <w:tcPr>
            <w:tcW w:w="6460" w:type="dxa"/>
            <w:shd w:val="clear" w:color="auto" w:fill="auto"/>
            <w:noWrap/>
            <w:vAlign w:val="bottom"/>
            <w:hideMark/>
          </w:tcPr>
          <w:p w14:paraId="6996592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Бүрэн дунд боловсрол</w:t>
            </w:r>
          </w:p>
        </w:tc>
      </w:tr>
      <w:tr w:rsidR="00751BF3" w:rsidRPr="00354C3B" w14:paraId="30133D2C" w14:textId="77777777" w:rsidTr="00CD2F12">
        <w:trPr>
          <w:trHeight w:val="300"/>
        </w:trPr>
        <w:tc>
          <w:tcPr>
            <w:tcW w:w="1440" w:type="dxa"/>
            <w:shd w:val="clear" w:color="auto" w:fill="auto"/>
            <w:noWrap/>
            <w:vAlign w:val="center"/>
            <w:hideMark/>
          </w:tcPr>
          <w:p w14:paraId="294387F0"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БСУГ</w:t>
            </w:r>
          </w:p>
        </w:tc>
        <w:tc>
          <w:tcPr>
            <w:tcW w:w="6460" w:type="dxa"/>
            <w:shd w:val="clear" w:color="auto" w:fill="auto"/>
            <w:noWrap/>
            <w:vAlign w:val="bottom"/>
            <w:hideMark/>
          </w:tcPr>
          <w:p w14:paraId="1EC2BE82"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Боловсрол соёл урлагийн газар</w:t>
            </w:r>
          </w:p>
        </w:tc>
      </w:tr>
      <w:tr w:rsidR="00751BF3" w:rsidRPr="00354C3B" w14:paraId="1CC54A2E" w14:textId="77777777" w:rsidTr="00CD2F12">
        <w:trPr>
          <w:trHeight w:val="300"/>
        </w:trPr>
        <w:tc>
          <w:tcPr>
            <w:tcW w:w="1440" w:type="dxa"/>
            <w:shd w:val="clear" w:color="auto" w:fill="auto"/>
            <w:noWrap/>
            <w:vAlign w:val="center"/>
            <w:hideMark/>
          </w:tcPr>
          <w:p w14:paraId="6D1E8072"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БСШУСЯ</w:t>
            </w:r>
          </w:p>
        </w:tc>
        <w:tc>
          <w:tcPr>
            <w:tcW w:w="6460" w:type="dxa"/>
            <w:shd w:val="clear" w:color="auto" w:fill="auto"/>
            <w:noWrap/>
            <w:vAlign w:val="bottom"/>
            <w:hideMark/>
          </w:tcPr>
          <w:p w14:paraId="46328FD9"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Боловсрол соёл шинжлэх ухаан спортын яам</w:t>
            </w:r>
          </w:p>
        </w:tc>
      </w:tr>
      <w:tr w:rsidR="00751BF3" w:rsidRPr="00354C3B" w14:paraId="24CADFAF" w14:textId="77777777" w:rsidTr="00CD2F12">
        <w:trPr>
          <w:trHeight w:val="300"/>
        </w:trPr>
        <w:tc>
          <w:tcPr>
            <w:tcW w:w="1440" w:type="dxa"/>
            <w:shd w:val="clear" w:color="auto" w:fill="auto"/>
            <w:noWrap/>
            <w:vAlign w:val="center"/>
            <w:hideMark/>
          </w:tcPr>
          <w:p w14:paraId="57BB9216"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ГБХЗХГ</w:t>
            </w:r>
          </w:p>
        </w:tc>
        <w:tc>
          <w:tcPr>
            <w:tcW w:w="6460" w:type="dxa"/>
            <w:shd w:val="clear" w:color="auto" w:fill="auto"/>
            <w:noWrap/>
            <w:vAlign w:val="bottom"/>
            <w:hideMark/>
          </w:tcPr>
          <w:p w14:paraId="51E04BDB"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Гэр бүл хүүхэд залуучуудын хөгжлийн газар</w:t>
            </w:r>
          </w:p>
        </w:tc>
      </w:tr>
      <w:tr w:rsidR="00751BF3" w:rsidRPr="00354C3B" w14:paraId="37B4B299" w14:textId="77777777" w:rsidTr="00CD2F12">
        <w:trPr>
          <w:trHeight w:val="300"/>
        </w:trPr>
        <w:tc>
          <w:tcPr>
            <w:tcW w:w="1440" w:type="dxa"/>
            <w:shd w:val="clear" w:color="auto" w:fill="auto"/>
            <w:noWrap/>
            <w:vAlign w:val="center"/>
            <w:hideMark/>
          </w:tcPr>
          <w:p w14:paraId="15F40F39"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ГОУХАН</w:t>
            </w:r>
          </w:p>
        </w:tc>
        <w:tc>
          <w:tcPr>
            <w:tcW w:w="6460" w:type="dxa"/>
            <w:shd w:val="clear" w:color="auto" w:fill="auto"/>
            <w:noWrap/>
            <w:vAlign w:val="bottom"/>
            <w:hideMark/>
          </w:tcPr>
          <w:p w14:paraId="4EF8BE98"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Германы Олон Улсын Хамтын Ажиллагааны Нийгэмлэг</w:t>
            </w:r>
          </w:p>
        </w:tc>
      </w:tr>
      <w:tr w:rsidR="00751BF3" w:rsidRPr="00354C3B" w14:paraId="707D761E" w14:textId="77777777" w:rsidTr="00CD2F12">
        <w:trPr>
          <w:trHeight w:val="300"/>
        </w:trPr>
        <w:tc>
          <w:tcPr>
            <w:tcW w:w="1440" w:type="dxa"/>
            <w:shd w:val="clear" w:color="auto" w:fill="auto"/>
            <w:noWrap/>
            <w:vAlign w:val="center"/>
            <w:hideMark/>
          </w:tcPr>
          <w:p w14:paraId="2A346835"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ЕБС</w:t>
            </w:r>
          </w:p>
        </w:tc>
        <w:tc>
          <w:tcPr>
            <w:tcW w:w="6460" w:type="dxa"/>
            <w:shd w:val="clear" w:color="auto" w:fill="auto"/>
            <w:noWrap/>
            <w:vAlign w:val="bottom"/>
            <w:hideMark/>
          </w:tcPr>
          <w:p w14:paraId="378E7DD0"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Ерөнхий боловсролын газар</w:t>
            </w:r>
          </w:p>
        </w:tc>
      </w:tr>
      <w:tr w:rsidR="00751BF3" w:rsidRPr="00354C3B" w14:paraId="2D7D005E" w14:textId="77777777" w:rsidTr="00CD2F12">
        <w:trPr>
          <w:trHeight w:val="300"/>
        </w:trPr>
        <w:tc>
          <w:tcPr>
            <w:tcW w:w="1440" w:type="dxa"/>
            <w:shd w:val="clear" w:color="auto" w:fill="auto"/>
            <w:noWrap/>
            <w:vAlign w:val="center"/>
            <w:hideMark/>
          </w:tcPr>
          <w:p w14:paraId="182949C6"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ЕХ</w:t>
            </w:r>
          </w:p>
        </w:tc>
        <w:tc>
          <w:tcPr>
            <w:tcW w:w="6460" w:type="dxa"/>
            <w:shd w:val="clear" w:color="auto" w:fill="auto"/>
            <w:noWrap/>
            <w:vAlign w:val="bottom"/>
            <w:hideMark/>
          </w:tcPr>
          <w:p w14:paraId="02FFE190"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Европын хороо</w:t>
            </w:r>
          </w:p>
        </w:tc>
      </w:tr>
      <w:tr w:rsidR="00C90CB4" w:rsidRPr="00354C3B" w14:paraId="10B61FE2" w14:textId="77777777" w:rsidTr="00CD2F12">
        <w:trPr>
          <w:trHeight w:val="300"/>
        </w:trPr>
        <w:tc>
          <w:tcPr>
            <w:tcW w:w="1440" w:type="dxa"/>
            <w:shd w:val="clear" w:color="auto" w:fill="auto"/>
            <w:noWrap/>
            <w:vAlign w:val="center"/>
          </w:tcPr>
          <w:p w14:paraId="2F83F2B0" w14:textId="77777777" w:rsidR="00C90CB4" w:rsidRPr="00354C3B" w:rsidRDefault="00C90CB4" w:rsidP="00751BF3">
            <w:pPr>
              <w:spacing w:after="0" w:line="240" w:lineRule="auto"/>
              <w:jc w:val="left"/>
              <w:rPr>
                <w:rFonts w:cs="Arial"/>
                <w:color w:val="000000"/>
                <w:lang w:val="mn-MN" w:eastAsia="mn-MN"/>
              </w:rPr>
            </w:pPr>
            <w:r w:rsidRPr="00354C3B">
              <w:rPr>
                <w:rFonts w:cs="Arial"/>
                <w:lang w:val="mn-MN" w:eastAsia="mn-MN"/>
              </w:rPr>
              <w:t>ЗХЭДТ</w:t>
            </w:r>
          </w:p>
        </w:tc>
        <w:tc>
          <w:tcPr>
            <w:tcW w:w="6460" w:type="dxa"/>
            <w:shd w:val="clear" w:color="auto" w:fill="auto"/>
            <w:noWrap/>
            <w:vAlign w:val="bottom"/>
          </w:tcPr>
          <w:p w14:paraId="740220ED" w14:textId="77777777" w:rsidR="00C90CB4" w:rsidRPr="00354C3B" w:rsidRDefault="00C90CB4" w:rsidP="00751BF3">
            <w:pPr>
              <w:spacing w:after="0" w:line="240" w:lineRule="auto"/>
              <w:jc w:val="left"/>
              <w:rPr>
                <w:rFonts w:cs="Arial"/>
                <w:color w:val="000000"/>
                <w:lang w:val="mn-MN" w:eastAsia="mn-MN"/>
              </w:rPr>
            </w:pPr>
            <w:r w:rsidRPr="00354C3B">
              <w:rPr>
                <w:rFonts w:cs="Arial"/>
                <w:color w:val="000000"/>
                <w:lang w:val="mn-MN" w:eastAsia="mn-MN"/>
              </w:rPr>
              <w:t>Залуучуудын хөдөлмөр эрхлэлтийг дэмжих төсөл</w:t>
            </w:r>
          </w:p>
        </w:tc>
      </w:tr>
      <w:tr w:rsidR="0001508F" w:rsidRPr="00354C3B" w14:paraId="3AF89D24" w14:textId="77777777" w:rsidTr="00CD2F12">
        <w:trPr>
          <w:trHeight w:val="300"/>
        </w:trPr>
        <w:tc>
          <w:tcPr>
            <w:tcW w:w="1440" w:type="dxa"/>
            <w:shd w:val="clear" w:color="auto" w:fill="auto"/>
            <w:noWrap/>
            <w:vAlign w:val="center"/>
          </w:tcPr>
          <w:p w14:paraId="35F1D747" w14:textId="77777777" w:rsidR="0001508F" w:rsidRPr="00354C3B" w:rsidRDefault="0001508F" w:rsidP="00751BF3">
            <w:pPr>
              <w:spacing w:after="0" w:line="240" w:lineRule="auto"/>
              <w:jc w:val="left"/>
              <w:rPr>
                <w:rFonts w:cs="Arial"/>
                <w:lang w:val="mn-MN" w:eastAsia="mn-MN"/>
              </w:rPr>
            </w:pPr>
            <w:r w:rsidRPr="00354C3B">
              <w:rPr>
                <w:rFonts w:cs="Arial"/>
                <w:lang w:val="mn-MN" w:eastAsia="mn-MN"/>
              </w:rPr>
              <w:t>ИДС</w:t>
            </w:r>
          </w:p>
        </w:tc>
        <w:tc>
          <w:tcPr>
            <w:tcW w:w="6460" w:type="dxa"/>
            <w:shd w:val="clear" w:color="auto" w:fill="auto"/>
            <w:noWrap/>
            <w:vAlign w:val="bottom"/>
          </w:tcPr>
          <w:p w14:paraId="19DC7EC9" w14:textId="77777777" w:rsidR="0001508F" w:rsidRPr="00354C3B" w:rsidRDefault="0001508F" w:rsidP="00751BF3">
            <w:pPr>
              <w:spacing w:after="0" w:line="240" w:lineRule="auto"/>
              <w:jc w:val="left"/>
              <w:rPr>
                <w:rFonts w:cs="Arial"/>
                <w:color w:val="000000"/>
                <w:lang w:val="mn-MN" w:eastAsia="mn-MN"/>
              </w:rPr>
            </w:pPr>
            <w:r w:rsidRPr="00354C3B">
              <w:rPr>
                <w:rFonts w:cs="Arial"/>
                <w:color w:val="000000"/>
                <w:lang w:val="mn-MN" w:eastAsia="mn-MN"/>
              </w:rPr>
              <w:t>Их дээд сургууль</w:t>
            </w:r>
          </w:p>
        </w:tc>
      </w:tr>
      <w:tr w:rsidR="00751BF3" w:rsidRPr="00354C3B" w14:paraId="2553DABB" w14:textId="77777777" w:rsidTr="00CD2F12">
        <w:trPr>
          <w:trHeight w:val="300"/>
        </w:trPr>
        <w:tc>
          <w:tcPr>
            <w:tcW w:w="1440" w:type="dxa"/>
            <w:shd w:val="clear" w:color="auto" w:fill="auto"/>
            <w:noWrap/>
            <w:vAlign w:val="center"/>
            <w:hideMark/>
          </w:tcPr>
          <w:p w14:paraId="6EB149CA" w14:textId="77777777" w:rsidR="00751BF3" w:rsidRPr="00354C3B" w:rsidRDefault="00751BF3" w:rsidP="00751BF3">
            <w:pPr>
              <w:spacing w:after="0" w:line="240" w:lineRule="auto"/>
              <w:jc w:val="left"/>
              <w:rPr>
                <w:rFonts w:cs="Arial"/>
                <w:iCs/>
                <w:color w:val="000000"/>
                <w:lang w:val="mn-MN" w:eastAsia="mn-MN"/>
              </w:rPr>
            </w:pPr>
            <w:r w:rsidRPr="00354C3B">
              <w:rPr>
                <w:rFonts w:cs="Arial"/>
                <w:iCs/>
                <w:color w:val="000000"/>
                <w:lang w:val="mn-MN" w:eastAsia="mn-MN"/>
              </w:rPr>
              <w:t>МБС</w:t>
            </w:r>
          </w:p>
        </w:tc>
        <w:tc>
          <w:tcPr>
            <w:tcW w:w="6460" w:type="dxa"/>
            <w:shd w:val="clear" w:color="auto" w:fill="auto"/>
            <w:noWrap/>
            <w:vAlign w:val="bottom"/>
            <w:hideMark/>
          </w:tcPr>
          <w:p w14:paraId="2268B0D0" w14:textId="77777777" w:rsidR="00751BF3" w:rsidRPr="00354C3B" w:rsidRDefault="00751BF3" w:rsidP="00751BF3">
            <w:pPr>
              <w:spacing w:after="0" w:line="240" w:lineRule="auto"/>
              <w:jc w:val="left"/>
              <w:rPr>
                <w:rFonts w:cs="Arial"/>
                <w:iCs/>
                <w:color w:val="000000"/>
                <w:lang w:val="mn-MN" w:eastAsia="mn-MN"/>
              </w:rPr>
            </w:pPr>
            <w:r w:rsidRPr="00354C3B">
              <w:rPr>
                <w:rFonts w:cs="Arial"/>
                <w:iCs/>
                <w:color w:val="000000"/>
                <w:lang w:val="mn-MN" w:eastAsia="mn-MN"/>
              </w:rPr>
              <w:t>Мэргэжлийн боловсрол сургалт</w:t>
            </w:r>
          </w:p>
        </w:tc>
      </w:tr>
      <w:tr w:rsidR="00751BF3" w:rsidRPr="00354C3B" w14:paraId="2A4EF66E" w14:textId="77777777" w:rsidTr="00CD2F12">
        <w:trPr>
          <w:trHeight w:val="300"/>
        </w:trPr>
        <w:tc>
          <w:tcPr>
            <w:tcW w:w="1440" w:type="dxa"/>
            <w:shd w:val="clear" w:color="auto" w:fill="auto"/>
            <w:noWrap/>
            <w:vAlign w:val="center"/>
            <w:hideMark/>
          </w:tcPr>
          <w:p w14:paraId="1CFAF022"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БСБ</w:t>
            </w:r>
          </w:p>
        </w:tc>
        <w:tc>
          <w:tcPr>
            <w:tcW w:w="6460" w:type="dxa"/>
            <w:shd w:val="clear" w:color="auto" w:fill="auto"/>
            <w:noWrap/>
            <w:vAlign w:val="bottom"/>
            <w:hideMark/>
          </w:tcPr>
          <w:p w14:paraId="61DB04AB"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эргэжлийн боловсрол сургалтын байгууллага</w:t>
            </w:r>
          </w:p>
        </w:tc>
      </w:tr>
      <w:tr w:rsidR="00751BF3" w:rsidRPr="00354C3B" w14:paraId="72117851" w14:textId="77777777" w:rsidTr="00CD2F12">
        <w:trPr>
          <w:trHeight w:val="300"/>
        </w:trPr>
        <w:tc>
          <w:tcPr>
            <w:tcW w:w="1440" w:type="dxa"/>
            <w:shd w:val="clear" w:color="auto" w:fill="auto"/>
            <w:noWrap/>
            <w:vAlign w:val="center"/>
            <w:hideMark/>
          </w:tcPr>
          <w:p w14:paraId="3250996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БСҮТ</w:t>
            </w:r>
          </w:p>
        </w:tc>
        <w:tc>
          <w:tcPr>
            <w:tcW w:w="6460" w:type="dxa"/>
            <w:shd w:val="clear" w:color="auto" w:fill="auto"/>
            <w:noWrap/>
            <w:vAlign w:val="bottom"/>
            <w:hideMark/>
          </w:tcPr>
          <w:p w14:paraId="591ABEAA"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эргэжлийн боловсрол сургалт, үнэлгээний төв</w:t>
            </w:r>
          </w:p>
        </w:tc>
      </w:tr>
      <w:tr w:rsidR="00751BF3" w:rsidRPr="00354C3B" w14:paraId="6BD6F6B8" w14:textId="77777777" w:rsidTr="00CD2F12">
        <w:trPr>
          <w:trHeight w:val="300"/>
        </w:trPr>
        <w:tc>
          <w:tcPr>
            <w:tcW w:w="1440" w:type="dxa"/>
            <w:shd w:val="clear" w:color="auto" w:fill="auto"/>
            <w:noWrap/>
            <w:vAlign w:val="center"/>
            <w:hideMark/>
          </w:tcPr>
          <w:p w14:paraId="23419F3B"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СҮТ</w:t>
            </w:r>
          </w:p>
        </w:tc>
        <w:tc>
          <w:tcPr>
            <w:tcW w:w="6460" w:type="dxa"/>
            <w:shd w:val="clear" w:color="auto" w:fill="auto"/>
            <w:noWrap/>
            <w:vAlign w:val="bottom"/>
            <w:hideMark/>
          </w:tcPr>
          <w:p w14:paraId="2786722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эргэжил, сургалт үйлдвэрлэлийн төв</w:t>
            </w:r>
          </w:p>
        </w:tc>
      </w:tr>
      <w:tr w:rsidR="00751BF3" w:rsidRPr="00354C3B" w14:paraId="000CB764" w14:textId="77777777" w:rsidTr="00CD2F12">
        <w:trPr>
          <w:trHeight w:val="300"/>
        </w:trPr>
        <w:tc>
          <w:tcPr>
            <w:tcW w:w="1440" w:type="dxa"/>
            <w:shd w:val="clear" w:color="auto" w:fill="auto"/>
            <w:noWrap/>
            <w:vAlign w:val="center"/>
            <w:hideMark/>
          </w:tcPr>
          <w:p w14:paraId="30C3F0E6"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УБИС</w:t>
            </w:r>
          </w:p>
        </w:tc>
        <w:tc>
          <w:tcPr>
            <w:tcW w:w="6460" w:type="dxa"/>
            <w:shd w:val="clear" w:color="auto" w:fill="auto"/>
            <w:noWrap/>
            <w:vAlign w:val="bottom"/>
            <w:hideMark/>
          </w:tcPr>
          <w:p w14:paraId="67FD6B5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онгол улсын багшийн их сургууль</w:t>
            </w:r>
          </w:p>
        </w:tc>
      </w:tr>
      <w:tr w:rsidR="00751BF3" w:rsidRPr="00354C3B" w14:paraId="3FC34C53" w14:textId="77777777" w:rsidTr="00CD2F12">
        <w:trPr>
          <w:trHeight w:val="300"/>
        </w:trPr>
        <w:tc>
          <w:tcPr>
            <w:tcW w:w="1440" w:type="dxa"/>
            <w:shd w:val="clear" w:color="auto" w:fill="auto"/>
            <w:noWrap/>
            <w:vAlign w:val="center"/>
            <w:hideMark/>
          </w:tcPr>
          <w:p w14:paraId="02E41A53"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УИС</w:t>
            </w:r>
          </w:p>
        </w:tc>
        <w:tc>
          <w:tcPr>
            <w:tcW w:w="6460" w:type="dxa"/>
            <w:shd w:val="clear" w:color="auto" w:fill="auto"/>
            <w:noWrap/>
            <w:vAlign w:val="bottom"/>
            <w:hideMark/>
          </w:tcPr>
          <w:p w14:paraId="03D28EF7"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Монгол улсын их сургууль</w:t>
            </w:r>
          </w:p>
        </w:tc>
      </w:tr>
      <w:tr w:rsidR="00751BF3" w:rsidRPr="00354C3B" w14:paraId="413CBF49" w14:textId="77777777" w:rsidTr="00CD2F12">
        <w:trPr>
          <w:trHeight w:val="300"/>
        </w:trPr>
        <w:tc>
          <w:tcPr>
            <w:tcW w:w="1440" w:type="dxa"/>
            <w:shd w:val="clear" w:color="auto" w:fill="auto"/>
            <w:noWrap/>
            <w:vAlign w:val="center"/>
            <w:hideMark/>
          </w:tcPr>
          <w:p w14:paraId="4253F572"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НХЭГ</w:t>
            </w:r>
          </w:p>
        </w:tc>
        <w:tc>
          <w:tcPr>
            <w:tcW w:w="6460" w:type="dxa"/>
            <w:shd w:val="clear" w:color="auto" w:fill="auto"/>
            <w:noWrap/>
            <w:vAlign w:val="bottom"/>
            <w:hideMark/>
          </w:tcPr>
          <w:p w14:paraId="29FBF041"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Нийслэлийн хөдөлмөр эрхлэлтийн газар</w:t>
            </w:r>
          </w:p>
        </w:tc>
      </w:tr>
      <w:tr w:rsidR="00751BF3" w:rsidRPr="00354C3B" w14:paraId="054D9AC5" w14:textId="77777777" w:rsidTr="00CD2F12">
        <w:trPr>
          <w:trHeight w:val="300"/>
        </w:trPr>
        <w:tc>
          <w:tcPr>
            <w:tcW w:w="1440" w:type="dxa"/>
            <w:shd w:val="clear" w:color="auto" w:fill="auto"/>
            <w:noWrap/>
            <w:vAlign w:val="center"/>
            <w:hideMark/>
          </w:tcPr>
          <w:p w14:paraId="52832CE8"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ОУХБ</w:t>
            </w:r>
          </w:p>
        </w:tc>
        <w:tc>
          <w:tcPr>
            <w:tcW w:w="6460" w:type="dxa"/>
            <w:shd w:val="clear" w:color="auto" w:fill="auto"/>
            <w:noWrap/>
            <w:vAlign w:val="bottom"/>
            <w:hideMark/>
          </w:tcPr>
          <w:p w14:paraId="0D5EB4E0"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Олон улсын хөдөлмөрийн байгууллага</w:t>
            </w:r>
          </w:p>
        </w:tc>
      </w:tr>
      <w:tr w:rsidR="00751BF3" w:rsidRPr="00354C3B" w14:paraId="143EF1BE" w14:textId="77777777" w:rsidTr="00CD2F12">
        <w:trPr>
          <w:trHeight w:val="300"/>
        </w:trPr>
        <w:tc>
          <w:tcPr>
            <w:tcW w:w="1440" w:type="dxa"/>
            <w:shd w:val="clear" w:color="auto" w:fill="auto"/>
            <w:noWrap/>
            <w:vAlign w:val="center"/>
            <w:hideMark/>
          </w:tcPr>
          <w:p w14:paraId="0D371D2F"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 xml:space="preserve">СЧАМЧБ </w:t>
            </w:r>
          </w:p>
        </w:tc>
        <w:tc>
          <w:tcPr>
            <w:tcW w:w="6460" w:type="dxa"/>
            <w:shd w:val="clear" w:color="auto" w:fill="auto"/>
            <w:noWrap/>
            <w:vAlign w:val="bottom"/>
            <w:hideMark/>
          </w:tcPr>
          <w:p w14:paraId="16674E99"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суралцах чиглэл, ажил мэргэжлийн чиг баримжаа</w:t>
            </w:r>
          </w:p>
        </w:tc>
      </w:tr>
      <w:tr w:rsidR="00751BF3" w:rsidRPr="00354C3B" w14:paraId="579E887F" w14:textId="77777777" w:rsidTr="00CD2F12">
        <w:trPr>
          <w:trHeight w:val="300"/>
        </w:trPr>
        <w:tc>
          <w:tcPr>
            <w:tcW w:w="1440" w:type="dxa"/>
            <w:shd w:val="clear" w:color="auto" w:fill="auto"/>
            <w:noWrap/>
            <w:vAlign w:val="center"/>
            <w:hideMark/>
          </w:tcPr>
          <w:p w14:paraId="4DCCB54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ТББ</w:t>
            </w:r>
          </w:p>
        </w:tc>
        <w:tc>
          <w:tcPr>
            <w:tcW w:w="6460" w:type="dxa"/>
            <w:shd w:val="clear" w:color="auto" w:fill="auto"/>
            <w:noWrap/>
            <w:vAlign w:val="bottom"/>
            <w:hideMark/>
          </w:tcPr>
          <w:p w14:paraId="41543C6A"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Төрийн бус байгууллага</w:t>
            </w:r>
          </w:p>
        </w:tc>
      </w:tr>
      <w:tr w:rsidR="00751BF3" w:rsidRPr="00354C3B" w14:paraId="7ABF0DD1" w14:textId="77777777" w:rsidTr="00CD2F12">
        <w:trPr>
          <w:trHeight w:val="300"/>
        </w:trPr>
        <w:tc>
          <w:tcPr>
            <w:tcW w:w="1440" w:type="dxa"/>
            <w:shd w:val="clear" w:color="auto" w:fill="auto"/>
            <w:noWrap/>
            <w:vAlign w:val="center"/>
            <w:hideMark/>
          </w:tcPr>
          <w:p w14:paraId="77E74FBE"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БИ</w:t>
            </w:r>
          </w:p>
        </w:tc>
        <w:tc>
          <w:tcPr>
            <w:tcW w:w="6460" w:type="dxa"/>
            <w:shd w:val="clear" w:color="auto" w:fill="auto"/>
            <w:noWrap/>
            <w:vAlign w:val="bottom"/>
            <w:hideMark/>
          </w:tcPr>
          <w:p w14:paraId="7FEB2388"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гжлийн бэрхшээлтэй иргэд</w:t>
            </w:r>
          </w:p>
        </w:tc>
      </w:tr>
      <w:tr w:rsidR="00751BF3" w:rsidRPr="00354C3B" w14:paraId="3312C336" w14:textId="77777777" w:rsidTr="00CD2F12">
        <w:trPr>
          <w:trHeight w:val="300"/>
        </w:trPr>
        <w:tc>
          <w:tcPr>
            <w:tcW w:w="1440" w:type="dxa"/>
            <w:shd w:val="clear" w:color="auto" w:fill="auto"/>
            <w:noWrap/>
            <w:vAlign w:val="center"/>
            <w:hideMark/>
          </w:tcPr>
          <w:p w14:paraId="0E81FD0B"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БИЕГ</w:t>
            </w:r>
          </w:p>
        </w:tc>
        <w:tc>
          <w:tcPr>
            <w:tcW w:w="6460" w:type="dxa"/>
            <w:shd w:val="clear" w:color="auto" w:fill="auto"/>
            <w:noWrap/>
            <w:vAlign w:val="bottom"/>
            <w:hideMark/>
          </w:tcPr>
          <w:p w14:paraId="2BD55B0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гжлийн бэрхшээлтэй иргэдийн ерөнхий газар</w:t>
            </w:r>
          </w:p>
        </w:tc>
      </w:tr>
      <w:tr w:rsidR="00751BF3" w:rsidRPr="00354C3B" w14:paraId="18E23384" w14:textId="77777777" w:rsidTr="00CD2F12">
        <w:trPr>
          <w:trHeight w:val="300"/>
        </w:trPr>
        <w:tc>
          <w:tcPr>
            <w:tcW w:w="1440" w:type="dxa"/>
            <w:shd w:val="clear" w:color="auto" w:fill="auto"/>
            <w:noWrap/>
            <w:vAlign w:val="center"/>
            <w:hideMark/>
          </w:tcPr>
          <w:p w14:paraId="71D7BF03"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БНГУ</w:t>
            </w:r>
          </w:p>
        </w:tc>
        <w:tc>
          <w:tcPr>
            <w:tcW w:w="6460" w:type="dxa"/>
            <w:shd w:val="clear" w:color="auto" w:fill="auto"/>
            <w:noWrap/>
            <w:vAlign w:val="bottom"/>
            <w:hideMark/>
          </w:tcPr>
          <w:p w14:paraId="7CC7D278"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олбооны бүгд найрамдах герман улс</w:t>
            </w:r>
          </w:p>
        </w:tc>
      </w:tr>
      <w:tr w:rsidR="00751BF3" w:rsidRPr="00354C3B" w14:paraId="79CDF0FF" w14:textId="77777777" w:rsidTr="00CD2F12">
        <w:trPr>
          <w:trHeight w:val="300"/>
        </w:trPr>
        <w:tc>
          <w:tcPr>
            <w:tcW w:w="1440" w:type="dxa"/>
            <w:shd w:val="clear" w:color="auto" w:fill="auto"/>
            <w:noWrap/>
            <w:vAlign w:val="center"/>
            <w:hideMark/>
          </w:tcPr>
          <w:p w14:paraId="38DF146A"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 xml:space="preserve">ХГҮА </w:t>
            </w:r>
          </w:p>
        </w:tc>
        <w:tc>
          <w:tcPr>
            <w:tcW w:w="6460" w:type="dxa"/>
            <w:shd w:val="clear" w:color="auto" w:fill="auto"/>
            <w:noWrap/>
            <w:vAlign w:val="bottom"/>
            <w:hideMark/>
          </w:tcPr>
          <w:p w14:paraId="611EE898"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ичээлээс гадуурх үйл ажиллагаа</w:t>
            </w:r>
          </w:p>
        </w:tc>
      </w:tr>
      <w:tr w:rsidR="00751BF3" w:rsidRPr="00354C3B" w14:paraId="3E3CB676" w14:textId="77777777" w:rsidTr="00CD2F12">
        <w:trPr>
          <w:trHeight w:val="300"/>
        </w:trPr>
        <w:tc>
          <w:tcPr>
            <w:tcW w:w="1440" w:type="dxa"/>
            <w:shd w:val="clear" w:color="auto" w:fill="auto"/>
            <w:noWrap/>
            <w:vAlign w:val="center"/>
            <w:hideMark/>
          </w:tcPr>
          <w:p w14:paraId="6CA36869"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ЗЗ</w:t>
            </w:r>
          </w:p>
        </w:tc>
        <w:tc>
          <w:tcPr>
            <w:tcW w:w="6460" w:type="dxa"/>
            <w:shd w:val="clear" w:color="auto" w:fill="auto"/>
            <w:noWrap/>
            <w:vAlign w:val="bottom"/>
            <w:hideMark/>
          </w:tcPr>
          <w:p w14:paraId="53E97510"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ийн зах зээл</w:t>
            </w:r>
          </w:p>
        </w:tc>
      </w:tr>
      <w:tr w:rsidR="00751BF3" w:rsidRPr="00354C3B" w14:paraId="60F9DB49" w14:textId="77777777" w:rsidTr="00CD2F12">
        <w:trPr>
          <w:trHeight w:val="300"/>
        </w:trPr>
        <w:tc>
          <w:tcPr>
            <w:tcW w:w="1440" w:type="dxa"/>
            <w:shd w:val="clear" w:color="auto" w:fill="auto"/>
            <w:noWrap/>
            <w:vAlign w:val="center"/>
            <w:hideMark/>
          </w:tcPr>
          <w:p w14:paraId="3A30A9EE"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НХЯ</w:t>
            </w:r>
          </w:p>
        </w:tc>
        <w:tc>
          <w:tcPr>
            <w:tcW w:w="6460" w:type="dxa"/>
            <w:shd w:val="clear" w:color="auto" w:fill="auto"/>
            <w:noWrap/>
            <w:vAlign w:val="bottom"/>
            <w:hideMark/>
          </w:tcPr>
          <w:p w14:paraId="77F3D9DD"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 нийгмийн хамгааллын яам</w:t>
            </w:r>
          </w:p>
        </w:tc>
      </w:tr>
      <w:tr w:rsidR="00751BF3" w:rsidRPr="00354C3B" w14:paraId="640673B2" w14:textId="77777777" w:rsidTr="00CD2F12">
        <w:trPr>
          <w:trHeight w:val="300"/>
        </w:trPr>
        <w:tc>
          <w:tcPr>
            <w:tcW w:w="1440" w:type="dxa"/>
            <w:shd w:val="clear" w:color="auto" w:fill="auto"/>
            <w:noWrap/>
            <w:vAlign w:val="center"/>
            <w:hideMark/>
          </w:tcPr>
          <w:p w14:paraId="6C5E5DDA"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УД</w:t>
            </w:r>
          </w:p>
        </w:tc>
        <w:tc>
          <w:tcPr>
            <w:tcW w:w="6460" w:type="dxa"/>
            <w:shd w:val="clear" w:color="auto" w:fill="auto"/>
            <w:noWrap/>
            <w:vAlign w:val="bottom"/>
            <w:hideMark/>
          </w:tcPr>
          <w:p w14:paraId="7B436855"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ан-Уул дүүрэг</w:t>
            </w:r>
          </w:p>
        </w:tc>
      </w:tr>
      <w:tr w:rsidR="00751BF3" w:rsidRPr="00354C3B" w14:paraId="7FB2F7DB" w14:textId="77777777" w:rsidTr="00CD2F12">
        <w:trPr>
          <w:trHeight w:val="300"/>
        </w:trPr>
        <w:tc>
          <w:tcPr>
            <w:tcW w:w="1440" w:type="dxa"/>
            <w:shd w:val="clear" w:color="auto" w:fill="auto"/>
            <w:noWrap/>
            <w:vAlign w:val="center"/>
            <w:hideMark/>
          </w:tcPr>
          <w:p w14:paraId="66916661"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ХҮГ</w:t>
            </w:r>
          </w:p>
        </w:tc>
        <w:tc>
          <w:tcPr>
            <w:tcW w:w="6460" w:type="dxa"/>
            <w:shd w:val="clear" w:color="auto" w:fill="auto"/>
            <w:noWrap/>
            <w:vAlign w:val="bottom"/>
            <w:hideMark/>
          </w:tcPr>
          <w:p w14:paraId="73117499"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 халамжийн үйлчилгээний газар</w:t>
            </w:r>
          </w:p>
        </w:tc>
      </w:tr>
      <w:tr w:rsidR="00751BF3" w:rsidRPr="00354C3B" w14:paraId="48618021" w14:textId="77777777" w:rsidTr="00CD2F12">
        <w:trPr>
          <w:trHeight w:val="300"/>
        </w:trPr>
        <w:tc>
          <w:tcPr>
            <w:tcW w:w="1440" w:type="dxa"/>
            <w:shd w:val="clear" w:color="auto" w:fill="auto"/>
            <w:noWrap/>
            <w:vAlign w:val="center"/>
            <w:hideMark/>
          </w:tcPr>
          <w:p w14:paraId="0FDB8A84"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ХҮЕГ</w:t>
            </w:r>
          </w:p>
        </w:tc>
        <w:tc>
          <w:tcPr>
            <w:tcW w:w="6460" w:type="dxa"/>
            <w:shd w:val="clear" w:color="auto" w:fill="auto"/>
            <w:noWrap/>
            <w:vAlign w:val="bottom"/>
            <w:hideMark/>
          </w:tcPr>
          <w:p w14:paraId="745DAA77"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 халамжийн үйлчилгээний ерөнхий газар</w:t>
            </w:r>
          </w:p>
        </w:tc>
      </w:tr>
      <w:tr w:rsidR="00751BF3" w:rsidRPr="00354C3B" w14:paraId="012B79B6" w14:textId="77777777" w:rsidTr="00CD2F12">
        <w:trPr>
          <w:trHeight w:val="300"/>
        </w:trPr>
        <w:tc>
          <w:tcPr>
            <w:tcW w:w="1440" w:type="dxa"/>
            <w:shd w:val="clear" w:color="auto" w:fill="auto"/>
            <w:noWrap/>
            <w:vAlign w:val="center"/>
            <w:hideMark/>
          </w:tcPr>
          <w:p w14:paraId="5F7D5737"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ХҮХ</w:t>
            </w:r>
          </w:p>
        </w:tc>
        <w:tc>
          <w:tcPr>
            <w:tcW w:w="6460" w:type="dxa"/>
            <w:shd w:val="clear" w:color="auto" w:fill="auto"/>
            <w:noWrap/>
            <w:vAlign w:val="bottom"/>
            <w:hideMark/>
          </w:tcPr>
          <w:p w14:paraId="6687C207"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 халамжийн үйлчилгээний хэлтэс</w:t>
            </w:r>
          </w:p>
        </w:tc>
      </w:tr>
      <w:tr w:rsidR="00751BF3" w:rsidRPr="00354C3B" w14:paraId="22DA9DAA" w14:textId="77777777" w:rsidTr="00CD2F12">
        <w:trPr>
          <w:trHeight w:val="300"/>
        </w:trPr>
        <w:tc>
          <w:tcPr>
            <w:tcW w:w="1440" w:type="dxa"/>
            <w:shd w:val="clear" w:color="auto" w:fill="auto"/>
            <w:noWrap/>
            <w:vAlign w:val="center"/>
            <w:hideMark/>
          </w:tcPr>
          <w:p w14:paraId="7BE8F58F"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ЭБ</w:t>
            </w:r>
          </w:p>
        </w:tc>
        <w:tc>
          <w:tcPr>
            <w:tcW w:w="6460" w:type="dxa"/>
            <w:shd w:val="clear" w:color="auto" w:fill="auto"/>
            <w:noWrap/>
            <w:vAlign w:val="bottom"/>
            <w:hideMark/>
          </w:tcPr>
          <w:p w14:paraId="332162DE"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 эрхлэлтийн байгууллага</w:t>
            </w:r>
          </w:p>
        </w:tc>
      </w:tr>
      <w:tr w:rsidR="00751BF3" w:rsidRPr="00354C3B" w14:paraId="32E35574" w14:textId="77777777" w:rsidTr="00CD2F12">
        <w:trPr>
          <w:trHeight w:val="300"/>
        </w:trPr>
        <w:tc>
          <w:tcPr>
            <w:tcW w:w="1440" w:type="dxa"/>
            <w:shd w:val="clear" w:color="auto" w:fill="auto"/>
            <w:noWrap/>
            <w:vAlign w:val="center"/>
            <w:hideMark/>
          </w:tcPr>
          <w:p w14:paraId="37DF5362"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ЭДС</w:t>
            </w:r>
          </w:p>
        </w:tc>
        <w:tc>
          <w:tcPr>
            <w:tcW w:w="6460" w:type="dxa"/>
            <w:shd w:val="clear" w:color="auto" w:fill="auto"/>
            <w:noWrap/>
            <w:vAlign w:val="bottom"/>
            <w:hideMark/>
          </w:tcPr>
          <w:p w14:paraId="0D8E9B2A"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өдөлмөр эрхлэлтийг дэмжих сан</w:t>
            </w:r>
          </w:p>
        </w:tc>
      </w:tr>
      <w:tr w:rsidR="00751BF3" w:rsidRPr="00354C3B" w14:paraId="1F00E529" w14:textId="77777777" w:rsidTr="00CD2F12">
        <w:trPr>
          <w:trHeight w:val="300"/>
        </w:trPr>
        <w:tc>
          <w:tcPr>
            <w:tcW w:w="1440" w:type="dxa"/>
            <w:shd w:val="clear" w:color="auto" w:fill="auto"/>
            <w:noWrap/>
            <w:vAlign w:val="center"/>
            <w:hideMark/>
          </w:tcPr>
          <w:p w14:paraId="565209A6"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ХЭДТ</w:t>
            </w:r>
          </w:p>
        </w:tc>
        <w:tc>
          <w:tcPr>
            <w:tcW w:w="6460" w:type="dxa"/>
            <w:shd w:val="clear" w:color="auto" w:fill="auto"/>
            <w:noWrap/>
            <w:vAlign w:val="bottom"/>
            <w:hideMark/>
          </w:tcPr>
          <w:p w14:paraId="2448FC39"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 xml:space="preserve">Хөдөлмөр эрхлэлтийг </w:t>
            </w:r>
            <w:r w:rsidR="00C90CB4" w:rsidRPr="00354C3B">
              <w:rPr>
                <w:rFonts w:cs="Arial"/>
                <w:color w:val="000000"/>
                <w:lang w:val="mn-MN" w:eastAsia="mn-MN"/>
              </w:rPr>
              <w:t>дэмжих төсөл</w:t>
            </w:r>
          </w:p>
        </w:tc>
      </w:tr>
      <w:tr w:rsidR="00751BF3" w:rsidRPr="00354C3B" w14:paraId="0B33AF85" w14:textId="77777777" w:rsidTr="00CD2F12">
        <w:trPr>
          <w:trHeight w:val="300"/>
        </w:trPr>
        <w:tc>
          <w:tcPr>
            <w:tcW w:w="1440" w:type="dxa"/>
            <w:shd w:val="clear" w:color="auto" w:fill="auto"/>
            <w:noWrap/>
            <w:vAlign w:val="center"/>
            <w:hideMark/>
          </w:tcPr>
          <w:p w14:paraId="00641031"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ЧД</w:t>
            </w:r>
          </w:p>
        </w:tc>
        <w:tc>
          <w:tcPr>
            <w:tcW w:w="6460" w:type="dxa"/>
            <w:shd w:val="clear" w:color="auto" w:fill="auto"/>
            <w:noWrap/>
            <w:vAlign w:val="bottom"/>
            <w:hideMark/>
          </w:tcPr>
          <w:p w14:paraId="19CDE76B" w14:textId="77777777" w:rsidR="00751BF3" w:rsidRPr="00354C3B" w:rsidRDefault="00C90CB4" w:rsidP="00751BF3">
            <w:pPr>
              <w:spacing w:after="0" w:line="240" w:lineRule="auto"/>
              <w:jc w:val="left"/>
              <w:rPr>
                <w:rFonts w:cs="Arial"/>
                <w:color w:val="000000"/>
                <w:lang w:val="mn-MN" w:eastAsia="mn-MN"/>
              </w:rPr>
            </w:pPr>
            <w:r w:rsidRPr="00354C3B">
              <w:rPr>
                <w:rFonts w:cs="Arial"/>
                <w:color w:val="000000"/>
                <w:lang w:val="mn-MN" w:eastAsia="mn-MN"/>
              </w:rPr>
              <w:t>Чингэлтэй дүүрэг</w:t>
            </w:r>
          </w:p>
        </w:tc>
      </w:tr>
      <w:tr w:rsidR="00751BF3" w:rsidRPr="00354C3B" w14:paraId="0403FEFF" w14:textId="77777777" w:rsidTr="00CD2F12">
        <w:trPr>
          <w:trHeight w:val="300"/>
        </w:trPr>
        <w:tc>
          <w:tcPr>
            <w:tcW w:w="1440" w:type="dxa"/>
            <w:shd w:val="clear" w:color="auto" w:fill="auto"/>
            <w:noWrap/>
            <w:vAlign w:val="center"/>
            <w:hideMark/>
          </w:tcPr>
          <w:p w14:paraId="58E13346" w14:textId="77777777" w:rsidR="00751BF3" w:rsidRPr="00354C3B" w:rsidRDefault="00751BF3" w:rsidP="00751BF3">
            <w:pPr>
              <w:spacing w:after="0" w:line="240" w:lineRule="auto"/>
              <w:jc w:val="left"/>
              <w:rPr>
                <w:rFonts w:cs="Arial"/>
                <w:color w:val="000000"/>
                <w:lang w:val="mn-MN" w:eastAsia="mn-MN"/>
              </w:rPr>
            </w:pPr>
            <w:r w:rsidRPr="00354C3B">
              <w:rPr>
                <w:rFonts w:cs="Arial"/>
                <w:color w:val="000000"/>
                <w:lang w:val="mn-MN" w:eastAsia="mn-MN"/>
              </w:rPr>
              <w:t>ШХА</w:t>
            </w:r>
          </w:p>
        </w:tc>
        <w:tc>
          <w:tcPr>
            <w:tcW w:w="6460" w:type="dxa"/>
            <w:shd w:val="clear" w:color="auto" w:fill="auto"/>
            <w:noWrap/>
            <w:vAlign w:val="bottom"/>
            <w:hideMark/>
          </w:tcPr>
          <w:p w14:paraId="5278EC09" w14:textId="77777777" w:rsidR="00751BF3" w:rsidRPr="00354C3B" w:rsidRDefault="00C90CB4" w:rsidP="00751BF3">
            <w:pPr>
              <w:spacing w:after="0" w:line="240" w:lineRule="auto"/>
              <w:jc w:val="left"/>
              <w:rPr>
                <w:rFonts w:cs="Arial"/>
                <w:color w:val="000000"/>
                <w:lang w:val="mn-MN" w:eastAsia="mn-MN"/>
              </w:rPr>
            </w:pPr>
            <w:r w:rsidRPr="00354C3B">
              <w:rPr>
                <w:rFonts w:cs="Arial"/>
                <w:color w:val="000000"/>
                <w:lang w:val="mn-MN" w:eastAsia="mn-MN"/>
              </w:rPr>
              <w:t>Швейцарын хөгжлийн агентлаг</w:t>
            </w:r>
          </w:p>
        </w:tc>
      </w:tr>
    </w:tbl>
    <w:p w14:paraId="285A3B6E" w14:textId="77777777" w:rsidR="00751BF3" w:rsidRPr="00354C3B" w:rsidRDefault="00751BF3">
      <w:pPr>
        <w:spacing w:after="160" w:line="259" w:lineRule="auto"/>
        <w:jc w:val="left"/>
        <w:rPr>
          <w:rFonts w:eastAsiaTheme="majorEastAsia" w:cs="Arial"/>
          <w:color w:val="2E74B5" w:themeColor="accent1" w:themeShade="BF"/>
          <w:sz w:val="32"/>
          <w:szCs w:val="32"/>
          <w:lang w:val="mn-MN"/>
        </w:rPr>
      </w:pPr>
      <w:r w:rsidRPr="00354C3B">
        <w:rPr>
          <w:lang w:val="mn-MN"/>
        </w:rPr>
        <w:br w:type="page"/>
      </w:r>
    </w:p>
    <w:p w14:paraId="28A6A6AE" w14:textId="77777777" w:rsidR="003E6DDF" w:rsidRPr="00354C3B" w:rsidRDefault="003E6DDF" w:rsidP="003E6DDF">
      <w:pPr>
        <w:pStyle w:val="Heading1"/>
      </w:pPr>
      <w:bookmarkStart w:id="0" w:name="_Toc5010307"/>
      <w:r w:rsidRPr="00354C3B">
        <w:lastRenderedPageBreak/>
        <w:t>БҮЛЭГ 1.  УДИРТГАЛ</w:t>
      </w:r>
      <w:bookmarkEnd w:id="0"/>
    </w:p>
    <w:p w14:paraId="1C553223" w14:textId="77777777" w:rsidR="00B315C4" w:rsidRPr="00354C3B" w:rsidRDefault="003E6DDF" w:rsidP="003118DF">
      <w:pPr>
        <w:pStyle w:val="Heading2"/>
        <w:spacing w:before="0" w:after="120"/>
        <w:rPr>
          <w:lang w:val="mn-MN"/>
        </w:rPr>
      </w:pPr>
      <w:bookmarkStart w:id="1" w:name="_Toc5010308"/>
      <w:r w:rsidRPr="00354C3B">
        <w:rPr>
          <w:lang w:val="mn-MN"/>
        </w:rPr>
        <w:t xml:space="preserve">1.1 </w:t>
      </w:r>
      <w:r w:rsidR="00B315C4" w:rsidRPr="00354C3B">
        <w:rPr>
          <w:lang w:val="mn-MN"/>
        </w:rPr>
        <w:t>Судалгааны гол үндэслэл</w:t>
      </w:r>
      <w:bookmarkEnd w:id="1"/>
      <w:r w:rsidR="00B315C4" w:rsidRPr="00354C3B">
        <w:rPr>
          <w:lang w:val="mn-MN"/>
        </w:rPr>
        <w:t xml:space="preserve"> </w:t>
      </w:r>
    </w:p>
    <w:p w14:paraId="0B7122CA" w14:textId="77777777" w:rsidR="00B315C4" w:rsidRPr="00354C3B" w:rsidRDefault="00B315C4" w:rsidP="003118DF">
      <w:pPr>
        <w:rPr>
          <w:rFonts w:cs="Arial"/>
          <w:b/>
          <w:i/>
          <w:lang w:val="mn-MN" w:eastAsia="ko-KR"/>
        </w:rPr>
      </w:pPr>
      <w:r w:rsidRPr="00354C3B">
        <w:rPr>
          <w:rFonts w:cs="Arial"/>
          <w:b/>
          <w:i/>
          <w:lang w:val="mn-MN" w:eastAsia="ko-KR"/>
        </w:rPr>
        <w:t>Ажил мэргэжлийн чиг баримжаа олгох үйлчилгээний хэрэгцээ</w:t>
      </w:r>
    </w:p>
    <w:p w14:paraId="0E504A18" w14:textId="77777777" w:rsidR="00B315C4" w:rsidRPr="00354C3B" w:rsidRDefault="003E6DDF" w:rsidP="003118DF">
      <w:pPr>
        <w:rPr>
          <w:rFonts w:cs="Arial"/>
          <w:lang w:val="mn-MN"/>
        </w:rPr>
      </w:pPr>
      <w:r w:rsidRPr="00354C3B">
        <w:rPr>
          <w:rFonts w:cs="Arial"/>
          <w:lang w:val="mn-MN"/>
        </w:rPr>
        <w:t>Хүн төрөлхт</w:t>
      </w:r>
      <w:r w:rsidR="00B315C4" w:rsidRPr="00354C3B">
        <w:rPr>
          <w:rFonts w:cs="Arial"/>
          <w:lang w:val="mn-MN"/>
        </w:rPr>
        <w:t>ний хэрэгцээ ухаалаг болж, хүний оюуны бүтээл улам бүр үнэд хүрч, гайхалтай санаанууд ар араасаа ундарч, хүний хийж чадахгүй, боломжгүй бүхэн техник, технологийн хүчээр гайхамшгийг бүтээсээр байна. Хиймэл оюун ухаанаар ажиллах робот, жолоочгүй машин гэх зэрэг төсөөлж байгаагүй өөрчлөлтүүд нь олон улсын зарим судлаачдын</w:t>
      </w:r>
      <w:r w:rsidR="00B315C4" w:rsidRPr="00354C3B">
        <w:rPr>
          <w:rStyle w:val="FootnoteReference"/>
          <w:rFonts w:cs="Arial"/>
          <w:lang w:val="mn-MN"/>
        </w:rPr>
        <w:footnoteReference w:id="1"/>
      </w:r>
      <w:r w:rsidR="00B315C4" w:rsidRPr="00354C3B">
        <w:rPr>
          <w:rFonts w:cs="Arial"/>
          <w:lang w:val="mn-MN"/>
        </w:rPr>
        <w:t xml:space="preserve"> хэлж буйгаар магадг</w:t>
      </w:r>
      <w:r w:rsidR="00697C29" w:rsidRPr="00354C3B">
        <w:rPr>
          <w:rFonts w:cs="Arial"/>
          <w:lang w:val="mn-MN"/>
        </w:rPr>
        <w:t>үй банкны зээлийн ажилтан, телле</w:t>
      </w:r>
      <w:r w:rsidR="00B315C4" w:rsidRPr="00354C3B">
        <w:rPr>
          <w:rFonts w:cs="Arial"/>
          <w:lang w:val="mn-MN"/>
        </w:rPr>
        <w:t xml:space="preserve">р, спортын шүүгч, татварын ажилтан, даатгалын байцаагч, номын санч, газар зохион байгуулагч </w:t>
      </w:r>
      <w:r w:rsidRPr="00354C3B">
        <w:rPr>
          <w:rFonts w:cs="Arial"/>
          <w:lang w:val="mn-MN"/>
        </w:rPr>
        <w:t>гэх мэт тоо томшгүй олон мэргэж</w:t>
      </w:r>
      <w:r w:rsidR="00B315C4" w:rsidRPr="00354C3B">
        <w:rPr>
          <w:rFonts w:cs="Arial"/>
          <w:lang w:val="mn-MN"/>
        </w:rPr>
        <w:t xml:space="preserve">лийг үгүй хийж, тэдгээрийн оронд оюун ухаан, өндөр сэтгэлгээ шаардсан шинэ шинэ мэргэжлийг бий болгох нь ээ. </w:t>
      </w:r>
    </w:p>
    <w:p w14:paraId="393742BA" w14:textId="77777777" w:rsidR="00B315C4" w:rsidRPr="00354C3B" w:rsidRDefault="00B315C4" w:rsidP="003118DF">
      <w:pPr>
        <w:rPr>
          <w:rFonts w:cs="Arial"/>
          <w:lang w:val="mn-MN"/>
        </w:rPr>
      </w:pPr>
      <w:r w:rsidRPr="00354C3B">
        <w:rPr>
          <w:rFonts w:cs="Arial"/>
          <w:lang w:val="mn-MN"/>
        </w:rPr>
        <w:t xml:space="preserve">Нийгэм, эдийн засаг, техник, технологийн хурдацтай өөрчлөлтийн давалгаанд мэргэжлүүд ийнхүү шинэчлэгдэж хэлбэр, төрлөө өөрчилж буй цаг үед бид амьдрах болжээ. Тиймээс нийгмээ мэдэрч, ирээдүйн чиг хандлагын талаар оновчтой төсөөлөх чадвар бүхий </w:t>
      </w:r>
      <w:r w:rsidR="004C6DD1" w:rsidRPr="00354C3B">
        <w:rPr>
          <w:rFonts w:cs="Arial"/>
          <w:lang w:val="mn-MN"/>
        </w:rPr>
        <w:t xml:space="preserve">гадаад зах зээлд өрсөлдөхүйц </w:t>
      </w:r>
      <w:r w:rsidRPr="00354C3B">
        <w:rPr>
          <w:rFonts w:cs="Arial"/>
          <w:lang w:val="mn-MN"/>
        </w:rPr>
        <w:t xml:space="preserve">өсвөр үеийг бэлтгэх нь өнөөгийн бидний нэн чухал үүрэг хариуцлага болж байна. Энэ бүхнийг хөгжилд түүчээлж байж бид биелүүлэх боломжтой юм. Ирээдүйгээ зөв чиглүүлэх, хүн насан туршдаа сурч боловсрох, ажил мэргэжлээрээ өсч хөгжих, өөрийнхөөрөө чөлөөт сонголт хийх хэрэгцээнд нь нийцүүлж, зөв мэдээллээр хангах, тэдэнд дэмжлэг үзүүлэх, салбар хоорондын зохицуулалт бүхий ажил, мэргэжлийн чиг баримжааны үйлчилгээ үзүүлэх болон мэргэжлийн тогтолцоог хөгжүүлэх шаардлага урган гарч байна. </w:t>
      </w:r>
    </w:p>
    <w:p w14:paraId="1807A267" w14:textId="77777777" w:rsidR="00B315C4" w:rsidRPr="00354C3B" w:rsidRDefault="00B315C4" w:rsidP="003118DF">
      <w:pPr>
        <w:rPr>
          <w:rFonts w:cs="Arial"/>
          <w:b/>
          <w:i/>
          <w:lang w:val="mn-MN" w:eastAsia="ko-KR"/>
        </w:rPr>
      </w:pPr>
      <w:r w:rsidRPr="00354C3B">
        <w:rPr>
          <w:rFonts w:cs="Arial"/>
          <w:b/>
          <w:i/>
          <w:lang w:val="mn-MN" w:eastAsia="ko-KR"/>
        </w:rPr>
        <w:t>Өнөөгийн тулгамдаж буй асуудал</w:t>
      </w:r>
    </w:p>
    <w:p w14:paraId="77EE122C" w14:textId="77777777" w:rsidR="00B315C4" w:rsidRPr="00354C3B" w:rsidRDefault="00B315C4" w:rsidP="003118DF">
      <w:pPr>
        <w:rPr>
          <w:rFonts w:cs="Arial"/>
          <w:lang w:val="mn-MN" w:eastAsia="ko-KR"/>
        </w:rPr>
      </w:pPr>
      <w:r w:rsidRPr="00354C3B">
        <w:rPr>
          <w:rFonts w:cs="Arial"/>
          <w:lang w:val="mn-MN" w:eastAsia="ko-KR"/>
        </w:rPr>
        <w:t>Монгол улсын хөдөлмөрийн зах зээлд эрэлт нийлүүлэлтийн зөрүү их болж, жил бүр оюутан суралцагчдын 25-30 хувь нь сургуулиа хаях, завсардах</w:t>
      </w:r>
      <w:r w:rsidRPr="00354C3B">
        <w:rPr>
          <w:rStyle w:val="FootnoteReference"/>
          <w:rFonts w:cs="Arial"/>
          <w:lang w:val="mn-MN" w:eastAsia="ko-KR"/>
        </w:rPr>
        <w:footnoteReference w:id="2"/>
      </w:r>
      <w:r w:rsidRPr="00354C3B">
        <w:rPr>
          <w:rFonts w:cs="Arial"/>
          <w:lang w:val="mn-MN" w:eastAsia="ko-KR"/>
        </w:rPr>
        <w:t>, их дээд сургууль төгсөгчдийн  55 хувь нь төрийн өмчийн, 45 хувь нь хувийн өмчийн сургууль төгсөгчид байдаг бөгөөд нийт төгсөгчдийн 75.2 хувь (32.2), МБСБ төгсөгчдийн 62.3 хувь</w:t>
      </w:r>
      <w:r w:rsidRPr="00354C3B">
        <w:rPr>
          <w:rStyle w:val="FootnoteReference"/>
          <w:rFonts w:cs="Arial"/>
          <w:lang w:val="mn-MN" w:eastAsia="ko-KR"/>
        </w:rPr>
        <w:footnoteReference w:id="3"/>
      </w:r>
      <w:r w:rsidRPr="00354C3B">
        <w:rPr>
          <w:rFonts w:cs="Arial"/>
          <w:lang w:val="mn-MN" w:eastAsia="ko-KR"/>
        </w:rPr>
        <w:t xml:space="preserve"> (46.2</w:t>
      </w:r>
      <w:r w:rsidRPr="00354C3B">
        <w:rPr>
          <w:rStyle w:val="FootnoteReference"/>
          <w:rFonts w:cs="Arial"/>
          <w:lang w:val="mn-MN" w:eastAsia="ko-KR"/>
        </w:rPr>
        <w:footnoteReference w:id="4"/>
      </w:r>
      <w:r w:rsidRPr="00354C3B">
        <w:rPr>
          <w:rFonts w:cs="Arial"/>
          <w:lang w:val="mn-MN" w:eastAsia="ko-KR"/>
        </w:rPr>
        <w:t>) нь ердөө хөдөлмөр эрхэлж байгаа, их дээд сургууль төгсөгчдийн 69.6</w:t>
      </w:r>
      <w:r w:rsidRPr="00354C3B">
        <w:rPr>
          <w:rStyle w:val="FootnoteReference"/>
          <w:rFonts w:cs="Arial"/>
          <w:lang w:val="mn-MN" w:eastAsia="ko-KR"/>
        </w:rPr>
        <w:footnoteReference w:id="5"/>
      </w:r>
      <w:r w:rsidRPr="00354C3B">
        <w:rPr>
          <w:rFonts w:cs="Arial"/>
          <w:lang w:val="mn-MN" w:eastAsia="ko-KR"/>
        </w:rPr>
        <w:t xml:space="preserve"> хувь, МБСБ төгсөгчдийн 48.9 хувь нь эзэмшсэн мэргэжлээрээ ажиллаж байгаа, хувийн их, дээд сургууль төгсөгч 2 хүн тутмын нэг нь бизнесийн удирдлага мэргэжлээр</w:t>
      </w:r>
      <w:r w:rsidRPr="00354C3B">
        <w:rPr>
          <w:rStyle w:val="FootnoteReference"/>
          <w:rFonts w:cs="Arial"/>
          <w:lang w:val="mn-MN" w:eastAsia="ko-KR"/>
        </w:rPr>
        <w:footnoteReference w:id="6"/>
      </w:r>
      <w:r w:rsidRPr="00354C3B">
        <w:rPr>
          <w:rFonts w:cs="Arial"/>
          <w:lang w:val="mn-MN" w:eastAsia="ko-KR"/>
        </w:rPr>
        <w:t xml:space="preserve"> төгс</w:t>
      </w:r>
      <w:r w:rsidR="00697C29" w:rsidRPr="00354C3B">
        <w:rPr>
          <w:rFonts w:cs="Arial"/>
          <w:lang w:val="mn-MN" w:eastAsia="ko-KR"/>
        </w:rPr>
        <w:t>өж</w:t>
      </w:r>
      <w:r w:rsidRPr="00354C3B">
        <w:rPr>
          <w:rFonts w:cs="Arial"/>
          <w:lang w:val="mn-MN" w:eastAsia="ko-KR"/>
        </w:rPr>
        <w:t xml:space="preserve"> байгаа зэрэг хэдхэн цөөн тооны таагүй статистикаас дүгнэж үзэхэд мэргэжил сонголтын асуудалд анхаарах цаг нэгэнт болсон гэдгийг илэрхийлж байна. </w:t>
      </w:r>
    </w:p>
    <w:p w14:paraId="033C0A24" w14:textId="77777777" w:rsidR="00B315C4" w:rsidRPr="00354C3B" w:rsidRDefault="00B315C4" w:rsidP="003118DF">
      <w:pPr>
        <w:rPr>
          <w:rFonts w:eastAsiaTheme="minorHAnsi" w:cs="Arial"/>
          <w:lang w:val="mn-MN" w:eastAsia="ko-KR"/>
        </w:rPr>
      </w:pPr>
      <w:r w:rsidRPr="00354C3B">
        <w:rPr>
          <w:rFonts w:cs="Arial"/>
          <w:lang w:val="mn-MN" w:eastAsia="ko-KR"/>
        </w:rPr>
        <w:lastRenderedPageBreak/>
        <w:t xml:space="preserve">Нөгөө талаар сүүлийн хэдэн жил </w:t>
      </w:r>
      <w:r w:rsidRPr="00354C3B">
        <w:rPr>
          <w:rFonts w:cs="Arial"/>
          <w:i/>
          <w:u w:val="single"/>
          <w:lang w:val="mn-MN" w:eastAsia="ko-KR"/>
        </w:rPr>
        <w:t>эрэлттэй ажил мэргэжлийн жагсаалтад</w:t>
      </w:r>
      <w:r w:rsidRPr="00354C3B">
        <w:rPr>
          <w:rStyle w:val="FootnoteReference"/>
          <w:rFonts w:cs="Arial"/>
          <w:i/>
          <w:u w:val="single"/>
          <w:lang w:val="mn-MN" w:eastAsia="ko-KR"/>
        </w:rPr>
        <w:footnoteReference w:id="7"/>
      </w:r>
      <w:r w:rsidRPr="00354C3B">
        <w:rPr>
          <w:rFonts w:cs="Arial"/>
          <w:lang w:val="mn-MN" w:eastAsia="ko-KR"/>
        </w:rPr>
        <w:t xml:space="preserve"> </w:t>
      </w:r>
      <w:r w:rsidRPr="00354C3B">
        <w:rPr>
          <w:lang w:val="mn-MN"/>
        </w:rPr>
        <w:t>барилга, үйлдвэрлэл аж ахуйн туслах ажилтан, цэвэрлэгч, угаагч үйлчлэгч зэрэг мэргэжил шаардахгүй энгийн ажил мэргэжил, засалчин, шаварчин, худалдагч, оёдолчин, эм найруулагч, тогооч, мужаан, цахилгаанчин зэрэг мэргэжлийн болон техникийн боловсролоор бэлтгэдэг ажил, мэргэжил, нягтлан бодогч, барилгын инженер, хийн хоолойн инженер зэрэг дээд боловсролоор бэлтгэдэг ажил мэргэжлүүд эрэмбэлэгдэн орсон байна</w:t>
      </w:r>
      <w:r w:rsidRPr="00354C3B">
        <w:rPr>
          <w:rFonts w:eastAsiaTheme="minorHAnsi" w:cs="Arial"/>
          <w:lang w:val="mn-MN" w:eastAsia="ko-KR"/>
        </w:rPr>
        <w:t xml:space="preserve">, </w:t>
      </w:r>
      <w:r w:rsidRPr="00354C3B">
        <w:rPr>
          <w:rFonts w:cs="Arial"/>
          <w:i/>
          <w:u w:val="single"/>
          <w:lang w:val="mn-MN" w:eastAsia="ko-KR"/>
        </w:rPr>
        <w:t>илүүдэлтэй ажил мэргэжлийн жагсаалтад</w:t>
      </w:r>
      <w:r w:rsidRPr="00354C3B">
        <w:rPr>
          <w:rFonts w:cs="Arial"/>
          <w:lang w:val="mn-MN" w:eastAsia="ko-KR"/>
        </w:rPr>
        <w:t xml:space="preserve"> </w:t>
      </w:r>
      <w:r w:rsidRPr="00354C3B">
        <w:rPr>
          <w:rFonts w:eastAsiaTheme="minorHAnsi" w:cs="Arial"/>
          <w:lang w:val="mn-MN" w:eastAsia="ko-KR"/>
        </w:rPr>
        <w:t>хуульч, эдийн засагч, нягтлан бодогч, санхүү, түүхч, философич, сэтгүүлч, нийгэм судлаач, бизнесийн удирдлага</w:t>
      </w:r>
      <w:r w:rsidRPr="00354C3B">
        <w:rPr>
          <w:rFonts w:cs="Arial"/>
          <w:lang w:val="mn-MN" w:eastAsia="ko-KR"/>
        </w:rPr>
        <w:t xml:space="preserve"> гэх мэт хэдхэн мэргэжил наана цаанаа орж байгаа нь манай ажил олгогчдын хөгжлийн түвшин шинжлэх ухаан технологи, инновацийн эрин үеэс хоцорч байгааг, smart буюу ухаалаг хэрэгцээ, ухаалаг үйлдвэрлэлээс хоцрогдож байгааг илтгэж байна.</w:t>
      </w:r>
    </w:p>
    <w:p w14:paraId="315DA6C6" w14:textId="77777777" w:rsidR="00B315C4" w:rsidRPr="00354C3B" w:rsidRDefault="00B315C4" w:rsidP="003118DF">
      <w:pPr>
        <w:rPr>
          <w:rFonts w:cs="Arial"/>
          <w:lang w:val="mn-MN"/>
        </w:rPr>
      </w:pPr>
      <w:r w:rsidRPr="00354C3B">
        <w:rPr>
          <w:rFonts w:cs="Arial"/>
          <w:lang w:val="mn-MN" w:eastAsia="ko-KR"/>
        </w:rPr>
        <w:t>Хөдөлмөрийн салбарынхны санаачилгаар анх ажил мэргэжлийн чиг баримжаа олгох үйлчилгээг монголд нэвтрүүлж, улмаар боловсролын салбарыг татан оролцуулах болсон. Сүүлийн жилүүдэд ажил мэргэжлийн чиг баримжаа олгох талаар олон төсөл хөтөлбөр хэрэгжиж байгаа боловч тэдгээрийг</w:t>
      </w:r>
      <w:r w:rsidR="003E6DDF" w:rsidRPr="00354C3B">
        <w:rPr>
          <w:rFonts w:cs="Arial"/>
          <w:lang w:val="mn-MN" w:eastAsia="ko-KR"/>
        </w:rPr>
        <w:t xml:space="preserve"> нэгдсэн зохион байгуулалта</w:t>
      </w:r>
      <w:r w:rsidRPr="00354C3B">
        <w:rPr>
          <w:rFonts w:cs="Arial"/>
          <w:lang w:val="mn-MN" w:eastAsia="ko-KR"/>
        </w:rPr>
        <w:t xml:space="preserve">д оруулах, хооронд нь ялангуяа боловсролын тогтолцоотой уялдуулах, үйлчилгээний стандартад нийцүүлэн хөгжүүлэх зэрэг олон хэрэгцээ шинээр нэмэгдэж байна. Иймээс </w:t>
      </w:r>
      <w:r w:rsidRPr="00354C3B">
        <w:rPr>
          <w:rFonts w:cs="Arial"/>
          <w:lang w:val="mn-MN"/>
        </w:rPr>
        <w:t>“Ажил мэргэжлийн чиг баримжааг хөгжүүлэх чиглэл (2016-2020)</w:t>
      </w:r>
      <w:r w:rsidRPr="00354C3B">
        <w:rPr>
          <w:rStyle w:val="FootnoteReference"/>
          <w:rFonts w:cs="Arial"/>
          <w:lang w:val="mn-MN"/>
        </w:rPr>
        <w:footnoteReference w:id="8"/>
      </w:r>
      <w:r w:rsidRPr="00354C3B">
        <w:rPr>
          <w:rFonts w:cs="Arial"/>
          <w:lang w:val="mn-MN"/>
        </w:rPr>
        <w:t>”-ийг батлан хэрэгжүүлж байгаа боловч үндсэн чиглэлийг батлахад тулгарч байсан хэрэгцээ шаардлага буюу эрх зүйн орчныг боловсронгуй болгох, салбар хоорондын хамтын ажиллагааны уялдаа холбоо, удирдлага зохион байгуулалтын механизмыг бий болгож, хүний нөөцийг бэлтгэх, чадавхжуулах, үйлчилгээний нэгдсэн стандартыг бий болгох, зорилтот бүлгийн иргэдийн онцлогт тохирсон үйлчилгээний төрөл, хэлбэрийг өргөжүүлэх замаар ажил мэргэжлийн чиг баримжааны тогтолцоог бэхжүүлэх шаардлага одоо ч тулгамдсан асуудал хэвээр байна.</w:t>
      </w:r>
    </w:p>
    <w:p w14:paraId="70D3CD66" w14:textId="77777777" w:rsidR="00B315C4" w:rsidRPr="00354C3B" w:rsidRDefault="00697C29" w:rsidP="003118DF">
      <w:pPr>
        <w:rPr>
          <w:rFonts w:cs="Arial"/>
          <w:b/>
          <w:i/>
          <w:lang w:val="mn-MN" w:eastAsia="ko-KR"/>
        </w:rPr>
      </w:pPr>
      <w:r w:rsidRPr="00354C3B">
        <w:rPr>
          <w:rFonts w:cs="Arial"/>
          <w:b/>
          <w:i/>
          <w:lang w:val="mn-MN" w:eastAsia="ko-KR"/>
        </w:rPr>
        <w:t>Голлох нэр томь</w:t>
      </w:r>
      <w:r w:rsidR="00B315C4" w:rsidRPr="00354C3B">
        <w:rPr>
          <w:rFonts w:cs="Arial"/>
          <w:b/>
          <w:i/>
          <w:lang w:val="mn-MN" w:eastAsia="ko-KR"/>
        </w:rPr>
        <w:t>ёо, тодорхойлолт</w:t>
      </w:r>
    </w:p>
    <w:p w14:paraId="087BC03D" w14:textId="77777777" w:rsidR="00B315C4" w:rsidRPr="00DD7BB1" w:rsidRDefault="00B315C4" w:rsidP="003118DF">
      <w:pPr>
        <w:rPr>
          <w:rFonts w:cs="Arial"/>
          <w:color w:val="FF0000"/>
          <w:lang w:val="mn-MN" w:eastAsia="ko-KR"/>
        </w:rPr>
      </w:pPr>
      <w:r w:rsidRPr="00DD7BB1">
        <w:rPr>
          <w:rFonts w:cs="Arial"/>
          <w:i/>
          <w:color w:val="FF0000"/>
          <w:lang w:val="mn-MN" w:eastAsia="ko-KR"/>
        </w:rPr>
        <w:t xml:space="preserve">Ажил мэргэжлийн боловсрол гэдэг нь: </w:t>
      </w:r>
      <w:r w:rsidRPr="00DD7BB1">
        <w:rPr>
          <w:rFonts w:cs="Arial"/>
          <w:color w:val="FF0000"/>
          <w:lang w:val="mn-MN" w:eastAsia="ko-KR"/>
        </w:rPr>
        <w:t>хувь хүний амьдралын туршид хийж гүйцэтгэсэн ажил мэргэжил болон суралцахуйг илэрхийлсэн н</w:t>
      </w:r>
      <w:r w:rsidR="00697C29" w:rsidRPr="00DD7BB1">
        <w:rPr>
          <w:rFonts w:cs="Arial"/>
          <w:color w:val="FF0000"/>
          <w:lang w:val="mn-MN" w:eastAsia="ko-KR"/>
        </w:rPr>
        <w:t>эр томь</w:t>
      </w:r>
      <w:r w:rsidRPr="00DD7BB1">
        <w:rPr>
          <w:rFonts w:cs="Arial"/>
          <w:color w:val="FF0000"/>
          <w:lang w:val="mn-MN" w:eastAsia="ko-KR"/>
        </w:rPr>
        <w:t>ёо юм</w:t>
      </w:r>
      <w:r w:rsidRPr="00DD7BB1">
        <w:rPr>
          <w:rStyle w:val="FootnoteReference"/>
          <w:rFonts w:cs="Arial"/>
          <w:color w:val="FF0000"/>
          <w:lang w:val="mn-MN" w:eastAsia="ko-KR"/>
        </w:rPr>
        <w:footnoteReference w:id="9"/>
      </w:r>
      <w:r w:rsidRPr="00DD7BB1">
        <w:rPr>
          <w:rFonts w:cs="Arial"/>
          <w:color w:val="FF0000"/>
          <w:lang w:val="mn-MN" w:eastAsia="ko-KR"/>
        </w:rPr>
        <w:t xml:space="preserve">. </w:t>
      </w:r>
    </w:p>
    <w:p w14:paraId="0E8A9325" w14:textId="77777777" w:rsidR="00B315C4" w:rsidRPr="00DD7BB1" w:rsidRDefault="00B315C4" w:rsidP="003118DF">
      <w:pPr>
        <w:rPr>
          <w:rFonts w:cs="Arial"/>
          <w:color w:val="FF0000"/>
          <w:lang w:val="mn-MN" w:eastAsia="ko-KR"/>
        </w:rPr>
      </w:pPr>
      <w:r w:rsidRPr="00DD7BB1">
        <w:rPr>
          <w:rFonts w:cs="Arial"/>
          <w:i/>
          <w:color w:val="FF0000"/>
          <w:lang w:val="mn-MN" w:eastAsia="ko-KR"/>
        </w:rPr>
        <w:t>Ажил мэргэжлийн чиг баримжаа олгох үйлчилгээ гэдэг нь</w:t>
      </w:r>
      <w:r w:rsidRPr="00DD7BB1">
        <w:rPr>
          <w:rFonts w:cs="Arial"/>
          <w:color w:val="FF0000"/>
          <w:lang w:val="mn-MN" w:eastAsia="ko-KR"/>
        </w:rPr>
        <w:t>: Суралцагчдыг ажил мэргэжлийн төлөвлөлт хийх, шийдвэр гаргахад шаардлагатай мэдээлэл, зөвлөгөө өгөх, дэмжлэг туслалцаа үзүүлэх тухай ойлголт юм</w:t>
      </w:r>
      <w:r w:rsidRPr="00DD7BB1">
        <w:rPr>
          <w:rStyle w:val="FootnoteReference"/>
          <w:rFonts w:cs="Arial"/>
          <w:color w:val="FF0000"/>
          <w:sz w:val="20"/>
          <w:szCs w:val="20"/>
          <w:lang w:val="mn-MN"/>
        </w:rPr>
        <w:footnoteReference w:id="10"/>
      </w:r>
      <w:r w:rsidRPr="00DD7BB1">
        <w:rPr>
          <w:rFonts w:cs="Arial"/>
          <w:color w:val="FF0000"/>
          <w:sz w:val="20"/>
          <w:szCs w:val="20"/>
          <w:lang w:val="mn-MN"/>
        </w:rPr>
        <w:t xml:space="preserve">. </w:t>
      </w:r>
      <w:r w:rsidRPr="00DD7BB1">
        <w:rPr>
          <w:rFonts w:cs="Arial"/>
          <w:color w:val="FF0000"/>
          <w:lang w:val="mn-MN" w:eastAsia="ko-KR"/>
        </w:rPr>
        <w:t>Ажил, мэргэжлийн чиг баримжаа олгох, зөвлөгөө өгөх, мэдээллээр хангах үйлчилгээнд тодорхой ажил, мэргэжил, ажлын байрны талаарх мэдээ, мэдээллийг иргэдэд хүргэх, ажил, мэргэжлээ сонгох болон хөдөлмөр эрхлэлтийн нийтлэг үйлчилгээ, арга хэмжээнд хамрагдах нөхцөлийн талаар зөвлөгөө өгөх, хөдөлмөрийн зах зээлийн мэдээллээр хангах үйлчилгээ хамаарна</w:t>
      </w:r>
      <w:r w:rsidRPr="00DD7BB1">
        <w:rPr>
          <w:rStyle w:val="FootnoteReference"/>
          <w:rFonts w:cs="Arial"/>
          <w:color w:val="FF0000"/>
          <w:lang w:val="mn-MN" w:eastAsia="ko-KR"/>
        </w:rPr>
        <w:footnoteReference w:id="11"/>
      </w:r>
      <w:r w:rsidRPr="00DD7BB1">
        <w:rPr>
          <w:rFonts w:cs="Arial"/>
          <w:color w:val="FF0000"/>
          <w:sz w:val="20"/>
          <w:szCs w:val="20"/>
          <w:lang w:val="mn-MN"/>
        </w:rPr>
        <w:t xml:space="preserve">. </w:t>
      </w:r>
    </w:p>
    <w:p w14:paraId="753BA1A5" w14:textId="77777777" w:rsidR="00B315C4" w:rsidRPr="00DD7BB1" w:rsidRDefault="00B315C4" w:rsidP="003118DF">
      <w:pPr>
        <w:rPr>
          <w:rFonts w:cs="Arial"/>
          <w:bCs/>
          <w:color w:val="FF0000"/>
          <w:lang w:val="mn-MN"/>
        </w:rPr>
      </w:pPr>
      <w:r w:rsidRPr="00DD7BB1">
        <w:rPr>
          <w:rFonts w:cs="Arial"/>
          <w:i/>
          <w:color w:val="FF0000"/>
          <w:lang w:val="mn-MN" w:eastAsia="ko-KR"/>
        </w:rPr>
        <w:lastRenderedPageBreak/>
        <w:t>Ажил мэргэжлийн зөвлөх гэдэг нь</w:t>
      </w:r>
      <w:r w:rsidRPr="00DD7BB1">
        <w:rPr>
          <w:rStyle w:val="FootnoteReference"/>
          <w:rFonts w:cs="Arial"/>
          <w:i/>
          <w:color w:val="FF0000"/>
          <w:lang w:val="mn-MN" w:eastAsia="ko-KR"/>
        </w:rPr>
        <w:footnoteReference w:id="12"/>
      </w:r>
      <w:r w:rsidRPr="00DD7BB1">
        <w:rPr>
          <w:rFonts w:cs="Arial"/>
          <w:color w:val="FF0000"/>
          <w:lang w:val="mn-MN" w:eastAsia="ko-KR"/>
        </w:rPr>
        <w:t>: Аль ч насны хувь хүмүүст тэдгээрийн амьдралынх нь аль ч үед боловсрол, сургалт, ажил эрхлэлтийн сонголтоо хийхэд нь зөвлөж чиглүүлэ</w:t>
      </w:r>
      <w:r w:rsidR="003E6DDF" w:rsidRPr="00DD7BB1">
        <w:rPr>
          <w:rFonts w:cs="Arial"/>
          <w:color w:val="FF0000"/>
          <w:lang w:val="mn-MN" w:eastAsia="ko-KR"/>
        </w:rPr>
        <w:t>х мэргэжилт</w:t>
      </w:r>
      <w:r w:rsidRPr="00DD7BB1">
        <w:rPr>
          <w:rFonts w:cs="Arial"/>
          <w:color w:val="FF0000"/>
          <w:lang w:val="mn-MN" w:eastAsia="ko-KR"/>
        </w:rPr>
        <w:t>н</w:t>
      </w:r>
      <w:r w:rsidR="003E6DDF" w:rsidRPr="00DD7BB1">
        <w:rPr>
          <w:rFonts w:cs="Arial"/>
          <w:color w:val="FF0000"/>
          <w:lang w:val="mn-MN" w:eastAsia="ko-KR"/>
        </w:rPr>
        <w:t>ий</w:t>
      </w:r>
      <w:r w:rsidRPr="00DD7BB1">
        <w:rPr>
          <w:rFonts w:cs="Arial"/>
          <w:color w:val="FF0000"/>
          <w:lang w:val="mn-MN" w:eastAsia="ko-KR"/>
        </w:rPr>
        <w:t xml:space="preserve">г хэлнэ. </w:t>
      </w:r>
      <w:r w:rsidRPr="00DD7BB1">
        <w:rPr>
          <w:rFonts w:cs="Arial"/>
          <w:bCs/>
          <w:color w:val="FF0000"/>
          <w:lang w:val="mn-MN"/>
        </w:rPr>
        <w:t>Ажил мэргэжлийн зөвлөх нь хөдөлмөрийн зах зээлийн шинжээч, хөдөлмөрийн сэтгэл зүйч, улс орны эдийн засгийн төлөв байдал, олон улс, гадаад харилцааны судлаач, насан туршийн зөвлөн, чиглүүлэгч, дэмжигч байна.</w:t>
      </w:r>
    </w:p>
    <w:p w14:paraId="0BB5216B" w14:textId="77777777" w:rsidR="00B315C4" w:rsidRPr="00354C3B" w:rsidRDefault="003E6DDF" w:rsidP="003118DF">
      <w:pPr>
        <w:pStyle w:val="Heading2"/>
        <w:spacing w:before="0" w:after="120"/>
        <w:rPr>
          <w:lang w:val="mn-MN"/>
        </w:rPr>
      </w:pPr>
      <w:bookmarkStart w:id="2" w:name="_Toc5010309"/>
      <w:r w:rsidRPr="00354C3B">
        <w:rPr>
          <w:lang w:val="mn-MN"/>
        </w:rPr>
        <w:t xml:space="preserve">1.2 </w:t>
      </w:r>
      <w:r w:rsidR="00B315C4" w:rsidRPr="00354C3B">
        <w:rPr>
          <w:lang w:val="mn-MN"/>
        </w:rPr>
        <w:t>Судалгааны зорилго</w:t>
      </w:r>
      <w:bookmarkEnd w:id="2"/>
      <w:r w:rsidR="00B315C4" w:rsidRPr="00354C3B">
        <w:rPr>
          <w:lang w:val="mn-MN"/>
        </w:rPr>
        <w:t xml:space="preserve"> </w:t>
      </w:r>
    </w:p>
    <w:p w14:paraId="3ECFBDB1" w14:textId="77777777" w:rsidR="00B315C4" w:rsidRPr="00354C3B" w:rsidRDefault="00B315C4" w:rsidP="003118DF">
      <w:pPr>
        <w:rPr>
          <w:rFonts w:cs="Arial"/>
          <w:lang w:val="mn-MN" w:eastAsia="ko-KR"/>
        </w:rPr>
      </w:pPr>
      <w:r w:rsidRPr="00354C3B">
        <w:rPr>
          <w:rFonts w:cs="Arial"/>
          <w:lang w:val="mn-MN" w:eastAsia="ko-KR"/>
        </w:rPr>
        <w:t>Энэхүү судалгааны зорилго нь Монгол улсад ажил мэргэжлийн чиг баримжааг хөгжүүлэх бодлогын чиглэлийн хэрэгжилтэд дунд хугацааны үнэлгээ хийж, цаашид анхаар</w:t>
      </w:r>
      <w:r w:rsidR="003E6DDF" w:rsidRPr="00354C3B">
        <w:rPr>
          <w:rFonts w:cs="Arial"/>
          <w:lang w:val="mn-MN" w:eastAsia="ko-KR"/>
        </w:rPr>
        <w:t>а</w:t>
      </w:r>
      <w:r w:rsidRPr="00354C3B">
        <w:rPr>
          <w:rFonts w:cs="Arial"/>
          <w:lang w:val="mn-MN" w:eastAsia="ko-KR"/>
        </w:rPr>
        <w:t xml:space="preserve">хад чиглэсэн богино хугацааны үйл ажиллагааны төлөвлөгөө, зөвлөмжийг боловсруулахад оршино. </w:t>
      </w:r>
    </w:p>
    <w:p w14:paraId="42AD1581" w14:textId="77777777" w:rsidR="00B315C4" w:rsidRPr="00354C3B" w:rsidRDefault="00B315C4" w:rsidP="003118DF">
      <w:pPr>
        <w:rPr>
          <w:rFonts w:cs="Arial"/>
          <w:lang w:val="mn-MN" w:eastAsia="ko-KR"/>
        </w:rPr>
      </w:pPr>
      <w:r w:rsidRPr="00354C3B">
        <w:rPr>
          <w:rFonts w:cs="Arial"/>
          <w:lang w:val="mn-MN" w:eastAsia="ko-KR"/>
        </w:rPr>
        <w:t xml:space="preserve">Судалгааны зорилгод нийцүүлэн </w:t>
      </w:r>
    </w:p>
    <w:p w14:paraId="051EC66A" w14:textId="77777777" w:rsidR="00B315C4" w:rsidRPr="00354C3B" w:rsidRDefault="00B315C4" w:rsidP="003118DF">
      <w:pPr>
        <w:pStyle w:val="ListParagraph"/>
        <w:numPr>
          <w:ilvl w:val="0"/>
          <w:numId w:val="9"/>
        </w:numPr>
        <w:spacing w:after="120" w:line="276" w:lineRule="auto"/>
        <w:contextualSpacing w:val="0"/>
        <w:jc w:val="both"/>
        <w:rPr>
          <w:rFonts w:ascii="Arial" w:hAnsi="Arial" w:cs="Arial"/>
          <w:lang w:val="mn-MN" w:eastAsia="x-none"/>
        </w:rPr>
      </w:pPr>
      <w:r w:rsidRPr="00354C3B">
        <w:rPr>
          <w:rFonts w:ascii="Arial" w:hAnsi="Arial" w:cs="Arial"/>
          <w:lang w:val="mn-MN" w:eastAsia="x-none"/>
        </w:rPr>
        <w:t xml:space="preserve">2019-2020 онд хөгжүүлэх бодлогын чиглэлийн хоёрдугаар үе шатны зорилго, зорилтыг амжилттай хэрэгжүүлэхэд чиглэсэн зөвлөмж боловсруулах; </w:t>
      </w:r>
    </w:p>
    <w:p w14:paraId="08AE8E1A" w14:textId="77777777" w:rsidR="00B315C4" w:rsidRPr="00354C3B" w:rsidRDefault="00B315C4" w:rsidP="003118DF">
      <w:pPr>
        <w:pStyle w:val="ListParagraph"/>
        <w:numPr>
          <w:ilvl w:val="0"/>
          <w:numId w:val="9"/>
        </w:numPr>
        <w:spacing w:after="120" w:line="276" w:lineRule="auto"/>
        <w:contextualSpacing w:val="0"/>
        <w:jc w:val="both"/>
        <w:rPr>
          <w:rFonts w:ascii="Arial" w:hAnsi="Arial" w:cs="Arial"/>
          <w:lang w:val="mn-MN" w:eastAsia="ko-KR"/>
        </w:rPr>
      </w:pPr>
      <w:r w:rsidRPr="00354C3B">
        <w:rPr>
          <w:rFonts w:ascii="Arial" w:hAnsi="Arial" w:cs="Arial"/>
          <w:lang w:val="mn-MN" w:eastAsia="x-none"/>
        </w:rPr>
        <w:t>2019-2020 онд хөгжүүлэх бодлогын чиглэлийн хоёрдугаар үе шатны зорилго, зорилтыг хэрэгжүүлэх үйл ажиллагааны төлөвлөгөөг сайжруулахад чиглэсэн зөвлөмж боловсруулах</w:t>
      </w:r>
      <w:r w:rsidRPr="00354C3B">
        <w:rPr>
          <w:rFonts w:ascii="Arial" w:hAnsi="Arial" w:cs="Arial"/>
          <w:lang w:val="mn-MN" w:eastAsia="ko-KR"/>
        </w:rPr>
        <w:t xml:space="preserve">; </w:t>
      </w:r>
    </w:p>
    <w:p w14:paraId="2B8E3AC3" w14:textId="77777777" w:rsidR="00B315C4" w:rsidRPr="00354C3B" w:rsidRDefault="00B315C4" w:rsidP="003118DF">
      <w:pPr>
        <w:pStyle w:val="ListParagraph"/>
        <w:numPr>
          <w:ilvl w:val="0"/>
          <w:numId w:val="9"/>
        </w:numPr>
        <w:spacing w:after="120" w:line="276" w:lineRule="auto"/>
        <w:contextualSpacing w:val="0"/>
        <w:jc w:val="both"/>
        <w:rPr>
          <w:rFonts w:ascii="Arial" w:hAnsi="Arial" w:cs="Arial"/>
          <w:lang w:val="mn-MN" w:eastAsia="ko-KR"/>
        </w:rPr>
      </w:pPr>
      <w:r w:rsidRPr="00354C3B">
        <w:rPr>
          <w:rFonts w:ascii="Arial" w:hAnsi="Arial" w:cs="Arial"/>
          <w:lang w:val="mn-MN" w:eastAsia="ko-KR"/>
        </w:rPr>
        <w:t xml:space="preserve">Бодлогын үндсэн чиглэлийн 2020 онд хүрэх үр дүнг тогтвортой, баталгаатай хангахад чиглэсэн зөвлөмж боловсруулна.  </w:t>
      </w:r>
    </w:p>
    <w:p w14:paraId="0A7110FA" w14:textId="77777777" w:rsidR="00B315C4" w:rsidRPr="00354C3B" w:rsidRDefault="003E6DDF" w:rsidP="003118DF">
      <w:pPr>
        <w:pStyle w:val="Heading2"/>
        <w:spacing w:before="0" w:after="120"/>
        <w:rPr>
          <w:lang w:val="mn-MN"/>
        </w:rPr>
      </w:pPr>
      <w:bookmarkStart w:id="3" w:name="_Toc5010310"/>
      <w:r w:rsidRPr="00354C3B">
        <w:rPr>
          <w:lang w:val="mn-MN"/>
        </w:rPr>
        <w:t xml:space="preserve">1.3 </w:t>
      </w:r>
      <w:r w:rsidR="00B315C4" w:rsidRPr="00354C3B">
        <w:rPr>
          <w:lang w:val="mn-MN"/>
        </w:rPr>
        <w:t>Хамрах хүрээ</w:t>
      </w:r>
      <w:bookmarkEnd w:id="3"/>
      <w:r w:rsidR="00B315C4" w:rsidRPr="00354C3B">
        <w:rPr>
          <w:lang w:val="mn-MN"/>
        </w:rPr>
        <w:t xml:space="preserve"> </w:t>
      </w:r>
    </w:p>
    <w:p w14:paraId="2EA4FAE6" w14:textId="77777777" w:rsidR="00B315C4" w:rsidRPr="00354C3B" w:rsidRDefault="00B315C4" w:rsidP="003118DF">
      <w:pPr>
        <w:rPr>
          <w:rFonts w:cs="Arial"/>
          <w:lang w:val="mn-MN" w:eastAsia="ko-KR"/>
        </w:rPr>
      </w:pPr>
      <w:r w:rsidRPr="00354C3B">
        <w:rPr>
          <w:rFonts w:cs="Arial"/>
          <w:lang w:val="mn-MN" w:eastAsia="ko-KR"/>
        </w:rPr>
        <w:t xml:space="preserve">Захиалагч талтай зөвшилцөн судалгаанд Ховд, Дорнод, Архангай, Дархан-уул, </w:t>
      </w:r>
      <w:r w:rsidR="00BB4E44" w:rsidRPr="00354C3B">
        <w:rPr>
          <w:rFonts w:cs="Arial"/>
          <w:lang w:val="mn-MN" w:eastAsia="ko-KR"/>
        </w:rPr>
        <w:t>Баянхонгор</w:t>
      </w:r>
      <w:r w:rsidRPr="00354C3B">
        <w:rPr>
          <w:rFonts w:cs="Arial"/>
          <w:lang w:val="mn-MN" w:eastAsia="ko-KR"/>
        </w:rPr>
        <w:t xml:space="preserve"> аймаг болон Улаанбаатар хотыг хамруулав.</w:t>
      </w:r>
    </w:p>
    <w:p w14:paraId="0A3A0640" w14:textId="77777777" w:rsidR="00B315C4" w:rsidRPr="00354C3B" w:rsidRDefault="00B315C4" w:rsidP="003118DF">
      <w:pPr>
        <w:rPr>
          <w:rFonts w:cs="Arial"/>
          <w:lang w:val="mn-MN" w:eastAsia="ko-KR"/>
        </w:rPr>
      </w:pPr>
      <w:r w:rsidRPr="00354C3B">
        <w:rPr>
          <w:rFonts w:cs="Arial"/>
          <w:lang w:val="mn-MN" w:eastAsia="ko-KR"/>
        </w:rPr>
        <w:t>Судалгаан</w:t>
      </w:r>
      <w:r w:rsidR="004C6DD1" w:rsidRPr="00354C3B">
        <w:rPr>
          <w:rFonts w:cs="Arial"/>
          <w:lang w:val="mn-MN" w:eastAsia="ko-KR"/>
        </w:rPr>
        <w:t>ы</w:t>
      </w:r>
      <w:r w:rsidRPr="00354C3B">
        <w:rPr>
          <w:rFonts w:cs="Arial"/>
          <w:lang w:val="mn-MN" w:eastAsia="ko-KR"/>
        </w:rPr>
        <w:t xml:space="preserve"> ажлын даалгаварт заасны дагуу ХНХЯ, БСШУСЯ-ны төлөөлөл болох бодлого боловсруулагчид, аймаг, нийслэлийн хөдөлмөрийн хэлтэс болон боловсролын газар/</w:t>
      </w:r>
      <w:r w:rsidR="003E6DDF" w:rsidRPr="00354C3B">
        <w:rPr>
          <w:rFonts w:cs="Arial"/>
          <w:lang w:val="mn-MN" w:eastAsia="ko-KR"/>
        </w:rPr>
        <w:t>хэлт</w:t>
      </w:r>
      <w:r w:rsidRPr="00354C3B">
        <w:rPr>
          <w:rFonts w:cs="Arial"/>
          <w:lang w:val="mn-MN" w:eastAsia="ko-KR"/>
        </w:rPr>
        <w:t>сийн удирдлага, мэргэжилтэн, албан хаагч, олон улсын болон дотоодын төрийн бус байгууллагуудын төлөөлөл, АМЧБО үйлчилгээний зөвлөх, сургалтын байгууллагын төлөөлөл, судлаачид, оюутан сурагч, залуучуудын төлөөлөл, эцэг эх, сургуулийн удирдлага, багш нарын төлөөлөл нийт 60 шахам хүмүүстэй уулзаж, асуудлыг баталгаажуулав.</w:t>
      </w:r>
    </w:p>
    <w:p w14:paraId="6F0E7DAB" w14:textId="77777777" w:rsidR="00B315C4" w:rsidRPr="00354C3B" w:rsidRDefault="003E6DDF" w:rsidP="003118DF">
      <w:pPr>
        <w:pStyle w:val="Heading2"/>
        <w:spacing w:before="0" w:after="120"/>
        <w:rPr>
          <w:lang w:val="mn-MN"/>
        </w:rPr>
      </w:pPr>
      <w:bookmarkStart w:id="4" w:name="_Toc5010311"/>
      <w:r w:rsidRPr="00354C3B">
        <w:rPr>
          <w:lang w:val="mn-MN"/>
        </w:rPr>
        <w:t xml:space="preserve">1.4 </w:t>
      </w:r>
      <w:r w:rsidR="00B315C4" w:rsidRPr="00354C3B">
        <w:rPr>
          <w:lang w:val="mn-MN"/>
        </w:rPr>
        <w:t>Арга зүй, аргачлал</w:t>
      </w:r>
      <w:bookmarkEnd w:id="4"/>
      <w:r w:rsidR="00B315C4" w:rsidRPr="00354C3B">
        <w:rPr>
          <w:lang w:val="mn-MN"/>
        </w:rPr>
        <w:t xml:space="preserve"> </w:t>
      </w:r>
    </w:p>
    <w:p w14:paraId="19F800B6" w14:textId="77777777" w:rsidR="00B315C4" w:rsidRPr="00354C3B" w:rsidRDefault="00B315C4" w:rsidP="003118DF">
      <w:pPr>
        <w:rPr>
          <w:lang w:val="mn-MN"/>
        </w:rPr>
      </w:pPr>
      <w:r w:rsidRPr="00354C3B">
        <w:rPr>
          <w:lang w:val="mn-MN"/>
        </w:rPr>
        <w:t>Зөвлөх багийн гишүүд үнэлгээ хийхэд дараах үндсэн зарчмыг баримталсан.</w:t>
      </w:r>
    </w:p>
    <w:p w14:paraId="5A3FF5B2" w14:textId="77777777" w:rsidR="003118DF" w:rsidRPr="00354C3B" w:rsidRDefault="003118DF" w:rsidP="003118DF">
      <w:pPr>
        <w:rPr>
          <w:lang w:val="mn-MN"/>
        </w:rPr>
      </w:pPr>
    </w:p>
    <w:p w14:paraId="62C1949D" w14:textId="77777777" w:rsidR="00B315C4" w:rsidRPr="00354C3B" w:rsidRDefault="00B315C4" w:rsidP="00B315C4">
      <w:pPr>
        <w:jc w:val="center"/>
        <w:rPr>
          <w:lang w:val="mn-MN"/>
        </w:rPr>
      </w:pPr>
      <w:r w:rsidRPr="00354C3B">
        <w:rPr>
          <w:noProof/>
        </w:rPr>
        <w:lastRenderedPageBreak/>
        <w:drawing>
          <wp:inline distT="0" distB="0" distL="0" distR="0" wp14:anchorId="28BDEBFF" wp14:editId="19136B5B">
            <wp:extent cx="4429125" cy="3671512"/>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5359" cy="3742995"/>
                    </a:xfrm>
                    <a:prstGeom prst="rect">
                      <a:avLst/>
                    </a:prstGeom>
                    <a:noFill/>
                    <a:ln>
                      <a:noFill/>
                    </a:ln>
                  </pic:spPr>
                </pic:pic>
              </a:graphicData>
            </a:graphic>
          </wp:inline>
        </w:drawing>
      </w:r>
    </w:p>
    <w:p w14:paraId="376F3AE7" w14:textId="77777777" w:rsidR="00B315C4" w:rsidRPr="00354C3B" w:rsidRDefault="00B315C4" w:rsidP="00B315C4">
      <w:pPr>
        <w:rPr>
          <w:lang w:val="mn-MN"/>
        </w:rPr>
      </w:pPr>
      <w:r w:rsidRPr="00354C3B">
        <w:rPr>
          <w:lang w:val="mn-MN"/>
        </w:rPr>
        <w:t>АМЧБО үйлчилгээний бодлогын үндсэн чиглэлийн хэрэгжилтийг үнэлэхдээ дараах зарчмыг баримтлав.</w:t>
      </w:r>
    </w:p>
    <w:p w14:paraId="41339106" w14:textId="77777777" w:rsidR="00B315C4" w:rsidRPr="00354C3B" w:rsidRDefault="00B315C4" w:rsidP="00B315C4">
      <w:pPr>
        <w:jc w:val="center"/>
        <w:rPr>
          <w:b/>
          <w:lang w:val="mn-MN"/>
        </w:rPr>
      </w:pPr>
      <w:r w:rsidRPr="00354C3B">
        <w:rPr>
          <w:noProof/>
        </w:rPr>
        <w:drawing>
          <wp:inline distT="0" distB="0" distL="0" distR="0" wp14:anchorId="190A541C" wp14:editId="3C4965AD">
            <wp:extent cx="4931637" cy="2291629"/>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9221" cy="2299800"/>
                    </a:xfrm>
                    <a:prstGeom prst="rect">
                      <a:avLst/>
                    </a:prstGeom>
                    <a:noFill/>
                    <a:ln>
                      <a:noFill/>
                    </a:ln>
                  </pic:spPr>
                </pic:pic>
              </a:graphicData>
            </a:graphic>
          </wp:inline>
        </w:drawing>
      </w:r>
    </w:p>
    <w:p w14:paraId="724F7C9A" w14:textId="77777777" w:rsidR="00B315C4" w:rsidRPr="00354C3B" w:rsidRDefault="00B315C4" w:rsidP="00B315C4">
      <w:pPr>
        <w:rPr>
          <w:rFonts w:cs="Arial"/>
          <w:lang w:val="mn-MN" w:eastAsia="ko-KR"/>
        </w:rPr>
      </w:pPr>
      <w:r w:rsidRPr="00354C3B">
        <w:rPr>
          <w:b/>
          <w:lang w:val="mn-MN"/>
        </w:rPr>
        <w:t xml:space="preserve">А. Бичиг баримттай танилцах: </w:t>
      </w:r>
      <w:r w:rsidRPr="00354C3B">
        <w:rPr>
          <w:rFonts w:cs="Arial"/>
          <w:lang w:val="mn-MN" w:eastAsia="ko-KR"/>
        </w:rPr>
        <w:t>Бодлогын үндсэн чиглэлийн хэрэгжилтийн явцыг Хөдөлмөр эрхлэлтийг дэмжих ажлын хүрээнд Монгол улсад мөрдөгдөж буй нийт 22 төрлийн баримт бичиг (ОУ-ын конвенц 3, Монгол улсын хууль тогтоомж 6, ХНХЯ, БСШУСЯ болон холбогдох байгууллагаас гаргасан чиглэл, тушаал шийдвэр 13)</w:t>
      </w:r>
      <w:r w:rsidRPr="00354C3B">
        <w:rPr>
          <w:rFonts w:cs="Arial"/>
          <w:lang w:val="mn-MN"/>
        </w:rPr>
        <w:t xml:space="preserve"> болон бусад тайлан, мэдээ, танилцуулгын хүрээнд судалж, үнэлгээ хийлээ. Баримт бичгүүдийн жагсаалтыг хавсаргав. </w:t>
      </w:r>
    </w:p>
    <w:p w14:paraId="6E6C0F96" w14:textId="77777777" w:rsidR="00B315C4" w:rsidRPr="00354C3B" w:rsidRDefault="00B315C4" w:rsidP="00B315C4">
      <w:pPr>
        <w:rPr>
          <w:lang w:val="mn-MN"/>
        </w:rPr>
      </w:pPr>
      <w:r w:rsidRPr="00354C3B">
        <w:rPr>
          <w:lang w:val="mn-MN"/>
        </w:rPr>
        <w:t xml:space="preserve">Б. </w:t>
      </w:r>
      <w:r w:rsidRPr="00354C3B">
        <w:rPr>
          <w:b/>
          <w:lang w:val="mn-MN"/>
        </w:rPr>
        <w:t xml:space="preserve">Төслийн гол оролцогч талуудтай хийсэн ярилцлага: </w:t>
      </w:r>
      <w:r w:rsidRPr="00354C3B">
        <w:rPr>
          <w:lang w:val="mn-MN"/>
        </w:rPr>
        <w:t xml:space="preserve">Ганцаарчилсан ярилцлага болон бүлгийн хэлэлцүүлэг зохион байгуулахдаа АМЧБО үйлчилгээний талаарх ойлголт </w:t>
      </w:r>
      <w:r w:rsidRPr="00354C3B">
        <w:rPr>
          <w:lang w:val="mn-MN"/>
        </w:rPr>
        <w:lastRenderedPageBreak/>
        <w:t>оролцогч талууд дунд ямар түвшинд байгааг тогтоох, мөн бодлогын чиглэл, зохицуулалтыг, тодорхойлох зорилгоор ярилцлага хийв. Энэхүү ярилцлага нь баримт би</w:t>
      </w:r>
      <w:r w:rsidR="00697C29" w:rsidRPr="00354C3B">
        <w:rPr>
          <w:lang w:val="mn-MN"/>
        </w:rPr>
        <w:t>чгийн судалгааны дү</w:t>
      </w:r>
      <w:r w:rsidRPr="00354C3B">
        <w:rPr>
          <w:lang w:val="mn-MN"/>
        </w:rPr>
        <w:t>г</w:t>
      </w:r>
      <w:r w:rsidR="00697C29" w:rsidRPr="00354C3B">
        <w:rPr>
          <w:lang w:val="mn-MN"/>
        </w:rPr>
        <w:t>н</w:t>
      </w:r>
      <w:r w:rsidRPr="00354C3B">
        <w:rPr>
          <w:lang w:val="mn-MN"/>
        </w:rPr>
        <w:t>элтийг баталгаажуулах, нэмэлт мэдээлэл авах боломжийг бүрдүүлэхүйц байдлаар төлөвлөгдсөн байна.</w:t>
      </w:r>
    </w:p>
    <w:p w14:paraId="429EE035" w14:textId="77777777" w:rsidR="00B315C4" w:rsidRPr="00354C3B" w:rsidRDefault="00B315C4" w:rsidP="00B315C4">
      <w:pPr>
        <w:rPr>
          <w:rFonts w:cs="Arial"/>
          <w:lang w:val="mn-MN" w:eastAsia="ko-KR"/>
        </w:rPr>
      </w:pPr>
      <w:r w:rsidRPr="00354C3B">
        <w:rPr>
          <w:rFonts w:cs="Arial"/>
          <w:noProof/>
        </w:rPr>
        <mc:AlternateContent>
          <mc:Choice Requires="wps">
            <w:drawing>
              <wp:anchor distT="45720" distB="45720" distL="114300" distR="114300" simplePos="0" relativeHeight="251659264" behindDoc="0" locked="0" layoutInCell="1" allowOverlap="1" wp14:anchorId="66CE7DD4" wp14:editId="1ABE2202">
                <wp:simplePos x="0" y="0"/>
                <wp:positionH relativeFrom="margin">
                  <wp:align>left</wp:align>
                </wp:positionH>
                <wp:positionV relativeFrom="paragraph">
                  <wp:posOffset>64770</wp:posOffset>
                </wp:positionV>
                <wp:extent cx="2266950" cy="1123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123950"/>
                        </a:xfrm>
                        <a:prstGeom prst="rect">
                          <a:avLst/>
                        </a:prstGeom>
                        <a:solidFill>
                          <a:srgbClr val="FFFFFF"/>
                        </a:solidFill>
                        <a:ln w="9525">
                          <a:noFill/>
                          <a:miter lim="800000"/>
                          <a:headEnd/>
                          <a:tailEnd/>
                        </a:ln>
                      </wps:spPr>
                      <wps:txbx>
                        <w:txbxContent>
                          <w:p w14:paraId="6EEE6FEC" w14:textId="77777777" w:rsidR="003D3DAF" w:rsidRDefault="003D3DAF" w:rsidP="00B315C4">
                            <w:r>
                              <w:rPr>
                                <w:noProof/>
                              </w:rPr>
                              <w:drawing>
                                <wp:inline distT="0" distB="0" distL="0" distR="0" wp14:anchorId="75C84BC6" wp14:editId="200FEE22">
                                  <wp:extent cx="2192655" cy="1038225"/>
                                  <wp:effectExtent l="0" t="0" r="0" b="9525"/>
                                  <wp:docPr id="45" name="Picture 45" descr="https://research-methodology.net/wp-content/uploads/2012/06/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earch-methodology.net/wp-content/uploads/2012/06/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8499" cy="104099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E7DD4" id="Text Box 2" o:spid="_x0000_s1030" type="#_x0000_t202" style="position:absolute;left:0;text-align:left;margin-left:0;margin-top:5.1pt;width:178.5pt;height:88.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" stroked="f">
                <v:textbox>
                  <w:txbxContent>
                    <w:p w14:paraId="6EEE6FEC" w14:textId="77777777" w:rsidR="003D3DAF" w:rsidRDefault="003D3DAF" w:rsidP="00B315C4">
                      <w:r>
                        <w:rPr>
                          <w:noProof/>
                        </w:rPr>
                        <w:drawing>
                          <wp:inline distT="0" distB="0" distL="0" distR="0" wp14:anchorId="75C84BC6" wp14:editId="200FEE22">
                            <wp:extent cx="2192655" cy="1038225"/>
                            <wp:effectExtent l="0" t="0" r="0" b="9525"/>
                            <wp:docPr id="45" name="Picture 45" descr="https://research-methodology.net/wp-content/uploads/2012/06/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earch-methodology.net/wp-content/uploads/2012/06/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8499" cy="1040992"/>
                                    </a:xfrm>
                                    <a:prstGeom prst="rect">
                                      <a:avLst/>
                                    </a:prstGeom>
                                    <a:noFill/>
                                    <a:ln>
                                      <a:noFill/>
                                    </a:ln>
                                  </pic:spPr>
                                </pic:pic>
                              </a:graphicData>
                            </a:graphic>
                          </wp:inline>
                        </w:drawing>
                      </w:r>
                    </w:p>
                  </w:txbxContent>
                </v:textbox>
                <w10:wrap type="square" anchorx="margin"/>
              </v:shape>
            </w:pict>
          </mc:Fallback>
        </mc:AlternateContent>
      </w:r>
      <w:r w:rsidRPr="00354C3B">
        <w:rPr>
          <w:rFonts w:cs="Arial"/>
          <w:lang w:val="mn-MN" w:eastAsia="ko-KR"/>
        </w:rPr>
        <w:t>Ганцаарчилсан ярилцлагад оролцогчид болон асуудлыг сонгохдоо цасан бөмбөлгийн буюу “snowball” аргыг ашигласан. Энэхүү арга нь хүмүүсийн саналыг сонсоно, тэдний уулз гэж зөвлөсөн хүнтэй нь аль болох уулзахыг чармайх, унш гэж зөвлөсөн тайлан мэдээл</w:t>
      </w:r>
      <w:r w:rsidR="00697C29" w:rsidRPr="00354C3B">
        <w:rPr>
          <w:rFonts w:cs="Arial"/>
          <w:lang w:val="mn-MN" w:eastAsia="ko-KR"/>
        </w:rPr>
        <w:t>л</w:t>
      </w:r>
      <w:r w:rsidRPr="00354C3B">
        <w:rPr>
          <w:rFonts w:cs="Arial"/>
          <w:lang w:val="mn-MN" w:eastAsia="ko-KR"/>
        </w:rPr>
        <w:t xml:space="preserve">ийг ашиглах уян хатан арга барилаар ажиллах үндсэн зарчимтай байдаг. </w:t>
      </w:r>
    </w:p>
    <w:p w14:paraId="640C2EB0" w14:textId="77777777" w:rsidR="00B315C4" w:rsidRPr="00354C3B" w:rsidRDefault="00B315C4" w:rsidP="00B315C4">
      <w:pPr>
        <w:rPr>
          <w:rFonts w:cs="Arial"/>
          <w:lang w:val="mn-MN" w:eastAsia="ko-KR"/>
        </w:rPr>
      </w:pPr>
      <w:r w:rsidRPr="00354C3B">
        <w:rPr>
          <w:rFonts w:cs="Arial"/>
          <w:lang w:val="mn-MN" w:eastAsia="ko-KR"/>
        </w:rPr>
        <w:t>Ганцаарчилсан ярилцлагад оролцогчийг өөрөөр нь яриулах тактик баримталж, зарим үед асуудлыг гүнзгийрүүлэх үүднээс тодорхой асуух, мөн ярилцагч сэдвээсээ хазайж байвал чиглүүлэх зорилгоор өмнөх асуултаа өөр байдлаар дахин тавих зэргээр чиглүүлж байв.</w:t>
      </w:r>
    </w:p>
    <w:p w14:paraId="4268032F" w14:textId="77777777" w:rsidR="00B315C4" w:rsidRPr="00354C3B" w:rsidRDefault="00B315C4" w:rsidP="00B315C4">
      <w:pPr>
        <w:rPr>
          <w:rFonts w:cs="Arial"/>
          <w:lang w:val="mn-MN" w:eastAsia="ko-KR"/>
        </w:rPr>
      </w:pPr>
      <w:bookmarkStart w:id="5" w:name="_Toc531026325"/>
      <w:bookmarkStart w:id="6" w:name="_Toc532774770"/>
      <w:r w:rsidRPr="00354C3B">
        <w:rPr>
          <w:rFonts w:cs="Arial"/>
          <w:lang w:val="mn-MN" w:eastAsia="ko-KR"/>
        </w:rPr>
        <w:t>Бүлгийн хэлэлцүүлгийн үед оролцогчдыг идэвхжүүлэх олон аргыг ашиглах бөгөөд тухайлбал, Үр дүнтэй уулзалтыг дэмжих фасилитэшн зураглал</w:t>
      </w:r>
      <w:bookmarkEnd w:id="5"/>
      <w:r w:rsidRPr="00354C3B">
        <w:rPr>
          <w:rFonts w:cs="Arial"/>
          <w:lang w:val="mn-MN" w:eastAsia="ko-KR"/>
        </w:rPr>
        <w:t xml:space="preserve"> аргыг ашигласан. Зохион байгуулагчдын зүгээс иргэдээс дандаа хэцүү санал гарвал яах вэ?, асуултад хариулж чадахгүй бол яах вэ?, Дандаа төрийн байгууллагыг шүүмжлээд байвал яах вэ?, нөгөө талаас эцсийн дүндээ бидэнгүйгээр улс төр, намын бүлгүүд нийлээд шийдчих юм биш үү?, Бидний санал үнэхээр тусгагдах юм уу?, Гаргасан санал хэрхэх вэ? гэх мэт асуудлууд талуудад байдаг тул бүх оролцогчдын оролцоог хангаж гаргасан санал бүрийг самбар дээр шууд зураглаж идэвхжүүлэх замаар уулзалт зохион байгуулахад тус аргыг ашигладаг. Энэхүү аргыг ялангуяа залуучуудын бүлэгт ашиглахад тохиромжтой арга хэрэгсэл юм. </w:t>
      </w:r>
    </w:p>
    <w:p w14:paraId="2B4EF579" w14:textId="77777777" w:rsidR="00B315C4" w:rsidRPr="00354C3B" w:rsidRDefault="003E6DDF" w:rsidP="003E6DDF">
      <w:pPr>
        <w:pStyle w:val="Heading2"/>
        <w:rPr>
          <w:lang w:val="mn-MN"/>
        </w:rPr>
      </w:pPr>
      <w:bookmarkStart w:id="7" w:name="_Toc5010312"/>
      <w:bookmarkEnd w:id="6"/>
      <w:r w:rsidRPr="00354C3B">
        <w:rPr>
          <w:lang w:val="mn-MN"/>
        </w:rPr>
        <w:t xml:space="preserve">1.5 </w:t>
      </w:r>
      <w:r w:rsidR="00B315C4" w:rsidRPr="00354C3B">
        <w:rPr>
          <w:lang w:val="mn-MN"/>
        </w:rPr>
        <w:t>Судалгааны хураангуй</w:t>
      </w:r>
      <w:bookmarkEnd w:id="7"/>
    </w:p>
    <w:p w14:paraId="0F2BDCCE" w14:textId="77777777" w:rsidR="00354C3B" w:rsidRPr="00845503" w:rsidRDefault="00354C3B" w:rsidP="00D552ED">
      <w:pPr>
        <w:rPr>
          <w:rFonts w:cs="Arial"/>
          <w:lang w:val="mn-MN"/>
        </w:rPr>
      </w:pPr>
      <w:r w:rsidRPr="00845503">
        <w:rPr>
          <w:rFonts w:cs="Arial"/>
          <w:lang w:val="mn-MN"/>
        </w:rPr>
        <w:t xml:space="preserve">Ажил мэргэжлийн чиг баримжаа олгох бодлогын үндсэн чиглэл батлагдан хэрэгжсэнээр АМЧБО, сургалт, зөвлөгөө өгөх, мэдээллээр хангах үйлчилгээг хөгжүүлэхэд тодорхой ахиц дэвшил гарчээ. Төрийн төдийгүй төрийн бус байгууллагууд, ерөнхий боловсролын сургуулиуд, мэргэжлийн холбоод, ажил олгогчдын үүрэг оролцоо нэмэгдэж, сургалтын агуулга, хэлбэр, сургалтын материал ном, гарын авлага бэлтгэх, АМЧБО зөвлөхөд тавигдах шаардлага, салбарын хүний нөөцийг чадавхжуулах зэрэг үйл ажиллагааг төрийн зарим чиг үүргийг гэрээлэн гүйцэтгэх зарчмаар төр хувийн хэвшлийн хамтын ажиллагаа сайжирсан байна. </w:t>
      </w:r>
    </w:p>
    <w:p w14:paraId="20C28701" w14:textId="77777777" w:rsidR="00354C3B" w:rsidRPr="00845503" w:rsidRDefault="00354C3B" w:rsidP="00D552ED">
      <w:pPr>
        <w:rPr>
          <w:rFonts w:cs="Arial"/>
          <w:lang w:val="mn-MN"/>
        </w:rPr>
      </w:pPr>
      <w:r w:rsidRPr="00845503">
        <w:rPr>
          <w:rFonts w:cs="Arial"/>
          <w:lang w:val="mn-MN"/>
        </w:rPr>
        <w:t xml:space="preserve">Бодлогын чиглэлд 2 жилд нэг удаа талууд хамтран дээд чуулга уулзалт зохион байгуулахаар төлөвлөсөн бөгөөд 2017 оны 11 сарын 6-ны өдөр үндэсний зөвлөгөөнийг Улаанбаатар хотод зохион байгуулжээ. 2019 оны 10 сард дараагийн чуулганыг хийхээр төлөвлөж байна. Ийнхүү уулзалт зохион байгуулах нь хаана ямар үйл ажиллагаа явагдаж байгаа талаар мэдээлэл өгөх, цаашид тулгамдаж буй ямар асуудал байгаад анхаарахад ихээхэн үр дүнтэй байх юм. </w:t>
      </w:r>
    </w:p>
    <w:p w14:paraId="61C205BB" w14:textId="77777777" w:rsidR="00354C3B" w:rsidRPr="00845503" w:rsidRDefault="00354C3B" w:rsidP="00D552ED">
      <w:pPr>
        <w:rPr>
          <w:rFonts w:cs="Arial"/>
          <w:lang w:val="mn-MN"/>
        </w:rPr>
      </w:pPr>
      <w:r w:rsidRPr="00845503">
        <w:rPr>
          <w:rFonts w:cs="Arial"/>
          <w:lang w:val="mn-MN"/>
        </w:rPr>
        <w:t xml:space="preserve">Монгол Улсад 2009 оноос хойш ажил, мэргэжлийн чиг баримжаа олгох үйлчилгээг хөгжүүлэх чиглэлээр Олон улсын хөдөлмөрийн байгууллага, Монголын Мянганы сорилтын сан, Швейцарын хөгжлийн агентлаг, Германы олон улсын хамтын ажиллагааны нийгэмлэг, </w:t>
      </w:r>
      <w:r w:rsidRPr="00845503">
        <w:rPr>
          <w:rFonts w:cs="Arial"/>
          <w:lang w:val="mn-MN"/>
        </w:rPr>
        <w:lastRenderedPageBreak/>
        <w:t xml:space="preserve">Азийн хөгжлийн банк зэрэг олон улсын байгууллагын 10 шахам төсөл хөтөлбөрүүд хэрэгжиж дууссан болон зарим нь одоо ч хэрэгжиж ирсэн. Төсөл хөтөлбөрүүдийн уялдааг сайжруулах зорилгоор ХНХЯ-аас шинээр хэрэгжиж байгаа төсөл бүрт ажиллах хүрээг тогтоож байгаа бөгөөд давхардал үүсгэхгүй байхад анхаарч, төслүүдийн хоорондын уулзалтыг зохион байгуулж хэвшсэн байна.  </w:t>
      </w:r>
    </w:p>
    <w:p w14:paraId="6B62C500" w14:textId="77777777" w:rsidR="00354C3B" w:rsidRPr="00845503" w:rsidRDefault="00354C3B" w:rsidP="00D552ED">
      <w:pPr>
        <w:rPr>
          <w:rFonts w:cs="Arial"/>
          <w:lang w:val="mn-MN"/>
        </w:rPr>
      </w:pPr>
      <w:r w:rsidRPr="00B90E97">
        <w:rPr>
          <w:rFonts w:cs="Arial"/>
          <w:highlight w:val="yellow"/>
          <w:lang w:val="mn-MN"/>
        </w:rPr>
        <w:t>Гэвч АМЧБО, сургалт, зөвлөгөө өгөх үйлчилгээ үзүүлэгчдийн хоорондын уялдаа холбоог улам сайжруулах хэрэгцээ өндөр хэвээр байна.</w:t>
      </w:r>
      <w:r w:rsidRPr="00845503">
        <w:rPr>
          <w:rFonts w:cs="Arial"/>
          <w:lang w:val="mn-MN"/>
        </w:rPr>
        <w:t xml:space="preserve"> </w:t>
      </w:r>
    </w:p>
    <w:p w14:paraId="472C8AAF" w14:textId="77777777" w:rsidR="00354C3B" w:rsidRPr="00B90E97" w:rsidRDefault="00354C3B" w:rsidP="00D552ED">
      <w:pPr>
        <w:rPr>
          <w:rFonts w:cs="Arial"/>
          <w:color w:val="FF0000"/>
          <w:lang w:val="mn-MN"/>
        </w:rPr>
      </w:pPr>
      <w:r w:rsidRPr="00B90E97">
        <w:rPr>
          <w:rFonts w:cs="Arial"/>
          <w:color w:val="FF0000"/>
          <w:lang w:val="mn-MN"/>
        </w:rPr>
        <w:t xml:space="preserve">Сургалтын хөтөлбөрийн агуулга, зөвлөх бэлтгэх тогтолцоо, санхүүжилтийн механизм, төр хувийн хэвшлийн хамтын ажиллагааг зохицуулах журам, үйлчилгээний чанарыг үнэлэх хяналт, үнэлгээний тогтолцоо зэрэг олон асуудлыг цэгцлэх, талуудын ойлголтыг нэгтгэх, хоорондоо мэдээлэл солилцох урсгалын тодорхой болгох зэрэг олон тулгамдсан асуудал байсаар байна. </w:t>
      </w:r>
    </w:p>
    <w:p w14:paraId="12D134D1" w14:textId="77777777" w:rsidR="00354C3B" w:rsidRPr="00845503" w:rsidRDefault="00354C3B" w:rsidP="00D552ED">
      <w:pPr>
        <w:rPr>
          <w:rFonts w:cs="Arial"/>
          <w:lang w:val="mn-MN"/>
        </w:rPr>
      </w:pPr>
      <w:r w:rsidRPr="00845503">
        <w:rPr>
          <w:rFonts w:cs="Arial"/>
          <w:lang w:val="mn-MN"/>
        </w:rPr>
        <w:t>Ялангуяа хяналт шинжилгээ, үнэлгээг сайжруулахын тулд нутгийн захиргааны байгууллагын оролцоог нэмэгдүүлэх н</w:t>
      </w:r>
      <w:r w:rsidR="00D552ED">
        <w:rPr>
          <w:rFonts w:cs="Arial"/>
          <w:lang w:val="mn-MN"/>
        </w:rPr>
        <w:t>ь зүйтэй. Учир нь</w:t>
      </w:r>
      <w:r w:rsidRPr="00845503">
        <w:rPr>
          <w:rFonts w:cs="Arial"/>
          <w:lang w:val="mn-MN"/>
        </w:rPr>
        <w:t xml:space="preserve"> хөдөлмөрийн хэлтэс, Боловсролын газар удирдан зохион байгуулж байгаа боловч үйлчилгээний чанарыг сайжруулахын тулд хөндлөнгийн хяналтыг сайжруулах нь үр дүнтэй байх болно.</w:t>
      </w:r>
    </w:p>
    <w:p w14:paraId="7EE3F636" w14:textId="77777777" w:rsidR="00354C3B" w:rsidRPr="00845503" w:rsidRDefault="00354C3B" w:rsidP="00D552ED">
      <w:pPr>
        <w:rPr>
          <w:lang w:val="mn-MN"/>
        </w:rPr>
      </w:pPr>
      <w:r w:rsidRPr="00B90E97">
        <w:rPr>
          <w:highlight w:val="yellow"/>
          <w:lang w:val="mn-MN"/>
        </w:rPr>
        <w:t>ХХҮЕГ болон түүний харьяанд байсан Хөдөлмөрийн төв биржээс олон удаагийн сургалтаар АМЧБО зөвлөхүүдийг бэлтгэж, тодорхой тооны төрийн бус байгууллагуудад сургагч багш явуулах эрхийг албан бусаар олгосон боловч хичнээн хүнийг бэлтгэсэн талаар нэгдсэн мэдээлэл байхгүй, байгаа тоо мэдээллүүд зөрүүтэй, мэдээллийн нэгдсэн системд бүртгэгдээгүй байна.</w:t>
      </w:r>
    </w:p>
    <w:p w14:paraId="0A696FFB" w14:textId="77777777" w:rsidR="00354C3B" w:rsidRPr="004A4D24" w:rsidRDefault="00354C3B" w:rsidP="00D552ED">
      <w:pPr>
        <w:rPr>
          <w:rFonts w:cs="Arial"/>
          <w:color w:val="FF0000"/>
          <w:lang w:val="mn-MN"/>
        </w:rPr>
      </w:pPr>
      <w:r w:rsidRPr="00845503">
        <w:rPr>
          <w:rFonts w:cs="Arial"/>
          <w:lang w:val="mn-MN"/>
        </w:rPr>
        <w:t>Бодлогын чиглэлийн 4.3.3-д заасан боловсрол, мэргэжил, хөдөлмөрийн зах зээлийн цогц, уялдаа холбоо бүхий мэдээллийн нэгдсэн сан бүрдүүлэх ажлыг ГО</w:t>
      </w:r>
      <w:r w:rsidR="00D552ED">
        <w:rPr>
          <w:rFonts w:cs="Arial"/>
          <w:lang w:val="mn-MN"/>
        </w:rPr>
        <w:t>У</w:t>
      </w:r>
      <w:r w:rsidRPr="00845503">
        <w:rPr>
          <w:rFonts w:cs="Arial"/>
          <w:lang w:val="mn-MN"/>
        </w:rPr>
        <w:t xml:space="preserve">ХАН-ийн санхүүжилтээр ХНХЯ, ХХҮЕГ-тай хийж гүйцэтгэсэн байна. ХХҮЕГ-ын АМЧБО төвд ажил, мэргэжил, боловсрол хөдөлмөрийн зах зээлийн мэдээллийн нэгдсэн сан бий болгох зорилгоор </w:t>
      </w:r>
      <w:hyperlink r:id="rId11" w:history="1">
        <w:r w:rsidRPr="00845503">
          <w:rPr>
            <w:rStyle w:val="Hyperlink"/>
            <w:rFonts w:cs="Arial"/>
            <w:lang w:val="mn-MN"/>
          </w:rPr>
          <w:t>www.mergejil.mn</w:t>
        </w:r>
      </w:hyperlink>
      <w:r w:rsidRPr="00845503">
        <w:rPr>
          <w:rFonts w:cs="Arial"/>
          <w:lang w:val="mn-MN"/>
        </w:rPr>
        <w:t xml:space="preserve"> вэб сайтыг нээж, ашигласан байна. Мөн АМЧБО цогц мэдээлэл бүхий гар утасны аппликэйшныг ашиглалтад оруулсан байна. вэб хуудсанд 200 гаруй мянган хандалт бий болсон нь уг вэб хэр их эрэлттэй байгааг харуулж байна</w:t>
      </w:r>
      <w:r w:rsidRPr="004A4D24">
        <w:rPr>
          <w:rFonts w:cs="Arial"/>
          <w:color w:val="FF0000"/>
          <w:lang w:val="mn-MN"/>
        </w:rPr>
        <w:t>. Гэвч цаашид вэбийн үйл ажиллагааг тогтмолжуулах, мэдээллийг шинэчлэх, вэб хөгжүүлэгчийг авч явах субъект тодорхой, хариуцлагатай байх журам боловсруулах, оролцогч талуудын хамтын ажиллагаа, хэрэгжүүлж байгаа үйл ажиллагааны мэдээллээр баяжуулах шаардлагатай.</w:t>
      </w:r>
    </w:p>
    <w:p w14:paraId="09F99520" w14:textId="77777777" w:rsidR="00354C3B" w:rsidRPr="00845503" w:rsidRDefault="00354C3B" w:rsidP="00D552ED">
      <w:pPr>
        <w:rPr>
          <w:rFonts w:cs="Arial"/>
          <w:lang w:val="mn-MN"/>
        </w:rPr>
      </w:pPr>
      <w:r w:rsidRPr="00845503">
        <w:rPr>
          <w:rFonts w:cs="Arial"/>
          <w:lang w:val="mn-MN"/>
        </w:rPr>
        <w:t>ХХҮЕГ-аас зорилтот бүлэгт чиглүүлсэн хөтөлбөр гарган</w:t>
      </w:r>
      <w:r w:rsidR="00D552ED">
        <w:rPr>
          <w:rFonts w:cs="Arial"/>
          <w:lang w:val="mn-MN"/>
        </w:rPr>
        <w:t xml:space="preserve"> хэрэгжүүлж байсныг онцлох нь з</w:t>
      </w:r>
      <w:r w:rsidRPr="00845503">
        <w:rPr>
          <w:rFonts w:cs="Arial"/>
          <w:lang w:val="mn-MN"/>
        </w:rPr>
        <w:t>ү</w:t>
      </w:r>
      <w:r w:rsidR="00D552ED">
        <w:rPr>
          <w:rFonts w:cs="Arial"/>
          <w:lang w:val="mn-MN"/>
        </w:rPr>
        <w:t>й</w:t>
      </w:r>
      <w:r w:rsidRPr="00845503">
        <w:rPr>
          <w:rFonts w:cs="Arial"/>
          <w:lang w:val="mn-MN"/>
        </w:rPr>
        <w:t>тэй юм. Мөн БСШУСЯ-аас ЕБС-ын бүх сургуулиудыг хамарч АМЧБО, мэргэжил сонголтын хичээлийг оруулдаг болж байгаа нь хамгийн өргөн хүрээг хамарсан үйл ажиллагаа боллоо. Олон улсын төслүүд залуучуудыг дэмжсэн үйлчилгээ, загвар төвүүдийг байгуулан үйл ажиллагаа явуулж байгаа нь онцлог байлаа.</w:t>
      </w:r>
      <w:r w:rsidR="004A4D24">
        <w:rPr>
          <w:rFonts w:cs="Arial"/>
          <w:lang w:val="mn-MN"/>
        </w:rPr>
        <w:t xml:space="preserve"> </w:t>
      </w:r>
    </w:p>
    <w:p w14:paraId="46DAB528" w14:textId="77777777" w:rsidR="00354C3B" w:rsidRPr="00845503" w:rsidRDefault="00354C3B" w:rsidP="00D552ED">
      <w:pPr>
        <w:rPr>
          <w:rFonts w:cs="Arial"/>
          <w:lang w:val="mn-MN"/>
        </w:rPr>
      </w:pPr>
      <w:r w:rsidRPr="00845503">
        <w:rPr>
          <w:rFonts w:cs="Arial"/>
          <w:lang w:val="mn-MN"/>
        </w:rPr>
        <w:t>Үйлчилгээг Улаанбаатар хот, 21 аймгийн төв, сумын түвшинд тодорхой хэмжээгээр хүргэсэн байна. Гэвч багийн түвшинд үйлчилгээ үзүүлэх, зарим аймагт ЕБС-д сургалт явагдаагүй орхигдсон байна.</w:t>
      </w:r>
    </w:p>
    <w:p w14:paraId="4F6492C7" w14:textId="77777777" w:rsidR="00354C3B" w:rsidRPr="00B84BCF" w:rsidRDefault="00354C3B" w:rsidP="00D552ED">
      <w:pPr>
        <w:rPr>
          <w:rFonts w:cs="Arial"/>
          <w:highlight w:val="yellow"/>
          <w:lang w:val="mn-MN"/>
        </w:rPr>
      </w:pPr>
      <w:r w:rsidRPr="00B84BCF">
        <w:rPr>
          <w:rFonts w:cs="Arial"/>
          <w:highlight w:val="yellow"/>
          <w:lang w:val="mn-MN"/>
        </w:rPr>
        <w:lastRenderedPageBreak/>
        <w:t xml:space="preserve">Хамрах хүрээ өргөн боловч үйлчилгээний чанарт нэлээд анхаарал хандуулах шаардлагатай байна. </w:t>
      </w:r>
    </w:p>
    <w:p w14:paraId="605FAE90" w14:textId="77777777" w:rsidR="00354C3B" w:rsidRPr="00845503" w:rsidRDefault="00354C3B" w:rsidP="00D552ED">
      <w:pPr>
        <w:rPr>
          <w:lang w:val="mn-MN"/>
        </w:rPr>
      </w:pPr>
      <w:r w:rsidRPr="00B84BCF">
        <w:rPr>
          <w:rFonts w:cs="Arial"/>
          <w:highlight w:val="yellow"/>
          <w:lang w:val="mn-MN"/>
        </w:rPr>
        <w:t>Ажил мэргэжлийн чиг баримжаа олгох, зөвлөгөө өгөх, мэдээллээр хангах үйлчилгээний нэгдсэн стандартыг боловсруулаагүй байна.</w:t>
      </w:r>
      <w:r w:rsidRPr="00845503">
        <w:rPr>
          <w:rFonts w:cs="Arial"/>
          <w:lang w:val="mn-MN"/>
        </w:rPr>
        <w:t xml:space="preserve"> Хөдөлмөр эрхлэлтийн үйлчилгээ үзүүлэх байгууллагад тавигдах шаардлага</w:t>
      </w:r>
      <w:r w:rsidRPr="00845503">
        <w:rPr>
          <w:rFonts w:cs="Arial"/>
          <w:i/>
          <w:lang w:val="mn-MN"/>
        </w:rPr>
        <w:t xml:space="preserve"> (</w:t>
      </w:r>
      <w:r w:rsidRPr="00845503">
        <w:rPr>
          <w:rFonts w:cs="Arial"/>
          <w:bCs/>
          <w:lang w:val="mn-MN"/>
        </w:rPr>
        <w:t xml:space="preserve">MNS6620:2016) батлан мөрдөх болсон нь </w:t>
      </w:r>
      <w:r w:rsidRPr="00845503">
        <w:rPr>
          <w:rFonts w:cs="Arial"/>
          <w:lang w:val="mn-MN"/>
        </w:rPr>
        <w:t>нэг том алхам боловч энэхүү стандарт нь бодлогын чиглэлд тусгагдсан “</w:t>
      </w:r>
      <w:r w:rsidRPr="00B84BCF">
        <w:rPr>
          <w:rFonts w:cs="Arial"/>
          <w:highlight w:val="yellow"/>
          <w:lang w:val="mn-MN"/>
        </w:rPr>
        <w:t>нэгдсэн стандарт” биш бөгөөд уг стандартыг цаашид улам боловсронгуй болгож сайжруулах хэрэгцээ байсаар</w:t>
      </w:r>
      <w:r w:rsidRPr="00845503">
        <w:rPr>
          <w:rFonts w:cs="Arial"/>
          <w:lang w:val="mn-MN"/>
        </w:rPr>
        <w:t xml:space="preserve"> байна. </w:t>
      </w:r>
    </w:p>
    <w:p w14:paraId="51B8B516" w14:textId="77777777" w:rsidR="00354C3B" w:rsidRPr="00845503" w:rsidRDefault="00354C3B" w:rsidP="00D552ED">
      <w:pPr>
        <w:rPr>
          <w:rFonts w:cs="Arial"/>
          <w:lang w:val="mn-MN"/>
        </w:rPr>
      </w:pPr>
      <w:r w:rsidRPr="00845503">
        <w:rPr>
          <w:rFonts w:cs="Arial"/>
          <w:lang w:val="mn-MN"/>
        </w:rPr>
        <w:t xml:space="preserve">АМЧБО сонголтыг сургууль бүр хэрэгжүүлэх боломжоор хангасан мэт боловч энэхүү шийдвэр нь сургууль зохицуулах цагт сургууль өөрийн боловсруулсан хөтөлбөрийг хэрэгжүүлэхээр сонговол АМЧБО сонголтын хөтөлбөр огт хэрэгжихгүй байж болох нөхцөлийг үүсгэж байна. </w:t>
      </w:r>
    </w:p>
    <w:p w14:paraId="3607E09D" w14:textId="77777777" w:rsidR="00354C3B" w:rsidRPr="00845503" w:rsidRDefault="00354C3B" w:rsidP="00D552ED">
      <w:pPr>
        <w:rPr>
          <w:rFonts w:cs="Arial"/>
          <w:lang w:val="mn-MN"/>
        </w:rPr>
      </w:pPr>
      <w:r w:rsidRPr="00845503">
        <w:rPr>
          <w:rFonts w:cs="Arial"/>
          <w:lang w:val="mn-MN"/>
        </w:rPr>
        <w:t xml:space="preserve">АМЧБО, зөвлөгөө, мэдээл өгөх чиг үүрэг бүхий дээр дурдсан олон байгууллагуудын давуу болон сул талыг дүгнэн үзэхэд хэдийгээр тодорхой хэмжээнд эрхзүйн орчин бүрдсэн боловч энэ нь тус тусдаа, зарим чиг үүрэг давхардсан, зарим нь орхигдсон байдал ажиглагдлаа. </w:t>
      </w:r>
    </w:p>
    <w:p w14:paraId="6740B5C8" w14:textId="77777777" w:rsidR="00354C3B" w:rsidRPr="00845503" w:rsidRDefault="00354C3B" w:rsidP="00D552ED">
      <w:pPr>
        <w:rPr>
          <w:rFonts w:cs="Arial"/>
          <w:lang w:val="mn-MN"/>
        </w:rPr>
      </w:pPr>
      <w:r w:rsidRPr="00845503">
        <w:rPr>
          <w:rFonts w:cs="Arial"/>
          <w:lang w:val="mn-MN"/>
        </w:rPr>
        <w:t>АМЧБО үйлчилгээний үндсэн агуулгыг тодорхой болгох шаардлагатай байна. Мэргэжлээ сонгох, ажил мэргэжлийн талаар дэлгэрэнгүй ойлголт, мэдээлэл авах асуудлыг хамруулах боловч хүн</w:t>
      </w:r>
      <w:r w:rsidR="00D552ED">
        <w:rPr>
          <w:rFonts w:cs="Arial"/>
          <w:lang w:val="mn-MN"/>
        </w:rPr>
        <w:t xml:space="preserve"> ажлын байрандаа тасралтгүй өсөж </w:t>
      </w:r>
      <w:r w:rsidRPr="00845503">
        <w:rPr>
          <w:rFonts w:cs="Arial"/>
          <w:lang w:val="mn-MN"/>
        </w:rPr>
        <w:t xml:space="preserve">хөгжих асуудлыг ялгаж салгаагүйгээс АМЧБО, сургалт, зөвлөгөө өгөх үйлчилгээний хүрээ хэт өргөн болж, үйлчилгээ үзүүлэх боловсон хүчний чадавх дутагдах зэрэг хүндрэл гарч болзошгүйг анхаарах шаардлага байна. </w:t>
      </w:r>
    </w:p>
    <w:p w14:paraId="388AB630" w14:textId="77777777" w:rsidR="00354C3B" w:rsidRPr="00845503" w:rsidRDefault="00354C3B" w:rsidP="00D552ED">
      <w:pPr>
        <w:rPr>
          <w:rFonts w:cs="Arial"/>
          <w:lang w:val="mn-MN"/>
        </w:rPr>
      </w:pPr>
      <w:r w:rsidRPr="00845503">
        <w:rPr>
          <w:rFonts w:cs="Arial"/>
          <w:lang w:val="mn-MN"/>
        </w:rPr>
        <w:t>Манай улсад “Career development” асуудал орхигдсон байдаг. Иймд хувийн хэвшилд зориулсан “Career development” чиглэлийн дахин нэг төсөл хэрэгжүүлэх шаардлагатай. Өөрөөр хэлбэл, хүн ажлын б</w:t>
      </w:r>
      <w:r w:rsidR="00D552ED">
        <w:rPr>
          <w:rFonts w:cs="Arial"/>
          <w:lang w:val="mn-MN"/>
        </w:rPr>
        <w:t>айрандаа өсөж</w:t>
      </w:r>
      <w:r w:rsidRPr="00845503">
        <w:rPr>
          <w:rFonts w:cs="Arial"/>
          <w:lang w:val="mn-MN"/>
        </w:rPr>
        <w:t xml:space="preserve"> дэвжих асуудал нь хувь хүний төдийгүй ажил олгогчдын үндсэн зорилгын нэг байх ёстой.</w:t>
      </w:r>
    </w:p>
    <w:p w14:paraId="3C7C24EE" w14:textId="77777777" w:rsidR="00354C3B" w:rsidRPr="00845503" w:rsidRDefault="00354C3B" w:rsidP="00D552ED">
      <w:pPr>
        <w:rPr>
          <w:rFonts w:cs="Arial"/>
          <w:lang w:val="mn-MN"/>
        </w:rPr>
      </w:pPr>
      <w:r w:rsidRPr="0019220E">
        <w:rPr>
          <w:rFonts w:cs="Arial"/>
          <w:color w:val="FF0000"/>
          <w:lang w:val="mn-MN"/>
        </w:rPr>
        <w:t xml:space="preserve">ГОУХАН-ээс явуулсан АМЧБО үйлчилгээний талаарх судалгааны дүнгээр </w:t>
      </w:r>
      <w:r w:rsidRPr="00845503">
        <w:rPr>
          <w:rFonts w:cs="Arial"/>
          <w:lang w:val="mn-MN"/>
        </w:rPr>
        <w:t>мэргэшсэн зөвлөхөөр үйлчлүүлсэн ЕБС-ийн сурагчид, ажил хайгчид, ажилгүй иргэдийн 82 хувь нь авсан зөвлөгөө нь тэдний боловсрол, мэргэжлээ сонгоход ач холбогдолтой болохыг баталгаажуулсан байна.</w:t>
      </w:r>
    </w:p>
    <w:p w14:paraId="01A1A1F8" w14:textId="77777777" w:rsidR="00354C3B" w:rsidRPr="00845503" w:rsidRDefault="00354C3B" w:rsidP="00D552ED">
      <w:pPr>
        <w:rPr>
          <w:rFonts w:cs="Arial"/>
          <w:lang w:val="mn-MN"/>
        </w:rPr>
      </w:pPr>
      <w:r w:rsidRPr="00845503">
        <w:rPr>
          <w:rFonts w:cs="Arial"/>
          <w:lang w:val="mn-MN"/>
        </w:rPr>
        <w:t xml:space="preserve">Хөдөлмөр эрхлэлтийн салбарт 2016-2018 онд нэлээд их хэмжээний гарын авлага, материалууд олон улсын төсөл, хувь хүн, төсвийн хөрөнгөөр хэвлэгдэн гарчээ. Гэсэн ч ном гарын авлага тодорхой шалгуургүй хэвлэгдсэнээс хэрэглэгч ялгаж хэрэгтэйгээ олоход хүндрэлтэй, номын агуулгад зохион байгуулалттайгаар хяналт тавих шаардлага тулгарч байна. </w:t>
      </w:r>
    </w:p>
    <w:p w14:paraId="30CF62F6" w14:textId="77777777" w:rsidR="00354C3B" w:rsidRPr="0019220E" w:rsidRDefault="00354C3B" w:rsidP="00D552ED">
      <w:pPr>
        <w:rPr>
          <w:rFonts w:cs="Arial"/>
          <w:color w:val="FF0000"/>
          <w:lang w:val="mn-MN"/>
        </w:rPr>
      </w:pPr>
      <w:r w:rsidRPr="0019220E">
        <w:rPr>
          <w:rFonts w:cs="Arial"/>
          <w:color w:val="FF0000"/>
          <w:lang w:val="mn-MN"/>
        </w:rPr>
        <w:t xml:space="preserve">Хувийн хөдөлмөрийн биржээр үйлчлүүлсэн үйлчлүүлэгчдэд ганцаарчилсан болон бүлгийн зөвлөгөө өгөхөд шаардлага хангаагүй гэж хасагдаж байгаа ч Хөдөлмөрийн хэлтсүүдтэй хамтран АМЧБО сургалтын гэрээ байгуулж, сургалтын санхүүжилт нь бүрэн олгогддог байна. Нэг байгууллагын зөвлөхүүд бирж дээрээ зөвлөгөө өгөхөөр шаардлагад нийцэхгүй, Хөдөлмөрийн хэлтсийн гэрээгээр сургалт зохион байгуулахаар санхүүжилт олгогдож байгаа нь хоорондоо үл нийцэж байна. Энэ нь биржүүдийн үзүүлж байгаа үйлчилгээний </w:t>
      </w:r>
      <w:r w:rsidRPr="0019220E">
        <w:rPr>
          <w:rFonts w:cs="Arial"/>
          <w:color w:val="FF0000"/>
          <w:lang w:val="mn-MN"/>
        </w:rPr>
        <w:lastRenderedPageBreak/>
        <w:t>чанарт хяналт шалгалт хийж байгаа шалгуур ялгаатай байгаатай холбоотой байж болох юм, иймд энэхүү ажил үйлчилгээний үр дүнг хэмжих шалгуурыг боловсронгуй болгох шаардлага зүй ёсоор гарч ирж байна.</w:t>
      </w:r>
    </w:p>
    <w:p w14:paraId="1F14563B" w14:textId="77777777" w:rsidR="00354C3B" w:rsidRPr="00845503" w:rsidRDefault="00354C3B" w:rsidP="00D552ED">
      <w:pPr>
        <w:rPr>
          <w:rFonts w:cs="Arial"/>
          <w:lang w:val="mn-MN"/>
        </w:rPr>
      </w:pPr>
      <w:r w:rsidRPr="00845503">
        <w:rPr>
          <w:rFonts w:cs="Arial"/>
          <w:lang w:val="mn-MN"/>
        </w:rPr>
        <w:t xml:space="preserve">Боловсролын салбарт хүүхэд бүрийг мэргэжлийн чиг баримжаатай болгож сургах хүмүүжүүлэх зорилт дэвшүүлсэн ч сургалт, </w:t>
      </w:r>
      <w:r w:rsidRPr="0019220E">
        <w:rPr>
          <w:rFonts w:cs="Arial"/>
          <w:color w:val="FF0000"/>
          <w:lang w:val="mn-MN"/>
        </w:rPr>
        <w:t xml:space="preserve">зөвлөгөө яаж өгөх талаар нарийвчлан зохицуулсан зохицуулалт байхгүй </w:t>
      </w:r>
      <w:r w:rsidRPr="00845503">
        <w:rPr>
          <w:rFonts w:cs="Arial"/>
          <w:lang w:val="mn-MN"/>
        </w:rPr>
        <w:t>байна.</w:t>
      </w:r>
    </w:p>
    <w:p w14:paraId="6A3CD2C3" w14:textId="77777777" w:rsidR="00354C3B" w:rsidRPr="0019220E" w:rsidRDefault="00354C3B" w:rsidP="00D552ED">
      <w:pPr>
        <w:rPr>
          <w:rFonts w:cs="Arial"/>
          <w:color w:val="FF0000"/>
          <w:lang w:val="mn-MN"/>
        </w:rPr>
      </w:pPr>
      <w:r w:rsidRPr="0019220E">
        <w:rPr>
          <w:rFonts w:cs="Arial"/>
          <w:color w:val="FF0000"/>
          <w:lang w:val="mn-MN"/>
        </w:rPr>
        <w:t>Албан бус төв, насан туршийн боловсролын төвүүд нь бүрэн төлөвшиж, тогтворжоогүй байна. Тус төвүүдэд амьдрах ухааны хичээл цөөн цагаар ордог, харин АМЧБО тусгайлсан хичээл, зөвлөгөө мэдээлэл ордоггүй байна.</w:t>
      </w:r>
    </w:p>
    <w:p w14:paraId="3A6E6350" w14:textId="77777777" w:rsidR="00354C3B" w:rsidRPr="00845503" w:rsidRDefault="00354C3B" w:rsidP="00D552ED">
      <w:pPr>
        <w:rPr>
          <w:rFonts w:cs="Arial"/>
          <w:lang w:val="mn-MN"/>
        </w:rPr>
      </w:pPr>
      <w:r w:rsidRPr="0019220E">
        <w:rPr>
          <w:rFonts w:cs="Arial"/>
          <w:color w:val="FF0000"/>
          <w:lang w:val="mn-MN"/>
        </w:rPr>
        <w:t>Энэхүү үйлчилгээг цаашид тогтвортой үзүүлэхийн тулд 2 сайдын хүрээнд баталсан бодлогын чиглэлээс илүү үндэсний хөтөлбөр болгон өргөжүүлэх нь зүйтэй гэж үзэж байна</w:t>
      </w:r>
      <w:r w:rsidRPr="00845503">
        <w:rPr>
          <w:rFonts w:cs="Arial"/>
          <w:lang w:val="mn-MN"/>
        </w:rPr>
        <w:t xml:space="preserve">. </w:t>
      </w:r>
    </w:p>
    <w:p w14:paraId="37E4B567" w14:textId="77777777" w:rsidR="00354C3B" w:rsidRPr="00845503" w:rsidRDefault="00354C3B" w:rsidP="00D552ED">
      <w:pPr>
        <w:rPr>
          <w:lang w:val="mn-MN"/>
        </w:rPr>
      </w:pPr>
      <w:r w:rsidRPr="00845503">
        <w:rPr>
          <w:lang w:val="mn-MN"/>
        </w:rPr>
        <w:t>Мэдээллийг тогтмол хүргэх, баяжуулах тогтолцоог үр дүнтэй болгох, үйлчилгээ үзүүлэгч олон байгууллагын мэдээллийг нэгдсэн системд холбох зэрэг ажилд хүндрэл гарах эрсдэл байна.</w:t>
      </w:r>
    </w:p>
    <w:p w14:paraId="5C0FF2E1" w14:textId="77777777" w:rsidR="00354C3B" w:rsidRPr="00D552ED" w:rsidRDefault="00D552ED" w:rsidP="00D552ED">
      <w:pPr>
        <w:pStyle w:val="Heading2"/>
        <w:rPr>
          <w:lang w:val="mn-MN"/>
        </w:rPr>
      </w:pPr>
      <w:bookmarkStart w:id="8" w:name="_Toc5010313"/>
      <w:r>
        <w:rPr>
          <w:lang w:val="mn-MN"/>
        </w:rPr>
        <w:t xml:space="preserve">1.6 </w:t>
      </w:r>
      <w:r w:rsidR="00354C3B" w:rsidRPr="00D552ED">
        <w:rPr>
          <w:lang w:val="mn-MN"/>
        </w:rPr>
        <w:t>Зөвлөмж, сургамж</w:t>
      </w:r>
      <w:bookmarkEnd w:id="8"/>
    </w:p>
    <w:p w14:paraId="6AE57FFF" w14:textId="77777777" w:rsidR="00354C3B" w:rsidRPr="0019220E" w:rsidRDefault="00354C3B" w:rsidP="00D552ED">
      <w:pPr>
        <w:pStyle w:val="ListParagraph"/>
        <w:numPr>
          <w:ilvl w:val="0"/>
          <w:numId w:val="32"/>
        </w:numPr>
        <w:tabs>
          <w:tab w:val="left" w:pos="360"/>
        </w:tabs>
        <w:spacing w:after="120" w:line="276" w:lineRule="auto"/>
        <w:ind w:left="0" w:firstLine="0"/>
        <w:contextualSpacing w:val="0"/>
        <w:jc w:val="both"/>
        <w:rPr>
          <w:rFonts w:ascii="Arial" w:hAnsi="Arial" w:cs="Arial"/>
          <w:color w:val="FF0000"/>
          <w:lang w:val="mn-MN"/>
        </w:rPr>
      </w:pPr>
      <w:r w:rsidRPr="0019220E">
        <w:rPr>
          <w:rFonts w:ascii="Arial" w:hAnsi="Arial" w:cs="Arial"/>
          <w:color w:val="FF0000"/>
          <w:lang w:val="mn-MN"/>
        </w:rPr>
        <w:t>А</w:t>
      </w:r>
      <w:r w:rsidR="00D552ED" w:rsidRPr="0019220E">
        <w:rPr>
          <w:rFonts w:ascii="Arial" w:hAnsi="Arial" w:cs="Arial"/>
          <w:color w:val="FF0000"/>
          <w:lang w:val="mn-MN"/>
        </w:rPr>
        <w:t>МЧБО бодлогын чиглэлийг үн</w:t>
      </w:r>
      <w:r w:rsidRPr="0019220E">
        <w:rPr>
          <w:rFonts w:ascii="Arial" w:hAnsi="Arial" w:cs="Arial"/>
          <w:color w:val="FF0000"/>
          <w:lang w:val="mn-MN"/>
        </w:rPr>
        <w:t>д</w:t>
      </w:r>
      <w:r w:rsidR="00D552ED" w:rsidRPr="0019220E">
        <w:rPr>
          <w:rFonts w:ascii="Arial" w:hAnsi="Arial" w:cs="Arial"/>
          <w:color w:val="FF0000"/>
          <w:lang w:val="mn-MN"/>
        </w:rPr>
        <w:t>э</w:t>
      </w:r>
      <w:r w:rsidRPr="0019220E">
        <w:rPr>
          <w:rFonts w:ascii="Arial" w:hAnsi="Arial" w:cs="Arial"/>
          <w:color w:val="FF0000"/>
          <w:lang w:val="mn-MN"/>
        </w:rPr>
        <w:t>сний хөтөлбөр</w:t>
      </w:r>
      <w:r w:rsidR="00D552ED" w:rsidRPr="0019220E">
        <w:rPr>
          <w:rFonts w:ascii="Arial" w:hAnsi="Arial" w:cs="Arial"/>
          <w:color w:val="FF0000"/>
          <w:lang w:val="mn-MN"/>
        </w:rPr>
        <w:t xml:space="preserve"> болгон өргөжүүлж, хэрэгжилтэ</w:t>
      </w:r>
      <w:r w:rsidRPr="0019220E">
        <w:rPr>
          <w:rFonts w:ascii="Arial" w:hAnsi="Arial" w:cs="Arial"/>
          <w:color w:val="FF0000"/>
          <w:lang w:val="mn-MN"/>
        </w:rPr>
        <w:t>д тавих хяналтыг сайжруулах, орон нутгийн оролцоог сайжруулах, цаашид санхүүжүүлэх механизмыг тодорхой болгох шаардлагатай.</w:t>
      </w:r>
    </w:p>
    <w:p w14:paraId="016C46D0" w14:textId="77777777" w:rsidR="00354C3B" w:rsidRPr="00845503" w:rsidRDefault="00354C3B" w:rsidP="00D552ED">
      <w:pPr>
        <w:pStyle w:val="ListParagraph"/>
        <w:numPr>
          <w:ilvl w:val="0"/>
          <w:numId w:val="32"/>
        </w:numPr>
        <w:tabs>
          <w:tab w:val="left" w:pos="360"/>
        </w:tabs>
        <w:spacing w:after="120" w:line="276" w:lineRule="auto"/>
        <w:ind w:left="0" w:firstLine="0"/>
        <w:contextualSpacing w:val="0"/>
        <w:jc w:val="both"/>
        <w:rPr>
          <w:rFonts w:ascii="Arial" w:hAnsi="Arial" w:cs="Arial"/>
          <w:lang w:val="mn-MN"/>
        </w:rPr>
      </w:pPr>
      <w:r w:rsidRPr="00845503">
        <w:rPr>
          <w:rFonts w:ascii="Arial" w:hAnsi="Arial" w:cs="Arial"/>
          <w:lang w:val="mn-MN"/>
        </w:rPr>
        <w:t>АМЧБО үндэсний зөвлөлийг байгуулах саналтай байна. Энэ нь олон салбарын төлөөлөлтэй, цаашид зөвлөх бэлтгэх, станд</w:t>
      </w:r>
      <w:r w:rsidR="00D552ED">
        <w:rPr>
          <w:rFonts w:ascii="Arial" w:hAnsi="Arial" w:cs="Arial"/>
          <w:lang w:val="mn-MN"/>
        </w:rPr>
        <w:t>арт боловсруулах зэрэг дээр дур</w:t>
      </w:r>
      <w:r w:rsidRPr="00845503">
        <w:rPr>
          <w:rFonts w:ascii="Arial" w:hAnsi="Arial" w:cs="Arial"/>
          <w:lang w:val="mn-MN"/>
        </w:rPr>
        <w:t xml:space="preserve">дсан олон асуудлыг нэгдсэн удирдлагаар хангахад илүү үр дүнтэй байх болно гэж үзэж байна. </w:t>
      </w:r>
      <w:r w:rsidRPr="0019220E">
        <w:rPr>
          <w:rFonts w:ascii="Arial" w:hAnsi="Arial" w:cs="Arial"/>
          <w:color w:val="FF0000"/>
          <w:lang w:val="mn-MN"/>
        </w:rPr>
        <w:t>Тухайлбал, байгууллага бүр сургалтын материал, гарын авлагыг бэлтгэж байна</w:t>
      </w:r>
      <w:r w:rsidRPr="00845503">
        <w:rPr>
          <w:rFonts w:ascii="Arial" w:hAnsi="Arial" w:cs="Arial"/>
          <w:lang w:val="mn-MN"/>
        </w:rPr>
        <w:t xml:space="preserve">. Эдгээрийн чанар, давхцал гэх мэт жигдрүүлэх шаардлага их байна.  </w:t>
      </w:r>
    </w:p>
    <w:p w14:paraId="31E53FB4" w14:textId="77777777" w:rsidR="00354C3B" w:rsidRPr="00845503" w:rsidRDefault="00354C3B" w:rsidP="00D552ED">
      <w:pPr>
        <w:pStyle w:val="ListParagraph"/>
        <w:numPr>
          <w:ilvl w:val="0"/>
          <w:numId w:val="32"/>
        </w:numPr>
        <w:tabs>
          <w:tab w:val="left" w:pos="360"/>
        </w:tabs>
        <w:spacing w:after="120" w:line="276" w:lineRule="auto"/>
        <w:ind w:left="0" w:firstLine="0"/>
        <w:contextualSpacing w:val="0"/>
        <w:jc w:val="both"/>
        <w:rPr>
          <w:rFonts w:ascii="Arial" w:hAnsi="Arial" w:cs="Arial"/>
          <w:lang w:val="mn-MN"/>
        </w:rPr>
      </w:pPr>
      <w:r w:rsidRPr="00845503">
        <w:rPr>
          <w:rFonts w:ascii="Arial" w:hAnsi="Arial" w:cs="Arial"/>
          <w:lang w:val="mn-MN"/>
        </w:rPr>
        <w:t>Үйлчилгээ үзүүлэгч олон байгууллага хоорондын мэдээлэл солилцох урсгалыг тодорхой болгож, хамтын ажиллагааг сайжруулах нь зүйтэй байна.</w:t>
      </w:r>
    </w:p>
    <w:p w14:paraId="42C9A153" w14:textId="77777777" w:rsidR="00354C3B" w:rsidRPr="0019220E" w:rsidRDefault="00354C3B" w:rsidP="00D552ED">
      <w:pPr>
        <w:pStyle w:val="ListParagraph"/>
        <w:numPr>
          <w:ilvl w:val="0"/>
          <w:numId w:val="32"/>
        </w:numPr>
        <w:tabs>
          <w:tab w:val="left" w:pos="360"/>
        </w:tabs>
        <w:spacing w:after="120" w:line="276" w:lineRule="auto"/>
        <w:ind w:left="0" w:firstLine="0"/>
        <w:contextualSpacing w:val="0"/>
        <w:jc w:val="both"/>
        <w:rPr>
          <w:rFonts w:ascii="Arial" w:hAnsi="Arial" w:cs="Arial"/>
          <w:color w:val="FF0000"/>
          <w:lang w:val="mn-MN"/>
        </w:rPr>
      </w:pPr>
      <w:r w:rsidRPr="00845503">
        <w:rPr>
          <w:rFonts w:ascii="Arial" w:hAnsi="Arial" w:cs="Arial"/>
          <w:lang w:val="mn-MN"/>
        </w:rPr>
        <w:t xml:space="preserve">ЕБС-ийн сурагчдад олгох мэргэжил сонголтын хичээлийн чанарыг сайжруулахын  тулд сонгон суралцах хичээлийн хөтөлбөрт оруулах, сургалтын хөтөлбөрийг боловсронгуй болгох хэрэгтэй. </w:t>
      </w:r>
      <w:r w:rsidRPr="0019220E">
        <w:rPr>
          <w:rFonts w:ascii="Arial" w:hAnsi="Arial" w:cs="Arial"/>
          <w:color w:val="FF0000"/>
          <w:lang w:val="mn-MN"/>
        </w:rPr>
        <w:t>ЕБС-ийн ахлах ангиас сургалт оруулж байгаа нь оройтож байж болзошгүй тул Өөрчлөлтийг чиглүүлэгч зэрэг зарим сургалтын байгууллагын сайн туршлагыг сурталчлах, дэмжлэг үзүүлэх мех</w:t>
      </w:r>
      <w:r w:rsidR="00D552ED" w:rsidRPr="0019220E">
        <w:rPr>
          <w:rFonts w:ascii="Arial" w:hAnsi="Arial" w:cs="Arial"/>
          <w:color w:val="FF0000"/>
          <w:lang w:val="mn-MN"/>
        </w:rPr>
        <w:t>а</w:t>
      </w:r>
      <w:r w:rsidRPr="0019220E">
        <w:rPr>
          <w:rFonts w:ascii="Arial" w:hAnsi="Arial" w:cs="Arial"/>
          <w:color w:val="FF0000"/>
          <w:lang w:val="mn-MN"/>
        </w:rPr>
        <w:t xml:space="preserve">низмыг тодорхой болгох. </w:t>
      </w:r>
    </w:p>
    <w:p w14:paraId="4C3ED6B0" w14:textId="77777777" w:rsidR="00354C3B" w:rsidRPr="00845503" w:rsidRDefault="00354C3B" w:rsidP="00D552ED">
      <w:pPr>
        <w:pStyle w:val="ListParagraph"/>
        <w:numPr>
          <w:ilvl w:val="0"/>
          <w:numId w:val="32"/>
        </w:numPr>
        <w:tabs>
          <w:tab w:val="left" w:pos="360"/>
        </w:tabs>
        <w:spacing w:after="120" w:line="276" w:lineRule="auto"/>
        <w:ind w:left="0" w:firstLine="0"/>
        <w:contextualSpacing w:val="0"/>
        <w:jc w:val="both"/>
        <w:rPr>
          <w:rFonts w:ascii="Arial" w:hAnsi="Arial" w:cs="Arial"/>
          <w:lang w:val="mn-MN"/>
        </w:rPr>
      </w:pPr>
      <w:r w:rsidRPr="00845503">
        <w:rPr>
          <w:rFonts w:ascii="Arial" w:hAnsi="Arial" w:cs="Arial"/>
          <w:lang w:val="mn-MN"/>
        </w:rPr>
        <w:t xml:space="preserve">Зөвлөх бэлтгэх тогтолцоог улам боловсронгуй болгох шаардлага байна. Хэдийгээр зөвлөхөөс шалгалт авч, сертификатжуулахад ахиц гарсан ч зөвлөх болох хүн өөрөө бэлдээд, </w:t>
      </w:r>
      <w:r w:rsidRPr="0019220E">
        <w:rPr>
          <w:rFonts w:ascii="Arial" w:hAnsi="Arial" w:cs="Arial"/>
          <w:color w:val="FF0000"/>
          <w:lang w:val="mn-MN"/>
        </w:rPr>
        <w:t>хүссэн үед шалгалт өгөх боломжийг нээлттэй болгох нь зүйтэй.</w:t>
      </w:r>
      <w:r w:rsidRPr="00845503">
        <w:rPr>
          <w:rFonts w:ascii="Arial" w:hAnsi="Arial" w:cs="Arial"/>
          <w:lang w:val="mn-MN"/>
        </w:rPr>
        <w:t xml:space="preserve"> Худалдан авах ажиллагааны зөвлөх бэлтгэх гэх мэт сайн жишээ олон бий, эдгээрээс судалж, сургамж авах, онл</w:t>
      </w:r>
      <w:r>
        <w:rPr>
          <w:rFonts w:ascii="Arial" w:hAnsi="Arial" w:cs="Arial"/>
          <w:lang w:val="mn-MN"/>
        </w:rPr>
        <w:t>а</w:t>
      </w:r>
      <w:r w:rsidRPr="00845503">
        <w:rPr>
          <w:rFonts w:ascii="Arial" w:hAnsi="Arial" w:cs="Arial"/>
          <w:lang w:val="mn-MN"/>
        </w:rPr>
        <w:t>йн хэлбэрийн сургалтыг хөгжүүлэх зэрэг байж болно.</w:t>
      </w:r>
    </w:p>
    <w:p w14:paraId="21BF04E4" w14:textId="77777777" w:rsidR="00354C3B" w:rsidRDefault="00354C3B" w:rsidP="00D552ED">
      <w:pPr>
        <w:pStyle w:val="ListParagraph"/>
        <w:numPr>
          <w:ilvl w:val="0"/>
          <w:numId w:val="32"/>
        </w:numPr>
        <w:tabs>
          <w:tab w:val="left" w:pos="360"/>
        </w:tabs>
        <w:spacing w:after="120" w:line="276" w:lineRule="auto"/>
        <w:ind w:left="0" w:firstLine="0"/>
        <w:contextualSpacing w:val="0"/>
        <w:jc w:val="both"/>
        <w:rPr>
          <w:rFonts w:ascii="Arial" w:hAnsi="Arial" w:cs="Arial"/>
          <w:lang w:val="mn-MN"/>
        </w:rPr>
      </w:pPr>
      <w:r w:rsidRPr="00845503">
        <w:rPr>
          <w:rFonts w:ascii="Arial" w:hAnsi="Arial" w:cs="Arial"/>
          <w:lang w:val="mn-MN"/>
        </w:rPr>
        <w:t xml:space="preserve">Багш бэлдэж буй ИДС-ийн хөтөлбөрт тухайн оюутан нь багш болж төгсөөд ажлын </w:t>
      </w:r>
      <w:r w:rsidRPr="0019220E">
        <w:rPr>
          <w:rFonts w:ascii="Arial" w:hAnsi="Arial" w:cs="Arial"/>
          <w:color w:val="FF0000"/>
          <w:lang w:val="mn-MN"/>
        </w:rPr>
        <w:t>байран дээр гарахад өөрийн эзэмшсэн хичээлээр сурагчдад АМЧБО дадал эзэмшүүлэх чадвартай болгоход анхаарах</w:t>
      </w:r>
      <w:r w:rsidRPr="00845503">
        <w:rPr>
          <w:rFonts w:ascii="Arial" w:hAnsi="Arial" w:cs="Arial"/>
          <w:lang w:val="mn-MN"/>
        </w:rPr>
        <w:t xml:space="preserve">. МУБИС дадлага ажлын хүрээнд ийм дадлагыг эзэмшүүлдэг байгааг түгээн дэлгэрүүлэх. Дорнод ИС, Ховд ИС гэх мэт багш бэлтгэдэг сургуулиудтай уулзахад сургалт, дадлагын хөтөлбөрт тусгагдаагүй болохыг тайлбарлаж байна. Мөн </w:t>
      </w:r>
      <w:r w:rsidRPr="00845503">
        <w:rPr>
          <w:rFonts w:ascii="Arial" w:hAnsi="Arial" w:cs="Arial"/>
          <w:lang w:val="mn-MN"/>
        </w:rPr>
        <w:lastRenderedPageBreak/>
        <w:t>Багшийн мэргэжил дээшлүүлэх институт, багшийн хөгжлийн төв зэрэг багш нарыг ажлын байран дээрээ хөгжихөд нь дэмжих зорилготой байгууллагуудад энэ төрлийн сургалт, хөтөлбөр байдаггүй бөгөөд бий болгох тал дээр арга хэмжээ авбал зохино.</w:t>
      </w:r>
    </w:p>
    <w:p w14:paraId="382B6855" w14:textId="77777777" w:rsidR="004A4D24" w:rsidRDefault="004A4D24" w:rsidP="004A4D24">
      <w:pPr>
        <w:tabs>
          <w:tab w:val="left" w:pos="360"/>
        </w:tabs>
        <w:rPr>
          <w:rFonts w:cs="Arial"/>
          <w:lang w:val="mn-MN"/>
        </w:rPr>
      </w:pPr>
    </w:p>
    <w:p w14:paraId="744E65FC" w14:textId="77777777" w:rsidR="004A4D24" w:rsidRDefault="004A4D24" w:rsidP="004A4D24">
      <w:pPr>
        <w:tabs>
          <w:tab w:val="left" w:pos="360"/>
        </w:tabs>
        <w:rPr>
          <w:rFonts w:cs="Arial"/>
          <w:lang w:val="mn-MN"/>
        </w:rPr>
      </w:pPr>
    </w:p>
    <w:p w14:paraId="7EAB5DF8" w14:textId="77777777" w:rsidR="004A4D24" w:rsidRDefault="004A4D24" w:rsidP="004A4D24">
      <w:pPr>
        <w:tabs>
          <w:tab w:val="left" w:pos="360"/>
        </w:tabs>
        <w:rPr>
          <w:rFonts w:cs="Arial"/>
          <w:lang w:val="mn-MN"/>
        </w:rPr>
      </w:pPr>
    </w:p>
    <w:p w14:paraId="0F40E2D1" w14:textId="77777777" w:rsidR="004A4D24" w:rsidRDefault="004A4D24" w:rsidP="004A4D24">
      <w:pPr>
        <w:tabs>
          <w:tab w:val="left" w:pos="360"/>
        </w:tabs>
        <w:rPr>
          <w:rFonts w:cs="Arial"/>
          <w:lang w:val="mn-MN"/>
        </w:rPr>
      </w:pPr>
    </w:p>
    <w:p w14:paraId="474A18CF" w14:textId="77777777" w:rsidR="004A4D24" w:rsidRDefault="004A4D24" w:rsidP="004A4D24">
      <w:pPr>
        <w:tabs>
          <w:tab w:val="left" w:pos="360"/>
        </w:tabs>
        <w:rPr>
          <w:rFonts w:cs="Arial"/>
          <w:lang w:val="mn-MN"/>
        </w:rPr>
      </w:pPr>
    </w:p>
    <w:p w14:paraId="00A68F7A" w14:textId="77777777" w:rsidR="004A4D24" w:rsidRDefault="004A4D24" w:rsidP="004A4D24">
      <w:pPr>
        <w:tabs>
          <w:tab w:val="left" w:pos="360"/>
        </w:tabs>
        <w:rPr>
          <w:rFonts w:cs="Arial"/>
          <w:lang w:val="mn-MN"/>
        </w:rPr>
      </w:pPr>
    </w:p>
    <w:p w14:paraId="10DAD95F" w14:textId="77777777" w:rsidR="004A4D24" w:rsidRPr="004A4D24" w:rsidRDefault="004A4D24" w:rsidP="004A4D24">
      <w:pPr>
        <w:tabs>
          <w:tab w:val="left" w:pos="360"/>
        </w:tabs>
        <w:rPr>
          <w:rFonts w:cs="Arial"/>
          <w:lang w:val="mn-MN"/>
        </w:rPr>
      </w:pPr>
    </w:p>
    <w:p w14:paraId="36D1BEC5" w14:textId="77777777" w:rsidR="004A4D24" w:rsidRDefault="004A4D24" w:rsidP="004A4D24">
      <w:pPr>
        <w:pStyle w:val="ListParagraph"/>
        <w:tabs>
          <w:tab w:val="left" w:pos="360"/>
        </w:tabs>
        <w:spacing w:after="120" w:line="276" w:lineRule="auto"/>
        <w:ind w:left="0"/>
        <w:contextualSpacing w:val="0"/>
        <w:jc w:val="both"/>
        <w:rPr>
          <w:rFonts w:ascii="Arial" w:hAnsi="Arial" w:cs="Arial"/>
          <w:lang w:val="mn-MN"/>
        </w:rPr>
      </w:pPr>
    </w:p>
    <w:p w14:paraId="279065D2" w14:textId="77777777" w:rsidR="004A4D24" w:rsidRDefault="004A4D24" w:rsidP="004A4D24">
      <w:pPr>
        <w:pStyle w:val="ListParagraph"/>
        <w:tabs>
          <w:tab w:val="left" w:pos="360"/>
        </w:tabs>
        <w:spacing w:after="120" w:line="276" w:lineRule="auto"/>
        <w:ind w:left="0"/>
        <w:contextualSpacing w:val="0"/>
        <w:jc w:val="both"/>
        <w:rPr>
          <w:rFonts w:ascii="Arial" w:hAnsi="Arial" w:cs="Arial"/>
          <w:lang w:val="mn-MN"/>
        </w:rPr>
      </w:pPr>
    </w:p>
    <w:p w14:paraId="699EE7C7" w14:textId="77777777" w:rsidR="004A4D24" w:rsidRPr="00845503" w:rsidRDefault="004A4D24" w:rsidP="004A4D24">
      <w:pPr>
        <w:pStyle w:val="ListParagraph"/>
        <w:tabs>
          <w:tab w:val="left" w:pos="360"/>
        </w:tabs>
        <w:spacing w:after="120" w:line="276" w:lineRule="auto"/>
        <w:ind w:left="0"/>
        <w:contextualSpacing w:val="0"/>
        <w:jc w:val="both"/>
        <w:rPr>
          <w:rFonts w:ascii="Arial" w:hAnsi="Arial" w:cs="Arial"/>
          <w:lang w:val="mn-MN"/>
        </w:rPr>
      </w:pPr>
    </w:p>
    <w:p w14:paraId="102EA9DE" w14:textId="77777777" w:rsidR="00B315C4" w:rsidRPr="00354C3B" w:rsidRDefault="00B315C4" w:rsidP="00B315C4">
      <w:pPr>
        <w:rPr>
          <w:rFonts w:cs="Arial"/>
          <w:lang w:val="mn-MN" w:eastAsia="ko-KR"/>
        </w:rPr>
      </w:pPr>
    </w:p>
    <w:p w14:paraId="693764B1" w14:textId="77777777" w:rsidR="00B315C4" w:rsidRPr="00354C3B" w:rsidRDefault="00B315C4" w:rsidP="00B315C4">
      <w:pPr>
        <w:rPr>
          <w:rFonts w:cs="Arial"/>
          <w:lang w:val="mn-MN" w:eastAsia="ko-KR"/>
        </w:rPr>
      </w:pPr>
    </w:p>
    <w:p w14:paraId="0D1EB93D" w14:textId="77777777" w:rsidR="00B315C4" w:rsidRPr="00354C3B" w:rsidRDefault="00B315C4" w:rsidP="00B315C4">
      <w:pPr>
        <w:rPr>
          <w:rFonts w:cs="Arial"/>
          <w:lang w:val="mn-MN" w:eastAsia="ko-KR"/>
        </w:rPr>
      </w:pPr>
    </w:p>
    <w:p w14:paraId="6EB511F4" w14:textId="77777777" w:rsidR="00B315C4" w:rsidRPr="00354C3B" w:rsidRDefault="00B315C4" w:rsidP="00B315C4">
      <w:pPr>
        <w:rPr>
          <w:rFonts w:cs="Arial"/>
          <w:lang w:val="mn-MN" w:eastAsia="ko-KR"/>
        </w:rPr>
      </w:pPr>
    </w:p>
    <w:p w14:paraId="337EB1B5" w14:textId="77777777" w:rsidR="00B315C4" w:rsidRPr="00354C3B" w:rsidRDefault="00B315C4" w:rsidP="00B315C4">
      <w:pPr>
        <w:rPr>
          <w:lang w:val="mn-MN"/>
        </w:rPr>
      </w:pPr>
    </w:p>
    <w:p w14:paraId="1E742E2B" w14:textId="77777777" w:rsidR="00B315C4" w:rsidRPr="00354C3B" w:rsidRDefault="00B315C4" w:rsidP="00B315C4">
      <w:pPr>
        <w:rPr>
          <w:rFonts w:cs="Arial"/>
          <w:b/>
          <w:color w:val="2F5496" w:themeColor="accent5" w:themeShade="BF"/>
          <w:lang w:val="mn-MN"/>
        </w:rPr>
      </w:pPr>
      <w:r w:rsidRPr="00354C3B">
        <w:rPr>
          <w:rFonts w:cs="Arial"/>
          <w:b/>
          <w:color w:val="2F5496" w:themeColor="accent5" w:themeShade="BF"/>
          <w:lang w:val="mn-MN"/>
        </w:rPr>
        <w:br w:type="page"/>
      </w:r>
    </w:p>
    <w:p w14:paraId="6A1BF10C" w14:textId="77777777" w:rsidR="0086623B" w:rsidRPr="00354C3B" w:rsidRDefault="0086623B" w:rsidP="003E6DDF">
      <w:pPr>
        <w:pStyle w:val="Heading1"/>
      </w:pPr>
      <w:bookmarkStart w:id="9" w:name="_Toc5010314"/>
      <w:r w:rsidRPr="00354C3B">
        <w:lastRenderedPageBreak/>
        <w:t>БҮЛЭГ 2.  АЖИЛ МЭРГЭЖЛИЙН ЧИГ БАРИМЖААГ ХӨГЖҮҮЛЭХ ЧИГЛЭЛИЙН ХЭРЭГЖИЛТИЙН БАЙДАЛД ХИЙСЭН ҮНЭЛГЭЭ</w:t>
      </w:r>
      <w:bookmarkEnd w:id="9"/>
    </w:p>
    <w:p w14:paraId="4CFB59DC" w14:textId="77777777" w:rsidR="00970577" w:rsidRPr="00354C3B" w:rsidRDefault="0086623B" w:rsidP="003118DF">
      <w:pPr>
        <w:rPr>
          <w:rFonts w:cs="Arial"/>
          <w:lang w:val="mn-MN"/>
        </w:rPr>
      </w:pPr>
      <w:r w:rsidRPr="00354C3B">
        <w:rPr>
          <w:rFonts w:cs="Arial"/>
          <w:lang w:val="mn-MN"/>
        </w:rPr>
        <w:t xml:space="preserve">Хөдөлмөр эрхлэлтийн үндэсний зөвлөлийн 2015 оны 9 дүгээр тогтоолоор “Ажил мэргэжлийн чиг баримжаа олгох зөвлөх үйлчилгээг дэмжих хөтөлбөр”-ийг 2016 оны туршид нэг жилийн хугацаанд хэрэгжүүлэхээр баталсан билээ. Гэвч 2016 оны 6 дугаар сард холбогдох хууль эрхзүйн баримт бичиг, урт хугацааны бодлогын баримт бичгүүдэд нийцүүлэн хоёр салбарын сайдын хамтарсан тушаалаар долоон бүлэг бүхий </w:t>
      </w:r>
      <w:r w:rsidRPr="00354C3B">
        <w:rPr>
          <w:rFonts w:cs="Arial"/>
          <w:b/>
          <w:i/>
          <w:lang w:val="mn-MN"/>
        </w:rPr>
        <w:t>“Ажил мэргэжлийн чиг баримжааг хөгжүүлэх чиглэл 2016-2020</w:t>
      </w:r>
      <w:r w:rsidRPr="00354C3B">
        <w:rPr>
          <w:rStyle w:val="FootnoteReference"/>
          <w:rFonts w:cs="Arial"/>
          <w:lang w:val="mn-MN"/>
        </w:rPr>
        <w:footnoteReference w:id="13"/>
      </w:r>
      <w:r w:rsidRPr="00354C3B">
        <w:rPr>
          <w:rFonts w:cs="Arial"/>
          <w:lang w:val="mn-MN"/>
        </w:rPr>
        <w:t xml:space="preserve">”-ийг батлан хэрэгжүүлж </w:t>
      </w:r>
      <w:r w:rsidR="00970577" w:rsidRPr="00354C3B">
        <w:rPr>
          <w:rFonts w:cs="Arial"/>
          <w:lang w:val="mn-MN"/>
        </w:rPr>
        <w:t xml:space="preserve">эхэлсэн </w:t>
      </w:r>
      <w:r w:rsidRPr="00354C3B">
        <w:rPr>
          <w:rFonts w:cs="Arial"/>
          <w:lang w:val="mn-MN"/>
        </w:rPr>
        <w:t xml:space="preserve">байна. </w:t>
      </w:r>
    </w:p>
    <w:p w14:paraId="61B33A77" w14:textId="77777777" w:rsidR="0086623B" w:rsidRPr="00354C3B" w:rsidRDefault="0086623B" w:rsidP="003118DF">
      <w:pPr>
        <w:rPr>
          <w:rFonts w:cs="Arial"/>
          <w:lang w:val="mn-MN"/>
        </w:rPr>
      </w:pPr>
      <w:r w:rsidRPr="00354C3B">
        <w:rPr>
          <w:rFonts w:cs="Arial"/>
          <w:lang w:val="mn-MN"/>
        </w:rPr>
        <w:t>Энэхүү Үндсэн чиглэлийг 2016-2018, 2018-2020 гэсэн 2 үе шаттай хэрэгжүүлж байгаа бөгөөд АМЧБО үйл ажиллагаанд хамруулах зорилтот бүлгийг тодорхойлж өгсөн. Мөн хөтөлбөрт ор</w:t>
      </w:r>
      <w:r w:rsidR="00697C29" w:rsidRPr="00354C3B">
        <w:rPr>
          <w:rFonts w:cs="Arial"/>
          <w:lang w:val="mn-MN"/>
        </w:rPr>
        <w:t>о</w:t>
      </w:r>
      <w:r w:rsidRPr="00354C3B">
        <w:rPr>
          <w:rFonts w:cs="Arial"/>
          <w:lang w:val="mn-MN"/>
        </w:rPr>
        <w:t>лцогч талуудыг тодорхойлж, тэдний зохистой түншлэл, ор</w:t>
      </w:r>
      <w:r w:rsidR="003E6DDF" w:rsidRPr="00354C3B">
        <w:rPr>
          <w:rFonts w:cs="Arial"/>
          <w:lang w:val="mn-MN"/>
        </w:rPr>
        <w:t>олцоог хангах зарчмыг баримталс</w:t>
      </w:r>
      <w:r w:rsidRPr="00354C3B">
        <w:rPr>
          <w:rFonts w:cs="Arial"/>
          <w:lang w:val="mn-MN"/>
        </w:rPr>
        <w:t>наараа онцлог юм.</w:t>
      </w:r>
    </w:p>
    <w:p w14:paraId="33D6D680" w14:textId="77777777" w:rsidR="0086623B" w:rsidRPr="00354C3B" w:rsidRDefault="0086623B" w:rsidP="003118DF">
      <w:pPr>
        <w:rPr>
          <w:rFonts w:cs="Arial"/>
          <w:lang w:val="mn-MN"/>
        </w:rPr>
      </w:pPr>
      <w:r w:rsidRPr="00354C3B">
        <w:rPr>
          <w:rFonts w:cs="Arial"/>
          <w:lang w:val="mn-MN"/>
        </w:rPr>
        <w:t>Хөтөлбөрийн зорилго нь “Иргэн бүрийн насан туршдаа сурч боловсрох, ажил хөдөлмөрийн сонголтоо хийх, ажил мэргэжлийн замаа удирдан хөгжүүлэх, мэргэжлээрээ тасралтгүй өсөж хөгжихөд нь туслах, ажил мэргэжлийн чиг баримжаа олгох үйлчилгээний эрхзүйн орчин, бүтэц зохион байгуулалт, арга зүйн удирдлагын нэгдмэл тогтолцоо бүрдүүлэхэд оршино”.</w:t>
      </w:r>
    </w:p>
    <w:p w14:paraId="53EFBC39" w14:textId="77777777" w:rsidR="0086623B" w:rsidRPr="00354C3B" w:rsidRDefault="0086623B" w:rsidP="003118DF">
      <w:pPr>
        <w:rPr>
          <w:rFonts w:cs="Arial"/>
          <w:lang w:val="mn-MN"/>
        </w:rPr>
      </w:pPr>
      <w:r w:rsidRPr="00354C3B">
        <w:rPr>
          <w:rFonts w:cs="Arial"/>
          <w:lang w:val="mn-MN"/>
        </w:rPr>
        <w:t>Хөтөлбөрийн зорилгын хүрээнд дараах зорилтуудыг хэрэгжүүлэхээр тусгагдсан. Үүнд:</w:t>
      </w:r>
    </w:p>
    <w:p w14:paraId="2F14BABD" w14:textId="77777777" w:rsidR="0086623B" w:rsidRPr="00354C3B" w:rsidRDefault="0086623B" w:rsidP="003118DF">
      <w:pPr>
        <w:pStyle w:val="ListParagraph"/>
        <w:numPr>
          <w:ilvl w:val="0"/>
          <w:numId w:val="12"/>
        </w:numPr>
        <w:spacing w:after="120" w:line="276" w:lineRule="auto"/>
        <w:rPr>
          <w:rFonts w:ascii="Arial" w:hAnsi="Arial" w:cs="Arial"/>
          <w:lang w:val="mn-MN"/>
        </w:rPr>
      </w:pPr>
      <w:r w:rsidRPr="00354C3B">
        <w:rPr>
          <w:rFonts w:ascii="Arial" w:hAnsi="Arial" w:cs="Arial"/>
          <w:lang w:val="mn-MN"/>
        </w:rPr>
        <w:t>Эрхзүйн орчныг боловсронгуй болгох;</w:t>
      </w:r>
    </w:p>
    <w:p w14:paraId="494CAAF1" w14:textId="77777777" w:rsidR="0086623B" w:rsidRPr="00354C3B" w:rsidRDefault="0086623B" w:rsidP="003118DF">
      <w:pPr>
        <w:pStyle w:val="ListParagraph"/>
        <w:numPr>
          <w:ilvl w:val="0"/>
          <w:numId w:val="12"/>
        </w:numPr>
        <w:spacing w:after="120" w:line="276" w:lineRule="auto"/>
        <w:rPr>
          <w:rFonts w:ascii="Arial" w:hAnsi="Arial" w:cs="Arial"/>
          <w:lang w:val="mn-MN"/>
        </w:rPr>
      </w:pPr>
      <w:r w:rsidRPr="00354C3B">
        <w:rPr>
          <w:rFonts w:ascii="Arial" w:hAnsi="Arial" w:cs="Arial"/>
          <w:lang w:val="mn-MN"/>
        </w:rPr>
        <w:t>АМЧБ-ны салбар хоорондын зохицуулалтын механизмыг бий болгох;</w:t>
      </w:r>
    </w:p>
    <w:p w14:paraId="1D46C7EE" w14:textId="77777777" w:rsidR="0086623B" w:rsidRPr="00354C3B" w:rsidRDefault="0086623B" w:rsidP="003118DF">
      <w:pPr>
        <w:pStyle w:val="ListParagraph"/>
        <w:numPr>
          <w:ilvl w:val="0"/>
          <w:numId w:val="12"/>
        </w:numPr>
        <w:spacing w:after="120" w:line="276" w:lineRule="auto"/>
        <w:rPr>
          <w:rFonts w:ascii="Arial" w:hAnsi="Arial" w:cs="Arial"/>
          <w:lang w:val="mn-MN"/>
        </w:rPr>
      </w:pPr>
      <w:r w:rsidRPr="00354C3B">
        <w:rPr>
          <w:rFonts w:ascii="Arial" w:hAnsi="Arial" w:cs="Arial"/>
          <w:lang w:val="mn-MN"/>
        </w:rPr>
        <w:t>АМЧБО, зөвлөгөө өгөх чиглэлээр хүний нөөцийг үе шаттай бэлтгэх, чадавхжуулах;</w:t>
      </w:r>
    </w:p>
    <w:p w14:paraId="3F70A9E9" w14:textId="77777777" w:rsidR="0086623B" w:rsidRPr="00354C3B" w:rsidRDefault="0086623B" w:rsidP="003118DF">
      <w:pPr>
        <w:pStyle w:val="ListParagraph"/>
        <w:numPr>
          <w:ilvl w:val="0"/>
          <w:numId w:val="12"/>
        </w:numPr>
        <w:spacing w:after="120" w:line="276" w:lineRule="auto"/>
        <w:rPr>
          <w:rFonts w:ascii="Arial" w:hAnsi="Arial" w:cs="Arial"/>
          <w:lang w:val="mn-MN"/>
        </w:rPr>
      </w:pPr>
      <w:r w:rsidRPr="00354C3B">
        <w:rPr>
          <w:rFonts w:ascii="Arial" w:hAnsi="Arial" w:cs="Arial"/>
          <w:lang w:val="mn-MN"/>
        </w:rPr>
        <w:t>АМЧБО үйлчилгээний төрөл, хэлбэрийг өргөжүүлж, зорилтот бүлгийн иргэдэд чанартай, хүртээмжтэй хүргэх;</w:t>
      </w:r>
    </w:p>
    <w:p w14:paraId="60332F2D" w14:textId="77777777" w:rsidR="0086623B" w:rsidRPr="00354C3B" w:rsidRDefault="0086623B" w:rsidP="003118DF">
      <w:pPr>
        <w:pStyle w:val="ListParagraph"/>
        <w:numPr>
          <w:ilvl w:val="0"/>
          <w:numId w:val="12"/>
        </w:numPr>
        <w:spacing w:after="120" w:line="276" w:lineRule="auto"/>
        <w:rPr>
          <w:rFonts w:ascii="Arial" w:hAnsi="Arial" w:cs="Arial"/>
          <w:lang w:val="mn-MN"/>
        </w:rPr>
      </w:pPr>
      <w:r w:rsidRPr="00354C3B">
        <w:rPr>
          <w:rFonts w:ascii="Arial" w:hAnsi="Arial" w:cs="Arial"/>
          <w:lang w:val="mn-MN"/>
        </w:rPr>
        <w:t>Эмзэг эрсдэлтэй болон нийгмээс тусгаарлагдсан иргэдийг боловсрол, сургалт, хөдөлмөр эрхлэлтийн үйлчилгээнд тэгш хамруулах ажлыг уялдуулан зохион байгуулах.</w:t>
      </w:r>
    </w:p>
    <w:p w14:paraId="26A5C1E4" w14:textId="77777777" w:rsidR="0086623B" w:rsidRPr="00354C3B" w:rsidRDefault="0086623B" w:rsidP="003118DF">
      <w:pPr>
        <w:pStyle w:val="ListParagraph"/>
        <w:spacing w:after="120" w:line="276" w:lineRule="auto"/>
        <w:rPr>
          <w:rFonts w:ascii="Arial" w:hAnsi="Arial" w:cs="Arial"/>
          <w:lang w:val="mn-MN"/>
        </w:rPr>
      </w:pPr>
    </w:p>
    <w:p w14:paraId="400C1AED" w14:textId="77777777" w:rsidR="0086623B" w:rsidRPr="00354C3B" w:rsidRDefault="003E6DDF" w:rsidP="003118DF">
      <w:pPr>
        <w:pStyle w:val="Heading2"/>
        <w:spacing w:before="0" w:after="120"/>
        <w:rPr>
          <w:lang w:val="mn-MN"/>
        </w:rPr>
      </w:pPr>
      <w:bookmarkStart w:id="10" w:name="_Toc5010315"/>
      <w:r w:rsidRPr="00354C3B">
        <w:rPr>
          <w:lang w:val="mn-MN"/>
        </w:rPr>
        <w:t xml:space="preserve">2.1 </w:t>
      </w:r>
      <w:r w:rsidR="0086623B" w:rsidRPr="00354C3B">
        <w:rPr>
          <w:lang w:val="mn-MN"/>
        </w:rPr>
        <w:t>Ажил мэргэжлийн чиг баримжаа олгох үйлчилгээний эрх зүйн орчн</w:t>
      </w:r>
      <w:r w:rsidR="00697C29" w:rsidRPr="00354C3B">
        <w:rPr>
          <w:lang w:val="mn-MN"/>
        </w:rPr>
        <w:t>ы</w:t>
      </w:r>
      <w:r w:rsidR="0086623B" w:rsidRPr="00354C3B">
        <w:rPr>
          <w:lang w:val="mn-MN"/>
        </w:rPr>
        <w:t>г боловсронгуй болгоход чиглэсэн үйл ажиллагаа</w:t>
      </w:r>
      <w:bookmarkEnd w:id="10"/>
    </w:p>
    <w:p w14:paraId="2B71BA6F" w14:textId="77777777" w:rsidR="005A66AF" w:rsidRPr="00354C3B" w:rsidRDefault="005A66AF" w:rsidP="003118DF">
      <w:pPr>
        <w:rPr>
          <w:rFonts w:cs="Arial"/>
          <w:lang w:val="mn-MN"/>
        </w:rPr>
      </w:pPr>
      <w:r w:rsidRPr="00354C3B">
        <w:rPr>
          <w:rFonts w:cs="Arial"/>
          <w:b/>
          <w:i/>
          <w:lang w:val="mn-MN"/>
        </w:rPr>
        <w:t>“Ажил мэргэжлийн чиг баримжааг хөгжүүлэх чиглэл 2016-2020</w:t>
      </w:r>
      <w:r w:rsidRPr="00354C3B">
        <w:rPr>
          <w:rFonts w:cs="Arial"/>
          <w:lang w:val="mn-MN"/>
        </w:rPr>
        <w:t>”-ийг батлан хэрэгжүүлж эхэлснээс хойш АМЧБО, зөвлөгөө өгөх,  сургалт зохион байгуулах үйлчилгээнд холбогдох одоо хүч</w:t>
      </w:r>
      <w:r w:rsidR="003E6DDF" w:rsidRPr="00354C3B">
        <w:rPr>
          <w:rFonts w:cs="Arial"/>
          <w:lang w:val="mn-MN"/>
        </w:rPr>
        <w:t>ин төгөлдөр үйлчилж буй дор дур</w:t>
      </w:r>
      <w:r w:rsidRPr="00354C3B">
        <w:rPr>
          <w:rFonts w:cs="Arial"/>
          <w:lang w:val="mn-MN"/>
        </w:rPr>
        <w:t xml:space="preserve">дсан эрхзүйн гол баримт бичгүүдэд өөрчлөлт ороогүй байна. </w:t>
      </w:r>
    </w:p>
    <w:p w14:paraId="450A00FA" w14:textId="77777777" w:rsidR="005A66AF" w:rsidRPr="00354C3B" w:rsidRDefault="005A66AF" w:rsidP="003118DF">
      <w:pPr>
        <w:rPr>
          <w:rFonts w:cs="Arial"/>
          <w:lang w:val="mn-MN"/>
        </w:rPr>
      </w:pPr>
      <w:r w:rsidRPr="00354C3B">
        <w:rPr>
          <w:rFonts w:cs="Arial"/>
          <w:szCs w:val="21"/>
          <w:lang w:val="mn-MN"/>
        </w:rPr>
        <w:t xml:space="preserve">Харин Хөдөлмөр нийгмийн хамгааллын яамнаас Хөдөлмөр эрхлэлтийг дэмжих тухай хуулийг шинэчлэн найруулах төслийг боловсруулан хуулийн үзэл баримтлалыг </w:t>
      </w:r>
      <w:r w:rsidRPr="00354C3B">
        <w:rPr>
          <w:rFonts w:cs="Arial"/>
          <w:szCs w:val="21"/>
          <w:lang w:val="mn-MN"/>
        </w:rPr>
        <w:lastRenderedPageBreak/>
        <w:t xml:space="preserve">батлуулсан байна. Энэ хүрээнд хийгдсэн тандан судалгааны үр дүнгээс үзэхэд ОУХБ-ын 88, 181 дүгээр конвенцод </w:t>
      </w:r>
      <w:r w:rsidR="002F6A6D" w:rsidRPr="00354C3B">
        <w:rPr>
          <w:rFonts w:cs="Arial"/>
          <w:szCs w:val="21"/>
          <w:lang w:val="mn-MN"/>
        </w:rPr>
        <w:t>Хөдөлмөр эрхлэлтийг дэмжих тухай</w:t>
      </w:r>
      <w:r w:rsidRPr="00354C3B">
        <w:rPr>
          <w:rFonts w:cs="Arial"/>
          <w:szCs w:val="21"/>
          <w:lang w:val="mn-MN"/>
        </w:rPr>
        <w:t xml:space="preserve"> хуулийн 8 дугаар зүйлд заасан АМЧБО, зөвлөгөө өгөх, мэдээллээр хангах үйлчилгээг нийцүүлэн өөрчлөх, ажиллах хүчнийг тог</w:t>
      </w:r>
      <w:r w:rsidR="003E6DDF" w:rsidRPr="00354C3B">
        <w:rPr>
          <w:rFonts w:cs="Arial"/>
          <w:szCs w:val="21"/>
          <w:lang w:val="mn-MN"/>
        </w:rPr>
        <w:t>т</w:t>
      </w:r>
      <w:r w:rsidRPr="00354C3B">
        <w:rPr>
          <w:rFonts w:cs="Arial"/>
          <w:szCs w:val="21"/>
          <w:lang w:val="mn-MN"/>
        </w:rPr>
        <w:t xml:space="preserve">вор суурьшилтай ажиллуулах, хөдөлмөрийн хувийн биржийн эрхзүйн зохицуулалтыг өөрчилж сайжруулах, төрийн үйлчилгээг төрийн бус байгууллага, сургалтын байгууллагаар гүйцэтгүүлэх механизмыг боловсронгуй болгох шаардлага байгаад үндэслэн хуулийн үзэл баримтлалын төслийг боловсруулжээ. Энэ нь </w:t>
      </w:r>
      <w:r w:rsidRPr="00354C3B">
        <w:rPr>
          <w:rFonts w:cs="Arial"/>
          <w:lang w:val="mn-MN"/>
        </w:rPr>
        <w:t xml:space="preserve">“Ажил мэргэжлийн чиг баримжааг хөгжүүлэх чиглэл 2016-2020”-ийн эрхзүйн </w:t>
      </w:r>
      <w:r w:rsidR="00697C29" w:rsidRPr="00354C3B">
        <w:rPr>
          <w:rFonts w:cs="Arial"/>
          <w:lang w:val="mn-MN"/>
        </w:rPr>
        <w:t>орчныг</w:t>
      </w:r>
      <w:r w:rsidRPr="00354C3B">
        <w:rPr>
          <w:rFonts w:cs="Arial"/>
          <w:lang w:val="mn-MN"/>
        </w:rPr>
        <w:t xml:space="preserve"> боловсронгуй болгох эхний зорилт өөрчлөлт оруулах нөхцөлийг бүрдүүлжээ.</w:t>
      </w:r>
    </w:p>
    <w:p w14:paraId="2BD449B1" w14:textId="77777777" w:rsidR="005A66AF" w:rsidRPr="00354C3B" w:rsidRDefault="005A66AF" w:rsidP="003118DF">
      <w:pPr>
        <w:rPr>
          <w:rFonts w:cs="Arial"/>
          <w:lang w:val="mn-MN"/>
        </w:rPr>
      </w:pPr>
      <w:r w:rsidRPr="00354C3B">
        <w:rPr>
          <w:rFonts w:cs="Arial"/>
          <w:lang w:val="mn-MN"/>
        </w:rPr>
        <w:t xml:space="preserve">Түүнчлэн </w:t>
      </w:r>
      <w:r w:rsidRPr="00354C3B">
        <w:rPr>
          <w:rFonts w:cs="Arial"/>
          <w:i/>
          <w:lang w:val="mn-MN"/>
        </w:rPr>
        <w:t>Хөдөлмөр эрхлэлтийн үйлчилгээ үзүүлэх байгууллагад тавигдах шаардлага (</w:t>
      </w:r>
      <w:r w:rsidRPr="00354C3B">
        <w:rPr>
          <w:rFonts w:cs="Arial"/>
          <w:bCs/>
          <w:lang w:val="mn-MN"/>
        </w:rPr>
        <w:t xml:space="preserve">MNS6620:2016) батлан мөрдөх болсон нь </w:t>
      </w:r>
      <w:r w:rsidRPr="00354C3B">
        <w:rPr>
          <w:rFonts w:cs="Arial"/>
          <w:lang w:val="mn-MN"/>
        </w:rPr>
        <w:t xml:space="preserve">АМЧБО, зөвлөгөө өгөх, мэдээллээр хангах үйлчилгээний нэгдсэн стандарт боловсруулж, хэрэгжүүлэх зорилтыг хангах хүрээнд хийгдсэн нэг алхам болж байна. </w:t>
      </w:r>
      <w:r w:rsidR="00C44D35" w:rsidRPr="00354C3B">
        <w:rPr>
          <w:rFonts w:cs="Arial"/>
          <w:lang w:val="mn-MN"/>
        </w:rPr>
        <w:t>Гэвч энэхүү стандарт нь бодлогын чиглэлд тусгагдсан “нэгдсэн стандарт” биш бөгөөд у</w:t>
      </w:r>
      <w:r w:rsidRPr="00354C3B">
        <w:rPr>
          <w:rFonts w:cs="Arial"/>
          <w:lang w:val="mn-MN"/>
        </w:rPr>
        <w:t xml:space="preserve">г стандартыг цаашид улам боловсронгуй болгож сайжруулах хэрэгцээ байсаар байна. Энэхүү стандартыг хөдөлмөр эрхлэлтийн үйлчилгээ үзүүлэх байгууллага буюу хөдөлмөрийн хэлтэс, хөдөлмөрийн хувийн биржийн ажилтнууд дагаж мөрдөнө. Гэвч АМЧБО, зөвлөгөө өгөх, мэдээллээр хангах үйлчилгээг зөвхөн байгууллага төдийгүй хувь хүн </w:t>
      </w:r>
      <w:r w:rsidRPr="00FB6E78">
        <w:rPr>
          <w:rFonts w:cs="Arial"/>
          <w:color w:val="FF0000"/>
          <w:lang w:val="mn-MN"/>
        </w:rPr>
        <w:t xml:space="preserve">зөвлөхүүд үзүүлж байгаа учир стандарт нь </w:t>
      </w:r>
      <w:r w:rsidR="0090371B" w:rsidRPr="00FB6E78">
        <w:rPr>
          <w:rFonts w:cs="Arial"/>
          <w:color w:val="FF0000"/>
          <w:lang w:val="mn-MN"/>
        </w:rPr>
        <w:t xml:space="preserve">үйлчилгээ үзүүлэгч нарыг </w:t>
      </w:r>
      <w:r w:rsidRPr="00FB6E78">
        <w:rPr>
          <w:rFonts w:cs="Arial"/>
          <w:color w:val="FF0000"/>
          <w:lang w:val="mn-MN"/>
        </w:rPr>
        <w:t xml:space="preserve">нийтлэг хамруулж чадахгүй юм. Мөн ЕБС-ууд нь </w:t>
      </w:r>
      <w:r w:rsidR="0090371B" w:rsidRPr="00FB6E78">
        <w:rPr>
          <w:rFonts w:cs="Arial"/>
          <w:color w:val="FF0000"/>
          <w:lang w:val="mn-MN"/>
        </w:rPr>
        <w:t xml:space="preserve">хэдийгээр </w:t>
      </w:r>
      <w:r w:rsidRPr="00FB6E78">
        <w:rPr>
          <w:rFonts w:cs="Arial"/>
          <w:color w:val="FF0000"/>
          <w:lang w:val="mn-MN"/>
        </w:rPr>
        <w:t>байгууллага</w:t>
      </w:r>
      <w:r w:rsidR="0090371B" w:rsidRPr="00FB6E78">
        <w:rPr>
          <w:rFonts w:cs="Arial"/>
          <w:color w:val="FF0000"/>
          <w:lang w:val="mn-MN"/>
        </w:rPr>
        <w:t>д хамаарах</w:t>
      </w:r>
      <w:r w:rsidRPr="00FB6E78">
        <w:rPr>
          <w:rFonts w:cs="Arial"/>
          <w:color w:val="FF0000"/>
          <w:lang w:val="mn-MN"/>
        </w:rPr>
        <w:t xml:space="preserve"> боловч хөдөлмөр эрхлэлтийн байгууллагад хамаарахгүй тул стандартын гадна үлдэх эрсдэл өндөр юм.</w:t>
      </w:r>
    </w:p>
    <w:p w14:paraId="0A1BE119" w14:textId="77777777" w:rsidR="005A66AF" w:rsidRPr="00354C3B" w:rsidRDefault="005A66AF" w:rsidP="003118DF">
      <w:pPr>
        <w:rPr>
          <w:rFonts w:cs="Arial"/>
          <w:lang w:val="mn-MN"/>
        </w:rPr>
      </w:pPr>
      <w:r w:rsidRPr="00354C3B">
        <w:rPr>
          <w:rFonts w:cs="Arial"/>
          <w:lang w:val="mn-MN"/>
        </w:rPr>
        <w:t>Монгол Улс соёрхон ба</w:t>
      </w:r>
      <w:r w:rsidR="00697C29" w:rsidRPr="00354C3B">
        <w:rPr>
          <w:rFonts w:cs="Arial"/>
          <w:lang w:val="mn-MN"/>
        </w:rPr>
        <w:t>талсан олон улсын гэрээ конвенцо</w:t>
      </w:r>
      <w:r w:rsidRPr="00354C3B">
        <w:rPr>
          <w:rFonts w:cs="Arial"/>
          <w:lang w:val="mn-MN"/>
        </w:rPr>
        <w:t xml:space="preserve">д АМЧБО үйлчилгээтэй холбогдох дараах заалтууд тусгагдсан байна. Энэ нь манай улс хүн ажил мэргэжлээ чөлөөтэй сонгох, ийм сонголтыг хийхэд хэрхэн дэмжлэг үзүүлэх асуудлыг олон улсын хэмжээнд албан ёсоор хүлээн зөвшөөрч байгаагаа баталгаажуулж байгаа хэрэг бөгөөд эдгээр олон улсын гэрээний биелэлт харьцангуй сайжирч байна. Үүнд: </w:t>
      </w:r>
    </w:p>
    <w:p w14:paraId="6A972EBB" w14:textId="77777777" w:rsidR="005A66AF" w:rsidRPr="00354C3B" w:rsidRDefault="005A66AF" w:rsidP="003118DF">
      <w:pPr>
        <w:ind w:left="720"/>
        <w:rPr>
          <w:rFonts w:cs="Arial"/>
          <w:lang w:val="mn-MN"/>
        </w:rPr>
      </w:pPr>
      <w:r w:rsidRPr="00354C3B">
        <w:rPr>
          <w:rFonts w:cs="Arial"/>
          <w:i/>
          <w:lang w:val="mn-MN"/>
        </w:rPr>
        <w:t>Хүний эрхийн түгээмэл тунхаглалд</w:t>
      </w:r>
      <w:r w:rsidRPr="00354C3B">
        <w:rPr>
          <w:rFonts w:cs="Arial"/>
          <w:lang w:val="mn-MN"/>
        </w:rPr>
        <w:t xml:space="preserve"> “Хүн бүр ажилгүйдлээс хамгаалуулах, хөдөлмөрийн шударга, аятай нөхцөлд хийх ажлаа чөлөөтэй сонгох, хөдөлмөрлөх эрхээ эдэлнэ”;</w:t>
      </w:r>
    </w:p>
    <w:p w14:paraId="44E8B40B" w14:textId="77777777" w:rsidR="005A66AF" w:rsidRPr="00354C3B" w:rsidRDefault="005A66AF" w:rsidP="003118DF">
      <w:pPr>
        <w:ind w:left="720"/>
        <w:rPr>
          <w:rFonts w:cs="Arial"/>
          <w:lang w:val="mn-MN"/>
        </w:rPr>
      </w:pPr>
      <w:r w:rsidRPr="00354C3B">
        <w:rPr>
          <w:rFonts w:cs="Arial"/>
          <w:i/>
          <w:lang w:val="mn-MN"/>
        </w:rPr>
        <w:t>Хөдөлмөрийн эрхлэлтийн бодлогын тухай Олон улсын хөдөлмөрийн байгууллагын 122 дугаар конвенц</w:t>
      </w:r>
      <w:r w:rsidRPr="00354C3B">
        <w:rPr>
          <w:rStyle w:val="FootnoteReference"/>
          <w:rFonts w:cs="Arial"/>
          <w:sz w:val="21"/>
          <w:szCs w:val="21"/>
          <w:lang w:val="mn-MN"/>
        </w:rPr>
        <w:footnoteReference w:id="14"/>
      </w:r>
      <w:r w:rsidRPr="00354C3B">
        <w:rPr>
          <w:rFonts w:cs="Arial"/>
          <w:sz w:val="21"/>
          <w:szCs w:val="21"/>
          <w:lang w:val="mn-MN"/>
        </w:rPr>
        <w:t xml:space="preserve">-д </w:t>
      </w:r>
      <w:r w:rsidRPr="00354C3B">
        <w:rPr>
          <w:rFonts w:cs="Arial"/>
          <w:lang w:val="mn-MN"/>
        </w:rPr>
        <w:t xml:space="preserve">“Ажилчдыг арьс өнгө, шашин шүтлэг, улс төрийн үзэл, нийгмийн байдал, гарал үүсэл, хүйсээр үл ялгаварлан өөрт нь тохирох ажлаар хангаж, ажил сонгож авах эрх чөлөөг эдлүүлэн, ажилчин бүрийг мэргэжил эзэмших буюу авьяас чадлаа дүүрэн ашиглах бололцоогоор хангахад чиглэгдсэн чөлөөт хөдөлмөр эрхлэлтийн сонголтод дэмжлэг үзүүлэх идэвхтэй бодлогыг хэрэгжүүлнэ.” “Хөдөлмөр эрхлэлтийн бодлого нь эдийн засгийн хөгжлийн түвшин, </w:t>
      </w:r>
      <w:r w:rsidR="003E6DDF" w:rsidRPr="00354C3B">
        <w:rPr>
          <w:rFonts w:cs="Arial"/>
          <w:lang w:val="mn-MN"/>
        </w:rPr>
        <w:t>үе шат, ажил эрхлэлтийн талаарх</w:t>
      </w:r>
      <w:r w:rsidRPr="00354C3B">
        <w:rPr>
          <w:rFonts w:cs="Arial"/>
          <w:lang w:val="mn-MN"/>
        </w:rPr>
        <w:t xml:space="preserve"> зорилго болон нийгэм, эдийн засгийн бусад бодит зорилгуудын хоорондын холбоо уялдааг зохих ёсоор тусгаж, үндэсний нөхцөл байдал, практик үйл ажиллагаатай нийцүүлж хэрэгжүүлнэ”, </w:t>
      </w:r>
    </w:p>
    <w:p w14:paraId="2E4FEA5B" w14:textId="77777777" w:rsidR="005A66AF" w:rsidRPr="00354C3B" w:rsidRDefault="005A66AF" w:rsidP="003118DF">
      <w:pPr>
        <w:ind w:left="720"/>
        <w:rPr>
          <w:rFonts w:cs="Arial"/>
          <w:sz w:val="21"/>
          <w:szCs w:val="21"/>
          <w:lang w:val="mn-MN"/>
        </w:rPr>
      </w:pPr>
      <w:r w:rsidRPr="00354C3B">
        <w:rPr>
          <w:rFonts w:cs="Arial"/>
          <w:i/>
          <w:lang w:val="mn-MN"/>
        </w:rPr>
        <w:lastRenderedPageBreak/>
        <w:t>Хөдөлмөр эрхлэлтийн үйлчилгээний тухай Олон улсын хөдөлмөрийн байгууллагын 88 дугаар конвенц</w:t>
      </w:r>
      <w:r w:rsidRPr="00354C3B">
        <w:rPr>
          <w:rStyle w:val="FootnoteReference"/>
          <w:rFonts w:cs="Arial"/>
          <w:i/>
          <w:lang w:val="mn-MN"/>
        </w:rPr>
        <w:footnoteReference w:id="15"/>
      </w:r>
      <w:r w:rsidRPr="00354C3B">
        <w:rPr>
          <w:rFonts w:cs="Arial"/>
          <w:i/>
          <w:lang w:val="mn-MN"/>
        </w:rPr>
        <w:t xml:space="preserve"> </w:t>
      </w:r>
      <w:r w:rsidRPr="00354C3B">
        <w:rPr>
          <w:rFonts w:cs="Arial"/>
          <w:lang w:val="mn-MN"/>
        </w:rPr>
        <w:t>“хөдөлмөр эрхлэлтийн улсын үнэ төлбөргүй үйлчилгээг зохион байгуулах</w:t>
      </w:r>
      <w:r w:rsidRPr="00354C3B">
        <w:rPr>
          <w:lang w:val="mn-MN"/>
        </w:rPr>
        <w:t>”, “</w:t>
      </w:r>
      <w:r w:rsidRPr="00354C3B">
        <w:rPr>
          <w:rFonts w:cs="Arial"/>
          <w:lang w:val="mn-MN"/>
        </w:rPr>
        <w:t>хүн амын бүрэн хөдөлмөр эрхлэлтийг бий болгож, бэхжүүлэх ба үйлдвэрлэх хүчнийг хөгжүүлж, ашиглахад чиглэсэн үндэсний хөтөлбөрийн салшгүй хэсэг болгон шаардлагатай үед төрийн болон төрийн хувийн хэвшлийн холбогдох этгээдүүдтэй хамтран хангах</w:t>
      </w:r>
      <w:r w:rsidRPr="00354C3B">
        <w:rPr>
          <w:lang w:val="mn-MN"/>
        </w:rPr>
        <w:t xml:space="preserve">”,  </w:t>
      </w:r>
    </w:p>
    <w:p w14:paraId="4ADE6F2A" w14:textId="77777777" w:rsidR="005A66AF" w:rsidRPr="00354C3B" w:rsidRDefault="005A66AF" w:rsidP="003118DF">
      <w:pPr>
        <w:ind w:left="720"/>
        <w:rPr>
          <w:rFonts w:cs="Arial"/>
          <w:lang w:val="mn-MN"/>
        </w:rPr>
      </w:pPr>
      <w:r w:rsidRPr="00354C3B">
        <w:rPr>
          <w:rFonts w:cs="Arial"/>
          <w:i/>
          <w:lang w:val="mn-MN"/>
        </w:rPr>
        <w:t>Хөдөлмөр эрхлэлтийн хувийн байгууллагын тухай Олон улсын хөдөлмөрийн байгууллагын 181 дүгээр конвенц</w:t>
      </w:r>
      <w:r w:rsidRPr="00354C3B">
        <w:rPr>
          <w:rStyle w:val="FootnoteReference"/>
          <w:rFonts w:cs="Arial"/>
          <w:sz w:val="21"/>
          <w:szCs w:val="21"/>
          <w:lang w:val="mn-MN"/>
        </w:rPr>
        <w:footnoteReference w:id="16"/>
      </w:r>
      <w:r w:rsidRPr="00354C3B">
        <w:rPr>
          <w:rFonts w:cs="Arial"/>
          <w:sz w:val="21"/>
          <w:szCs w:val="21"/>
          <w:lang w:val="mn-MN"/>
        </w:rPr>
        <w:t>-д “</w:t>
      </w:r>
      <w:r w:rsidRPr="00354C3B">
        <w:rPr>
          <w:rFonts w:cs="Arial"/>
          <w:lang w:val="mn-MN"/>
        </w:rPr>
        <w:t>хөдөлмөр эрхлэлтийн хувийн байгууллага бусдаас дор, таагүй нөхцөл байдалд байгаа ажилчдад ажил хайх үйл ажиллагаанд нь туслах тусгай үйлчилгээ үзүүлэх, эсхүл зорилтот хөтөлбөр хэрэгжүүлэх боломжтой байхаар хэрэгжүүлнэ”,</w:t>
      </w:r>
    </w:p>
    <w:p w14:paraId="525B6A62" w14:textId="77777777" w:rsidR="005A66AF" w:rsidRPr="00354C3B" w:rsidRDefault="005A66AF" w:rsidP="003118DF">
      <w:pPr>
        <w:rPr>
          <w:rFonts w:cs="Arial"/>
          <w:lang w:val="mn-MN"/>
        </w:rPr>
      </w:pPr>
      <w:r w:rsidRPr="00354C3B">
        <w:rPr>
          <w:rFonts w:cs="Arial"/>
          <w:lang w:val="mn-MN"/>
        </w:rPr>
        <w:t xml:space="preserve">Монгол Улсын үндэсний хууль, тогтоомжид АМЧБО үйлчилгээ үзүүлэхтэй холбогдох асуудлыг Хөдөлмөр эрхлэлтийг дэмжих тухай хуульд болон холбогдох хуулиудад нэмэлт өөрчлөлт оруулж, шаардлагатай зарим бодлого, хөтөлбөр, төлөвлөгөө батлагдсанаар хууль эрхзүйн </w:t>
      </w:r>
      <w:r w:rsidR="00697C29" w:rsidRPr="00354C3B">
        <w:rPr>
          <w:rFonts w:cs="Arial"/>
          <w:lang w:val="mn-MN"/>
        </w:rPr>
        <w:t>орчныг</w:t>
      </w:r>
      <w:r w:rsidRPr="00354C3B">
        <w:rPr>
          <w:rFonts w:cs="Arial"/>
          <w:lang w:val="mn-MN"/>
        </w:rPr>
        <w:t xml:space="preserve"> </w:t>
      </w:r>
      <w:r w:rsidR="00EB0A19" w:rsidRPr="00354C3B">
        <w:rPr>
          <w:rFonts w:cs="Arial"/>
          <w:lang w:val="mn-MN"/>
        </w:rPr>
        <w:t xml:space="preserve">тодорхой хэмжээнд </w:t>
      </w:r>
      <w:r w:rsidRPr="00354C3B">
        <w:rPr>
          <w:rFonts w:cs="Arial"/>
          <w:lang w:val="mn-MN"/>
        </w:rPr>
        <w:t>б</w:t>
      </w:r>
      <w:r w:rsidR="0090371B" w:rsidRPr="00354C3B">
        <w:rPr>
          <w:rFonts w:cs="Arial"/>
          <w:lang w:val="mn-MN"/>
        </w:rPr>
        <w:t>үрдүүл</w:t>
      </w:r>
      <w:r w:rsidRPr="00354C3B">
        <w:rPr>
          <w:rFonts w:cs="Arial"/>
          <w:lang w:val="mn-MN"/>
        </w:rPr>
        <w:t>сн</w:t>
      </w:r>
      <w:r w:rsidR="00EB0A19" w:rsidRPr="00354C3B">
        <w:rPr>
          <w:rFonts w:cs="Arial"/>
          <w:lang w:val="mn-MN"/>
        </w:rPr>
        <w:t>ээр</w:t>
      </w:r>
      <w:r w:rsidRPr="00354C3B">
        <w:rPr>
          <w:rFonts w:cs="Arial"/>
          <w:lang w:val="mn-MN"/>
        </w:rPr>
        <w:t xml:space="preserve"> АМЧБО үйлчилгээ нь төрийн бодлого болон хэрэгжиж байна. Тухайлбал:</w:t>
      </w:r>
    </w:p>
    <w:p w14:paraId="180D206C" w14:textId="77777777" w:rsidR="005A66AF" w:rsidRPr="00354C3B" w:rsidRDefault="005A66AF" w:rsidP="003118DF">
      <w:pPr>
        <w:ind w:left="720"/>
        <w:rPr>
          <w:rFonts w:cs="Arial"/>
          <w:lang w:val="mn-MN"/>
        </w:rPr>
      </w:pPr>
      <w:r w:rsidRPr="00354C3B">
        <w:rPr>
          <w:rFonts w:cs="Arial"/>
          <w:i/>
          <w:szCs w:val="21"/>
          <w:lang w:val="mn-MN"/>
        </w:rPr>
        <w:t xml:space="preserve">Монгол Улсын Үндсэн </w:t>
      </w:r>
      <w:r w:rsidR="00697C29" w:rsidRPr="00354C3B">
        <w:rPr>
          <w:rFonts w:cs="Arial"/>
          <w:i/>
          <w:szCs w:val="21"/>
          <w:lang w:val="mn-MN"/>
        </w:rPr>
        <w:t>хуульд</w:t>
      </w:r>
      <w:r w:rsidRPr="00354C3B">
        <w:rPr>
          <w:rFonts w:cs="Arial"/>
          <w:i/>
          <w:szCs w:val="21"/>
          <w:lang w:val="mn-MN"/>
        </w:rPr>
        <w:t xml:space="preserve"> </w:t>
      </w:r>
      <w:r w:rsidRPr="00354C3B">
        <w:rPr>
          <w:rFonts w:cs="Arial"/>
          <w:szCs w:val="21"/>
          <w:lang w:val="mn-MN"/>
        </w:rPr>
        <w:t xml:space="preserve">Монгол Улсын иргэний эрх, эрх чөлөөг баталгаажуулсан 16 дугаар </w:t>
      </w:r>
      <w:r w:rsidRPr="00354C3B">
        <w:rPr>
          <w:rFonts w:cs="Arial"/>
          <w:lang w:val="mn-MN"/>
        </w:rPr>
        <w:t xml:space="preserve">зүйлд “ажил мэргэжлээ чөлөөтэй сонгох, хөдөлмөрийн аятай нөхцөлөөр хангуулах, цалин хөлс авах, амрах, хувийн аж ахуй эрхлэх эрхтэй. Хэнийг ч хууль бусаар албадан хөдөлмөрлүүлж болохгүй” хэмээн </w:t>
      </w:r>
      <w:r w:rsidRPr="00354C3B">
        <w:rPr>
          <w:rFonts w:cs="Arial"/>
          <w:szCs w:val="21"/>
          <w:lang w:val="mn-MN"/>
        </w:rPr>
        <w:t>заасан.</w:t>
      </w:r>
    </w:p>
    <w:p w14:paraId="4AA19B83" w14:textId="77777777" w:rsidR="005A66AF" w:rsidRPr="00354C3B" w:rsidRDefault="005A66AF" w:rsidP="003118DF">
      <w:pPr>
        <w:ind w:left="720"/>
        <w:rPr>
          <w:rFonts w:cs="Arial"/>
          <w:szCs w:val="21"/>
          <w:lang w:val="mn-MN"/>
        </w:rPr>
      </w:pPr>
      <w:r w:rsidRPr="00354C3B">
        <w:rPr>
          <w:rFonts w:cs="Arial"/>
          <w:i/>
          <w:szCs w:val="21"/>
          <w:lang w:val="mn-MN"/>
        </w:rPr>
        <w:t xml:space="preserve">Хөдөлмөр эрхлэлтийг дэмжих тухай хуулийн </w:t>
      </w:r>
      <w:r w:rsidRPr="00354C3B">
        <w:rPr>
          <w:rFonts w:cs="Arial"/>
          <w:szCs w:val="21"/>
          <w:lang w:val="mn-MN"/>
        </w:rPr>
        <w:t xml:space="preserve">6.2.1 дүгээрт </w:t>
      </w:r>
      <w:r w:rsidRPr="00354C3B">
        <w:rPr>
          <w:rFonts w:cs="Arial"/>
          <w:i/>
          <w:szCs w:val="21"/>
          <w:lang w:val="mn-MN"/>
        </w:rPr>
        <w:t>“</w:t>
      </w:r>
      <w:r w:rsidRPr="00354C3B">
        <w:rPr>
          <w:rFonts w:cs="Arial"/>
          <w:szCs w:val="21"/>
          <w:lang w:val="mn-MN"/>
        </w:rPr>
        <w:t xml:space="preserve">АМЧБ олгох, зөвлөгөө өгөх, мэдээллээр хангах” нь хөдөлмөр эрхлэлтийн нийтлэг үйлчилгээний нэг хэлбэр болохыг заасан. </w:t>
      </w:r>
      <w:r w:rsidRPr="00354C3B">
        <w:rPr>
          <w:rFonts w:eastAsiaTheme="minorHAnsi" w:cs="Arial"/>
          <w:szCs w:val="21"/>
          <w:lang w:val="mn-MN"/>
        </w:rPr>
        <w:t>АМЧБ олгох, мэргэжлийн зөвлөгөө өгөх, мэдээллээр хангах үйлчилгээг ганцаарчлан болон хэсэг, бүлгээр зохион байгуулна.</w:t>
      </w:r>
    </w:p>
    <w:p w14:paraId="34D7C6FC" w14:textId="77777777" w:rsidR="005A66AF" w:rsidRPr="00354C3B" w:rsidRDefault="005A66AF" w:rsidP="003118DF">
      <w:pPr>
        <w:ind w:left="720"/>
        <w:rPr>
          <w:rFonts w:eastAsiaTheme="minorHAnsi" w:cs="Arial"/>
          <w:lang w:val="mn-MN"/>
        </w:rPr>
      </w:pPr>
      <w:r w:rsidRPr="00354C3B">
        <w:rPr>
          <w:rFonts w:cs="Arial"/>
          <w:szCs w:val="21"/>
          <w:lang w:val="mn-MN"/>
        </w:rPr>
        <w:t>АМЧБО үйлчилгээг сургуулийн захиргаатай хамтран тусгайлсан төлөвлөгөөний дагуу ЕБС-ийн ахлах ангийн сурагчдад</w:t>
      </w:r>
      <w:r w:rsidRPr="00354C3B">
        <w:rPr>
          <w:rStyle w:val="FootnoteReference"/>
          <w:rFonts w:cs="Arial"/>
          <w:i/>
          <w:szCs w:val="21"/>
          <w:lang w:val="mn-MN"/>
        </w:rPr>
        <w:footnoteReference w:id="17"/>
      </w:r>
      <w:r w:rsidRPr="00354C3B">
        <w:rPr>
          <w:rFonts w:cs="Arial"/>
          <w:szCs w:val="21"/>
          <w:lang w:val="mn-MN"/>
        </w:rPr>
        <w:t xml:space="preserve">, хөдөлмөрийн хэлтэс болон хөдөлмөрийн бирж нь зохих мэдлэг, ур </w:t>
      </w:r>
      <w:r w:rsidRPr="00354C3B">
        <w:rPr>
          <w:rFonts w:cs="Arial"/>
          <w:lang w:val="mn-MN"/>
        </w:rPr>
        <w:t>чадвар эзэмшсэн үйлчилгээний нийт</w:t>
      </w:r>
      <w:r w:rsidR="00CF6BAB" w:rsidRPr="00354C3B">
        <w:rPr>
          <w:rFonts w:cs="Arial"/>
          <w:lang w:val="mn-MN"/>
        </w:rPr>
        <w:t xml:space="preserve">лэг </w:t>
      </w:r>
      <w:r w:rsidR="003E6DDF" w:rsidRPr="00354C3B">
        <w:rPr>
          <w:rFonts w:cs="Arial"/>
          <w:lang w:val="mn-MN"/>
        </w:rPr>
        <w:t>шаардлагыг хангасан ажилтн</w:t>
      </w:r>
      <w:r w:rsidRPr="00354C3B">
        <w:rPr>
          <w:rFonts w:cs="Arial"/>
          <w:lang w:val="mn-MN"/>
        </w:rPr>
        <w:t>аар дамжуулан ажилд зуучлах үйлчилгээг үзүүлэх</w:t>
      </w:r>
      <w:r w:rsidRPr="00354C3B">
        <w:rPr>
          <w:rStyle w:val="FootnoteReference"/>
          <w:rFonts w:cs="Arial"/>
          <w:i/>
          <w:lang w:val="mn-MN"/>
        </w:rPr>
        <w:footnoteReference w:id="18"/>
      </w:r>
      <w:r w:rsidRPr="00354C3B">
        <w:rPr>
          <w:rFonts w:cs="Arial"/>
          <w:lang w:val="mn-MN"/>
        </w:rPr>
        <w:t>-ээр хуульчилсан. Хөдөлмөрийн бирж АМЧБ олгоход ашиглах гарын авлага, түгээмэл мэргэжил бүрээр танилцуулга</w:t>
      </w:r>
      <w:r w:rsidRPr="00354C3B">
        <w:rPr>
          <w:rFonts w:eastAsiaTheme="minorHAnsi" w:cs="Arial"/>
          <w:lang w:val="mn-MN"/>
        </w:rPr>
        <w:t xml:space="preserve"> бэлтгэж, мэдээллийн сан бүрдүүлнэ. АМЧБ олгох сургалтын агуулга, сургагч багшид тавих шаардлагыг хөдөлмөрийн болон боловсролын асуудал эрхэлсэн Засгийн газрын гишүүд тогтоож байна.</w:t>
      </w:r>
    </w:p>
    <w:p w14:paraId="54F97595" w14:textId="77777777" w:rsidR="005A66AF" w:rsidRPr="00354C3B" w:rsidRDefault="005A66AF" w:rsidP="003118DF">
      <w:pPr>
        <w:ind w:left="720"/>
        <w:rPr>
          <w:rFonts w:cs="Arial"/>
          <w:szCs w:val="21"/>
          <w:lang w:val="mn-MN"/>
        </w:rPr>
      </w:pPr>
      <w:r w:rsidRPr="00354C3B">
        <w:rPr>
          <w:rFonts w:cs="Arial"/>
          <w:szCs w:val="21"/>
          <w:lang w:val="mn-MN"/>
        </w:rPr>
        <w:t>Аймаг, нийслэл, дүүргийн хөдөлмөр эрхлэлтийн байгууллага нь АМЧБО, сургалт зөвлөгөө өгөх үйлчилгээг зохион байгуулахаар, сургалтын үргэлжлэх хугацаа ажлын 3 өдрөөс хэтрэхгүй байхаар</w:t>
      </w:r>
      <w:r w:rsidRPr="00354C3B">
        <w:rPr>
          <w:rStyle w:val="FootnoteReference"/>
          <w:rFonts w:cs="Arial"/>
          <w:szCs w:val="21"/>
          <w:lang w:val="mn-MN"/>
        </w:rPr>
        <w:footnoteReference w:id="19"/>
      </w:r>
      <w:r w:rsidRPr="00354C3B">
        <w:rPr>
          <w:rFonts w:cs="Arial"/>
          <w:szCs w:val="21"/>
          <w:lang w:val="mn-MN"/>
        </w:rPr>
        <w:t xml:space="preserve"> зохицуулж байна. АМЧБО, сургалт, зөвлөгөө өгөх үйлчилгээг ХХҮГ,  хэлтсийн болон сум, хороо, тосгоны хөдөлмөр эрхлэлтийн </w:t>
      </w:r>
      <w:r w:rsidRPr="00354C3B">
        <w:rPr>
          <w:rFonts w:cs="Arial"/>
          <w:szCs w:val="21"/>
          <w:lang w:val="mn-MN"/>
        </w:rPr>
        <w:lastRenderedPageBreak/>
        <w:t>асуудал хариуцсан мэргэжилтэн, мөн эрх бүхий сургалтын байгууллагаар гэрээний үндсэн дээр зохион байгуулна.</w:t>
      </w:r>
    </w:p>
    <w:p w14:paraId="0120AC46" w14:textId="77777777" w:rsidR="005A66AF" w:rsidRPr="00354C3B" w:rsidRDefault="005A66AF" w:rsidP="003118DF">
      <w:pPr>
        <w:ind w:left="720"/>
        <w:rPr>
          <w:rFonts w:cs="Arial"/>
          <w:lang w:val="mn-MN"/>
        </w:rPr>
      </w:pPr>
      <w:r w:rsidRPr="00354C3B">
        <w:rPr>
          <w:rFonts w:cs="Arial"/>
          <w:i/>
          <w:lang w:val="mn-MN"/>
        </w:rPr>
        <w:t xml:space="preserve">Мэргэжлийн боловсрол, сургалтын тухай </w:t>
      </w:r>
      <w:r w:rsidR="00697C29" w:rsidRPr="00354C3B">
        <w:rPr>
          <w:rFonts w:cs="Arial"/>
          <w:i/>
          <w:lang w:val="mn-MN"/>
        </w:rPr>
        <w:t>хуульд</w:t>
      </w:r>
      <w:r w:rsidRPr="00354C3B">
        <w:rPr>
          <w:rStyle w:val="FootnoteReference"/>
          <w:rFonts w:cs="Arial"/>
          <w:i/>
          <w:lang w:val="mn-MN"/>
        </w:rPr>
        <w:footnoteReference w:id="20"/>
      </w:r>
      <w:r w:rsidRPr="00354C3B">
        <w:rPr>
          <w:rFonts w:cs="Arial"/>
          <w:lang w:val="mn-MN"/>
        </w:rPr>
        <w:t xml:space="preserve"> Мэргэжлийн болон техникийн боловсролын сургалтын байгууллага нь бүрэлдэхүүндээ, эсхүл харьяалалдаа үйлдвэрлэл-үйлчилгээ эрхлэх нэгж, бизнес инкубатор, туслах аж ахуйтай байхаас гадна</w:t>
      </w:r>
      <w:r w:rsidRPr="00354C3B">
        <w:rPr>
          <w:rFonts w:cs="Arial"/>
          <w:b/>
          <w:i/>
          <w:lang w:val="mn-MN"/>
        </w:rPr>
        <w:t xml:space="preserve"> мэргэжлийн зөвлөгөө өгөх</w:t>
      </w:r>
      <w:r w:rsidRPr="00354C3B">
        <w:rPr>
          <w:rFonts w:cs="Arial"/>
          <w:lang w:val="mn-MN"/>
        </w:rPr>
        <w:t xml:space="preserve"> нэгжтэй байж болохоор заасан. Түүнчлэн МБСБ нь мэргэжлийн ур чадвар эзэмшүүлэх богино хугацааны, эсхүл мэргэжлийн чиг баримжаа олгох сургалтыг эрхэлж болох нь ээ. Суралцагч элсүүлэхэд хөдөлмөрийн зах зээлийн эрэлт хэрэгцээ, ажил олгогчийн захиалгыг үндэслэн зохион байгуулна, хөдөлмөрийн зах зээлийн эрэлтийн судалгааг хөдөлмөрийн асуудал эрхэлсэн төрийн захиргааны төв байгууллага гаргахаар хуульчилжээ. </w:t>
      </w:r>
    </w:p>
    <w:p w14:paraId="5D7DB66B" w14:textId="77777777" w:rsidR="005A66AF" w:rsidRPr="00354C3B" w:rsidRDefault="005A66AF" w:rsidP="003118DF">
      <w:pPr>
        <w:ind w:left="720"/>
        <w:rPr>
          <w:rFonts w:eastAsiaTheme="minorHAnsi" w:cs="Arial"/>
          <w:bCs/>
          <w:lang w:val="mn-MN"/>
        </w:rPr>
      </w:pPr>
      <w:r w:rsidRPr="00354C3B">
        <w:rPr>
          <w:rFonts w:cs="Arial"/>
          <w:i/>
          <w:lang w:val="mn-MN"/>
        </w:rPr>
        <w:t xml:space="preserve">Боловсролын тухай </w:t>
      </w:r>
      <w:r w:rsidR="00697C29" w:rsidRPr="00354C3B">
        <w:rPr>
          <w:rFonts w:cs="Arial"/>
          <w:i/>
          <w:lang w:val="mn-MN"/>
        </w:rPr>
        <w:t>хуульд</w:t>
      </w:r>
      <w:r w:rsidRPr="00354C3B">
        <w:rPr>
          <w:rStyle w:val="FootnoteReference"/>
          <w:rFonts w:cs="Arial"/>
          <w:i/>
          <w:lang w:val="mn-MN"/>
        </w:rPr>
        <w:footnoteReference w:id="21"/>
      </w:r>
      <w:r w:rsidRPr="00354C3B">
        <w:rPr>
          <w:rFonts w:cs="Arial"/>
          <w:i/>
          <w:lang w:val="mn-MN"/>
        </w:rPr>
        <w:t xml:space="preserve"> </w:t>
      </w:r>
      <w:r w:rsidRPr="00354C3B">
        <w:rPr>
          <w:rFonts w:eastAsiaTheme="minorHAnsi" w:cs="Arial"/>
          <w:bCs/>
          <w:lang w:val="mn-MN"/>
        </w:rPr>
        <w:t>Монгол Улсын боловсролын зорилгыг “иргэнийг оюун ухаан, ёс сурт</w:t>
      </w:r>
      <w:r w:rsidR="00697C29" w:rsidRPr="00354C3B">
        <w:rPr>
          <w:rFonts w:eastAsiaTheme="minorHAnsi" w:cs="Arial"/>
          <w:bCs/>
          <w:lang w:val="mn-MN"/>
        </w:rPr>
        <w:t>ахуун, бие бялдрын зохих чадавх</w:t>
      </w:r>
      <w:r w:rsidRPr="00354C3B">
        <w:rPr>
          <w:rFonts w:eastAsiaTheme="minorHAnsi" w:cs="Arial"/>
          <w:bCs/>
          <w:lang w:val="mn-MN"/>
        </w:rPr>
        <w:t xml:space="preserve">тай, хүмүүнлэг ёсыг дээдлэн сахидаг, бие даан сурах, ажиллах, амьдрах чадвартай болгон төлөвшүүлэхэд оршино.”, мөн сургуулийн нийгмийн ажилтан нь суралцагч, эцэг эх болон багшийн харилцаа, тэдний нийгмийн асуудлаар үнэлгээ хийх, ганцаарчилсан болон бүлэгт чиглэсэн мэргэжлийн зөвлөгөө өгөх замаар нийгмийн сөрөг үзэгдлээс хүүхдийг урьдчилан сэргийлэх, тэдний төлөвшил, хамтын ажиллагаанд дэмжлэг үзүүлдэг мэргэжилтэн байна хэмээн тодорхойлсон. Уг </w:t>
      </w:r>
      <w:r w:rsidR="00697C29" w:rsidRPr="00354C3B">
        <w:rPr>
          <w:rFonts w:eastAsiaTheme="minorHAnsi" w:cs="Arial"/>
          <w:bCs/>
          <w:lang w:val="mn-MN"/>
        </w:rPr>
        <w:t>хуульд</w:t>
      </w:r>
      <w:r w:rsidRPr="00354C3B">
        <w:rPr>
          <w:rFonts w:eastAsiaTheme="minorHAnsi" w:cs="Arial"/>
          <w:bCs/>
          <w:lang w:val="mn-MN"/>
        </w:rPr>
        <w:t xml:space="preserve"> зааснаар эцэг, эх, асран хамгаалагч нь хүүхдийн авьяас, чадварыг бага наснаас нь дэмжин хөгжүүлэх, боловсрол эзэмшихэд нь шаардагдах нөхцөлийг бүрдүүлэх, багштай хамтран ажиллах, мэргэжлээ сонгоход нь хүүхд</w:t>
      </w:r>
      <w:r w:rsidR="00697C29" w:rsidRPr="00354C3B">
        <w:rPr>
          <w:rFonts w:eastAsiaTheme="minorHAnsi" w:cs="Arial"/>
          <w:bCs/>
          <w:lang w:val="mn-MN"/>
        </w:rPr>
        <w:t>э</w:t>
      </w:r>
      <w:r w:rsidRPr="00354C3B">
        <w:rPr>
          <w:rFonts w:eastAsiaTheme="minorHAnsi" w:cs="Arial"/>
          <w:bCs/>
          <w:lang w:val="mn-MN"/>
        </w:rPr>
        <w:t xml:space="preserve">дээ туслах үүрэг хүлээсэн юм. </w:t>
      </w:r>
    </w:p>
    <w:p w14:paraId="3ACC2188" w14:textId="77777777" w:rsidR="005A66AF" w:rsidRPr="00354C3B" w:rsidRDefault="005A66AF" w:rsidP="003118DF">
      <w:pPr>
        <w:ind w:left="720"/>
        <w:rPr>
          <w:rFonts w:cs="Arial"/>
          <w:szCs w:val="21"/>
          <w:lang w:val="mn-MN"/>
        </w:rPr>
      </w:pPr>
      <w:r w:rsidRPr="00354C3B">
        <w:rPr>
          <w:rFonts w:cs="Arial"/>
          <w:i/>
          <w:lang w:val="mn-MN"/>
        </w:rPr>
        <w:t>Монгол Улсын Тогтвортой хөгжлийн үзэл баримтлал 2030</w:t>
      </w:r>
      <w:r w:rsidRPr="00354C3B">
        <w:rPr>
          <w:rStyle w:val="FootnoteReference"/>
          <w:rFonts w:cs="Arial"/>
          <w:lang w:val="mn-MN"/>
        </w:rPr>
        <w:footnoteReference w:id="22"/>
      </w:r>
      <w:r w:rsidRPr="00354C3B">
        <w:rPr>
          <w:rFonts w:cs="Arial"/>
          <w:lang w:val="mn-MN"/>
        </w:rPr>
        <w:t>-д “</w:t>
      </w:r>
      <w:r w:rsidRPr="00354C3B">
        <w:rPr>
          <w:rFonts w:cs="Arial"/>
          <w:szCs w:val="21"/>
          <w:lang w:val="mn-MN"/>
        </w:rPr>
        <w:t xml:space="preserve">Хөдөлмөр эрхлэлтийг дэмжиж, зохистой хөдөлмөр, хувийн бизнес эрхлэх мэдлэг, ур чадвартай залуу үеийг төлөвшүүлж, ажилгүйдлийн </w:t>
      </w:r>
      <w:r w:rsidR="00697C29" w:rsidRPr="00354C3B">
        <w:rPr>
          <w:rFonts w:cs="Arial"/>
          <w:szCs w:val="21"/>
          <w:lang w:val="mn-MN"/>
        </w:rPr>
        <w:t>түвшнийг</w:t>
      </w:r>
      <w:r w:rsidRPr="00354C3B">
        <w:rPr>
          <w:rFonts w:cs="Arial"/>
          <w:szCs w:val="21"/>
          <w:lang w:val="mn-MN"/>
        </w:rPr>
        <w:t xml:space="preserve"> бууруулах, </w:t>
      </w:r>
      <w:r w:rsidRPr="00354C3B">
        <w:rPr>
          <w:rFonts w:cs="Arial"/>
          <w:lang w:val="mn-MN"/>
        </w:rPr>
        <w:t>б</w:t>
      </w:r>
      <w:r w:rsidRPr="00354C3B">
        <w:rPr>
          <w:rFonts w:cs="Arial"/>
          <w:szCs w:val="21"/>
          <w:lang w:val="mn-MN"/>
        </w:rPr>
        <w:t>үрэн дунд боловсрол эзэмшсэн хүүхэд бүрийг мэргэжлийн чиг баримжаатай болгох”-оор тусгажээ.</w:t>
      </w:r>
    </w:p>
    <w:p w14:paraId="442F2A9C" w14:textId="77777777" w:rsidR="005A66AF" w:rsidRPr="00354C3B" w:rsidRDefault="005A66AF" w:rsidP="003118DF">
      <w:pPr>
        <w:ind w:left="720"/>
        <w:rPr>
          <w:rFonts w:cs="Arial"/>
          <w:color w:val="000000"/>
          <w:lang w:val="mn-MN"/>
        </w:rPr>
      </w:pPr>
      <w:r w:rsidRPr="00354C3B">
        <w:rPr>
          <w:rFonts w:cs="Arial"/>
          <w:i/>
          <w:lang w:val="mn-MN"/>
        </w:rPr>
        <w:t>Монгол Улсын төрөөс хөдөлмөр эрхлэлтийн талаар баримтлах бодлогод</w:t>
      </w:r>
      <w:r w:rsidRPr="00354C3B">
        <w:rPr>
          <w:rStyle w:val="FootnoteReference"/>
          <w:rFonts w:cs="Arial"/>
          <w:i/>
          <w:lang w:val="mn-MN"/>
        </w:rPr>
        <w:footnoteReference w:id="23"/>
      </w:r>
      <w:r w:rsidRPr="00354C3B">
        <w:rPr>
          <w:rFonts w:cs="Arial"/>
          <w:i/>
          <w:lang w:val="mn-MN"/>
        </w:rPr>
        <w:t xml:space="preserve"> </w:t>
      </w:r>
      <w:r w:rsidRPr="00354C3B">
        <w:rPr>
          <w:rFonts w:cs="Arial"/>
          <w:lang w:val="mn-MN"/>
        </w:rPr>
        <w:t>ир</w:t>
      </w:r>
      <w:r w:rsidRPr="00354C3B">
        <w:rPr>
          <w:rFonts w:cs="Arial"/>
          <w:color w:val="000000"/>
          <w:lang w:val="mn-MN"/>
        </w:rPr>
        <w:t xml:space="preserve">гэний мэргэжлийн ур чадварыг хөдөлмөрийн зах зээлийн эрэлтэд нийцүүлэн тасралтгүй хөгжүүлэх, хөдөлмөрийн хүмүүжлийг боловсролын үйлчилгээний бүх шатанд олгож, суурь боловсролын түвшнээс эхлэн ажил, мэргэжлийн зөв хандлагыг төлөвшүүлэх замаар боловсролын </w:t>
      </w:r>
      <w:r w:rsidR="00697C29" w:rsidRPr="00354C3B">
        <w:rPr>
          <w:rFonts w:cs="Arial"/>
          <w:color w:val="000000"/>
          <w:lang w:val="mn-MN"/>
        </w:rPr>
        <w:t>түвшн</w:t>
      </w:r>
      <w:r w:rsidRPr="00354C3B">
        <w:rPr>
          <w:rFonts w:cs="Arial"/>
          <w:color w:val="000000"/>
          <w:lang w:val="mn-MN"/>
        </w:rPr>
        <w:t xml:space="preserve">ээс хамааралтай ажилгүйдлийг бууруулах зорилтын хүрээнд 9 заалт бүхий үйл ажиллагааны чиглэлийг тусгасан байна. </w:t>
      </w:r>
    </w:p>
    <w:p w14:paraId="60827218" w14:textId="77777777" w:rsidR="005A66AF" w:rsidRPr="00354C3B" w:rsidRDefault="005A66AF" w:rsidP="003118DF">
      <w:pPr>
        <w:ind w:left="720"/>
        <w:rPr>
          <w:rFonts w:cs="Arial"/>
          <w:color w:val="000000"/>
          <w:lang w:val="mn-MN"/>
        </w:rPr>
      </w:pPr>
      <w:r w:rsidRPr="00354C3B">
        <w:rPr>
          <w:rFonts w:cs="Arial"/>
          <w:i/>
          <w:lang w:val="mn-MN"/>
        </w:rPr>
        <w:t>Монгол Улсын төрөөс Боловсролын талаар баримтлах бодлого (2014-2024)-д</w:t>
      </w:r>
      <w:r w:rsidRPr="00354C3B">
        <w:rPr>
          <w:rStyle w:val="FootnoteReference"/>
          <w:rFonts w:cs="Arial"/>
          <w:i/>
          <w:lang w:val="mn-MN"/>
        </w:rPr>
        <w:footnoteReference w:id="24"/>
      </w:r>
      <w:r w:rsidRPr="00354C3B">
        <w:rPr>
          <w:rFonts w:cs="Arial"/>
          <w:i/>
          <w:lang w:val="mn-MN"/>
        </w:rPr>
        <w:t xml:space="preserve"> б</w:t>
      </w:r>
      <w:r w:rsidRPr="00354C3B">
        <w:rPr>
          <w:rFonts w:cs="Arial"/>
          <w:color w:val="000000"/>
          <w:lang w:val="mn-MN"/>
        </w:rPr>
        <w:t xml:space="preserve">үрэн дунд боловсролыг сонголттой, уян хатан хөтөлбөрөөр мэдээлэл </w:t>
      </w:r>
      <w:r w:rsidRPr="00354C3B">
        <w:rPr>
          <w:rFonts w:cs="Arial"/>
          <w:color w:val="000000"/>
          <w:lang w:val="mn-MN"/>
        </w:rPr>
        <w:lastRenderedPageBreak/>
        <w:t>боловсруулах, шийдвэр гаргах чадвар бүхий, ирээдүйд эзэмших мэргэжлийн суурь баримжаа олгох үе хэмээн хөгжүүлэхээр тусгагдсан.</w:t>
      </w:r>
    </w:p>
    <w:p w14:paraId="075FF13E" w14:textId="77777777" w:rsidR="005A66AF" w:rsidRPr="00354C3B" w:rsidRDefault="005A66AF" w:rsidP="003118DF">
      <w:pPr>
        <w:ind w:left="720"/>
        <w:rPr>
          <w:rFonts w:cs="Arial"/>
          <w:color w:val="000000"/>
          <w:lang w:val="mn-MN"/>
        </w:rPr>
      </w:pPr>
      <w:r w:rsidRPr="00354C3B">
        <w:rPr>
          <w:rFonts w:cs="Arial"/>
          <w:i/>
          <w:lang w:val="mn-MN"/>
        </w:rPr>
        <w:t>Монгол Улсын Засгийн газрын үйл ажиллагааны хөтөлбөр 2016-2020-</w:t>
      </w:r>
      <w:r w:rsidRPr="00354C3B">
        <w:rPr>
          <w:rFonts w:cs="Arial"/>
          <w:lang w:val="mn-MN"/>
        </w:rPr>
        <w:t>ийг хэрэгжүүлэх арга хэмжээний төлөвлөгөөнд</w:t>
      </w:r>
      <w:r w:rsidRPr="00354C3B">
        <w:rPr>
          <w:rStyle w:val="FootnoteReference"/>
          <w:rFonts w:cs="Arial"/>
          <w:lang w:val="mn-MN"/>
        </w:rPr>
        <w:footnoteReference w:id="25"/>
      </w:r>
      <w:r w:rsidRPr="00354C3B">
        <w:rPr>
          <w:rFonts w:cs="Arial"/>
          <w:i/>
          <w:lang w:val="mn-MN"/>
        </w:rPr>
        <w:t xml:space="preserve"> </w:t>
      </w:r>
      <w:r w:rsidRPr="00354C3B">
        <w:rPr>
          <w:rFonts w:cs="Arial"/>
          <w:lang w:val="mn-MN"/>
        </w:rPr>
        <w:t>100 сургуульд а</w:t>
      </w:r>
      <w:r w:rsidRPr="00354C3B">
        <w:rPr>
          <w:rFonts w:cs="Arial"/>
          <w:color w:val="000000"/>
          <w:lang w:val="mn-MN"/>
        </w:rPr>
        <w:t>жил мэргэжлийн зөвлөгөө, үйлчилгээг зохион байгуулах ажлын агуулга, хөтөлбөрийг боловсруулж мэргэжил дээшлүүлэх сургалтыг зохион байгуулах, мөн 100 сургуульд ажил, мэргэжлийн зөвлөгөө өгөх онлайн үйлчилгээг бий болгох талаар холбогдох мэргэжлийн болон ТББ-уудтай хамтран ажиллахаар тусгажээ.</w:t>
      </w:r>
    </w:p>
    <w:p w14:paraId="06B687EE" w14:textId="77777777" w:rsidR="005A66AF" w:rsidRPr="00354C3B" w:rsidRDefault="005A66AF" w:rsidP="003118DF">
      <w:pPr>
        <w:ind w:left="720"/>
        <w:rPr>
          <w:rFonts w:cs="Arial"/>
          <w:color w:val="000000"/>
          <w:lang w:val="mn-MN"/>
        </w:rPr>
      </w:pPr>
      <w:r w:rsidRPr="00354C3B">
        <w:rPr>
          <w:i/>
          <w:sz w:val="23"/>
          <w:szCs w:val="23"/>
          <w:lang w:val="mn-MN"/>
        </w:rPr>
        <w:t>Боловсрол үндэсний хөтөлбөр (2010-2021</w:t>
      </w:r>
      <w:r w:rsidRPr="00354C3B">
        <w:rPr>
          <w:sz w:val="23"/>
          <w:szCs w:val="23"/>
          <w:lang w:val="mn-MN"/>
        </w:rPr>
        <w:t>)-ийн стратегийн зорилт 2-ыг хэрэгжүүлэх хүрээнд 2016 оноос эхлэн ЕБС-уудад “</w:t>
      </w:r>
      <w:r w:rsidRPr="00354C3B">
        <w:rPr>
          <w:i/>
          <w:sz w:val="23"/>
          <w:szCs w:val="23"/>
          <w:lang w:val="mn-MN"/>
        </w:rPr>
        <w:t>Цөм хөтөлбөр</w:t>
      </w:r>
      <w:r w:rsidRPr="00354C3B">
        <w:rPr>
          <w:sz w:val="23"/>
          <w:szCs w:val="23"/>
          <w:lang w:val="mn-MN"/>
        </w:rPr>
        <w:t>”-ийг хэрэгжүүлж байгаа бөгөөд түүний нэг бүрэлдэхүүн хэсэг нь Хичээлээс гадуурх үйл ажиллагааны /ХГҮА/ цөм хөтөлбөр юм. ХГҮА-ны цөм хөтөлбөрт зааснаар тус хичээлийн цагийг Ерөнхий боловсролын сургууль батлагдсан цөм хөтөлбөрийн хүрээнд сургуулийн зорилготой уялдуулан, сурагчийн хэрэгцээ сонирхолд тулгуурлан бие даан зохион байгуулж байна.</w:t>
      </w:r>
    </w:p>
    <w:p w14:paraId="238975FA" w14:textId="77777777" w:rsidR="000B2844" w:rsidRPr="00354C3B" w:rsidRDefault="005A66AF" w:rsidP="003118DF">
      <w:pPr>
        <w:ind w:left="720"/>
        <w:rPr>
          <w:rFonts w:cs="Arial"/>
          <w:lang w:val="mn-MN"/>
        </w:rPr>
      </w:pPr>
      <w:r w:rsidRPr="00354C3B">
        <w:rPr>
          <w:rFonts w:cs="Arial"/>
          <w:i/>
          <w:lang w:val="mn-MN"/>
        </w:rPr>
        <w:t>Ерөнхий боловсролын сургуулийн ахлах ангийн сургалтын шинэчилсэн төлөвлөгөө</w:t>
      </w:r>
      <w:r w:rsidRPr="00354C3B">
        <w:rPr>
          <w:rStyle w:val="FootnoteReference"/>
          <w:rFonts w:cs="Arial"/>
          <w:i/>
          <w:lang w:val="mn-MN"/>
        </w:rPr>
        <w:footnoteReference w:id="26"/>
      </w:r>
      <w:r w:rsidRPr="00354C3B">
        <w:rPr>
          <w:rFonts w:cs="Arial"/>
          <w:i/>
          <w:lang w:val="mn-MN"/>
        </w:rPr>
        <w:t xml:space="preserve"> </w:t>
      </w:r>
      <w:r w:rsidRPr="00354C3B">
        <w:rPr>
          <w:rFonts w:cs="Arial"/>
          <w:lang w:val="mn-MN"/>
        </w:rPr>
        <w:t>нь сургалтыг тасралтгүй хэвийн явуулахад чиглэгдэх бөгөөд хичээлийн жилд 10 дугаар ангийн сурагч бүр 11 хичээлийг суд</w:t>
      </w:r>
      <w:r w:rsidR="00697C29" w:rsidRPr="00354C3B">
        <w:rPr>
          <w:rFonts w:cs="Arial"/>
          <w:lang w:val="mn-MN"/>
        </w:rPr>
        <w:t>а</w:t>
      </w:r>
      <w:r w:rsidRPr="00354C3B">
        <w:rPr>
          <w:rFonts w:cs="Arial"/>
          <w:lang w:val="mn-MN"/>
        </w:rPr>
        <w:t>лж, долоо хоногт 35 цаг, хичээлийн жилд 1225 цаг хичээллэнэ. Нийт цаг нь заавал судлах 910 цаг (74 хувь), сонгон судлах 280 (23 хувь), сургууль зохицуулах 35 (3 хувь) цаг гэсэн бүтэцтэй. 2018 онд 7 хоногт 10 дугаар ангид 6, 11 дүгээр ангид 7, 12 дугаар ангид 18 ц</w:t>
      </w:r>
      <w:r w:rsidR="00697C29" w:rsidRPr="00354C3B">
        <w:rPr>
          <w:rFonts w:cs="Arial"/>
          <w:lang w:val="mn-MN"/>
        </w:rPr>
        <w:t>агийн хичээл тус тус сонгон суд</w:t>
      </w:r>
      <w:r w:rsidRPr="00354C3B">
        <w:rPr>
          <w:rFonts w:cs="Arial"/>
          <w:lang w:val="mn-MN"/>
        </w:rPr>
        <w:t>лахаар шинэчилсэн. Энэхүү сургалтын төлөвлөгөөний сургууль зохицуулах цаг гэдэгт ажил мэргэжлийн чиг баримжаа, мэргэжил сонголт хөтөлбөр болон сургууль өөрийн боловсруулсан хөтөлбөрийг хэрэгжүүлнэ.</w:t>
      </w:r>
      <w:r w:rsidR="00954566" w:rsidRPr="00354C3B">
        <w:rPr>
          <w:rFonts w:cs="Arial"/>
          <w:lang w:val="mn-MN"/>
        </w:rPr>
        <w:t xml:space="preserve"> </w:t>
      </w:r>
    </w:p>
    <w:p w14:paraId="6B7FBA5B" w14:textId="77777777" w:rsidR="005A66AF" w:rsidRPr="00354C3B" w:rsidRDefault="00954566" w:rsidP="003118DF">
      <w:pPr>
        <w:rPr>
          <w:rFonts w:cs="Arial"/>
          <w:lang w:val="mn-MN"/>
        </w:rPr>
      </w:pPr>
      <w:r w:rsidRPr="00354C3B">
        <w:rPr>
          <w:rFonts w:cs="Arial"/>
          <w:lang w:val="mn-MN"/>
        </w:rPr>
        <w:t>Гэвч АМЧБО сонголтыг сургууль бүр хэрэгжүүлэх боломжоор хангасан мэт боловч энэхүү шийдвэр нь сургууль зохицуулах цагт сургууль өөрийн боловсруулсан хөтөлбөрийг хэрэгжүүлэхээр сонговол АМЧБО сонголтын хөтөлбөр огт хэрэгжихгүй байж болох</w:t>
      </w:r>
      <w:r w:rsidR="000B2844" w:rsidRPr="00354C3B">
        <w:rPr>
          <w:rFonts w:cs="Arial"/>
          <w:lang w:val="mn-MN"/>
        </w:rPr>
        <w:t xml:space="preserve"> нөхцөлийг үүсгэж</w:t>
      </w:r>
      <w:r w:rsidRPr="00354C3B">
        <w:rPr>
          <w:rFonts w:cs="Arial"/>
          <w:lang w:val="mn-MN"/>
        </w:rPr>
        <w:t xml:space="preserve"> байна. </w:t>
      </w:r>
    </w:p>
    <w:p w14:paraId="1E1D1A4A" w14:textId="77777777" w:rsidR="005A66AF" w:rsidRPr="00354C3B" w:rsidRDefault="005A66AF" w:rsidP="003118DF">
      <w:pPr>
        <w:ind w:left="720"/>
        <w:rPr>
          <w:rFonts w:cs="Arial"/>
          <w:bCs/>
          <w:lang w:val="mn-MN"/>
        </w:rPr>
      </w:pPr>
      <w:r w:rsidRPr="00354C3B">
        <w:rPr>
          <w:rFonts w:cs="Arial"/>
          <w:i/>
          <w:lang w:val="mn-MN"/>
        </w:rPr>
        <w:t>Хөдөлмөр эрхлэлтийн үйлчилгээ үзүүлэх байгууллагад тавигдах шаардлага (</w:t>
      </w:r>
      <w:r w:rsidRPr="00354C3B">
        <w:rPr>
          <w:rFonts w:cs="Arial"/>
          <w:bCs/>
          <w:lang w:val="mn-MN"/>
        </w:rPr>
        <w:t xml:space="preserve">MNS6620:2016)-ыг </w:t>
      </w:r>
      <w:r w:rsidR="00ED7EEA" w:rsidRPr="00354C3B">
        <w:rPr>
          <w:rFonts w:cs="Arial"/>
          <w:lang w:val="mn-MN"/>
        </w:rPr>
        <w:t>стандартыг боловсруулан зөвлөмж хэлбэртэй байхаар Стандартчи</w:t>
      </w:r>
      <w:r w:rsidR="00697C29" w:rsidRPr="00354C3B">
        <w:rPr>
          <w:rFonts w:cs="Arial"/>
          <w:lang w:val="mn-MN"/>
        </w:rPr>
        <w:t>л</w:t>
      </w:r>
      <w:r w:rsidR="00ED7EEA" w:rsidRPr="00354C3B">
        <w:rPr>
          <w:rFonts w:cs="Arial"/>
          <w:lang w:val="mn-MN"/>
        </w:rPr>
        <w:t xml:space="preserve">лын үндэсний зөвлөлийн 2016 оны 6 сарын 23-ны өдрийн 39 дүгээр  тогтоолоор </w:t>
      </w:r>
      <w:r w:rsidRPr="00354C3B">
        <w:rPr>
          <w:rFonts w:cs="Arial"/>
          <w:bCs/>
          <w:lang w:val="mn-MN"/>
        </w:rPr>
        <w:t>батлуулан</w:t>
      </w:r>
      <w:r w:rsidR="00ED7EEA" w:rsidRPr="00354C3B">
        <w:rPr>
          <w:rFonts w:cs="Arial"/>
          <w:bCs/>
          <w:lang w:val="mn-MN"/>
        </w:rPr>
        <w:t>,</w:t>
      </w:r>
      <w:r w:rsidRPr="00354C3B">
        <w:rPr>
          <w:rFonts w:cs="Arial"/>
          <w:bCs/>
          <w:lang w:val="mn-MN"/>
        </w:rPr>
        <w:t xml:space="preserve"> нэ</w:t>
      </w:r>
      <w:r w:rsidR="00697C29" w:rsidRPr="00354C3B">
        <w:rPr>
          <w:rFonts w:cs="Arial"/>
          <w:bCs/>
          <w:lang w:val="mn-MN"/>
        </w:rPr>
        <w:t>втрүүлэх ажлыг эхлүүлжээ. Уг ста</w:t>
      </w:r>
      <w:r w:rsidRPr="00354C3B">
        <w:rPr>
          <w:rFonts w:cs="Arial"/>
          <w:bCs/>
          <w:lang w:val="mn-MN"/>
        </w:rPr>
        <w:t>ндарт нь хөдөлмөр эрхлэлтийн нийтлэг үйлчилгээ үзүүлдэг байгууллагын үйлчилгээний ажилтан, албан хаагчдаас Монгол улсын хууль, тогтоомж, төрийн албаны албаны зарчим, ёс зүйн хэм хэмжээг сахин биелүүлж, ажлын байранд ажил хэрэгч уур амьсгал бүрдүүлэхийг, мөн үйлчилгээний чанарыг сайжруулах, байгууллагын стратеги зорилтыг хангах, хүн амын хөдөлмөр эрхлэлтийг дээшлүүлэх, ажилгү</w:t>
      </w:r>
      <w:r w:rsidR="00697C29" w:rsidRPr="00354C3B">
        <w:rPr>
          <w:rFonts w:cs="Arial"/>
          <w:bCs/>
          <w:lang w:val="mn-MN"/>
        </w:rPr>
        <w:t>йдлийг бууруулах, ХЗЗ-ийн идэвх</w:t>
      </w:r>
      <w:r w:rsidRPr="00354C3B">
        <w:rPr>
          <w:rFonts w:cs="Arial"/>
          <w:bCs/>
          <w:lang w:val="mn-MN"/>
        </w:rPr>
        <w:t>тэй бодлого, арга хэмжээг хэрэгжүүлэхэд чиглэж байна.</w:t>
      </w:r>
    </w:p>
    <w:p w14:paraId="5D864BA4" w14:textId="77777777" w:rsidR="00ED7EEA" w:rsidRPr="00354C3B" w:rsidRDefault="00ED7EEA" w:rsidP="003118DF">
      <w:pPr>
        <w:ind w:left="720"/>
        <w:rPr>
          <w:rFonts w:cs="Arial"/>
          <w:lang w:val="mn-MN"/>
        </w:rPr>
      </w:pPr>
      <w:r w:rsidRPr="00354C3B">
        <w:rPr>
          <w:rFonts w:cs="Arial"/>
          <w:i/>
          <w:lang w:val="mn-MN"/>
        </w:rPr>
        <w:lastRenderedPageBreak/>
        <w:t>Ажил мэргэжлийн чиг баримжаа олгох, зөвлөгөө өгөх, мэдээллээр хангах үйлчилгээний нэгдсэн стандартыг</w:t>
      </w:r>
      <w:r w:rsidRPr="00354C3B">
        <w:rPr>
          <w:rFonts w:cs="Arial"/>
          <w:lang w:val="mn-MN"/>
        </w:rPr>
        <w:t xml:space="preserve"> боловсруулаагүй байна.  </w:t>
      </w:r>
    </w:p>
    <w:p w14:paraId="0410CCB7" w14:textId="77777777" w:rsidR="005A66AF" w:rsidRPr="00354C3B" w:rsidRDefault="005A66AF" w:rsidP="003118DF">
      <w:pPr>
        <w:ind w:left="720"/>
        <w:rPr>
          <w:rFonts w:cs="Arial"/>
          <w:bCs/>
          <w:lang w:val="mn-MN"/>
        </w:rPr>
      </w:pPr>
      <w:r w:rsidRPr="00354C3B">
        <w:rPr>
          <w:rFonts w:cs="Arial"/>
          <w:i/>
          <w:lang w:val="mn-MN"/>
        </w:rPr>
        <w:t>АМЧБО сургалтын жишиг агуулга, хөтөлбөр</w:t>
      </w:r>
      <w:r w:rsidRPr="00354C3B">
        <w:rPr>
          <w:rStyle w:val="FootnoteReference"/>
          <w:rFonts w:cs="Arial"/>
          <w:i/>
          <w:lang w:val="mn-MN"/>
        </w:rPr>
        <w:footnoteReference w:id="27"/>
      </w:r>
      <w:r w:rsidRPr="00354C3B">
        <w:rPr>
          <w:rFonts w:cs="Arial"/>
          <w:i/>
          <w:lang w:val="mn-MN"/>
        </w:rPr>
        <w:t xml:space="preserve">-т зааснаар </w:t>
      </w:r>
      <w:r w:rsidRPr="00354C3B">
        <w:rPr>
          <w:rFonts w:cs="Arial"/>
          <w:lang w:val="mn-MN"/>
        </w:rPr>
        <w:t>аймаг, нийслэл, дүүргийн хөдөлмөр эрхлэлтийн байгууллага нь АМЧБО, сургалт, зөвлөгөө өгөх үйлчилгээг зохион байгуулах бөгөөд хугацаа нь ажлын 3 өдрөөс хэтрэхгүй байна. Нийт сургалтын хичээлийн багц нь ЕБС-ийн суралцагчдад 12, насанд хүрэгчдэд 16  академик цаг байна. Бүлгээр зохион байгуулах нэг удаагийн үйлчилгээний үргэлжлэх хугацаа 45-80 минутаас ихгүй байна. Нэг суралцагчид ногдох зардлын дээд хэмжээ 6000 төгрөг байна. Үйлчлүүлэгч нь танилцуулах зөвлөгөө м</w:t>
      </w:r>
      <w:r w:rsidR="00697C29" w:rsidRPr="00354C3B">
        <w:rPr>
          <w:rFonts w:cs="Arial"/>
          <w:lang w:val="mn-MN"/>
        </w:rPr>
        <w:t>эдээлэл авсны үндсэн дээр модулий</w:t>
      </w:r>
      <w:r w:rsidRPr="00354C3B">
        <w:rPr>
          <w:rFonts w:cs="Arial"/>
          <w:lang w:val="mn-MN"/>
        </w:rPr>
        <w:t>г үе шаттай сонгон бүлгийн зөвлөгөө мэдээлэл авах үйлчилгээн</w:t>
      </w:r>
      <w:r w:rsidR="00EB0A19" w:rsidRPr="00354C3B">
        <w:rPr>
          <w:rFonts w:cs="Arial"/>
          <w:lang w:val="mn-MN"/>
        </w:rPr>
        <w:t>д</w:t>
      </w:r>
      <w:r w:rsidRPr="00354C3B">
        <w:rPr>
          <w:rFonts w:cs="Arial"/>
          <w:lang w:val="mn-MN"/>
        </w:rPr>
        <w:t xml:space="preserve"> хамрагдана.</w:t>
      </w:r>
    </w:p>
    <w:p w14:paraId="138A3ECE" w14:textId="77777777" w:rsidR="00140011" w:rsidRPr="00354C3B" w:rsidRDefault="00140011" w:rsidP="003118DF">
      <w:pPr>
        <w:rPr>
          <w:rFonts w:cs="Arial"/>
          <w:color w:val="000000"/>
          <w:lang w:val="mn-MN"/>
        </w:rPr>
      </w:pPr>
      <w:r w:rsidRPr="00354C3B">
        <w:rPr>
          <w:rFonts w:cs="Arial"/>
          <w:color w:val="000000"/>
          <w:lang w:val="mn-MN"/>
        </w:rPr>
        <w:t>ХНХЯ болон БСШУСЯ-ны хамтарсан ажлын хэсэг байгуулагдан боловсролын түвшин бүрт эзэмших мэдлэг, чадвар, хандлагыг тодорхойлох “Мэргэшлийн үндэсний хүрээ” боловсруулан батлуулахаар ажиллаж байна. Мөн энэ талаар Мэргэжлийн боловсролын тухай хууль, Боловсролын тухай хуульд нэмэлт, өөрчлөлт оруулах тухай хуулийн төслийн үзэл баримтлалын төсөл, хуулийн төсөлд тусгах ажлын зохион байгуулж байна</w:t>
      </w:r>
      <w:r w:rsidRPr="00354C3B">
        <w:rPr>
          <w:rStyle w:val="FootnoteReference"/>
          <w:rFonts w:cs="Arial"/>
          <w:color w:val="000000"/>
          <w:lang w:val="mn-MN"/>
        </w:rPr>
        <w:footnoteReference w:id="28"/>
      </w:r>
      <w:r w:rsidRPr="00354C3B">
        <w:rPr>
          <w:rFonts w:cs="Arial"/>
          <w:color w:val="000000"/>
          <w:lang w:val="mn-MN"/>
        </w:rPr>
        <w:t>.</w:t>
      </w:r>
    </w:p>
    <w:p w14:paraId="399832C3" w14:textId="77777777" w:rsidR="005A66AF" w:rsidRPr="00354C3B" w:rsidRDefault="005A66AF" w:rsidP="003118DF">
      <w:pPr>
        <w:rPr>
          <w:rFonts w:cs="Arial"/>
          <w:color w:val="000000"/>
          <w:lang w:val="mn-MN"/>
        </w:rPr>
      </w:pPr>
      <w:r w:rsidRPr="00354C3B">
        <w:rPr>
          <w:rFonts w:cs="Arial"/>
          <w:color w:val="000000"/>
          <w:lang w:val="mn-MN"/>
        </w:rPr>
        <w:t xml:space="preserve">АМЧБО, зөвлөгөө өгөх, мэдээллээр хангах үйлчилгээг ЕБС-ийн сурагч, Хөдөлмөрийн насанд хүрсэн хүн ам гэсэн үндсэн 2 бүлэгт зориулан ялгаатай зохион байгуулж байна. </w:t>
      </w:r>
      <w:r w:rsidR="00C612F3" w:rsidRPr="00354C3B">
        <w:rPr>
          <w:rFonts w:cs="Arial"/>
          <w:color w:val="000000"/>
          <w:lang w:val="mn-MN"/>
        </w:rPr>
        <w:t xml:space="preserve">Насанд хүрэгчид нь хууль болон үндсэн чиглэлд тусгагдсаны дагуу олон зорилтот бүлэгт хуваагдаж байна. </w:t>
      </w:r>
      <w:r w:rsidRPr="00354C3B">
        <w:rPr>
          <w:rFonts w:cs="Arial"/>
          <w:color w:val="000000"/>
          <w:lang w:val="mn-MN"/>
        </w:rPr>
        <w:t xml:space="preserve">Аль зорилт бүлэгт чиглэж байгаагаасаа хамаарч холбогдох эрхзүйн хүрээ нь ялгаатай үйлчлэх шаардлагатай байгаа боловч одоо хүчин төгөлдөр үйлчилж байгаа эрхзүйн баримт бичгүүд нь давхардсан, үйлчилгээг хэрхэн, яаж хүргэх нь тодорхой бус, цаашид уялдуулж, сайжруулах шаардлага байна. </w:t>
      </w:r>
    </w:p>
    <w:p w14:paraId="1EE03916" w14:textId="77777777" w:rsidR="000B2844" w:rsidRPr="00354C3B" w:rsidRDefault="000B2844">
      <w:pPr>
        <w:spacing w:after="160" w:line="259" w:lineRule="auto"/>
        <w:jc w:val="left"/>
        <w:rPr>
          <w:rFonts w:cs="Arial"/>
          <w:color w:val="000000"/>
          <w:lang w:val="mn-MN"/>
        </w:rPr>
      </w:pPr>
      <w:r w:rsidRPr="00354C3B">
        <w:rPr>
          <w:rFonts w:cs="Arial"/>
          <w:color w:val="000000"/>
          <w:lang w:val="mn-MN"/>
        </w:rPr>
        <w:br w:type="page"/>
      </w:r>
    </w:p>
    <w:p w14:paraId="1AFAB718" w14:textId="77777777" w:rsidR="005A66AF" w:rsidRPr="00354C3B" w:rsidRDefault="003E6DDF" w:rsidP="003118DF">
      <w:pPr>
        <w:pStyle w:val="Heading2"/>
        <w:spacing w:before="0" w:after="120"/>
        <w:rPr>
          <w:lang w:val="mn-MN"/>
        </w:rPr>
      </w:pPr>
      <w:bookmarkStart w:id="11" w:name="_Toc5010316"/>
      <w:r w:rsidRPr="00354C3B">
        <w:rPr>
          <w:lang w:val="mn-MN"/>
        </w:rPr>
        <w:lastRenderedPageBreak/>
        <w:t xml:space="preserve">2.2 </w:t>
      </w:r>
      <w:r w:rsidR="005A66AF" w:rsidRPr="00354C3B">
        <w:rPr>
          <w:lang w:val="mn-MN"/>
        </w:rPr>
        <w:t>Ажил мэргэжлийн чиг баримжаа олгох үйлчилгээний тогтолцоо, салбар хоорондын зохицуулалтын байдал</w:t>
      </w:r>
      <w:bookmarkEnd w:id="11"/>
    </w:p>
    <w:p w14:paraId="1F4ECCBE" w14:textId="77777777" w:rsidR="005C0A06" w:rsidRPr="00354C3B" w:rsidRDefault="00436A33" w:rsidP="003118DF">
      <w:pPr>
        <w:rPr>
          <w:rFonts w:cs="Arial"/>
          <w:lang w:val="mn-MN"/>
        </w:rPr>
      </w:pPr>
      <w:r w:rsidRPr="00354C3B">
        <w:rPr>
          <w:rFonts w:cs="Arial"/>
          <w:lang w:val="mn-MN"/>
        </w:rPr>
        <w:t>Энэхүү үйлчилгээ нь аль нэг төрийн байгууллага дангаараа хариуцан гүйцэтгэх үйл ажиллагаа гэхээсээ илүү оролцогч талуудын хамтын ажиллагаа, ялангуяа хөдөлмөрийн болон боловсролын байгууллагын тэргүүлэх оролцоотойгоор илүү үр дүнд хүрнэ</w:t>
      </w:r>
      <w:r w:rsidR="00EA6D88" w:rsidRPr="00354C3B">
        <w:rPr>
          <w:rFonts w:cs="Arial"/>
          <w:lang w:val="mn-MN"/>
        </w:rPr>
        <w:t xml:space="preserve">. </w:t>
      </w:r>
      <w:r w:rsidRPr="00354C3B">
        <w:rPr>
          <w:rFonts w:cs="Arial"/>
          <w:lang w:val="mn-MN"/>
        </w:rPr>
        <w:t xml:space="preserve"> 2016 онд хоёр сайдын хамтарсан тушаалаар </w:t>
      </w:r>
      <w:r w:rsidR="001C2CAE" w:rsidRPr="00354C3B">
        <w:rPr>
          <w:rFonts w:cs="Arial"/>
          <w:lang w:val="mn-MN"/>
        </w:rPr>
        <w:t xml:space="preserve">баталсан </w:t>
      </w:r>
      <w:r w:rsidRPr="00354C3B">
        <w:rPr>
          <w:rFonts w:cs="Arial"/>
          <w:lang w:val="mn-MN"/>
        </w:rPr>
        <w:t>“Ажил мэргэжлийн чиг баримжааг хөгжүүлэх чиглэл”-д АМЧБО үйл</w:t>
      </w:r>
      <w:r w:rsidR="001C2CAE" w:rsidRPr="00354C3B">
        <w:rPr>
          <w:rFonts w:cs="Arial"/>
          <w:lang w:val="mn-MN"/>
        </w:rPr>
        <w:t>чилгээний</w:t>
      </w:r>
      <w:r w:rsidRPr="00354C3B">
        <w:rPr>
          <w:rFonts w:cs="Arial"/>
          <w:lang w:val="mn-MN"/>
        </w:rPr>
        <w:t xml:space="preserve"> салбар хоорондын зохицуулалтын механ</w:t>
      </w:r>
      <w:r w:rsidR="00697C29" w:rsidRPr="00354C3B">
        <w:rPr>
          <w:rFonts w:cs="Arial"/>
          <w:lang w:val="mn-MN"/>
        </w:rPr>
        <w:t>и</w:t>
      </w:r>
      <w:r w:rsidRPr="00354C3B">
        <w:rPr>
          <w:rFonts w:cs="Arial"/>
          <w:lang w:val="mn-MN"/>
        </w:rPr>
        <w:t>змыг бий болгох</w:t>
      </w:r>
      <w:r w:rsidR="005C0A06" w:rsidRPr="00354C3B">
        <w:rPr>
          <w:rFonts w:cs="Arial"/>
          <w:lang w:val="mn-MN"/>
        </w:rPr>
        <w:t xml:space="preserve"> зорилтыг дэвшүүлсэн.</w:t>
      </w:r>
    </w:p>
    <w:p w14:paraId="2D115144" w14:textId="77777777" w:rsidR="005C0A06" w:rsidRPr="00354C3B" w:rsidRDefault="00697C29" w:rsidP="003118DF">
      <w:pPr>
        <w:pStyle w:val="Caption"/>
        <w:spacing w:after="120" w:line="276" w:lineRule="auto"/>
        <w:rPr>
          <w:rFonts w:cs="Arial"/>
          <w:lang w:val="mn-MN"/>
        </w:rPr>
      </w:pPr>
      <w:bookmarkStart w:id="12" w:name="_Toc5010326"/>
      <w:r w:rsidRPr="00354C3B">
        <w:rPr>
          <w:lang w:val="mn-MN"/>
        </w:rPr>
        <w:t xml:space="preserve">Зураг </w:t>
      </w:r>
      <w:r w:rsidRPr="00354C3B">
        <w:rPr>
          <w:lang w:val="mn-MN"/>
        </w:rPr>
        <w:fldChar w:fldCharType="begin"/>
      </w:r>
      <w:r w:rsidRPr="00354C3B">
        <w:rPr>
          <w:lang w:val="mn-MN"/>
        </w:rPr>
        <w:instrText xml:space="preserve"> SEQ Зураг \* ARABIC </w:instrText>
      </w:r>
      <w:r w:rsidRPr="00354C3B">
        <w:rPr>
          <w:lang w:val="mn-MN"/>
        </w:rPr>
        <w:fldChar w:fldCharType="separate"/>
      </w:r>
      <w:r w:rsidR="0049400D" w:rsidRPr="00354C3B">
        <w:rPr>
          <w:noProof/>
          <w:lang w:val="mn-MN"/>
        </w:rPr>
        <w:t>1</w:t>
      </w:r>
      <w:r w:rsidRPr="00354C3B">
        <w:rPr>
          <w:lang w:val="mn-MN"/>
        </w:rPr>
        <w:fldChar w:fldCharType="end"/>
      </w:r>
      <w:r w:rsidR="005C0A06" w:rsidRPr="00354C3B">
        <w:rPr>
          <w:rFonts w:cs="Arial"/>
          <w:lang w:val="mn-MN"/>
        </w:rPr>
        <w:t xml:space="preserve">. </w:t>
      </w:r>
      <w:r w:rsidR="005C0A06" w:rsidRPr="00354C3B">
        <w:rPr>
          <w:rFonts w:cs="Arial"/>
          <w:color w:val="000000"/>
          <w:lang w:val="mn-MN"/>
        </w:rPr>
        <w:t>АМЧБО, зөвлөгөө өгөх, мэдээллээр хангах</w:t>
      </w:r>
      <w:r w:rsidR="005C0A06" w:rsidRPr="00354C3B">
        <w:rPr>
          <w:rFonts w:cs="Arial"/>
          <w:lang w:val="mn-MN"/>
        </w:rPr>
        <w:t xml:space="preserve"> үйлчилгээ үзүүлэх ерөнхий бүдүүвч</w:t>
      </w:r>
      <w:bookmarkEnd w:id="12"/>
    </w:p>
    <w:p w14:paraId="0C67790B" w14:textId="77777777" w:rsidR="00436A33" w:rsidRPr="00354C3B" w:rsidRDefault="00436A33" w:rsidP="00436A33">
      <w:pPr>
        <w:rPr>
          <w:rFonts w:cs="Arial"/>
          <w:lang w:val="mn-MN"/>
        </w:rPr>
      </w:pPr>
      <w:r w:rsidRPr="00354C3B">
        <w:rPr>
          <w:rFonts w:cs="Arial"/>
          <w:lang w:val="mn-MN"/>
        </w:rPr>
        <w:t xml:space="preserve"> </w:t>
      </w:r>
      <w:r w:rsidR="005C0A06" w:rsidRPr="00354C3B">
        <w:rPr>
          <w:noProof/>
        </w:rPr>
        <w:drawing>
          <wp:inline distT="0" distB="0" distL="0" distR="0" wp14:anchorId="0B2B6119" wp14:editId="1A38C2AB">
            <wp:extent cx="5408295" cy="2943225"/>
            <wp:effectExtent l="0" t="0" r="1905" b="9525"/>
            <wp:docPr id="15" name="Picture 15" descr="https://scontent.fuln1-2.fna.fbcdn.net/v/t1.15752-9/s2048x2048/52820226_548060355691863_2193946896265904128_n.jpg?_nc_cat=110&amp;_nc_ht=scontent.fuln1-2.fna&amp;oh=7c261c5648734d7773f3857d11330a8e&amp;oe=5CE4B0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content.fuln1-2.fna.fbcdn.net/v/t1.15752-9/s2048x2048/52820226_548060355691863_2193946896265904128_n.jpg?_nc_cat=110&amp;_nc_ht=scontent.fuln1-2.fna&amp;oh=7c261c5648734d7773f3857d11330a8e&amp;oe=5CE4B04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3288" b="3170"/>
                    <a:stretch/>
                  </pic:blipFill>
                  <pic:spPr bwMode="auto">
                    <a:xfrm>
                      <a:off x="0" y="0"/>
                      <a:ext cx="5427088" cy="2953452"/>
                    </a:xfrm>
                    <a:prstGeom prst="rect">
                      <a:avLst/>
                    </a:prstGeom>
                    <a:noFill/>
                    <a:ln>
                      <a:noFill/>
                    </a:ln>
                    <a:extLst>
                      <a:ext uri="{53640926-AAD7-44D8-BBD7-CCE9431645EC}">
                        <a14:shadowObscured xmlns:a14="http://schemas.microsoft.com/office/drawing/2010/main"/>
                      </a:ext>
                    </a:extLst>
                  </pic:spPr>
                </pic:pic>
              </a:graphicData>
            </a:graphic>
          </wp:inline>
        </w:drawing>
      </w:r>
    </w:p>
    <w:p w14:paraId="789B5E94" w14:textId="77777777" w:rsidR="005C0A06" w:rsidRPr="00354C3B" w:rsidRDefault="005C0A06" w:rsidP="005C0A06">
      <w:pPr>
        <w:jc w:val="right"/>
        <w:rPr>
          <w:rFonts w:cs="Arial"/>
          <w:i/>
          <w:sz w:val="20"/>
          <w:lang w:val="mn-MN"/>
        </w:rPr>
      </w:pPr>
      <w:r w:rsidRPr="00354C3B">
        <w:rPr>
          <w:rFonts w:cs="Arial"/>
          <w:i/>
          <w:sz w:val="20"/>
          <w:lang w:val="mn-MN"/>
        </w:rPr>
        <w:t>Эх үүсвэр: Хөдөлмөр, нийгмийн хамгааллын яам</w:t>
      </w:r>
    </w:p>
    <w:p w14:paraId="7B884DD2" w14:textId="77777777" w:rsidR="005C0A06" w:rsidRPr="00354C3B" w:rsidRDefault="005C0A06" w:rsidP="003118DF">
      <w:pPr>
        <w:rPr>
          <w:rFonts w:cs="Arial"/>
          <w:lang w:val="mn-MN"/>
        </w:rPr>
      </w:pPr>
      <w:r w:rsidRPr="00354C3B">
        <w:rPr>
          <w:rFonts w:cs="Arial"/>
          <w:lang w:val="mn-MN"/>
        </w:rPr>
        <w:t>АМЧБО үйлчилгээг мэргэшсэн зөвлөхүүд үзүүлэх бөгөөд мэргэшсэн зөвлөхүүд нь дараа</w:t>
      </w:r>
      <w:r w:rsidR="00697C29" w:rsidRPr="00354C3B">
        <w:rPr>
          <w:rFonts w:cs="Arial"/>
          <w:lang w:val="mn-MN"/>
        </w:rPr>
        <w:t>х байдлаар үйлчилгээг хүргэж ба</w:t>
      </w:r>
      <w:r w:rsidRPr="00354C3B">
        <w:rPr>
          <w:rFonts w:cs="Arial"/>
          <w:lang w:val="mn-MN"/>
        </w:rPr>
        <w:t>й</w:t>
      </w:r>
      <w:r w:rsidR="00697C29" w:rsidRPr="00354C3B">
        <w:rPr>
          <w:rFonts w:cs="Arial"/>
          <w:lang w:val="mn-MN"/>
        </w:rPr>
        <w:t>н</w:t>
      </w:r>
      <w:r w:rsidRPr="00354C3B">
        <w:rPr>
          <w:rFonts w:cs="Arial"/>
          <w:lang w:val="mn-MN"/>
        </w:rPr>
        <w:t>а.</w:t>
      </w:r>
    </w:p>
    <w:p w14:paraId="371E6D72" w14:textId="77777777" w:rsidR="005C0A06" w:rsidRPr="00354C3B" w:rsidRDefault="002A1D81" w:rsidP="003118DF">
      <w:pPr>
        <w:pStyle w:val="Caption"/>
        <w:spacing w:after="120" w:line="276" w:lineRule="auto"/>
        <w:rPr>
          <w:rFonts w:cs="Arial"/>
          <w:lang w:val="mn-MN"/>
        </w:rPr>
      </w:pPr>
      <w:bookmarkStart w:id="13" w:name="_Toc5010332"/>
      <w:r w:rsidRPr="00354C3B">
        <w:rPr>
          <w:lang w:val="mn-MN"/>
        </w:rPr>
        <w:t xml:space="preserve">Хүснэгт </w:t>
      </w:r>
      <w:r w:rsidRPr="00354C3B">
        <w:rPr>
          <w:lang w:val="mn-MN"/>
        </w:rPr>
        <w:fldChar w:fldCharType="begin"/>
      </w:r>
      <w:r w:rsidRPr="00354C3B">
        <w:rPr>
          <w:lang w:val="mn-MN"/>
        </w:rPr>
        <w:instrText xml:space="preserve"> SEQ Хүснэгт \* ARABIC </w:instrText>
      </w:r>
      <w:r w:rsidRPr="00354C3B">
        <w:rPr>
          <w:lang w:val="mn-MN"/>
        </w:rPr>
        <w:fldChar w:fldCharType="separate"/>
      </w:r>
      <w:r w:rsidR="002F6A6D" w:rsidRPr="00354C3B">
        <w:rPr>
          <w:noProof/>
          <w:lang w:val="mn-MN"/>
        </w:rPr>
        <w:t>1</w:t>
      </w:r>
      <w:r w:rsidRPr="00354C3B">
        <w:rPr>
          <w:lang w:val="mn-MN"/>
        </w:rPr>
        <w:fldChar w:fldCharType="end"/>
      </w:r>
      <w:r w:rsidR="003E6DDF" w:rsidRPr="00354C3B">
        <w:rPr>
          <w:rFonts w:cs="Arial"/>
          <w:lang w:val="mn-MN"/>
        </w:rPr>
        <w:t xml:space="preserve">. </w:t>
      </w:r>
      <w:r w:rsidR="00A00E29" w:rsidRPr="00354C3B">
        <w:rPr>
          <w:rFonts w:cs="Arial"/>
          <w:lang w:val="mn-MN"/>
        </w:rPr>
        <w:t>Мэргэшсэн зөвлөхүүдийн үзүүлэх үйлчилгээний хүрээ</w:t>
      </w:r>
      <w:bookmarkEnd w:id="13"/>
    </w:p>
    <w:tbl>
      <w:tblPr>
        <w:tblStyle w:val="TableGrid"/>
        <w:tblW w:w="0" w:type="auto"/>
        <w:tblLook w:val="04A0" w:firstRow="1" w:lastRow="0" w:firstColumn="1" w:lastColumn="0" w:noHBand="0" w:noVBand="1"/>
      </w:tblPr>
      <w:tblGrid>
        <w:gridCol w:w="4697"/>
        <w:gridCol w:w="983"/>
        <w:gridCol w:w="1159"/>
        <w:gridCol w:w="1216"/>
        <w:gridCol w:w="1295"/>
      </w:tblGrid>
      <w:tr w:rsidR="005C0A06" w:rsidRPr="00354C3B" w14:paraId="68C4A201" w14:textId="77777777" w:rsidTr="005C0A06">
        <w:tc>
          <w:tcPr>
            <w:tcW w:w="4698" w:type="dxa"/>
            <w:vAlign w:val="center"/>
          </w:tcPr>
          <w:p w14:paraId="25598781" w14:textId="77777777" w:rsidR="005C0A06" w:rsidRPr="00354C3B" w:rsidRDefault="005C0A06" w:rsidP="005C0A06">
            <w:pPr>
              <w:jc w:val="center"/>
              <w:rPr>
                <w:rFonts w:cs="Arial"/>
                <w:sz w:val="20"/>
                <w:lang w:val="mn-MN"/>
              </w:rPr>
            </w:pPr>
            <w:r w:rsidRPr="00354C3B">
              <w:rPr>
                <w:rFonts w:cs="Arial"/>
                <w:sz w:val="20"/>
                <w:lang w:val="mn-MN"/>
              </w:rPr>
              <w:t>Зөвлөх</w:t>
            </w:r>
          </w:p>
        </w:tc>
        <w:tc>
          <w:tcPr>
            <w:tcW w:w="983" w:type="dxa"/>
            <w:vAlign w:val="center"/>
          </w:tcPr>
          <w:p w14:paraId="76B03893" w14:textId="77777777" w:rsidR="005C0A06" w:rsidRPr="00354C3B" w:rsidRDefault="005C0A06" w:rsidP="005C0A06">
            <w:pPr>
              <w:jc w:val="center"/>
              <w:rPr>
                <w:rFonts w:cs="Arial"/>
                <w:sz w:val="20"/>
                <w:lang w:val="mn-MN"/>
              </w:rPr>
            </w:pPr>
            <w:r w:rsidRPr="00354C3B">
              <w:rPr>
                <w:rFonts w:cs="Arial"/>
                <w:sz w:val="20"/>
                <w:lang w:val="mn-MN"/>
              </w:rPr>
              <w:t>ЕБС</w:t>
            </w:r>
            <w:r w:rsidR="006A0726" w:rsidRPr="00354C3B">
              <w:rPr>
                <w:rFonts w:cs="Arial"/>
                <w:sz w:val="20"/>
                <w:lang w:val="mn-MN"/>
              </w:rPr>
              <w:t>-ийн сурагч</w:t>
            </w:r>
          </w:p>
        </w:tc>
        <w:tc>
          <w:tcPr>
            <w:tcW w:w="1073" w:type="dxa"/>
            <w:vAlign w:val="center"/>
          </w:tcPr>
          <w:p w14:paraId="61776200" w14:textId="77777777" w:rsidR="005C0A06" w:rsidRPr="00354C3B" w:rsidRDefault="005C0A06" w:rsidP="005C0A06">
            <w:pPr>
              <w:jc w:val="center"/>
              <w:rPr>
                <w:rFonts w:cs="Arial"/>
                <w:sz w:val="20"/>
                <w:lang w:val="mn-MN"/>
              </w:rPr>
            </w:pPr>
            <w:r w:rsidRPr="00354C3B">
              <w:rPr>
                <w:rFonts w:cs="Arial"/>
                <w:sz w:val="20"/>
                <w:lang w:val="mn-MN"/>
              </w:rPr>
              <w:t>МСҮТ</w:t>
            </w:r>
            <w:r w:rsidR="006A0726" w:rsidRPr="00354C3B">
              <w:rPr>
                <w:rFonts w:cs="Arial"/>
                <w:sz w:val="20"/>
                <w:lang w:val="mn-MN"/>
              </w:rPr>
              <w:t>-д суралцагч</w:t>
            </w:r>
          </w:p>
        </w:tc>
        <w:tc>
          <w:tcPr>
            <w:tcW w:w="1216" w:type="dxa"/>
            <w:vAlign w:val="center"/>
          </w:tcPr>
          <w:p w14:paraId="3BF78AEB" w14:textId="77777777" w:rsidR="005C0A06" w:rsidRPr="00354C3B" w:rsidRDefault="005C0A06" w:rsidP="005C0A06">
            <w:pPr>
              <w:jc w:val="center"/>
              <w:rPr>
                <w:rFonts w:cs="Arial"/>
                <w:sz w:val="20"/>
                <w:lang w:val="mn-MN"/>
              </w:rPr>
            </w:pPr>
            <w:r w:rsidRPr="00354C3B">
              <w:rPr>
                <w:rFonts w:cs="Arial"/>
                <w:sz w:val="20"/>
                <w:lang w:val="mn-MN"/>
              </w:rPr>
              <w:t>Албан бус боловсрол</w:t>
            </w:r>
            <w:r w:rsidR="006A0726" w:rsidRPr="00354C3B">
              <w:rPr>
                <w:rFonts w:cs="Arial"/>
                <w:sz w:val="20"/>
                <w:lang w:val="mn-MN"/>
              </w:rPr>
              <w:t xml:space="preserve"> эзэмшигч</w:t>
            </w:r>
          </w:p>
        </w:tc>
        <w:tc>
          <w:tcPr>
            <w:tcW w:w="1295" w:type="dxa"/>
            <w:vAlign w:val="center"/>
          </w:tcPr>
          <w:p w14:paraId="229928F2" w14:textId="77777777" w:rsidR="005C0A06" w:rsidRPr="00354C3B" w:rsidRDefault="005C0A06" w:rsidP="005C0A06">
            <w:pPr>
              <w:jc w:val="center"/>
              <w:rPr>
                <w:rFonts w:cs="Arial"/>
                <w:sz w:val="20"/>
                <w:lang w:val="mn-MN"/>
              </w:rPr>
            </w:pPr>
            <w:r w:rsidRPr="00354C3B">
              <w:rPr>
                <w:rFonts w:cs="Arial"/>
                <w:sz w:val="20"/>
                <w:lang w:val="mn-MN"/>
              </w:rPr>
              <w:t>Ажил хайгч иргэн</w:t>
            </w:r>
          </w:p>
        </w:tc>
      </w:tr>
      <w:tr w:rsidR="005C0A06" w:rsidRPr="00354C3B" w14:paraId="0CEB8060" w14:textId="77777777" w:rsidTr="005C0A06">
        <w:tc>
          <w:tcPr>
            <w:tcW w:w="4698" w:type="dxa"/>
          </w:tcPr>
          <w:p w14:paraId="5A87F540" w14:textId="77777777" w:rsidR="005C0A06" w:rsidRPr="00354C3B" w:rsidRDefault="005C0A06" w:rsidP="00436A33">
            <w:pPr>
              <w:rPr>
                <w:rFonts w:cs="Arial"/>
                <w:sz w:val="20"/>
                <w:lang w:val="mn-MN"/>
              </w:rPr>
            </w:pPr>
            <w:r w:rsidRPr="00354C3B">
              <w:rPr>
                <w:rFonts w:cs="Arial"/>
                <w:sz w:val="20"/>
                <w:lang w:val="mn-MN"/>
              </w:rPr>
              <w:t>Хөдөлмөрийн хэлтсийн эрх бүхий мэргэжилтэн</w:t>
            </w:r>
          </w:p>
        </w:tc>
        <w:tc>
          <w:tcPr>
            <w:tcW w:w="983" w:type="dxa"/>
            <w:vAlign w:val="center"/>
          </w:tcPr>
          <w:p w14:paraId="2CD87FE1" w14:textId="77777777" w:rsidR="005C0A06" w:rsidRPr="00354C3B" w:rsidRDefault="005C0A06" w:rsidP="005C0A06">
            <w:pPr>
              <w:jc w:val="center"/>
              <w:rPr>
                <w:rFonts w:cs="Arial"/>
                <w:sz w:val="20"/>
                <w:lang w:val="mn-MN"/>
              </w:rPr>
            </w:pPr>
            <w:r w:rsidRPr="00354C3B">
              <w:rPr>
                <w:rFonts w:cs="Arial"/>
                <w:sz w:val="20"/>
                <w:lang w:val="mn-MN"/>
              </w:rPr>
              <w:t>+</w:t>
            </w:r>
          </w:p>
        </w:tc>
        <w:tc>
          <w:tcPr>
            <w:tcW w:w="1073" w:type="dxa"/>
            <w:vAlign w:val="center"/>
          </w:tcPr>
          <w:p w14:paraId="08AE963C" w14:textId="77777777" w:rsidR="005C0A06" w:rsidRPr="00354C3B" w:rsidRDefault="005C0A06" w:rsidP="005C0A06">
            <w:pPr>
              <w:jc w:val="center"/>
              <w:rPr>
                <w:rFonts w:cs="Arial"/>
                <w:sz w:val="20"/>
                <w:lang w:val="mn-MN"/>
              </w:rPr>
            </w:pPr>
          </w:p>
        </w:tc>
        <w:tc>
          <w:tcPr>
            <w:tcW w:w="1216" w:type="dxa"/>
            <w:vAlign w:val="center"/>
          </w:tcPr>
          <w:p w14:paraId="2CC637D1" w14:textId="77777777" w:rsidR="005C0A06" w:rsidRPr="00354C3B" w:rsidRDefault="005C0A06" w:rsidP="005C0A06">
            <w:pPr>
              <w:jc w:val="center"/>
              <w:rPr>
                <w:rFonts w:cs="Arial"/>
                <w:sz w:val="20"/>
                <w:lang w:val="mn-MN"/>
              </w:rPr>
            </w:pPr>
            <w:r w:rsidRPr="00354C3B">
              <w:rPr>
                <w:rFonts w:cs="Arial"/>
                <w:sz w:val="20"/>
                <w:lang w:val="mn-MN"/>
              </w:rPr>
              <w:t>+</w:t>
            </w:r>
          </w:p>
        </w:tc>
        <w:tc>
          <w:tcPr>
            <w:tcW w:w="1295" w:type="dxa"/>
            <w:vAlign w:val="center"/>
          </w:tcPr>
          <w:p w14:paraId="4B58135C" w14:textId="77777777" w:rsidR="005C0A06" w:rsidRPr="00354C3B" w:rsidRDefault="005C0A06" w:rsidP="005C0A06">
            <w:pPr>
              <w:jc w:val="center"/>
              <w:rPr>
                <w:rFonts w:cs="Arial"/>
                <w:sz w:val="20"/>
                <w:lang w:val="mn-MN"/>
              </w:rPr>
            </w:pPr>
            <w:r w:rsidRPr="00354C3B">
              <w:rPr>
                <w:rFonts w:cs="Arial"/>
                <w:sz w:val="20"/>
                <w:lang w:val="mn-MN"/>
              </w:rPr>
              <w:t>+</w:t>
            </w:r>
          </w:p>
        </w:tc>
      </w:tr>
      <w:tr w:rsidR="005C0A06" w:rsidRPr="00354C3B" w14:paraId="1145EFDE" w14:textId="77777777" w:rsidTr="005C0A06">
        <w:tc>
          <w:tcPr>
            <w:tcW w:w="4698" w:type="dxa"/>
          </w:tcPr>
          <w:p w14:paraId="41A88F15" w14:textId="77777777" w:rsidR="005C0A06" w:rsidRPr="00354C3B" w:rsidRDefault="005C0A06" w:rsidP="00436A33">
            <w:pPr>
              <w:rPr>
                <w:rFonts w:cs="Arial"/>
                <w:sz w:val="20"/>
                <w:lang w:val="mn-MN"/>
              </w:rPr>
            </w:pPr>
            <w:r w:rsidRPr="00354C3B">
              <w:rPr>
                <w:rFonts w:cs="Arial"/>
                <w:sz w:val="20"/>
                <w:lang w:val="mn-MN"/>
              </w:rPr>
              <w:t>Хөдөлмөрийн хувийн биржийн эрх бүхий зөвлөх</w:t>
            </w:r>
          </w:p>
        </w:tc>
        <w:tc>
          <w:tcPr>
            <w:tcW w:w="983" w:type="dxa"/>
            <w:vAlign w:val="center"/>
          </w:tcPr>
          <w:p w14:paraId="7A85F8E9" w14:textId="77777777" w:rsidR="005C0A06" w:rsidRPr="00354C3B" w:rsidRDefault="005C0A06" w:rsidP="005C0A06">
            <w:pPr>
              <w:jc w:val="center"/>
              <w:rPr>
                <w:rFonts w:cs="Arial"/>
                <w:sz w:val="20"/>
                <w:lang w:val="mn-MN"/>
              </w:rPr>
            </w:pPr>
            <w:r w:rsidRPr="00354C3B">
              <w:rPr>
                <w:rFonts w:cs="Arial"/>
                <w:sz w:val="20"/>
                <w:lang w:val="mn-MN"/>
              </w:rPr>
              <w:t>+</w:t>
            </w:r>
          </w:p>
        </w:tc>
        <w:tc>
          <w:tcPr>
            <w:tcW w:w="1073" w:type="dxa"/>
            <w:vAlign w:val="center"/>
          </w:tcPr>
          <w:p w14:paraId="00AAEC26" w14:textId="77777777" w:rsidR="005C0A06" w:rsidRPr="00354C3B" w:rsidRDefault="005C0A06" w:rsidP="005C0A06">
            <w:pPr>
              <w:jc w:val="center"/>
              <w:rPr>
                <w:rFonts w:cs="Arial"/>
                <w:sz w:val="20"/>
                <w:lang w:val="mn-MN"/>
              </w:rPr>
            </w:pPr>
          </w:p>
        </w:tc>
        <w:tc>
          <w:tcPr>
            <w:tcW w:w="1216" w:type="dxa"/>
            <w:vAlign w:val="center"/>
          </w:tcPr>
          <w:p w14:paraId="383217B1" w14:textId="77777777" w:rsidR="005C0A06" w:rsidRPr="00354C3B" w:rsidRDefault="005C0A06" w:rsidP="005C0A06">
            <w:pPr>
              <w:jc w:val="center"/>
              <w:rPr>
                <w:rFonts w:cs="Arial"/>
                <w:sz w:val="20"/>
                <w:lang w:val="mn-MN"/>
              </w:rPr>
            </w:pPr>
            <w:r w:rsidRPr="00354C3B">
              <w:rPr>
                <w:rFonts w:cs="Arial"/>
                <w:sz w:val="20"/>
                <w:lang w:val="mn-MN"/>
              </w:rPr>
              <w:t>+</w:t>
            </w:r>
          </w:p>
        </w:tc>
        <w:tc>
          <w:tcPr>
            <w:tcW w:w="1295" w:type="dxa"/>
            <w:vAlign w:val="center"/>
          </w:tcPr>
          <w:p w14:paraId="74C3A961" w14:textId="77777777" w:rsidR="005C0A06" w:rsidRPr="00354C3B" w:rsidRDefault="005C0A06" w:rsidP="005C0A06">
            <w:pPr>
              <w:jc w:val="center"/>
              <w:rPr>
                <w:rFonts w:cs="Arial"/>
                <w:sz w:val="20"/>
                <w:lang w:val="mn-MN"/>
              </w:rPr>
            </w:pPr>
            <w:r w:rsidRPr="00354C3B">
              <w:rPr>
                <w:rFonts w:cs="Arial"/>
                <w:sz w:val="20"/>
                <w:lang w:val="mn-MN"/>
              </w:rPr>
              <w:t>+</w:t>
            </w:r>
          </w:p>
        </w:tc>
      </w:tr>
      <w:tr w:rsidR="005C0A06" w:rsidRPr="00354C3B" w14:paraId="4D6EEA07" w14:textId="77777777" w:rsidTr="005C0A06">
        <w:tc>
          <w:tcPr>
            <w:tcW w:w="4698" w:type="dxa"/>
          </w:tcPr>
          <w:p w14:paraId="430FD46A" w14:textId="77777777" w:rsidR="005C0A06" w:rsidRPr="00354C3B" w:rsidRDefault="005C0A06" w:rsidP="00436A33">
            <w:pPr>
              <w:rPr>
                <w:rFonts w:cs="Arial"/>
                <w:sz w:val="20"/>
                <w:lang w:val="mn-MN"/>
              </w:rPr>
            </w:pPr>
            <w:r w:rsidRPr="00354C3B">
              <w:rPr>
                <w:rFonts w:cs="Arial"/>
                <w:sz w:val="20"/>
                <w:lang w:val="mn-MN"/>
              </w:rPr>
              <w:t>ЕБС-ийн эрх бүхий зөвлөх</w:t>
            </w:r>
          </w:p>
        </w:tc>
        <w:tc>
          <w:tcPr>
            <w:tcW w:w="983" w:type="dxa"/>
            <w:vAlign w:val="center"/>
          </w:tcPr>
          <w:p w14:paraId="5154CC42" w14:textId="77777777" w:rsidR="005C0A06" w:rsidRPr="00354C3B" w:rsidRDefault="005C0A06" w:rsidP="005C0A06">
            <w:pPr>
              <w:jc w:val="center"/>
              <w:rPr>
                <w:rFonts w:cs="Arial"/>
                <w:sz w:val="20"/>
                <w:lang w:val="mn-MN"/>
              </w:rPr>
            </w:pPr>
            <w:r w:rsidRPr="00354C3B">
              <w:rPr>
                <w:rFonts w:cs="Arial"/>
                <w:sz w:val="20"/>
                <w:lang w:val="mn-MN"/>
              </w:rPr>
              <w:t>+</w:t>
            </w:r>
          </w:p>
        </w:tc>
        <w:tc>
          <w:tcPr>
            <w:tcW w:w="1073" w:type="dxa"/>
            <w:vAlign w:val="center"/>
          </w:tcPr>
          <w:p w14:paraId="3D2CF371" w14:textId="77777777" w:rsidR="005C0A06" w:rsidRPr="00354C3B" w:rsidRDefault="005C0A06" w:rsidP="005C0A06">
            <w:pPr>
              <w:jc w:val="center"/>
              <w:rPr>
                <w:rFonts w:cs="Arial"/>
                <w:sz w:val="20"/>
                <w:lang w:val="mn-MN"/>
              </w:rPr>
            </w:pPr>
          </w:p>
        </w:tc>
        <w:tc>
          <w:tcPr>
            <w:tcW w:w="1216" w:type="dxa"/>
            <w:vAlign w:val="center"/>
          </w:tcPr>
          <w:p w14:paraId="00840C5F" w14:textId="77777777" w:rsidR="005C0A06" w:rsidRPr="00354C3B" w:rsidRDefault="00E04D3F" w:rsidP="005C0A06">
            <w:pPr>
              <w:jc w:val="center"/>
              <w:rPr>
                <w:rFonts w:cs="Arial"/>
                <w:sz w:val="20"/>
                <w:lang w:val="mn-MN"/>
              </w:rPr>
            </w:pPr>
            <w:r w:rsidRPr="00354C3B">
              <w:rPr>
                <w:rFonts w:cs="Arial"/>
                <w:sz w:val="20"/>
                <w:lang w:val="mn-MN"/>
              </w:rPr>
              <w:t>+</w:t>
            </w:r>
          </w:p>
        </w:tc>
        <w:tc>
          <w:tcPr>
            <w:tcW w:w="1295" w:type="dxa"/>
            <w:vAlign w:val="center"/>
          </w:tcPr>
          <w:p w14:paraId="64DB5594" w14:textId="77777777" w:rsidR="005C0A06" w:rsidRPr="00354C3B" w:rsidRDefault="005C0A06" w:rsidP="005C0A06">
            <w:pPr>
              <w:jc w:val="center"/>
              <w:rPr>
                <w:rFonts w:cs="Arial"/>
                <w:sz w:val="20"/>
                <w:lang w:val="mn-MN"/>
              </w:rPr>
            </w:pPr>
          </w:p>
        </w:tc>
      </w:tr>
      <w:tr w:rsidR="005C0A06" w:rsidRPr="00354C3B" w14:paraId="1CD4EF01" w14:textId="77777777" w:rsidTr="005C0A06">
        <w:tc>
          <w:tcPr>
            <w:tcW w:w="4698" w:type="dxa"/>
          </w:tcPr>
          <w:p w14:paraId="3314FCFD" w14:textId="77777777" w:rsidR="005C0A06" w:rsidRPr="00354C3B" w:rsidRDefault="005C0A06" w:rsidP="00E04D3F">
            <w:pPr>
              <w:rPr>
                <w:rFonts w:cs="Arial"/>
                <w:sz w:val="20"/>
                <w:lang w:val="mn-MN"/>
              </w:rPr>
            </w:pPr>
            <w:r w:rsidRPr="00354C3B">
              <w:rPr>
                <w:rFonts w:cs="Arial"/>
                <w:sz w:val="20"/>
                <w:lang w:val="mn-MN"/>
              </w:rPr>
              <w:t>МСҮТ</w:t>
            </w:r>
            <w:r w:rsidR="00E04D3F" w:rsidRPr="00354C3B">
              <w:rPr>
                <w:rFonts w:cs="Arial"/>
                <w:sz w:val="20"/>
                <w:lang w:val="mn-MN"/>
              </w:rPr>
              <w:t>, коллежи</w:t>
            </w:r>
            <w:r w:rsidRPr="00354C3B">
              <w:rPr>
                <w:rFonts w:cs="Arial"/>
                <w:sz w:val="20"/>
                <w:lang w:val="mn-MN"/>
              </w:rPr>
              <w:t>йн эрх бүхий зөвлөх</w:t>
            </w:r>
          </w:p>
        </w:tc>
        <w:tc>
          <w:tcPr>
            <w:tcW w:w="983" w:type="dxa"/>
            <w:vAlign w:val="center"/>
          </w:tcPr>
          <w:p w14:paraId="473A45B5" w14:textId="77777777" w:rsidR="005C0A06" w:rsidRPr="00354C3B" w:rsidRDefault="005C0A06" w:rsidP="005C0A06">
            <w:pPr>
              <w:jc w:val="center"/>
              <w:rPr>
                <w:rFonts w:cs="Arial"/>
                <w:sz w:val="20"/>
                <w:lang w:val="mn-MN"/>
              </w:rPr>
            </w:pPr>
            <w:r w:rsidRPr="00354C3B">
              <w:rPr>
                <w:rFonts w:cs="Arial"/>
                <w:sz w:val="20"/>
                <w:lang w:val="mn-MN"/>
              </w:rPr>
              <w:t>+</w:t>
            </w:r>
          </w:p>
        </w:tc>
        <w:tc>
          <w:tcPr>
            <w:tcW w:w="1073" w:type="dxa"/>
            <w:vAlign w:val="center"/>
          </w:tcPr>
          <w:p w14:paraId="21911BC1" w14:textId="77777777" w:rsidR="005C0A06" w:rsidRPr="00354C3B" w:rsidRDefault="005C0A06" w:rsidP="005C0A06">
            <w:pPr>
              <w:jc w:val="center"/>
              <w:rPr>
                <w:rFonts w:cs="Arial"/>
                <w:sz w:val="20"/>
                <w:lang w:val="mn-MN"/>
              </w:rPr>
            </w:pPr>
            <w:r w:rsidRPr="00354C3B">
              <w:rPr>
                <w:rFonts w:cs="Arial"/>
                <w:sz w:val="20"/>
                <w:lang w:val="mn-MN"/>
              </w:rPr>
              <w:t>+</w:t>
            </w:r>
          </w:p>
        </w:tc>
        <w:tc>
          <w:tcPr>
            <w:tcW w:w="1216" w:type="dxa"/>
            <w:vAlign w:val="center"/>
          </w:tcPr>
          <w:p w14:paraId="56E27D46" w14:textId="77777777" w:rsidR="005C0A06" w:rsidRPr="00354C3B" w:rsidRDefault="005C0A06" w:rsidP="005C0A06">
            <w:pPr>
              <w:jc w:val="center"/>
              <w:rPr>
                <w:rFonts w:cs="Arial"/>
                <w:sz w:val="20"/>
                <w:lang w:val="mn-MN"/>
              </w:rPr>
            </w:pPr>
            <w:r w:rsidRPr="00354C3B">
              <w:rPr>
                <w:rFonts w:cs="Arial"/>
                <w:sz w:val="20"/>
                <w:lang w:val="mn-MN"/>
              </w:rPr>
              <w:t>+</w:t>
            </w:r>
          </w:p>
        </w:tc>
        <w:tc>
          <w:tcPr>
            <w:tcW w:w="1295" w:type="dxa"/>
            <w:vAlign w:val="center"/>
          </w:tcPr>
          <w:p w14:paraId="49ECCF2E" w14:textId="77777777" w:rsidR="005C0A06" w:rsidRPr="00354C3B" w:rsidRDefault="00E55CE0" w:rsidP="005C0A06">
            <w:pPr>
              <w:jc w:val="center"/>
              <w:rPr>
                <w:rFonts w:cs="Arial"/>
                <w:sz w:val="20"/>
                <w:lang w:val="mn-MN"/>
              </w:rPr>
            </w:pPr>
            <w:r w:rsidRPr="00354C3B">
              <w:rPr>
                <w:rFonts w:cs="Arial"/>
                <w:sz w:val="20"/>
                <w:lang w:val="mn-MN"/>
              </w:rPr>
              <w:t>+</w:t>
            </w:r>
          </w:p>
        </w:tc>
      </w:tr>
      <w:tr w:rsidR="005C0A06" w:rsidRPr="00354C3B" w14:paraId="05D2C617" w14:textId="77777777" w:rsidTr="005C0A06">
        <w:tc>
          <w:tcPr>
            <w:tcW w:w="4698" w:type="dxa"/>
          </w:tcPr>
          <w:p w14:paraId="2FE1C44B" w14:textId="77777777" w:rsidR="005C0A06" w:rsidRPr="00354C3B" w:rsidRDefault="005C0A06" w:rsidP="00436A33">
            <w:pPr>
              <w:rPr>
                <w:rFonts w:cs="Arial"/>
                <w:sz w:val="20"/>
                <w:lang w:val="mn-MN"/>
              </w:rPr>
            </w:pPr>
            <w:r w:rsidRPr="00354C3B">
              <w:rPr>
                <w:rFonts w:cs="Arial"/>
                <w:sz w:val="20"/>
                <w:lang w:val="mn-MN"/>
              </w:rPr>
              <w:t>Хувийн сургалтын байгууллагуудын зөвлөх, сургагч багш</w:t>
            </w:r>
          </w:p>
        </w:tc>
        <w:tc>
          <w:tcPr>
            <w:tcW w:w="983" w:type="dxa"/>
            <w:vAlign w:val="center"/>
          </w:tcPr>
          <w:p w14:paraId="03343D4D" w14:textId="77777777" w:rsidR="005C0A06" w:rsidRPr="00354C3B" w:rsidRDefault="006A0726" w:rsidP="005C0A06">
            <w:pPr>
              <w:jc w:val="center"/>
              <w:rPr>
                <w:rFonts w:cs="Arial"/>
                <w:sz w:val="20"/>
                <w:lang w:val="mn-MN"/>
              </w:rPr>
            </w:pPr>
            <w:r w:rsidRPr="00354C3B">
              <w:rPr>
                <w:rFonts w:cs="Arial"/>
                <w:sz w:val="20"/>
                <w:lang w:val="mn-MN"/>
              </w:rPr>
              <w:t>+</w:t>
            </w:r>
          </w:p>
        </w:tc>
        <w:tc>
          <w:tcPr>
            <w:tcW w:w="1073" w:type="dxa"/>
            <w:vAlign w:val="center"/>
          </w:tcPr>
          <w:p w14:paraId="06207477" w14:textId="77777777" w:rsidR="005C0A06" w:rsidRPr="00354C3B" w:rsidRDefault="005C0A06" w:rsidP="005C0A06">
            <w:pPr>
              <w:jc w:val="center"/>
              <w:rPr>
                <w:rFonts w:cs="Arial"/>
                <w:sz w:val="20"/>
                <w:lang w:val="mn-MN"/>
              </w:rPr>
            </w:pPr>
          </w:p>
        </w:tc>
        <w:tc>
          <w:tcPr>
            <w:tcW w:w="1216" w:type="dxa"/>
            <w:vAlign w:val="center"/>
          </w:tcPr>
          <w:p w14:paraId="2620A345" w14:textId="77777777" w:rsidR="005C0A06" w:rsidRPr="00354C3B" w:rsidRDefault="006A0726" w:rsidP="005C0A06">
            <w:pPr>
              <w:jc w:val="center"/>
              <w:rPr>
                <w:rFonts w:cs="Arial"/>
                <w:sz w:val="20"/>
                <w:lang w:val="mn-MN"/>
              </w:rPr>
            </w:pPr>
            <w:r w:rsidRPr="00354C3B">
              <w:rPr>
                <w:rFonts w:cs="Arial"/>
                <w:sz w:val="20"/>
                <w:lang w:val="mn-MN"/>
              </w:rPr>
              <w:t>+</w:t>
            </w:r>
          </w:p>
        </w:tc>
        <w:tc>
          <w:tcPr>
            <w:tcW w:w="1295" w:type="dxa"/>
            <w:vAlign w:val="center"/>
          </w:tcPr>
          <w:p w14:paraId="4D2454B7" w14:textId="77777777" w:rsidR="005C0A06" w:rsidRPr="00354C3B" w:rsidRDefault="006A0726" w:rsidP="005C0A06">
            <w:pPr>
              <w:jc w:val="center"/>
              <w:rPr>
                <w:rFonts w:cs="Arial"/>
                <w:sz w:val="20"/>
                <w:lang w:val="mn-MN"/>
              </w:rPr>
            </w:pPr>
            <w:r w:rsidRPr="00354C3B">
              <w:rPr>
                <w:rFonts w:cs="Arial"/>
                <w:sz w:val="20"/>
                <w:lang w:val="mn-MN"/>
              </w:rPr>
              <w:t>+</w:t>
            </w:r>
          </w:p>
        </w:tc>
      </w:tr>
      <w:tr w:rsidR="005C0A06" w:rsidRPr="00354C3B" w14:paraId="2EF51F6A" w14:textId="77777777" w:rsidTr="005C0A06">
        <w:tc>
          <w:tcPr>
            <w:tcW w:w="4698" w:type="dxa"/>
          </w:tcPr>
          <w:p w14:paraId="020614CF" w14:textId="77777777" w:rsidR="005C0A06" w:rsidRPr="00354C3B" w:rsidRDefault="005C0A06" w:rsidP="00436A33">
            <w:pPr>
              <w:rPr>
                <w:rFonts w:cs="Arial"/>
                <w:sz w:val="20"/>
                <w:lang w:val="mn-MN"/>
              </w:rPr>
            </w:pPr>
            <w:r w:rsidRPr="00354C3B">
              <w:rPr>
                <w:rFonts w:cs="Arial"/>
                <w:sz w:val="20"/>
                <w:lang w:val="mn-MN"/>
              </w:rPr>
              <w:lastRenderedPageBreak/>
              <w:t>Б</w:t>
            </w:r>
            <w:r w:rsidR="00AB0209" w:rsidRPr="00354C3B">
              <w:rPr>
                <w:rFonts w:cs="Arial"/>
                <w:sz w:val="20"/>
                <w:lang w:val="mn-MN"/>
              </w:rPr>
              <w:t>усад байгууллага болон б</w:t>
            </w:r>
            <w:r w:rsidRPr="00354C3B">
              <w:rPr>
                <w:rFonts w:cs="Arial"/>
                <w:sz w:val="20"/>
                <w:lang w:val="mn-MN"/>
              </w:rPr>
              <w:t>ие даасан зөвлөх</w:t>
            </w:r>
          </w:p>
        </w:tc>
        <w:tc>
          <w:tcPr>
            <w:tcW w:w="983" w:type="dxa"/>
            <w:vAlign w:val="center"/>
          </w:tcPr>
          <w:p w14:paraId="3E59025F" w14:textId="77777777" w:rsidR="005C0A06" w:rsidRPr="00354C3B" w:rsidRDefault="006A0726" w:rsidP="005C0A06">
            <w:pPr>
              <w:jc w:val="center"/>
              <w:rPr>
                <w:rFonts w:cs="Arial"/>
                <w:sz w:val="20"/>
                <w:lang w:val="mn-MN"/>
              </w:rPr>
            </w:pPr>
            <w:r w:rsidRPr="00354C3B">
              <w:rPr>
                <w:rFonts w:cs="Arial"/>
                <w:sz w:val="20"/>
                <w:lang w:val="mn-MN"/>
              </w:rPr>
              <w:t>+</w:t>
            </w:r>
          </w:p>
        </w:tc>
        <w:tc>
          <w:tcPr>
            <w:tcW w:w="1073" w:type="dxa"/>
            <w:vAlign w:val="center"/>
          </w:tcPr>
          <w:p w14:paraId="77BCC0B1" w14:textId="77777777" w:rsidR="005C0A06" w:rsidRPr="00354C3B" w:rsidRDefault="005C0A06" w:rsidP="005C0A06">
            <w:pPr>
              <w:jc w:val="center"/>
              <w:rPr>
                <w:rFonts w:cs="Arial"/>
                <w:sz w:val="20"/>
                <w:lang w:val="mn-MN"/>
              </w:rPr>
            </w:pPr>
          </w:p>
        </w:tc>
        <w:tc>
          <w:tcPr>
            <w:tcW w:w="1216" w:type="dxa"/>
            <w:vAlign w:val="center"/>
          </w:tcPr>
          <w:p w14:paraId="1F393067" w14:textId="77777777" w:rsidR="005C0A06" w:rsidRPr="00354C3B" w:rsidRDefault="006A0726" w:rsidP="005C0A06">
            <w:pPr>
              <w:jc w:val="center"/>
              <w:rPr>
                <w:rFonts w:cs="Arial"/>
                <w:sz w:val="20"/>
                <w:lang w:val="mn-MN"/>
              </w:rPr>
            </w:pPr>
            <w:r w:rsidRPr="00354C3B">
              <w:rPr>
                <w:rFonts w:cs="Arial"/>
                <w:sz w:val="20"/>
                <w:lang w:val="mn-MN"/>
              </w:rPr>
              <w:t>+</w:t>
            </w:r>
          </w:p>
        </w:tc>
        <w:tc>
          <w:tcPr>
            <w:tcW w:w="1295" w:type="dxa"/>
            <w:vAlign w:val="center"/>
          </w:tcPr>
          <w:p w14:paraId="70029AAF" w14:textId="77777777" w:rsidR="005C0A06" w:rsidRPr="00354C3B" w:rsidRDefault="006A0726" w:rsidP="005C0A06">
            <w:pPr>
              <w:jc w:val="center"/>
              <w:rPr>
                <w:rFonts w:cs="Arial"/>
                <w:sz w:val="20"/>
                <w:lang w:val="mn-MN"/>
              </w:rPr>
            </w:pPr>
            <w:r w:rsidRPr="00354C3B">
              <w:rPr>
                <w:rFonts w:cs="Arial"/>
                <w:sz w:val="20"/>
                <w:lang w:val="mn-MN"/>
              </w:rPr>
              <w:t>+</w:t>
            </w:r>
          </w:p>
        </w:tc>
      </w:tr>
    </w:tbl>
    <w:p w14:paraId="0CC2F875" w14:textId="77777777" w:rsidR="00E55CE0" w:rsidRPr="00354C3B" w:rsidRDefault="00E55CE0" w:rsidP="00B245CF">
      <w:pPr>
        <w:rPr>
          <w:rFonts w:cs="Arial"/>
          <w:lang w:val="mn-MN"/>
        </w:rPr>
      </w:pPr>
      <w:r w:rsidRPr="00354C3B">
        <w:rPr>
          <w:rFonts w:cs="Arial"/>
          <w:b/>
          <w:i/>
          <w:lang w:val="mn-MN"/>
        </w:rPr>
        <w:t xml:space="preserve">Хөдөлмөрийн </w:t>
      </w:r>
      <w:r w:rsidR="00C2333E" w:rsidRPr="00354C3B">
        <w:rPr>
          <w:rFonts w:cs="Arial"/>
          <w:b/>
          <w:i/>
          <w:lang w:val="mn-MN"/>
        </w:rPr>
        <w:t>эрхлэлтийн байгууллагын</w:t>
      </w:r>
      <w:r w:rsidRPr="00354C3B">
        <w:rPr>
          <w:rFonts w:cs="Arial"/>
          <w:b/>
          <w:i/>
          <w:lang w:val="mn-MN"/>
        </w:rPr>
        <w:t xml:space="preserve"> эрх бүхий мэргэжилтэн</w:t>
      </w:r>
      <w:r w:rsidRPr="00354C3B">
        <w:rPr>
          <w:rFonts w:cs="Arial"/>
          <w:lang w:val="mn-MN"/>
        </w:rPr>
        <w:t xml:space="preserve">: </w:t>
      </w:r>
    </w:p>
    <w:p w14:paraId="2EC256E7" w14:textId="77777777" w:rsidR="00E55CE0" w:rsidRPr="00354C3B" w:rsidRDefault="00E55CE0" w:rsidP="003118DF">
      <w:pPr>
        <w:rPr>
          <w:rFonts w:cs="Arial"/>
          <w:lang w:val="mn-MN"/>
        </w:rPr>
      </w:pPr>
      <w:r w:rsidRPr="00354C3B">
        <w:rPr>
          <w:rFonts w:cs="Arial"/>
          <w:lang w:val="mn-MN"/>
        </w:rPr>
        <w:t xml:space="preserve">Давуу тал: </w:t>
      </w:r>
    </w:p>
    <w:p w14:paraId="708CB0CF" w14:textId="77777777" w:rsidR="00E55CE0" w:rsidRPr="00354C3B" w:rsidRDefault="00436A33"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Хөдөлмөр эрхлэлтийг дэмжих тухай хуульд АМЧБО, сургалт, зөвлөгөө өгөх, мэдээллээр хангах үйлчилгээг хуульчилж өгснөөр хөдөлмөр эрхлэлтийн байгууллагад ажил мэргэжлийн чиг баримжаа олгох бүтэц, мэргэжилтний орон тоо бий болж, иргэдэд хөдөлмөр эрхлэлтийн нийтлэг үйлчилгээг мэргэшсэн зөвлөхөөр хүртээмжтэй хүргэх </w:t>
      </w:r>
      <w:r w:rsidR="00E42DFB" w:rsidRPr="00354C3B">
        <w:rPr>
          <w:rFonts w:ascii="Arial" w:hAnsi="Arial" w:cs="Arial"/>
          <w:lang w:val="mn-MN"/>
        </w:rPr>
        <w:t>эрхзүйн орчин</w:t>
      </w:r>
      <w:r w:rsidRPr="00354C3B">
        <w:rPr>
          <w:rFonts w:ascii="Arial" w:hAnsi="Arial" w:cs="Arial"/>
          <w:lang w:val="mn-MN"/>
        </w:rPr>
        <w:t xml:space="preserve"> б</w:t>
      </w:r>
      <w:r w:rsidR="00E42DFB" w:rsidRPr="00354C3B">
        <w:rPr>
          <w:rFonts w:ascii="Arial" w:hAnsi="Arial" w:cs="Arial"/>
          <w:lang w:val="mn-MN"/>
        </w:rPr>
        <w:t>үрдсэн</w:t>
      </w:r>
      <w:r w:rsidRPr="00354C3B">
        <w:rPr>
          <w:rFonts w:ascii="Arial" w:hAnsi="Arial" w:cs="Arial"/>
          <w:lang w:val="mn-MN"/>
        </w:rPr>
        <w:t xml:space="preserve">. </w:t>
      </w:r>
    </w:p>
    <w:p w14:paraId="6067EDAF" w14:textId="77777777" w:rsidR="00E55CE0" w:rsidRPr="00354C3B" w:rsidRDefault="00581ECA"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65408" behindDoc="0" locked="0" layoutInCell="1" allowOverlap="1" wp14:anchorId="0E90D1A5" wp14:editId="64C77145">
                <wp:simplePos x="0" y="0"/>
                <wp:positionH relativeFrom="margin">
                  <wp:align>right</wp:align>
                </wp:positionH>
                <wp:positionV relativeFrom="paragraph">
                  <wp:posOffset>781050</wp:posOffset>
                </wp:positionV>
                <wp:extent cx="5855335" cy="2676525"/>
                <wp:effectExtent l="0" t="0" r="0"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5335" cy="2676525"/>
                        </a:xfrm>
                        <a:prstGeom prst="rect">
                          <a:avLst/>
                        </a:prstGeom>
                        <a:solidFill>
                          <a:schemeClr val="bg1">
                            <a:lumMod val="85000"/>
                          </a:schemeClr>
                        </a:solidFill>
                        <a:ln w="9525">
                          <a:noFill/>
                          <a:miter lim="800000"/>
                          <a:headEnd/>
                          <a:tailEnd/>
                        </a:ln>
                      </wps:spPr>
                      <wps:txbx>
                        <w:txbxContent>
                          <w:p w14:paraId="1B3D1E6C" w14:textId="77777777" w:rsidR="003D3DAF" w:rsidRDefault="003D3DAF" w:rsidP="003118DF">
                            <w:pPr>
                              <w:pStyle w:val="Caption"/>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1</w:t>
                            </w:r>
                            <w:r w:rsidR="00643E48">
                              <w:rPr>
                                <w:noProof/>
                              </w:rPr>
                              <w:fldChar w:fldCharType="end"/>
                            </w:r>
                          </w:p>
                          <w:p w14:paraId="12C4E004" w14:textId="77777777" w:rsidR="003D3DAF" w:rsidRDefault="003D3DAF" w:rsidP="00581ECA">
                            <w:pPr>
                              <w:spacing w:line="240" w:lineRule="auto"/>
                              <w:rPr>
                                <w:rFonts w:cstheme="minorHAnsi"/>
                                <w:i/>
                                <w:kern w:val="36"/>
                                <w:sz w:val="20"/>
                                <w:szCs w:val="18"/>
                                <w:lang w:val="mn-MN"/>
                              </w:rPr>
                            </w:pPr>
                            <w:r w:rsidRPr="00581ECA">
                              <w:rPr>
                                <w:rFonts w:cstheme="minorHAnsi"/>
                                <w:i/>
                                <w:kern w:val="36"/>
                                <w:sz w:val="20"/>
                                <w:szCs w:val="18"/>
                                <w:lang w:val="mn-MN"/>
                              </w:rPr>
                              <w:t>Ш</w:t>
                            </w:r>
                            <w:r>
                              <w:rPr>
                                <w:rFonts w:cstheme="minorHAnsi"/>
                                <w:i/>
                                <w:kern w:val="36"/>
                                <w:sz w:val="20"/>
                                <w:szCs w:val="18"/>
                                <w:lang w:val="mn-MN"/>
                              </w:rPr>
                              <w:t xml:space="preserve">вейцарын хөгжлийн агентлаг, </w:t>
                            </w:r>
                            <w:r w:rsidRPr="00D51CD0">
                              <w:rPr>
                                <w:rFonts w:cstheme="minorHAnsi"/>
                                <w:i/>
                                <w:kern w:val="36"/>
                                <w:sz w:val="20"/>
                                <w:szCs w:val="18"/>
                                <w:lang w:val="mn-MN"/>
                              </w:rPr>
                              <w:t xml:space="preserve">Германы GFA консанлтинг компанийн </w:t>
                            </w:r>
                            <w:r>
                              <w:rPr>
                                <w:rFonts w:cstheme="minorHAnsi"/>
                                <w:i/>
                                <w:kern w:val="36"/>
                                <w:sz w:val="20"/>
                                <w:szCs w:val="18"/>
                                <w:lang w:val="mn-MN"/>
                              </w:rPr>
                              <w:t xml:space="preserve">хамтран </w:t>
                            </w:r>
                            <w:r w:rsidRPr="00D51CD0">
                              <w:rPr>
                                <w:rFonts w:cstheme="minorHAnsi"/>
                                <w:i/>
                                <w:kern w:val="36"/>
                                <w:sz w:val="20"/>
                                <w:szCs w:val="18"/>
                                <w:lang w:val="mn-MN"/>
                              </w:rPr>
                              <w:t>хэрэгжүүлж буй</w:t>
                            </w:r>
                            <w:r>
                              <w:rPr>
                                <w:rFonts w:cstheme="minorHAnsi"/>
                                <w:i/>
                                <w:kern w:val="36"/>
                                <w:sz w:val="20"/>
                                <w:szCs w:val="18"/>
                                <w:lang w:val="mn-MN"/>
                              </w:rPr>
                              <w:t xml:space="preserve"> Баруун бүсийн мэргэжлийн боловсрол төслийг 2012-2015 онд нийт 6 аймагт хэрэгжүүлж байхдаа </w:t>
                            </w:r>
                            <w:r w:rsidRPr="00581ECA">
                              <w:rPr>
                                <w:rFonts w:cstheme="minorHAnsi"/>
                                <w:i/>
                                <w:kern w:val="36"/>
                                <w:sz w:val="20"/>
                                <w:szCs w:val="18"/>
                                <w:lang w:val="mn-MN"/>
                              </w:rPr>
                              <w:t>Завхан, Баянхонгор аймгийн МСҮТ</w:t>
                            </w:r>
                            <w:r>
                              <w:rPr>
                                <w:rFonts w:cstheme="minorHAnsi"/>
                                <w:i/>
                                <w:kern w:val="36"/>
                                <w:sz w:val="20"/>
                                <w:szCs w:val="18"/>
                                <w:lang w:val="mn-MN"/>
                              </w:rPr>
                              <w:t>-ийн дэргэд</w:t>
                            </w:r>
                            <w:r w:rsidRPr="00581ECA">
                              <w:rPr>
                                <w:rFonts w:cstheme="minorHAnsi"/>
                                <w:i/>
                                <w:kern w:val="36"/>
                                <w:sz w:val="20"/>
                                <w:szCs w:val="18"/>
                                <w:lang w:val="mn-MN"/>
                              </w:rPr>
                              <w:t xml:space="preserve"> АМЧБО төв</w:t>
                            </w:r>
                            <w:r>
                              <w:rPr>
                                <w:rFonts w:cstheme="minorHAnsi"/>
                                <w:i/>
                                <w:kern w:val="36"/>
                                <w:sz w:val="20"/>
                                <w:szCs w:val="18"/>
                                <w:lang w:val="mn-MN"/>
                              </w:rPr>
                              <w:t>ийг МБС-ын хуульд нийцүүлэн танхим нэртэйгээр</w:t>
                            </w:r>
                            <w:r w:rsidRPr="00581ECA">
                              <w:rPr>
                                <w:rFonts w:cstheme="minorHAnsi"/>
                                <w:i/>
                                <w:kern w:val="36"/>
                                <w:sz w:val="20"/>
                                <w:szCs w:val="18"/>
                                <w:lang w:val="mn-MN"/>
                              </w:rPr>
                              <w:t xml:space="preserve"> туршилтаар байгуул</w:t>
                            </w:r>
                            <w:r>
                              <w:rPr>
                                <w:rFonts w:cstheme="minorHAnsi"/>
                                <w:i/>
                                <w:kern w:val="36"/>
                                <w:sz w:val="20"/>
                                <w:szCs w:val="18"/>
                                <w:lang w:val="mn-MN"/>
                              </w:rPr>
                              <w:t>ж ажиллуулсан. Төслийнхний зүгээс бусад аймгийг үргэлжлүүлж магадгүй гэсэн хүлээлттэй байсан боловч байгуулагдаагүй. ГОУХАН-ийн төсөл 2015 онд эхлэхдээ төслийн агуулга чиглэл давхцахаар байсан тул бид ярилцаад АМЧБО агуулгаа уг төсөл рүү шилжүүлсэн.</w:t>
                            </w:r>
                          </w:p>
                          <w:p w14:paraId="25D2B792" w14:textId="77777777" w:rsidR="003D3DAF" w:rsidRDefault="003D3DAF" w:rsidP="002D7A1F">
                            <w:pPr>
                              <w:spacing w:line="240" w:lineRule="auto"/>
                              <w:rPr>
                                <w:rFonts w:cstheme="minorHAnsi"/>
                                <w:i/>
                                <w:kern w:val="36"/>
                                <w:sz w:val="20"/>
                                <w:szCs w:val="18"/>
                                <w:lang w:val="mn-MN"/>
                              </w:rPr>
                            </w:pPr>
                            <w:r>
                              <w:rPr>
                                <w:rFonts w:cstheme="minorHAnsi"/>
                                <w:i/>
                                <w:kern w:val="36"/>
                                <w:sz w:val="20"/>
                                <w:szCs w:val="18"/>
                                <w:lang w:val="mn-MN"/>
                              </w:rPr>
                              <w:t xml:space="preserve">Харин </w:t>
                            </w:r>
                            <w:r w:rsidRPr="002D7A1F">
                              <w:rPr>
                                <w:rFonts w:cstheme="minorHAnsi"/>
                                <w:i/>
                                <w:kern w:val="36"/>
                                <w:sz w:val="20"/>
                                <w:szCs w:val="18"/>
                                <w:lang w:val="mn-MN"/>
                              </w:rPr>
                              <w:t>2016-2018 онд</w:t>
                            </w:r>
                            <w:r>
                              <w:rPr>
                                <w:rFonts w:cstheme="minorHAnsi"/>
                                <w:i/>
                                <w:kern w:val="36"/>
                                <w:sz w:val="20"/>
                                <w:szCs w:val="18"/>
                                <w:lang w:val="mn-MN"/>
                              </w:rPr>
                              <w:t xml:space="preserve"> төслийн</w:t>
                            </w:r>
                            <w:r w:rsidRPr="002D7A1F">
                              <w:rPr>
                                <w:rFonts w:cstheme="minorHAnsi"/>
                                <w:i/>
                                <w:kern w:val="36"/>
                                <w:sz w:val="20"/>
                                <w:szCs w:val="18"/>
                                <w:lang w:val="mn-MN"/>
                              </w:rPr>
                              <w:t xml:space="preserve"> 2-р үе шат</w:t>
                            </w:r>
                            <w:r>
                              <w:rPr>
                                <w:rFonts w:cstheme="minorHAnsi"/>
                                <w:i/>
                                <w:kern w:val="36"/>
                                <w:sz w:val="20"/>
                                <w:szCs w:val="18"/>
                                <w:lang w:val="mn-MN"/>
                              </w:rPr>
                              <w:t xml:space="preserve">ыг хэрэгжүүлэхдээ өмнөх туршлагадаа тулгуурлан төслийн хүрээгээ өөрчилж, </w:t>
                            </w:r>
                            <w:r w:rsidRPr="002D7A1F">
                              <w:rPr>
                                <w:rFonts w:cstheme="minorHAnsi"/>
                                <w:i/>
                                <w:kern w:val="36"/>
                                <w:sz w:val="20"/>
                                <w:szCs w:val="18"/>
                                <w:lang w:val="mn-MN"/>
                              </w:rPr>
                              <w:t>4 аймаг</w:t>
                            </w:r>
                            <w:r w:rsidRPr="00616723">
                              <w:rPr>
                                <w:lang w:val="mn-MN"/>
                              </w:rPr>
                              <w:t xml:space="preserve"> </w:t>
                            </w:r>
                            <w:r w:rsidRPr="002D7A1F">
                              <w:rPr>
                                <w:rFonts w:cstheme="minorHAnsi"/>
                                <w:i/>
                                <w:kern w:val="36"/>
                                <w:sz w:val="20"/>
                                <w:szCs w:val="18"/>
                                <w:lang w:val="mn-MN"/>
                              </w:rPr>
                              <w:t>(Өмнөговь, Ховд, Говь-Алтай, Завхан ), 2 дүүрэг (Баянгол, Хан-Уул)-т Залуучуудын хөдөлмөр эрхлэлтийн үйлчилгээний загвар төвийг байгуулсан</w:t>
                            </w:r>
                            <w:r>
                              <w:rPr>
                                <w:rFonts w:cstheme="minorHAnsi"/>
                                <w:i/>
                                <w:kern w:val="36"/>
                                <w:sz w:val="20"/>
                                <w:szCs w:val="18"/>
                                <w:lang w:val="mn-MN"/>
                              </w:rPr>
                              <w:t xml:space="preserve">. Загвар төв нь </w:t>
                            </w:r>
                            <w:r w:rsidRPr="002D7A1F">
                              <w:rPr>
                                <w:rFonts w:cstheme="minorHAnsi"/>
                                <w:i/>
                                <w:kern w:val="36"/>
                                <w:sz w:val="20"/>
                                <w:szCs w:val="18"/>
                                <w:lang w:val="mn-MN"/>
                              </w:rPr>
                              <w:t>хөдөлмөрийн хэлтсүүд залуучуудад бүлгээр болон ганцаарчилсан байдлаар зөвлөгөө өгөхийг</w:t>
                            </w:r>
                            <w:r w:rsidRPr="00616723">
                              <w:rPr>
                                <w:lang w:val="mn-MN"/>
                              </w:rPr>
                              <w:t xml:space="preserve"> </w:t>
                            </w:r>
                            <w:r>
                              <w:rPr>
                                <w:rFonts w:cstheme="minorHAnsi"/>
                                <w:i/>
                                <w:kern w:val="36"/>
                                <w:sz w:val="20"/>
                                <w:szCs w:val="18"/>
                                <w:lang w:val="mn-MN"/>
                              </w:rPr>
                              <w:t xml:space="preserve">дэмжих зорилготой. </w:t>
                            </w:r>
                          </w:p>
                          <w:p w14:paraId="1FD925C5" w14:textId="77777777" w:rsidR="003D3DAF" w:rsidRDefault="003D3DAF" w:rsidP="002D7A1F">
                            <w:pPr>
                              <w:spacing w:line="240" w:lineRule="auto"/>
                              <w:jc w:val="right"/>
                              <w:rPr>
                                <w:rFonts w:cstheme="minorHAnsi"/>
                                <w:i/>
                                <w:kern w:val="36"/>
                                <w:sz w:val="20"/>
                                <w:szCs w:val="18"/>
                                <w:lang w:val="mn-MN"/>
                              </w:rPr>
                            </w:pPr>
                            <w:r w:rsidRPr="002D7A1F">
                              <w:rPr>
                                <w:rFonts w:cstheme="minorHAnsi"/>
                                <w:i/>
                                <w:kern w:val="36"/>
                                <w:sz w:val="20"/>
                                <w:szCs w:val="18"/>
                                <w:lang w:val="mn-MN"/>
                              </w:rPr>
                              <w:t xml:space="preserve">Залуучуудын хөдөлмөр эрхлэлтийг дэмжих төслийн </w:t>
                            </w:r>
                          </w:p>
                          <w:p w14:paraId="688AC637" w14:textId="77777777" w:rsidR="003D3DAF" w:rsidRDefault="003D3DAF" w:rsidP="002D7A1F">
                            <w:pPr>
                              <w:spacing w:line="240" w:lineRule="auto"/>
                              <w:jc w:val="right"/>
                              <w:rPr>
                                <w:rFonts w:cstheme="minorHAnsi"/>
                                <w:i/>
                                <w:kern w:val="36"/>
                                <w:sz w:val="20"/>
                                <w:szCs w:val="18"/>
                                <w:lang w:val="mn-MN"/>
                              </w:rPr>
                            </w:pPr>
                            <w:r w:rsidRPr="002D7A1F">
                              <w:rPr>
                                <w:rFonts w:cstheme="minorHAnsi"/>
                                <w:i/>
                                <w:kern w:val="36"/>
                                <w:sz w:val="20"/>
                                <w:szCs w:val="18"/>
                                <w:lang w:val="mn-MN"/>
                              </w:rPr>
                              <w:t>дотоодын зөвлөх</w:t>
                            </w:r>
                            <w:r>
                              <w:rPr>
                                <w:rFonts w:cstheme="minorHAnsi"/>
                                <w:i/>
                                <w:kern w:val="36"/>
                                <w:sz w:val="20"/>
                                <w:szCs w:val="18"/>
                                <w:lang w:val="mn-MN"/>
                              </w:rPr>
                              <w:t xml:space="preserve"> Б.Нармандах</w:t>
                            </w:r>
                          </w:p>
                          <w:p w14:paraId="2EE3090B" w14:textId="77777777" w:rsidR="003D3DAF" w:rsidRPr="00F554F0" w:rsidRDefault="003D3DAF" w:rsidP="00581ECA">
                            <w:pPr>
                              <w:spacing w:line="240" w:lineRule="auto"/>
                              <w:rPr>
                                <w:rFonts w:cstheme="minorHAnsi"/>
                                <w:i/>
                                <w:kern w:val="36"/>
                                <w:sz w:val="20"/>
                                <w:szCs w:val="18"/>
                                <w:lang w:val="mn-MN"/>
                              </w:rPr>
                            </w:pPr>
                          </w:p>
                          <w:p w14:paraId="56DEB566" w14:textId="77777777" w:rsidR="003D3DAF" w:rsidRPr="004A639F" w:rsidRDefault="003D3DAF" w:rsidP="00581ECA">
                            <w:pPr>
                              <w:spacing w:after="0" w:line="240" w:lineRule="auto"/>
                              <w:jc w:val="right"/>
                              <w:rPr>
                                <w:rFonts w:cstheme="minorHAnsi"/>
                                <w:i/>
                                <w:kern w:val="36"/>
                                <w:sz w:val="18"/>
                                <w:szCs w:val="18"/>
                                <w:lang w:val="mn-MN"/>
                              </w:rPr>
                            </w:pPr>
                            <w:r>
                              <w:rPr>
                                <w:rFonts w:cstheme="minorHAnsi"/>
                                <w:i/>
                                <w:kern w:val="36"/>
                                <w:sz w:val="18"/>
                                <w:szCs w:val="18"/>
                                <w:lang w:val="mn-MN"/>
                              </w:rPr>
                              <w:t>... аймгийн Хөдөлмөрийн хэлтсийн мэргэжилтэ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0D1A5" id="_x0000_s1031" type="#_x0000_t202" style="position:absolute;left:0;text-align:left;margin-left:409.85pt;margin-top:61.5pt;width:461.05pt;height:210.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" fillcolor="#d8d8d8 [2732]" stroked="f">
                <v:textbox>
                  <w:txbxContent>
                    <w:p w14:paraId="1B3D1E6C" w14:textId="77777777" w:rsidR="003D3DAF" w:rsidRDefault="003D3DAF" w:rsidP="003118DF">
                      <w:pPr>
                        <w:pStyle w:val="Caption"/>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1</w:t>
                      </w:r>
                      <w:r w:rsidR="00643E48">
                        <w:rPr>
                          <w:noProof/>
                        </w:rPr>
                        <w:fldChar w:fldCharType="end"/>
                      </w:r>
                    </w:p>
                    <w:p w14:paraId="12C4E004" w14:textId="77777777" w:rsidR="003D3DAF" w:rsidRDefault="003D3DAF" w:rsidP="00581ECA">
                      <w:pPr>
                        <w:spacing w:line="240" w:lineRule="auto"/>
                        <w:rPr>
                          <w:rFonts w:cstheme="minorHAnsi"/>
                          <w:i/>
                          <w:kern w:val="36"/>
                          <w:sz w:val="20"/>
                          <w:szCs w:val="18"/>
                          <w:lang w:val="mn-MN"/>
                        </w:rPr>
                      </w:pPr>
                      <w:r w:rsidRPr="00581ECA">
                        <w:rPr>
                          <w:rFonts w:cstheme="minorHAnsi"/>
                          <w:i/>
                          <w:kern w:val="36"/>
                          <w:sz w:val="20"/>
                          <w:szCs w:val="18"/>
                          <w:lang w:val="mn-MN"/>
                        </w:rPr>
                        <w:t>Ш</w:t>
                      </w:r>
                      <w:r>
                        <w:rPr>
                          <w:rFonts w:cstheme="minorHAnsi"/>
                          <w:i/>
                          <w:kern w:val="36"/>
                          <w:sz w:val="20"/>
                          <w:szCs w:val="18"/>
                          <w:lang w:val="mn-MN"/>
                        </w:rPr>
                        <w:t xml:space="preserve">вейцарын хөгжлийн агентлаг, </w:t>
                      </w:r>
                      <w:r w:rsidRPr="00D51CD0">
                        <w:rPr>
                          <w:rFonts w:cstheme="minorHAnsi"/>
                          <w:i/>
                          <w:kern w:val="36"/>
                          <w:sz w:val="20"/>
                          <w:szCs w:val="18"/>
                          <w:lang w:val="mn-MN"/>
                        </w:rPr>
                        <w:t xml:space="preserve">Германы GFA консанлтинг компанийн </w:t>
                      </w:r>
                      <w:r>
                        <w:rPr>
                          <w:rFonts w:cstheme="minorHAnsi"/>
                          <w:i/>
                          <w:kern w:val="36"/>
                          <w:sz w:val="20"/>
                          <w:szCs w:val="18"/>
                          <w:lang w:val="mn-MN"/>
                        </w:rPr>
                        <w:t xml:space="preserve">хамтран </w:t>
                      </w:r>
                      <w:r w:rsidRPr="00D51CD0">
                        <w:rPr>
                          <w:rFonts w:cstheme="minorHAnsi"/>
                          <w:i/>
                          <w:kern w:val="36"/>
                          <w:sz w:val="20"/>
                          <w:szCs w:val="18"/>
                          <w:lang w:val="mn-MN"/>
                        </w:rPr>
                        <w:t>хэрэгжүүлж буй</w:t>
                      </w:r>
                      <w:r>
                        <w:rPr>
                          <w:rFonts w:cstheme="minorHAnsi"/>
                          <w:i/>
                          <w:kern w:val="36"/>
                          <w:sz w:val="20"/>
                          <w:szCs w:val="18"/>
                          <w:lang w:val="mn-MN"/>
                        </w:rPr>
                        <w:t xml:space="preserve"> Баруун бүсийн мэргэжлийн боловсрол төслийг 2012-2015 онд нийт 6 аймагт хэрэгжүүлж байхдаа </w:t>
                      </w:r>
                      <w:r w:rsidRPr="00581ECA">
                        <w:rPr>
                          <w:rFonts w:cstheme="minorHAnsi"/>
                          <w:i/>
                          <w:kern w:val="36"/>
                          <w:sz w:val="20"/>
                          <w:szCs w:val="18"/>
                          <w:lang w:val="mn-MN"/>
                        </w:rPr>
                        <w:t>Завхан, Баянхонгор аймгийн МСҮТ</w:t>
                      </w:r>
                      <w:r>
                        <w:rPr>
                          <w:rFonts w:cstheme="minorHAnsi"/>
                          <w:i/>
                          <w:kern w:val="36"/>
                          <w:sz w:val="20"/>
                          <w:szCs w:val="18"/>
                          <w:lang w:val="mn-MN"/>
                        </w:rPr>
                        <w:t>-ийн дэргэд</w:t>
                      </w:r>
                      <w:r w:rsidRPr="00581ECA">
                        <w:rPr>
                          <w:rFonts w:cstheme="minorHAnsi"/>
                          <w:i/>
                          <w:kern w:val="36"/>
                          <w:sz w:val="20"/>
                          <w:szCs w:val="18"/>
                          <w:lang w:val="mn-MN"/>
                        </w:rPr>
                        <w:t xml:space="preserve"> АМЧБО төв</w:t>
                      </w:r>
                      <w:r>
                        <w:rPr>
                          <w:rFonts w:cstheme="minorHAnsi"/>
                          <w:i/>
                          <w:kern w:val="36"/>
                          <w:sz w:val="20"/>
                          <w:szCs w:val="18"/>
                          <w:lang w:val="mn-MN"/>
                        </w:rPr>
                        <w:t>ийг МБС-ын хуульд нийцүүлэн танхим нэртэйгээр</w:t>
                      </w:r>
                      <w:r w:rsidRPr="00581ECA">
                        <w:rPr>
                          <w:rFonts w:cstheme="minorHAnsi"/>
                          <w:i/>
                          <w:kern w:val="36"/>
                          <w:sz w:val="20"/>
                          <w:szCs w:val="18"/>
                          <w:lang w:val="mn-MN"/>
                        </w:rPr>
                        <w:t xml:space="preserve"> туршилтаар байгуул</w:t>
                      </w:r>
                      <w:r>
                        <w:rPr>
                          <w:rFonts w:cstheme="minorHAnsi"/>
                          <w:i/>
                          <w:kern w:val="36"/>
                          <w:sz w:val="20"/>
                          <w:szCs w:val="18"/>
                          <w:lang w:val="mn-MN"/>
                        </w:rPr>
                        <w:t>ж ажиллуулсан. Төслийнхний зүгээс бусад аймгийг үргэлжлүүлж магадгүй гэсэн хүлээлттэй байсан боловч байгуулагдаагүй. ГОУХАН-ийн төсөл 2015 онд эхлэхдээ төслийн агуулга чиглэл давхцахаар байсан тул бид ярилцаад АМЧБО агуулгаа уг төсөл рүү шилжүүлсэн.</w:t>
                      </w:r>
                    </w:p>
                    <w:p w14:paraId="25D2B792" w14:textId="77777777" w:rsidR="003D3DAF" w:rsidRDefault="003D3DAF" w:rsidP="002D7A1F">
                      <w:pPr>
                        <w:spacing w:line="240" w:lineRule="auto"/>
                        <w:rPr>
                          <w:rFonts w:cstheme="minorHAnsi"/>
                          <w:i/>
                          <w:kern w:val="36"/>
                          <w:sz w:val="20"/>
                          <w:szCs w:val="18"/>
                          <w:lang w:val="mn-MN"/>
                        </w:rPr>
                      </w:pPr>
                      <w:r>
                        <w:rPr>
                          <w:rFonts w:cstheme="minorHAnsi"/>
                          <w:i/>
                          <w:kern w:val="36"/>
                          <w:sz w:val="20"/>
                          <w:szCs w:val="18"/>
                          <w:lang w:val="mn-MN"/>
                        </w:rPr>
                        <w:t xml:space="preserve">Харин </w:t>
                      </w:r>
                      <w:r w:rsidRPr="002D7A1F">
                        <w:rPr>
                          <w:rFonts w:cstheme="minorHAnsi"/>
                          <w:i/>
                          <w:kern w:val="36"/>
                          <w:sz w:val="20"/>
                          <w:szCs w:val="18"/>
                          <w:lang w:val="mn-MN"/>
                        </w:rPr>
                        <w:t>2016-2018 онд</w:t>
                      </w:r>
                      <w:r>
                        <w:rPr>
                          <w:rFonts w:cstheme="minorHAnsi"/>
                          <w:i/>
                          <w:kern w:val="36"/>
                          <w:sz w:val="20"/>
                          <w:szCs w:val="18"/>
                          <w:lang w:val="mn-MN"/>
                        </w:rPr>
                        <w:t xml:space="preserve"> төслийн</w:t>
                      </w:r>
                      <w:r w:rsidRPr="002D7A1F">
                        <w:rPr>
                          <w:rFonts w:cstheme="minorHAnsi"/>
                          <w:i/>
                          <w:kern w:val="36"/>
                          <w:sz w:val="20"/>
                          <w:szCs w:val="18"/>
                          <w:lang w:val="mn-MN"/>
                        </w:rPr>
                        <w:t xml:space="preserve"> 2-р үе шат</w:t>
                      </w:r>
                      <w:r>
                        <w:rPr>
                          <w:rFonts w:cstheme="minorHAnsi"/>
                          <w:i/>
                          <w:kern w:val="36"/>
                          <w:sz w:val="20"/>
                          <w:szCs w:val="18"/>
                          <w:lang w:val="mn-MN"/>
                        </w:rPr>
                        <w:t xml:space="preserve">ыг хэрэгжүүлэхдээ өмнөх туршлагадаа тулгуурлан төслийн хүрээгээ өөрчилж, </w:t>
                      </w:r>
                      <w:r w:rsidRPr="002D7A1F">
                        <w:rPr>
                          <w:rFonts w:cstheme="minorHAnsi"/>
                          <w:i/>
                          <w:kern w:val="36"/>
                          <w:sz w:val="20"/>
                          <w:szCs w:val="18"/>
                          <w:lang w:val="mn-MN"/>
                        </w:rPr>
                        <w:t>4 аймаг</w:t>
                      </w:r>
                      <w:r w:rsidRPr="00616723">
                        <w:rPr>
                          <w:lang w:val="mn-MN"/>
                        </w:rPr>
                        <w:t xml:space="preserve"> </w:t>
                      </w:r>
                      <w:r w:rsidRPr="002D7A1F">
                        <w:rPr>
                          <w:rFonts w:cstheme="minorHAnsi"/>
                          <w:i/>
                          <w:kern w:val="36"/>
                          <w:sz w:val="20"/>
                          <w:szCs w:val="18"/>
                          <w:lang w:val="mn-MN"/>
                        </w:rPr>
                        <w:t>(Өмнөговь, Ховд, Говь-Алтай, Завхан ), 2 дүүрэг (Баянгол, Хан-Уул)-т Залуучуудын хөдөлмөр эрхлэлтийн үйлчилгээний загвар төвийг байгуулсан</w:t>
                      </w:r>
                      <w:r>
                        <w:rPr>
                          <w:rFonts w:cstheme="minorHAnsi"/>
                          <w:i/>
                          <w:kern w:val="36"/>
                          <w:sz w:val="20"/>
                          <w:szCs w:val="18"/>
                          <w:lang w:val="mn-MN"/>
                        </w:rPr>
                        <w:t xml:space="preserve">. Загвар төв нь </w:t>
                      </w:r>
                      <w:r w:rsidRPr="002D7A1F">
                        <w:rPr>
                          <w:rFonts w:cstheme="minorHAnsi"/>
                          <w:i/>
                          <w:kern w:val="36"/>
                          <w:sz w:val="20"/>
                          <w:szCs w:val="18"/>
                          <w:lang w:val="mn-MN"/>
                        </w:rPr>
                        <w:t>хөдөлмөрийн хэлтсүүд залуучуудад бүлгээр болон ганцаарчилсан байдлаар зөвлөгөө өгөхийг</w:t>
                      </w:r>
                      <w:r w:rsidRPr="00616723">
                        <w:rPr>
                          <w:lang w:val="mn-MN"/>
                        </w:rPr>
                        <w:t xml:space="preserve"> </w:t>
                      </w:r>
                      <w:r>
                        <w:rPr>
                          <w:rFonts w:cstheme="minorHAnsi"/>
                          <w:i/>
                          <w:kern w:val="36"/>
                          <w:sz w:val="20"/>
                          <w:szCs w:val="18"/>
                          <w:lang w:val="mn-MN"/>
                        </w:rPr>
                        <w:t xml:space="preserve">дэмжих зорилготой. </w:t>
                      </w:r>
                    </w:p>
                    <w:p w14:paraId="1FD925C5" w14:textId="77777777" w:rsidR="003D3DAF" w:rsidRDefault="003D3DAF" w:rsidP="002D7A1F">
                      <w:pPr>
                        <w:spacing w:line="240" w:lineRule="auto"/>
                        <w:jc w:val="right"/>
                        <w:rPr>
                          <w:rFonts w:cstheme="minorHAnsi"/>
                          <w:i/>
                          <w:kern w:val="36"/>
                          <w:sz w:val="20"/>
                          <w:szCs w:val="18"/>
                          <w:lang w:val="mn-MN"/>
                        </w:rPr>
                      </w:pPr>
                      <w:r w:rsidRPr="002D7A1F">
                        <w:rPr>
                          <w:rFonts w:cstheme="minorHAnsi"/>
                          <w:i/>
                          <w:kern w:val="36"/>
                          <w:sz w:val="20"/>
                          <w:szCs w:val="18"/>
                          <w:lang w:val="mn-MN"/>
                        </w:rPr>
                        <w:t xml:space="preserve">Залуучуудын хөдөлмөр эрхлэлтийг дэмжих төслийн </w:t>
                      </w:r>
                    </w:p>
                    <w:p w14:paraId="688AC637" w14:textId="77777777" w:rsidR="003D3DAF" w:rsidRDefault="003D3DAF" w:rsidP="002D7A1F">
                      <w:pPr>
                        <w:spacing w:line="240" w:lineRule="auto"/>
                        <w:jc w:val="right"/>
                        <w:rPr>
                          <w:rFonts w:cstheme="minorHAnsi"/>
                          <w:i/>
                          <w:kern w:val="36"/>
                          <w:sz w:val="20"/>
                          <w:szCs w:val="18"/>
                          <w:lang w:val="mn-MN"/>
                        </w:rPr>
                      </w:pPr>
                      <w:r w:rsidRPr="002D7A1F">
                        <w:rPr>
                          <w:rFonts w:cstheme="minorHAnsi"/>
                          <w:i/>
                          <w:kern w:val="36"/>
                          <w:sz w:val="20"/>
                          <w:szCs w:val="18"/>
                          <w:lang w:val="mn-MN"/>
                        </w:rPr>
                        <w:t>дотоодын зөвлөх</w:t>
                      </w:r>
                      <w:r>
                        <w:rPr>
                          <w:rFonts w:cstheme="minorHAnsi"/>
                          <w:i/>
                          <w:kern w:val="36"/>
                          <w:sz w:val="20"/>
                          <w:szCs w:val="18"/>
                          <w:lang w:val="mn-MN"/>
                        </w:rPr>
                        <w:t xml:space="preserve"> Б.Нармандах</w:t>
                      </w:r>
                    </w:p>
                    <w:p w14:paraId="2EE3090B" w14:textId="77777777" w:rsidR="003D3DAF" w:rsidRPr="00F554F0" w:rsidRDefault="003D3DAF" w:rsidP="00581ECA">
                      <w:pPr>
                        <w:spacing w:line="240" w:lineRule="auto"/>
                        <w:rPr>
                          <w:rFonts w:cstheme="minorHAnsi"/>
                          <w:i/>
                          <w:kern w:val="36"/>
                          <w:sz w:val="20"/>
                          <w:szCs w:val="18"/>
                          <w:lang w:val="mn-MN"/>
                        </w:rPr>
                      </w:pPr>
                    </w:p>
                    <w:p w14:paraId="56DEB566" w14:textId="77777777" w:rsidR="003D3DAF" w:rsidRPr="004A639F" w:rsidRDefault="003D3DAF" w:rsidP="00581ECA">
                      <w:pPr>
                        <w:spacing w:after="0" w:line="240" w:lineRule="auto"/>
                        <w:jc w:val="right"/>
                        <w:rPr>
                          <w:rFonts w:cstheme="minorHAnsi"/>
                          <w:i/>
                          <w:kern w:val="36"/>
                          <w:sz w:val="18"/>
                          <w:szCs w:val="18"/>
                          <w:lang w:val="mn-MN"/>
                        </w:rPr>
                      </w:pPr>
                      <w:r>
                        <w:rPr>
                          <w:rFonts w:cstheme="minorHAnsi"/>
                          <w:i/>
                          <w:kern w:val="36"/>
                          <w:sz w:val="18"/>
                          <w:szCs w:val="18"/>
                          <w:lang w:val="mn-MN"/>
                        </w:rPr>
                        <w:t>... аймгийн Хөдөлмөрийн хэлтсийн мэргэжилтэн</w:t>
                      </w:r>
                    </w:p>
                  </w:txbxContent>
                </v:textbox>
                <w10:wrap type="square" anchorx="margin"/>
              </v:shape>
            </w:pict>
          </mc:Fallback>
        </mc:AlternateContent>
      </w:r>
      <w:r w:rsidR="00E55CE0" w:rsidRPr="00354C3B">
        <w:rPr>
          <w:rFonts w:ascii="Arial" w:hAnsi="Arial" w:cs="Arial"/>
          <w:lang w:val="mn-MN"/>
        </w:rPr>
        <w:t xml:space="preserve">Ганцаарчилсан зөвлөгөө өгөх </w:t>
      </w:r>
      <w:r w:rsidR="00697C29" w:rsidRPr="00354C3B">
        <w:rPr>
          <w:rFonts w:ascii="Arial" w:hAnsi="Arial" w:cs="Arial"/>
          <w:lang w:val="mn-MN"/>
        </w:rPr>
        <w:t>орчныг</w:t>
      </w:r>
      <w:r w:rsidR="00E55CE0" w:rsidRPr="00354C3B">
        <w:rPr>
          <w:rFonts w:ascii="Arial" w:hAnsi="Arial" w:cs="Arial"/>
          <w:lang w:val="mn-MN"/>
        </w:rPr>
        <w:t xml:space="preserve"> бүрдүүлсэн сайн жишээ болох газрууд байна. SECIM төслийн </w:t>
      </w:r>
      <w:r w:rsidR="003118DF" w:rsidRPr="00354C3B">
        <w:rPr>
          <w:rFonts w:ascii="Arial" w:hAnsi="Arial" w:cs="Arial"/>
          <w:lang w:val="mn-MN"/>
        </w:rPr>
        <w:t>хүрээнд Дорнод аймагт, Швейцары</w:t>
      </w:r>
      <w:r w:rsidR="00E55CE0" w:rsidRPr="00354C3B">
        <w:rPr>
          <w:rFonts w:ascii="Arial" w:hAnsi="Arial" w:cs="Arial"/>
          <w:lang w:val="mn-MN"/>
        </w:rPr>
        <w:t xml:space="preserve">н хөгжлийн санхүүжилтээр </w:t>
      </w:r>
      <w:r w:rsidR="00BE2457" w:rsidRPr="00354C3B">
        <w:rPr>
          <w:rFonts w:ascii="Arial" w:hAnsi="Arial" w:cs="Arial"/>
          <w:lang w:val="mn-MN"/>
        </w:rPr>
        <w:t>6</w:t>
      </w:r>
      <w:r w:rsidR="00E55CE0" w:rsidRPr="00354C3B">
        <w:rPr>
          <w:rFonts w:ascii="Arial" w:hAnsi="Arial" w:cs="Arial"/>
          <w:lang w:val="mn-MN"/>
        </w:rPr>
        <w:t xml:space="preserve"> аймаг</w:t>
      </w:r>
      <w:r w:rsidR="00BE2457" w:rsidRPr="00354C3B">
        <w:rPr>
          <w:rFonts w:ascii="Arial" w:hAnsi="Arial" w:cs="Arial"/>
          <w:lang w:val="mn-MN"/>
        </w:rPr>
        <w:t>, дүүрэг</w:t>
      </w:r>
      <w:r w:rsidR="00E55CE0" w:rsidRPr="00354C3B">
        <w:rPr>
          <w:rFonts w:ascii="Arial" w:hAnsi="Arial" w:cs="Arial"/>
          <w:lang w:val="mn-MN"/>
        </w:rPr>
        <w:t xml:space="preserve">т жишиг төвийг байгуулж, </w:t>
      </w:r>
      <w:r w:rsidR="00BE2457" w:rsidRPr="00354C3B">
        <w:rPr>
          <w:rFonts w:ascii="Arial" w:hAnsi="Arial" w:cs="Arial"/>
          <w:lang w:val="mn-MN"/>
        </w:rPr>
        <w:t xml:space="preserve">ганцаарчилсан зөвлөгөөний </w:t>
      </w:r>
      <w:r w:rsidR="00E55CE0" w:rsidRPr="00354C3B">
        <w:rPr>
          <w:rFonts w:ascii="Arial" w:hAnsi="Arial" w:cs="Arial"/>
          <w:lang w:val="mn-MN"/>
        </w:rPr>
        <w:t xml:space="preserve">өрөөг стандартын дагуу тохижуулсан. </w:t>
      </w:r>
    </w:p>
    <w:p w14:paraId="0E162F6A" w14:textId="77777777" w:rsidR="002F6B7A" w:rsidRPr="00354C3B" w:rsidRDefault="002F6B7A"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Залуучуудын хөдөлмөр эрхлэлтийн үйлчилгээний загвар төв, Ганцаарчилсан зөвлөгөөний загвар төв” нь 15-34 насны ажил хайгч залуучуудад өөрөө өөрийгөө таньж мэдэхэд туслах, ганцаарчилсан зөвлөгөө мэдээлэл өгөх, ажил олгогч байгуулла</w:t>
      </w:r>
      <w:r w:rsidR="002A1D81" w:rsidRPr="00354C3B">
        <w:rPr>
          <w:rFonts w:ascii="Arial" w:hAnsi="Arial" w:cs="Arial"/>
          <w:lang w:val="mn-MN"/>
        </w:rPr>
        <w:t>гуудтай холбох, ажлын ярилцлага</w:t>
      </w:r>
      <w:r w:rsidRPr="00354C3B">
        <w:rPr>
          <w:rFonts w:ascii="Arial" w:hAnsi="Arial" w:cs="Arial"/>
          <w:lang w:val="mn-MN"/>
        </w:rPr>
        <w:t>д бэлтгэх, ажлын байранд зуучлах зэрэг үйлчилгээг үзүүлдэг.</w:t>
      </w:r>
    </w:p>
    <w:p w14:paraId="0425AB03" w14:textId="77777777" w:rsidR="00DC6A59" w:rsidRPr="00354C3B" w:rsidRDefault="00DC6A5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Мэргэшсэн зөвлөгөө өгөх албан ёсны мэргэжилтэнтэй байх нь үйлчлүүлэгчдэд шууд үйлчилгээ авах боломжийг олгож байна. Олон жил энэ чиглэлээрээ ажиллаж байгаа төрийн албан хаагчдын хувьд үйлчлүүлэгчтэйгээ харилцаж сурсан, дахин дахин ирж үйлчлүүлдэг хүн олон болсон байна.</w:t>
      </w:r>
    </w:p>
    <w:p w14:paraId="341E39BA" w14:textId="77777777" w:rsidR="005D6FB1" w:rsidRPr="00354C3B" w:rsidRDefault="005D6FB1"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өдөлмөрийн хэлтэс жил бүр АМЧБО сургалтын байгууллагуудтай гэрээ байгуулан хамтран ажиллаж, зорилтот бүлэгт чиглэсэн сург</w:t>
      </w:r>
      <w:r w:rsidR="00DD441E" w:rsidRPr="00354C3B">
        <w:rPr>
          <w:rFonts w:ascii="Arial" w:hAnsi="Arial" w:cs="Arial"/>
          <w:lang w:val="mn-MN"/>
        </w:rPr>
        <w:t>а</w:t>
      </w:r>
      <w:r w:rsidRPr="00354C3B">
        <w:rPr>
          <w:rFonts w:ascii="Arial" w:hAnsi="Arial" w:cs="Arial"/>
          <w:lang w:val="mn-MN"/>
        </w:rPr>
        <w:t>лтуудыг зохион байгуулж, тэдний</w:t>
      </w:r>
      <w:r w:rsidR="00DD441E" w:rsidRPr="00354C3B">
        <w:rPr>
          <w:rFonts w:ascii="Arial" w:hAnsi="Arial" w:cs="Arial"/>
          <w:lang w:val="mn-MN"/>
        </w:rPr>
        <w:t xml:space="preserve"> үйл ажиллагаанд хяналт тавьж ажилладаг. Энэхүү үйл ажиллагаа нь сонгож авсан сургалтын байгууллагын чад</w:t>
      </w:r>
      <w:r w:rsidR="002A1D81" w:rsidRPr="00354C3B">
        <w:rPr>
          <w:rFonts w:ascii="Arial" w:hAnsi="Arial" w:cs="Arial"/>
          <w:lang w:val="mn-MN"/>
        </w:rPr>
        <w:t>авх</w:t>
      </w:r>
      <w:r w:rsidR="00DD441E" w:rsidRPr="00354C3B">
        <w:rPr>
          <w:rFonts w:ascii="Arial" w:hAnsi="Arial" w:cs="Arial"/>
          <w:lang w:val="mn-MN"/>
        </w:rPr>
        <w:t xml:space="preserve"> болон тухай хөдөлмөрийн хэлтсийн хамтын ажиллагаанаас хамаарч орон нутаг бүрт ялгаатай зохион байгуулагдаж байна. Тухайлбал, Нийслэлийн Хөдөлмөрийн газар ХХҮЕГ-аас гаргасан сургалтын </w:t>
      </w:r>
      <w:r w:rsidR="00DD441E" w:rsidRPr="00354C3B">
        <w:rPr>
          <w:rFonts w:ascii="Arial" w:hAnsi="Arial" w:cs="Arial"/>
          <w:lang w:val="mn-MN"/>
        </w:rPr>
        <w:lastRenderedPageBreak/>
        <w:t xml:space="preserve">байгууллагын жагсаалтаас сонгож богино хугацааны сургалт зохион байгуулахын зэрэгцээ Өөрчлөлтийг чиглүүлэгч </w:t>
      </w:r>
      <w:r w:rsidR="00E04D3F" w:rsidRPr="00354C3B">
        <w:rPr>
          <w:rFonts w:ascii="Arial" w:hAnsi="Arial" w:cs="Arial"/>
          <w:lang w:val="mn-MN"/>
        </w:rPr>
        <w:t>сургалтын байгууллагат</w:t>
      </w:r>
      <w:r w:rsidR="00DD441E" w:rsidRPr="00354C3B">
        <w:rPr>
          <w:rFonts w:ascii="Arial" w:hAnsi="Arial" w:cs="Arial"/>
          <w:lang w:val="mn-MN"/>
        </w:rPr>
        <w:t xml:space="preserve">ай урт хугацаагаар хамтран </w:t>
      </w:r>
      <w:r w:rsidR="00E04D3F" w:rsidRPr="00354C3B">
        <w:rPr>
          <w:rFonts w:ascii="Arial" w:hAnsi="Arial" w:cs="Arial"/>
          <w:lang w:val="mn-MN"/>
        </w:rPr>
        <w:t xml:space="preserve">ажиллаж, </w:t>
      </w:r>
      <w:r w:rsidR="00DD441E" w:rsidRPr="00354C3B">
        <w:rPr>
          <w:rFonts w:ascii="Arial" w:hAnsi="Arial" w:cs="Arial"/>
          <w:lang w:val="mn-MN"/>
        </w:rPr>
        <w:t>тодорхой сургуулиуд дээр АМЧБО хөтөлбөрийг сайжруулах, нутагшуулах туршилтыг амжилттай нэвтрүүлж байна.</w:t>
      </w:r>
    </w:p>
    <w:p w14:paraId="069971C9" w14:textId="77777777" w:rsidR="00C2333E" w:rsidRPr="00354C3B" w:rsidRDefault="00E04D3F"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b/>
          <w:i/>
          <w:lang w:val="mn-MN"/>
        </w:rPr>
        <w:t>Сайн жишээ</w:t>
      </w:r>
      <w:r w:rsidRPr="00354C3B">
        <w:rPr>
          <w:rFonts w:ascii="Arial" w:hAnsi="Arial" w:cs="Arial"/>
          <w:lang w:val="mn-MN"/>
        </w:rPr>
        <w:t xml:space="preserve">: </w:t>
      </w:r>
      <w:r w:rsidR="00C2333E" w:rsidRPr="00354C3B">
        <w:rPr>
          <w:rFonts w:ascii="Arial" w:hAnsi="Arial" w:cs="Arial"/>
          <w:lang w:val="mn-MN"/>
        </w:rPr>
        <w:t>ХХҮЕГ нь өөрийн байранд Монгол дахь ГОУХАН-ийн</w:t>
      </w:r>
      <w:r w:rsidR="004D4AB5" w:rsidRPr="00354C3B">
        <w:rPr>
          <w:rFonts w:ascii="Arial" w:hAnsi="Arial" w:cs="Arial"/>
          <w:lang w:val="mn-MN"/>
        </w:rPr>
        <w:t xml:space="preserve"> “Ашигт малтмалын салбар дахь түншлэлд суурилсан мэргэжлийн боловсрол сургалт” төслийн дэмжлэгтэйгээр </w:t>
      </w:r>
      <w:r w:rsidR="00C2333E" w:rsidRPr="00354C3B">
        <w:rPr>
          <w:rFonts w:ascii="Arial" w:hAnsi="Arial" w:cs="Arial"/>
          <w:lang w:val="mn-MN"/>
        </w:rPr>
        <w:t xml:space="preserve">“Ажил мэргэжлийн мэдээллийн төв” байгуулан үйл ажиллагаа явуулж байна. </w:t>
      </w:r>
    </w:p>
    <w:p w14:paraId="47AEDDFF" w14:textId="77777777" w:rsidR="00E04D3F" w:rsidRPr="00354C3B" w:rsidRDefault="00C2333E"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b/>
          <w:i/>
          <w:lang w:val="mn-MN"/>
        </w:rPr>
        <w:t>Сайн жишээ</w:t>
      </w:r>
      <w:r w:rsidRPr="00354C3B">
        <w:rPr>
          <w:rFonts w:ascii="Arial" w:hAnsi="Arial" w:cs="Arial"/>
          <w:lang w:val="mn-MN"/>
        </w:rPr>
        <w:t xml:space="preserve">: </w:t>
      </w:r>
      <w:r w:rsidR="00E04D3F" w:rsidRPr="00354C3B">
        <w:rPr>
          <w:rFonts w:ascii="Arial" w:hAnsi="Arial" w:cs="Arial"/>
          <w:lang w:val="mn-MN"/>
        </w:rPr>
        <w:t>Нийслэлийн Хөдөлмөрийн газар нь Хөдөлмөр эрхлэл</w:t>
      </w:r>
      <w:r w:rsidR="002A1D81" w:rsidRPr="00354C3B">
        <w:rPr>
          <w:rFonts w:ascii="Arial" w:hAnsi="Arial" w:cs="Arial"/>
          <w:lang w:val="mn-MN"/>
        </w:rPr>
        <w:t>т</w:t>
      </w:r>
      <w:r w:rsidR="00E04D3F" w:rsidRPr="00354C3B">
        <w:rPr>
          <w:rFonts w:ascii="Arial" w:hAnsi="Arial" w:cs="Arial"/>
          <w:lang w:val="mn-MN"/>
        </w:rPr>
        <w:t>ийг дэмжих төвийг байгуулж, төв нь иргэдийг ажлын байранд зуучлах, мэргэжлийн чиг баримжаа олгох, гадаадаас ирсэн иргэдийн хөдөлмөр эрхлэлтийг дэмжих, хуулийн зөвлөгөө өгөх хүрээнд 17 төрлийн үй</w:t>
      </w:r>
      <w:r w:rsidR="002A1D81" w:rsidRPr="00354C3B">
        <w:rPr>
          <w:rFonts w:ascii="Arial" w:hAnsi="Arial" w:cs="Arial"/>
          <w:lang w:val="mn-MN"/>
        </w:rPr>
        <w:t>л</w:t>
      </w:r>
      <w:r w:rsidR="00E04D3F" w:rsidRPr="00354C3B">
        <w:rPr>
          <w:rFonts w:ascii="Arial" w:hAnsi="Arial" w:cs="Arial"/>
          <w:lang w:val="mn-MN"/>
        </w:rPr>
        <w:t xml:space="preserve">чилгээг нэг дороос үзүүлэх боломжтой бөгөөд ганцаарчилсан ярилцлага, бүлгийн сургалтын </w:t>
      </w:r>
      <w:r w:rsidR="00697C29" w:rsidRPr="00354C3B">
        <w:rPr>
          <w:rFonts w:ascii="Arial" w:hAnsi="Arial" w:cs="Arial"/>
          <w:lang w:val="mn-MN"/>
        </w:rPr>
        <w:t>орчныг</w:t>
      </w:r>
      <w:r w:rsidR="00E04D3F" w:rsidRPr="00354C3B">
        <w:rPr>
          <w:rFonts w:ascii="Arial" w:hAnsi="Arial" w:cs="Arial"/>
          <w:lang w:val="mn-MN"/>
        </w:rPr>
        <w:t xml:space="preserve"> бүрдүүлсэн байна. Түүнчлэн</w:t>
      </w:r>
      <w:r w:rsidR="002A1D81" w:rsidRPr="00354C3B">
        <w:rPr>
          <w:rFonts w:ascii="Arial" w:hAnsi="Arial" w:cs="Arial"/>
          <w:lang w:val="mn-MN"/>
        </w:rPr>
        <w:t xml:space="preserve"> төвөөс хөдөлмөр эрхлэлтийн ний</w:t>
      </w:r>
      <w:r w:rsidR="00E04D3F" w:rsidRPr="00354C3B">
        <w:rPr>
          <w:rFonts w:ascii="Arial" w:hAnsi="Arial" w:cs="Arial"/>
          <w:lang w:val="mn-MN"/>
        </w:rPr>
        <w:t xml:space="preserve">тлэг үйлчилгээний хүртээмж, чанар, үр ашгийг дээшлүүлэх, олон улсын чиг хандлагад нийцүүлэх, сайн туршлагыг туршин нэвтрүүлэх зорилгоор “тохирох ажилд зөв хүнийг – job and career fair” төслийг “Central test” олон улсын сэтгэлзүйн үнэлгээний байгууллагын албан ёсны эрхтэйгээр үйл ажиллагаа явуулдаг Карьер хөгжлийн төвтэй хамтарч хэрэгжүүлсэн байна. Энэхүү төсөл нь ажил идэвхтэй </w:t>
      </w:r>
      <w:r w:rsidR="002A1D81" w:rsidRPr="00354C3B">
        <w:rPr>
          <w:rFonts w:ascii="Arial" w:hAnsi="Arial" w:cs="Arial"/>
          <w:lang w:val="mn-MN"/>
        </w:rPr>
        <w:t>хайж буй иргэдийн зан төлөв, авь</w:t>
      </w:r>
      <w:r w:rsidR="00E04D3F" w:rsidRPr="00354C3B">
        <w:rPr>
          <w:rFonts w:ascii="Arial" w:hAnsi="Arial" w:cs="Arial"/>
          <w:lang w:val="mn-MN"/>
        </w:rPr>
        <w:t>яас, сонирхол, хандлага, ур чадварыг технологийн дэвшил ашиглан тодорхойлж, карьер тө</w:t>
      </w:r>
      <w:r w:rsidR="002A1D81" w:rsidRPr="00354C3B">
        <w:rPr>
          <w:rFonts w:ascii="Arial" w:hAnsi="Arial" w:cs="Arial"/>
          <w:lang w:val="mn-MN"/>
        </w:rPr>
        <w:t>лө</w:t>
      </w:r>
      <w:r w:rsidR="00E04D3F" w:rsidRPr="00354C3B">
        <w:rPr>
          <w:rFonts w:ascii="Arial" w:hAnsi="Arial" w:cs="Arial"/>
          <w:lang w:val="mn-MN"/>
        </w:rPr>
        <w:t xml:space="preserve">влөлтөө боловсруулсан, хөдөлмөрт бэлтгэгдсэн иргэд ажил олгогчидтой шууд ярилцлага хийх хамтран ажиллах боломжийг олгосноороо уламжлалт үйл ажиллагаануудаас ялгарах онцлогтой болжээ. </w:t>
      </w:r>
    </w:p>
    <w:p w14:paraId="1A875F66" w14:textId="77777777" w:rsidR="00E55CE0" w:rsidRPr="00354C3B" w:rsidRDefault="00E55CE0" w:rsidP="003118DF">
      <w:pPr>
        <w:rPr>
          <w:rFonts w:cs="Arial"/>
          <w:lang w:val="mn-MN"/>
        </w:rPr>
      </w:pPr>
      <w:r w:rsidRPr="00354C3B">
        <w:rPr>
          <w:rFonts w:cs="Arial"/>
          <w:lang w:val="mn-MN"/>
        </w:rPr>
        <w:t xml:space="preserve">Сул тал: </w:t>
      </w:r>
    </w:p>
    <w:p w14:paraId="566384C6" w14:textId="77777777" w:rsidR="00E04D3F" w:rsidRPr="00354C3B" w:rsidRDefault="00B245CF"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Хөдөлмөрийн хэлтсийн мэргэжилтнүүдийн </w:t>
      </w:r>
      <w:r w:rsidR="00D60B40" w:rsidRPr="00354C3B">
        <w:rPr>
          <w:rFonts w:ascii="Arial" w:hAnsi="Arial" w:cs="Arial"/>
          <w:lang w:val="mn-MN"/>
        </w:rPr>
        <w:t>хувьд а</w:t>
      </w:r>
      <w:r w:rsidRPr="00354C3B">
        <w:rPr>
          <w:rFonts w:ascii="Arial" w:hAnsi="Arial" w:cs="Arial"/>
          <w:lang w:val="mn-MN"/>
        </w:rPr>
        <w:t>жлын байрны тодорхойлолт</w:t>
      </w:r>
      <w:r w:rsidR="008C4954" w:rsidRPr="00354C3B">
        <w:rPr>
          <w:rFonts w:ascii="Arial" w:hAnsi="Arial" w:cs="Arial"/>
          <w:lang w:val="mn-MN"/>
        </w:rPr>
        <w:t xml:space="preserve"> (хавсралт </w:t>
      </w:r>
      <w:r w:rsidR="002A1D81" w:rsidRPr="00354C3B">
        <w:rPr>
          <w:rFonts w:ascii="Arial" w:hAnsi="Arial" w:cs="Arial"/>
          <w:lang w:val="mn-MN"/>
        </w:rPr>
        <w:t>4</w:t>
      </w:r>
      <w:r w:rsidR="008C4954" w:rsidRPr="00354C3B">
        <w:rPr>
          <w:rFonts w:ascii="Arial" w:hAnsi="Arial" w:cs="Arial"/>
          <w:lang w:val="mn-MN"/>
        </w:rPr>
        <w:t>)</w:t>
      </w:r>
      <w:r w:rsidR="000650D0" w:rsidRPr="00354C3B">
        <w:rPr>
          <w:rFonts w:ascii="Arial" w:hAnsi="Arial" w:cs="Arial"/>
          <w:lang w:val="mn-MN"/>
        </w:rPr>
        <w:t>-д</w:t>
      </w:r>
      <w:r w:rsidRPr="00354C3B">
        <w:rPr>
          <w:rFonts w:ascii="Arial" w:hAnsi="Arial" w:cs="Arial"/>
          <w:lang w:val="mn-MN"/>
        </w:rPr>
        <w:t xml:space="preserve"> “Мэргэжлийн чиг баримжаа олгох, зөвлөгөө өгөх, ажилд зуучлал хариуцсан мэргэжилтэн” гэ</w:t>
      </w:r>
      <w:r w:rsidR="00E55CE0" w:rsidRPr="00354C3B">
        <w:rPr>
          <w:rFonts w:ascii="Arial" w:hAnsi="Arial" w:cs="Arial"/>
          <w:lang w:val="mn-MN"/>
        </w:rPr>
        <w:t xml:space="preserve">ж </w:t>
      </w:r>
      <w:r w:rsidRPr="00354C3B">
        <w:rPr>
          <w:rFonts w:ascii="Arial" w:hAnsi="Arial" w:cs="Arial"/>
          <w:lang w:val="mn-MN"/>
        </w:rPr>
        <w:t>б</w:t>
      </w:r>
      <w:r w:rsidR="00E55CE0" w:rsidRPr="00354C3B">
        <w:rPr>
          <w:rFonts w:ascii="Arial" w:hAnsi="Arial" w:cs="Arial"/>
          <w:lang w:val="mn-MN"/>
        </w:rPr>
        <w:t>атлагдсан</w:t>
      </w:r>
      <w:r w:rsidRPr="00354C3B">
        <w:rPr>
          <w:rFonts w:ascii="Arial" w:hAnsi="Arial" w:cs="Arial"/>
          <w:lang w:val="mn-MN"/>
        </w:rPr>
        <w:t>.</w:t>
      </w:r>
      <w:r w:rsidR="00D60B40" w:rsidRPr="00354C3B">
        <w:rPr>
          <w:rFonts w:ascii="Arial" w:hAnsi="Arial" w:cs="Arial"/>
          <w:lang w:val="mn-MN"/>
        </w:rPr>
        <w:t xml:space="preserve"> Хөдөлмөрийн хэлтсийн мэргэжилтнүүдийн хувьд ажилд зуучлах үйлчилгээ нь ажил хайгчийг бүртгэх, мэ</w:t>
      </w:r>
      <w:r w:rsidR="00E55CE0" w:rsidRPr="00354C3B">
        <w:rPr>
          <w:rFonts w:ascii="Arial" w:hAnsi="Arial" w:cs="Arial"/>
          <w:lang w:val="mn-MN"/>
        </w:rPr>
        <w:t xml:space="preserve">дээллээ программд шивж оруулах зэрэг </w:t>
      </w:r>
      <w:r w:rsidR="00D60B40" w:rsidRPr="00354C3B">
        <w:rPr>
          <w:rFonts w:ascii="Arial" w:hAnsi="Arial" w:cs="Arial"/>
          <w:lang w:val="mn-MN"/>
        </w:rPr>
        <w:t xml:space="preserve">ажлын ачаалал их байдаг тул мэргэжлийн чиг баримжаа олгох, зөвлөгөө өгөх ажил руугаа орж амждаггүй, орхигдуулахад хүрдэг байна. </w:t>
      </w:r>
    </w:p>
    <w:p w14:paraId="42E98D07" w14:textId="77777777" w:rsidR="00A12405" w:rsidRPr="00354C3B" w:rsidRDefault="00A12405"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Уг ажилтны ажлын байрны тодорхойлолтыг судалж үзэхэд ажилд зуучлах үйлчилгээнээс гадна </w:t>
      </w:r>
      <w:r w:rsidRPr="00354C3B">
        <w:rPr>
          <w:rFonts w:ascii="Arial" w:hAnsi="Arial" w:cs="Arial"/>
          <w:iCs/>
          <w:lang w:val="mn-MN"/>
        </w:rPr>
        <w:t>гадаадаас ажиллах хүч авах хүсэлт гаргасан иргэн, аж ахуйн нэгжийг судлах, санал боловсруулах болон бусад чиг үүрэг нэмэгддэг байна.</w:t>
      </w:r>
    </w:p>
    <w:p w14:paraId="14D40B01" w14:textId="77777777" w:rsidR="004D4AB5" w:rsidRPr="00354C3B" w:rsidRDefault="003118DF"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67456" behindDoc="0" locked="0" layoutInCell="1" allowOverlap="1" wp14:anchorId="52514519" wp14:editId="12D4B28A">
                <wp:simplePos x="0" y="0"/>
                <wp:positionH relativeFrom="margin">
                  <wp:align>right</wp:align>
                </wp:positionH>
                <wp:positionV relativeFrom="paragraph">
                  <wp:posOffset>609600</wp:posOffset>
                </wp:positionV>
                <wp:extent cx="5695950" cy="185737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857375"/>
                        </a:xfrm>
                        <a:prstGeom prst="rect">
                          <a:avLst/>
                        </a:prstGeom>
                        <a:solidFill>
                          <a:schemeClr val="bg1">
                            <a:lumMod val="85000"/>
                          </a:schemeClr>
                        </a:solidFill>
                        <a:ln w="9525">
                          <a:noFill/>
                          <a:miter lim="800000"/>
                          <a:headEnd/>
                          <a:tailEnd/>
                        </a:ln>
                      </wps:spPr>
                      <wps:txbx>
                        <w:txbxContent>
                          <w:p w14:paraId="4F0FE16C" w14:textId="77777777" w:rsidR="003D3DAF" w:rsidRPr="003118DF"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w:instrText>
                            </w:r>
                            <w:r w:rsidR="00643E48">
                              <w:instrText xml:space="preserve">ARABIC </w:instrText>
                            </w:r>
                            <w:r w:rsidR="00643E48">
                              <w:fldChar w:fldCharType="separate"/>
                            </w:r>
                            <w:r>
                              <w:rPr>
                                <w:noProof/>
                              </w:rPr>
                              <w:t>2</w:t>
                            </w:r>
                            <w:r w:rsidR="00643E48">
                              <w:rPr>
                                <w:noProof/>
                              </w:rPr>
                              <w:fldChar w:fldCharType="end"/>
                            </w:r>
                          </w:p>
                          <w:p w14:paraId="2F47BA03" w14:textId="77777777" w:rsidR="003D3DAF" w:rsidRPr="00F554F0" w:rsidRDefault="003D3DAF" w:rsidP="00AF400A">
                            <w:pPr>
                              <w:spacing w:line="240" w:lineRule="auto"/>
                              <w:rPr>
                                <w:rFonts w:cstheme="minorHAnsi"/>
                                <w:i/>
                                <w:kern w:val="36"/>
                                <w:sz w:val="20"/>
                                <w:szCs w:val="18"/>
                                <w:lang w:val="mn-MN"/>
                              </w:rPr>
                            </w:pPr>
                            <w:r>
                              <w:rPr>
                                <w:rFonts w:cstheme="minorHAnsi"/>
                                <w:i/>
                                <w:kern w:val="36"/>
                                <w:sz w:val="20"/>
                                <w:szCs w:val="18"/>
                                <w:lang w:val="mn-MN"/>
                              </w:rPr>
                              <w:t>Бид нарт төлөвлөгөө өгчихдөг болохоор тэрийгээ биелүүлэх гэж л чармайдаг. Энэ жилийн төлөвлөгөө арай л багассан боловч ачаалал их л байна. Бүлгийнх 1110, ганцаарчилсан 670 зөвлөгөө өгөх ёстой. Гэтэл ганц энэ ажлыг хийдэггүй давхар, зуучлалын мэргэжилтнээ хийдэг болохоор үнэндээ чанар тиймхэн болдог. Ачаалал их болохоор ганцаарчилсан зөвлөгөөг 30-40 минут өгөх боломж байхгүй. Зөвхөн мэргэжлийн баримжаагаар зөвлөгөө өгье гэж ордоггүй, зуучлуулах гэж орж ирсэн хүнтэй ярьсаар байтал чиг баримжаа руугаа ордог. Өмнө Хөдөлмөрийн хэлтэс дангаараа байхад 4 хүн хийдэг байсан ажлыг 2 хүн болгохоор ажлын ачаалал нэмэгдсэн. Нэг уулзсан хүнээ дараа дахиж ирэхээр цаг тохирдог ч дахиж дуудаж амждаггүй.</w:t>
                            </w:r>
                          </w:p>
                          <w:p w14:paraId="6DB7CD65" w14:textId="77777777" w:rsidR="003D3DAF" w:rsidRPr="004A639F" w:rsidRDefault="003D3DAF" w:rsidP="00AF400A">
                            <w:pPr>
                              <w:spacing w:after="0" w:line="240" w:lineRule="auto"/>
                              <w:jc w:val="right"/>
                              <w:rPr>
                                <w:rFonts w:cstheme="minorHAnsi"/>
                                <w:i/>
                                <w:kern w:val="36"/>
                                <w:sz w:val="18"/>
                                <w:szCs w:val="18"/>
                                <w:lang w:val="mn-MN"/>
                              </w:rPr>
                            </w:pPr>
                            <w:r>
                              <w:rPr>
                                <w:rFonts w:cstheme="minorHAnsi"/>
                                <w:i/>
                                <w:kern w:val="36"/>
                                <w:sz w:val="18"/>
                                <w:szCs w:val="18"/>
                                <w:lang w:val="mn-MN"/>
                              </w:rPr>
                              <w:t>... аймгийн Хөдөлмөрийн хэлтсийн мэргэжилтэ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14519" id="_x0000_s1032" type="#_x0000_t202" style="position:absolute;left:0;text-align:left;margin-left:397.3pt;margin-top:48pt;width:448.5pt;height:146.2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" fillcolor="#d8d8d8 [2732]" stroked="f">
                <v:textbox>
                  <w:txbxContent>
                    <w:p w14:paraId="4F0FE16C" w14:textId="77777777" w:rsidR="003D3DAF" w:rsidRPr="003118DF"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w:instrText>
                      </w:r>
                      <w:r w:rsidR="00643E48">
                        <w:instrText xml:space="preserve">ARABIC </w:instrText>
                      </w:r>
                      <w:r w:rsidR="00643E48">
                        <w:fldChar w:fldCharType="separate"/>
                      </w:r>
                      <w:r>
                        <w:rPr>
                          <w:noProof/>
                        </w:rPr>
                        <w:t>2</w:t>
                      </w:r>
                      <w:r w:rsidR="00643E48">
                        <w:rPr>
                          <w:noProof/>
                        </w:rPr>
                        <w:fldChar w:fldCharType="end"/>
                      </w:r>
                    </w:p>
                    <w:p w14:paraId="2F47BA03" w14:textId="77777777" w:rsidR="003D3DAF" w:rsidRPr="00F554F0" w:rsidRDefault="003D3DAF" w:rsidP="00AF400A">
                      <w:pPr>
                        <w:spacing w:line="240" w:lineRule="auto"/>
                        <w:rPr>
                          <w:rFonts w:cstheme="minorHAnsi"/>
                          <w:i/>
                          <w:kern w:val="36"/>
                          <w:sz w:val="20"/>
                          <w:szCs w:val="18"/>
                          <w:lang w:val="mn-MN"/>
                        </w:rPr>
                      </w:pPr>
                      <w:r>
                        <w:rPr>
                          <w:rFonts w:cstheme="minorHAnsi"/>
                          <w:i/>
                          <w:kern w:val="36"/>
                          <w:sz w:val="20"/>
                          <w:szCs w:val="18"/>
                          <w:lang w:val="mn-MN"/>
                        </w:rPr>
                        <w:t>Бид нарт төлөвлөгөө өгчихдөг болохоор тэрийгээ биелүүлэх гэж л чармайдаг. Энэ жилийн төлөвлөгөө арай л багассан боловч ачаалал их л байна. Бүлгийнх 1110, ганцаарчилсан 670 зөвлөгөө өгөх ёстой. Гэтэл ганц энэ ажлыг хийдэггүй давхар, зуучлалын мэргэжилтнээ хийдэг болохоор үнэндээ чанар тиймхэн болдог. Ачаалал их болохоор ганцаарчилсан зөвлөгөөг 30-40 минут өгөх боломж байхгүй. Зөвхөн мэргэжлийн баримжаагаар зөвлөгөө өгье гэж ордоггүй, зуучлуулах гэж орж ирсэн хүнтэй ярьсаар байтал чиг баримжаа руугаа ордог. Өмнө Хөдөлмөрийн хэлтэс дангаараа байхад 4 хүн хийдэг байсан ажлыг 2 хүн болгохоор ажлын ачаалал нэмэгдсэн. Нэг уулзсан хүнээ дараа дахиж ирэхээр цаг тохирдог ч дахиж дуудаж амждаггүй.</w:t>
                      </w:r>
                    </w:p>
                    <w:p w14:paraId="6DB7CD65" w14:textId="77777777" w:rsidR="003D3DAF" w:rsidRPr="004A639F" w:rsidRDefault="003D3DAF" w:rsidP="00AF400A">
                      <w:pPr>
                        <w:spacing w:after="0" w:line="240" w:lineRule="auto"/>
                        <w:jc w:val="right"/>
                        <w:rPr>
                          <w:rFonts w:cstheme="minorHAnsi"/>
                          <w:i/>
                          <w:kern w:val="36"/>
                          <w:sz w:val="18"/>
                          <w:szCs w:val="18"/>
                          <w:lang w:val="mn-MN"/>
                        </w:rPr>
                      </w:pPr>
                      <w:r>
                        <w:rPr>
                          <w:rFonts w:cstheme="minorHAnsi"/>
                          <w:i/>
                          <w:kern w:val="36"/>
                          <w:sz w:val="18"/>
                          <w:szCs w:val="18"/>
                          <w:lang w:val="mn-MN"/>
                        </w:rPr>
                        <w:t>... аймгийн Хөдөлмөрийн хэлтсийн мэргэжилтэн</w:t>
                      </w:r>
                    </w:p>
                  </w:txbxContent>
                </v:textbox>
                <w10:wrap type="square" anchorx="margin"/>
              </v:shape>
            </w:pict>
          </mc:Fallback>
        </mc:AlternateContent>
      </w:r>
      <w:r w:rsidR="00E04D3F" w:rsidRPr="00354C3B">
        <w:rPr>
          <w:rFonts w:ascii="Arial" w:hAnsi="Arial" w:cs="Arial"/>
          <w:lang w:val="mn-MN"/>
        </w:rPr>
        <w:t>Зөвлөгөө өгөхөд хугацаа их ордог боловч ажилд зуучлуулахаар ирсэн олон үйлчлүүлэгч байх тул тэр бүр нэг хүнд удаан цаг зарцуулах боломж муу байдаг. Гэтэл дээрээс тогтоож өгдөг квот их өндөр байдаг.</w:t>
      </w:r>
    </w:p>
    <w:p w14:paraId="25B6E774" w14:textId="77777777" w:rsidR="00E55CE0" w:rsidRPr="00354C3B" w:rsidRDefault="00E55CE0"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lastRenderedPageBreak/>
        <w:t xml:space="preserve">Ихэнх </w:t>
      </w:r>
      <w:r w:rsidR="004D4AB5" w:rsidRPr="00354C3B">
        <w:rPr>
          <w:rFonts w:ascii="Arial" w:hAnsi="Arial" w:cs="Arial"/>
          <w:lang w:val="mn-MN"/>
        </w:rPr>
        <w:t>хөдөлмөрийн хэлтэст</w:t>
      </w:r>
      <w:r w:rsidRPr="00354C3B">
        <w:rPr>
          <w:rFonts w:ascii="Arial" w:hAnsi="Arial" w:cs="Arial"/>
          <w:lang w:val="mn-MN"/>
        </w:rPr>
        <w:t xml:space="preserve"> г</w:t>
      </w:r>
      <w:r w:rsidR="00D60B40" w:rsidRPr="00354C3B">
        <w:rPr>
          <w:rFonts w:ascii="Arial" w:hAnsi="Arial" w:cs="Arial"/>
          <w:lang w:val="mn-MN"/>
        </w:rPr>
        <w:t>анцаарчилсан зөвлөгөөний өрөө байхгүй</w:t>
      </w:r>
      <w:r w:rsidRPr="00354C3B">
        <w:rPr>
          <w:rFonts w:ascii="Arial" w:hAnsi="Arial" w:cs="Arial"/>
          <w:lang w:val="mn-MN"/>
        </w:rPr>
        <w:t>, өрөөндөө өөр мэргэжилтэнтэй хамт суудаг тул</w:t>
      </w:r>
      <w:r w:rsidR="00D60B40" w:rsidRPr="00354C3B">
        <w:rPr>
          <w:rFonts w:ascii="Arial" w:hAnsi="Arial" w:cs="Arial"/>
          <w:lang w:val="mn-MN"/>
        </w:rPr>
        <w:t xml:space="preserve"> зөвлөгөө өгөх орчин бүрдээгүй, үүнээс шалтгаалж үйлчилгээний үр дүн хангалтгүй байх үзэгдэл нийтлэг тохиолддог байна.</w:t>
      </w:r>
      <w:r w:rsidR="004A7ACE" w:rsidRPr="00354C3B">
        <w:rPr>
          <w:rFonts w:ascii="Arial" w:hAnsi="Arial" w:cs="Arial"/>
          <w:lang w:val="mn-MN"/>
        </w:rPr>
        <w:t xml:space="preserve"> </w:t>
      </w:r>
    </w:p>
    <w:p w14:paraId="74DA088E" w14:textId="77777777" w:rsidR="00D60B40" w:rsidRPr="00354C3B" w:rsidRDefault="00E55CE0"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эдийгээр стандарт батлагдсан ч т</w:t>
      </w:r>
      <w:r w:rsidR="00480F01" w:rsidRPr="00354C3B">
        <w:rPr>
          <w:rFonts w:ascii="Arial" w:hAnsi="Arial" w:cs="Arial"/>
          <w:lang w:val="mn-MN"/>
        </w:rPr>
        <w:t>өрийн байгууллагын төсөв хүрэлцээгүйн улмаас ихэнх мэргэжилтнүүд өөрсдийн дотоод нөөц боломжийг дайчлан ганцаарчилсан зөвлөгөөний өрөөг тохижуул</w:t>
      </w:r>
      <w:r w:rsidRPr="00354C3B">
        <w:rPr>
          <w:rFonts w:ascii="Arial" w:hAnsi="Arial" w:cs="Arial"/>
          <w:lang w:val="mn-MN"/>
        </w:rPr>
        <w:t>ж</w:t>
      </w:r>
      <w:r w:rsidR="00480F01" w:rsidRPr="00354C3B">
        <w:rPr>
          <w:rFonts w:ascii="Arial" w:hAnsi="Arial" w:cs="Arial"/>
          <w:lang w:val="mn-MN"/>
        </w:rPr>
        <w:t>, танилцуулга, гарын авлаг</w:t>
      </w:r>
      <w:r w:rsidRPr="00354C3B">
        <w:rPr>
          <w:rFonts w:ascii="Arial" w:hAnsi="Arial" w:cs="Arial"/>
          <w:lang w:val="mn-MN"/>
        </w:rPr>
        <w:t xml:space="preserve">а материалаа өөрсдийн нөөцөд тулгуурлан </w:t>
      </w:r>
      <w:r w:rsidR="00480F01" w:rsidRPr="00354C3B">
        <w:rPr>
          <w:rFonts w:ascii="Arial" w:hAnsi="Arial" w:cs="Arial"/>
          <w:lang w:val="mn-MN"/>
        </w:rPr>
        <w:t>бэлтгэ</w:t>
      </w:r>
      <w:r w:rsidRPr="00354C3B">
        <w:rPr>
          <w:rFonts w:ascii="Arial" w:hAnsi="Arial" w:cs="Arial"/>
          <w:lang w:val="mn-MN"/>
        </w:rPr>
        <w:t>ж</w:t>
      </w:r>
      <w:r w:rsidR="00480F01" w:rsidRPr="00354C3B">
        <w:rPr>
          <w:rFonts w:ascii="Arial" w:hAnsi="Arial" w:cs="Arial"/>
          <w:lang w:val="mn-MN"/>
        </w:rPr>
        <w:t xml:space="preserve"> байна. </w:t>
      </w:r>
    </w:p>
    <w:p w14:paraId="6B87315C" w14:textId="77777777" w:rsidR="008B5DFB" w:rsidRPr="00354C3B" w:rsidRDefault="00DA774A"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61312" behindDoc="0" locked="0" layoutInCell="1" allowOverlap="1" wp14:anchorId="04D2258A" wp14:editId="0CF6C49A">
                <wp:simplePos x="0" y="0"/>
                <wp:positionH relativeFrom="margin">
                  <wp:align>right</wp:align>
                </wp:positionH>
                <wp:positionV relativeFrom="paragraph">
                  <wp:posOffset>467360</wp:posOffset>
                </wp:positionV>
                <wp:extent cx="5715000" cy="1362075"/>
                <wp:effectExtent l="0" t="0" r="0" b="952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362075"/>
                        </a:xfrm>
                        <a:prstGeom prst="rect">
                          <a:avLst/>
                        </a:prstGeom>
                        <a:solidFill>
                          <a:schemeClr val="bg1">
                            <a:lumMod val="85000"/>
                          </a:schemeClr>
                        </a:solidFill>
                        <a:ln w="9525">
                          <a:noFill/>
                          <a:miter lim="800000"/>
                          <a:headEnd/>
                          <a:tailEnd/>
                        </a:ln>
                      </wps:spPr>
                      <wps:txbx>
                        <w:txbxContent>
                          <w:p w14:paraId="67FD8153" w14:textId="77777777" w:rsidR="003D3DAF" w:rsidRPr="00530493"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3</w:t>
                            </w:r>
                            <w:r w:rsidR="00643E48">
                              <w:rPr>
                                <w:noProof/>
                              </w:rPr>
                              <w:fldChar w:fldCharType="end"/>
                            </w:r>
                          </w:p>
                          <w:p w14:paraId="035736CE" w14:textId="77777777" w:rsidR="003D3DAF" w:rsidRDefault="003D3DAF" w:rsidP="00E42DFB">
                            <w:pPr>
                              <w:spacing w:line="240" w:lineRule="auto"/>
                              <w:rPr>
                                <w:rFonts w:cstheme="minorHAnsi"/>
                                <w:i/>
                                <w:kern w:val="36"/>
                                <w:sz w:val="20"/>
                                <w:szCs w:val="18"/>
                                <w:lang w:val="mn-MN"/>
                              </w:rPr>
                            </w:pPr>
                            <w:r w:rsidRPr="00F554F0">
                              <w:rPr>
                                <w:rFonts w:cstheme="minorHAnsi"/>
                                <w:i/>
                                <w:kern w:val="36"/>
                                <w:sz w:val="20"/>
                                <w:szCs w:val="18"/>
                                <w:lang w:val="mn-MN"/>
                              </w:rPr>
                              <w:t>Үйлчилгээ үзүүлэх байраа стандартын даг</w:t>
                            </w:r>
                            <w:r>
                              <w:rPr>
                                <w:rFonts w:cstheme="minorHAnsi"/>
                                <w:i/>
                                <w:kern w:val="36"/>
                                <w:sz w:val="20"/>
                                <w:szCs w:val="18"/>
                                <w:lang w:val="mn-MN"/>
                              </w:rPr>
                              <w:t>уу тохижуулах гэж бөөн ажил болсон. Сайхан тохижуулаад байтал дараа жил нь өөр байр руу нүүх болж,  тохижуулсан байраа орхисон доо. Харин Швейцарын хөгжлийн агентлагаас “Залуучуудын хөгжлийн загвар төв</w:t>
                            </w:r>
                            <w:r w:rsidRPr="00F554F0">
                              <w:rPr>
                                <w:rFonts w:cstheme="minorHAnsi"/>
                                <w:i/>
                                <w:kern w:val="36"/>
                                <w:sz w:val="20"/>
                                <w:szCs w:val="18"/>
                                <w:lang w:val="mn-MN"/>
                              </w:rPr>
                              <w:t>”</w:t>
                            </w:r>
                            <w:r>
                              <w:rPr>
                                <w:rFonts w:cstheme="minorHAnsi"/>
                                <w:i/>
                                <w:kern w:val="36"/>
                                <w:sz w:val="20"/>
                                <w:szCs w:val="18"/>
                                <w:lang w:val="mn-MN"/>
                              </w:rPr>
                              <w:t xml:space="preserve"> байгуулж өгсөн, тэгээд дахин стандартад нийцсэн ганцаарчилсан зөвлөгөөний өрөөтэй болсон.</w:t>
                            </w:r>
                          </w:p>
                          <w:p w14:paraId="43DE34A8" w14:textId="77777777" w:rsidR="003D3DAF" w:rsidRPr="004A639F" w:rsidRDefault="003D3DAF" w:rsidP="00F554F0">
                            <w:pPr>
                              <w:spacing w:after="0" w:line="240" w:lineRule="auto"/>
                              <w:jc w:val="right"/>
                              <w:rPr>
                                <w:rFonts w:cstheme="minorHAnsi"/>
                                <w:i/>
                                <w:kern w:val="36"/>
                                <w:sz w:val="18"/>
                                <w:szCs w:val="18"/>
                                <w:lang w:val="mn-MN"/>
                              </w:rPr>
                            </w:pPr>
                            <w:r>
                              <w:rPr>
                                <w:rFonts w:cstheme="minorHAnsi"/>
                                <w:i/>
                                <w:kern w:val="36"/>
                                <w:sz w:val="18"/>
                                <w:szCs w:val="18"/>
                                <w:lang w:val="mn-MN"/>
                              </w:rPr>
                              <w:t>... аймгийн Хөдөлмөрийн хэлтсийн мэргэжилтэ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2258A" id="_x0000_s1033" type="#_x0000_t202" style="position:absolute;left:0;text-align:left;margin-left:398.8pt;margin-top:36.8pt;width:450pt;height:107.2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" fillcolor="#d8d8d8 [2732]" stroked="f">
                <v:textbox>
                  <w:txbxContent>
                    <w:p w14:paraId="67FD8153" w14:textId="77777777" w:rsidR="003D3DAF" w:rsidRPr="00530493"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3</w:t>
                      </w:r>
                      <w:r w:rsidR="00643E48">
                        <w:rPr>
                          <w:noProof/>
                        </w:rPr>
                        <w:fldChar w:fldCharType="end"/>
                      </w:r>
                    </w:p>
                    <w:p w14:paraId="035736CE" w14:textId="77777777" w:rsidR="003D3DAF" w:rsidRDefault="003D3DAF" w:rsidP="00E42DFB">
                      <w:pPr>
                        <w:spacing w:line="240" w:lineRule="auto"/>
                        <w:rPr>
                          <w:rFonts w:cstheme="minorHAnsi"/>
                          <w:i/>
                          <w:kern w:val="36"/>
                          <w:sz w:val="20"/>
                          <w:szCs w:val="18"/>
                          <w:lang w:val="mn-MN"/>
                        </w:rPr>
                      </w:pPr>
                      <w:r w:rsidRPr="00F554F0">
                        <w:rPr>
                          <w:rFonts w:cstheme="minorHAnsi"/>
                          <w:i/>
                          <w:kern w:val="36"/>
                          <w:sz w:val="20"/>
                          <w:szCs w:val="18"/>
                          <w:lang w:val="mn-MN"/>
                        </w:rPr>
                        <w:t>Үйлчилгээ үзүүлэх байраа стандартын даг</w:t>
                      </w:r>
                      <w:r>
                        <w:rPr>
                          <w:rFonts w:cstheme="minorHAnsi"/>
                          <w:i/>
                          <w:kern w:val="36"/>
                          <w:sz w:val="20"/>
                          <w:szCs w:val="18"/>
                          <w:lang w:val="mn-MN"/>
                        </w:rPr>
                        <w:t>уу тохижуулах гэж бөөн ажил болсон. Сайхан тохижуулаад байтал дараа жил нь өөр байр руу нүүх болж,  тохижуулсан байраа орхисон доо. Харин Швейцарын хөгжлийн агентлагаас “Залуучуудын хөгжлийн загвар төв</w:t>
                      </w:r>
                      <w:r w:rsidRPr="00F554F0">
                        <w:rPr>
                          <w:rFonts w:cstheme="minorHAnsi"/>
                          <w:i/>
                          <w:kern w:val="36"/>
                          <w:sz w:val="20"/>
                          <w:szCs w:val="18"/>
                          <w:lang w:val="mn-MN"/>
                        </w:rPr>
                        <w:t>”</w:t>
                      </w:r>
                      <w:r>
                        <w:rPr>
                          <w:rFonts w:cstheme="minorHAnsi"/>
                          <w:i/>
                          <w:kern w:val="36"/>
                          <w:sz w:val="20"/>
                          <w:szCs w:val="18"/>
                          <w:lang w:val="mn-MN"/>
                        </w:rPr>
                        <w:t xml:space="preserve"> байгуулж өгсөн, тэгээд дахин стандартад нийцсэн ганцаарчилсан зөвлөгөөний өрөөтэй болсон.</w:t>
                      </w:r>
                    </w:p>
                    <w:p w14:paraId="43DE34A8" w14:textId="77777777" w:rsidR="003D3DAF" w:rsidRPr="004A639F" w:rsidRDefault="003D3DAF" w:rsidP="00F554F0">
                      <w:pPr>
                        <w:spacing w:after="0" w:line="240" w:lineRule="auto"/>
                        <w:jc w:val="right"/>
                        <w:rPr>
                          <w:rFonts w:cstheme="minorHAnsi"/>
                          <w:i/>
                          <w:kern w:val="36"/>
                          <w:sz w:val="18"/>
                          <w:szCs w:val="18"/>
                          <w:lang w:val="mn-MN"/>
                        </w:rPr>
                      </w:pPr>
                      <w:r>
                        <w:rPr>
                          <w:rFonts w:cstheme="minorHAnsi"/>
                          <w:i/>
                          <w:kern w:val="36"/>
                          <w:sz w:val="18"/>
                          <w:szCs w:val="18"/>
                          <w:lang w:val="mn-MN"/>
                        </w:rPr>
                        <w:t>... аймгийн Хөдөлмөрийн хэлтсийн мэргэжилтэн</w:t>
                      </w:r>
                    </w:p>
                  </w:txbxContent>
                </v:textbox>
                <w10:wrap type="square" anchorx="margin"/>
              </v:shape>
            </w:pict>
          </mc:Fallback>
        </mc:AlternateContent>
      </w:r>
      <w:r w:rsidR="008B5DFB" w:rsidRPr="00354C3B">
        <w:rPr>
          <w:rFonts w:ascii="Arial" w:hAnsi="Arial" w:cs="Arial"/>
          <w:lang w:val="mn-MN"/>
        </w:rPr>
        <w:t>Зарим хэлтэс түрээсийн байранд үйл ажиллагааг явуулдаг учир тэр бүр хөрөнгө оруулалт хийх боломж байдаггүй.</w:t>
      </w:r>
    </w:p>
    <w:p w14:paraId="3C7D8757" w14:textId="77777777" w:rsidR="00DC6A59" w:rsidRPr="00354C3B" w:rsidRDefault="00DC6A5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Төрийн албан хаагчид тогтворгүй байдал үйл ажиллагаанд сөрөг нөлөө үзүүлж байна.</w:t>
      </w:r>
    </w:p>
    <w:p w14:paraId="36BDE441" w14:textId="77777777" w:rsidR="005D6FB1" w:rsidRPr="00354C3B" w:rsidRDefault="005D6FB1"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өдөө орон нутагт АМЧБО сургалтын бие даасан байгууллага байдаггүй учир ихэнх нь Улаанбаатар хотоос ирсэн сургалтын байгууллагуудтай гэрээ хийж ажилладаг байна.</w:t>
      </w:r>
    </w:p>
    <w:p w14:paraId="2DEA6EAD" w14:textId="77777777" w:rsidR="00845F19" w:rsidRPr="00354C3B" w:rsidRDefault="00845F19" w:rsidP="003118DF">
      <w:pPr>
        <w:rPr>
          <w:rFonts w:cs="Arial"/>
          <w:lang w:val="mn-MN"/>
        </w:rPr>
      </w:pPr>
      <w:r w:rsidRPr="00354C3B">
        <w:rPr>
          <w:rFonts w:cs="Arial"/>
          <w:b/>
          <w:i/>
          <w:lang w:val="mn-MN"/>
        </w:rPr>
        <w:t>Хөдөлмөрийн хувийн биржийн мэргэжилтэн</w:t>
      </w:r>
      <w:r w:rsidRPr="00354C3B">
        <w:rPr>
          <w:rFonts w:cs="Arial"/>
          <w:lang w:val="mn-MN"/>
        </w:rPr>
        <w:t xml:space="preserve">: </w:t>
      </w:r>
    </w:p>
    <w:p w14:paraId="15A4AD41" w14:textId="77777777" w:rsidR="00845F19" w:rsidRPr="00354C3B" w:rsidRDefault="00845F19" w:rsidP="003118DF">
      <w:pPr>
        <w:rPr>
          <w:rFonts w:cs="Arial"/>
          <w:lang w:val="mn-MN"/>
        </w:rPr>
      </w:pPr>
      <w:r w:rsidRPr="00354C3B">
        <w:rPr>
          <w:rFonts w:cs="Arial"/>
          <w:lang w:val="mn-MN"/>
        </w:rPr>
        <w:t xml:space="preserve">Давуу тал: </w:t>
      </w:r>
    </w:p>
    <w:p w14:paraId="69975840" w14:textId="77777777" w:rsidR="005D6FB1" w:rsidRPr="00354C3B" w:rsidRDefault="00845F1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Хөдөлмөрийн хувийн бирж нь Хөдөлмөр эрхлэлтийг дэмжих тухай хуульд заасны дагуу мөн хөдөлмөр эрхлэлтийн нийтлэг үйлчилгээ үзүүлэх эрх бүхий субъект болохоор АМЧБО, сургалт, зөвлөгөө өгөх, мэдээллээр хангах үйлчилгээг хууль ёсны дагуу үзүүлэх боломжтой.  </w:t>
      </w:r>
    </w:p>
    <w:p w14:paraId="6E216D95" w14:textId="77777777" w:rsidR="00845F19" w:rsidRPr="00354C3B" w:rsidRDefault="00845F1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Бирж бүр 2-оос доошгүй мэргэжлийн чиг баримжаа олгох зөвлөхтэй байх шаардлагыг хангаж ажилладаг.</w:t>
      </w:r>
      <w:r w:rsidR="005D6FB1" w:rsidRPr="00354C3B">
        <w:rPr>
          <w:rFonts w:ascii="Arial" w:hAnsi="Arial" w:cs="Arial"/>
          <w:lang w:val="mn-MN"/>
        </w:rPr>
        <w:t xml:space="preserve"> Хөдөлмөрийн хувийн биржийн зөвлөхүүд нь харьцангуй тогтвор суурьшилтай, энэ чиглэлээр багагүй туршлага хуримтлуулсан байна.</w:t>
      </w:r>
    </w:p>
    <w:p w14:paraId="1375E145" w14:textId="77777777" w:rsidR="00845F19" w:rsidRPr="00354C3B" w:rsidRDefault="005D6FB1"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өдөлмөрийн хувийн биржүүд жил бүр Хөдөлмөрийн хэлтсүүдтэй гэрээ байгуулж АМЧБО сургалтыг ЕБС-ийн хүүхэд болон хөгжлийн бэрхшээлтэй иргэдэд зохион байгуулдаг.</w:t>
      </w:r>
      <w:r w:rsidR="00845F19" w:rsidRPr="00354C3B">
        <w:rPr>
          <w:rFonts w:ascii="Arial" w:hAnsi="Arial" w:cs="Arial"/>
          <w:lang w:val="mn-MN"/>
        </w:rPr>
        <w:t xml:space="preserve">. </w:t>
      </w:r>
    </w:p>
    <w:p w14:paraId="2C4FDC86" w14:textId="77777777" w:rsidR="00845F19" w:rsidRPr="00354C3B" w:rsidRDefault="00845F19" w:rsidP="003118DF">
      <w:pPr>
        <w:rPr>
          <w:rFonts w:cs="Arial"/>
          <w:lang w:val="mn-MN"/>
        </w:rPr>
      </w:pPr>
      <w:r w:rsidRPr="00354C3B">
        <w:rPr>
          <w:rFonts w:cs="Arial"/>
          <w:lang w:val="mn-MN"/>
        </w:rPr>
        <w:t xml:space="preserve">Сул тал: </w:t>
      </w:r>
    </w:p>
    <w:p w14:paraId="0ECBCCF6" w14:textId="77777777" w:rsidR="00845F19" w:rsidRPr="00354C3B" w:rsidRDefault="00845F1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өдөлмөрийн хувийн бирж нь үзүүлсэн үйлчилгээгээрээ санхүүжилтээ ав</w:t>
      </w:r>
      <w:r w:rsidR="004331E2" w:rsidRPr="00354C3B">
        <w:rPr>
          <w:rFonts w:ascii="Arial" w:hAnsi="Arial" w:cs="Arial"/>
          <w:lang w:val="mn-MN"/>
        </w:rPr>
        <w:t>ах журамтай б</w:t>
      </w:r>
      <w:r w:rsidRPr="00354C3B">
        <w:rPr>
          <w:rFonts w:ascii="Arial" w:hAnsi="Arial" w:cs="Arial"/>
          <w:lang w:val="mn-MN"/>
        </w:rPr>
        <w:t>оловч  ихэнхдээ мэргэжлийн чиг баримжаа үзүүлсэн үйлчилгээнийхээ санхүүжилтээ авч чаддаггүй</w:t>
      </w:r>
      <w:r w:rsidR="004331E2" w:rsidRPr="00354C3B">
        <w:rPr>
          <w:rFonts w:ascii="Arial" w:hAnsi="Arial" w:cs="Arial"/>
          <w:lang w:val="mn-MN"/>
        </w:rPr>
        <w:t xml:space="preserve"> байна</w:t>
      </w:r>
      <w:r w:rsidRPr="00354C3B">
        <w:rPr>
          <w:rFonts w:ascii="Arial" w:hAnsi="Arial" w:cs="Arial"/>
          <w:lang w:val="mn-MN"/>
        </w:rPr>
        <w:t xml:space="preserve">. Учир нь ХХҮЕГ-аас </w:t>
      </w:r>
      <w:r w:rsidR="00BE2457" w:rsidRPr="00354C3B">
        <w:rPr>
          <w:rFonts w:ascii="Arial" w:hAnsi="Arial" w:cs="Arial"/>
          <w:lang w:val="mn-MN"/>
        </w:rPr>
        <w:t>шаардлага</w:t>
      </w:r>
      <w:r w:rsidRPr="00354C3B">
        <w:rPr>
          <w:rFonts w:ascii="Arial" w:hAnsi="Arial" w:cs="Arial"/>
          <w:lang w:val="mn-MN"/>
        </w:rPr>
        <w:t xml:space="preserve"> хангаагүй, журмын дагуу үйлчилгээ үзүүлээгүй гэж үзээд санхүүжилт</w:t>
      </w:r>
      <w:r w:rsidR="004331E2" w:rsidRPr="00354C3B">
        <w:rPr>
          <w:rFonts w:ascii="Arial" w:hAnsi="Arial" w:cs="Arial"/>
          <w:lang w:val="mn-MN"/>
        </w:rPr>
        <w:t>ийг</w:t>
      </w:r>
      <w:r w:rsidRPr="00354C3B">
        <w:rPr>
          <w:rFonts w:ascii="Arial" w:hAnsi="Arial" w:cs="Arial"/>
          <w:lang w:val="mn-MN"/>
        </w:rPr>
        <w:t xml:space="preserve"> олго</w:t>
      </w:r>
      <w:r w:rsidR="004331E2" w:rsidRPr="00354C3B">
        <w:rPr>
          <w:rFonts w:ascii="Arial" w:hAnsi="Arial" w:cs="Arial"/>
          <w:lang w:val="mn-MN"/>
        </w:rPr>
        <w:t>л</w:t>
      </w:r>
      <w:r w:rsidRPr="00354C3B">
        <w:rPr>
          <w:rFonts w:ascii="Arial" w:hAnsi="Arial" w:cs="Arial"/>
          <w:lang w:val="mn-MN"/>
        </w:rPr>
        <w:t>гүй</w:t>
      </w:r>
      <w:r w:rsidR="004331E2" w:rsidRPr="00354C3B">
        <w:rPr>
          <w:rFonts w:ascii="Arial" w:hAnsi="Arial" w:cs="Arial"/>
          <w:lang w:val="mn-MN"/>
        </w:rPr>
        <w:t xml:space="preserve"> хасдаг байна</w:t>
      </w:r>
      <w:r w:rsidRPr="00354C3B">
        <w:rPr>
          <w:rFonts w:ascii="Arial" w:hAnsi="Arial" w:cs="Arial"/>
          <w:lang w:val="mn-MN"/>
        </w:rPr>
        <w:t xml:space="preserve">. Үүнд голлон нөлөөлж байгаа 2 шалтгаан байна гэж үзэж байна. 1) </w:t>
      </w:r>
      <w:r w:rsidRPr="00354C3B">
        <w:rPr>
          <w:rFonts w:ascii="Arial" w:hAnsi="Arial" w:cs="Arial"/>
          <w:lang w:val="mn-MN"/>
        </w:rPr>
        <w:lastRenderedPageBreak/>
        <w:t>Хөдөлмөрийн биржүүдийн</w:t>
      </w:r>
      <w:r w:rsidR="002A1D81" w:rsidRPr="00354C3B">
        <w:rPr>
          <w:rFonts w:ascii="Arial" w:hAnsi="Arial" w:cs="Arial"/>
          <w:lang w:val="mn-MN"/>
        </w:rPr>
        <w:t xml:space="preserve"> зарим зөвлөхүүдийн чадавх</w:t>
      </w:r>
      <w:r w:rsidRPr="00354C3B">
        <w:rPr>
          <w:rFonts w:ascii="Arial" w:hAnsi="Arial" w:cs="Arial"/>
          <w:lang w:val="mn-MN"/>
        </w:rPr>
        <w:t>тай холбоотой үзүүлж байгаа үйлчилгээ чанаргүй болсон. 2) Үзүүлсэн ажил үйлчилгээг үнэлэх, дүгнэх шалгуур бүхий журам нь тодорхой бус бай</w:t>
      </w:r>
      <w:r w:rsidR="004331E2" w:rsidRPr="00354C3B">
        <w:rPr>
          <w:rFonts w:ascii="Arial" w:hAnsi="Arial" w:cs="Arial"/>
          <w:lang w:val="mn-MN"/>
        </w:rPr>
        <w:t>гаатай холбоотой</w:t>
      </w:r>
      <w:r w:rsidRPr="00354C3B">
        <w:rPr>
          <w:rFonts w:ascii="Arial" w:hAnsi="Arial" w:cs="Arial"/>
          <w:lang w:val="mn-MN"/>
        </w:rPr>
        <w:t xml:space="preserve"> байна.</w:t>
      </w:r>
    </w:p>
    <w:p w14:paraId="3B82A966" w14:textId="77777777" w:rsidR="00845F19" w:rsidRPr="00354C3B" w:rsidRDefault="005F7238"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өдөлмөрийн биржээр үй</w:t>
      </w:r>
      <w:r w:rsidR="002A1D81" w:rsidRPr="00354C3B">
        <w:rPr>
          <w:rFonts w:ascii="Arial" w:hAnsi="Arial" w:cs="Arial"/>
          <w:lang w:val="mn-MN"/>
        </w:rPr>
        <w:t>л</w:t>
      </w:r>
      <w:r w:rsidRPr="00354C3B">
        <w:rPr>
          <w:rFonts w:ascii="Arial" w:hAnsi="Arial" w:cs="Arial"/>
          <w:lang w:val="mn-MN"/>
        </w:rPr>
        <w:t xml:space="preserve">члүүлсэн үйлчлүүлэгчдэд ганцаарчилсан болон бүлгийн зөвлөгөө өгөхөд шаардлага хангаагүй гэж хасагдаж байгаа ч Хөдөлмөрийн хэлтсүүдтэй хамтран </w:t>
      </w:r>
      <w:r w:rsidR="00BE2457" w:rsidRPr="00354C3B">
        <w:rPr>
          <w:rFonts w:ascii="Arial" w:hAnsi="Arial" w:cs="Arial"/>
          <w:lang w:val="mn-MN"/>
        </w:rPr>
        <w:t xml:space="preserve">АМЧБО сургалтын </w:t>
      </w:r>
      <w:r w:rsidRPr="00354C3B">
        <w:rPr>
          <w:rFonts w:ascii="Arial" w:hAnsi="Arial" w:cs="Arial"/>
          <w:lang w:val="mn-MN"/>
        </w:rPr>
        <w:t xml:space="preserve">гэрээ байгуулж, </w:t>
      </w:r>
      <w:r w:rsidR="00BE2457" w:rsidRPr="00354C3B">
        <w:rPr>
          <w:rFonts w:ascii="Arial" w:hAnsi="Arial" w:cs="Arial"/>
          <w:lang w:val="mn-MN"/>
        </w:rPr>
        <w:t xml:space="preserve">сургалтын </w:t>
      </w:r>
      <w:r w:rsidRPr="00354C3B">
        <w:rPr>
          <w:rFonts w:ascii="Arial" w:hAnsi="Arial" w:cs="Arial"/>
          <w:lang w:val="mn-MN"/>
        </w:rPr>
        <w:t xml:space="preserve">санхүүжилт нь бүрэн олгогддог байна. </w:t>
      </w:r>
      <w:r w:rsidR="003D7B7E" w:rsidRPr="00354C3B">
        <w:rPr>
          <w:rFonts w:ascii="Arial" w:hAnsi="Arial" w:cs="Arial"/>
          <w:lang w:val="mn-MN"/>
        </w:rPr>
        <w:t>Нэг байгууллагын зөвлөхүүд бирж дээрээ зөвлөгөө өгөхөөр шаардлагад нийцэхгүй, Хөдөлмөрийн хэлтсийн гэрээгээр сургалт зохион байгуулахаар санхүүжилт олгогдож байгаа нь хоорондоо үл нийцэж байна. Эн</w:t>
      </w:r>
      <w:r w:rsidR="00BE2457" w:rsidRPr="00354C3B">
        <w:rPr>
          <w:rFonts w:ascii="Arial" w:hAnsi="Arial" w:cs="Arial"/>
          <w:lang w:val="mn-MN"/>
        </w:rPr>
        <w:t>э нь</w:t>
      </w:r>
      <w:r w:rsidR="003D7B7E" w:rsidRPr="00354C3B">
        <w:rPr>
          <w:rFonts w:ascii="Arial" w:hAnsi="Arial" w:cs="Arial"/>
          <w:lang w:val="mn-MN"/>
        </w:rPr>
        <w:t xml:space="preserve"> биржүүдийн үзүүлж байгаа үйлчилгээний чанарт хяналт шалгалт хийж байгаа шалгуур ялгаатай байгаатай холбоотой байж болох юм</w:t>
      </w:r>
      <w:r w:rsidR="00BE2457" w:rsidRPr="00354C3B">
        <w:rPr>
          <w:rFonts w:ascii="Arial" w:hAnsi="Arial" w:cs="Arial"/>
          <w:lang w:val="mn-MN"/>
        </w:rPr>
        <w:t xml:space="preserve">, </w:t>
      </w:r>
      <w:r w:rsidR="000650D0" w:rsidRPr="00354C3B">
        <w:rPr>
          <w:rFonts w:ascii="Arial" w:hAnsi="Arial" w:cs="Arial"/>
          <w:lang w:val="mn-MN"/>
        </w:rPr>
        <w:t>эсвэл тодорхой албан тушаалтны үзэмжээр ши</w:t>
      </w:r>
      <w:r w:rsidR="002A1D81" w:rsidRPr="00354C3B">
        <w:rPr>
          <w:rFonts w:ascii="Arial" w:hAnsi="Arial" w:cs="Arial"/>
          <w:lang w:val="mn-MN"/>
        </w:rPr>
        <w:t>йддэг субь</w:t>
      </w:r>
      <w:r w:rsidR="000650D0" w:rsidRPr="00354C3B">
        <w:rPr>
          <w:rFonts w:ascii="Arial" w:hAnsi="Arial" w:cs="Arial"/>
          <w:lang w:val="mn-MN"/>
        </w:rPr>
        <w:t>ектив нөлөөлөл их байж болох талтай юм. И</w:t>
      </w:r>
      <w:r w:rsidR="00BE2457" w:rsidRPr="00354C3B">
        <w:rPr>
          <w:rFonts w:ascii="Arial" w:hAnsi="Arial" w:cs="Arial"/>
          <w:lang w:val="mn-MN"/>
        </w:rPr>
        <w:t>ймд энэхүү ажил үйлчилгээний үр дүнг хэмжих шалгуурыг боловсронгуй болгох шаардлага зүй ёсоор гарч ирж байна</w:t>
      </w:r>
      <w:r w:rsidR="003D7B7E" w:rsidRPr="00354C3B">
        <w:rPr>
          <w:rFonts w:ascii="Arial" w:hAnsi="Arial" w:cs="Arial"/>
          <w:lang w:val="mn-MN"/>
        </w:rPr>
        <w:t>.</w:t>
      </w:r>
    </w:p>
    <w:p w14:paraId="1EA97218" w14:textId="77777777" w:rsidR="00845F19" w:rsidRPr="00354C3B" w:rsidRDefault="00663B2E"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Ажил хайгч иргэд хөдөлмөрийн хувийн биржээр ажилд зуучлах үйлчилгээ авах ёстой гэдгийг мэдэж үйлчлүүлдэг боловч мэргэжлийн чиг баримжаа олгох үйлчилгээ үзүүлдэг талаар мэдээгүй, энэ талаар мэдээлэл байгаагүй хэмээн тайлбарлаж байна. Тэдний ихэнх нь ажилд зуучлуулах гэж ороод ярилцаж суугаад зөвлөгөө авсан гэж тайлбарлаж байна.</w:t>
      </w:r>
    </w:p>
    <w:p w14:paraId="658AB37F" w14:textId="77777777" w:rsidR="006237BF" w:rsidRPr="00354C3B" w:rsidRDefault="006237BF" w:rsidP="003118DF">
      <w:pPr>
        <w:rPr>
          <w:rFonts w:cs="Arial"/>
          <w:lang w:val="mn-MN"/>
        </w:rPr>
      </w:pPr>
      <w:r w:rsidRPr="00354C3B">
        <w:rPr>
          <w:rFonts w:cs="Arial"/>
          <w:b/>
          <w:i/>
          <w:lang w:val="mn-MN"/>
        </w:rPr>
        <w:t>Ерөнхий боловсролын сургуулийн эрх бүхий зөвлөх</w:t>
      </w:r>
      <w:r w:rsidRPr="00354C3B">
        <w:rPr>
          <w:rFonts w:cs="Arial"/>
          <w:lang w:val="mn-MN"/>
        </w:rPr>
        <w:t xml:space="preserve">: </w:t>
      </w:r>
    </w:p>
    <w:p w14:paraId="1514F27F" w14:textId="77777777" w:rsidR="006237BF" w:rsidRPr="00354C3B" w:rsidRDefault="006237BF" w:rsidP="003118DF">
      <w:pPr>
        <w:rPr>
          <w:rFonts w:cs="Arial"/>
          <w:lang w:val="mn-MN"/>
        </w:rPr>
      </w:pPr>
      <w:r w:rsidRPr="00354C3B">
        <w:rPr>
          <w:rFonts w:cs="Arial"/>
          <w:lang w:val="mn-MN"/>
        </w:rPr>
        <w:t xml:space="preserve">Давуу тал: </w:t>
      </w:r>
    </w:p>
    <w:p w14:paraId="5FA7A011" w14:textId="77777777" w:rsidR="00316F8B" w:rsidRPr="00354C3B" w:rsidRDefault="006E5CCF"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75648" behindDoc="0" locked="0" layoutInCell="1" allowOverlap="1" wp14:anchorId="71E0F486" wp14:editId="5E11BBCD">
                <wp:simplePos x="0" y="0"/>
                <wp:positionH relativeFrom="margin">
                  <wp:posOffset>381000</wp:posOffset>
                </wp:positionH>
                <wp:positionV relativeFrom="paragraph">
                  <wp:posOffset>1196340</wp:posOffset>
                </wp:positionV>
                <wp:extent cx="5600700" cy="17335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733550"/>
                        </a:xfrm>
                        <a:prstGeom prst="rect">
                          <a:avLst/>
                        </a:prstGeom>
                        <a:solidFill>
                          <a:schemeClr val="bg1">
                            <a:lumMod val="85000"/>
                          </a:schemeClr>
                        </a:solidFill>
                        <a:ln w="9525">
                          <a:noFill/>
                          <a:miter lim="800000"/>
                          <a:headEnd/>
                          <a:tailEnd/>
                        </a:ln>
                      </wps:spPr>
                      <wps:txbx>
                        <w:txbxContent>
                          <w:p w14:paraId="40978958" w14:textId="77777777" w:rsidR="003D3DAF" w:rsidRPr="008430FD" w:rsidRDefault="003D3DAF" w:rsidP="003118DF">
                            <w:pPr>
                              <w:pStyle w:val="Caption"/>
                              <w:rPr>
                                <w:rFonts w:ascii="Times New Roman" w:eastAsiaTheme="minorHAnsi" w:hAnsi="Times New Roman"/>
                                <w:noProof/>
                              </w:rPr>
                            </w:pPr>
                            <w:r>
                              <w:rPr>
                                <w:rFonts w:cstheme="minorHAnsi"/>
                                <w:b/>
                                <w:i w:val="0"/>
                                <w:kern w:val="36"/>
                                <w:sz w:val="20"/>
                                <w:lang w:val="mn-MN"/>
                              </w:rPr>
                              <w:t xml:space="preserve"> </w:t>
                            </w: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4</w:t>
                            </w:r>
                            <w:r w:rsidR="00643E48">
                              <w:rPr>
                                <w:noProof/>
                              </w:rPr>
                              <w:fldChar w:fldCharType="end"/>
                            </w:r>
                          </w:p>
                          <w:p w14:paraId="107CD8ED" w14:textId="77777777" w:rsidR="003D3DAF" w:rsidRDefault="003D3DAF" w:rsidP="006E5CCF">
                            <w:pPr>
                              <w:spacing w:line="240" w:lineRule="auto"/>
                              <w:rPr>
                                <w:rFonts w:cstheme="minorHAnsi"/>
                                <w:i/>
                                <w:kern w:val="36"/>
                                <w:sz w:val="20"/>
                                <w:szCs w:val="18"/>
                                <w:lang w:val="mn-MN"/>
                              </w:rPr>
                            </w:pPr>
                            <w:r>
                              <w:rPr>
                                <w:rFonts w:cstheme="minorHAnsi"/>
                                <w:i/>
                                <w:kern w:val="36"/>
                                <w:sz w:val="20"/>
                                <w:szCs w:val="18"/>
                                <w:lang w:val="mn-MN"/>
                              </w:rPr>
                              <w:t>АХБ-ны санхүүжилтээр хэрэгжүүлж буй “Хөдөлмөр эрхлэх ур чадварыг дээшлүүлэх төсөл”-ийн 4 дүгээр бүрэлдэхүүн хэсэг нь ЕБС-ийн 8-9 дүгээр ангид зориулан суралцах чиглэл, АМЧБО сургалтын хөтөлбөр нэвтрүүлэхэд чиглэгдэж байна.Үр дүнд нь ЕБ-ын бүх сургуулийн 8,9 дүгээр ангийн хөтөлбөрт жендерийн мэдрэмжтэй суралцах чиглэл, АМЧБО сургалтын хөтөлбөрийг тусгаж хэрэгжүүлсэн байна.Үүний тулд ЕБ-ын бүх сургуулийн 8 ба 9 дүгээр ангийн бүх багш нарын 90 хувь нь суралцах чиглэл, АМЧБО модулийг хэрэгжүүлэх арга зүйд суралцсан байна. Жилд дунджаар 78-84 мянган сурагч суралцах чиглэл, АМЧБО хөтөлбөрт хамрагдана.</w:t>
                            </w:r>
                          </w:p>
                          <w:p w14:paraId="209ABB6A" w14:textId="77777777" w:rsidR="003D3DAF" w:rsidRPr="004A639F" w:rsidRDefault="003D3DAF" w:rsidP="006E5CCF">
                            <w:pPr>
                              <w:spacing w:line="240" w:lineRule="auto"/>
                              <w:jc w:val="right"/>
                              <w:rPr>
                                <w:rFonts w:cstheme="minorHAnsi"/>
                                <w:i/>
                                <w:kern w:val="36"/>
                                <w:sz w:val="18"/>
                                <w:szCs w:val="18"/>
                                <w:lang w:val="mn-MN"/>
                              </w:rPr>
                            </w:pPr>
                            <w:r>
                              <w:rPr>
                                <w:rFonts w:cstheme="minorHAnsi"/>
                                <w:i/>
                                <w:kern w:val="36"/>
                                <w:sz w:val="18"/>
                                <w:szCs w:val="18"/>
                                <w:lang w:val="mn-MN"/>
                              </w:rPr>
                              <w:t>... төслийн танилцуулгаа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0F486" id="_x0000_s1034" type="#_x0000_t202" style="position:absolute;left:0;text-align:left;margin-left:30pt;margin-top:94.2pt;width:441pt;height:13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" fillcolor="#d8d8d8 [2732]" stroked="f">
                <v:textbox>
                  <w:txbxContent>
                    <w:p w14:paraId="40978958" w14:textId="77777777" w:rsidR="003D3DAF" w:rsidRPr="008430FD" w:rsidRDefault="003D3DAF" w:rsidP="003118DF">
                      <w:pPr>
                        <w:pStyle w:val="Caption"/>
                        <w:rPr>
                          <w:rFonts w:ascii="Times New Roman" w:eastAsiaTheme="minorHAnsi" w:hAnsi="Times New Roman"/>
                          <w:noProof/>
                        </w:rPr>
                      </w:pPr>
                      <w:r>
                        <w:rPr>
                          <w:rFonts w:cstheme="minorHAnsi"/>
                          <w:b/>
                          <w:i w:val="0"/>
                          <w:kern w:val="36"/>
                          <w:sz w:val="20"/>
                          <w:lang w:val="mn-MN"/>
                        </w:rPr>
                        <w:t xml:space="preserve"> </w:t>
                      </w: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4</w:t>
                      </w:r>
                      <w:r w:rsidR="00643E48">
                        <w:rPr>
                          <w:noProof/>
                        </w:rPr>
                        <w:fldChar w:fldCharType="end"/>
                      </w:r>
                    </w:p>
                    <w:p w14:paraId="107CD8ED" w14:textId="77777777" w:rsidR="003D3DAF" w:rsidRDefault="003D3DAF" w:rsidP="006E5CCF">
                      <w:pPr>
                        <w:spacing w:line="240" w:lineRule="auto"/>
                        <w:rPr>
                          <w:rFonts w:cstheme="minorHAnsi"/>
                          <w:i/>
                          <w:kern w:val="36"/>
                          <w:sz w:val="20"/>
                          <w:szCs w:val="18"/>
                          <w:lang w:val="mn-MN"/>
                        </w:rPr>
                      </w:pPr>
                      <w:r>
                        <w:rPr>
                          <w:rFonts w:cstheme="minorHAnsi"/>
                          <w:i/>
                          <w:kern w:val="36"/>
                          <w:sz w:val="20"/>
                          <w:szCs w:val="18"/>
                          <w:lang w:val="mn-MN"/>
                        </w:rPr>
                        <w:t>АХБ-ны санхүүжилтээр хэрэгжүүлж буй “Хөдөлмөр эрхлэх ур чадварыг дээшлүүлэх төсөл”-ийн 4 дүгээр бүрэлдэхүүн хэсэг нь ЕБС-ийн 8-9 дүгээр ангид зориулан суралцах чиглэл, АМЧБО сургалтын хөтөлбөр нэвтрүүлэхэд чиглэгдэж байна.Үр дүнд нь ЕБ-ын бүх сургуулийн 8,9 дүгээр ангийн хөтөлбөрт жендерийн мэдрэмжтэй суралцах чиглэл, АМЧБО сургалтын хөтөлбөрийг тусгаж хэрэгжүүлсэн байна.Үүний тулд ЕБ-ын бүх сургуулийн 8 ба 9 дүгээр ангийн бүх багш нарын 90 хувь нь суралцах чиглэл, АМЧБО модулийг хэрэгжүүлэх арга зүйд суралцсан байна. Жилд дунджаар 78-84 мянган сурагч суралцах чиглэл, АМЧБО хөтөлбөрт хамрагдана.</w:t>
                      </w:r>
                    </w:p>
                    <w:p w14:paraId="209ABB6A" w14:textId="77777777" w:rsidR="003D3DAF" w:rsidRPr="004A639F" w:rsidRDefault="003D3DAF" w:rsidP="006E5CCF">
                      <w:pPr>
                        <w:spacing w:line="240" w:lineRule="auto"/>
                        <w:jc w:val="right"/>
                        <w:rPr>
                          <w:rFonts w:cstheme="minorHAnsi"/>
                          <w:i/>
                          <w:kern w:val="36"/>
                          <w:sz w:val="18"/>
                          <w:szCs w:val="18"/>
                          <w:lang w:val="mn-MN"/>
                        </w:rPr>
                      </w:pPr>
                      <w:r>
                        <w:rPr>
                          <w:rFonts w:cstheme="minorHAnsi"/>
                          <w:i/>
                          <w:kern w:val="36"/>
                          <w:sz w:val="18"/>
                          <w:szCs w:val="18"/>
                          <w:lang w:val="mn-MN"/>
                        </w:rPr>
                        <w:t>... төслийн танилцуулгаас</w:t>
                      </w:r>
                    </w:p>
                  </w:txbxContent>
                </v:textbox>
                <w10:wrap type="square" anchorx="margin"/>
              </v:shape>
            </w:pict>
          </mc:Fallback>
        </mc:AlternateContent>
      </w:r>
      <w:r w:rsidR="00663B2E" w:rsidRPr="00354C3B">
        <w:rPr>
          <w:rFonts w:ascii="Arial" w:hAnsi="Arial" w:cs="Arial"/>
          <w:lang w:val="mn-MN"/>
        </w:rPr>
        <w:t xml:space="preserve">АХБ-ны санхүүжилттэй Хөдөлмөр эрхлэх ур чадварыг нэмэгдүүлэх төслийн хүрээнд Сургуульд суурилсан </w:t>
      </w:r>
      <w:r w:rsidR="000E20D4" w:rsidRPr="00354C3B">
        <w:rPr>
          <w:rFonts w:ascii="Arial" w:hAnsi="Arial" w:cs="Arial"/>
          <w:lang w:val="mn-MN"/>
        </w:rPr>
        <w:t xml:space="preserve">суралцах чиглэл, </w:t>
      </w:r>
      <w:r w:rsidR="00663B2E" w:rsidRPr="00354C3B">
        <w:rPr>
          <w:rFonts w:ascii="Arial" w:hAnsi="Arial" w:cs="Arial"/>
          <w:lang w:val="mn-MN"/>
        </w:rPr>
        <w:t xml:space="preserve">АМЧБО үйл ажиллагааг хэрэгжүүлж байна. Энэ </w:t>
      </w:r>
      <w:r w:rsidR="004B6C3F" w:rsidRPr="00354C3B">
        <w:rPr>
          <w:rFonts w:ascii="Arial" w:hAnsi="Arial" w:cs="Arial"/>
          <w:lang w:val="mn-MN"/>
        </w:rPr>
        <w:t xml:space="preserve">төслийн </w:t>
      </w:r>
      <w:r w:rsidR="00663B2E" w:rsidRPr="00354C3B">
        <w:rPr>
          <w:rFonts w:ascii="Arial" w:hAnsi="Arial" w:cs="Arial"/>
          <w:lang w:val="mn-MN"/>
        </w:rPr>
        <w:t xml:space="preserve">хүрээнд </w:t>
      </w:r>
      <w:r w:rsidR="0052364C" w:rsidRPr="00354C3B">
        <w:rPr>
          <w:rFonts w:ascii="Arial" w:hAnsi="Arial" w:cs="Arial"/>
          <w:lang w:val="mn-MN"/>
        </w:rPr>
        <w:t>2016</w:t>
      </w:r>
      <w:r w:rsidR="00D93DD7" w:rsidRPr="00354C3B">
        <w:rPr>
          <w:rFonts w:ascii="Arial" w:hAnsi="Arial" w:cs="Arial"/>
          <w:lang w:val="mn-MN"/>
        </w:rPr>
        <w:t>, 2018</w:t>
      </w:r>
      <w:r w:rsidR="0052364C" w:rsidRPr="00354C3B">
        <w:rPr>
          <w:rFonts w:ascii="Arial" w:hAnsi="Arial" w:cs="Arial"/>
          <w:lang w:val="mn-MN"/>
        </w:rPr>
        <w:t xml:space="preserve"> онд </w:t>
      </w:r>
      <w:r w:rsidR="00D93DD7" w:rsidRPr="00354C3B">
        <w:rPr>
          <w:rFonts w:ascii="Arial" w:hAnsi="Arial" w:cs="Arial"/>
          <w:lang w:val="mn-MN"/>
        </w:rPr>
        <w:t xml:space="preserve">тус бүр </w:t>
      </w:r>
      <w:r w:rsidR="004B6C3F" w:rsidRPr="00354C3B">
        <w:rPr>
          <w:rFonts w:ascii="Arial" w:hAnsi="Arial" w:cs="Arial"/>
          <w:lang w:val="mn-MN"/>
        </w:rPr>
        <w:t xml:space="preserve">нийт 25 сургагч багшийг </w:t>
      </w:r>
      <w:r w:rsidR="0063786B" w:rsidRPr="00354C3B">
        <w:rPr>
          <w:rFonts w:ascii="Arial" w:hAnsi="Arial" w:cs="Arial"/>
          <w:lang w:val="mn-MN"/>
        </w:rPr>
        <w:t xml:space="preserve">2 үе шаттай </w:t>
      </w:r>
      <w:r w:rsidR="004B6C3F" w:rsidRPr="00354C3B">
        <w:rPr>
          <w:rFonts w:ascii="Arial" w:hAnsi="Arial" w:cs="Arial"/>
          <w:lang w:val="mn-MN"/>
        </w:rPr>
        <w:t xml:space="preserve">бэлтгэж, тэднээр дамжуулан </w:t>
      </w:r>
      <w:r w:rsidR="00663B2E" w:rsidRPr="00354C3B">
        <w:rPr>
          <w:rFonts w:ascii="Arial" w:hAnsi="Arial" w:cs="Arial"/>
          <w:lang w:val="mn-MN"/>
        </w:rPr>
        <w:t xml:space="preserve">ЕБС-ийн нийгмийн ажилтан, </w:t>
      </w:r>
      <w:r w:rsidR="004B6C3F" w:rsidRPr="00354C3B">
        <w:rPr>
          <w:rFonts w:ascii="Arial" w:hAnsi="Arial" w:cs="Arial"/>
          <w:lang w:val="mn-MN"/>
        </w:rPr>
        <w:t xml:space="preserve">багш нарыг мэргэжлийн чиг баримжаа олгох арга барилд сургаж, </w:t>
      </w:r>
      <w:r w:rsidR="00663B2E" w:rsidRPr="00354C3B">
        <w:rPr>
          <w:rFonts w:ascii="Arial" w:hAnsi="Arial" w:cs="Arial"/>
          <w:lang w:val="mn-MN"/>
        </w:rPr>
        <w:t>бэлтгэсэн бөгөөд сургуули</w:t>
      </w:r>
      <w:r w:rsidR="004B6C3F" w:rsidRPr="00354C3B">
        <w:rPr>
          <w:rFonts w:ascii="Arial" w:hAnsi="Arial" w:cs="Arial"/>
          <w:lang w:val="mn-MN"/>
        </w:rPr>
        <w:t>уд дээр сургуулий</w:t>
      </w:r>
      <w:r w:rsidR="00663B2E" w:rsidRPr="00354C3B">
        <w:rPr>
          <w:rFonts w:ascii="Arial" w:hAnsi="Arial" w:cs="Arial"/>
          <w:lang w:val="mn-MN"/>
        </w:rPr>
        <w:t xml:space="preserve">н АМЧБО удирдлагын багийг байгуулжээ. </w:t>
      </w:r>
    </w:p>
    <w:p w14:paraId="3CB49347" w14:textId="77777777" w:rsidR="00B97986" w:rsidRPr="00354C3B" w:rsidRDefault="00B97986" w:rsidP="003118DF">
      <w:pPr>
        <w:pStyle w:val="ListParagraph"/>
        <w:spacing w:after="120" w:line="276" w:lineRule="auto"/>
        <w:jc w:val="both"/>
        <w:rPr>
          <w:rFonts w:ascii="Arial" w:hAnsi="Arial" w:cs="Arial"/>
          <w:lang w:val="mn-MN"/>
        </w:rPr>
      </w:pPr>
    </w:p>
    <w:p w14:paraId="7682E23B" w14:textId="77777777" w:rsidR="006237BF" w:rsidRPr="00354C3B" w:rsidRDefault="003118DF"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73600" behindDoc="0" locked="0" layoutInCell="1" allowOverlap="1" wp14:anchorId="695EA2E1" wp14:editId="6E9B71CB">
                <wp:simplePos x="0" y="0"/>
                <wp:positionH relativeFrom="margin">
                  <wp:align>right</wp:align>
                </wp:positionH>
                <wp:positionV relativeFrom="paragraph">
                  <wp:posOffset>1199515</wp:posOffset>
                </wp:positionV>
                <wp:extent cx="5676900" cy="1590675"/>
                <wp:effectExtent l="0" t="0" r="0" b="952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590675"/>
                        </a:xfrm>
                        <a:prstGeom prst="rect">
                          <a:avLst/>
                        </a:prstGeom>
                        <a:solidFill>
                          <a:schemeClr val="bg1">
                            <a:lumMod val="85000"/>
                          </a:schemeClr>
                        </a:solidFill>
                        <a:ln w="9525">
                          <a:noFill/>
                          <a:miter lim="800000"/>
                          <a:headEnd/>
                          <a:tailEnd/>
                        </a:ln>
                      </wps:spPr>
                      <wps:txbx>
                        <w:txbxContent>
                          <w:p w14:paraId="100A4905" w14:textId="77777777" w:rsidR="003D3DAF" w:rsidRPr="00EC70CB"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5</w:t>
                            </w:r>
                            <w:r w:rsidR="00643E48">
                              <w:rPr>
                                <w:noProof/>
                              </w:rPr>
                              <w:fldChar w:fldCharType="end"/>
                            </w:r>
                          </w:p>
                          <w:p w14:paraId="75A00195" w14:textId="77777777" w:rsidR="003D3DAF" w:rsidRPr="00F554F0" w:rsidRDefault="003D3DAF" w:rsidP="006E5CCF">
                            <w:pPr>
                              <w:rPr>
                                <w:rFonts w:cstheme="minorHAnsi"/>
                                <w:i/>
                                <w:kern w:val="36"/>
                                <w:sz w:val="20"/>
                                <w:szCs w:val="18"/>
                                <w:lang w:val="mn-MN"/>
                              </w:rPr>
                            </w:pPr>
                            <w:r>
                              <w:rPr>
                                <w:rFonts w:cstheme="minorHAnsi"/>
                                <w:i/>
                                <w:kern w:val="36"/>
                                <w:sz w:val="20"/>
                                <w:szCs w:val="18"/>
                                <w:lang w:val="mn-MN"/>
                              </w:rPr>
                              <w:t xml:space="preserve">АХБ-ны </w:t>
                            </w:r>
                            <w:r w:rsidRPr="00B97986">
                              <w:rPr>
                                <w:rFonts w:cstheme="minorHAnsi"/>
                                <w:i/>
                                <w:kern w:val="36"/>
                                <w:sz w:val="20"/>
                                <w:szCs w:val="18"/>
                                <w:lang w:val="mn-MN"/>
                              </w:rPr>
                              <w:t xml:space="preserve">төслийн хүрээнд </w:t>
                            </w:r>
                            <w:r>
                              <w:rPr>
                                <w:rFonts w:cstheme="minorHAnsi"/>
                                <w:i/>
                                <w:kern w:val="36"/>
                                <w:sz w:val="20"/>
                                <w:szCs w:val="18"/>
                                <w:lang w:val="mn-MN"/>
                              </w:rPr>
                              <w:t xml:space="preserve">манай сургууль </w:t>
                            </w:r>
                            <w:r w:rsidRPr="00B97986">
                              <w:rPr>
                                <w:rFonts w:cstheme="minorHAnsi"/>
                                <w:i/>
                                <w:kern w:val="36"/>
                                <w:sz w:val="20"/>
                                <w:szCs w:val="18"/>
                                <w:lang w:val="mn-MN"/>
                              </w:rPr>
                              <w:t>3 багшийг ту</w:t>
                            </w:r>
                            <w:r>
                              <w:rPr>
                                <w:rFonts w:cstheme="minorHAnsi"/>
                                <w:i/>
                                <w:kern w:val="36"/>
                                <w:sz w:val="20"/>
                                <w:szCs w:val="18"/>
                                <w:lang w:val="mn-MN"/>
                              </w:rPr>
                              <w:t>сг</w:t>
                            </w:r>
                            <w:r w:rsidRPr="00B97986">
                              <w:rPr>
                                <w:rFonts w:cstheme="minorHAnsi"/>
                                <w:i/>
                                <w:kern w:val="36"/>
                                <w:sz w:val="20"/>
                                <w:szCs w:val="18"/>
                                <w:lang w:val="mn-MN"/>
                              </w:rPr>
                              <w:t xml:space="preserve">айлан </w:t>
                            </w:r>
                            <w:r>
                              <w:rPr>
                                <w:rFonts w:cstheme="minorHAnsi"/>
                                <w:i/>
                                <w:kern w:val="36"/>
                                <w:sz w:val="20"/>
                                <w:szCs w:val="18"/>
                                <w:lang w:val="mn-MN"/>
                              </w:rPr>
                              <w:t>АМЧБО</w:t>
                            </w:r>
                            <w:r w:rsidRPr="00B97986">
                              <w:rPr>
                                <w:rFonts w:cstheme="minorHAnsi"/>
                                <w:i/>
                                <w:kern w:val="36"/>
                                <w:sz w:val="20"/>
                                <w:szCs w:val="18"/>
                                <w:lang w:val="mn-MN"/>
                              </w:rPr>
                              <w:t xml:space="preserve"> чиглэлээр бэлтгэсэн.</w:t>
                            </w:r>
                            <w:r>
                              <w:rPr>
                                <w:rFonts w:cstheme="minorHAnsi"/>
                                <w:i/>
                                <w:kern w:val="36"/>
                                <w:sz w:val="20"/>
                                <w:szCs w:val="18"/>
                                <w:lang w:val="mn-MN"/>
                              </w:rPr>
                              <w:t xml:space="preserve"> Энэ багш нар маань бусад багш нараа чиглүүлэхэд тусалдаг.</w:t>
                            </w:r>
                            <w:r w:rsidRPr="00B97986">
                              <w:rPr>
                                <w:rFonts w:cstheme="minorHAnsi"/>
                                <w:i/>
                                <w:kern w:val="36"/>
                                <w:sz w:val="20"/>
                                <w:szCs w:val="18"/>
                                <w:lang w:val="mn-MN"/>
                              </w:rPr>
                              <w:t xml:space="preserve"> Сургуулийн хөтөлбөрт тусгасны дагуу хичээлээс гадуурх 2 цагийн 1-д нь тус хичээлийг 10-12 ангиудад оруулдаг.</w:t>
                            </w:r>
                            <w:r>
                              <w:rPr>
                                <w:rFonts w:cstheme="minorHAnsi"/>
                                <w:i/>
                                <w:kern w:val="36"/>
                                <w:sz w:val="20"/>
                                <w:szCs w:val="18"/>
                                <w:lang w:val="mn-MN"/>
                              </w:rPr>
                              <w:t xml:space="preserve"> </w:t>
                            </w:r>
                            <w:r w:rsidRPr="00B97986">
                              <w:rPr>
                                <w:rFonts w:cstheme="minorHAnsi"/>
                                <w:i/>
                                <w:kern w:val="36"/>
                                <w:sz w:val="20"/>
                                <w:szCs w:val="18"/>
                                <w:lang w:val="mn-MN"/>
                              </w:rPr>
                              <w:t>ЕБС-ын ахлах 8, 9 ангийн сурагчдад анги удирдсан багшаар нь дамжуулан 7 хоног бүрийн даваа гарагийн 1-р цаг дээр мэргэжлээ сонго</w:t>
                            </w:r>
                            <w:r>
                              <w:rPr>
                                <w:rFonts w:cstheme="minorHAnsi"/>
                                <w:i/>
                                <w:kern w:val="36"/>
                                <w:sz w:val="20"/>
                                <w:szCs w:val="18"/>
                                <w:lang w:val="mn-MN"/>
                              </w:rPr>
                              <w:t>ход</w:t>
                            </w:r>
                            <w:r w:rsidRPr="00B97986">
                              <w:rPr>
                                <w:rFonts w:cstheme="minorHAnsi"/>
                                <w:i/>
                                <w:kern w:val="36"/>
                                <w:sz w:val="20"/>
                                <w:szCs w:val="18"/>
                                <w:lang w:val="mn-MN"/>
                              </w:rPr>
                              <w:t xml:space="preserve"> зөвлөгөө өгөх “мэргэжил сонголт” хичээл ордог</w:t>
                            </w:r>
                            <w:r>
                              <w:rPr>
                                <w:rFonts w:cstheme="minorHAnsi"/>
                                <w:i/>
                                <w:kern w:val="36"/>
                                <w:sz w:val="20"/>
                                <w:szCs w:val="18"/>
                                <w:lang w:val="mn-MN"/>
                              </w:rPr>
                              <w:t>.</w:t>
                            </w:r>
                          </w:p>
                          <w:p w14:paraId="166996E2" w14:textId="77777777" w:rsidR="003D3DAF" w:rsidRPr="004A639F" w:rsidRDefault="003D3DAF" w:rsidP="006E5CCF">
                            <w:pPr>
                              <w:spacing w:after="0" w:line="240" w:lineRule="auto"/>
                              <w:jc w:val="right"/>
                              <w:rPr>
                                <w:rFonts w:cstheme="minorHAnsi"/>
                                <w:i/>
                                <w:kern w:val="36"/>
                                <w:sz w:val="18"/>
                                <w:szCs w:val="18"/>
                                <w:lang w:val="mn-MN"/>
                              </w:rPr>
                            </w:pPr>
                            <w:r>
                              <w:rPr>
                                <w:rFonts w:cstheme="minorHAnsi"/>
                                <w:i/>
                                <w:kern w:val="36"/>
                                <w:sz w:val="18"/>
                                <w:szCs w:val="18"/>
                                <w:lang w:val="mn-MN"/>
                              </w:rPr>
                              <w:t xml:space="preserve">... </w:t>
                            </w:r>
                            <w:r w:rsidRPr="00B97986">
                              <w:rPr>
                                <w:rFonts w:cstheme="minorHAnsi"/>
                                <w:i/>
                                <w:kern w:val="36"/>
                                <w:sz w:val="20"/>
                                <w:szCs w:val="18"/>
                                <w:lang w:val="mn-MN"/>
                              </w:rPr>
                              <w:t>15-р сургуулийн Сургалтын менежер</w:t>
                            </w:r>
                            <w:r>
                              <w:rPr>
                                <w:rFonts w:cstheme="minorHAnsi"/>
                                <w:i/>
                                <w:kern w:val="36"/>
                                <w:sz w:val="20"/>
                                <w:szCs w:val="18"/>
                                <w:lang w:val="mn-MN"/>
                              </w:rPr>
                              <w:t>ийн ярилцла</w:t>
                            </w:r>
                            <w:r>
                              <w:rPr>
                                <w:rFonts w:cstheme="minorHAnsi"/>
                                <w:i/>
                                <w:kern w:val="36"/>
                                <w:sz w:val="18"/>
                                <w:szCs w:val="18"/>
                                <w:lang w:val="mn-MN"/>
                              </w:rPr>
                              <w:t>гаа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EA2E1" id="Text Box 9" o:spid="_x0000_s1035" type="#_x0000_t202" style="position:absolute;left:0;text-align:left;margin-left:395.8pt;margin-top:94.45pt;width:447pt;height:125.2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" fillcolor="#d8d8d8 [2732]" stroked="f">
                <v:textbox>
                  <w:txbxContent>
                    <w:p w14:paraId="100A4905" w14:textId="77777777" w:rsidR="003D3DAF" w:rsidRPr="00EC70CB"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5</w:t>
                      </w:r>
                      <w:r w:rsidR="00643E48">
                        <w:rPr>
                          <w:noProof/>
                        </w:rPr>
                        <w:fldChar w:fldCharType="end"/>
                      </w:r>
                    </w:p>
                    <w:p w14:paraId="75A00195" w14:textId="77777777" w:rsidR="003D3DAF" w:rsidRPr="00F554F0" w:rsidRDefault="003D3DAF" w:rsidP="006E5CCF">
                      <w:pPr>
                        <w:rPr>
                          <w:rFonts w:cstheme="minorHAnsi"/>
                          <w:i/>
                          <w:kern w:val="36"/>
                          <w:sz w:val="20"/>
                          <w:szCs w:val="18"/>
                          <w:lang w:val="mn-MN"/>
                        </w:rPr>
                      </w:pPr>
                      <w:r>
                        <w:rPr>
                          <w:rFonts w:cstheme="minorHAnsi"/>
                          <w:i/>
                          <w:kern w:val="36"/>
                          <w:sz w:val="20"/>
                          <w:szCs w:val="18"/>
                          <w:lang w:val="mn-MN"/>
                        </w:rPr>
                        <w:t xml:space="preserve">АХБ-ны </w:t>
                      </w:r>
                      <w:r w:rsidRPr="00B97986">
                        <w:rPr>
                          <w:rFonts w:cstheme="minorHAnsi"/>
                          <w:i/>
                          <w:kern w:val="36"/>
                          <w:sz w:val="20"/>
                          <w:szCs w:val="18"/>
                          <w:lang w:val="mn-MN"/>
                        </w:rPr>
                        <w:t xml:space="preserve">төслийн хүрээнд </w:t>
                      </w:r>
                      <w:r>
                        <w:rPr>
                          <w:rFonts w:cstheme="minorHAnsi"/>
                          <w:i/>
                          <w:kern w:val="36"/>
                          <w:sz w:val="20"/>
                          <w:szCs w:val="18"/>
                          <w:lang w:val="mn-MN"/>
                        </w:rPr>
                        <w:t xml:space="preserve">манай сургууль </w:t>
                      </w:r>
                      <w:r w:rsidRPr="00B97986">
                        <w:rPr>
                          <w:rFonts w:cstheme="minorHAnsi"/>
                          <w:i/>
                          <w:kern w:val="36"/>
                          <w:sz w:val="20"/>
                          <w:szCs w:val="18"/>
                          <w:lang w:val="mn-MN"/>
                        </w:rPr>
                        <w:t>3 багшийг ту</w:t>
                      </w:r>
                      <w:r>
                        <w:rPr>
                          <w:rFonts w:cstheme="minorHAnsi"/>
                          <w:i/>
                          <w:kern w:val="36"/>
                          <w:sz w:val="20"/>
                          <w:szCs w:val="18"/>
                          <w:lang w:val="mn-MN"/>
                        </w:rPr>
                        <w:t>сг</w:t>
                      </w:r>
                      <w:r w:rsidRPr="00B97986">
                        <w:rPr>
                          <w:rFonts w:cstheme="minorHAnsi"/>
                          <w:i/>
                          <w:kern w:val="36"/>
                          <w:sz w:val="20"/>
                          <w:szCs w:val="18"/>
                          <w:lang w:val="mn-MN"/>
                        </w:rPr>
                        <w:t xml:space="preserve">айлан </w:t>
                      </w:r>
                      <w:r>
                        <w:rPr>
                          <w:rFonts w:cstheme="minorHAnsi"/>
                          <w:i/>
                          <w:kern w:val="36"/>
                          <w:sz w:val="20"/>
                          <w:szCs w:val="18"/>
                          <w:lang w:val="mn-MN"/>
                        </w:rPr>
                        <w:t>АМЧБО</w:t>
                      </w:r>
                      <w:r w:rsidRPr="00B97986">
                        <w:rPr>
                          <w:rFonts w:cstheme="minorHAnsi"/>
                          <w:i/>
                          <w:kern w:val="36"/>
                          <w:sz w:val="20"/>
                          <w:szCs w:val="18"/>
                          <w:lang w:val="mn-MN"/>
                        </w:rPr>
                        <w:t xml:space="preserve"> чиглэлээр бэлтгэсэн.</w:t>
                      </w:r>
                      <w:r>
                        <w:rPr>
                          <w:rFonts w:cstheme="minorHAnsi"/>
                          <w:i/>
                          <w:kern w:val="36"/>
                          <w:sz w:val="20"/>
                          <w:szCs w:val="18"/>
                          <w:lang w:val="mn-MN"/>
                        </w:rPr>
                        <w:t xml:space="preserve"> Энэ багш нар маань бусад багш нараа чиглүүлэхэд тусалдаг.</w:t>
                      </w:r>
                      <w:r w:rsidRPr="00B97986">
                        <w:rPr>
                          <w:rFonts w:cstheme="minorHAnsi"/>
                          <w:i/>
                          <w:kern w:val="36"/>
                          <w:sz w:val="20"/>
                          <w:szCs w:val="18"/>
                          <w:lang w:val="mn-MN"/>
                        </w:rPr>
                        <w:t xml:space="preserve"> Сургуулийн хөтөлбөрт тусгасны дагуу хичээлээс гадуурх 2 цагийн 1-д нь тус хичээлийг 10-12 ангиудад оруулдаг.</w:t>
                      </w:r>
                      <w:r>
                        <w:rPr>
                          <w:rFonts w:cstheme="minorHAnsi"/>
                          <w:i/>
                          <w:kern w:val="36"/>
                          <w:sz w:val="20"/>
                          <w:szCs w:val="18"/>
                          <w:lang w:val="mn-MN"/>
                        </w:rPr>
                        <w:t xml:space="preserve"> </w:t>
                      </w:r>
                      <w:r w:rsidRPr="00B97986">
                        <w:rPr>
                          <w:rFonts w:cstheme="minorHAnsi"/>
                          <w:i/>
                          <w:kern w:val="36"/>
                          <w:sz w:val="20"/>
                          <w:szCs w:val="18"/>
                          <w:lang w:val="mn-MN"/>
                        </w:rPr>
                        <w:t>ЕБС-ын ахлах 8, 9 ангийн сурагчдад анги удирдсан багшаар нь дамжуулан 7 хоног бүрийн даваа гарагийн 1-р цаг дээр мэргэжлээ сонго</w:t>
                      </w:r>
                      <w:r>
                        <w:rPr>
                          <w:rFonts w:cstheme="minorHAnsi"/>
                          <w:i/>
                          <w:kern w:val="36"/>
                          <w:sz w:val="20"/>
                          <w:szCs w:val="18"/>
                          <w:lang w:val="mn-MN"/>
                        </w:rPr>
                        <w:t>ход</w:t>
                      </w:r>
                      <w:r w:rsidRPr="00B97986">
                        <w:rPr>
                          <w:rFonts w:cstheme="minorHAnsi"/>
                          <w:i/>
                          <w:kern w:val="36"/>
                          <w:sz w:val="20"/>
                          <w:szCs w:val="18"/>
                          <w:lang w:val="mn-MN"/>
                        </w:rPr>
                        <w:t xml:space="preserve"> зөвлөгөө өгөх “мэргэжил сонголт” хичээл ордог</w:t>
                      </w:r>
                      <w:r>
                        <w:rPr>
                          <w:rFonts w:cstheme="minorHAnsi"/>
                          <w:i/>
                          <w:kern w:val="36"/>
                          <w:sz w:val="20"/>
                          <w:szCs w:val="18"/>
                          <w:lang w:val="mn-MN"/>
                        </w:rPr>
                        <w:t>.</w:t>
                      </w:r>
                    </w:p>
                    <w:p w14:paraId="166996E2" w14:textId="77777777" w:rsidR="003D3DAF" w:rsidRPr="004A639F" w:rsidRDefault="003D3DAF" w:rsidP="006E5CCF">
                      <w:pPr>
                        <w:spacing w:after="0" w:line="240" w:lineRule="auto"/>
                        <w:jc w:val="right"/>
                        <w:rPr>
                          <w:rFonts w:cstheme="minorHAnsi"/>
                          <w:i/>
                          <w:kern w:val="36"/>
                          <w:sz w:val="18"/>
                          <w:szCs w:val="18"/>
                          <w:lang w:val="mn-MN"/>
                        </w:rPr>
                      </w:pPr>
                      <w:r>
                        <w:rPr>
                          <w:rFonts w:cstheme="minorHAnsi"/>
                          <w:i/>
                          <w:kern w:val="36"/>
                          <w:sz w:val="18"/>
                          <w:szCs w:val="18"/>
                          <w:lang w:val="mn-MN"/>
                        </w:rPr>
                        <w:t xml:space="preserve">... </w:t>
                      </w:r>
                      <w:r w:rsidRPr="00B97986">
                        <w:rPr>
                          <w:rFonts w:cstheme="minorHAnsi"/>
                          <w:i/>
                          <w:kern w:val="36"/>
                          <w:sz w:val="20"/>
                          <w:szCs w:val="18"/>
                          <w:lang w:val="mn-MN"/>
                        </w:rPr>
                        <w:t>15-р сургуулийн Сургалтын менежер</w:t>
                      </w:r>
                      <w:r>
                        <w:rPr>
                          <w:rFonts w:cstheme="minorHAnsi"/>
                          <w:i/>
                          <w:kern w:val="36"/>
                          <w:sz w:val="20"/>
                          <w:szCs w:val="18"/>
                          <w:lang w:val="mn-MN"/>
                        </w:rPr>
                        <w:t>ийн ярилцла</w:t>
                      </w:r>
                      <w:r>
                        <w:rPr>
                          <w:rFonts w:cstheme="minorHAnsi"/>
                          <w:i/>
                          <w:kern w:val="36"/>
                          <w:sz w:val="18"/>
                          <w:szCs w:val="18"/>
                          <w:lang w:val="mn-MN"/>
                        </w:rPr>
                        <w:t>гаас</w:t>
                      </w:r>
                    </w:p>
                  </w:txbxContent>
                </v:textbox>
                <w10:wrap type="square" anchorx="margin"/>
              </v:shape>
            </w:pict>
          </mc:Fallback>
        </mc:AlternateContent>
      </w:r>
      <w:r w:rsidR="00316F8B" w:rsidRPr="00354C3B">
        <w:rPr>
          <w:rFonts w:ascii="Arial" w:hAnsi="Arial" w:cs="Arial"/>
          <w:lang w:val="mn-MN"/>
        </w:rPr>
        <w:t>ЕБ</w:t>
      </w:r>
      <w:r w:rsidR="0052364C" w:rsidRPr="00354C3B">
        <w:rPr>
          <w:rFonts w:ascii="Arial" w:hAnsi="Arial" w:cs="Arial"/>
          <w:lang w:val="mn-MN"/>
        </w:rPr>
        <w:t>С бү</w:t>
      </w:r>
      <w:r w:rsidR="0052364C" w:rsidRPr="00354C3B">
        <w:rPr>
          <w:rFonts w:ascii="Arial" w:hAnsi="Arial" w:cs="Arial"/>
          <w:lang w:val="mn-MN"/>
        </w:rPr>
        <w:lastRenderedPageBreak/>
        <w:t>рээс захирал, менежер, нийгмийн ажилтан, 8,9-р анги удирдсан  багшаас бүрдсэн</w:t>
      </w:r>
      <w:r w:rsidR="00316F8B" w:rsidRPr="00354C3B">
        <w:rPr>
          <w:rFonts w:ascii="Arial" w:hAnsi="Arial" w:cs="Arial"/>
          <w:lang w:val="mn-MN"/>
        </w:rPr>
        <w:t xml:space="preserve"> 5 хүнтэй</w:t>
      </w:r>
      <w:r w:rsidR="0052364C" w:rsidRPr="00354C3B">
        <w:rPr>
          <w:rFonts w:ascii="Arial" w:hAnsi="Arial" w:cs="Arial"/>
          <w:lang w:val="mn-MN"/>
        </w:rPr>
        <w:t xml:space="preserve"> баг</w:t>
      </w:r>
      <w:r w:rsidR="00316F8B" w:rsidRPr="00354C3B">
        <w:rPr>
          <w:rFonts w:ascii="Arial" w:hAnsi="Arial" w:cs="Arial"/>
          <w:lang w:val="mn-MN"/>
        </w:rPr>
        <w:t xml:space="preserve">ийг, МСҮТ-өөс захирал, нийгмийн түншлэлийн </w:t>
      </w:r>
      <w:r w:rsidR="002A1D81" w:rsidRPr="00354C3B">
        <w:rPr>
          <w:rFonts w:ascii="Arial" w:hAnsi="Arial" w:cs="Arial"/>
          <w:lang w:val="mn-MN"/>
        </w:rPr>
        <w:t>мэргэжилтнийг</w:t>
      </w:r>
      <w:r w:rsidR="00316F8B" w:rsidRPr="00354C3B">
        <w:rPr>
          <w:rFonts w:ascii="Arial" w:hAnsi="Arial" w:cs="Arial"/>
          <w:lang w:val="mn-MN"/>
        </w:rPr>
        <w:t xml:space="preserve"> оролцуулсан</w:t>
      </w:r>
      <w:r w:rsidR="0052364C" w:rsidRPr="00354C3B">
        <w:rPr>
          <w:rFonts w:ascii="Arial" w:hAnsi="Arial" w:cs="Arial"/>
          <w:lang w:val="mn-MN"/>
        </w:rPr>
        <w:t xml:space="preserve"> </w:t>
      </w:r>
      <w:r w:rsidR="00D93DD7" w:rsidRPr="00354C3B">
        <w:rPr>
          <w:rFonts w:ascii="Arial" w:hAnsi="Arial" w:cs="Arial"/>
          <w:lang w:val="mn-MN"/>
        </w:rPr>
        <w:t xml:space="preserve">үндэсний хэмжээний сургалт зохион байгуулж, 2016 онд </w:t>
      </w:r>
      <w:r w:rsidR="0052364C" w:rsidRPr="00354C3B">
        <w:rPr>
          <w:rFonts w:ascii="Arial" w:hAnsi="Arial" w:cs="Arial"/>
          <w:lang w:val="mn-MN"/>
        </w:rPr>
        <w:t>нийт 1755 хүнийг</w:t>
      </w:r>
      <w:r w:rsidR="00D93DD7" w:rsidRPr="00354C3B">
        <w:rPr>
          <w:rFonts w:ascii="Arial" w:hAnsi="Arial" w:cs="Arial"/>
          <w:lang w:val="mn-MN"/>
        </w:rPr>
        <w:t>, 2018 онд орон нутагт 1732, УБ хотод 580 хүнийг</w:t>
      </w:r>
      <w:r w:rsidR="0052364C" w:rsidRPr="00354C3B">
        <w:rPr>
          <w:rFonts w:ascii="Arial" w:hAnsi="Arial" w:cs="Arial"/>
          <w:lang w:val="mn-MN"/>
        </w:rPr>
        <w:t xml:space="preserve"> хамруул</w:t>
      </w:r>
      <w:r w:rsidR="00D93DD7" w:rsidRPr="00354C3B">
        <w:rPr>
          <w:rFonts w:ascii="Arial" w:hAnsi="Arial" w:cs="Arial"/>
          <w:lang w:val="mn-MN"/>
        </w:rPr>
        <w:t>жээ</w:t>
      </w:r>
      <w:r w:rsidR="0052364C" w:rsidRPr="00354C3B">
        <w:rPr>
          <w:rFonts w:ascii="Arial" w:hAnsi="Arial" w:cs="Arial"/>
          <w:lang w:val="mn-MN"/>
        </w:rPr>
        <w:t xml:space="preserve">. </w:t>
      </w:r>
      <w:r w:rsidR="004B6C3F" w:rsidRPr="00354C3B">
        <w:rPr>
          <w:rFonts w:ascii="Arial" w:hAnsi="Arial" w:cs="Arial"/>
          <w:lang w:val="mn-MN"/>
        </w:rPr>
        <w:t>Сургуулийн бэлтгэгдсэн багш нар</w:t>
      </w:r>
      <w:r w:rsidR="00663B2E" w:rsidRPr="00354C3B">
        <w:rPr>
          <w:rFonts w:ascii="Arial" w:hAnsi="Arial" w:cs="Arial"/>
          <w:lang w:val="mn-MN"/>
        </w:rPr>
        <w:t xml:space="preserve"> нь ЕБС-ийн ахлах ангийн сурагчдад үйлчилгээг БСШУС-ын сайдын баталсан төлөвлөгөөний дагуу тасралтгүй үзүүлж байна.</w:t>
      </w:r>
    </w:p>
    <w:p w14:paraId="162DF0AA" w14:textId="77777777" w:rsidR="00DA2BCA" w:rsidRPr="00354C3B" w:rsidRDefault="008A7167"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Сургууль бүр мэргэжлийн чиг баримжаа олгох багшийг янз бүрээр сонгож, сургалтаа зохион байгуулж байна. Тухайлбал зарим сургуульд анги даасан багш нар нь мэргэжлийн</w:t>
      </w:r>
      <w:r w:rsidR="00C20A06" w:rsidRPr="00354C3B">
        <w:rPr>
          <w:rFonts w:ascii="Arial" w:hAnsi="Arial" w:cs="Arial"/>
          <w:lang w:val="mn-MN"/>
        </w:rPr>
        <w:t xml:space="preserve"> чиг баримжаа олгох сургалтыг яв</w:t>
      </w:r>
      <w:r w:rsidRPr="00354C3B">
        <w:rPr>
          <w:rFonts w:ascii="Arial" w:hAnsi="Arial" w:cs="Arial"/>
          <w:lang w:val="mn-MN"/>
        </w:rPr>
        <w:t>уулж байгаа бол зарим сургууль дээр хамгийн цөөхөн цагтай багшийнхаа ачааллыг тэнцүүлэх зорилгоор мэргэжлийн чиг баримжааны хичээлийг оруулж байна.</w:t>
      </w:r>
      <w:r w:rsidR="00D8542D" w:rsidRPr="00354C3B">
        <w:rPr>
          <w:rFonts w:ascii="Arial" w:hAnsi="Arial" w:cs="Arial"/>
          <w:lang w:val="mn-MN"/>
        </w:rPr>
        <w:t xml:space="preserve"> </w:t>
      </w:r>
    </w:p>
    <w:p w14:paraId="7B766DB7" w14:textId="77777777" w:rsidR="000C0223" w:rsidRPr="00354C3B" w:rsidRDefault="00475B8D" w:rsidP="003118DF">
      <w:pPr>
        <w:rPr>
          <w:rFonts w:cs="Arial"/>
          <w:lang w:val="mn-MN"/>
        </w:rPr>
      </w:pPr>
      <w:r w:rsidRPr="00354C3B">
        <w:rPr>
          <w:noProof/>
        </w:rPr>
        <mc:AlternateContent>
          <mc:Choice Requires="wps">
            <w:drawing>
              <wp:anchor distT="45720" distB="45720" distL="114300" distR="114300" simplePos="0" relativeHeight="251677696" behindDoc="0" locked="0" layoutInCell="1" allowOverlap="1" wp14:anchorId="5C6973B4" wp14:editId="54889D13">
                <wp:simplePos x="0" y="0"/>
                <wp:positionH relativeFrom="margin">
                  <wp:posOffset>542925</wp:posOffset>
                </wp:positionH>
                <wp:positionV relativeFrom="paragraph">
                  <wp:posOffset>14605</wp:posOffset>
                </wp:positionV>
                <wp:extent cx="5524500" cy="1247775"/>
                <wp:effectExtent l="0" t="0" r="0"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247775"/>
                        </a:xfrm>
                        <a:prstGeom prst="rect">
                          <a:avLst/>
                        </a:prstGeom>
                        <a:solidFill>
                          <a:schemeClr val="bg1">
                            <a:lumMod val="85000"/>
                          </a:schemeClr>
                        </a:solidFill>
                        <a:ln w="9525">
                          <a:noFill/>
                          <a:miter lim="800000"/>
                          <a:headEnd/>
                          <a:tailEnd/>
                        </a:ln>
                      </wps:spPr>
                      <wps:txbx>
                        <w:txbxContent>
                          <w:p w14:paraId="5F1545F3" w14:textId="77777777" w:rsidR="003D3DAF" w:rsidRPr="003A1808" w:rsidRDefault="003D3DAF" w:rsidP="003118DF">
                            <w:pPr>
                              <w:pStyle w:val="Caption"/>
                              <w:rPr>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6</w:t>
                            </w:r>
                            <w:r w:rsidR="00643E48">
                              <w:rPr>
                                <w:noProof/>
                              </w:rPr>
                              <w:fldChar w:fldCharType="end"/>
                            </w:r>
                          </w:p>
                          <w:p w14:paraId="4E29569D" w14:textId="77777777" w:rsidR="003D3DAF" w:rsidRPr="00EB761F" w:rsidRDefault="003D3DAF" w:rsidP="00EB761F">
                            <w:pPr>
                              <w:rPr>
                                <w:rFonts w:cstheme="minorHAnsi"/>
                                <w:i/>
                                <w:kern w:val="36"/>
                                <w:sz w:val="20"/>
                                <w:szCs w:val="18"/>
                                <w:lang w:val="mn-MN"/>
                              </w:rPr>
                            </w:pPr>
                            <w:r>
                              <w:rPr>
                                <w:rFonts w:cstheme="minorHAnsi"/>
                                <w:i/>
                                <w:kern w:val="36"/>
                                <w:sz w:val="20"/>
                                <w:szCs w:val="18"/>
                                <w:lang w:val="mn-MN"/>
                              </w:rPr>
                              <w:t xml:space="preserve">АХБ-ны </w:t>
                            </w:r>
                            <w:r w:rsidRPr="00B97986">
                              <w:rPr>
                                <w:rFonts w:cstheme="minorHAnsi"/>
                                <w:i/>
                                <w:kern w:val="36"/>
                                <w:sz w:val="20"/>
                                <w:szCs w:val="18"/>
                                <w:lang w:val="mn-MN"/>
                              </w:rPr>
                              <w:t xml:space="preserve">төслийн хүрээнд </w:t>
                            </w:r>
                            <w:r w:rsidRPr="00EB761F">
                              <w:rPr>
                                <w:rFonts w:cstheme="minorHAnsi"/>
                                <w:i/>
                                <w:kern w:val="36"/>
                                <w:sz w:val="20"/>
                                <w:szCs w:val="18"/>
                                <w:lang w:val="mn-MN"/>
                              </w:rPr>
                              <w:t>А</w:t>
                            </w:r>
                            <w:r>
                              <w:rPr>
                                <w:rFonts w:cstheme="minorHAnsi"/>
                                <w:i/>
                                <w:kern w:val="36"/>
                                <w:sz w:val="20"/>
                                <w:szCs w:val="18"/>
                                <w:lang w:val="mn-MN"/>
                              </w:rPr>
                              <w:t>МЧБО сургалта</w:t>
                            </w:r>
                            <w:r w:rsidRPr="00EB761F">
                              <w:rPr>
                                <w:rFonts w:cstheme="minorHAnsi"/>
                                <w:i/>
                                <w:kern w:val="36"/>
                                <w:sz w:val="20"/>
                                <w:szCs w:val="18"/>
                                <w:lang w:val="mn-MN"/>
                              </w:rPr>
                              <w:t>д сургуулийн бүх анги даасан багш нарыг хамруулсан. Сургуулийн удирдлагын шийдвэрээр ажил мэргэжлийн чиг баримжаа олгох сургалтыг 1 хүн хариуцан ахлах ангиудад (12-2 бүлэг, 11-4 бүлэг, 10-4 бүлэг) долоо хоног бүрийн сургуулийн мэдлийн 2 цагийн 1-т нь ордог.</w:t>
                            </w:r>
                          </w:p>
                          <w:p w14:paraId="22ECAEFC" w14:textId="77777777" w:rsidR="003D3DAF" w:rsidRPr="004A639F" w:rsidRDefault="003D3DAF" w:rsidP="006E5CCF">
                            <w:pPr>
                              <w:spacing w:after="0" w:line="240" w:lineRule="auto"/>
                              <w:jc w:val="right"/>
                              <w:rPr>
                                <w:rFonts w:cstheme="minorHAnsi"/>
                                <w:i/>
                                <w:kern w:val="36"/>
                                <w:sz w:val="18"/>
                                <w:szCs w:val="18"/>
                                <w:lang w:val="mn-MN"/>
                              </w:rPr>
                            </w:pPr>
                            <w:r>
                              <w:rPr>
                                <w:rFonts w:cstheme="minorHAnsi"/>
                                <w:i/>
                                <w:kern w:val="36"/>
                                <w:sz w:val="18"/>
                                <w:szCs w:val="18"/>
                                <w:lang w:val="mn-MN"/>
                              </w:rPr>
                              <w:t xml:space="preserve">... </w:t>
                            </w:r>
                            <w:r w:rsidRPr="00B97986">
                              <w:rPr>
                                <w:rFonts w:cstheme="minorHAnsi"/>
                                <w:i/>
                                <w:kern w:val="36"/>
                                <w:sz w:val="20"/>
                                <w:szCs w:val="18"/>
                                <w:lang w:val="mn-MN"/>
                              </w:rPr>
                              <w:t>5</w:t>
                            </w:r>
                            <w:r>
                              <w:rPr>
                                <w:rFonts w:cstheme="minorHAnsi"/>
                                <w:i/>
                                <w:kern w:val="36"/>
                                <w:sz w:val="20"/>
                                <w:szCs w:val="18"/>
                                <w:lang w:val="mn-MN"/>
                              </w:rPr>
                              <w:t>2</w:t>
                            </w:r>
                            <w:r w:rsidRPr="00B97986">
                              <w:rPr>
                                <w:rFonts w:cstheme="minorHAnsi"/>
                                <w:i/>
                                <w:kern w:val="36"/>
                                <w:sz w:val="20"/>
                                <w:szCs w:val="18"/>
                                <w:lang w:val="mn-MN"/>
                              </w:rPr>
                              <w:t xml:space="preserve">-р сургуулийн </w:t>
                            </w:r>
                            <w:r>
                              <w:rPr>
                                <w:rFonts w:cstheme="minorHAnsi"/>
                                <w:i/>
                                <w:kern w:val="36"/>
                                <w:sz w:val="20"/>
                                <w:szCs w:val="18"/>
                                <w:lang w:val="mn-MN"/>
                              </w:rPr>
                              <w:t>багш нартай хийсэн ярилцла</w:t>
                            </w:r>
                            <w:r>
                              <w:rPr>
                                <w:rFonts w:cstheme="minorHAnsi"/>
                                <w:i/>
                                <w:kern w:val="36"/>
                                <w:sz w:val="18"/>
                                <w:szCs w:val="18"/>
                                <w:lang w:val="mn-MN"/>
                              </w:rPr>
                              <w:t>гаа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973B4" id="Text Box 10" o:spid="_x0000_s1036" type="#_x0000_t202" style="position:absolute;left:0;text-align:left;margin-left:42.75pt;margin-top:1.15pt;width:435pt;height:98.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" fillcolor="#d8d8d8 [2732]" stroked="f">
                <v:textbox>
                  <w:txbxContent>
                    <w:p w14:paraId="5F1545F3" w14:textId="77777777" w:rsidR="003D3DAF" w:rsidRPr="003A1808" w:rsidRDefault="003D3DAF" w:rsidP="003118DF">
                      <w:pPr>
                        <w:pStyle w:val="Caption"/>
                        <w:rPr>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6</w:t>
                      </w:r>
                      <w:r w:rsidR="00643E48">
                        <w:rPr>
                          <w:noProof/>
                        </w:rPr>
                        <w:fldChar w:fldCharType="end"/>
                      </w:r>
                    </w:p>
                    <w:p w14:paraId="4E29569D" w14:textId="77777777" w:rsidR="003D3DAF" w:rsidRPr="00EB761F" w:rsidRDefault="003D3DAF" w:rsidP="00EB761F">
                      <w:pPr>
                        <w:rPr>
                          <w:rFonts w:cstheme="minorHAnsi"/>
                          <w:i/>
                          <w:kern w:val="36"/>
                          <w:sz w:val="20"/>
                          <w:szCs w:val="18"/>
                          <w:lang w:val="mn-MN"/>
                        </w:rPr>
                      </w:pPr>
                      <w:r>
                        <w:rPr>
                          <w:rFonts w:cstheme="minorHAnsi"/>
                          <w:i/>
                          <w:kern w:val="36"/>
                          <w:sz w:val="20"/>
                          <w:szCs w:val="18"/>
                          <w:lang w:val="mn-MN"/>
                        </w:rPr>
                        <w:t xml:space="preserve">АХБ-ны </w:t>
                      </w:r>
                      <w:r w:rsidRPr="00B97986">
                        <w:rPr>
                          <w:rFonts w:cstheme="minorHAnsi"/>
                          <w:i/>
                          <w:kern w:val="36"/>
                          <w:sz w:val="20"/>
                          <w:szCs w:val="18"/>
                          <w:lang w:val="mn-MN"/>
                        </w:rPr>
                        <w:t xml:space="preserve">төслийн хүрээнд </w:t>
                      </w:r>
                      <w:r w:rsidRPr="00EB761F">
                        <w:rPr>
                          <w:rFonts w:cstheme="minorHAnsi"/>
                          <w:i/>
                          <w:kern w:val="36"/>
                          <w:sz w:val="20"/>
                          <w:szCs w:val="18"/>
                          <w:lang w:val="mn-MN"/>
                        </w:rPr>
                        <w:t>А</w:t>
                      </w:r>
                      <w:r>
                        <w:rPr>
                          <w:rFonts w:cstheme="minorHAnsi"/>
                          <w:i/>
                          <w:kern w:val="36"/>
                          <w:sz w:val="20"/>
                          <w:szCs w:val="18"/>
                          <w:lang w:val="mn-MN"/>
                        </w:rPr>
                        <w:t>МЧБО сургалта</w:t>
                      </w:r>
                      <w:r w:rsidRPr="00EB761F">
                        <w:rPr>
                          <w:rFonts w:cstheme="minorHAnsi"/>
                          <w:i/>
                          <w:kern w:val="36"/>
                          <w:sz w:val="20"/>
                          <w:szCs w:val="18"/>
                          <w:lang w:val="mn-MN"/>
                        </w:rPr>
                        <w:t>д сургуулийн бүх анги даасан багш нарыг хамруулсан. Сургуулийн удирдлагын шийдвэрээр ажил мэргэжлийн чиг баримжаа олгох сургалтыг 1 хүн хариуцан ахлах ангиудад (12-2 бүлэг, 11-4 бүлэг, 10-4 бүлэг) долоо хоног бүрийн сургуулийн мэдлийн 2 цагийн 1-т нь ордог.</w:t>
                      </w:r>
                    </w:p>
                    <w:p w14:paraId="22ECAEFC" w14:textId="77777777" w:rsidR="003D3DAF" w:rsidRPr="004A639F" w:rsidRDefault="003D3DAF" w:rsidP="006E5CCF">
                      <w:pPr>
                        <w:spacing w:after="0" w:line="240" w:lineRule="auto"/>
                        <w:jc w:val="right"/>
                        <w:rPr>
                          <w:rFonts w:cstheme="minorHAnsi"/>
                          <w:i/>
                          <w:kern w:val="36"/>
                          <w:sz w:val="18"/>
                          <w:szCs w:val="18"/>
                          <w:lang w:val="mn-MN"/>
                        </w:rPr>
                      </w:pPr>
                      <w:r>
                        <w:rPr>
                          <w:rFonts w:cstheme="minorHAnsi"/>
                          <w:i/>
                          <w:kern w:val="36"/>
                          <w:sz w:val="18"/>
                          <w:szCs w:val="18"/>
                          <w:lang w:val="mn-MN"/>
                        </w:rPr>
                        <w:t xml:space="preserve">... </w:t>
                      </w:r>
                      <w:r w:rsidRPr="00B97986">
                        <w:rPr>
                          <w:rFonts w:cstheme="minorHAnsi"/>
                          <w:i/>
                          <w:kern w:val="36"/>
                          <w:sz w:val="20"/>
                          <w:szCs w:val="18"/>
                          <w:lang w:val="mn-MN"/>
                        </w:rPr>
                        <w:t>5</w:t>
                      </w:r>
                      <w:r>
                        <w:rPr>
                          <w:rFonts w:cstheme="minorHAnsi"/>
                          <w:i/>
                          <w:kern w:val="36"/>
                          <w:sz w:val="20"/>
                          <w:szCs w:val="18"/>
                          <w:lang w:val="mn-MN"/>
                        </w:rPr>
                        <w:t>2</w:t>
                      </w:r>
                      <w:r w:rsidRPr="00B97986">
                        <w:rPr>
                          <w:rFonts w:cstheme="minorHAnsi"/>
                          <w:i/>
                          <w:kern w:val="36"/>
                          <w:sz w:val="20"/>
                          <w:szCs w:val="18"/>
                          <w:lang w:val="mn-MN"/>
                        </w:rPr>
                        <w:t xml:space="preserve">-р сургуулийн </w:t>
                      </w:r>
                      <w:r>
                        <w:rPr>
                          <w:rFonts w:cstheme="minorHAnsi"/>
                          <w:i/>
                          <w:kern w:val="36"/>
                          <w:sz w:val="20"/>
                          <w:szCs w:val="18"/>
                          <w:lang w:val="mn-MN"/>
                        </w:rPr>
                        <w:t>багш нартай хийсэн ярилцла</w:t>
                      </w:r>
                      <w:r>
                        <w:rPr>
                          <w:rFonts w:cstheme="minorHAnsi"/>
                          <w:i/>
                          <w:kern w:val="36"/>
                          <w:sz w:val="18"/>
                          <w:szCs w:val="18"/>
                          <w:lang w:val="mn-MN"/>
                        </w:rPr>
                        <w:t>гаас</w:t>
                      </w:r>
                    </w:p>
                  </w:txbxContent>
                </v:textbox>
                <w10:wrap type="square" anchorx="margin"/>
              </v:shape>
            </w:pict>
          </mc:Fallback>
        </mc:AlternateContent>
      </w:r>
    </w:p>
    <w:p w14:paraId="095BFC05" w14:textId="77777777" w:rsidR="000C0223" w:rsidRPr="00354C3B" w:rsidRDefault="000C0223" w:rsidP="003118DF">
      <w:pPr>
        <w:rPr>
          <w:rFonts w:cs="Arial"/>
          <w:lang w:val="mn-MN"/>
        </w:rPr>
      </w:pPr>
    </w:p>
    <w:p w14:paraId="28E00D15" w14:textId="77777777" w:rsidR="000C0223" w:rsidRPr="00354C3B" w:rsidRDefault="000C0223" w:rsidP="003118DF">
      <w:pPr>
        <w:rPr>
          <w:rFonts w:cs="Arial"/>
          <w:lang w:val="mn-MN"/>
        </w:rPr>
      </w:pPr>
    </w:p>
    <w:p w14:paraId="36629A1F" w14:textId="77777777" w:rsidR="000C0223" w:rsidRPr="00354C3B" w:rsidRDefault="000C0223" w:rsidP="003118DF">
      <w:pPr>
        <w:rPr>
          <w:rFonts w:cs="Arial"/>
          <w:lang w:val="mn-MN"/>
        </w:rPr>
      </w:pPr>
    </w:p>
    <w:p w14:paraId="7FBF79A4" w14:textId="77777777" w:rsidR="000C0223" w:rsidRPr="00354C3B" w:rsidRDefault="000C0223" w:rsidP="003118DF">
      <w:pPr>
        <w:rPr>
          <w:rFonts w:cs="Arial"/>
          <w:lang w:val="mn-MN"/>
        </w:rPr>
      </w:pPr>
    </w:p>
    <w:p w14:paraId="6FAA755F" w14:textId="77777777" w:rsidR="000852AD" w:rsidRPr="00354C3B" w:rsidRDefault="000852AD" w:rsidP="003118DF">
      <w:pPr>
        <w:rPr>
          <w:rFonts w:cs="Arial"/>
          <w:lang w:val="mn-MN"/>
        </w:rPr>
      </w:pPr>
    </w:p>
    <w:p w14:paraId="7965B3D2" w14:textId="77777777" w:rsidR="000C0223" w:rsidRPr="00354C3B" w:rsidRDefault="000C0223" w:rsidP="003118DF">
      <w:pPr>
        <w:rPr>
          <w:rFonts w:cs="Arial"/>
          <w:lang w:val="mn-MN"/>
        </w:rPr>
      </w:pPr>
      <w:r w:rsidRPr="00354C3B">
        <w:rPr>
          <w:rFonts w:cs="Arial"/>
          <w:lang w:val="mn-MN"/>
        </w:rPr>
        <w:t xml:space="preserve">Сул тал: </w:t>
      </w:r>
    </w:p>
    <w:p w14:paraId="4DB0784C" w14:textId="77777777" w:rsidR="00C20A06" w:rsidRPr="00354C3B" w:rsidRDefault="00EB761F"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Зарим </w:t>
      </w:r>
      <w:r w:rsidR="000C0223" w:rsidRPr="00354C3B">
        <w:rPr>
          <w:rFonts w:ascii="Arial" w:hAnsi="Arial" w:cs="Arial"/>
          <w:lang w:val="mn-MN"/>
        </w:rPr>
        <w:t xml:space="preserve">сургууль </w:t>
      </w:r>
      <w:r w:rsidRPr="00354C3B">
        <w:rPr>
          <w:rFonts w:ascii="Arial" w:hAnsi="Arial" w:cs="Arial"/>
          <w:lang w:val="mn-MN"/>
        </w:rPr>
        <w:t xml:space="preserve">нь </w:t>
      </w:r>
      <w:r w:rsidR="000C0223" w:rsidRPr="00354C3B">
        <w:rPr>
          <w:rFonts w:ascii="Arial" w:hAnsi="Arial" w:cs="Arial"/>
          <w:lang w:val="mn-MN"/>
        </w:rPr>
        <w:t>АМЧБО</w:t>
      </w:r>
      <w:r w:rsidRPr="00354C3B">
        <w:rPr>
          <w:rFonts w:ascii="Arial" w:hAnsi="Arial" w:cs="Arial"/>
          <w:lang w:val="mn-MN"/>
        </w:rPr>
        <w:t xml:space="preserve"> сургалтыг огт зохион байгуулаагүй байна. </w:t>
      </w:r>
      <w:r w:rsidR="00D8542D" w:rsidRPr="00354C3B">
        <w:rPr>
          <w:rFonts w:ascii="Arial" w:hAnsi="Arial" w:cs="Arial"/>
          <w:lang w:val="mn-MN"/>
        </w:rPr>
        <w:t xml:space="preserve">Тухайлбал, </w:t>
      </w:r>
      <w:r w:rsidR="008A7167" w:rsidRPr="00354C3B">
        <w:rPr>
          <w:rFonts w:ascii="Arial" w:hAnsi="Arial" w:cs="Arial"/>
          <w:lang w:val="mn-MN"/>
        </w:rPr>
        <w:t>Архангай аймгийн ЕБ-</w:t>
      </w:r>
      <w:r w:rsidR="00947090" w:rsidRPr="00354C3B">
        <w:rPr>
          <w:rFonts w:ascii="Arial" w:hAnsi="Arial" w:cs="Arial"/>
          <w:lang w:val="mn-MN"/>
        </w:rPr>
        <w:t>ы</w:t>
      </w:r>
      <w:r w:rsidR="008A7167" w:rsidRPr="00354C3B">
        <w:rPr>
          <w:rFonts w:ascii="Arial" w:hAnsi="Arial" w:cs="Arial"/>
          <w:lang w:val="mn-MN"/>
        </w:rPr>
        <w:t>н нэг сургуулиар орж уулзахад</w:t>
      </w:r>
      <w:r w:rsidR="00C20A06" w:rsidRPr="00354C3B">
        <w:rPr>
          <w:rFonts w:ascii="Arial" w:hAnsi="Arial" w:cs="Arial"/>
          <w:lang w:val="mn-MN"/>
        </w:rPr>
        <w:t xml:space="preserve"> дээрээс баталж өгсөн </w:t>
      </w:r>
      <w:r w:rsidR="00947090" w:rsidRPr="00354C3B">
        <w:rPr>
          <w:rFonts w:ascii="Arial" w:hAnsi="Arial" w:cs="Arial"/>
          <w:lang w:val="mn-MN"/>
        </w:rPr>
        <w:t>тушаалд</w:t>
      </w:r>
      <w:r w:rsidR="00947090" w:rsidRPr="00354C3B">
        <w:rPr>
          <w:rStyle w:val="FootnoteReference"/>
          <w:rFonts w:ascii="Arial" w:hAnsi="Arial" w:cs="Arial"/>
          <w:lang w:val="mn-MN"/>
        </w:rPr>
        <w:footnoteReference w:id="29"/>
      </w:r>
      <w:r w:rsidR="00C20A06" w:rsidRPr="00354C3B">
        <w:rPr>
          <w:rFonts w:ascii="Arial" w:hAnsi="Arial" w:cs="Arial"/>
          <w:lang w:val="mn-MN"/>
        </w:rPr>
        <w:t xml:space="preserve"> “сургууль зохицуулах цаг гэдэгт ажил мэргэжлийн чиг баримжаа, мэргэжил сонголт хөтөлбөр болон сургууль өөрийн боловсруулсан хөтөлбөрийг хэрэгжүүлнэ” гэж заасан байгаа. Тийм учраас манай сургууль Дэлхийн зөн байгууллагатай хамтран өөр хөтөлбөр оруулж байгаа</w:t>
      </w:r>
      <w:r w:rsidR="00C00DB7" w:rsidRPr="00354C3B">
        <w:rPr>
          <w:rFonts w:ascii="Arial" w:hAnsi="Arial" w:cs="Arial"/>
          <w:lang w:val="mn-MN"/>
        </w:rPr>
        <w:t xml:space="preserve"> бөг</w:t>
      </w:r>
      <w:r w:rsidR="002A1D81" w:rsidRPr="00354C3B">
        <w:rPr>
          <w:rFonts w:ascii="Arial" w:hAnsi="Arial" w:cs="Arial"/>
          <w:lang w:val="mn-MN"/>
        </w:rPr>
        <w:t>ө</w:t>
      </w:r>
      <w:r w:rsidR="00C00DB7" w:rsidRPr="00354C3B">
        <w:rPr>
          <w:rFonts w:ascii="Arial" w:hAnsi="Arial" w:cs="Arial"/>
          <w:lang w:val="mn-MN"/>
        </w:rPr>
        <w:t>өд</w:t>
      </w:r>
      <w:r w:rsidR="00C20A06" w:rsidRPr="00354C3B">
        <w:rPr>
          <w:rFonts w:ascii="Arial" w:hAnsi="Arial" w:cs="Arial"/>
          <w:lang w:val="mn-MN"/>
        </w:rPr>
        <w:t xml:space="preserve"> мэргэжлийн чиг баримжааны хичээл оруулаагүй гэж тайлбарласан.</w:t>
      </w:r>
    </w:p>
    <w:p w14:paraId="0603E2F0" w14:textId="77777777" w:rsidR="00475B8D" w:rsidRPr="00354C3B" w:rsidRDefault="00475B8D"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Анги даасан багш нар хичээлээс гадуурх цаг дээр АМЧБО, мэргэжил сонголтын талаар хичээл орох ёстой боловч ихэнх нь ангийн ажлаа ярьсаар байгаад цаг нь дуусдаг талаар сурагчидтай уулзах үед ярьж байлаа.</w:t>
      </w:r>
    </w:p>
    <w:p w14:paraId="5E25D72B" w14:textId="77777777" w:rsidR="00475B8D" w:rsidRPr="00354C3B" w:rsidRDefault="00475B8D" w:rsidP="003118DF">
      <w:pPr>
        <w:pStyle w:val="ListParagraph"/>
        <w:spacing w:after="120" w:line="276" w:lineRule="auto"/>
        <w:jc w:val="both"/>
        <w:rPr>
          <w:rFonts w:ascii="Arial" w:hAnsi="Arial" w:cs="Arial"/>
          <w:lang w:val="mn-MN"/>
        </w:rPr>
      </w:pPr>
    </w:p>
    <w:p w14:paraId="6CBC7F7C" w14:textId="77777777" w:rsidR="008A7167" w:rsidRPr="00354C3B" w:rsidRDefault="008A7167" w:rsidP="003118DF">
      <w:pPr>
        <w:pStyle w:val="ListParagraph"/>
        <w:spacing w:after="120" w:line="276" w:lineRule="auto"/>
        <w:jc w:val="both"/>
        <w:rPr>
          <w:rFonts w:ascii="Arial" w:hAnsi="Arial" w:cs="Arial"/>
          <w:lang w:val="mn-MN"/>
        </w:rPr>
      </w:pPr>
    </w:p>
    <w:p w14:paraId="1673A359" w14:textId="77777777" w:rsidR="00EE24DA" w:rsidRPr="00354C3B" w:rsidRDefault="00EE24DA" w:rsidP="003118DF">
      <w:pPr>
        <w:rPr>
          <w:rFonts w:cs="Arial"/>
          <w:lang w:val="mn-MN"/>
        </w:rPr>
      </w:pPr>
      <w:r w:rsidRPr="00354C3B">
        <w:rPr>
          <w:rFonts w:cs="Arial"/>
          <w:b/>
          <w:i/>
          <w:lang w:val="mn-MN"/>
        </w:rPr>
        <w:lastRenderedPageBreak/>
        <w:t>МСҮТ</w:t>
      </w:r>
      <w:r w:rsidR="006E5CCF" w:rsidRPr="00354C3B">
        <w:rPr>
          <w:rFonts w:cs="Arial"/>
          <w:b/>
          <w:i/>
          <w:lang w:val="mn-MN"/>
        </w:rPr>
        <w:t>, Коллеж</w:t>
      </w:r>
      <w:r w:rsidRPr="00354C3B">
        <w:rPr>
          <w:rFonts w:cs="Arial"/>
          <w:b/>
          <w:i/>
          <w:lang w:val="mn-MN"/>
        </w:rPr>
        <w:t>ийн эрх бүхий зөвлөх</w:t>
      </w:r>
      <w:r w:rsidRPr="00354C3B">
        <w:rPr>
          <w:rFonts w:cs="Arial"/>
          <w:lang w:val="mn-MN"/>
        </w:rPr>
        <w:t xml:space="preserve">: </w:t>
      </w:r>
    </w:p>
    <w:p w14:paraId="6D4E4500" w14:textId="77777777" w:rsidR="00EE24DA" w:rsidRPr="00354C3B" w:rsidRDefault="00EE24DA" w:rsidP="003118DF">
      <w:pPr>
        <w:rPr>
          <w:rFonts w:cs="Arial"/>
          <w:lang w:val="mn-MN"/>
        </w:rPr>
      </w:pPr>
      <w:r w:rsidRPr="00354C3B">
        <w:rPr>
          <w:rFonts w:cs="Arial"/>
          <w:lang w:val="mn-MN"/>
        </w:rPr>
        <w:t xml:space="preserve">Давуу тал: </w:t>
      </w:r>
    </w:p>
    <w:p w14:paraId="6EBA0FA0" w14:textId="77777777" w:rsidR="00163042" w:rsidRPr="00354C3B" w:rsidRDefault="00EE24DA"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Герман, Швейцар, Австрали улсын Засгийн газрын санхүүжилттэй </w:t>
      </w:r>
      <w:r w:rsidR="00163042" w:rsidRPr="00354C3B">
        <w:rPr>
          <w:rFonts w:ascii="Arial" w:hAnsi="Arial" w:cs="Arial"/>
          <w:lang w:val="mn-MN"/>
        </w:rPr>
        <w:t xml:space="preserve">Германы Олон Улсын Хамтын Ажиллагааны Нийгэмлэг (GIZ), Монгол улсын хөдөлмөр нийгмийн хамгааллын яамтай (ХНХЯ) хамтран хэрэгжүүлсэн Монгол улсын мэргэжлийн боловсрол болон ажил мэргэжлийн чиг баримжааны үйлчилгээг дэмжих “Ашигт малтмалын салбар дахь түншлэлд суурилсан мэргэжлийн боловсрол, сургалт” төслийн хүрээнд </w:t>
      </w:r>
      <w:r w:rsidR="00182A93" w:rsidRPr="00354C3B">
        <w:rPr>
          <w:rFonts w:ascii="Arial" w:hAnsi="Arial" w:cs="Arial"/>
          <w:lang w:val="mn-MN"/>
        </w:rPr>
        <w:t>2014 оны хооронд 170 орчим зөвлөхийг АМЧБО зөвлөхийн</w:t>
      </w:r>
      <w:r w:rsidR="002F6A6D" w:rsidRPr="00354C3B">
        <w:rPr>
          <w:rFonts w:ascii="Arial" w:hAnsi="Arial" w:cs="Arial"/>
          <w:lang w:val="mn-MN"/>
        </w:rPr>
        <w:t xml:space="preserve"> богино хугацааны сургалта</w:t>
      </w:r>
      <w:r w:rsidR="00182A93" w:rsidRPr="00354C3B">
        <w:rPr>
          <w:rFonts w:ascii="Arial" w:hAnsi="Arial" w:cs="Arial"/>
          <w:lang w:val="mn-MN"/>
        </w:rPr>
        <w:t xml:space="preserve">д хамруулж, төслийн түнш сургуулиуд дээр 5000 гаруй мэдээлэл зөвлөгөөг өгч байсан бол </w:t>
      </w:r>
      <w:r w:rsidR="00163042" w:rsidRPr="00354C3B">
        <w:rPr>
          <w:rFonts w:ascii="Arial" w:hAnsi="Arial" w:cs="Arial"/>
          <w:lang w:val="mn-MN"/>
        </w:rPr>
        <w:t xml:space="preserve">2016-2018 оны хооронд </w:t>
      </w:r>
      <w:r w:rsidR="002163D4" w:rsidRPr="00354C3B">
        <w:rPr>
          <w:rFonts w:ascii="Arial" w:hAnsi="Arial" w:cs="Arial"/>
          <w:lang w:val="mn-MN"/>
        </w:rPr>
        <w:t xml:space="preserve">350 гаруй </w:t>
      </w:r>
      <w:r w:rsidR="00182A93" w:rsidRPr="00354C3B">
        <w:rPr>
          <w:rFonts w:ascii="Arial" w:hAnsi="Arial" w:cs="Arial"/>
          <w:lang w:val="mn-MN"/>
        </w:rPr>
        <w:t>зөвлөхий</w:t>
      </w:r>
      <w:r w:rsidR="002163D4" w:rsidRPr="00354C3B">
        <w:rPr>
          <w:rFonts w:ascii="Arial" w:hAnsi="Arial" w:cs="Arial"/>
          <w:lang w:val="mn-MN"/>
        </w:rPr>
        <w:t xml:space="preserve">г </w:t>
      </w:r>
      <w:r w:rsidR="00182A93" w:rsidRPr="00354C3B">
        <w:rPr>
          <w:rFonts w:ascii="Arial" w:hAnsi="Arial" w:cs="Arial"/>
          <w:lang w:val="mn-MN"/>
        </w:rPr>
        <w:t>сургаж, 74</w:t>
      </w:r>
      <w:r w:rsidR="002163D4" w:rsidRPr="00354C3B">
        <w:rPr>
          <w:rFonts w:ascii="Arial" w:hAnsi="Arial" w:cs="Arial"/>
          <w:lang w:val="mn-MN"/>
        </w:rPr>
        <w:t xml:space="preserve">00 гаруй зөвлөгөөг </w:t>
      </w:r>
      <w:r w:rsidR="00182A93" w:rsidRPr="00354C3B">
        <w:rPr>
          <w:rFonts w:ascii="Arial" w:hAnsi="Arial" w:cs="Arial"/>
          <w:lang w:val="mn-MN"/>
        </w:rPr>
        <w:t>өгч хүрээгээ тэлсэн байна.</w:t>
      </w:r>
    </w:p>
    <w:p w14:paraId="72F66C6D" w14:textId="77777777" w:rsidR="00A60A05" w:rsidRPr="00354C3B" w:rsidRDefault="00182A93"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Мөн төслийн хүрээнд </w:t>
      </w:r>
      <w:r w:rsidR="000D202D" w:rsidRPr="00354C3B">
        <w:rPr>
          <w:rFonts w:ascii="Arial" w:hAnsi="Arial" w:cs="Arial"/>
          <w:lang w:val="mn-MN"/>
        </w:rPr>
        <w:t>МСҮТ</w:t>
      </w:r>
      <w:r w:rsidR="003013E8" w:rsidRPr="00354C3B">
        <w:rPr>
          <w:rFonts w:ascii="Arial" w:hAnsi="Arial" w:cs="Arial"/>
          <w:lang w:val="mn-MN"/>
        </w:rPr>
        <w:t>, коллеж</w:t>
      </w:r>
      <w:r w:rsidR="000D202D" w:rsidRPr="00354C3B">
        <w:rPr>
          <w:rFonts w:ascii="Arial" w:hAnsi="Arial" w:cs="Arial"/>
          <w:lang w:val="mn-MN"/>
        </w:rPr>
        <w:t xml:space="preserve"> дээр </w:t>
      </w:r>
      <w:r w:rsidR="003013E8" w:rsidRPr="00354C3B">
        <w:rPr>
          <w:rFonts w:ascii="Arial" w:hAnsi="Arial" w:cs="Arial"/>
          <w:highlight w:val="yellow"/>
          <w:lang w:val="mn-MN"/>
        </w:rPr>
        <w:t>10</w:t>
      </w:r>
      <w:r w:rsidR="003013E8" w:rsidRPr="00354C3B">
        <w:rPr>
          <w:rFonts w:ascii="Arial" w:hAnsi="Arial" w:cs="Arial"/>
          <w:lang w:val="mn-MN"/>
        </w:rPr>
        <w:t xml:space="preserve"> гаруй </w:t>
      </w:r>
      <w:r w:rsidR="000D202D" w:rsidRPr="00354C3B">
        <w:rPr>
          <w:rFonts w:ascii="Arial" w:hAnsi="Arial" w:cs="Arial"/>
          <w:lang w:val="mn-MN"/>
        </w:rPr>
        <w:t>о</w:t>
      </w:r>
      <w:r w:rsidR="00AF400A" w:rsidRPr="00354C3B">
        <w:rPr>
          <w:rFonts w:ascii="Arial" w:hAnsi="Arial" w:cs="Arial"/>
          <w:lang w:val="mn-MN"/>
        </w:rPr>
        <w:t>юутны хөгжил, нийгмийн түншлэл, ажил мэргэжли</w:t>
      </w:r>
      <w:r w:rsidR="002F6A6D" w:rsidRPr="00354C3B">
        <w:rPr>
          <w:rFonts w:ascii="Arial" w:hAnsi="Arial" w:cs="Arial"/>
          <w:lang w:val="mn-MN"/>
        </w:rPr>
        <w:t>йн чиг баримжаа хариуцсан ажилт</w:t>
      </w:r>
      <w:r w:rsidR="00AF400A" w:rsidRPr="00354C3B">
        <w:rPr>
          <w:rFonts w:ascii="Arial" w:hAnsi="Arial" w:cs="Arial"/>
          <w:lang w:val="mn-MN"/>
        </w:rPr>
        <w:t>н</w:t>
      </w:r>
      <w:r w:rsidR="002F6A6D" w:rsidRPr="00354C3B">
        <w:rPr>
          <w:rFonts w:ascii="Arial" w:hAnsi="Arial" w:cs="Arial"/>
          <w:lang w:val="mn-MN"/>
        </w:rPr>
        <w:t>ы</w:t>
      </w:r>
      <w:r w:rsidR="000D202D" w:rsidRPr="00354C3B">
        <w:rPr>
          <w:rFonts w:ascii="Arial" w:hAnsi="Arial" w:cs="Arial"/>
          <w:lang w:val="mn-MN"/>
        </w:rPr>
        <w:t xml:space="preserve">г сургаж бэлтгэсэн. </w:t>
      </w:r>
      <w:r w:rsidR="00BC07F1" w:rsidRPr="00354C3B">
        <w:rPr>
          <w:rFonts w:ascii="Arial" w:hAnsi="Arial" w:cs="Arial"/>
          <w:lang w:val="mn-MN"/>
        </w:rPr>
        <w:t>Германаас багш нар ирж 14 хоногийн 3 шатны сургалта</w:t>
      </w:r>
      <w:r w:rsidR="00583A74" w:rsidRPr="00354C3B">
        <w:rPr>
          <w:rFonts w:ascii="Arial" w:hAnsi="Arial" w:cs="Arial"/>
          <w:lang w:val="mn-MN"/>
        </w:rPr>
        <w:t>д хамруулж,</w:t>
      </w:r>
      <w:r w:rsidR="00BC07F1" w:rsidRPr="00354C3B">
        <w:rPr>
          <w:rFonts w:ascii="Arial" w:hAnsi="Arial" w:cs="Arial"/>
          <w:lang w:val="mn-MN"/>
        </w:rPr>
        <w:t xml:space="preserve"> </w:t>
      </w:r>
      <w:r w:rsidR="00583A74" w:rsidRPr="00354C3B">
        <w:rPr>
          <w:rFonts w:ascii="Arial" w:hAnsi="Arial" w:cs="Arial"/>
          <w:lang w:val="mn-MN"/>
        </w:rPr>
        <w:t xml:space="preserve">Герман руу туршлага судлах аялалд оролцуулж </w:t>
      </w:r>
      <w:r w:rsidR="002F6A6D" w:rsidRPr="00354C3B">
        <w:rPr>
          <w:rFonts w:ascii="Arial" w:hAnsi="Arial" w:cs="Arial"/>
          <w:lang w:val="mn-MN"/>
        </w:rPr>
        <w:t>чадавхы</w:t>
      </w:r>
      <w:r w:rsidR="00543A6F" w:rsidRPr="00354C3B">
        <w:rPr>
          <w:rFonts w:ascii="Arial" w:hAnsi="Arial" w:cs="Arial"/>
          <w:lang w:val="mn-MN"/>
        </w:rPr>
        <w:t>г нэмэгдүүл</w:t>
      </w:r>
      <w:r w:rsidR="00583A74" w:rsidRPr="00354C3B">
        <w:rPr>
          <w:rFonts w:ascii="Arial" w:hAnsi="Arial" w:cs="Arial"/>
          <w:lang w:val="mn-MN"/>
        </w:rPr>
        <w:t>сэн</w:t>
      </w:r>
      <w:r w:rsidR="00543A6F" w:rsidRPr="00354C3B">
        <w:rPr>
          <w:rFonts w:ascii="Arial" w:hAnsi="Arial" w:cs="Arial"/>
          <w:lang w:val="mn-MN"/>
        </w:rPr>
        <w:t xml:space="preserve"> байна</w:t>
      </w:r>
      <w:r w:rsidR="00583A74" w:rsidRPr="00354C3B">
        <w:rPr>
          <w:rFonts w:ascii="Arial" w:hAnsi="Arial" w:cs="Arial"/>
          <w:lang w:val="mn-MN"/>
        </w:rPr>
        <w:t xml:space="preserve">. </w:t>
      </w:r>
    </w:p>
    <w:p w14:paraId="72AA82D0" w14:textId="77777777" w:rsidR="00A60A05" w:rsidRPr="00354C3B" w:rsidRDefault="00A60A05"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69504" behindDoc="0" locked="0" layoutInCell="1" allowOverlap="1" wp14:anchorId="17FED632" wp14:editId="266BEC0C">
                <wp:simplePos x="0" y="0"/>
                <wp:positionH relativeFrom="margin">
                  <wp:align>right</wp:align>
                </wp:positionH>
                <wp:positionV relativeFrom="paragraph">
                  <wp:posOffset>1169035</wp:posOffset>
                </wp:positionV>
                <wp:extent cx="5619750" cy="2943225"/>
                <wp:effectExtent l="0" t="0" r="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2943225"/>
                        </a:xfrm>
                        <a:prstGeom prst="rect">
                          <a:avLst/>
                        </a:prstGeom>
                        <a:solidFill>
                          <a:schemeClr val="bg1">
                            <a:lumMod val="85000"/>
                          </a:schemeClr>
                        </a:solidFill>
                        <a:ln w="9525">
                          <a:noFill/>
                          <a:miter lim="800000"/>
                          <a:headEnd/>
                          <a:tailEnd/>
                        </a:ln>
                      </wps:spPr>
                      <wps:txbx>
                        <w:txbxContent>
                          <w:p w14:paraId="792B993D" w14:textId="77777777" w:rsidR="003D3DAF" w:rsidRPr="002D153C"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7</w:t>
                            </w:r>
                            <w:r w:rsidR="00643E48">
                              <w:rPr>
                                <w:noProof/>
                              </w:rPr>
                              <w:fldChar w:fldCharType="end"/>
                            </w:r>
                          </w:p>
                          <w:p w14:paraId="18A2B193" w14:textId="77777777" w:rsidR="003D3DAF" w:rsidRDefault="003D3DAF" w:rsidP="005A7A19">
                            <w:pPr>
                              <w:spacing w:line="240" w:lineRule="auto"/>
                              <w:rPr>
                                <w:rFonts w:cstheme="minorHAnsi"/>
                                <w:i/>
                                <w:kern w:val="36"/>
                                <w:sz w:val="20"/>
                                <w:szCs w:val="18"/>
                                <w:lang w:val="mn-MN"/>
                              </w:rPr>
                            </w:pPr>
                            <w:r>
                              <w:rPr>
                                <w:rFonts w:cstheme="minorHAnsi"/>
                                <w:i/>
                                <w:kern w:val="36"/>
                                <w:sz w:val="20"/>
                                <w:szCs w:val="18"/>
                                <w:lang w:val="mn-MN"/>
                              </w:rPr>
                              <w:t>МСҮТ-д мэргэжлээ сонгоод ирсэн залуучууд байдаг болохоор мэргэжлийн чиг баримжаа гэхээсээ илүү хөдөлмөрт бэлтгэх чиглэлээр зөвлөгөө өгдөг. Цөөхөн хувь нь дараагийн шат руу орж суралцах хүсэлтэй байдаг тул тэдэнд зөвлөгөө өгдөг. Гэхдээ ихэнх нь цахилгаанчнаар суралцаж байсан бол цахилгааны инженерээр, оёдолчноор сурч байсан бол оёдлын технологиор суралцана гэдэг, суралцаж байхдаа сонирхол нь нэмэгдээд суралцаж байгаа мэргэжлийнхээ дагуу сонголтууд хийдэг шиг байгаа юм.</w:t>
                            </w:r>
                          </w:p>
                          <w:p w14:paraId="348303FC" w14:textId="77777777" w:rsidR="003D3DAF" w:rsidRDefault="003D3DAF" w:rsidP="005A7A19">
                            <w:pPr>
                              <w:spacing w:line="240" w:lineRule="auto"/>
                              <w:rPr>
                                <w:rFonts w:cstheme="minorHAnsi"/>
                                <w:i/>
                                <w:kern w:val="36"/>
                                <w:sz w:val="20"/>
                                <w:szCs w:val="18"/>
                                <w:lang w:val="mn-MN"/>
                              </w:rPr>
                            </w:pPr>
                            <w:r>
                              <w:rPr>
                                <w:rFonts w:cstheme="minorHAnsi"/>
                                <w:i/>
                                <w:kern w:val="36"/>
                                <w:sz w:val="20"/>
                                <w:szCs w:val="18"/>
                                <w:lang w:val="mn-MN"/>
                              </w:rPr>
                              <w:t>Цаг заваараа ЕБС дээр очиж мэдээлэл өгдөг. Ажиглахад намар өгчхөөд хавар дахиад очиход бүүр мартчихсан байдаг юм байна лээ.Бүлгийн зөвлөгөөг нэг удаа биш нэлээн олон удаа давтамжтай тасралтгүй өгөх хэрэгтэй юм гэж боддог. Бөөнөөрөө бол хүртээмж муутай байдаг. Иймээс бүр 6,7 дугаар ангиас нь тасралтгүй ажиллаж байж үр дүнтэй баймаар санагддаг.</w:t>
                            </w:r>
                          </w:p>
                          <w:p w14:paraId="213C9B23" w14:textId="77777777" w:rsidR="003D3DAF" w:rsidRPr="00F554F0" w:rsidRDefault="003D3DAF" w:rsidP="005A7A19">
                            <w:pPr>
                              <w:spacing w:line="240" w:lineRule="auto"/>
                              <w:rPr>
                                <w:rFonts w:cstheme="minorHAnsi"/>
                                <w:i/>
                                <w:kern w:val="36"/>
                                <w:sz w:val="20"/>
                                <w:szCs w:val="18"/>
                                <w:lang w:val="mn-MN"/>
                              </w:rPr>
                            </w:pPr>
                            <w:r>
                              <w:rPr>
                                <w:rFonts w:cstheme="minorHAnsi"/>
                                <w:i/>
                                <w:kern w:val="36"/>
                                <w:sz w:val="20"/>
                                <w:szCs w:val="18"/>
                                <w:lang w:val="mn-MN"/>
                              </w:rPr>
                              <w:t>Хүүхдүүдэд мэргэжлийн зөвлөгөө өгнө гэхээр нэг их сонирхож ирдэггүй. Ихэнх нь хаврын элсэлтийн шалгалтаас өмнө манай МСҮТ-ийн талаар мэдээлэл авъя гэж ирэх үед нь ярилцаж байгаад мэргэжил сонголтын талаар зөвлөгөө өгдөг. Элсэлтийн шалгалтын өмнө мэргэжлээ сонгочихсон хүүхэд ховор байдаг.</w:t>
                            </w:r>
                          </w:p>
                          <w:p w14:paraId="2D185739" w14:textId="77777777" w:rsidR="003D3DAF" w:rsidRPr="004A639F" w:rsidRDefault="003D3DAF" w:rsidP="005A7A19">
                            <w:pPr>
                              <w:spacing w:after="0" w:line="240" w:lineRule="auto"/>
                              <w:jc w:val="right"/>
                              <w:rPr>
                                <w:rFonts w:cstheme="minorHAnsi"/>
                                <w:i/>
                                <w:kern w:val="36"/>
                                <w:sz w:val="18"/>
                                <w:szCs w:val="18"/>
                                <w:lang w:val="mn-MN"/>
                              </w:rPr>
                            </w:pPr>
                            <w:r>
                              <w:rPr>
                                <w:rFonts w:cstheme="minorHAnsi"/>
                                <w:i/>
                                <w:kern w:val="36"/>
                                <w:sz w:val="18"/>
                                <w:szCs w:val="18"/>
                                <w:lang w:val="mn-MN"/>
                              </w:rPr>
                              <w:t>... аймгийн МСҮТ-ийн нийгмийн түншлэл, АМЧБ хариуцсан ажилта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ED632" id="Text Box 6" o:spid="_x0000_s1037" type="#_x0000_t202" style="position:absolute;left:0;text-align:left;margin-left:391.3pt;margin-top:92.05pt;width:442.5pt;height:231.7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" fillcolor="#d8d8d8 [2732]" stroked="f">
                <v:textbox>
                  <w:txbxContent>
                    <w:p w14:paraId="792B993D" w14:textId="77777777" w:rsidR="003D3DAF" w:rsidRPr="002D153C"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7</w:t>
                      </w:r>
                      <w:r w:rsidR="00643E48">
                        <w:rPr>
                          <w:noProof/>
                        </w:rPr>
                        <w:fldChar w:fldCharType="end"/>
                      </w:r>
                    </w:p>
                    <w:p w14:paraId="18A2B193" w14:textId="77777777" w:rsidR="003D3DAF" w:rsidRDefault="003D3DAF" w:rsidP="005A7A19">
                      <w:pPr>
                        <w:spacing w:line="240" w:lineRule="auto"/>
                        <w:rPr>
                          <w:rFonts w:cstheme="minorHAnsi"/>
                          <w:i/>
                          <w:kern w:val="36"/>
                          <w:sz w:val="20"/>
                          <w:szCs w:val="18"/>
                          <w:lang w:val="mn-MN"/>
                        </w:rPr>
                      </w:pPr>
                      <w:r>
                        <w:rPr>
                          <w:rFonts w:cstheme="minorHAnsi"/>
                          <w:i/>
                          <w:kern w:val="36"/>
                          <w:sz w:val="20"/>
                          <w:szCs w:val="18"/>
                          <w:lang w:val="mn-MN"/>
                        </w:rPr>
                        <w:t>МСҮТ-д мэргэжлээ сонгоод ирсэн залуучууд байдаг болохоор мэргэжлийн чиг баримжаа гэхээсээ илүү хөдөлмөрт бэлтгэх чиглэлээр зөвлөгөө өгдөг. Цөөхөн хувь нь дараагийн шат руу орж суралцах хүсэлтэй байдаг тул тэдэнд зөвлөгөө өгдөг. Гэхдээ ихэнх нь цахилгаанчнаар суралцаж байсан бол цахилгааны инженерээр, оёдолчноор сурч байсан бол оёдлын технологиор суралцана гэдэг, суралцаж байхдаа сонирхол нь нэмэгдээд суралцаж байгаа мэргэжлийнхээ дагуу сонголтууд хийдэг шиг байгаа юм.</w:t>
                      </w:r>
                    </w:p>
                    <w:p w14:paraId="348303FC" w14:textId="77777777" w:rsidR="003D3DAF" w:rsidRDefault="003D3DAF" w:rsidP="005A7A19">
                      <w:pPr>
                        <w:spacing w:line="240" w:lineRule="auto"/>
                        <w:rPr>
                          <w:rFonts w:cstheme="minorHAnsi"/>
                          <w:i/>
                          <w:kern w:val="36"/>
                          <w:sz w:val="20"/>
                          <w:szCs w:val="18"/>
                          <w:lang w:val="mn-MN"/>
                        </w:rPr>
                      </w:pPr>
                      <w:r>
                        <w:rPr>
                          <w:rFonts w:cstheme="minorHAnsi"/>
                          <w:i/>
                          <w:kern w:val="36"/>
                          <w:sz w:val="20"/>
                          <w:szCs w:val="18"/>
                          <w:lang w:val="mn-MN"/>
                        </w:rPr>
                        <w:t>Цаг заваараа ЕБС дээр очиж мэдээлэл өгдөг. Ажиглахад намар өгчхөөд хавар дахиад очиход бүүр мартчихсан байдаг юм байна лээ.Бүлгийн зөвлөгөөг нэг удаа биш нэлээн олон удаа давтамжтай тасралтгүй өгөх хэрэгтэй юм гэж боддог. Бөөнөөрөө бол хүртээмж муутай байдаг. Иймээс бүр 6,7 дугаар ангиас нь тасралтгүй ажиллаж байж үр дүнтэй баймаар санагддаг.</w:t>
                      </w:r>
                    </w:p>
                    <w:p w14:paraId="213C9B23" w14:textId="77777777" w:rsidR="003D3DAF" w:rsidRPr="00F554F0" w:rsidRDefault="003D3DAF" w:rsidP="005A7A19">
                      <w:pPr>
                        <w:spacing w:line="240" w:lineRule="auto"/>
                        <w:rPr>
                          <w:rFonts w:cstheme="minorHAnsi"/>
                          <w:i/>
                          <w:kern w:val="36"/>
                          <w:sz w:val="20"/>
                          <w:szCs w:val="18"/>
                          <w:lang w:val="mn-MN"/>
                        </w:rPr>
                      </w:pPr>
                      <w:r>
                        <w:rPr>
                          <w:rFonts w:cstheme="minorHAnsi"/>
                          <w:i/>
                          <w:kern w:val="36"/>
                          <w:sz w:val="20"/>
                          <w:szCs w:val="18"/>
                          <w:lang w:val="mn-MN"/>
                        </w:rPr>
                        <w:t>Хүүхдүүдэд мэргэжлийн зөвлөгөө өгнө гэхээр нэг их сонирхож ирдэггүй. Ихэнх нь хаврын элсэлтийн шалгалтаас өмнө манай МСҮТ-ийн талаар мэдээлэл авъя гэж ирэх үед нь ярилцаж байгаад мэргэжил сонголтын талаар зөвлөгөө өгдөг. Элсэлтийн шалгалтын өмнө мэргэжлээ сонгочихсон хүүхэд ховор байдаг.</w:t>
                      </w:r>
                    </w:p>
                    <w:p w14:paraId="2D185739" w14:textId="77777777" w:rsidR="003D3DAF" w:rsidRPr="004A639F" w:rsidRDefault="003D3DAF" w:rsidP="005A7A19">
                      <w:pPr>
                        <w:spacing w:after="0" w:line="240" w:lineRule="auto"/>
                        <w:jc w:val="right"/>
                        <w:rPr>
                          <w:rFonts w:cstheme="minorHAnsi"/>
                          <w:i/>
                          <w:kern w:val="36"/>
                          <w:sz w:val="18"/>
                          <w:szCs w:val="18"/>
                          <w:lang w:val="mn-MN"/>
                        </w:rPr>
                      </w:pPr>
                      <w:r>
                        <w:rPr>
                          <w:rFonts w:cstheme="minorHAnsi"/>
                          <w:i/>
                          <w:kern w:val="36"/>
                          <w:sz w:val="18"/>
                          <w:szCs w:val="18"/>
                          <w:lang w:val="mn-MN"/>
                        </w:rPr>
                        <w:t>... аймгийн МСҮТ-ийн нийгмийн түншлэл, АМЧБ хариуцсан ажилтан</w:t>
                      </w:r>
                    </w:p>
                  </w:txbxContent>
                </v:textbox>
                <w10:wrap type="square" anchorx="margin"/>
              </v:shape>
            </w:pict>
          </mc:Fallback>
        </mc:AlternateContent>
      </w:r>
      <w:r w:rsidR="009946AF" w:rsidRPr="00354C3B">
        <w:rPr>
          <w:rFonts w:ascii="Arial" w:hAnsi="Arial" w:cs="Arial"/>
          <w:lang w:val="mn-MN"/>
        </w:rPr>
        <w:t xml:space="preserve">Энэхүү ажилтан нь </w:t>
      </w:r>
      <w:r w:rsidR="003013E8" w:rsidRPr="00354C3B">
        <w:rPr>
          <w:rFonts w:ascii="Arial" w:hAnsi="Arial" w:cs="Arial"/>
          <w:lang w:val="mn-MN"/>
        </w:rPr>
        <w:t xml:space="preserve">Оюутны хөгжил үйлчилгээний төвүүдээрээ дамжуулж </w:t>
      </w:r>
      <w:r w:rsidR="009946AF" w:rsidRPr="00354C3B">
        <w:rPr>
          <w:rFonts w:ascii="Arial" w:hAnsi="Arial" w:cs="Arial"/>
          <w:lang w:val="mn-MN"/>
        </w:rPr>
        <w:t>өөрийн МСҮТ</w:t>
      </w:r>
      <w:r w:rsidR="003013E8" w:rsidRPr="00354C3B">
        <w:rPr>
          <w:rFonts w:ascii="Arial" w:hAnsi="Arial" w:cs="Arial"/>
          <w:lang w:val="mn-MN"/>
        </w:rPr>
        <w:t>, коллеж</w:t>
      </w:r>
      <w:r w:rsidR="002F6A6D" w:rsidRPr="00354C3B">
        <w:rPr>
          <w:rFonts w:ascii="Arial" w:hAnsi="Arial" w:cs="Arial"/>
          <w:lang w:val="mn-MN"/>
        </w:rPr>
        <w:t>и</w:t>
      </w:r>
      <w:r w:rsidR="009946AF" w:rsidRPr="00354C3B">
        <w:rPr>
          <w:rFonts w:ascii="Arial" w:hAnsi="Arial" w:cs="Arial"/>
          <w:lang w:val="mn-MN"/>
        </w:rPr>
        <w:t xml:space="preserve">д суралцагчдад </w:t>
      </w:r>
      <w:r w:rsidR="003013E8" w:rsidRPr="00354C3B">
        <w:rPr>
          <w:rFonts w:ascii="Arial" w:hAnsi="Arial" w:cs="Arial"/>
          <w:lang w:val="mn-MN"/>
        </w:rPr>
        <w:t xml:space="preserve">АМЧБО </w:t>
      </w:r>
      <w:r w:rsidR="009946AF" w:rsidRPr="00354C3B">
        <w:rPr>
          <w:rFonts w:ascii="Arial" w:hAnsi="Arial" w:cs="Arial"/>
          <w:lang w:val="mn-MN"/>
        </w:rPr>
        <w:t>зөвлөгөө өгөх</w:t>
      </w:r>
      <w:r w:rsidR="003013E8" w:rsidRPr="00354C3B">
        <w:rPr>
          <w:rFonts w:ascii="Arial" w:hAnsi="Arial" w:cs="Arial"/>
          <w:lang w:val="mn-MN"/>
        </w:rPr>
        <w:t>, хөдөлмөр эрхлэлтийг дэмжих үйл ажиллагаа явуул</w:t>
      </w:r>
      <w:r w:rsidR="00A0776A" w:rsidRPr="00354C3B">
        <w:rPr>
          <w:rFonts w:ascii="Arial" w:hAnsi="Arial" w:cs="Arial"/>
          <w:lang w:val="mn-MN"/>
        </w:rPr>
        <w:t>ж, өөрийн сонгосон мэргэжилдээ эерэг хандл</w:t>
      </w:r>
      <w:r w:rsidR="002F6A6D" w:rsidRPr="00354C3B">
        <w:rPr>
          <w:rFonts w:ascii="Arial" w:hAnsi="Arial" w:cs="Arial"/>
          <w:lang w:val="mn-MN"/>
        </w:rPr>
        <w:t>а</w:t>
      </w:r>
      <w:r w:rsidR="00A0776A" w:rsidRPr="00354C3B">
        <w:rPr>
          <w:rFonts w:ascii="Arial" w:hAnsi="Arial" w:cs="Arial"/>
          <w:lang w:val="mn-MN"/>
        </w:rPr>
        <w:t xml:space="preserve">гатай болж, ирээдүйгээ төлөвлөх, элсэлтийн ерөнхий шалгалтад бэлтгэхэд нь зөвлөгөө өгөх, </w:t>
      </w:r>
      <w:r w:rsidRPr="00354C3B">
        <w:rPr>
          <w:rFonts w:ascii="Arial" w:hAnsi="Arial" w:cs="Arial"/>
          <w:lang w:val="mn-MN"/>
        </w:rPr>
        <w:t>өөрсдийн суралцагч, оюутнуудыг бодит үйлдвэрлэлтэй танилцуулж, тухайн ажлын байран дээр сургах замаар АМЧБО үйл ажиллагааг илүү баяжуулж хэрэгжүүлдэг.</w:t>
      </w:r>
    </w:p>
    <w:p w14:paraId="12695116" w14:textId="77777777" w:rsidR="00A60A05" w:rsidRPr="00354C3B" w:rsidRDefault="00A60A05"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МСҮТ, коллежийн АМЧБО мэргэжилтнүүд нь ахуй амьдралын аль ч түвшинд байгаа хунд сурч боловсорч хөгжих, нийгэмд тус үзүүлэх ажил хөдөлмөрийн сонголтоо хийх, хөгжихөд нь нээлттэй бөгөөд </w:t>
      </w:r>
      <w:r w:rsidR="00A0776A" w:rsidRPr="00354C3B">
        <w:rPr>
          <w:rFonts w:ascii="Arial" w:hAnsi="Arial" w:cs="Arial"/>
          <w:lang w:val="mn-MN"/>
        </w:rPr>
        <w:t>дээд сургуулийн оюутанд хөдөлмөрт хэрхэн бэлтгэх, карьер төлөвлө</w:t>
      </w:r>
      <w:r w:rsidR="002F6A6D" w:rsidRPr="00354C3B">
        <w:rPr>
          <w:rFonts w:ascii="Arial" w:hAnsi="Arial" w:cs="Arial"/>
          <w:lang w:val="mn-MN"/>
        </w:rPr>
        <w:t>лтийн талаар болон МСҮТ, коллежи</w:t>
      </w:r>
      <w:r w:rsidR="00A0776A" w:rsidRPr="00354C3B">
        <w:rPr>
          <w:rFonts w:ascii="Arial" w:hAnsi="Arial" w:cs="Arial"/>
          <w:lang w:val="mn-MN"/>
        </w:rPr>
        <w:t xml:space="preserve">д оюутан </w:t>
      </w:r>
      <w:r w:rsidR="00A0776A" w:rsidRPr="00354C3B">
        <w:rPr>
          <w:rFonts w:ascii="Arial" w:hAnsi="Arial" w:cs="Arial"/>
          <w:lang w:val="mn-MN"/>
        </w:rPr>
        <w:lastRenderedPageBreak/>
        <w:t xml:space="preserve">элсүүлэх, сургуулиа сурталчлах ажилтай уялдуулан сурагч, залуучуудад мэргэжлийн чиг баримжааны зөвлөгөө, мэдээлэл өгөхөд чиглэж ажилладаг. </w:t>
      </w:r>
    </w:p>
    <w:p w14:paraId="6D5885A4" w14:textId="77777777" w:rsidR="00A0776A" w:rsidRPr="00354C3B" w:rsidRDefault="00A0776A"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АМЧБО үйл ажиллагаа нь сургуулиас гадуур ЕБС-ийн 9, 12-р ангийн сурагчдад техникийн мэргэжлийн боловсролын мэдээлэл, АМЧБ-ны зөвлөгөө болон МСҮТ, коллеж, дээд сургуулийг танилцуулах зэргээр хэрэгждэг. Бусад их, дээд сургуулиудын ижил төстэй үйл ажиллагаануудаас ялгарах онцлог нь тодорхой мэргэжлүүдээр лабораторийн сонирхолтой бүтээлч туршилт, пр</w:t>
      </w:r>
      <w:r w:rsidR="00543A6F" w:rsidRPr="00354C3B">
        <w:rPr>
          <w:rFonts w:ascii="Arial" w:hAnsi="Arial" w:cs="Arial"/>
          <w:lang w:val="mn-MN"/>
        </w:rPr>
        <w:t xml:space="preserve">актик ажлуудыг хийж гүйцэтгэх </w:t>
      </w:r>
      <w:r w:rsidRPr="00354C3B">
        <w:rPr>
          <w:rFonts w:ascii="Arial" w:hAnsi="Arial" w:cs="Arial"/>
          <w:lang w:val="mn-MN"/>
        </w:rPr>
        <w:t>байдаг.</w:t>
      </w:r>
    </w:p>
    <w:p w14:paraId="780BDDCF" w14:textId="77777777" w:rsidR="00A60A05" w:rsidRPr="00354C3B" w:rsidRDefault="00854250"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Коллежийн гол онцлог нь их, дээд сургуульд ордог ерөнхий болон мэдлэгийн суурь мэдлэгийн хичээлүүдийг шингээсэн цогц хөтөлбөртэй, инженер-техникийн сэтгэх чадварыг түлхүү эзэмшүүлж, дадлага, туршлага голчилсон ур чадварын сургалт эрхэлдэг</w:t>
      </w:r>
      <w:r w:rsidR="00A0776A" w:rsidRPr="00354C3B">
        <w:rPr>
          <w:rFonts w:ascii="Arial" w:hAnsi="Arial" w:cs="Arial"/>
          <w:lang w:val="mn-MN"/>
        </w:rPr>
        <w:t xml:space="preserve"> </w:t>
      </w:r>
      <w:r w:rsidR="00A60A05" w:rsidRPr="00354C3B">
        <w:rPr>
          <w:rFonts w:ascii="Arial" w:hAnsi="Arial" w:cs="Arial"/>
          <w:lang w:val="mn-MN"/>
        </w:rPr>
        <w:t xml:space="preserve">тул </w:t>
      </w:r>
      <w:r w:rsidRPr="00354C3B">
        <w:rPr>
          <w:rFonts w:ascii="Arial" w:hAnsi="Arial" w:cs="Arial"/>
          <w:lang w:val="mn-MN"/>
        </w:rPr>
        <w:t>бусад байгууллагуудаас ялгарах онцлог нь мянга сонсохоос нэг үзүүлэх гэдэгт чиглэдэг</w:t>
      </w:r>
      <w:r w:rsidR="00A0776A" w:rsidRPr="00354C3B">
        <w:rPr>
          <w:rFonts w:ascii="Arial" w:hAnsi="Arial" w:cs="Arial"/>
          <w:lang w:val="mn-MN"/>
        </w:rPr>
        <w:t xml:space="preserve"> байна</w:t>
      </w:r>
      <w:r w:rsidRPr="00354C3B">
        <w:rPr>
          <w:rFonts w:ascii="Arial" w:hAnsi="Arial" w:cs="Arial"/>
          <w:lang w:val="mn-MN"/>
        </w:rPr>
        <w:t xml:space="preserve">. </w:t>
      </w:r>
      <w:r w:rsidR="00AB0AFD" w:rsidRPr="00354C3B">
        <w:rPr>
          <w:rFonts w:ascii="Arial" w:hAnsi="Arial" w:cs="Arial"/>
          <w:lang w:val="mn-MN"/>
        </w:rPr>
        <w:t xml:space="preserve">Тухайлбал, </w:t>
      </w:r>
      <w:r w:rsidR="00A60A05" w:rsidRPr="00354C3B">
        <w:rPr>
          <w:rFonts w:ascii="Arial" w:hAnsi="Arial" w:cs="Arial"/>
          <w:lang w:val="mn-MN"/>
        </w:rPr>
        <w:t>АМЧБ-ны</w:t>
      </w:r>
      <w:r w:rsidR="00AB0AFD" w:rsidRPr="00354C3B">
        <w:rPr>
          <w:rFonts w:ascii="Arial" w:hAnsi="Arial" w:cs="Arial"/>
          <w:lang w:val="mn-MN"/>
        </w:rPr>
        <w:t xml:space="preserve"> зөвлөгөө авахаар ирсэн хүн</w:t>
      </w:r>
      <w:r w:rsidR="00A60A05" w:rsidRPr="00354C3B">
        <w:rPr>
          <w:rFonts w:ascii="Arial" w:hAnsi="Arial" w:cs="Arial"/>
          <w:lang w:val="mn-MN"/>
        </w:rPr>
        <w:t>д</w:t>
      </w:r>
      <w:r w:rsidR="00AB0AFD" w:rsidRPr="00354C3B">
        <w:rPr>
          <w:rFonts w:ascii="Arial" w:hAnsi="Arial" w:cs="Arial"/>
          <w:lang w:val="mn-MN"/>
        </w:rPr>
        <w:t xml:space="preserve"> зөвлөгөө өгч яри</w:t>
      </w:r>
      <w:r w:rsidR="00A60A05" w:rsidRPr="00354C3B">
        <w:rPr>
          <w:rFonts w:ascii="Arial" w:hAnsi="Arial" w:cs="Arial"/>
          <w:lang w:val="mn-MN"/>
        </w:rPr>
        <w:t>лцахаас</w:t>
      </w:r>
      <w:r w:rsidR="00AB0AFD" w:rsidRPr="00354C3B">
        <w:rPr>
          <w:rFonts w:ascii="Arial" w:hAnsi="Arial" w:cs="Arial"/>
          <w:lang w:val="mn-MN"/>
        </w:rPr>
        <w:t xml:space="preserve"> гадна тухайлсан мэргэжлийн багш нартай холбон уулзуулж, зөвлөгөө өгүүлэх болон дадлагын орчин, лабораторитой танилцуулж, зарим нэг бүтээлч туршилт, практик ажлыг гүйцэтгэх</w:t>
      </w:r>
      <w:r w:rsidR="00A60A05" w:rsidRPr="00354C3B">
        <w:rPr>
          <w:rFonts w:ascii="Arial" w:hAnsi="Arial" w:cs="Arial"/>
          <w:lang w:val="mn-MN"/>
        </w:rPr>
        <w:t xml:space="preserve">, сургуулийн сургалтын-дадлага-туршилтын орчин, лаборатори, бүтээлүүдтэй танилцуулах, зарим бүтээлч хичээлд хамруулах, зарим ажил олгогчидтой холбож, газар дээр нь танилцах </w:t>
      </w:r>
      <w:r w:rsidR="00AB0AFD" w:rsidRPr="00354C3B">
        <w:rPr>
          <w:rFonts w:ascii="Arial" w:hAnsi="Arial" w:cs="Arial"/>
          <w:lang w:val="mn-MN"/>
        </w:rPr>
        <w:t>боломж</w:t>
      </w:r>
      <w:r w:rsidR="00A60A05" w:rsidRPr="00354C3B">
        <w:rPr>
          <w:rFonts w:ascii="Arial" w:hAnsi="Arial" w:cs="Arial"/>
          <w:lang w:val="mn-MN"/>
        </w:rPr>
        <w:t>ий</w:t>
      </w:r>
      <w:r w:rsidR="00AB0AFD" w:rsidRPr="00354C3B">
        <w:rPr>
          <w:rFonts w:ascii="Arial" w:hAnsi="Arial" w:cs="Arial"/>
          <w:lang w:val="mn-MN"/>
        </w:rPr>
        <w:t xml:space="preserve">г олгодог. </w:t>
      </w:r>
    </w:p>
    <w:p w14:paraId="7A494A81" w14:textId="77777777" w:rsidR="00AB0AFD" w:rsidRPr="00354C3B" w:rsidRDefault="00A60A05"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Аймгийн ХХҮГ болон бусад байгууллагаас </w:t>
      </w:r>
      <w:r w:rsidR="00AB0AFD" w:rsidRPr="00354C3B">
        <w:rPr>
          <w:rFonts w:ascii="Arial" w:hAnsi="Arial" w:cs="Arial"/>
          <w:lang w:val="mn-MN"/>
        </w:rPr>
        <w:t>А</w:t>
      </w:r>
      <w:r w:rsidRPr="00354C3B">
        <w:rPr>
          <w:rFonts w:ascii="Arial" w:hAnsi="Arial" w:cs="Arial"/>
          <w:lang w:val="mn-MN"/>
        </w:rPr>
        <w:t>МБЧО</w:t>
      </w:r>
      <w:r w:rsidR="00AB0AFD" w:rsidRPr="00354C3B">
        <w:rPr>
          <w:rFonts w:ascii="Arial" w:hAnsi="Arial" w:cs="Arial"/>
          <w:lang w:val="mn-MN"/>
        </w:rPr>
        <w:t xml:space="preserve"> чиглэлээр зохион байгуулдаг өдөрлөгт</w:t>
      </w:r>
      <w:r w:rsidRPr="00354C3B">
        <w:rPr>
          <w:rFonts w:ascii="Arial" w:hAnsi="Arial" w:cs="Arial"/>
          <w:lang w:val="mn-MN"/>
        </w:rPr>
        <w:t xml:space="preserve"> хамтран оролцдог</w:t>
      </w:r>
      <w:r w:rsidR="00AB0AFD" w:rsidRPr="00354C3B">
        <w:rPr>
          <w:rFonts w:ascii="Arial" w:hAnsi="Arial" w:cs="Arial"/>
          <w:lang w:val="mn-MN"/>
        </w:rPr>
        <w:t xml:space="preserve">. </w:t>
      </w:r>
    </w:p>
    <w:p w14:paraId="68BC1DE3" w14:textId="77777777" w:rsidR="00EE24DA" w:rsidRPr="00354C3B" w:rsidRDefault="00EE24DA" w:rsidP="003118DF">
      <w:pPr>
        <w:rPr>
          <w:rFonts w:cs="Arial"/>
          <w:lang w:val="mn-MN"/>
        </w:rPr>
      </w:pPr>
      <w:r w:rsidRPr="00354C3B">
        <w:rPr>
          <w:rFonts w:cs="Arial"/>
          <w:lang w:val="mn-MN"/>
        </w:rPr>
        <w:t xml:space="preserve">Сул тал: </w:t>
      </w:r>
    </w:p>
    <w:p w14:paraId="13D38461" w14:textId="77777777" w:rsidR="00B06F54" w:rsidRPr="00354C3B" w:rsidRDefault="00BA4F8E"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МСҮТ-ийн </w:t>
      </w:r>
      <w:r w:rsidR="00282AFC" w:rsidRPr="00354C3B">
        <w:rPr>
          <w:rFonts w:ascii="Arial" w:hAnsi="Arial" w:cs="Arial"/>
          <w:lang w:val="mn-MN"/>
        </w:rPr>
        <w:t xml:space="preserve">мэргэжилтэн нь </w:t>
      </w:r>
      <w:r w:rsidR="00543A6F" w:rsidRPr="00354C3B">
        <w:rPr>
          <w:rFonts w:ascii="Arial" w:hAnsi="Arial" w:cs="Arial"/>
          <w:lang w:val="mn-MN"/>
        </w:rPr>
        <w:t xml:space="preserve">АБТ-д зааснаар (хавсралт - </w:t>
      </w:r>
      <w:r w:rsidR="002F6A6D" w:rsidRPr="00354C3B">
        <w:rPr>
          <w:rFonts w:ascii="Arial" w:hAnsi="Arial" w:cs="Arial"/>
          <w:lang w:val="mn-MN"/>
        </w:rPr>
        <w:t>4</w:t>
      </w:r>
      <w:r w:rsidR="00543A6F" w:rsidRPr="00354C3B">
        <w:rPr>
          <w:rFonts w:ascii="Arial" w:hAnsi="Arial" w:cs="Arial"/>
          <w:lang w:val="mn-MN"/>
        </w:rPr>
        <w:t>)</w:t>
      </w:r>
      <w:r w:rsidR="00282AFC" w:rsidRPr="00354C3B">
        <w:rPr>
          <w:rFonts w:ascii="Arial" w:hAnsi="Arial" w:cs="Arial"/>
          <w:lang w:val="mn-MN"/>
        </w:rPr>
        <w:t xml:space="preserve"> Нийгмийн түншлэл, ажил мэргэжлийн чиг баримжаа хариуцсан гэсэн үндсэн 2 чиг үүрэгтэй байна. Ийнхүү </w:t>
      </w:r>
      <w:r w:rsidRPr="00354C3B">
        <w:rPr>
          <w:rFonts w:ascii="Arial" w:hAnsi="Arial" w:cs="Arial"/>
          <w:lang w:val="mn-MN"/>
        </w:rPr>
        <w:t>нийгмийн түншлэлийн ажил, статистик судалгаа хийх аж</w:t>
      </w:r>
      <w:r w:rsidR="00282AFC" w:rsidRPr="00354C3B">
        <w:rPr>
          <w:rFonts w:ascii="Arial" w:hAnsi="Arial" w:cs="Arial"/>
          <w:lang w:val="mn-MN"/>
        </w:rPr>
        <w:t>и</w:t>
      </w:r>
      <w:r w:rsidRPr="00354C3B">
        <w:rPr>
          <w:rFonts w:ascii="Arial" w:hAnsi="Arial" w:cs="Arial"/>
          <w:lang w:val="mn-MN"/>
        </w:rPr>
        <w:t>л</w:t>
      </w:r>
      <w:r w:rsidR="00282AFC" w:rsidRPr="00354C3B">
        <w:rPr>
          <w:rFonts w:ascii="Arial" w:hAnsi="Arial" w:cs="Arial"/>
          <w:lang w:val="mn-MN"/>
        </w:rPr>
        <w:t>тай АМЧБО ажл</w:t>
      </w:r>
      <w:r w:rsidRPr="00354C3B">
        <w:rPr>
          <w:rFonts w:ascii="Arial" w:hAnsi="Arial" w:cs="Arial"/>
          <w:lang w:val="mn-MN"/>
        </w:rPr>
        <w:t>ыг давхар хариуцдаг болохоор ажлын ачаалал их бай</w:t>
      </w:r>
      <w:r w:rsidR="00ED2FAF" w:rsidRPr="00354C3B">
        <w:rPr>
          <w:rFonts w:ascii="Arial" w:hAnsi="Arial" w:cs="Arial"/>
          <w:lang w:val="mn-MN"/>
        </w:rPr>
        <w:t>на</w:t>
      </w:r>
      <w:r w:rsidRPr="00354C3B">
        <w:rPr>
          <w:rFonts w:ascii="Arial" w:hAnsi="Arial" w:cs="Arial"/>
          <w:lang w:val="mn-MN"/>
        </w:rPr>
        <w:t xml:space="preserve">. Жилд 200 хүнд </w:t>
      </w:r>
      <w:r w:rsidR="0000664B" w:rsidRPr="00354C3B">
        <w:rPr>
          <w:rFonts w:ascii="Arial" w:hAnsi="Arial" w:cs="Arial"/>
          <w:lang w:val="mn-MN"/>
        </w:rPr>
        <w:t xml:space="preserve">ганцаарчилсан </w:t>
      </w:r>
      <w:r w:rsidRPr="00354C3B">
        <w:rPr>
          <w:rFonts w:ascii="Arial" w:hAnsi="Arial" w:cs="Arial"/>
          <w:lang w:val="mn-MN"/>
        </w:rPr>
        <w:t>зөвлөгөө өгөх үүрэгтэй</w:t>
      </w:r>
      <w:r w:rsidR="0000664B" w:rsidRPr="00354C3B">
        <w:rPr>
          <w:rFonts w:ascii="Arial" w:hAnsi="Arial" w:cs="Arial"/>
          <w:lang w:val="mn-MN"/>
        </w:rPr>
        <w:t xml:space="preserve"> ч энэхүү</w:t>
      </w:r>
      <w:r w:rsidRPr="00354C3B">
        <w:rPr>
          <w:rFonts w:ascii="Arial" w:hAnsi="Arial" w:cs="Arial"/>
          <w:lang w:val="mn-MN"/>
        </w:rPr>
        <w:t xml:space="preserve"> квот нь </w:t>
      </w:r>
      <w:r w:rsidR="00282AFC" w:rsidRPr="00354C3B">
        <w:rPr>
          <w:rFonts w:ascii="Arial" w:hAnsi="Arial" w:cs="Arial"/>
          <w:lang w:val="mn-MN"/>
        </w:rPr>
        <w:t>мөн</w:t>
      </w:r>
      <w:r w:rsidRPr="00354C3B">
        <w:rPr>
          <w:rFonts w:ascii="Arial" w:hAnsi="Arial" w:cs="Arial"/>
          <w:lang w:val="mn-MN"/>
        </w:rPr>
        <w:t xml:space="preserve"> л өндөр, ганцаарчилсан зөвлөгөө өгөх цаг бага </w:t>
      </w:r>
      <w:r w:rsidR="00ED2FAF" w:rsidRPr="00354C3B">
        <w:rPr>
          <w:rFonts w:ascii="Arial" w:hAnsi="Arial" w:cs="Arial"/>
          <w:lang w:val="mn-MN"/>
        </w:rPr>
        <w:t xml:space="preserve">ноогддог </w:t>
      </w:r>
      <w:r w:rsidRPr="00354C3B">
        <w:rPr>
          <w:rFonts w:ascii="Arial" w:hAnsi="Arial" w:cs="Arial"/>
          <w:lang w:val="mn-MN"/>
        </w:rPr>
        <w:t>бай</w:t>
      </w:r>
      <w:r w:rsidR="00ED2FAF" w:rsidRPr="00354C3B">
        <w:rPr>
          <w:rFonts w:ascii="Arial" w:hAnsi="Arial" w:cs="Arial"/>
          <w:lang w:val="mn-MN"/>
        </w:rPr>
        <w:t>на</w:t>
      </w:r>
      <w:r w:rsidRPr="00354C3B">
        <w:rPr>
          <w:rFonts w:ascii="Arial" w:hAnsi="Arial" w:cs="Arial"/>
          <w:lang w:val="mn-MN"/>
        </w:rPr>
        <w:t xml:space="preserve">. </w:t>
      </w:r>
    </w:p>
    <w:p w14:paraId="348A3AD5" w14:textId="77777777" w:rsidR="00BA4F8E" w:rsidRPr="00354C3B" w:rsidRDefault="00B06F54" w:rsidP="003118DF">
      <w:pPr>
        <w:pStyle w:val="ListParagraph"/>
        <w:numPr>
          <w:ilvl w:val="0"/>
          <w:numId w:val="13"/>
        </w:numPr>
        <w:spacing w:after="120" w:line="276" w:lineRule="auto"/>
        <w:jc w:val="both"/>
        <w:rPr>
          <w:rFonts w:ascii="Arial" w:hAnsi="Arial" w:cs="Arial"/>
          <w:lang w:val="mn-MN"/>
        </w:rPr>
      </w:pPr>
      <w:r w:rsidRPr="00354C3B">
        <w:rPr>
          <w:noProof/>
        </w:rPr>
        <mc:AlternateContent>
          <mc:Choice Requires="wps">
            <w:drawing>
              <wp:anchor distT="45720" distB="45720" distL="114300" distR="114300" simplePos="0" relativeHeight="251671552" behindDoc="0" locked="0" layoutInCell="1" allowOverlap="1" wp14:anchorId="154B3E76" wp14:editId="02A7EDE4">
                <wp:simplePos x="0" y="0"/>
                <wp:positionH relativeFrom="margin">
                  <wp:align>right</wp:align>
                </wp:positionH>
                <wp:positionV relativeFrom="paragraph">
                  <wp:posOffset>602615</wp:posOffset>
                </wp:positionV>
                <wp:extent cx="5619750" cy="165735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657350"/>
                        </a:xfrm>
                        <a:prstGeom prst="rect">
                          <a:avLst/>
                        </a:prstGeom>
                        <a:solidFill>
                          <a:schemeClr val="bg1">
                            <a:lumMod val="85000"/>
                          </a:schemeClr>
                        </a:solidFill>
                        <a:ln w="9525">
                          <a:noFill/>
                          <a:miter lim="800000"/>
                          <a:headEnd/>
                          <a:tailEnd/>
                        </a:ln>
                      </wps:spPr>
                      <wps:txbx>
                        <w:txbxContent>
                          <w:p w14:paraId="636D8533" w14:textId="77777777" w:rsidR="003D3DAF" w:rsidRPr="00780BEC"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8</w:t>
                            </w:r>
                            <w:r w:rsidR="00643E48">
                              <w:rPr>
                                <w:noProof/>
                              </w:rPr>
                              <w:fldChar w:fldCharType="end"/>
                            </w:r>
                          </w:p>
                          <w:p w14:paraId="7B9BE52B" w14:textId="77777777" w:rsidR="003D3DAF" w:rsidRDefault="003D3DAF" w:rsidP="00B06F54">
                            <w:pPr>
                              <w:spacing w:line="240" w:lineRule="auto"/>
                              <w:rPr>
                                <w:rFonts w:cstheme="minorHAnsi"/>
                                <w:i/>
                                <w:kern w:val="36"/>
                                <w:sz w:val="20"/>
                                <w:szCs w:val="18"/>
                                <w:lang w:val="mn-MN"/>
                              </w:rPr>
                            </w:pPr>
                            <w:r>
                              <w:rPr>
                                <w:rFonts w:cstheme="minorHAnsi"/>
                                <w:i/>
                                <w:kern w:val="36"/>
                                <w:sz w:val="20"/>
                                <w:szCs w:val="18"/>
                                <w:lang w:val="mn-MN"/>
                              </w:rPr>
                              <w:t>Манай сургуулийн захирал намайг АМЧБО зөвлөх хүн гэхээр энэ сургуулийг л сурталчлах ёстой хүн гэж ойлгодог. Манай сургуулийг сонирхоод ирсэн хүүхдэд би зөвлөгөө өгч байгаад тэр хүүхэд маань манай сургуулийг биш өөр сургуулийг зориод явах тохиолдол байна.</w:t>
                            </w:r>
                          </w:p>
                          <w:p w14:paraId="26B39530" w14:textId="77777777" w:rsidR="003D3DAF" w:rsidRPr="00F554F0" w:rsidRDefault="003D3DAF" w:rsidP="00B06F54">
                            <w:pPr>
                              <w:spacing w:line="240" w:lineRule="auto"/>
                              <w:rPr>
                                <w:rFonts w:cstheme="minorHAnsi"/>
                                <w:i/>
                                <w:kern w:val="36"/>
                                <w:sz w:val="20"/>
                                <w:szCs w:val="18"/>
                                <w:lang w:val="mn-MN"/>
                              </w:rPr>
                            </w:pPr>
                            <w:r>
                              <w:rPr>
                                <w:rFonts w:cstheme="minorHAnsi"/>
                                <w:i/>
                                <w:kern w:val="36"/>
                                <w:sz w:val="20"/>
                                <w:szCs w:val="18"/>
                                <w:lang w:val="mn-MN"/>
                              </w:rPr>
                              <w:t>Зөвлөгөө өгөхдөө утсаа хаагаад ярилцана, тэр үед захирал орж ирээд яагаад утсаа хаагаад байгаа юм, наад ярилцлага яах вэ тэрнээс энэ ажил илүү чухал байна гэсэн хандлагаар хандах тохиолдол олон байдаг.</w:t>
                            </w:r>
                          </w:p>
                          <w:p w14:paraId="526F21F0" w14:textId="77777777" w:rsidR="003D3DAF" w:rsidRPr="004A639F" w:rsidRDefault="003D3DAF" w:rsidP="00B06F54">
                            <w:pPr>
                              <w:spacing w:after="0" w:line="240" w:lineRule="auto"/>
                              <w:jc w:val="right"/>
                              <w:rPr>
                                <w:rFonts w:cstheme="minorHAnsi"/>
                                <w:i/>
                                <w:kern w:val="36"/>
                                <w:sz w:val="18"/>
                                <w:szCs w:val="18"/>
                                <w:lang w:val="mn-MN"/>
                              </w:rPr>
                            </w:pPr>
                            <w:r>
                              <w:rPr>
                                <w:rFonts w:cstheme="minorHAnsi"/>
                                <w:i/>
                                <w:kern w:val="36"/>
                                <w:sz w:val="18"/>
                                <w:szCs w:val="18"/>
                                <w:lang w:val="mn-MN"/>
                              </w:rPr>
                              <w:t>... аймгийн МСҮТ-ийн нийгмийн түншлэл, АМЧБ хариуцсан мэргэжилтэ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B3E76" id="Text Box 8" o:spid="_x0000_s1038" type="#_x0000_t202" style="position:absolute;left:0;text-align:left;margin-left:391.3pt;margin-top:47.45pt;width:442.5pt;height:130.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" fillcolor="#d8d8d8 [2732]" stroked="f">
                <v:textbox>
                  <w:txbxContent>
                    <w:p w14:paraId="636D8533" w14:textId="77777777" w:rsidR="003D3DAF" w:rsidRPr="00780BEC" w:rsidRDefault="003D3DAF" w:rsidP="003118DF">
                      <w:pPr>
                        <w:pStyle w:val="Caption"/>
                        <w:rPr>
                          <w:rFonts w:ascii="Times New Roman" w:eastAsiaTheme="minorHAnsi" w:hAnsi="Times New Roman"/>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8</w:t>
                      </w:r>
                      <w:r w:rsidR="00643E48">
                        <w:rPr>
                          <w:noProof/>
                        </w:rPr>
                        <w:fldChar w:fldCharType="end"/>
                      </w:r>
                    </w:p>
                    <w:p w14:paraId="7B9BE52B" w14:textId="77777777" w:rsidR="003D3DAF" w:rsidRDefault="003D3DAF" w:rsidP="00B06F54">
                      <w:pPr>
                        <w:spacing w:line="240" w:lineRule="auto"/>
                        <w:rPr>
                          <w:rFonts w:cstheme="minorHAnsi"/>
                          <w:i/>
                          <w:kern w:val="36"/>
                          <w:sz w:val="20"/>
                          <w:szCs w:val="18"/>
                          <w:lang w:val="mn-MN"/>
                        </w:rPr>
                      </w:pPr>
                      <w:r>
                        <w:rPr>
                          <w:rFonts w:cstheme="minorHAnsi"/>
                          <w:i/>
                          <w:kern w:val="36"/>
                          <w:sz w:val="20"/>
                          <w:szCs w:val="18"/>
                          <w:lang w:val="mn-MN"/>
                        </w:rPr>
                        <w:t>Манай сургуулийн захирал намайг АМЧБО зөвлөх хүн гэхээр энэ сургуулийг л сурталчлах ёстой хүн гэж ойлгодог. Манай сургуулийг сонирхоод ирсэн хүүхдэд би зөвлөгөө өгч байгаад тэр хүүхэд маань манай сургуулийг биш өөр сургуулийг зориод явах тохиолдол байна.</w:t>
                      </w:r>
                    </w:p>
                    <w:p w14:paraId="26B39530" w14:textId="77777777" w:rsidR="003D3DAF" w:rsidRPr="00F554F0" w:rsidRDefault="003D3DAF" w:rsidP="00B06F54">
                      <w:pPr>
                        <w:spacing w:line="240" w:lineRule="auto"/>
                        <w:rPr>
                          <w:rFonts w:cstheme="minorHAnsi"/>
                          <w:i/>
                          <w:kern w:val="36"/>
                          <w:sz w:val="20"/>
                          <w:szCs w:val="18"/>
                          <w:lang w:val="mn-MN"/>
                        </w:rPr>
                      </w:pPr>
                      <w:r>
                        <w:rPr>
                          <w:rFonts w:cstheme="minorHAnsi"/>
                          <w:i/>
                          <w:kern w:val="36"/>
                          <w:sz w:val="20"/>
                          <w:szCs w:val="18"/>
                          <w:lang w:val="mn-MN"/>
                        </w:rPr>
                        <w:t>Зөвлөгөө өгөхдөө утсаа хаагаад ярилцана, тэр үед захирал орж ирээд яагаад утсаа хаагаад байгаа юм, наад ярилцлага яах вэ тэрнээс энэ ажил илүү чухал байна гэсэн хандлагаар хандах тохиолдол олон байдаг.</w:t>
                      </w:r>
                    </w:p>
                    <w:p w14:paraId="526F21F0" w14:textId="77777777" w:rsidR="003D3DAF" w:rsidRPr="004A639F" w:rsidRDefault="003D3DAF" w:rsidP="00B06F54">
                      <w:pPr>
                        <w:spacing w:after="0" w:line="240" w:lineRule="auto"/>
                        <w:jc w:val="right"/>
                        <w:rPr>
                          <w:rFonts w:cstheme="minorHAnsi"/>
                          <w:i/>
                          <w:kern w:val="36"/>
                          <w:sz w:val="18"/>
                          <w:szCs w:val="18"/>
                          <w:lang w:val="mn-MN"/>
                        </w:rPr>
                      </w:pPr>
                      <w:r>
                        <w:rPr>
                          <w:rFonts w:cstheme="minorHAnsi"/>
                          <w:i/>
                          <w:kern w:val="36"/>
                          <w:sz w:val="18"/>
                          <w:szCs w:val="18"/>
                          <w:lang w:val="mn-MN"/>
                        </w:rPr>
                        <w:t>... аймгийн МСҮТ-ийн нийгмийн түншлэл, АМЧБ хариуцсан мэргэжилтэн</w:t>
                      </w:r>
                    </w:p>
                  </w:txbxContent>
                </v:textbox>
                <w10:wrap type="square" anchorx="margin"/>
              </v:shape>
            </w:pict>
          </mc:Fallback>
        </mc:AlternateContent>
      </w:r>
      <w:r w:rsidR="00ED2FAF" w:rsidRPr="00354C3B">
        <w:rPr>
          <w:rFonts w:ascii="Arial" w:hAnsi="Arial" w:cs="Arial"/>
          <w:lang w:val="mn-MN"/>
        </w:rPr>
        <w:t>Бас</w:t>
      </w:r>
      <w:r w:rsidR="00854250" w:rsidRPr="00354C3B">
        <w:rPr>
          <w:rFonts w:ascii="Arial" w:hAnsi="Arial" w:cs="Arial"/>
          <w:lang w:val="mn-MN"/>
        </w:rPr>
        <w:t xml:space="preserve"> </w:t>
      </w:r>
      <w:r w:rsidR="00ED2FAF" w:rsidRPr="00354C3B">
        <w:rPr>
          <w:rFonts w:ascii="Arial" w:hAnsi="Arial" w:cs="Arial"/>
          <w:lang w:val="mn-MN"/>
        </w:rPr>
        <w:t xml:space="preserve">нэг тулгамддаг асуудал </w:t>
      </w:r>
      <w:r w:rsidR="00BA4F8E" w:rsidRPr="00354C3B">
        <w:rPr>
          <w:rFonts w:ascii="Arial" w:hAnsi="Arial" w:cs="Arial"/>
          <w:lang w:val="mn-MN"/>
        </w:rPr>
        <w:t xml:space="preserve">нь эдгээр </w:t>
      </w:r>
      <w:r w:rsidR="00282AFC" w:rsidRPr="00354C3B">
        <w:rPr>
          <w:rFonts w:ascii="Arial" w:hAnsi="Arial" w:cs="Arial"/>
          <w:lang w:val="mn-MN"/>
        </w:rPr>
        <w:t>мэргэжилтэнд</w:t>
      </w:r>
      <w:r w:rsidR="00BA4F8E" w:rsidRPr="00354C3B">
        <w:rPr>
          <w:rFonts w:ascii="Arial" w:hAnsi="Arial" w:cs="Arial"/>
          <w:lang w:val="mn-MN"/>
        </w:rPr>
        <w:t xml:space="preserve"> </w:t>
      </w:r>
      <w:r w:rsidR="00282AFC" w:rsidRPr="00354C3B">
        <w:rPr>
          <w:rFonts w:ascii="Arial" w:hAnsi="Arial" w:cs="Arial"/>
          <w:lang w:val="mn-MN"/>
        </w:rPr>
        <w:t xml:space="preserve">зарим </w:t>
      </w:r>
      <w:r w:rsidR="00BA4F8E" w:rsidRPr="00354C3B">
        <w:rPr>
          <w:rFonts w:ascii="Arial" w:hAnsi="Arial" w:cs="Arial"/>
          <w:lang w:val="mn-MN"/>
        </w:rPr>
        <w:t xml:space="preserve">байгууллагын удирдлагын хандлагаас хамаарч мэргэжлийн чиг баримжаа </w:t>
      </w:r>
      <w:r w:rsidR="00ED2FAF" w:rsidRPr="00354C3B">
        <w:rPr>
          <w:rFonts w:ascii="Arial" w:hAnsi="Arial" w:cs="Arial"/>
          <w:lang w:val="mn-MN"/>
        </w:rPr>
        <w:t xml:space="preserve">олгоход нь цаг олддоггүй, </w:t>
      </w:r>
      <w:r w:rsidR="00BA4F8E" w:rsidRPr="00354C3B">
        <w:rPr>
          <w:rFonts w:ascii="Arial" w:hAnsi="Arial" w:cs="Arial"/>
          <w:lang w:val="mn-MN"/>
        </w:rPr>
        <w:t xml:space="preserve">бусад ажил руу чиглүүлэх тохиолдол </w:t>
      </w:r>
      <w:r w:rsidR="00282AFC" w:rsidRPr="00354C3B">
        <w:rPr>
          <w:rFonts w:ascii="Arial" w:hAnsi="Arial" w:cs="Arial"/>
          <w:lang w:val="mn-MN"/>
        </w:rPr>
        <w:t xml:space="preserve">олон </w:t>
      </w:r>
      <w:r w:rsidR="00854250" w:rsidRPr="00354C3B">
        <w:rPr>
          <w:rFonts w:ascii="Arial" w:hAnsi="Arial" w:cs="Arial"/>
          <w:lang w:val="mn-MN"/>
        </w:rPr>
        <w:t>гардаг</w:t>
      </w:r>
      <w:r w:rsidR="0000664B" w:rsidRPr="00354C3B">
        <w:rPr>
          <w:rFonts w:ascii="Arial" w:hAnsi="Arial" w:cs="Arial"/>
          <w:lang w:val="mn-MN"/>
        </w:rPr>
        <w:t xml:space="preserve"> </w:t>
      </w:r>
      <w:r w:rsidR="00BA4F8E" w:rsidRPr="00354C3B">
        <w:rPr>
          <w:rFonts w:ascii="Arial" w:hAnsi="Arial" w:cs="Arial"/>
          <w:lang w:val="mn-MN"/>
        </w:rPr>
        <w:t>байна.</w:t>
      </w:r>
    </w:p>
    <w:p w14:paraId="35FFBCB2" w14:textId="77777777" w:rsidR="00B06F54" w:rsidRPr="00354C3B" w:rsidRDefault="00B06F54" w:rsidP="003118DF">
      <w:pPr>
        <w:pStyle w:val="ListParagraph"/>
        <w:spacing w:after="120" w:line="276" w:lineRule="auto"/>
        <w:jc w:val="both"/>
        <w:rPr>
          <w:rFonts w:ascii="Arial" w:hAnsi="Arial" w:cs="Arial"/>
          <w:lang w:val="mn-MN"/>
        </w:rPr>
      </w:pPr>
    </w:p>
    <w:p w14:paraId="2EF6BECC" w14:textId="77777777" w:rsidR="00AC43B4" w:rsidRPr="00354C3B" w:rsidRDefault="00AC43B4" w:rsidP="003118DF">
      <w:pPr>
        <w:pStyle w:val="ListParagraph"/>
        <w:spacing w:after="120" w:line="276" w:lineRule="auto"/>
        <w:jc w:val="both"/>
        <w:rPr>
          <w:rFonts w:ascii="Arial" w:hAnsi="Arial" w:cs="Arial"/>
          <w:lang w:val="mn-MN"/>
        </w:rPr>
      </w:pPr>
    </w:p>
    <w:p w14:paraId="4B02728C" w14:textId="77777777" w:rsidR="008678FD" w:rsidRPr="00354C3B" w:rsidRDefault="008678FD" w:rsidP="003118DF">
      <w:pPr>
        <w:rPr>
          <w:rFonts w:cs="Arial"/>
          <w:lang w:val="mn-MN"/>
        </w:rPr>
      </w:pPr>
      <w:r w:rsidRPr="00354C3B">
        <w:rPr>
          <w:rFonts w:cs="Arial"/>
          <w:b/>
          <w:i/>
          <w:lang w:val="mn-MN"/>
        </w:rPr>
        <w:lastRenderedPageBreak/>
        <w:t>Хувийн сургалтын байгуул</w:t>
      </w:r>
      <w:r w:rsidR="002F6A6D" w:rsidRPr="00354C3B">
        <w:rPr>
          <w:rFonts w:cs="Arial"/>
          <w:b/>
          <w:i/>
          <w:lang w:val="mn-MN"/>
        </w:rPr>
        <w:t>л</w:t>
      </w:r>
      <w:r w:rsidRPr="00354C3B">
        <w:rPr>
          <w:rFonts w:cs="Arial"/>
          <w:b/>
          <w:i/>
          <w:lang w:val="mn-MN"/>
        </w:rPr>
        <w:t>агуудын зөвлөх</w:t>
      </w:r>
      <w:r w:rsidRPr="00354C3B">
        <w:rPr>
          <w:rFonts w:cs="Arial"/>
          <w:lang w:val="mn-MN"/>
        </w:rPr>
        <w:t xml:space="preserve">: </w:t>
      </w:r>
    </w:p>
    <w:p w14:paraId="37F147EA" w14:textId="77777777" w:rsidR="000E1F60" w:rsidRPr="00354C3B" w:rsidRDefault="000E1F60" w:rsidP="003118DF">
      <w:pPr>
        <w:rPr>
          <w:rFonts w:cs="Arial"/>
          <w:lang w:val="mn-MN"/>
        </w:rPr>
      </w:pPr>
      <w:r w:rsidRPr="00354C3B">
        <w:rPr>
          <w:rFonts w:cs="Arial"/>
          <w:lang w:val="mn-MN"/>
        </w:rPr>
        <w:t xml:space="preserve">Давуу тал: </w:t>
      </w:r>
    </w:p>
    <w:p w14:paraId="3E60BACB" w14:textId="77777777" w:rsidR="000E1F60" w:rsidRPr="00354C3B" w:rsidRDefault="00FD0DE2"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ХХҮЕГ-аас жил бүр </w:t>
      </w:r>
      <w:r w:rsidR="009167A8" w:rsidRPr="00354C3B">
        <w:rPr>
          <w:rFonts w:ascii="Arial" w:hAnsi="Arial" w:cs="Arial"/>
          <w:lang w:val="mn-MN"/>
        </w:rPr>
        <w:t>АМЧБО сургалтын байгууллагуудын дунд сонгон шалгаруулалт явуулж</w:t>
      </w:r>
      <w:r w:rsidR="00430B60" w:rsidRPr="00354C3B">
        <w:rPr>
          <w:rFonts w:ascii="Arial" w:hAnsi="Arial" w:cs="Arial"/>
          <w:lang w:val="mn-MN"/>
        </w:rPr>
        <w:t xml:space="preserve"> болон хүсэлт гаргасан хөдөлмөрийн биржүүдийн</w:t>
      </w:r>
      <w:r w:rsidR="009167A8" w:rsidRPr="00354C3B">
        <w:rPr>
          <w:rFonts w:ascii="Arial" w:hAnsi="Arial" w:cs="Arial"/>
          <w:lang w:val="mn-MN"/>
        </w:rPr>
        <w:t xml:space="preserve"> </w:t>
      </w:r>
      <w:r w:rsidR="00430B60" w:rsidRPr="00354C3B">
        <w:rPr>
          <w:rFonts w:ascii="Arial" w:hAnsi="Arial" w:cs="Arial"/>
          <w:lang w:val="mn-MN"/>
        </w:rPr>
        <w:t xml:space="preserve">хөдөлмөр эрхлэлтийн нийтлэг үйлчилгээ үзүүлэх байгууллагад тавигдах </w:t>
      </w:r>
      <w:r w:rsidR="009167A8" w:rsidRPr="00354C3B">
        <w:rPr>
          <w:rFonts w:ascii="Arial" w:hAnsi="Arial" w:cs="Arial"/>
          <w:lang w:val="mn-MN"/>
        </w:rPr>
        <w:t>шаардлага</w:t>
      </w:r>
      <w:r w:rsidR="00430B60" w:rsidRPr="00354C3B">
        <w:rPr>
          <w:rFonts w:ascii="Arial" w:hAnsi="Arial" w:cs="Arial"/>
          <w:lang w:val="mn-MN"/>
        </w:rPr>
        <w:t>, стандартыг</w:t>
      </w:r>
      <w:r w:rsidR="009167A8" w:rsidRPr="00354C3B">
        <w:rPr>
          <w:rFonts w:ascii="Arial" w:hAnsi="Arial" w:cs="Arial"/>
          <w:lang w:val="mn-MN"/>
        </w:rPr>
        <w:t xml:space="preserve"> хангасан</w:t>
      </w:r>
      <w:r w:rsidR="00430B60" w:rsidRPr="00354C3B">
        <w:rPr>
          <w:rFonts w:ascii="Arial" w:hAnsi="Arial" w:cs="Arial"/>
          <w:lang w:val="mn-MN"/>
        </w:rPr>
        <w:t xml:space="preserve"> эсэхэд дүгнэлт гаргаж, ХХҮЕГ-ын даргын тушаалаар</w:t>
      </w:r>
      <w:r w:rsidR="009167A8" w:rsidRPr="00354C3B">
        <w:rPr>
          <w:rFonts w:ascii="Arial" w:hAnsi="Arial" w:cs="Arial"/>
          <w:lang w:val="mn-MN"/>
        </w:rPr>
        <w:t xml:space="preserve"> байгууллагуудын жагсаалтыг </w:t>
      </w:r>
      <w:r w:rsidR="00430B60" w:rsidRPr="00354C3B">
        <w:rPr>
          <w:rFonts w:ascii="Arial" w:hAnsi="Arial" w:cs="Arial"/>
          <w:lang w:val="mn-MN"/>
        </w:rPr>
        <w:t xml:space="preserve">батлан </w:t>
      </w:r>
      <w:r w:rsidR="009167A8" w:rsidRPr="00354C3B">
        <w:rPr>
          <w:rFonts w:ascii="Arial" w:hAnsi="Arial" w:cs="Arial"/>
          <w:lang w:val="mn-MN"/>
        </w:rPr>
        <w:t>гарга</w:t>
      </w:r>
      <w:r w:rsidR="00430B60" w:rsidRPr="00354C3B">
        <w:rPr>
          <w:rFonts w:ascii="Arial" w:hAnsi="Arial" w:cs="Arial"/>
          <w:lang w:val="mn-MN"/>
        </w:rPr>
        <w:t>ж, аймаг, нийслэлийн Хөдөлмөрийн хэлтсүүдэд хүргэдэг байна. Энэ нь хөдөлмөрийн хэлтэс эрх бүхий байгууллагуудаас үйлчилгээ авах байгууллагыг сонгох боломжийг олгож байна.</w:t>
      </w:r>
    </w:p>
    <w:p w14:paraId="1FEACEF8" w14:textId="77777777" w:rsidR="00953BA4" w:rsidRPr="00354C3B" w:rsidRDefault="002F6B7A"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Аймаг, нийслэлийн Хөдөлмөрийн хэлтэс нь Хөдөлмөр, нийгмийн хамгааллын сайдын 2017 оны А/26 дугаар тушаалаар батлагдсан Хөдөлмөр эрхлэлтийг дэмжих хөтөлбөрийг хэрэгжүүлэх, хөдөлмөр эрхлэлтийн нийтлэг үйлчилгээг зохион байгуулах нэгдсэн удирдамжийн дагуу зөвшөөрөл бүхий сургалтын төвүүдтэй хамтран ажиллах гэрээ байгуулан зорилтот бүлгүүдэд </w:t>
      </w:r>
      <w:r w:rsidR="00AC43B4" w:rsidRPr="00354C3B">
        <w:rPr>
          <w:rFonts w:ascii="Arial" w:hAnsi="Arial" w:cs="Arial"/>
          <w:lang w:val="mn-MN"/>
        </w:rPr>
        <w:t>АМЧБО</w:t>
      </w:r>
      <w:r w:rsidRPr="00354C3B">
        <w:rPr>
          <w:rFonts w:ascii="Arial" w:hAnsi="Arial" w:cs="Arial"/>
          <w:lang w:val="mn-MN"/>
        </w:rPr>
        <w:t xml:space="preserve"> сургалт зохион байгуулдаг.</w:t>
      </w:r>
    </w:p>
    <w:p w14:paraId="0E12D60A" w14:textId="77777777" w:rsidR="009D40D2" w:rsidRPr="00354C3B" w:rsidRDefault="009D40D2" w:rsidP="003118DF">
      <w:pPr>
        <w:pStyle w:val="ListParagraph"/>
        <w:numPr>
          <w:ilvl w:val="0"/>
          <w:numId w:val="13"/>
        </w:numPr>
        <w:spacing w:after="120" w:line="276" w:lineRule="auto"/>
        <w:jc w:val="both"/>
        <w:rPr>
          <w:rFonts w:ascii="Arial" w:hAnsi="Arial" w:cs="Arial"/>
          <w:i/>
          <w:lang w:val="mn-MN"/>
        </w:rPr>
      </w:pPr>
      <w:r w:rsidRPr="00354C3B">
        <w:rPr>
          <w:rFonts w:ascii="Arial" w:hAnsi="Arial" w:cs="Arial"/>
          <w:lang w:val="mn-MN"/>
        </w:rPr>
        <w:t xml:space="preserve">ХХҮЕГ-аас АМЧБО сургалтын байгууллагуудын үйл ажиллагааг чанаржуулахын тулд зөвлөхүүдэд тавигдах шаардлагыг өндөржүүлж, нэгдсэн журмаар онлайн хэлбэр ашиглан шалгалт авч эрх өгдөг тогтолцоог нэвтрүүлээд байна. Энэ нь зөвхөн сургалтын </w:t>
      </w:r>
      <w:r w:rsidR="00AC43B4" w:rsidRPr="00354C3B">
        <w:rPr>
          <w:rFonts w:ascii="Arial" w:hAnsi="Arial" w:cs="Arial"/>
          <w:lang w:val="mn-MN"/>
        </w:rPr>
        <w:t>байгууллага төдийгүй АМЧБО бүх з</w:t>
      </w:r>
      <w:r w:rsidRPr="00354C3B">
        <w:rPr>
          <w:rFonts w:ascii="Arial" w:hAnsi="Arial" w:cs="Arial"/>
          <w:lang w:val="mn-MN"/>
        </w:rPr>
        <w:t>өвлөхүүдийг</w:t>
      </w:r>
      <w:r w:rsidR="00AC43B4" w:rsidRPr="00354C3B">
        <w:rPr>
          <w:rFonts w:ascii="Arial" w:hAnsi="Arial" w:cs="Arial"/>
          <w:lang w:val="mn-MN"/>
        </w:rPr>
        <w:t xml:space="preserve"> хамардаг болсон.</w:t>
      </w:r>
    </w:p>
    <w:p w14:paraId="03A9FE3A" w14:textId="77777777" w:rsidR="00A80AFA" w:rsidRPr="00354C3B" w:rsidRDefault="00A80AFA" w:rsidP="003118DF">
      <w:pPr>
        <w:pStyle w:val="ListParagraph"/>
        <w:numPr>
          <w:ilvl w:val="0"/>
          <w:numId w:val="13"/>
        </w:numPr>
        <w:spacing w:after="120" w:line="276" w:lineRule="auto"/>
        <w:jc w:val="both"/>
        <w:rPr>
          <w:rFonts w:ascii="Arial" w:hAnsi="Arial" w:cs="Arial"/>
          <w:i/>
          <w:lang w:val="mn-MN"/>
        </w:rPr>
      </w:pPr>
      <w:r w:rsidRPr="00354C3B">
        <w:rPr>
          <w:rFonts w:ascii="Arial" w:hAnsi="Arial" w:cs="Arial"/>
          <w:lang w:val="mn-MN"/>
        </w:rPr>
        <w:t>Хувийн сургалтын байгууллага, хөдөлмөрийн хувийн биржийн зөвлөхүүд нь олон жил АМЧБО чиглэлээр ажилласан тул харьцангуй тогтвортой, туршлага хуримтлуулсан байна. Гэвч Хөдөлмөрийн хэлтсийн захиалгаар богино хугацааны сургалтуудыг зохион байгуулдаг учир хөтөлбөр шинэчлэх, баяжуулах талаар хоцрогдолтой байх тал ажиглагддаг. Иймд эдгээр байгуул</w:t>
      </w:r>
      <w:r w:rsidR="002F6A6D" w:rsidRPr="00354C3B">
        <w:rPr>
          <w:rFonts w:ascii="Arial" w:hAnsi="Arial" w:cs="Arial"/>
          <w:lang w:val="mn-MN"/>
        </w:rPr>
        <w:t>лагын сургагч багш нарыг чадавх</w:t>
      </w:r>
      <w:r w:rsidRPr="00354C3B">
        <w:rPr>
          <w:rFonts w:ascii="Arial" w:hAnsi="Arial" w:cs="Arial"/>
          <w:lang w:val="mn-MN"/>
        </w:rPr>
        <w:t>жуулах үйл ажиллагааг тасралтгүй сургах ажлыг төр хувийн хэвшил хамтран зохион байгуулах нь үр дүнтэй юм.</w:t>
      </w:r>
    </w:p>
    <w:p w14:paraId="2B8A9A37" w14:textId="77777777" w:rsidR="009D40D2" w:rsidRPr="00354C3B" w:rsidRDefault="009D40D2"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b/>
          <w:i/>
          <w:lang w:val="mn-MN"/>
        </w:rPr>
        <w:t>Сайн жишээ</w:t>
      </w:r>
      <w:r w:rsidRPr="00354C3B">
        <w:rPr>
          <w:rFonts w:ascii="Arial" w:hAnsi="Arial" w:cs="Arial"/>
          <w:lang w:val="mn-MN"/>
        </w:rPr>
        <w:t>: Олон жил АМЧБО чиглэлээр үйл ажиллагаа явуулж, агуулга хөтөлбөрөө баяжуулсан Өөрчлөлтийг чиглүү</w:t>
      </w:r>
      <w:r w:rsidR="002F6A6D" w:rsidRPr="00354C3B">
        <w:rPr>
          <w:rFonts w:ascii="Arial" w:hAnsi="Arial" w:cs="Arial"/>
          <w:lang w:val="mn-MN"/>
        </w:rPr>
        <w:t>лэгч сургалтын байгууллагыг дур</w:t>
      </w:r>
      <w:r w:rsidRPr="00354C3B">
        <w:rPr>
          <w:rFonts w:ascii="Arial" w:hAnsi="Arial" w:cs="Arial"/>
          <w:lang w:val="mn-MN"/>
        </w:rPr>
        <w:t>дах нь зүйтэй. Нийслэлийн хөдөлмөрийн газар болон дүүргийн хөдөлмөрийн хэлтсүүдтэй хамтран тодорхой сургуулиудын тодорхой ангийг сонгон авч, 8,9 дүгээр ангий</w:t>
      </w:r>
      <w:r w:rsidR="002F6A6D" w:rsidRPr="00354C3B">
        <w:rPr>
          <w:rFonts w:ascii="Arial" w:hAnsi="Arial" w:cs="Arial"/>
          <w:lang w:val="mn-MN"/>
        </w:rPr>
        <w:t>н сураг</w:t>
      </w:r>
      <w:r w:rsidRPr="00354C3B">
        <w:rPr>
          <w:rFonts w:ascii="Arial" w:hAnsi="Arial" w:cs="Arial"/>
          <w:lang w:val="mn-MN"/>
        </w:rPr>
        <w:t xml:space="preserve">чдад зориулсан хөтөлбөр, гарын авлага гарган хүүхэд бүртэй тулж ажиллаж байна. Туршилтын үр дүнг эргэж дүгнэхэд одоо 11 дүгээр ангид суралцаж байгаа өмнө 8, 9 дүгээр </w:t>
      </w:r>
      <w:r w:rsidR="002F6A6D" w:rsidRPr="00354C3B">
        <w:rPr>
          <w:rFonts w:ascii="Arial" w:hAnsi="Arial" w:cs="Arial"/>
          <w:lang w:val="mn-MN"/>
        </w:rPr>
        <w:t>ангидаа чиг баримжааны сургалта</w:t>
      </w:r>
      <w:r w:rsidRPr="00354C3B">
        <w:rPr>
          <w:rFonts w:ascii="Arial" w:hAnsi="Arial" w:cs="Arial"/>
          <w:lang w:val="mn-MN"/>
        </w:rPr>
        <w:t xml:space="preserve">д хамрагдсан хүүхдүүд, тэдний өөрийгөө илэрхийлэх, суралцах чиг хандлагаа тодорхойлж байгаа байдал нь </w:t>
      </w:r>
      <w:r w:rsidR="00A80AFA" w:rsidRPr="00354C3B">
        <w:rPr>
          <w:rFonts w:ascii="Arial" w:hAnsi="Arial" w:cs="Arial"/>
          <w:lang w:val="mn-MN"/>
        </w:rPr>
        <w:t xml:space="preserve">сургалтад хамрагдаагүй бусад хүүхдээс </w:t>
      </w:r>
      <w:r w:rsidRPr="00354C3B">
        <w:rPr>
          <w:rFonts w:ascii="Arial" w:hAnsi="Arial" w:cs="Arial"/>
          <w:lang w:val="mn-MN"/>
        </w:rPr>
        <w:t xml:space="preserve">эрс ялгаатай болохыг </w:t>
      </w:r>
      <w:r w:rsidR="00A80AFA" w:rsidRPr="00354C3B">
        <w:rPr>
          <w:rFonts w:ascii="Arial" w:hAnsi="Arial" w:cs="Arial"/>
          <w:lang w:val="mn-MN"/>
        </w:rPr>
        <w:t xml:space="preserve">сургуулийн багш нар </w:t>
      </w:r>
      <w:r w:rsidRPr="00354C3B">
        <w:rPr>
          <w:rFonts w:ascii="Arial" w:hAnsi="Arial" w:cs="Arial"/>
          <w:lang w:val="mn-MN"/>
        </w:rPr>
        <w:t xml:space="preserve">онцолж байна. Гэвч хөрөнгө дутагдалтайгаас шалтгаалж 10,11 дүгээр ангийн модулиа турших, дараагийн 8, 9 дүгээр ангийн сурагчдыг </w:t>
      </w:r>
      <w:r w:rsidR="00A80AFA" w:rsidRPr="00354C3B">
        <w:rPr>
          <w:rFonts w:ascii="Arial" w:hAnsi="Arial" w:cs="Arial"/>
          <w:lang w:val="mn-MN"/>
        </w:rPr>
        <w:t xml:space="preserve">нэмж </w:t>
      </w:r>
      <w:r w:rsidRPr="00354C3B">
        <w:rPr>
          <w:rFonts w:ascii="Arial" w:hAnsi="Arial" w:cs="Arial"/>
          <w:lang w:val="mn-MN"/>
        </w:rPr>
        <w:t>сургах боло</w:t>
      </w:r>
      <w:r w:rsidR="002F6A6D" w:rsidRPr="00354C3B">
        <w:rPr>
          <w:rFonts w:ascii="Arial" w:hAnsi="Arial" w:cs="Arial"/>
          <w:lang w:val="mn-MN"/>
        </w:rPr>
        <w:t>мж нь хаагдаж байгаа талаар дур</w:t>
      </w:r>
      <w:r w:rsidRPr="00354C3B">
        <w:rPr>
          <w:rFonts w:ascii="Arial" w:hAnsi="Arial" w:cs="Arial"/>
          <w:lang w:val="mn-MN"/>
        </w:rPr>
        <w:t>даж байлаа.</w:t>
      </w:r>
    </w:p>
    <w:p w14:paraId="7F4AEAB9" w14:textId="77777777" w:rsidR="00D20B10" w:rsidRPr="00354C3B" w:rsidRDefault="00D20B10"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Өөрчлөлтийг чиглүүлэгч сургалтын байгууллага нь МУИС-ын магистрын ангийн суралцагчдад дипломын өмнөх дадлага хийлгэх боломжийг олгосноор сургалт дадлагын хосолсон үр дүнтэй хэлбэр болсон байна. </w:t>
      </w:r>
    </w:p>
    <w:p w14:paraId="781BA4A1" w14:textId="77777777" w:rsidR="00430B60" w:rsidRPr="00354C3B" w:rsidRDefault="00ED2FAF" w:rsidP="003118DF">
      <w:pPr>
        <w:rPr>
          <w:rFonts w:cs="Arial"/>
          <w:lang w:val="mn-MN"/>
        </w:rPr>
      </w:pPr>
      <w:r w:rsidRPr="00354C3B">
        <w:rPr>
          <w:rFonts w:cs="Arial"/>
          <w:lang w:val="mn-MN"/>
        </w:rPr>
        <w:t xml:space="preserve">Сул тал: </w:t>
      </w:r>
    </w:p>
    <w:p w14:paraId="5787A435" w14:textId="77777777" w:rsidR="00ED2FAF" w:rsidRPr="00354C3B" w:rsidRDefault="00430B60"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lastRenderedPageBreak/>
        <w:t>АМЧБО чиглэлийн сургалтын байгууллаг</w:t>
      </w:r>
      <w:r w:rsidR="003051DB" w:rsidRPr="00354C3B">
        <w:rPr>
          <w:rFonts w:ascii="Arial" w:hAnsi="Arial" w:cs="Arial"/>
          <w:lang w:val="mn-MN"/>
        </w:rPr>
        <w:t>а</w:t>
      </w:r>
      <w:r w:rsidRPr="00354C3B">
        <w:rPr>
          <w:rFonts w:ascii="Arial" w:hAnsi="Arial" w:cs="Arial"/>
          <w:lang w:val="mn-MN"/>
        </w:rPr>
        <w:t xml:space="preserve"> болон хөдөлмөрийн хувийн биржийн ихэнх нь Улаанбаатар хотод төвлөрч үйл ажиллагаа явуулдаг тул хөдөө орон нутагт хотын байгууллагуудыг урьж цөөн өдрийн сургалт авахаар зохион байгуулахаас өөр арга байдаггүй.</w:t>
      </w:r>
      <w:r w:rsidR="00CF3CAA" w:rsidRPr="00354C3B">
        <w:rPr>
          <w:rFonts w:ascii="Arial" w:hAnsi="Arial" w:cs="Arial"/>
          <w:lang w:val="mn-MN"/>
        </w:rPr>
        <w:t xml:space="preserve"> Өөрөөр хэлбэл, орон нутагт АМЧБО байнгын хамтын ажиллагаатай эрх бүхий байгууллага дутагдалтай байна.</w:t>
      </w:r>
    </w:p>
    <w:p w14:paraId="09B35881" w14:textId="77777777" w:rsidR="002D358E" w:rsidRPr="00354C3B" w:rsidRDefault="00953BA4"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өдөлмөр эрхлэлтийг дэмжих сангаас санхүүжүүлж буй нэг сургалтын тарифтай уялдаатайгаар сургалтын байгууллагууд богино хугацааны буюу 3 өдөр хүртэлх сургалтыг сонгож, нэг дор ол</w:t>
      </w:r>
      <w:r w:rsidR="00A80AFA" w:rsidRPr="00354C3B">
        <w:rPr>
          <w:rFonts w:ascii="Arial" w:hAnsi="Arial" w:cs="Arial"/>
          <w:lang w:val="mn-MN"/>
        </w:rPr>
        <w:t>о</w:t>
      </w:r>
      <w:r w:rsidRPr="00354C3B">
        <w:rPr>
          <w:rFonts w:ascii="Arial" w:hAnsi="Arial" w:cs="Arial"/>
          <w:lang w:val="mn-MN"/>
        </w:rPr>
        <w:t>н</w:t>
      </w:r>
      <w:r w:rsidR="00A80AFA" w:rsidRPr="00354C3B">
        <w:rPr>
          <w:rFonts w:ascii="Arial" w:hAnsi="Arial" w:cs="Arial"/>
          <w:lang w:val="mn-MN"/>
        </w:rPr>
        <w:t xml:space="preserve"> хүнийг хамруулж</w:t>
      </w:r>
      <w:r w:rsidRPr="00354C3B">
        <w:rPr>
          <w:rFonts w:ascii="Arial" w:hAnsi="Arial" w:cs="Arial"/>
          <w:lang w:val="mn-MN"/>
        </w:rPr>
        <w:t xml:space="preserve"> сургалт явуулж байна. Энэ нь сургалт гэхээсээ илүү АМЧБО мэдээлэл олгож буй үйл явцтай ижил түвшинд очиж</w:t>
      </w:r>
      <w:r w:rsidR="002D358E" w:rsidRPr="00354C3B">
        <w:rPr>
          <w:rFonts w:ascii="Arial" w:hAnsi="Arial" w:cs="Arial"/>
          <w:lang w:val="mn-MN"/>
        </w:rPr>
        <w:t>, сургалтын чанарт сөрөг нөлөө үзүүлдэг</w:t>
      </w:r>
      <w:r w:rsidRPr="00354C3B">
        <w:rPr>
          <w:rFonts w:ascii="Arial" w:hAnsi="Arial" w:cs="Arial"/>
          <w:lang w:val="mn-MN"/>
        </w:rPr>
        <w:t xml:space="preserve"> байна.</w:t>
      </w:r>
      <w:r w:rsidR="002D358E" w:rsidRPr="00354C3B">
        <w:rPr>
          <w:rFonts w:ascii="Arial" w:hAnsi="Arial" w:cs="Arial"/>
          <w:lang w:val="mn-MN"/>
        </w:rPr>
        <w:t xml:space="preserve"> Тухайлбал, аймгийн мэргэжилтэн яриандаа олгодог санхүүжилт нь бага учир хотоос ирсэн зөвлөхүүд олон хоногоор томилолтоор ирэх боломжгүй байдаг, болохоор нэг зааланд 100-150 цуглуулаад цөөн цагаар </w:t>
      </w:r>
      <w:r w:rsidR="003051DB" w:rsidRPr="00354C3B">
        <w:rPr>
          <w:rFonts w:ascii="Arial" w:hAnsi="Arial" w:cs="Arial"/>
          <w:lang w:val="mn-MN"/>
        </w:rPr>
        <w:t xml:space="preserve">сургалт </w:t>
      </w:r>
      <w:r w:rsidR="002D358E" w:rsidRPr="00354C3B">
        <w:rPr>
          <w:rFonts w:ascii="Arial" w:hAnsi="Arial" w:cs="Arial"/>
          <w:lang w:val="mn-MN"/>
        </w:rPr>
        <w:t>хийдэг</w:t>
      </w:r>
      <w:r w:rsidR="002F6A6D" w:rsidRPr="00354C3B">
        <w:rPr>
          <w:rFonts w:ascii="Arial" w:hAnsi="Arial" w:cs="Arial"/>
          <w:lang w:val="mn-MN"/>
        </w:rPr>
        <w:t xml:space="preserve"> болохыг дур</w:t>
      </w:r>
      <w:r w:rsidR="003051DB" w:rsidRPr="00354C3B">
        <w:rPr>
          <w:rFonts w:ascii="Arial" w:hAnsi="Arial" w:cs="Arial"/>
          <w:lang w:val="mn-MN"/>
        </w:rPr>
        <w:t>даж байв</w:t>
      </w:r>
      <w:r w:rsidR="002D358E" w:rsidRPr="00354C3B">
        <w:rPr>
          <w:rFonts w:ascii="Arial" w:hAnsi="Arial" w:cs="Arial"/>
          <w:lang w:val="mn-MN"/>
        </w:rPr>
        <w:t>.</w:t>
      </w:r>
    </w:p>
    <w:p w14:paraId="4056F8C6" w14:textId="77777777" w:rsidR="00953BA4" w:rsidRPr="00354C3B" w:rsidRDefault="003051DB"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Зарим с</w:t>
      </w:r>
      <w:r w:rsidR="00953BA4" w:rsidRPr="00354C3B">
        <w:rPr>
          <w:rFonts w:ascii="Arial" w:hAnsi="Arial" w:cs="Arial"/>
          <w:lang w:val="mn-MN"/>
        </w:rPr>
        <w:t xml:space="preserve">ургалтын байгууллагуудын явуулж </w:t>
      </w:r>
      <w:r w:rsidR="002D358E" w:rsidRPr="00354C3B">
        <w:rPr>
          <w:rFonts w:ascii="Arial" w:hAnsi="Arial" w:cs="Arial"/>
          <w:lang w:val="mn-MN"/>
        </w:rPr>
        <w:t xml:space="preserve">буй </w:t>
      </w:r>
      <w:r w:rsidR="002F6A6D" w:rsidRPr="00354C3B">
        <w:rPr>
          <w:rFonts w:ascii="Arial" w:hAnsi="Arial" w:cs="Arial"/>
          <w:lang w:val="mn-MN"/>
        </w:rPr>
        <w:t>сургалта</w:t>
      </w:r>
      <w:r w:rsidR="00953BA4" w:rsidRPr="00354C3B">
        <w:rPr>
          <w:rFonts w:ascii="Arial" w:hAnsi="Arial" w:cs="Arial"/>
          <w:lang w:val="mn-MN"/>
        </w:rPr>
        <w:t xml:space="preserve">д орон нутгийн </w:t>
      </w:r>
      <w:r w:rsidR="004073DA" w:rsidRPr="00354C3B">
        <w:rPr>
          <w:rFonts w:ascii="Arial" w:hAnsi="Arial" w:cs="Arial"/>
          <w:lang w:val="mn-MN"/>
        </w:rPr>
        <w:t>хөдөлмөр эрхлэлтийн байгууллагууд сэтгэл хангалуун бу</w:t>
      </w:r>
      <w:r w:rsidRPr="00354C3B">
        <w:rPr>
          <w:rFonts w:ascii="Arial" w:hAnsi="Arial" w:cs="Arial"/>
          <w:lang w:val="mn-MN"/>
        </w:rPr>
        <w:t>с</w:t>
      </w:r>
      <w:r w:rsidR="004073DA" w:rsidRPr="00354C3B">
        <w:rPr>
          <w:rFonts w:ascii="Arial" w:hAnsi="Arial" w:cs="Arial"/>
          <w:lang w:val="mn-MN"/>
        </w:rPr>
        <w:t xml:space="preserve"> байна. Бид ямар байгууллагыг мэдэхгүй, жагсаалтаас харж байгаад л сонгохоос өөр арга байхгүй, зарим байгууллага нь үйл ажиллагаа нь ч тогтмолжоогүй л бай</w:t>
      </w:r>
      <w:r w:rsidR="00404443" w:rsidRPr="00354C3B">
        <w:rPr>
          <w:rFonts w:ascii="Arial" w:hAnsi="Arial" w:cs="Arial"/>
          <w:lang w:val="mn-MN"/>
        </w:rPr>
        <w:t>даг учир ерөнхий газар тэндээ сонгон шалгаруулалтаараа сайн шалгах хэрэгтэй болохы</w:t>
      </w:r>
      <w:r w:rsidR="002F6A6D" w:rsidRPr="00354C3B">
        <w:rPr>
          <w:rFonts w:ascii="Arial" w:hAnsi="Arial" w:cs="Arial"/>
          <w:lang w:val="mn-MN"/>
        </w:rPr>
        <w:t>г дур</w:t>
      </w:r>
      <w:r w:rsidR="004073DA" w:rsidRPr="00354C3B">
        <w:rPr>
          <w:rFonts w:ascii="Arial" w:hAnsi="Arial" w:cs="Arial"/>
          <w:lang w:val="mn-MN"/>
        </w:rPr>
        <w:t>даж бай</w:t>
      </w:r>
      <w:r w:rsidRPr="00354C3B">
        <w:rPr>
          <w:rFonts w:ascii="Arial" w:hAnsi="Arial" w:cs="Arial"/>
          <w:lang w:val="mn-MN"/>
        </w:rPr>
        <w:t>в</w:t>
      </w:r>
      <w:r w:rsidR="004073DA" w:rsidRPr="00354C3B">
        <w:rPr>
          <w:rFonts w:ascii="Arial" w:hAnsi="Arial" w:cs="Arial"/>
          <w:lang w:val="mn-MN"/>
        </w:rPr>
        <w:t>.</w:t>
      </w:r>
      <w:r w:rsidR="00326661" w:rsidRPr="00354C3B">
        <w:rPr>
          <w:rFonts w:ascii="Arial" w:hAnsi="Arial" w:cs="Arial"/>
          <w:lang w:val="mn-MN"/>
        </w:rPr>
        <w:t xml:space="preserve"> </w:t>
      </w:r>
      <w:r w:rsidR="002F6A6D" w:rsidRPr="00354C3B">
        <w:rPr>
          <w:rFonts w:ascii="Arial" w:hAnsi="Arial" w:cs="Arial"/>
          <w:lang w:val="mn-MN"/>
        </w:rPr>
        <w:t>Гэвч цаашид зөвлөхүүдийг чадавх</w:t>
      </w:r>
      <w:r w:rsidR="00326661" w:rsidRPr="00354C3B">
        <w:rPr>
          <w:rFonts w:ascii="Arial" w:hAnsi="Arial" w:cs="Arial"/>
          <w:lang w:val="mn-MN"/>
        </w:rPr>
        <w:t>жуулах сургалтуудад хамруулж, мэргэшсэн зөвлөхийн шалгалт авч, сертификатжуулах нь сургалт явуулах ур чадварыг нэмэгдүүлэхэд нэлээд үр дүнгээ өгнө гэж үзэж байна.</w:t>
      </w:r>
    </w:p>
    <w:p w14:paraId="63928856" w14:textId="77777777" w:rsidR="00AB0209" w:rsidRPr="00354C3B" w:rsidRDefault="00AB0209" w:rsidP="003118DF">
      <w:pPr>
        <w:rPr>
          <w:rFonts w:cs="Arial"/>
          <w:b/>
          <w:i/>
          <w:lang w:val="mn-MN"/>
        </w:rPr>
      </w:pPr>
      <w:r w:rsidRPr="00354C3B">
        <w:rPr>
          <w:rFonts w:cs="Arial"/>
          <w:b/>
          <w:i/>
          <w:lang w:val="mn-MN"/>
        </w:rPr>
        <w:t xml:space="preserve">Бусад байгууллага болон бие даасан зөвлөх: </w:t>
      </w:r>
    </w:p>
    <w:p w14:paraId="0785453B" w14:textId="77777777" w:rsidR="00AB0209" w:rsidRPr="00354C3B" w:rsidRDefault="00AB0209" w:rsidP="003118DF">
      <w:pPr>
        <w:rPr>
          <w:rFonts w:cs="Arial"/>
          <w:lang w:val="mn-MN"/>
        </w:rPr>
      </w:pPr>
      <w:r w:rsidRPr="00354C3B">
        <w:rPr>
          <w:rFonts w:cs="Arial"/>
          <w:lang w:val="mn-MN"/>
        </w:rPr>
        <w:t xml:space="preserve">Давуу тал: </w:t>
      </w:r>
    </w:p>
    <w:p w14:paraId="1EBD90D3" w14:textId="77777777" w:rsidR="00AB0209" w:rsidRPr="00354C3B" w:rsidRDefault="00AB020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НХЯ-ны харьяа Гэр бүл хүүхэд залуучуудын газар, Хөгжлийн бэрхшээлтэй иргэдийн ерөнхий газар өөрийн чиг үүргийн хүрээнд зорилтот бүлэгт чиглэсэн үйлчилгээ үзүүлэхдээ АМЧБО, зөвлөгөө мэдээллээр хангах үйлчилгээг үзүүлж эхэлсэн.</w:t>
      </w:r>
    </w:p>
    <w:p w14:paraId="69699E74" w14:textId="77777777" w:rsidR="00C16684" w:rsidRPr="00354C3B" w:rsidRDefault="00C16684"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Хөдөлмөрийн зах зээл дээр АМЧБО бие даасан зөвлөхүүдийн тоо нэмэгдэж байна. </w:t>
      </w:r>
    </w:p>
    <w:p w14:paraId="13F0C400" w14:textId="77777777" w:rsidR="00C16684" w:rsidRPr="00354C3B" w:rsidRDefault="00C16684"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МУИС-ын магистрын төгсөлтөөр мэргэшсэн зөвлөхүүд бэлтгэгд гарах болсон нь салбарын хүний нөөцийг бэхжүүлэхэд том хувь нэмэр болж байна.</w:t>
      </w:r>
    </w:p>
    <w:p w14:paraId="169BF125" w14:textId="77777777" w:rsidR="00AB0209" w:rsidRPr="00354C3B" w:rsidRDefault="00AB0209" w:rsidP="003118DF">
      <w:pPr>
        <w:rPr>
          <w:rFonts w:cs="Arial"/>
          <w:lang w:val="mn-MN"/>
        </w:rPr>
      </w:pPr>
      <w:r w:rsidRPr="00354C3B">
        <w:rPr>
          <w:rFonts w:cs="Arial"/>
          <w:lang w:val="mn-MN"/>
        </w:rPr>
        <w:t xml:space="preserve">Сул тал: </w:t>
      </w:r>
    </w:p>
    <w:p w14:paraId="777ED44E" w14:textId="77777777" w:rsidR="00AB0209" w:rsidRPr="00354C3B" w:rsidRDefault="00C16684"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ХНХЯ-ны харьяа 2 агентлаг АМЧБО үйлчилгээг нэгжүүдээрээ дамжуулан гүйцэтгэх болсон нь үйлчилгээний хүрээг тэлж байгаагаараа сай</w:t>
      </w:r>
      <w:r w:rsidR="00C34D3D" w:rsidRPr="00354C3B">
        <w:rPr>
          <w:rFonts w:ascii="Arial" w:hAnsi="Arial" w:cs="Arial"/>
          <w:lang w:val="mn-MN"/>
        </w:rPr>
        <w:t xml:space="preserve">н талтай боловч, </w:t>
      </w:r>
      <w:r w:rsidR="00AB0209" w:rsidRPr="00354C3B">
        <w:rPr>
          <w:rFonts w:ascii="Arial" w:hAnsi="Arial" w:cs="Arial"/>
          <w:lang w:val="mn-MN"/>
        </w:rPr>
        <w:t>үйл ажиллагаа</w:t>
      </w:r>
      <w:r w:rsidRPr="00354C3B">
        <w:rPr>
          <w:rFonts w:ascii="Arial" w:hAnsi="Arial" w:cs="Arial"/>
          <w:lang w:val="mn-MN"/>
        </w:rPr>
        <w:t xml:space="preserve"> давхцах, үйлчлүүлэгчдэд ялгаа нь тодорхой харагдахгү</w:t>
      </w:r>
      <w:r w:rsidR="00C34D3D" w:rsidRPr="00354C3B">
        <w:rPr>
          <w:rFonts w:ascii="Arial" w:hAnsi="Arial" w:cs="Arial"/>
          <w:lang w:val="mn-MN"/>
        </w:rPr>
        <w:t>й</w:t>
      </w:r>
      <w:r w:rsidRPr="00354C3B">
        <w:rPr>
          <w:rFonts w:ascii="Arial" w:hAnsi="Arial" w:cs="Arial"/>
          <w:lang w:val="mn-MN"/>
        </w:rPr>
        <w:t>, ойлго</w:t>
      </w:r>
      <w:r w:rsidR="00C34D3D" w:rsidRPr="00354C3B">
        <w:rPr>
          <w:rFonts w:ascii="Arial" w:hAnsi="Arial" w:cs="Arial"/>
          <w:lang w:val="mn-MN"/>
        </w:rPr>
        <w:t>мжгүй нөхцөл байдал үүс</w:t>
      </w:r>
      <w:r w:rsidR="002F6A6D" w:rsidRPr="00354C3B">
        <w:rPr>
          <w:rFonts w:ascii="Arial" w:hAnsi="Arial" w:cs="Arial"/>
          <w:lang w:val="mn-MN"/>
        </w:rPr>
        <w:t>эж</w:t>
      </w:r>
      <w:r w:rsidR="00C34D3D" w:rsidRPr="00354C3B">
        <w:rPr>
          <w:rFonts w:ascii="Arial" w:hAnsi="Arial" w:cs="Arial"/>
          <w:lang w:val="mn-MN"/>
        </w:rPr>
        <w:t xml:space="preserve"> болзошг</w:t>
      </w:r>
      <w:r w:rsidRPr="00354C3B">
        <w:rPr>
          <w:rFonts w:ascii="Arial" w:hAnsi="Arial" w:cs="Arial"/>
          <w:lang w:val="mn-MN"/>
        </w:rPr>
        <w:t>үй юм. Тухайлбал</w:t>
      </w:r>
      <w:r w:rsidR="00C34D3D" w:rsidRPr="00354C3B">
        <w:rPr>
          <w:rFonts w:ascii="Arial" w:hAnsi="Arial" w:cs="Arial"/>
          <w:lang w:val="mn-MN"/>
        </w:rPr>
        <w:t>,</w:t>
      </w:r>
      <w:r w:rsidRPr="00354C3B">
        <w:rPr>
          <w:rFonts w:ascii="Arial" w:hAnsi="Arial" w:cs="Arial"/>
          <w:lang w:val="mn-MN"/>
        </w:rPr>
        <w:t xml:space="preserve"> Хөдөлмөрийн хэлтсүүдийн нэг зорилтот бүлэг нь ХБИ-дэд АМЧБО үйлчилгээ үзүүлэх боловч ХБИЕГ-аас үзүүлэх үйлчилгээнээс ялгагдах талыг тодорхой болгох шаардлагатай. Иймээс чиг үүргийг хооронд нь у</w:t>
      </w:r>
      <w:r w:rsidR="00AB0209" w:rsidRPr="00354C3B">
        <w:rPr>
          <w:rFonts w:ascii="Arial" w:hAnsi="Arial" w:cs="Arial"/>
          <w:lang w:val="mn-MN"/>
        </w:rPr>
        <w:t>ялдуулах, үйлчлүүлэгчид чирэгдэл багатай, аль болох нэг цэгээс үйлчилгээ үзүүлэхэд анхаарах шаардлагатай байна.</w:t>
      </w:r>
    </w:p>
    <w:p w14:paraId="57A3B98F" w14:textId="77777777" w:rsidR="00AB0209" w:rsidRPr="00354C3B" w:rsidRDefault="00AB0209" w:rsidP="003118DF">
      <w:pPr>
        <w:pStyle w:val="ListParagraph"/>
        <w:numPr>
          <w:ilvl w:val="0"/>
          <w:numId w:val="13"/>
        </w:numPr>
        <w:spacing w:after="120" w:line="276" w:lineRule="auto"/>
        <w:jc w:val="both"/>
        <w:rPr>
          <w:rFonts w:ascii="Arial" w:hAnsi="Arial" w:cs="Arial"/>
          <w:lang w:val="mn-MN"/>
        </w:rPr>
      </w:pPr>
      <w:r w:rsidRPr="00354C3B">
        <w:rPr>
          <w:rFonts w:ascii="Arial" w:hAnsi="Arial" w:cs="Arial"/>
          <w:lang w:val="mn-MN"/>
        </w:rPr>
        <w:t xml:space="preserve">Эрх бүхий хувийн зөвлөхүүд нь үйл ажиллагааны хүрээг тэлж байгаа боловч үйлчилгээний чанар хүртээмжийг хянах боломжгүй, үзүүлж байгаа үйлчилгээний </w:t>
      </w:r>
      <w:r w:rsidRPr="00354C3B">
        <w:rPr>
          <w:rFonts w:ascii="Arial" w:hAnsi="Arial" w:cs="Arial"/>
          <w:lang w:val="mn-MN"/>
        </w:rPr>
        <w:lastRenderedPageBreak/>
        <w:t>талаар хөдөлмөрийн зах зээлийн мэдээллийн нэгдсэн санд нэгтгэгдэхгүй, мөн үйлчлүүлэгчид давхардсан үйлчилгээ үзүүлэх эрсдэлтэй байж болно.</w:t>
      </w:r>
    </w:p>
    <w:p w14:paraId="3F127B4A" w14:textId="77777777" w:rsidR="004D4AB5" w:rsidRPr="00354C3B" w:rsidRDefault="004D4AB5" w:rsidP="003118DF">
      <w:pPr>
        <w:rPr>
          <w:rFonts w:cs="Arial"/>
          <w:lang w:val="mn-MN"/>
        </w:rPr>
      </w:pPr>
    </w:p>
    <w:p w14:paraId="4310A5A4" w14:textId="77777777" w:rsidR="004D4AB5" w:rsidRPr="00354C3B" w:rsidRDefault="004D4AB5" w:rsidP="003118DF">
      <w:pPr>
        <w:rPr>
          <w:rFonts w:cs="Arial"/>
          <w:b/>
          <w:lang w:val="mn-MN"/>
        </w:rPr>
      </w:pPr>
      <w:r w:rsidRPr="00354C3B">
        <w:rPr>
          <w:rFonts w:cs="Arial"/>
          <w:b/>
          <w:lang w:val="mn-MN"/>
        </w:rPr>
        <w:t>Дүгнэлт</w:t>
      </w:r>
    </w:p>
    <w:p w14:paraId="70AF63A9" w14:textId="77777777" w:rsidR="00886BDA" w:rsidRPr="00354C3B" w:rsidRDefault="00886BDA" w:rsidP="003118DF">
      <w:pPr>
        <w:rPr>
          <w:rFonts w:cs="Arial"/>
          <w:lang w:val="mn-MN"/>
        </w:rPr>
      </w:pPr>
      <w:r w:rsidRPr="00354C3B">
        <w:rPr>
          <w:rFonts w:cs="Arial"/>
          <w:lang w:val="mn-MN"/>
        </w:rPr>
        <w:t>АМЧБО, зөвлөгөө, мэдээ</w:t>
      </w:r>
      <w:r w:rsidR="002F6A6D" w:rsidRPr="00354C3B">
        <w:rPr>
          <w:rFonts w:cs="Arial"/>
          <w:lang w:val="mn-MN"/>
        </w:rPr>
        <w:t>л өгөх чиг үүрэг бүхий дээр дур</w:t>
      </w:r>
      <w:r w:rsidRPr="00354C3B">
        <w:rPr>
          <w:rFonts w:cs="Arial"/>
          <w:lang w:val="mn-MN"/>
        </w:rPr>
        <w:t xml:space="preserve">дсан олон байгууллагуудын давуу болон сул талыг дүгнэн үзэхэд хэдийгээр тодорхой хэмжээнд эрхзүйн орчин бүрдсэн боловч энэ нь тус тусдаа, зарим чиг үүрэг давхардсан, зарим нь орхигдсон байдал ажиглагдлаа. Үүнээс шалтгаалж, сургалтын чанар сулрах, үйл ажиллагаа тогтмол бус байна. Байнгын тогтмол үйл ажиллагаа явуулж байгаа хөдөлмөрийн хэлтсийн мэргэжилтний </w:t>
      </w:r>
      <w:r w:rsidR="00D32A1B" w:rsidRPr="00354C3B">
        <w:rPr>
          <w:rFonts w:cs="Arial"/>
          <w:lang w:val="mn-MN"/>
        </w:rPr>
        <w:t xml:space="preserve">ажлын </w:t>
      </w:r>
      <w:r w:rsidRPr="00354C3B">
        <w:rPr>
          <w:rFonts w:cs="Arial"/>
          <w:lang w:val="mn-MN"/>
        </w:rPr>
        <w:t xml:space="preserve">ачаалал их, хувийн байгууллагууд нь санхүүжилтийн механизм тодорхой бус байдлаас болж тогтмол ажиллаж чадахгүй байх зэрэг сул талууд байна. </w:t>
      </w:r>
      <w:r w:rsidR="00E829C5" w:rsidRPr="00354C3B">
        <w:rPr>
          <w:rFonts w:cs="Arial"/>
          <w:lang w:val="mn-MN"/>
        </w:rPr>
        <w:t>Иймд бодлогын чиглэлийн 4.3.1-д заасан хамтын ажиллагааны Санамж бичиг байгуулах ажлыг зохион байгуулж, талуудын үүрэг оролцоог нарийвчлан тусга</w:t>
      </w:r>
      <w:r w:rsidR="00FA38B6" w:rsidRPr="00354C3B">
        <w:rPr>
          <w:rFonts w:cs="Arial"/>
          <w:lang w:val="mn-MN"/>
        </w:rPr>
        <w:t>ж</w:t>
      </w:r>
      <w:r w:rsidR="00E829C5" w:rsidRPr="00354C3B">
        <w:rPr>
          <w:rFonts w:cs="Arial"/>
          <w:lang w:val="mn-MN"/>
        </w:rPr>
        <w:t xml:space="preserve"> өгөх шаардлагатай байна.</w:t>
      </w:r>
    </w:p>
    <w:p w14:paraId="138F377E" w14:textId="77777777" w:rsidR="00E572D0" w:rsidRPr="00354C3B" w:rsidRDefault="00E572D0" w:rsidP="003118DF">
      <w:pPr>
        <w:rPr>
          <w:rFonts w:cs="Arial"/>
          <w:lang w:val="mn-MN"/>
        </w:rPr>
      </w:pPr>
      <w:r w:rsidRPr="00354C3B">
        <w:rPr>
          <w:rFonts w:cs="Arial"/>
          <w:lang w:val="mn-MN"/>
        </w:rPr>
        <w:t>АХБ-ны санхүүжилтээр хөтөлбөр, гарын авлага бэлтгэх, техник туслалцааг хангалттай үзүүлсэн боловч ЕБС-уудад АМЧБО хичээл тогтворжоогүй, ойлголт ялгаатай, зарим нь бүр хэлбэр төдий байна. Иймд БСШУЯ, аймаг, нийслэлийн Боловсролын газраас энэхүү хөтөлбөрийг хэрэгжүүлэхэд анхаарах, сургуулийн удирдлагуудтай байгуулах</w:t>
      </w:r>
      <w:r w:rsidR="008252B8" w:rsidRPr="00354C3B">
        <w:rPr>
          <w:rFonts w:cs="Arial"/>
          <w:lang w:val="mn-MN"/>
        </w:rPr>
        <w:t xml:space="preserve"> гэрээнд тодорхой тусгаж өгөх шаардлага</w:t>
      </w:r>
      <w:r w:rsidRPr="00354C3B">
        <w:rPr>
          <w:rFonts w:cs="Arial"/>
          <w:lang w:val="mn-MN"/>
        </w:rPr>
        <w:t xml:space="preserve"> байна.</w:t>
      </w:r>
    </w:p>
    <w:p w14:paraId="7850A23B" w14:textId="77777777" w:rsidR="00436A33" w:rsidRPr="00354C3B" w:rsidRDefault="007537A2" w:rsidP="003118DF">
      <w:pPr>
        <w:rPr>
          <w:rFonts w:cs="Arial"/>
          <w:lang w:val="mn-MN"/>
        </w:rPr>
      </w:pPr>
      <w:r w:rsidRPr="00354C3B">
        <w:rPr>
          <w:rFonts w:cs="Arial"/>
          <w:lang w:val="mn-MN"/>
        </w:rPr>
        <w:t>Хөдөлмөр эрхлэлтийн салбарт Дэлхийн банк, ЕХ, ШХА, ГОУХАН, АХБ гээд олон улсын байгууллагуудын санхүүжилттэй олон төсөл хэрэгжиж байна. Иймд ХНХЯ-аас шинээр хэрэгжиж байгаа төсөл бүрт ажиллах хүрээг тогтоож, уялдаа холбоо</w:t>
      </w:r>
      <w:r w:rsidR="00FA38B6" w:rsidRPr="00354C3B">
        <w:rPr>
          <w:rFonts w:cs="Arial"/>
          <w:lang w:val="mn-MN"/>
        </w:rPr>
        <w:t>г ханга</w:t>
      </w:r>
      <w:r w:rsidR="00D32A1B" w:rsidRPr="00354C3B">
        <w:rPr>
          <w:rFonts w:cs="Arial"/>
          <w:lang w:val="mn-MN"/>
        </w:rPr>
        <w:t>н</w:t>
      </w:r>
      <w:r w:rsidR="00FA38B6" w:rsidRPr="00354C3B">
        <w:rPr>
          <w:rFonts w:cs="Arial"/>
          <w:lang w:val="mn-MN"/>
        </w:rPr>
        <w:t xml:space="preserve"> ажиллаж байгаа</w:t>
      </w:r>
      <w:r w:rsidR="00D32A1B" w:rsidRPr="00354C3B">
        <w:rPr>
          <w:rFonts w:cs="Arial"/>
          <w:lang w:val="mn-MN"/>
        </w:rPr>
        <w:t xml:space="preserve"> нь болон</w:t>
      </w:r>
      <w:r w:rsidR="00FA38B6" w:rsidRPr="00354C3B">
        <w:rPr>
          <w:rFonts w:cs="Arial"/>
          <w:lang w:val="mn-MN"/>
        </w:rPr>
        <w:t xml:space="preserve"> </w:t>
      </w:r>
      <w:r w:rsidRPr="00354C3B">
        <w:rPr>
          <w:rFonts w:cs="Arial"/>
          <w:lang w:val="mn-MN"/>
        </w:rPr>
        <w:t>давхардал үүсгэхгүй байхад анхаар</w:t>
      </w:r>
      <w:r w:rsidR="00FA38B6" w:rsidRPr="00354C3B">
        <w:rPr>
          <w:rFonts w:cs="Arial"/>
          <w:lang w:val="mn-MN"/>
        </w:rPr>
        <w:t>ч, төслүүдийн хоорондын уулзалтыг зохион байгуулж байгаа нь сайшаалтай юм</w:t>
      </w:r>
      <w:r w:rsidRPr="00354C3B">
        <w:rPr>
          <w:rFonts w:cs="Arial"/>
          <w:lang w:val="mn-MN"/>
        </w:rPr>
        <w:t xml:space="preserve">.  </w:t>
      </w:r>
    </w:p>
    <w:p w14:paraId="486C99E2" w14:textId="77777777" w:rsidR="00886BDA" w:rsidRPr="00354C3B" w:rsidRDefault="00886BDA" w:rsidP="003118DF">
      <w:pPr>
        <w:rPr>
          <w:rFonts w:cs="Arial"/>
          <w:lang w:val="mn-MN"/>
        </w:rPr>
      </w:pPr>
      <w:r w:rsidRPr="00354C3B">
        <w:rPr>
          <w:rFonts w:cs="Arial"/>
          <w:lang w:val="mn-MN"/>
        </w:rPr>
        <w:t xml:space="preserve">Нэг чиглэлээр үйл ажиллагаа явуулж байгаа </w:t>
      </w:r>
      <w:r w:rsidR="00CF722B" w:rsidRPr="00354C3B">
        <w:rPr>
          <w:rFonts w:cs="Arial"/>
          <w:lang w:val="mn-MN"/>
        </w:rPr>
        <w:t xml:space="preserve">дотоодын </w:t>
      </w:r>
      <w:r w:rsidRPr="00354C3B">
        <w:rPr>
          <w:rFonts w:cs="Arial"/>
          <w:lang w:val="mn-MN"/>
        </w:rPr>
        <w:t xml:space="preserve">байгууллагуудын хооронд мэдээлэл солилцох хэрэгцээ шаардлага их </w:t>
      </w:r>
      <w:r w:rsidR="00CF722B" w:rsidRPr="00354C3B">
        <w:rPr>
          <w:rFonts w:cs="Arial"/>
          <w:lang w:val="mn-MN"/>
        </w:rPr>
        <w:t xml:space="preserve">хэвээр </w:t>
      </w:r>
      <w:r w:rsidRPr="00354C3B">
        <w:rPr>
          <w:rFonts w:cs="Arial"/>
          <w:lang w:val="mn-MN"/>
        </w:rPr>
        <w:t xml:space="preserve">байна. </w:t>
      </w:r>
      <w:r w:rsidR="00CF722B" w:rsidRPr="00354C3B">
        <w:rPr>
          <w:rFonts w:cs="Arial"/>
          <w:lang w:val="mn-MN"/>
        </w:rPr>
        <w:t xml:space="preserve">Зарим байгууллага </w:t>
      </w:r>
      <w:r w:rsidRPr="00354C3B">
        <w:rPr>
          <w:rFonts w:cs="Arial"/>
          <w:lang w:val="mn-MN"/>
        </w:rPr>
        <w:t xml:space="preserve">өөрсдийн нөөц бололцоогоор уялдаа холбоог хангахад </w:t>
      </w:r>
      <w:r w:rsidR="00CF722B" w:rsidRPr="00354C3B">
        <w:rPr>
          <w:rFonts w:cs="Arial"/>
          <w:lang w:val="mn-MN"/>
        </w:rPr>
        <w:t xml:space="preserve">анхаарч </w:t>
      </w:r>
      <w:r w:rsidRPr="00354C3B">
        <w:rPr>
          <w:rFonts w:cs="Arial"/>
          <w:lang w:val="mn-MN"/>
        </w:rPr>
        <w:t xml:space="preserve">ажиллаж байгаа туршлага байна. Тухайлбал, Нийслэлийн хөдөлмөрийн газар хөдөлмөрийн зах зээлийн өнөөгийн байдал, ирээдүйн чиг хандлага, цаашдын хамтын ажиллагааг өргөжүүлэх, уялдааг хангах талаар Нийслэлийн хөдөлмөр эрхлэлтийн газар, Германы олон улсын хамтын </w:t>
      </w:r>
      <w:r w:rsidR="002F6A6D" w:rsidRPr="00354C3B">
        <w:rPr>
          <w:rFonts w:cs="Arial"/>
          <w:lang w:val="mn-MN"/>
        </w:rPr>
        <w:t>ажиллагааны нийгэмлэг, Швейцары</w:t>
      </w:r>
      <w:r w:rsidRPr="00354C3B">
        <w:rPr>
          <w:rFonts w:cs="Arial"/>
          <w:lang w:val="mn-MN"/>
        </w:rPr>
        <w:t>н хөгжлийн агентлаг, Монгол улсад ажлын байрыг нэмэгдүүлэх төсөл, Дэлхийн банк, Залуучуудын хөдөлмөр эрхлэлтийг дэмжих төсөл зэрэг олон улсын байгуу</w:t>
      </w:r>
      <w:r w:rsidR="002F6A6D" w:rsidRPr="00354C3B">
        <w:rPr>
          <w:rFonts w:cs="Arial"/>
          <w:lang w:val="mn-MN"/>
        </w:rPr>
        <w:t>ллагуудын Монгол дахь төлөөлөгч</w:t>
      </w:r>
      <w:r w:rsidRPr="00354C3B">
        <w:rPr>
          <w:rFonts w:cs="Arial"/>
          <w:lang w:val="mn-MN"/>
        </w:rPr>
        <w:t>дийг урьж, санал солилцох үйл ажиллагааг зохион байгуулдаг байна.</w:t>
      </w:r>
    </w:p>
    <w:p w14:paraId="09585509" w14:textId="77777777" w:rsidR="00FF7E17" w:rsidRPr="00354C3B" w:rsidRDefault="00D1552A" w:rsidP="003118DF">
      <w:pPr>
        <w:rPr>
          <w:rFonts w:cs="Arial"/>
          <w:lang w:val="mn-MN"/>
        </w:rPr>
      </w:pPr>
      <w:r w:rsidRPr="00354C3B">
        <w:rPr>
          <w:rFonts w:cs="Arial"/>
          <w:lang w:val="mn-MN"/>
        </w:rPr>
        <w:t>Мөн ХХҮЕГ</w:t>
      </w:r>
      <w:r w:rsidR="00EF3D2A" w:rsidRPr="00354C3B">
        <w:rPr>
          <w:rFonts w:cs="Arial"/>
          <w:lang w:val="mn-MN"/>
        </w:rPr>
        <w:t>-</w:t>
      </w:r>
      <w:r w:rsidR="002F6A6D" w:rsidRPr="00354C3B">
        <w:rPr>
          <w:rFonts w:cs="Arial"/>
          <w:lang w:val="mn-MN"/>
        </w:rPr>
        <w:t>аас санаач</w:t>
      </w:r>
      <w:r w:rsidRPr="00354C3B">
        <w:rPr>
          <w:rFonts w:cs="Arial"/>
          <w:lang w:val="mn-MN"/>
        </w:rPr>
        <w:t>лан ОУХБ /олон улсын зөвлөх мэргэжилтнүүд/, Германы хамтын хамтын ажиллагааны нийгэмлэгийн төслийн дэмжлэгтэйгээр 2017, 2018 онд ОУХБ-ын 88,</w:t>
      </w:r>
      <w:r w:rsidR="00DE0FD9" w:rsidRPr="00354C3B">
        <w:rPr>
          <w:rFonts w:cs="Arial"/>
          <w:lang w:val="mn-MN"/>
        </w:rPr>
        <w:t xml:space="preserve"> </w:t>
      </w:r>
      <w:r w:rsidR="002F6A6D" w:rsidRPr="00354C3B">
        <w:rPr>
          <w:rFonts w:cs="Arial"/>
          <w:lang w:val="mn-MN"/>
        </w:rPr>
        <w:t>181 дүгээр конвенцы</w:t>
      </w:r>
      <w:r w:rsidRPr="00354C3B">
        <w:rPr>
          <w:rFonts w:cs="Arial"/>
          <w:lang w:val="mn-MN"/>
        </w:rPr>
        <w:t>н үзэл санааг түгээн дэлгэрүүлэх, Монгол улсын хэмжээнд оновчтой зохион байгуулах, Хөдөлмөр эрхлэлтийг дэмжих тухай хуульд нэмэлт өөрчлөлтөд албан хаагчдын саналыг тусгуулах ажлын хүрээнд “Хөдөлмөр эрхлэлтийн нийтлэг үйлчилгээ”, “Байгууллагын хөгжилд удирдлагын манлайлал” сэдэвт сургалтууд, “Ажил мэргэжлийн чиг баримжаа зөвлөлдөх уулзалт”-ыг зохион байгуулсан байна.</w:t>
      </w:r>
      <w:r w:rsidR="00FF7E17" w:rsidRPr="00354C3B">
        <w:rPr>
          <w:rFonts w:cs="Arial"/>
          <w:lang w:val="mn-MN"/>
        </w:rPr>
        <w:t xml:space="preserve"> Энэхүү хамтын ажиллагааны </w:t>
      </w:r>
      <w:r w:rsidR="00FF7E17" w:rsidRPr="00354C3B">
        <w:rPr>
          <w:rFonts w:cs="Arial"/>
          <w:lang w:val="mn-MN"/>
        </w:rPr>
        <w:lastRenderedPageBreak/>
        <w:t xml:space="preserve">үр дүнг </w:t>
      </w:r>
      <w:r w:rsidR="00D0603C" w:rsidRPr="00354C3B">
        <w:rPr>
          <w:rFonts w:cs="Arial"/>
          <w:lang w:val="mn-MN"/>
        </w:rPr>
        <w:t>“</w:t>
      </w:r>
      <w:r w:rsidR="00FF7E17" w:rsidRPr="00354C3B">
        <w:rPr>
          <w:rFonts w:cs="Arial"/>
          <w:lang w:val="mn-MN"/>
        </w:rPr>
        <w:t>олон улсын хөдөлмөрийн хэм хэмжээний хүрээнд хөдөлмөрийн хүрээний эрхүүдийг хангах, зохистой хөдөлмөр эрхлэх боломжийг дэмжсэн бодитой ажлын байрыг бий болгох, нийгмийн хамгааллыг сайжруулах, хөдөлмөрийн асуудлаар нийгмийн түншлэлийг бэхжүүлэхэд олон нийтийн оролцоонд тулгуурласан сүлжээ бий болгох, Монгол улсын хөдөлмөр эрхлэлтийн үйлчилгээнд ашиглагддаг хэрэглэгдэхүүнд чанарын өөрчлөлт гаргах боломж, хөдөлмөр эрхлэлтийн үйл ажиллагааг сайжруулахад сайн төлөвлөлт боловсруулах чиглэлийг орон нутгийн хэмжээнд шийдлийг хэрхэн оновчтой зохион байгуулах, ашиглах, хэрэгжүүлэх, хөд</w:t>
      </w:r>
      <w:r w:rsidR="002F6A6D" w:rsidRPr="00354C3B">
        <w:rPr>
          <w:rFonts w:cs="Arial"/>
          <w:lang w:val="mn-MN"/>
        </w:rPr>
        <w:t>өлмөрийн албан хаагчдын чадавхы</w:t>
      </w:r>
      <w:r w:rsidR="00FF7E17" w:rsidRPr="00354C3B">
        <w:rPr>
          <w:rFonts w:cs="Arial"/>
          <w:lang w:val="mn-MN"/>
        </w:rPr>
        <w:t xml:space="preserve">г бэхжүүлэх, мэдлэг, мэдээллийг нэгтгэх, үйлчилгээний эрх зүйн </w:t>
      </w:r>
      <w:r w:rsidR="00697C29" w:rsidRPr="00354C3B">
        <w:rPr>
          <w:rFonts w:cs="Arial"/>
          <w:lang w:val="mn-MN"/>
        </w:rPr>
        <w:t>орчныг</w:t>
      </w:r>
      <w:r w:rsidR="00FF7E17" w:rsidRPr="00354C3B">
        <w:rPr>
          <w:rFonts w:cs="Arial"/>
          <w:lang w:val="mn-MN"/>
        </w:rPr>
        <w:t xml:space="preserve"> боловсронгуй болгох хэрэгцээ шаардлагыг хангахад нэлээд түлхэц болсон</w:t>
      </w:r>
      <w:r w:rsidR="00D0603C" w:rsidRPr="00354C3B">
        <w:rPr>
          <w:rFonts w:cs="Arial"/>
          <w:lang w:val="mn-MN"/>
        </w:rPr>
        <w:t>”</w:t>
      </w:r>
      <w:r w:rsidR="00FF7E17" w:rsidRPr="00354C3B">
        <w:rPr>
          <w:rFonts w:cs="Arial"/>
          <w:lang w:val="mn-MN"/>
        </w:rPr>
        <w:t xml:space="preserve"> гэж  дүгнэжээ.</w:t>
      </w:r>
    </w:p>
    <w:p w14:paraId="1CC2FD42" w14:textId="77777777" w:rsidR="00886BDA" w:rsidRPr="00354C3B" w:rsidRDefault="00886BDA" w:rsidP="003118DF">
      <w:pPr>
        <w:rPr>
          <w:rFonts w:cs="Arial"/>
          <w:lang w:val="mn-MN"/>
        </w:rPr>
      </w:pPr>
      <w:r w:rsidRPr="00354C3B">
        <w:rPr>
          <w:rFonts w:cs="Arial"/>
          <w:lang w:val="mn-MN"/>
        </w:rPr>
        <w:t>Бодлогын чиглэлд 2 жилд нэг удаа талууд хамтран дээд чуулга уулзалт зохион байгуулахаар төлөвлөсөн бөгөөд 201</w:t>
      </w:r>
      <w:r w:rsidR="00B65614" w:rsidRPr="00354C3B">
        <w:rPr>
          <w:rFonts w:cs="Arial"/>
          <w:lang w:val="mn-MN"/>
        </w:rPr>
        <w:t>7 оны 11 сарын 6-ны ө</w:t>
      </w:r>
      <w:r w:rsidRPr="00354C3B">
        <w:rPr>
          <w:rFonts w:cs="Arial"/>
          <w:lang w:val="mn-MN"/>
        </w:rPr>
        <w:t>д</w:t>
      </w:r>
      <w:r w:rsidR="00B65614" w:rsidRPr="00354C3B">
        <w:rPr>
          <w:rFonts w:cs="Arial"/>
          <w:lang w:val="mn-MN"/>
        </w:rPr>
        <w:t>өр</w:t>
      </w:r>
      <w:r w:rsidRPr="00354C3B">
        <w:rPr>
          <w:rFonts w:cs="Arial"/>
          <w:lang w:val="mn-MN"/>
        </w:rPr>
        <w:t xml:space="preserve"> </w:t>
      </w:r>
      <w:r w:rsidR="00B65614" w:rsidRPr="00354C3B">
        <w:rPr>
          <w:rFonts w:cs="Arial"/>
          <w:lang w:val="mn-MN"/>
        </w:rPr>
        <w:t>үндэсний зөвлөгөөнийг Улаанбаатар хотод</w:t>
      </w:r>
      <w:r w:rsidRPr="00354C3B">
        <w:rPr>
          <w:rFonts w:cs="Arial"/>
          <w:lang w:val="mn-MN"/>
        </w:rPr>
        <w:t xml:space="preserve"> зохион байгуулжээ. 2019 он</w:t>
      </w:r>
      <w:r w:rsidR="00A171DB" w:rsidRPr="00354C3B">
        <w:rPr>
          <w:rFonts w:cs="Arial"/>
          <w:lang w:val="mn-MN"/>
        </w:rPr>
        <w:t>ы 10 сар</w:t>
      </w:r>
      <w:r w:rsidRPr="00354C3B">
        <w:rPr>
          <w:rFonts w:cs="Arial"/>
          <w:lang w:val="mn-MN"/>
        </w:rPr>
        <w:t xml:space="preserve">д дараагийн чуулганыг хийхээр төлөвлөж байгаа бөгөөд үүний бэлтгэл хүрээнд урьдчилан </w:t>
      </w:r>
      <w:r w:rsidR="002F6A6D" w:rsidRPr="00354C3B">
        <w:rPr>
          <w:rFonts w:cs="Arial"/>
          <w:lang w:val="mn-MN"/>
        </w:rPr>
        <w:t>ГОУХАН</w:t>
      </w:r>
      <w:r w:rsidR="00A171DB" w:rsidRPr="00354C3B">
        <w:rPr>
          <w:rFonts w:cs="Arial"/>
          <w:lang w:val="mn-MN"/>
        </w:rPr>
        <w:t>-ийн санхүүжилтээр 2019 оны 1 дүгээр сард томоохон уулзалт зохион байгуулсан нь хаана ямар үйл ажиллагаа явагдаж байгаа талаар мэдээлэл өгөх, цаашид тулгамдаж буй ямар асуудал байгаад анхаарах шаардлагатайг тодорхойлж өгснөөрөө ач холбогдолтой болсон</w:t>
      </w:r>
      <w:r w:rsidR="00DE0FD9" w:rsidRPr="00354C3B">
        <w:rPr>
          <w:rFonts w:cs="Arial"/>
          <w:lang w:val="mn-MN"/>
        </w:rPr>
        <w:t xml:space="preserve"> байна</w:t>
      </w:r>
      <w:r w:rsidR="00A171DB" w:rsidRPr="00354C3B">
        <w:rPr>
          <w:rFonts w:cs="Arial"/>
          <w:lang w:val="mn-MN"/>
        </w:rPr>
        <w:t xml:space="preserve">. </w:t>
      </w:r>
    </w:p>
    <w:p w14:paraId="7F7A8F49" w14:textId="77777777" w:rsidR="00F85B39" w:rsidRPr="00354C3B" w:rsidRDefault="00DE0FD9" w:rsidP="003118DF">
      <w:pPr>
        <w:rPr>
          <w:rFonts w:cs="Arial"/>
          <w:lang w:val="mn-MN"/>
        </w:rPr>
      </w:pPr>
      <w:r w:rsidRPr="00354C3B">
        <w:rPr>
          <w:rFonts w:cs="Arial"/>
          <w:lang w:val="mn-MN"/>
        </w:rPr>
        <w:t xml:space="preserve">Уулзалтын явцад </w:t>
      </w:r>
      <w:r w:rsidR="00A171DB" w:rsidRPr="00354C3B">
        <w:rPr>
          <w:rFonts w:cs="Arial"/>
          <w:lang w:val="mn-MN"/>
        </w:rPr>
        <w:t xml:space="preserve">Залуучуудын хөдөлмөр эрхлэлтийг дэмжих төслийн дотоодын зөвлөх Б.Нармандах хэлэхдээ, хоёр </w:t>
      </w:r>
      <w:r w:rsidR="00074BA9" w:rsidRPr="00354C3B">
        <w:rPr>
          <w:rFonts w:cs="Arial"/>
          <w:lang w:val="mn-MN"/>
        </w:rPr>
        <w:t xml:space="preserve">жилд </w:t>
      </w:r>
      <w:r w:rsidR="00A171DB" w:rsidRPr="00354C3B">
        <w:rPr>
          <w:rFonts w:cs="Arial"/>
          <w:lang w:val="mn-MN"/>
        </w:rPr>
        <w:t>биш</w:t>
      </w:r>
      <w:r w:rsidR="00074BA9" w:rsidRPr="00354C3B">
        <w:rPr>
          <w:rFonts w:cs="Arial"/>
          <w:lang w:val="mn-MN"/>
        </w:rPr>
        <w:t>,</w:t>
      </w:r>
      <w:r w:rsidR="00A171DB" w:rsidRPr="00354C3B">
        <w:rPr>
          <w:rFonts w:cs="Arial"/>
          <w:lang w:val="mn-MN"/>
        </w:rPr>
        <w:t xml:space="preserve"> </w:t>
      </w:r>
      <w:r w:rsidR="00F85B39" w:rsidRPr="00354C3B">
        <w:rPr>
          <w:rFonts w:cs="Arial"/>
          <w:lang w:val="mn-MN"/>
        </w:rPr>
        <w:t>жилд нэг удаа форумыг тогтмол зохион байгуул</w:t>
      </w:r>
      <w:r w:rsidR="00A171DB" w:rsidRPr="00354C3B">
        <w:rPr>
          <w:rFonts w:cs="Arial"/>
          <w:lang w:val="mn-MN"/>
        </w:rPr>
        <w:t>ж</w:t>
      </w:r>
      <w:r w:rsidR="00F85B39" w:rsidRPr="00354C3B">
        <w:rPr>
          <w:rFonts w:cs="Arial"/>
          <w:lang w:val="mn-MN"/>
        </w:rPr>
        <w:t xml:space="preserve">, </w:t>
      </w:r>
      <w:r w:rsidR="00A171DB" w:rsidRPr="00354C3B">
        <w:rPr>
          <w:rFonts w:cs="Arial"/>
          <w:lang w:val="mn-MN"/>
        </w:rPr>
        <w:t xml:space="preserve">байгууллага хоорондын уялдааг хангах, тогтолцоог төлөвшүүлэхэд чиглэсэн </w:t>
      </w:r>
      <w:r w:rsidR="00F85B39" w:rsidRPr="00354C3B">
        <w:rPr>
          <w:rFonts w:cs="Arial"/>
          <w:lang w:val="mn-MN"/>
        </w:rPr>
        <w:t>байнгын ажиллагаатай ажлын хэсэг байгуулах хэрэгтэй</w:t>
      </w:r>
      <w:r w:rsidR="002F6A6D" w:rsidRPr="00354C3B">
        <w:rPr>
          <w:rFonts w:cs="Arial"/>
          <w:lang w:val="mn-MN"/>
        </w:rPr>
        <w:t xml:space="preserve"> болохыг дур</w:t>
      </w:r>
      <w:r w:rsidR="00A171DB" w:rsidRPr="00354C3B">
        <w:rPr>
          <w:rFonts w:cs="Arial"/>
          <w:lang w:val="mn-MN"/>
        </w:rPr>
        <w:t>даж бай</w:t>
      </w:r>
      <w:r w:rsidR="00074BA9" w:rsidRPr="00354C3B">
        <w:rPr>
          <w:rFonts w:cs="Arial"/>
          <w:lang w:val="mn-MN"/>
        </w:rPr>
        <w:t>лаа</w:t>
      </w:r>
      <w:r w:rsidR="00F85B39" w:rsidRPr="00354C3B">
        <w:rPr>
          <w:rFonts w:cs="Arial"/>
          <w:lang w:val="mn-MN"/>
        </w:rPr>
        <w:t>.</w:t>
      </w:r>
    </w:p>
    <w:p w14:paraId="1BD7DA35" w14:textId="77777777" w:rsidR="00E572D0" w:rsidRPr="00354C3B" w:rsidRDefault="00074BA9" w:rsidP="003118DF">
      <w:pPr>
        <w:rPr>
          <w:rFonts w:cs="Arial"/>
          <w:lang w:val="mn-MN"/>
        </w:rPr>
      </w:pPr>
      <w:r w:rsidRPr="00354C3B">
        <w:rPr>
          <w:rFonts w:cs="Arial"/>
          <w:lang w:val="mn-MN"/>
        </w:rPr>
        <w:t xml:space="preserve">Бодлогын чиглэлийн 4.3.3-д заасан боловсрол, мэргэжил, хөдөлмөрийн зах зээлийн цогц, уялдаа холбоо бүхий мэдээллийн нэгдсэн сан бүрдүүлэх ажлыг </w:t>
      </w:r>
      <w:r w:rsidR="002F6A6D" w:rsidRPr="00354C3B">
        <w:rPr>
          <w:rFonts w:cs="Arial"/>
          <w:lang w:val="mn-MN"/>
        </w:rPr>
        <w:t>ГОУХАН</w:t>
      </w:r>
      <w:r w:rsidRPr="00354C3B">
        <w:rPr>
          <w:rFonts w:cs="Arial"/>
          <w:lang w:val="mn-MN"/>
        </w:rPr>
        <w:t xml:space="preserve">-ийн санхүүжилтээр ХНХЯ, ХХҮЕГ-тай хийж гүйцэтгэсэн байна. </w:t>
      </w:r>
      <w:r w:rsidR="0095227D" w:rsidRPr="00354C3B">
        <w:rPr>
          <w:rFonts w:cs="Arial"/>
          <w:lang w:val="mn-MN"/>
        </w:rPr>
        <w:t xml:space="preserve">ХХҮЕГ-ын АМЧБО төвд ажил, мэргэжил, боловсрол хөдөлмөрийн зах зээлийн мэдээллийн нэгдсэн сан бий болгох зорилгоор ГОУХАН болон The New Media Group мэргэжлийн байгууллагуудтай хамтран  мэдээллийн технологийн шинэчлэл хийх, өргөжүүлэх асуудлаар уулзалт, хэлэлцүүлгүүдийг зохион байгуулсны үр дүнд өмнө ашиглаж байсан </w:t>
      </w:r>
      <w:hyperlink r:id="rId13" w:history="1">
        <w:r w:rsidR="0095227D" w:rsidRPr="00354C3B">
          <w:rPr>
            <w:rStyle w:val="Hyperlink"/>
            <w:rFonts w:cs="Arial"/>
            <w:lang w:val="mn-MN"/>
          </w:rPr>
          <w:t>www.ammt.mn</w:t>
        </w:r>
      </w:hyperlink>
      <w:r w:rsidR="0095227D" w:rsidRPr="00354C3B">
        <w:rPr>
          <w:rFonts w:cs="Arial"/>
          <w:lang w:val="mn-MN"/>
        </w:rPr>
        <w:t xml:space="preserve"> сайтыг өөрчилж, </w:t>
      </w:r>
      <w:hyperlink r:id="rId14" w:history="1">
        <w:r w:rsidRPr="00354C3B">
          <w:rPr>
            <w:rStyle w:val="Hyperlink"/>
            <w:rFonts w:cs="Arial"/>
            <w:lang w:val="mn-MN"/>
          </w:rPr>
          <w:t>www.mergejil.mn</w:t>
        </w:r>
      </w:hyperlink>
      <w:r w:rsidRPr="00354C3B">
        <w:rPr>
          <w:rFonts w:cs="Arial"/>
          <w:lang w:val="mn-MN"/>
        </w:rPr>
        <w:t xml:space="preserve"> вэб сайтыг нээж</w:t>
      </w:r>
      <w:r w:rsidR="0095227D" w:rsidRPr="00354C3B">
        <w:rPr>
          <w:rFonts w:cs="Arial"/>
          <w:lang w:val="mn-MN"/>
        </w:rPr>
        <w:t>, ашигла</w:t>
      </w:r>
      <w:r w:rsidR="00DE0FD9" w:rsidRPr="00354C3B">
        <w:rPr>
          <w:rFonts w:cs="Arial"/>
          <w:lang w:val="mn-MN"/>
        </w:rPr>
        <w:t>ж эхэлжээ</w:t>
      </w:r>
      <w:r w:rsidR="0095227D" w:rsidRPr="00354C3B">
        <w:rPr>
          <w:rFonts w:cs="Arial"/>
          <w:lang w:val="mn-MN"/>
        </w:rPr>
        <w:t>.</w:t>
      </w:r>
      <w:r w:rsidRPr="00354C3B">
        <w:rPr>
          <w:rFonts w:cs="Arial"/>
          <w:lang w:val="mn-MN"/>
        </w:rPr>
        <w:t xml:space="preserve"> </w:t>
      </w:r>
      <w:r w:rsidR="0095227D" w:rsidRPr="00354C3B">
        <w:rPr>
          <w:rFonts w:cs="Arial"/>
          <w:lang w:val="mn-MN"/>
        </w:rPr>
        <w:t xml:space="preserve">Мөн </w:t>
      </w:r>
      <w:r w:rsidRPr="00354C3B">
        <w:rPr>
          <w:rFonts w:cs="Arial"/>
          <w:lang w:val="mn-MN"/>
        </w:rPr>
        <w:t>АМЧБО цог</w:t>
      </w:r>
      <w:r w:rsidR="0095227D" w:rsidRPr="00354C3B">
        <w:rPr>
          <w:rFonts w:cs="Arial"/>
          <w:lang w:val="mn-MN"/>
        </w:rPr>
        <w:t>ц</w:t>
      </w:r>
      <w:r w:rsidRPr="00354C3B">
        <w:rPr>
          <w:rFonts w:cs="Arial"/>
          <w:lang w:val="mn-MN"/>
        </w:rPr>
        <w:t xml:space="preserve"> м</w:t>
      </w:r>
      <w:r w:rsidR="002F6A6D" w:rsidRPr="00354C3B">
        <w:rPr>
          <w:rFonts w:cs="Arial"/>
          <w:lang w:val="mn-MN"/>
        </w:rPr>
        <w:t>эдээлэл бүхий гар утасны аппликейшныг ашиглалта</w:t>
      </w:r>
      <w:r w:rsidRPr="00354C3B">
        <w:rPr>
          <w:rFonts w:cs="Arial"/>
          <w:lang w:val="mn-MN"/>
        </w:rPr>
        <w:t>д оруулсан байна.</w:t>
      </w:r>
      <w:r w:rsidR="006D2406" w:rsidRPr="00354C3B">
        <w:rPr>
          <w:rFonts w:cs="Arial"/>
          <w:lang w:val="mn-MN"/>
        </w:rPr>
        <w:t xml:space="preserve"> Одоогийн байдлаар </w:t>
      </w:r>
      <w:hyperlink r:id="rId15" w:history="1">
        <w:r w:rsidR="0095227D" w:rsidRPr="00354C3B">
          <w:rPr>
            <w:rStyle w:val="Hyperlink"/>
            <w:rFonts w:cs="Arial"/>
            <w:lang w:val="mn-MN"/>
          </w:rPr>
          <w:t>www.mergejil.mn</w:t>
        </w:r>
      </w:hyperlink>
      <w:r w:rsidR="0095227D" w:rsidRPr="00354C3B">
        <w:rPr>
          <w:rFonts w:cs="Arial"/>
          <w:lang w:val="mn-MN"/>
        </w:rPr>
        <w:t xml:space="preserve"> </w:t>
      </w:r>
      <w:r w:rsidR="006D2406" w:rsidRPr="00354C3B">
        <w:rPr>
          <w:rFonts w:cs="Arial"/>
          <w:lang w:val="mn-MN"/>
        </w:rPr>
        <w:t>вэб</w:t>
      </w:r>
      <w:r w:rsidR="0095227D" w:rsidRPr="00354C3B">
        <w:rPr>
          <w:rFonts w:cs="Arial"/>
          <w:lang w:val="mn-MN"/>
        </w:rPr>
        <w:t xml:space="preserve"> хуудсан</w:t>
      </w:r>
      <w:r w:rsidR="006D2406" w:rsidRPr="00354C3B">
        <w:rPr>
          <w:rFonts w:cs="Arial"/>
          <w:lang w:val="mn-MN"/>
        </w:rPr>
        <w:t xml:space="preserve">д 200 гаруй мянган хандалт бий болсон нь уг вэб хэр их эрэлттэй байгааг харуулж байна. Гэвч цаашид вэбийн үйл ажиллагааг тогтмолжуулах, мэдээллийг шинэчлэх, </w:t>
      </w:r>
      <w:r w:rsidR="00346C51" w:rsidRPr="00354C3B">
        <w:rPr>
          <w:rFonts w:cs="Arial"/>
          <w:lang w:val="mn-MN"/>
        </w:rPr>
        <w:t xml:space="preserve">вэб хөгжүүлэгчийг авч </w:t>
      </w:r>
      <w:r w:rsidR="0095227D" w:rsidRPr="00354C3B">
        <w:rPr>
          <w:rFonts w:cs="Arial"/>
          <w:lang w:val="mn-MN"/>
        </w:rPr>
        <w:t xml:space="preserve">явах </w:t>
      </w:r>
      <w:r w:rsidR="00346C51" w:rsidRPr="00354C3B">
        <w:rPr>
          <w:rFonts w:cs="Arial"/>
          <w:lang w:val="mn-MN"/>
        </w:rPr>
        <w:t>субъект тодорхой, хариуцлагатай байх</w:t>
      </w:r>
      <w:r w:rsidR="00FA38B6" w:rsidRPr="00354C3B">
        <w:rPr>
          <w:rFonts w:cs="Arial"/>
          <w:lang w:val="mn-MN"/>
        </w:rPr>
        <w:t xml:space="preserve"> журам боловсруулах</w:t>
      </w:r>
      <w:r w:rsidR="00346C51" w:rsidRPr="00354C3B">
        <w:rPr>
          <w:rFonts w:cs="Arial"/>
          <w:lang w:val="mn-MN"/>
        </w:rPr>
        <w:t xml:space="preserve">, </w:t>
      </w:r>
      <w:r w:rsidR="006D2406" w:rsidRPr="00354C3B">
        <w:rPr>
          <w:rFonts w:cs="Arial"/>
          <w:lang w:val="mn-MN"/>
        </w:rPr>
        <w:t>оролцогч талуудын хамтын ажиллагаа, хэрэгжүүлж байгаа үйл ажиллагааны мэдээллээр баяжуулах шаардлагатай</w:t>
      </w:r>
      <w:r w:rsidR="00DE0FD9" w:rsidRPr="00354C3B">
        <w:rPr>
          <w:rFonts w:cs="Arial"/>
          <w:lang w:val="mn-MN"/>
        </w:rPr>
        <w:t xml:space="preserve"> байна</w:t>
      </w:r>
      <w:r w:rsidR="006D2406" w:rsidRPr="00354C3B">
        <w:rPr>
          <w:rFonts w:cs="Arial"/>
          <w:lang w:val="mn-MN"/>
        </w:rPr>
        <w:t>.</w:t>
      </w:r>
    </w:p>
    <w:p w14:paraId="42DAF24E" w14:textId="77777777" w:rsidR="00785A3E" w:rsidRPr="00354C3B" w:rsidRDefault="00785A3E" w:rsidP="003118DF">
      <w:pPr>
        <w:rPr>
          <w:rFonts w:cs="Arial"/>
          <w:lang w:val="mn-MN"/>
        </w:rPr>
      </w:pPr>
      <w:r w:rsidRPr="00354C3B">
        <w:rPr>
          <w:rFonts w:cs="Arial"/>
          <w:lang w:val="mn-MN"/>
        </w:rPr>
        <w:t xml:space="preserve">Бодлогын чиглэлийн 4.3.4-д зааснаар хөдөлмөр эрхлэлт, боловсролын салбарын </w:t>
      </w:r>
      <w:r w:rsidR="0025335B" w:rsidRPr="00354C3B">
        <w:rPr>
          <w:rFonts w:cs="Arial"/>
          <w:lang w:val="mn-MN"/>
        </w:rPr>
        <w:t>бодлого, төлөвлөлтөд хөдөлмөрийн зах зээлийн судалгаа мэдээллийн хэрэглээг нэмэгдүүлэх зорилтыг дэвшүүлсэн бай</w:t>
      </w:r>
      <w:r w:rsidR="002A6FC5" w:rsidRPr="00354C3B">
        <w:rPr>
          <w:rFonts w:cs="Arial"/>
          <w:lang w:val="mn-MN"/>
        </w:rPr>
        <w:t>на</w:t>
      </w:r>
      <w:r w:rsidR="0025335B" w:rsidRPr="00354C3B">
        <w:rPr>
          <w:rFonts w:cs="Arial"/>
          <w:lang w:val="mn-MN"/>
        </w:rPr>
        <w:t>. ХНХЯ-ны харьяанд Хөдөлмөр, халамжийн судалгаа, мэдээ</w:t>
      </w:r>
      <w:r w:rsidR="002F6A6D" w:rsidRPr="00354C3B">
        <w:rPr>
          <w:rFonts w:cs="Arial"/>
          <w:lang w:val="mn-MN"/>
        </w:rPr>
        <w:t>л</w:t>
      </w:r>
      <w:r w:rsidR="0025335B" w:rsidRPr="00354C3B">
        <w:rPr>
          <w:rFonts w:cs="Arial"/>
          <w:lang w:val="mn-MN"/>
        </w:rPr>
        <w:t xml:space="preserve">лийн төв ажиллах болсон нь ихээхэн том давуу тал болсон гэж үзэж байна. Тус төв нь салбарын хэмжээнд шаардлагатай судалгааны ажлуудын хэрэгцээ шаардлагыг жил бүр тодорхойлж, төсвийн болон олон улсын төсөл хөтөлбөрийн санхүүжилтээр хэрэгжүүлж байна. </w:t>
      </w:r>
      <w:r w:rsidR="000527E7" w:rsidRPr="00354C3B">
        <w:rPr>
          <w:rFonts w:cs="Arial"/>
          <w:lang w:val="mn-MN"/>
        </w:rPr>
        <w:t xml:space="preserve">Ингэснээр салбарын судалгаа, мэдээлэл тогтмолжих, түүнийг бодлогод ашиглах хэрэглээ нэмэгдэж байна. Тухайлбал Хөдөлмөрийн зах зээлийн барометрийн </w:t>
      </w:r>
      <w:r w:rsidR="000527E7" w:rsidRPr="00354C3B">
        <w:rPr>
          <w:rFonts w:cs="Arial"/>
          <w:lang w:val="mn-MN"/>
        </w:rPr>
        <w:lastRenderedPageBreak/>
        <w:t>судалгаа, Төгсөгчдийн хөдөлмөр эрхлэлтийн судалгаа, Цалин хөлсний судалгаа гэх мэт нэлээд судалгааг жил бүр хийж, олон жилийн үр дүнг хооронд нь харьцуулж, дүн шинжилгээ хийж, бодлогод тусгах боломжийг олгож байна.</w:t>
      </w:r>
    </w:p>
    <w:p w14:paraId="648E6603" w14:textId="77777777" w:rsidR="000527E7" w:rsidRPr="00354C3B" w:rsidRDefault="000527E7" w:rsidP="003118DF">
      <w:pPr>
        <w:rPr>
          <w:rFonts w:cs="Arial"/>
          <w:lang w:val="mn-MN"/>
        </w:rPr>
      </w:pPr>
      <w:r w:rsidRPr="00354C3B">
        <w:rPr>
          <w:rFonts w:cs="Arial"/>
          <w:lang w:val="mn-MN"/>
        </w:rPr>
        <w:t>Түүнээс гадна Хөдөлмөр эрхлэлтийг дэмжих ч</w:t>
      </w:r>
      <w:r w:rsidR="002A6FC5" w:rsidRPr="00354C3B">
        <w:rPr>
          <w:rFonts w:cs="Arial"/>
          <w:lang w:val="mn-MN"/>
        </w:rPr>
        <w:t>иглэлээр үйл ажиллагаа явуулж б</w:t>
      </w:r>
      <w:r w:rsidRPr="00354C3B">
        <w:rPr>
          <w:rFonts w:cs="Arial"/>
          <w:lang w:val="mn-MN"/>
        </w:rPr>
        <w:t>а</w:t>
      </w:r>
      <w:r w:rsidR="002A6FC5" w:rsidRPr="00354C3B">
        <w:rPr>
          <w:rFonts w:cs="Arial"/>
          <w:lang w:val="mn-MN"/>
        </w:rPr>
        <w:t>й</w:t>
      </w:r>
      <w:r w:rsidRPr="00354C3B">
        <w:rPr>
          <w:rFonts w:cs="Arial"/>
          <w:lang w:val="mn-MN"/>
        </w:rPr>
        <w:t xml:space="preserve">гаа олон улсын төслүүд өөрийн өөрийн төслийн хүрээнд судалгаа хийж, бодлогын дэмжлэг үзүүлж байна. Үүний нэг нь ГОУХАН-ээс </w:t>
      </w:r>
      <w:r w:rsidR="00FA3274" w:rsidRPr="00354C3B">
        <w:rPr>
          <w:rFonts w:cs="Arial"/>
          <w:lang w:val="mn-MN"/>
        </w:rPr>
        <w:t xml:space="preserve">явуулсан </w:t>
      </w:r>
      <w:r w:rsidRPr="00354C3B">
        <w:rPr>
          <w:rFonts w:cs="Arial"/>
          <w:lang w:val="mn-MN"/>
        </w:rPr>
        <w:t>АМЧБО үйлчилгээний талаар</w:t>
      </w:r>
      <w:r w:rsidR="00FA3274" w:rsidRPr="00354C3B">
        <w:rPr>
          <w:rFonts w:cs="Arial"/>
          <w:lang w:val="mn-MN"/>
        </w:rPr>
        <w:t>х</w:t>
      </w:r>
      <w:r w:rsidRPr="00354C3B">
        <w:rPr>
          <w:rFonts w:cs="Arial"/>
          <w:lang w:val="mn-MN"/>
        </w:rPr>
        <w:t xml:space="preserve"> судал</w:t>
      </w:r>
      <w:r w:rsidR="00FA3274" w:rsidRPr="00354C3B">
        <w:rPr>
          <w:rFonts w:cs="Arial"/>
          <w:lang w:val="mn-MN"/>
        </w:rPr>
        <w:t>гааны дүн нь</w:t>
      </w:r>
      <w:r w:rsidRPr="00354C3B">
        <w:rPr>
          <w:rFonts w:cs="Arial"/>
          <w:lang w:val="mn-MN"/>
        </w:rPr>
        <w:t xml:space="preserve"> мэргэшсэн зөвлөхөөс авсан зөвлөгөө</w:t>
      </w:r>
      <w:r w:rsidR="002A6FC5" w:rsidRPr="00354C3B">
        <w:rPr>
          <w:rFonts w:cs="Arial"/>
          <w:lang w:val="mn-MN"/>
        </w:rPr>
        <w:t>г</w:t>
      </w:r>
      <w:r w:rsidRPr="00354C3B">
        <w:rPr>
          <w:rFonts w:cs="Arial"/>
          <w:lang w:val="mn-MN"/>
        </w:rPr>
        <w:t xml:space="preserve"> ЕБС-ийн сурагчид, ажил хайгчид, ажилгүй иргэд</w:t>
      </w:r>
      <w:r w:rsidR="00FA3274" w:rsidRPr="00354C3B">
        <w:rPr>
          <w:rFonts w:cs="Arial"/>
          <w:lang w:val="mn-MN"/>
        </w:rPr>
        <w:t xml:space="preserve">ийн 82 хувь нь </w:t>
      </w:r>
      <w:r w:rsidRPr="00354C3B">
        <w:rPr>
          <w:rFonts w:cs="Arial"/>
          <w:lang w:val="mn-MN"/>
        </w:rPr>
        <w:t>авсан зөвлөгөө нь тэдний боловсрол, мэргэжлээ сонгоход ач холбогдолтой болохыг</w:t>
      </w:r>
      <w:r w:rsidR="00FA3274" w:rsidRPr="00354C3B">
        <w:rPr>
          <w:rFonts w:cs="Arial"/>
          <w:lang w:val="mn-MN"/>
        </w:rPr>
        <w:t xml:space="preserve"> баталгаажуулсан байна.</w:t>
      </w:r>
    </w:p>
    <w:p w14:paraId="45EC6C76" w14:textId="77777777" w:rsidR="003118DF" w:rsidRPr="00354C3B" w:rsidRDefault="003118DF">
      <w:pPr>
        <w:spacing w:after="160" w:line="259" w:lineRule="auto"/>
        <w:jc w:val="left"/>
        <w:rPr>
          <w:rFonts w:eastAsiaTheme="majorEastAsia" w:cstheme="majorBidi"/>
          <w:color w:val="2E74B5" w:themeColor="accent1" w:themeShade="BF"/>
          <w:sz w:val="26"/>
          <w:szCs w:val="26"/>
          <w:lang w:val="mn-MN"/>
        </w:rPr>
      </w:pPr>
      <w:r w:rsidRPr="00354C3B">
        <w:rPr>
          <w:lang w:val="mn-MN"/>
        </w:rPr>
        <w:br w:type="page"/>
      </w:r>
    </w:p>
    <w:p w14:paraId="1A09CFE0" w14:textId="77777777" w:rsidR="00436A33" w:rsidRPr="00354C3B" w:rsidRDefault="003E6DDF" w:rsidP="003118DF">
      <w:pPr>
        <w:pStyle w:val="Heading2"/>
        <w:spacing w:before="0" w:after="120"/>
        <w:rPr>
          <w:lang w:val="mn-MN"/>
        </w:rPr>
      </w:pPr>
      <w:bookmarkStart w:id="14" w:name="_Toc5010317"/>
      <w:r w:rsidRPr="00354C3B">
        <w:rPr>
          <w:lang w:val="mn-MN"/>
        </w:rPr>
        <w:lastRenderedPageBreak/>
        <w:t xml:space="preserve">2.3 </w:t>
      </w:r>
      <w:r w:rsidR="00436A33" w:rsidRPr="00354C3B">
        <w:rPr>
          <w:lang w:val="mn-MN"/>
        </w:rPr>
        <w:t>Ажил мэргэжлийн чиг баримжаа олгох, зөвлөгөө өгөх үйлчилгээний хүний нөөцийг бэлтгэж буй үйл явц</w:t>
      </w:r>
      <w:bookmarkEnd w:id="14"/>
      <w:r w:rsidR="00436A33" w:rsidRPr="00354C3B">
        <w:rPr>
          <w:lang w:val="mn-MN"/>
        </w:rPr>
        <w:t xml:space="preserve"> </w:t>
      </w:r>
    </w:p>
    <w:p w14:paraId="05787229" w14:textId="77777777" w:rsidR="00D8473E" w:rsidRPr="00354C3B" w:rsidRDefault="00D8473E" w:rsidP="003118DF">
      <w:pPr>
        <w:rPr>
          <w:b/>
          <w:i/>
          <w:lang w:val="mn-MN"/>
        </w:rPr>
      </w:pPr>
      <w:r w:rsidRPr="00354C3B">
        <w:rPr>
          <w:b/>
          <w:i/>
          <w:lang w:val="mn-MN"/>
        </w:rPr>
        <w:t>Мэргэшсэн зөвлөх бэлтгэж буй талаар</w:t>
      </w:r>
    </w:p>
    <w:p w14:paraId="78C041B1" w14:textId="77777777" w:rsidR="00234208" w:rsidRPr="00354C3B" w:rsidRDefault="00234208" w:rsidP="003118DF">
      <w:pPr>
        <w:rPr>
          <w:lang w:val="mn-MN"/>
        </w:rPr>
      </w:pPr>
      <w:r w:rsidRPr="00354C3B">
        <w:rPr>
          <w:i/>
          <w:lang w:val="mn-MN"/>
        </w:rPr>
        <w:t>АМЧБО үйлчилгээг хэнд хэн үзүүлэх вэ гэдэг тун чухал асуудал юм</w:t>
      </w:r>
      <w:r w:rsidRPr="00354C3B">
        <w:rPr>
          <w:lang w:val="mn-MN"/>
        </w:rPr>
        <w:t xml:space="preserve">. Үйлчилгээ үзүүлэх тогтолцоо ямар байгаа талаар өмнөх бүлэгт танилцуулсан. </w:t>
      </w:r>
      <w:r w:rsidR="00D41A87" w:rsidRPr="00354C3B">
        <w:rPr>
          <w:lang w:val="mn-MN"/>
        </w:rPr>
        <w:t xml:space="preserve">Уг танилцуулгаас </w:t>
      </w:r>
      <w:r w:rsidRPr="00354C3B">
        <w:rPr>
          <w:lang w:val="mn-MN"/>
        </w:rPr>
        <w:t>үзэхэд АМЧБО үйлчилгээг мэргэшсэн зөвлөх үзүүлэх асуудлыг Хөдөлмөр эрхлэлтийг дэмжих тухай хуулиар баталгаажуулсан ч хөдөлмөр эрхлэлтийн нийтлэг үйлчилгээг албан ёсоор үзүүлдэг байгууллагаас бусад байгууллагад үйлчлэхгүй байна.</w:t>
      </w:r>
    </w:p>
    <w:p w14:paraId="02A5295A" w14:textId="77777777" w:rsidR="0085507E" w:rsidRPr="00354C3B" w:rsidRDefault="0085507E" w:rsidP="003118DF">
      <w:pPr>
        <w:rPr>
          <w:lang w:val="mn-MN"/>
        </w:rPr>
      </w:pPr>
      <w:r w:rsidRPr="00354C3B">
        <w:rPr>
          <w:lang w:val="mn-MN"/>
        </w:rPr>
        <w:t>Ажил мэргэжлийн мэргэшсэн зөвлөх бэлтгэх үйл ажиллагаа 2018 оныг х</w:t>
      </w:r>
      <w:r w:rsidR="008555A7" w:rsidRPr="00354C3B">
        <w:rPr>
          <w:lang w:val="mn-MN"/>
        </w:rPr>
        <w:t>ү</w:t>
      </w:r>
      <w:r w:rsidRPr="00354C3B">
        <w:rPr>
          <w:lang w:val="mn-MN"/>
        </w:rPr>
        <w:t>ртэл эмх цэгц муутай байсан бөгөөд үүнд зохицуулах тодорхой журам байхгүй байсан нь нөлөөлсөн байх талтай. ХХҮЕГ болон түүний харьяанд байсан Хөдөлмөрийн төв биржээс олон удаагийн сургалтаар АМЧБО зөвлөхүүдийг бэлтгэж, тодорхой тооны төрийн бус байгууллагуудад сургагч багш явуулах эрхийг албан бусаар олгож байсан. Ингэснээр АМЧБ-ны мэргэшсэн зөвлөхүүдийн холбоо, Хүний нөөцийн академи зэрэг зарим байгууллага АМЧБО мэргэшсэн зөвлөхийн сургалт зохион байгуулсан боловч хичнээн хүнийг бэ</w:t>
      </w:r>
      <w:r w:rsidR="00BC7C7C" w:rsidRPr="00354C3B">
        <w:rPr>
          <w:lang w:val="mn-MN"/>
        </w:rPr>
        <w:t>л</w:t>
      </w:r>
      <w:r w:rsidRPr="00354C3B">
        <w:rPr>
          <w:lang w:val="mn-MN"/>
        </w:rPr>
        <w:t xml:space="preserve">тгэсэн талаар нэгдсэн </w:t>
      </w:r>
      <w:r w:rsidR="008555A7" w:rsidRPr="00354C3B">
        <w:rPr>
          <w:lang w:val="mn-MN"/>
        </w:rPr>
        <w:t xml:space="preserve">мэдээлэл байхгүй, байгаа тоо мэдээллүүд зөрүүтэй, </w:t>
      </w:r>
      <w:r w:rsidRPr="00354C3B">
        <w:rPr>
          <w:lang w:val="mn-MN"/>
        </w:rPr>
        <w:t>мэдээллийн системд бүртгэгдээгүй байна.</w:t>
      </w:r>
      <w:r w:rsidR="00B067BE" w:rsidRPr="00354C3B">
        <w:rPr>
          <w:lang w:val="mn-MN"/>
        </w:rPr>
        <w:t xml:space="preserve"> </w:t>
      </w:r>
      <w:r w:rsidR="008555A7" w:rsidRPr="00354C3B">
        <w:rPr>
          <w:lang w:val="mn-MN"/>
        </w:rPr>
        <w:t>Монгол Улсын хэмжээнд 2016 оны байдлаар 1200 гаруй АМЧБО зөвлөх, 42 сургагч багш бэлтгэгдсэн байна</w:t>
      </w:r>
      <w:r w:rsidR="002E2416" w:rsidRPr="00354C3B">
        <w:rPr>
          <w:rStyle w:val="FootnoteReference"/>
          <w:lang w:val="mn-MN"/>
        </w:rPr>
        <w:footnoteReference w:id="30"/>
      </w:r>
      <w:r w:rsidR="008555A7" w:rsidRPr="00354C3B">
        <w:rPr>
          <w:lang w:val="mn-MN"/>
        </w:rPr>
        <w:t xml:space="preserve">. </w:t>
      </w:r>
    </w:p>
    <w:p w14:paraId="15301387" w14:textId="77777777" w:rsidR="00B067BE" w:rsidRPr="00354C3B" w:rsidRDefault="00B067BE" w:rsidP="003118DF">
      <w:pPr>
        <w:rPr>
          <w:lang w:val="mn-MN"/>
        </w:rPr>
      </w:pPr>
      <w:r w:rsidRPr="00354C3B">
        <w:rPr>
          <w:lang w:val="mn-MN"/>
        </w:rPr>
        <w:t>ХНХЯ-ны мэдээлснээр давхардсан тоогоор 2500 орчим зөвлөх бэлтгэгдэн 800 гаруй мянган иргэнд ажил мэргэжлийн зөвлөх үйлчилгээ үзүүлж ажилласан байна.</w:t>
      </w:r>
    </w:p>
    <w:p w14:paraId="7069CD80" w14:textId="77777777" w:rsidR="007E3DDD" w:rsidRPr="00354C3B" w:rsidRDefault="00B067BE" w:rsidP="003118DF">
      <w:pPr>
        <w:rPr>
          <w:rFonts w:cs="Arial"/>
          <w:lang w:val="mn-MN"/>
        </w:rPr>
      </w:pPr>
      <w:r w:rsidRPr="00354C3B">
        <w:rPr>
          <w:rFonts w:cs="Arial"/>
          <w:lang w:val="mn-MN"/>
        </w:rPr>
        <w:t>ХХҮЕГ-ын мэдээлснээр с</w:t>
      </w:r>
      <w:r w:rsidR="007E3DDD" w:rsidRPr="00354C3B">
        <w:rPr>
          <w:rFonts w:cs="Arial"/>
          <w:lang w:val="mn-MN"/>
        </w:rPr>
        <w:t xml:space="preserve">албартаа Хөдөлмөр эрхлэлтийн нийтлэг үйлчилгээний сургалтын багц хөтөлбөрүүдтэй болсон төдийгүй мэргэшүүлэх сургалтад хамрагдсан албан хаагчдаас мэргэшлийн </w:t>
      </w:r>
      <w:r w:rsidR="00697C29" w:rsidRPr="00354C3B">
        <w:rPr>
          <w:rFonts w:cs="Arial"/>
          <w:lang w:val="mn-MN"/>
        </w:rPr>
        <w:t>түвшнийг</w:t>
      </w:r>
      <w:r w:rsidR="007E3DDD" w:rsidRPr="00354C3B">
        <w:rPr>
          <w:rFonts w:cs="Arial"/>
          <w:lang w:val="mn-MN"/>
        </w:rPr>
        <w:t xml:space="preserve"> үнэлэх онлайн тестийн сан бүрдүүлж, ажил, мэргэжлийн зөвлөхүүдийн мэдээллийн санг бий болго</w:t>
      </w:r>
      <w:r w:rsidR="00BC7C7C" w:rsidRPr="00354C3B">
        <w:rPr>
          <w:rFonts w:cs="Arial"/>
          <w:lang w:val="mn-MN"/>
        </w:rPr>
        <w:t>жээ</w:t>
      </w:r>
      <w:r w:rsidR="007E3DDD" w:rsidRPr="00354C3B">
        <w:rPr>
          <w:rFonts w:cs="Arial"/>
          <w:lang w:val="mn-MN"/>
        </w:rPr>
        <w:t xml:space="preserve">. </w:t>
      </w:r>
      <w:r w:rsidR="006A6696" w:rsidRPr="00354C3B">
        <w:rPr>
          <w:lang w:val="mn-MN"/>
        </w:rPr>
        <w:t xml:space="preserve">ХХҮЕГ 2017 оноос эхлэн МБСҮТ-өөр дамжуулан </w:t>
      </w:r>
      <w:r w:rsidR="007E3DDD" w:rsidRPr="00354C3B">
        <w:rPr>
          <w:rFonts w:cs="Arial"/>
          <w:lang w:val="mn-MN"/>
        </w:rPr>
        <w:t xml:space="preserve">мэргэжлийн </w:t>
      </w:r>
      <w:r w:rsidR="00697C29" w:rsidRPr="00354C3B">
        <w:rPr>
          <w:rFonts w:cs="Arial"/>
          <w:lang w:val="mn-MN"/>
        </w:rPr>
        <w:t>түвшнийг</w:t>
      </w:r>
      <w:r w:rsidR="007E3DDD" w:rsidRPr="00354C3B">
        <w:rPr>
          <w:rFonts w:cs="Arial"/>
          <w:lang w:val="mn-MN"/>
        </w:rPr>
        <w:t xml:space="preserve"> үнэлэх </w:t>
      </w:r>
      <w:r w:rsidR="006A6696" w:rsidRPr="00354C3B">
        <w:rPr>
          <w:lang w:val="mn-MN"/>
        </w:rPr>
        <w:t xml:space="preserve">онлайн шалгалт авч </w:t>
      </w:r>
      <w:r w:rsidR="007E3DDD" w:rsidRPr="00354C3B">
        <w:rPr>
          <w:lang w:val="mn-MN"/>
        </w:rPr>
        <w:t xml:space="preserve">тэнцсэн хүмүүст </w:t>
      </w:r>
      <w:r w:rsidR="00F6117E" w:rsidRPr="00354C3B">
        <w:rPr>
          <w:lang w:val="mn-MN"/>
        </w:rPr>
        <w:t>мэргэшсэн зөвлөхий</w:t>
      </w:r>
      <w:r w:rsidR="007E3DDD" w:rsidRPr="00354C3B">
        <w:rPr>
          <w:lang w:val="mn-MN"/>
        </w:rPr>
        <w:t xml:space="preserve">н гэрчилгээ олгох </w:t>
      </w:r>
      <w:r w:rsidR="006A6696" w:rsidRPr="00354C3B">
        <w:rPr>
          <w:lang w:val="mn-MN"/>
        </w:rPr>
        <w:t xml:space="preserve">ажлыг үе шаттай зохион байгуулж </w:t>
      </w:r>
      <w:r w:rsidR="00F6117E" w:rsidRPr="00354C3B">
        <w:rPr>
          <w:lang w:val="mn-MN"/>
        </w:rPr>
        <w:t>байна</w:t>
      </w:r>
      <w:r w:rsidR="006A6696" w:rsidRPr="00354C3B">
        <w:rPr>
          <w:lang w:val="mn-MN"/>
        </w:rPr>
        <w:t>.</w:t>
      </w:r>
      <w:r w:rsidR="007E3DDD" w:rsidRPr="00354C3B">
        <w:rPr>
          <w:lang w:val="mn-MN"/>
        </w:rPr>
        <w:t xml:space="preserve"> Үүнээс </w:t>
      </w:r>
      <w:r w:rsidR="007E3DDD" w:rsidRPr="00354C3B">
        <w:rPr>
          <w:rFonts w:cs="Arial"/>
          <w:lang w:val="mn-MN"/>
        </w:rPr>
        <w:t xml:space="preserve">ХХҮЕГ-аас </w:t>
      </w:r>
      <w:r w:rsidR="007E3DDD" w:rsidRPr="00354C3B">
        <w:rPr>
          <w:lang w:val="mn-MN"/>
        </w:rPr>
        <w:t>у</w:t>
      </w:r>
      <w:r w:rsidR="007E3DDD" w:rsidRPr="00354C3B">
        <w:rPr>
          <w:rFonts w:cs="Arial"/>
          <w:lang w:val="mn-MN"/>
        </w:rPr>
        <w:t>лсын хэмжээнд баталгаажуулсан Ажил, мэргэжлийн чиг баримжааны мэргэшсэн зөвлөх, ажилд зуучлах үйлчилгээний мэргэшсэн зөвлөхийн гэрчилгээтэй нийт 74 ажилтан байгаа</w:t>
      </w:r>
      <w:r w:rsidR="00BC7C7C" w:rsidRPr="00354C3B">
        <w:rPr>
          <w:rFonts w:cs="Arial"/>
          <w:lang w:val="mn-MN"/>
        </w:rPr>
        <w:t>г</w:t>
      </w:r>
      <w:r w:rsidR="007E3DDD" w:rsidRPr="00354C3B">
        <w:rPr>
          <w:rFonts w:cs="Arial"/>
          <w:lang w:val="mn-MN"/>
        </w:rPr>
        <w:t>ийн 18 нь хувийн хэвшилд ажиллаж буй мэргэшсэн зөвлөх байна.</w:t>
      </w:r>
    </w:p>
    <w:p w14:paraId="25FDA5D5" w14:textId="77777777" w:rsidR="005E5D75" w:rsidRPr="00354C3B" w:rsidRDefault="002F6A6D" w:rsidP="002F6A6D">
      <w:pPr>
        <w:pStyle w:val="Caption"/>
        <w:rPr>
          <w:lang w:val="mn-MN"/>
        </w:rPr>
      </w:pPr>
      <w:bookmarkStart w:id="15" w:name="_Toc5010333"/>
      <w:r w:rsidRPr="00354C3B">
        <w:rPr>
          <w:lang w:val="mn-MN"/>
        </w:rPr>
        <w:t xml:space="preserve">Хүснэгт </w:t>
      </w:r>
      <w:r w:rsidRPr="00354C3B">
        <w:rPr>
          <w:lang w:val="mn-MN"/>
        </w:rPr>
        <w:fldChar w:fldCharType="begin"/>
      </w:r>
      <w:r w:rsidRPr="00354C3B">
        <w:rPr>
          <w:lang w:val="mn-MN"/>
        </w:rPr>
        <w:instrText xml:space="preserve"> SEQ Хүснэгт \* ARABIC </w:instrText>
      </w:r>
      <w:r w:rsidRPr="00354C3B">
        <w:rPr>
          <w:lang w:val="mn-MN"/>
        </w:rPr>
        <w:fldChar w:fldCharType="separate"/>
      </w:r>
      <w:r w:rsidRPr="00354C3B">
        <w:rPr>
          <w:noProof/>
          <w:lang w:val="mn-MN"/>
        </w:rPr>
        <w:t>2</w:t>
      </w:r>
      <w:r w:rsidRPr="00354C3B">
        <w:rPr>
          <w:lang w:val="mn-MN"/>
        </w:rPr>
        <w:fldChar w:fldCharType="end"/>
      </w:r>
      <w:r w:rsidR="00544907" w:rsidRPr="00354C3B">
        <w:rPr>
          <w:lang w:val="mn-MN"/>
        </w:rPr>
        <w:t xml:space="preserve">. </w:t>
      </w:r>
      <w:r w:rsidR="005E5D75" w:rsidRPr="00354C3B">
        <w:rPr>
          <w:lang w:val="mn-MN"/>
        </w:rPr>
        <w:t>АМЧБО үйлчилгээнд холбогдох албан хаагчдыг сургалтад хамруул</w:t>
      </w:r>
      <w:r w:rsidR="00544907" w:rsidRPr="00354C3B">
        <w:rPr>
          <w:lang w:val="mn-MN"/>
        </w:rPr>
        <w:t>сан байдал</w:t>
      </w:r>
      <w:r w:rsidR="00544907" w:rsidRPr="00354C3B">
        <w:rPr>
          <w:rStyle w:val="FootnoteReference"/>
          <w:lang w:val="mn-MN"/>
        </w:rPr>
        <w:footnoteReference w:id="31"/>
      </w:r>
      <w:bookmarkEnd w:id="15"/>
    </w:p>
    <w:tbl>
      <w:tblPr>
        <w:tblStyle w:val="TableGrid"/>
        <w:tblW w:w="0" w:type="auto"/>
        <w:tblLook w:val="04A0" w:firstRow="1" w:lastRow="0" w:firstColumn="1" w:lastColumn="0" w:noHBand="0" w:noVBand="1"/>
      </w:tblPr>
      <w:tblGrid>
        <w:gridCol w:w="3116"/>
        <w:gridCol w:w="3117"/>
        <w:gridCol w:w="3117"/>
      </w:tblGrid>
      <w:tr w:rsidR="00544907" w:rsidRPr="00354C3B" w14:paraId="44473CD5" w14:textId="77777777" w:rsidTr="00544907">
        <w:tc>
          <w:tcPr>
            <w:tcW w:w="3116" w:type="dxa"/>
          </w:tcPr>
          <w:p w14:paraId="0ECF9973" w14:textId="77777777" w:rsidR="00544907" w:rsidRPr="00354C3B" w:rsidRDefault="00544907" w:rsidP="00544907">
            <w:pPr>
              <w:pStyle w:val="NormalWeb"/>
              <w:spacing w:before="0" w:beforeAutospacing="0" w:after="0" w:afterAutospacing="0"/>
              <w:jc w:val="center"/>
              <w:rPr>
                <w:rFonts w:ascii="Arial" w:hAnsi="Arial" w:cs="Arial"/>
                <w:sz w:val="20"/>
                <w:szCs w:val="20"/>
                <w:lang w:val="mn-MN"/>
              </w:rPr>
            </w:pPr>
            <w:r w:rsidRPr="00354C3B">
              <w:rPr>
                <w:rFonts w:ascii="Arial" w:hAnsi="Arial" w:cs="Arial"/>
                <w:b/>
                <w:bCs/>
                <w:kern w:val="24"/>
                <w:sz w:val="20"/>
                <w:szCs w:val="20"/>
                <w:lang w:val="mn-MN"/>
              </w:rPr>
              <w:t>АРГА ХЭМЖЭЭ</w:t>
            </w:r>
          </w:p>
        </w:tc>
        <w:tc>
          <w:tcPr>
            <w:tcW w:w="3117" w:type="dxa"/>
          </w:tcPr>
          <w:p w14:paraId="4D3E85AD" w14:textId="77777777" w:rsidR="00544907" w:rsidRPr="00354C3B" w:rsidRDefault="00544907" w:rsidP="00544907">
            <w:pPr>
              <w:pStyle w:val="NormalWeb"/>
              <w:spacing w:before="0" w:beforeAutospacing="0" w:after="0" w:afterAutospacing="0"/>
              <w:jc w:val="center"/>
              <w:rPr>
                <w:rFonts w:ascii="Arial" w:hAnsi="Arial" w:cs="Arial"/>
                <w:sz w:val="20"/>
                <w:szCs w:val="20"/>
                <w:lang w:val="mn-MN"/>
              </w:rPr>
            </w:pPr>
            <w:r w:rsidRPr="00354C3B">
              <w:rPr>
                <w:rFonts w:ascii="Arial" w:hAnsi="Arial" w:cs="Arial"/>
                <w:b/>
                <w:bCs/>
                <w:kern w:val="24"/>
                <w:sz w:val="20"/>
                <w:szCs w:val="20"/>
                <w:lang w:val="mn-MN"/>
              </w:rPr>
              <w:t>ТОО БАРИМТ</w:t>
            </w:r>
          </w:p>
        </w:tc>
        <w:tc>
          <w:tcPr>
            <w:tcW w:w="3117" w:type="dxa"/>
          </w:tcPr>
          <w:p w14:paraId="729B20D3" w14:textId="77777777" w:rsidR="00544907" w:rsidRPr="00354C3B" w:rsidRDefault="00544907" w:rsidP="00544907">
            <w:pPr>
              <w:pStyle w:val="NormalWeb"/>
              <w:spacing w:before="0" w:beforeAutospacing="0" w:after="0" w:afterAutospacing="0"/>
              <w:jc w:val="center"/>
              <w:rPr>
                <w:rFonts w:ascii="Arial" w:hAnsi="Arial" w:cs="Arial"/>
                <w:sz w:val="20"/>
                <w:szCs w:val="20"/>
                <w:lang w:val="mn-MN"/>
              </w:rPr>
            </w:pPr>
            <w:r w:rsidRPr="00354C3B">
              <w:rPr>
                <w:rFonts w:ascii="Arial" w:hAnsi="Arial" w:cs="Arial"/>
                <w:b/>
                <w:bCs/>
                <w:kern w:val="24"/>
                <w:sz w:val="20"/>
                <w:szCs w:val="20"/>
                <w:lang w:val="mn-MN"/>
              </w:rPr>
              <w:t>ХАМТРАГЧ БАЙГУУЛЛАГА</w:t>
            </w:r>
          </w:p>
        </w:tc>
      </w:tr>
      <w:tr w:rsidR="00544907" w:rsidRPr="00354C3B" w14:paraId="26B7C545" w14:textId="77777777" w:rsidTr="00544907">
        <w:tc>
          <w:tcPr>
            <w:tcW w:w="3116" w:type="dxa"/>
          </w:tcPr>
          <w:p w14:paraId="7BF58CB8"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ХЭБ-ыг бүртгэх, гэрчилгээ олгох</w:t>
            </w:r>
          </w:p>
        </w:tc>
        <w:tc>
          <w:tcPr>
            <w:tcW w:w="3117" w:type="dxa"/>
          </w:tcPr>
          <w:p w14:paraId="16246AC7"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 xml:space="preserve">31+38/ 69 </w:t>
            </w:r>
            <w:r w:rsidR="00080ACD" w:rsidRPr="00354C3B">
              <w:rPr>
                <w:rFonts w:ascii="Arial" w:hAnsi="Arial" w:cs="Arial"/>
                <w:color w:val="000000" w:themeColor="dark1"/>
                <w:kern w:val="24"/>
                <w:sz w:val="20"/>
                <w:szCs w:val="20"/>
                <w:lang w:val="mn-MN"/>
              </w:rPr>
              <w:t>байгууллага</w:t>
            </w:r>
            <w:r w:rsidRPr="00354C3B">
              <w:rPr>
                <w:rFonts w:ascii="Arial" w:hAnsi="Arial" w:cs="Arial"/>
                <w:color w:val="000000" w:themeColor="dark1"/>
                <w:kern w:val="24"/>
                <w:sz w:val="20"/>
                <w:szCs w:val="20"/>
                <w:lang w:val="mn-MN"/>
              </w:rPr>
              <w:t xml:space="preserve">     91500 хүнд</w:t>
            </w:r>
          </w:p>
        </w:tc>
        <w:tc>
          <w:tcPr>
            <w:tcW w:w="3117" w:type="dxa"/>
          </w:tcPr>
          <w:p w14:paraId="0E21188E" w14:textId="77777777" w:rsidR="00544907" w:rsidRPr="00354C3B" w:rsidRDefault="00544907" w:rsidP="00080ACD">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Төрийн болон Х</w:t>
            </w:r>
            <w:r w:rsidR="00080ACD" w:rsidRPr="00354C3B">
              <w:rPr>
                <w:rFonts w:ascii="Arial" w:hAnsi="Arial" w:cs="Arial"/>
                <w:color w:val="000000" w:themeColor="dark1"/>
                <w:kern w:val="24"/>
                <w:sz w:val="20"/>
                <w:szCs w:val="20"/>
                <w:lang w:val="mn-MN"/>
              </w:rPr>
              <w:t>өдөлмөрийн бирж, сургалтын байгууллага</w:t>
            </w:r>
          </w:p>
        </w:tc>
      </w:tr>
      <w:tr w:rsidR="00544907" w:rsidRPr="00354C3B" w14:paraId="1AE0DCF5" w14:textId="77777777" w:rsidTr="00544907">
        <w:tc>
          <w:tcPr>
            <w:tcW w:w="3116" w:type="dxa"/>
          </w:tcPr>
          <w:p w14:paraId="7317BF0E" w14:textId="77777777" w:rsidR="00080ACD" w:rsidRPr="00354C3B" w:rsidRDefault="00544907" w:rsidP="00544907">
            <w:pPr>
              <w:pStyle w:val="NormalWeb"/>
              <w:spacing w:before="0" w:beforeAutospacing="0" w:after="0" w:afterAutospacing="0"/>
              <w:rPr>
                <w:rFonts w:ascii="Arial" w:hAnsi="Arial" w:cs="Arial"/>
                <w:color w:val="000000" w:themeColor="dark1"/>
                <w:kern w:val="24"/>
                <w:sz w:val="20"/>
                <w:szCs w:val="20"/>
                <w:lang w:val="mn-MN"/>
              </w:rPr>
            </w:pPr>
            <w:r w:rsidRPr="00354C3B">
              <w:rPr>
                <w:rFonts w:ascii="Arial" w:hAnsi="Arial" w:cs="Arial"/>
                <w:color w:val="000000" w:themeColor="dark1"/>
                <w:kern w:val="24"/>
                <w:sz w:val="20"/>
                <w:szCs w:val="20"/>
                <w:lang w:val="mn-MN"/>
              </w:rPr>
              <w:t xml:space="preserve">Богино хугацааны сургалт, уулзалт хэлэлцүүлэг  </w:t>
            </w:r>
          </w:p>
          <w:p w14:paraId="710977DD"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2017-2019</w:t>
            </w:r>
          </w:p>
        </w:tc>
        <w:tc>
          <w:tcPr>
            <w:tcW w:w="3117" w:type="dxa"/>
          </w:tcPr>
          <w:p w14:paraId="13485C30" w14:textId="77777777" w:rsidR="00544907" w:rsidRPr="00354C3B" w:rsidRDefault="00544907" w:rsidP="007E3DDD">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Зөвлөх бэлтгэх 3 модуль</w:t>
            </w:r>
            <w:r w:rsidR="002F6A6D" w:rsidRPr="00354C3B">
              <w:rPr>
                <w:rFonts w:ascii="Arial" w:hAnsi="Arial" w:cs="Arial"/>
                <w:color w:val="000000" w:themeColor="dark1"/>
                <w:kern w:val="24"/>
                <w:sz w:val="20"/>
                <w:szCs w:val="20"/>
                <w:lang w:val="mn-MN"/>
              </w:rPr>
              <w:t>т сургалта</w:t>
            </w:r>
            <w:r w:rsidR="007E3DDD" w:rsidRPr="00354C3B">
              <w:rPr>
                <w:rFonts w:ascii="Arial" w:hAnsi="Arial" w:cs="Arial"/>
                <w:color w:val="000000" w:themeColor="dark1"/>
                <w:kern w:val="24"/>
                <w:sz w:val="20"/>
                <w:szCs w:val="20"/>
                <w:lang w:val="mn-MN"/>
              </w:rPr>
              <w:t xml:space="preserve">д  </w:t>
            </w:r>
            <w:r w:rsidRPr="00354C3B">
              <w:rPr>
                <w:rFonts w:ascii="Arial" w:hAnsi="Arial" w:cs="Arial"/>
                <w:color w:val="000000" w:themeColor="dark1"/>
                <w:kern w:val="24"/>
                <w:sz w:val="20"/>
                <w:szCs w:val="20"/>
                <w:lang w:val="mn-MN"/>
              </w:rPr>
              <w:t xml:space="preserve">1670 албан хаагч,  </w:t>
            </w:r>
            <w:r w:rsidR="00A204A8" w:rsidRPr="00354C3B">
              <w:rPr>
                <w:rFonts w:ascii="Arial" w:hAnsi="Arial" w:cs="Arial"/>
                <w:color w:val="000000" w:themeColor="dark1"/>
                <w:kern w:val="24"/>
                <w:sz w:val="20"/>
                <w:szCs w:val="20"/>
                <w:shd w:val="clear" w:color="auto" w:fill="FFFF00"/>
                <w:lang w:val="mn-MN"/>
              </w:rPr>
              <w:t>160</w:t>
            </w:r>
            <w:r w:rsidRPr="00354C3B">
              <w:rPr>
                <w:rFonts w:ascii="Arial" w:hAnsi="Arial" w:cs="Arial"/>
                <w:color w:val="000000" w:themeColor="dark1"/>
                <w:kern w:val="24"/>
                <w:sz w:val="20"/>
                <w:szCs w:val="20"/>
                <w:lang w:val="mn-MN"/>
              </w:rPr>
              <w:t xml:space="preserve"> зөвлөх</w:t>
            </w:r>
          </w:p>
        </w:tc>
        <w:tc>
          <w:tcPr>
            <w:tcW w:w="3117" w:type="dxa"/>
          </w:tcPr>
          <w:p w14:paraId="5A055D80"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GIZ, SECIM, GFA, Дэлхийн банк  ХЭДТөсөл, ТББ</w:t>
            </w:r>
          </w:p>
        </w:tc>
      </w:tr>
      <w:tr w:rsidR="00544907" w:rsidRPr="00354C3B" w14:paraId="07DB9DEC" w14:textId="77777777" w:rsidTr="00544907">
        <w:tc>
          <w:tcPr>
            <w:tcW w:w="3116" w:type="dxa"/>
          </w:tcPr>
          <w:p w14:paraId="3F89543B"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Хөдөлмөр эрхлэлтийн үйлчилгээний төвүүд</w:t>
            </w:r>
          </w:p>
        </w:tc>
        <w:tc>
          <w:tcPr>
            <w:tcW w:w="3117" w:type="dxa"/>
          </w:tcPr>
          <w:p w14:paraId="1271423D" w14:textId="77777777" w:rsidR="00544907" w:rsidRPr="00354C3B" w:rsidRDefault="002F6A6D"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8 аймаг, 2 дүүрэг,  Н</w:t>
            </w:r>
            <w:r w:rsidR="00544907" w:rsidRPr="00354C3B">
              <w:rPr>
                <w:rFonts w:ascii="Arial" w:hAnsi="Arial" w:cs="Arial"/>
                <w:color w:val="000000" w:themeColor="dark1"/>
                <w:kern w:val="24"/>
                <w:sz w:val="20"/>
                <w:szCs w:val="20"/>
                <w:lang w:val="mn-MN"/>
              </w:rPr>
              <w:t>Х</w:t>
            </w:r>
            <w:r w:rsidRPr="00354C3B">
              <w:rPr>
                <w:rFonts w:ascii="Arial" w:hAnsi="Arial" w:cs="Arial"/>
                <w:color w:val="000000" w:themeColor="dark1"/>
                <w:kern w:val="24"/>
                <w:sz w:val="20"/>
                <w:szCs w:val="20"/>
                <w:lang w:val="mn-MN"/>
              </w:rPr>
              <w:t>Э</w:t>
            </w:r>
            <w:r w:rsidR="00544907" w:rsidRPr="00354C3B">
              <w:rPr>
                <w:rFonts w:ascii="Arial" w:hAnsi="Arial" w:cs="Arial"/>
                <w:color w:val="000000" w:themeColor="dark1"/>
                <w:kern w:val="24"/>
                <w:sz w:val="20"/>
                <w:szCs w:val="20"/>
                <w:lang w:val="mn-MN"/>
              </w:rPr>
              <w:t>Г</w:t>
            </w:r>
          </w:p>
        </w:tc>
        <w:tc>
          <w:tcPr>
            <w:tcW w:w="3117" w:type="dxa"/>
          </w:tcPr>
          <w:p w14:paraId="1E06D9BB"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eastAsiaTheme="minorEastAsia" w:hAnsi="Arial" w:cs="Arial"/>
                <w:color w:val="000000"/>
                <w:kern w:val="24"/>
                <w:sz w:val="20"/>
                <w:szCs w:val="20"/>
                <w:lang w:val="mn-MN"/>
              </w:rPr>
              <w:t>SECIM, GFA төсөл, НХЭГ</w:t>
            </w:r>
          </w:p>
        </w:tc>
      </w:tr>
      <w:tr w:rsidR="00544907" w:rsidRPr="00354C3B" w14:paraId="168DF6CE" w14:textId="77777777" w:rsidTr="00544907">
        <w:tc>
          <w:tcPr>
            <w:tcW w:w="3116" w:type="dxa"/>
          </w:tcPr>
          <w:p w14:paraId="0F46290D"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Ажил мэргэжлийн мэдээллийн төвүүд</w:t>
            </w:r>
          </w:p>
        </w:tc>
        <w:tc>
          <w:tcPr>
            <w:tcW w:w="3117" w:type="dxa"/>
          </w:tcPr>
          <w:p w14:paraId="11A181B0"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ХХҮЕГ, ЧД-ийн ХХҮХ</w:t>
            </w:r>
          </w:p>
        </w:tc>
        <w:tc>
          <w:tcPr>
            <w:tcW w:w="3117" w:type="dxa"/>
          </w:tcPr>
          <w:p w14:paraId="7BF8E59F"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eastAsiaTheme="minorEastAsia" w:hAnsi="Arial" w:cs="Arial"/>
                <w:color w:val="000000"/>
                <w:kern w:val="24"/>
                <w:sz w:val="20"/>
                <w:szCs w:val="20"/>
                <w:lang w:val="mn-MN"/>
              </w:rPr>
              <w:t>GIZ төсөл, ХХҮЕГ</w:t>
            </w:r>
          </w:p>
        </w:tc>
      </w:tr>
      <w:tr w:rsidR="00544907" w:rsidRPr="00354C3B" w14:paraId="3B205219" w14:textId="77777777" w:rsidTr="00544907">
        <w:tc>
          <w:tcPr>
            <w:tcW w:w="3116" w:type="dxa"/>
          </w:tcPr>
          <w:p w14:paraId="5F4201FE"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lastRenderedPageBreak/>
              <w:t>Мэдээллийн технологид суурилсан АМЧБ-ны мэдээллийн талбар</w:t>
            </w:r>
          </w:p>
        </w:tc>
        <w:tc>
          <w:tcPr>
            <w:tcW w:w="3117" w:type="dxa"/>
          </w:tcPr>
          <w:p w14:paraId="02536038" w14:textId="77777777" w:rsidR="00544907" w:rsidRPr="00354C3B" w:rsidRDefault="00643E48" w:rsidP="00544907">
            <w:pPr>
              <w:pStyle w:val="NormalWeb"/>
              <w:spacing w:before="0" w:beforeAutospacing="0" w:after="0" w:afterAutospacing="0"/>
              <w:rPr>
                <w:rFonts w:ascii="Arial" w:hAnsi="Arial" w:cs="Arial"/>
                <w:sz w:val="20"/>
                <w:szCs w:val="20"/>
                <w:lang w:val="mn-MN"/>
              </w:rPr>
            </w:pPr>
            <w:hyperlink r:id="rId16" w:history="1">
              <w:r w:rsidR="00544907" w:rsidRPr="00354C3B">
                <w:rPr>
                  <w:rStyle w:val="Hyperlink"/>
                  <w:rFonts w:ascii="Arial" w:hAnsi="Arial" w:cs="Arial"/>
                  <w:color w:val="000000" w:themeColor="dark1"/>
                  <w:kern w:val="24"/>
                  <w:sz w:val="20"/>
                  <w:szCs w:val="20"/>
                  <w:lang w:val="mn-MN"/>
                </w:rPr>
                <w:t>LMIS</w:t>
              </w:r>
            </w:hyperlink>
            <w:hyperlink r:id="rId17" w:history="1">
              <w:r w:rsidR="00544907" w:rsidRPr="00354C3B">
                <w:rPr>
                  <w:rStyle w:val="Hyperlink"/>
                  <w:rFonts w:ascii="Arial" w:hAnsi="Arial" w:cs="Arial"/>
                  <w:color w:val="000000" w:themeColor="dark1"/>
                  <w:kern w:val="24"/>
                  <w:sz w:val="20"/>
                  <w:szCs w:val="20"/>
                  <w:lang w:val="mn-MN"/>
                </w:rPr>
                <w:t xml:space="preserve">, </w:t>
              </w:r>
            </w:hyperlink>
            <w:hyperlink r:id="rId18" w:history="1">
              <w:r w:rsidR="00544907" w:rsidRPr="00354C3B">
                <w:rPr>
                  <w:rStyle w:val="Hyperlink"/>
                  <w:rFonts w:ascii="Arial" w:hAnsi="Arial" w:cs="Arial"/>
                  <w:color w:val="000000" w:themeColor="dark1"/>
                  <w:kern w:val="24"/>
                  <w:sz w:val="20"/>
                  <w:szCs w:val="20"/>
                  <w:lang w:val="mn-MN"/>
                </w:rPr>
                <w:t>Gobnet.mn</w:t>
              </w:r>
            </w:hyperlink>
            <w:hyperlink r:id="rId19" w:history="1">
              <w:r w:rsidR="00544907" w:rsidRPr="00354C3B">
                <w:rPr>
                  <w:rStyle w:val="Hyperlink"/>
                  <w:rFonts w:ascii="Arial" w:hAnsi="Arial" w:cs="Arial"/>
                  <w:color w:val="000000" w:themeColor="dark1"/>
                  <w:kern w:val="24"/>
                  <w:sz w:val="20"/>
                  <w:szCs w:val="20"/>
                  <w:lang w:val="mn-MN"/>
                </w:rPr>
                <w:t xml:space="preserve"> </w:t>
              </w:r>
            </w:hyperlink>
            <w:hyperlink r:id="rId20" w:history="1">
              <w:r w:rsidR="00544907" w:rsidRPr="00354C3B">
                <w:rPr>
                  <w:rStyle w:val="Hyperlink"/>
                  <w:rFonts w:ascii="Arial" w:hAnsi="Arial" w:cs="Arial"/>
                  <w:color w:val="000000" w:themeColor="text1"/>
                  <w:kern w:val="24"/>
                  <w:sz w:val="20"/>
                  <w:szCs w:val="20"/>
                  <w:lang w:val="mn-MN"/>
                </w:rPr>
                <w:t>цахим зуучлал</w:t>
              </w:r>
            </w:hyperlink>
          </w:p>
          <w:p w14:paraId="539EE9E2" w14:textId="77777777" w:rsidR="00544907" w:rsidRPr="00354C3B" w:rsidRDefault="00643E48" w:rsidP="00544907">
            <w:pPr>
              <w:pStyle w:val="NormalWeb"/>
              <w:spacing w:before="0" w:beforeAutospacing="0" w:after="0" w:afterAutospacing="0"/>
              <w:rPr>
                <w:rFonts w:ascii="Arial" w:hAnsi="Arial" w:cs="Arial"/>
                <w:sz w:val="20"/>
                <w:szCs w:val="20"/>
                <w:lang w:val="mn-MN"/>
              </w:rPr>
            </w:pPr>
            <w:hyperlink r:id="rId21" w:history="1">
              <w:r w:rsidR="00544907" w:rsidRPr="00354C3B">
                <w:rPr>
                  <w:rStyle w:val="Hyperlink"/>
                  <w:rFonts w:ascii="Arial" w:hAnsi="Arial" w:cs="Arial"/>
                  <w:color w:val="000000" w:themeColor="dark1"/>
                  <w:kern w:val="24"/>
                  <w:sz w:val="20"/>
                  <w:szCs w:val="20"/>
                  <w:lang w:val="mn-MN"/>
                </w:rPr>
                <w:t>www.mergejil.mn</w:t>
              </w:r>
            </w:hyperlink>
            <w:r w:rsidR="00544907" w:rsidRPr="00354C3B">
              <w:rPr>
                <w:rFonts w:ascii="Arial" w:hAnsi="Arial" w:cs="Arial"/>
                <w:color w:val="000000" w:themeColor="dark1"/>
                <w:kern w:val="24"/>
                <w:sz w:val="20"/>
                <w:szCs w:val="20"/>
                <w:lang w:val="mn-MN"/>
              </w:rPr>
              <w:t xml:space="preserve"> вэб хуудас, гар утасны аппликэйшн</w:t>
            </w:r>
          </w:p>
        </w:tc>
        <w:tc>
          <w:tcPr>
            <w:tcW w:w="3117" w:type="dxa"/>
          </w:tcPr>
          <w:p w14:paraId="127F5D05"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eastAsiaTheme="minorEastAsia" w:hAnsi="Arial" w:cs="Arial"/>
                <w:color w:val="000000"/>
                <w:kern w:val="24"/>
                <w:sz w:val="20"/>
                <w:szCs w:val="20"/>
                <w:lang w:val="mn-MN"/>
              </w:rPr>
              <w:t xml:space="preserve">ХХҮЕГ, GIZ төсөл, </w:t>
            </w:r>
          </w:p>
        </w:tc>
      </w:tr>
      <w:tr w:rsidR="00544907" w:rsidRPr="00354C3B" w14:paraId="18B2E837" w14:textId="77777777" w:rsidTr="00544907">
        <w:tc>
          <w:tcPr>
            <w:tcW w:w="3116" w:type="dxa"/>
          </w:tcPr>
          <w:p w14:paraId="61FA5548"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 xml:space="preserve"> Ажил, мэргэжил судлал мэргэжлийн магистрын хөтөлбөр</w:t>
            </w:r>
          </w:p>
        </w:tc>
        <w:tc>
          <w:tcPr>
            <w:tcW w:w="3117" w:type="dxa"/>
          </w:tcPr>
          <w:p w14:paraId="5BA6A0F1"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 xml:space="preserve">Танхим, зайны хэлбэр:  </w:t>
            </w:r>
          </w:p>
          <w:p w14:paraId="22792C12"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 xml:space="preserve"> магистрант 50 </w:t>
            </w:r>
            <w:r w:rsidR="007E2BD4" w:rsidRPr="00354C3B">
              <w:rPr>
                <w:rFonts w:ascii="Arial" w:hAnsi="Arial" w:cs="Arial"/>
                <w:color w:val="000000" w:themeColor="dark1"/>
                <w:kern w:val="24"/>
                <w:sz w:val="20"/>
                <w:szCs w:val="20"/>
                <w:lang w:val="mn-MN"/>
              </w:rPr>
              <w:t>хүнээс 25 төгссөн</w:t>
            </w:r>
          </w:p>
        </w:tc>
        <w:tc>
          <w:tcPr>
            <w:tcW w:w="3117" w:type="dxa"/>
          </w:tcPr>
          <w:p w14:paraId="1D9C854F"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 xml:space="preserve">ХНХЯ, БСШУЯ, МУИС, ХХҮЕГ, </w:t>
            </w:r>
            <w:r w:rsidRPr="00354C3B">
              <w:rPr>
                <w:rFonts w:ascii="Arial" w:eastAsiaTheme="minorEastAsia" w:hAnsi="Arial" w:cs="Arial"/>
                <w:color w:val="000000"/>
                <w:kern w:val="24"/>
                <w:sz w:val="20"/>
                <w:szCs w:val="20"/>
                <w:lang w:val="mn-MN"/>
              </w:rPr>
              <w:t xml:space="preserve">GIZ төсөл, </w:t>
            </w:r>
          </w:p>
        </w:tc>
      </w:tr>
      <w:tr w:rsidR="00544907" w:rsidRPr="00354C3B" w14:paraId="75FABBA3" w14:textId="77777777" w:rsidTr="00544907">
        <w:tc>
          <w:tcPr>
            <w:tcW w:w="3116" w:type="dxa"/>
          </w:tcPr>
          <w:p w14:paraId="22834885"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Дотоод болон гадаадад туршлага судлах аялал</w:t>
            </w:r>
          </w:p>
        </w:tc>
        <w:tc>
          <w:tcPr>
            <w:tcW w:w="3117" w:type="dxa"/>
          </w:tcPr>
          <w:p w14:paraId="2181D52F"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hAnsi="Arial" w:cs="Arial"/>
                <w:color w:val="000000" w:themeColor="dark1"/>
                <w:kern w:val="24"/>
                <w:sz w:val="20"/>
                <w:szCs w:val="20"/>
                <w:lang w:val="mn-MN"/>
              </w:rPr>
              <w:t>150 гаруй хүн</w:t>
            </w:r>
          </w:p>
        </w:tc>
        <w:tc>
          <w:tcPr>
            <w:tcW w:w="3117" w:type="dxa"/>
          </w:tcPr>
          <w:p w14:paraId="0CDC2EC4" w14:textId="77777777" w:rsidR="00544907" w:rsidRPr="00354C3B" w:rsidRDefault="00544907" w:rsidP="00544907">
            <w:pPr>
              <w:pStyle w:val="NormalWeb"/>
              <w:spacing w:before="0" w:beforeAutospacing="0" w:after="0" w:afterAutospacing="0"/>
              <w:rPr>
                <w:rFonts w:ascii="Arial" w:hAnsi="Arial" w:cs="Arial"/>
                <w:sz w:val="20"/>
                <w:szCs w:val="20"/>
                <w:lang w:val="mn-MN"/>
              </w:rPr>
            </w:pPr>
            <w:r w:rsidRPr="00354C3B">
              <w:rPr>
                <w:rFonts w:ascii="Arial" w:eastAsiaTheme="minorEastAsia" w:hAnsi="Arial" w:cs="Arial"/>
                <w:color w:val="000000"/>
                <w:kern w:val="24"/>
                <w:sz w:val="20"/>
                <w:szCs w:val="20"/>
                <w:lang w:val="mn-MN"/>
              </w:rPr>
              <w:t>GIZ, SECIM төсөл</w:t>
            </w:r>
          </w:p>
        </w:tc>
      </w:tr>
    </w:tbl>
    <w:p w14:paraId="2EFD6363" w14:textId="77777777" w:rsidR="00544907" w:rsidRPr="00354C3B" w:rsidRDefault="00544907" w:rsidP="005E5D75">
      <w:pPr>
        <w:rPr>
          <w:lang w:val="mn-MN"/>
        </w:rPr>
      </w:pPr>
    </w:p>
    <w:p w14:paraId="49DA9A84" w14:textId="77777777" w:rsidR="002428A3" w:rsidRPr="00354C3B" w:rsidRDefault="001573E2" w:rsidP="002428A3">
      <w:pPr>
        <w:rPr>
          <w:rFonts w:eastAsiaTheme="minorHAnsi" w:cs="Arial"/>
          <w:lang w:val="mn-MN"/>
        </w:rPr>
      </w:pPr>
      <w:r w:rsidRPr="00354C3B">
        <w:rPr>
          <w:rFonts w:cs="Arial"/>
          <w:lang w:val="mn-MN"/>
        </w:rPr>
        <w:t>Г</w:t>
      </w:r>
      <w:r w:rsidR="004D4AB5" w:rsidRPr="00354C3B">
        <w:rPr>
          <w:rFonts w:cs="Arial"/>
          <w:lang w:val="mn-MN"/>
        </w:rPr>
        <w:t>ОУХАН-</w:t>
      </w:r>
      <w:r w:rsidRPr="00354C3B">
        <w:rPr>
          <w:rFonts w:cs="Arial"/>
          <w:lang w:val="mn-MN"/>
        </w:rPr>
        <w:t>ийн “Ашигт малтмалын салбар дахь түншлэлд суурилсан мэргэжлийн боловсрол сургалт” төсөл, Европын холбооны санхүүжилттэй “Монгол улсад ажлын байр нэмэгдүүлэхэд дэмжлэг үзүүлэх төсөл”, Олон улсын хөдөлмөрийн байгууллага, Дэлхийн банкны санхүүжилттэй “Хөдөлмөр эрхлэлтийг дэмжих төсөл” зэрэг олон улсын байгууллагуудын дэмжлэгтэйгээр зохион байгуул</w:t>
      </w:r>
      <w:r w:rsidR="002F6A6D" w:rsidRPr="00354C3B">
        <w:rPr>
          <w:rFonts w:cs="Arial"/>
          <w:lang w:val="mn-MN"/>
        </w:rPr>
        <w:t>сан сургалта</w:t>
      </w:r>
      <w:r w:rsidR="002428A3" w:rsidRPr="00354C3B">
        <w:rPr>
          <w:rFonts w:cs="Arial"/>
          <w:lang w:val="mn-MN"/>
        </w:rPr>
        <w:t xml:space="preserve">д 2017 онд </w:t>
      </w:r>
      <w:r w:rsidRPr="00354C3B">
        <w:rPr>
          <w:rFonts w:cs="Arial"/>
          <w:lang w:val="mn-MN"/>
        </w:rPr>
        <w:t>15 удаагийн сургалтад</w:t>
      </w:r>
      <w:r w:rsidRPr="00354C3B">
        <w:rPr>
          <w:rFonts w:cs="Arial"/>
          <w:sz w:val="20"/>
          <w:szCs w:val="20"/>
          <w:lang w:val="mn-MN"/>
        </w:rPr>
        <w:t xml:space="preserve"> </w:t>
      </w:r>
      <w:r w:rsidRPr="00354C3B">
        <w:rPr>
          <w:rFonts w:cs="Arial"/>
          <w:lang w:val="mn-MN"/>
        </w:rPr>
        <w:t>380 удирдах болон гүйцэтгэх албан тушаалтан</w:t>
      </w:r>
      <w:r w:rsidR="002428A3" w:rsidRPr="00354C3B">
        <w:rPr>
          <w:rFonts w:cs="Arial"/>
          <w:lang w:val="mn-MN"/>
        </w:rPr>
        <w:t xml:space="preserve">, </w:t>
      </w:r>
      <w:r w:rsidRPr="00354C3B">
        <w:rPr>
          <w:rFonts w:cs="Arial"/>
          <w:lang w:val="mn-MN"/>
        </w:rPr>
        <w:t xml:space="preserve"> </w:t>
      </w:r>
      <w:r w:rsidR="002428A3" w:rsidRPr="00354C3B">
        <w:rPr>
          <w:rFonts w:eastAsiaTheme="minorHAnsi" w:cs="Arial"/>
          <w:lang w:val="mn-MN"/>
        </w:rPr>
        <w:t>2018 онд</w:t>
      </w:r>
      <w:r w:rsidR="002428A3" w:rsidRPr="00354C3B">
        <w:rPr>
          <w:rFonts w:cs="Arial"/>
          <w:lang w:val="mn-MN"/>
        </w:rPr>
        <w:t xml:space="preserve"> </w:t>
      </w:r>
      <w:r w:rsidR="002428A3" w:rsidRPr="00354C3B">
        <w:rPr>
          <w:rFonts w:eastAsiaTheme="minorHAnsi" w:cs="Arial"/>
          <w:lang w:val="mn-MN"/>
        </w:rPr>
        <w:t xml:space="preserve">4 удаагийн Хөдөлмөр эрхлэлтийн үйлчилгээ үзүүлэх ажилтнуудад мэргэжлийн харилцааны ур </w:t>
      </w:r>
      <w:r w:rsidR="002F6A6D" w:rsidRPr="00354C3B">
        <w:rPr>
          <w:rFonts w:eastAsiaTheme="minorHAnsi" w:cs="Arial"/>
          <w:lang w:val="mn-MN"/>
        </w:rPr>
        <w:t>чадвар олгох 40 цагийн сургалта</w:t>
      </w:r>
      <w:r w:rsidR="002428A3" w:rsidRPr="00354C3B">
        <w:rPr>
          <w:rFonts w:eastAsiaTheme="minorHAnsi" w:cs="Arial"/>
          <w:lang w:val="mn-MN"/>
        </w:rPr>
        <w:t>д аймаг, нийслэл, дүүргийн ХЭБ-ын 240 удирдах болон гүйцэтгэх албан тушаалтан хамрагджээ.</w:t>
      </w:r>
    </w:p>
    <w:p w14:paraId="626693B7" w14:textId="77777777" w:rsidR="00297140" w:rsidRPr="00354C3B" w:rsidRDefault="00297140" w:rsidP="002428A3">
      <w:pPr>
        <w:rPr>
          <w:rFonts w:eastAsiaTheme="minorHAnsi" w:cs="Arial"/>
          <w:lang w:val="mn-MN"/>
        </w:rPr>
      </w:pPr>
      <w:r w:rsidRPr="00354C3B">
        <w:rPr>
          <w:rFonts w:eastAsiaTheme="minorHAnsi" w:cs="Arial"/>
          <w:lang w:val="mn-MN"/>
        </w:rPr>
        <w:t xml:space="preserve">Европын холбооны SECIM төслийн дэмжлэгтэйгээр Хөдөлмөрийн хувийн биржийн 60 зөвлөхийг </w:t>
      </w:r>
      <w:r w:rsidR="002F6A6D" w:rsidRPr="00354C3B">
        <w:rPr>
          <w:rFonts w:eastAsiaTheme="minorHAnsi" w:cs="Arial"/>
          <w:lang w:val="mn-MN"/>
        </w:rPr>
        <w:t>3 модульт сургалта</w:t>
      </w:r>
      <w:r w:rsidR="005D3B02" w:rsidRPr="00354C3B">
        <w:rPr>
          <w:rFonts w:eastAsiaTheme="minorHAnsi" w:cs="Arial"/>
          <w:lang w:val="mn-MN"/>
        </w:rPr>
        <w:t>д хамруулсан нь төр хувийн хэвшлийн хамтын ажиллагааг хөгжүүлэх, хувийн б</w:t>
      </w:r>
      <w:r w:rsidR="002F6A6D" w:rsidRPr="00354C3B">
        <w:rPr>
          <w:rFonts w:eastAsiaTheme="minorHAnsi" w:cs="Arial"/>
          <w:lang w:val="mn-MN"/>
        </w:rPr>
        <w:t>иржийн мэргэжилтнүүдийн чадавхы</w:t>
      </w:r>
      <w:r w:rsidR="005D3B02" w:rsidRPr="00354C3B">
        <w:rPr>
          <w:rFonts w:eastAsiaTheme="minorHAnsi" w:cs="Arial"/>
          <w:lang w:val="mn-MN"/>
        </w:rPr>
        <w:t>г нэмэгдүүлэхэд томоохон түлхэц өгсөн арга хэмжээ болжээ.</w:t>
      </w:r>
    </w:p>
    <w:p w14:paraId="143DC48D" w14:textId="77777777" w:rsidR="0060131B" w:rsidRPr="00354C3B" w:rsidRDefault="0060131B" w:rsidP="0060131B">
      <w:pPr>
        <w:rPr>
          <w:rFonts w:eastAsiaTheme="minorHAnsi" w:cs="Arial"/>
          <w:b/>
          <w:i/>
          <w:lang w:val="mn-MN"/>
        </w:rPr>
      </w:pPr>
      <w:r w:rsidRPr="00354C3B">
        <w:rPr>
          <w:rFonts w:cs="Arial"/>
          <w:b/>
          <w:i/>
          <w:lang w:val="mn-MN"/>
        </w:rPr>
        <w:t>АМЧБ-ны мэргэжилтэн бэл</w:t>
      </w:r>
      <w:r w:rsidR="002F6A6D" w:rsidRPr="00354C3B">
        <w:rPr>
          <w:rFonts w:cs="Arial"/>
          <w:b/>
          <w:i/>
          <w:lang w:val="mn-MN"/>
        </w:rPr>
        <w:t>т</w:t>
      </w:r>
      <w:r w:rsidRPr="00354C3B">
        <w:rPr>
          <w:rFonts w:cs="Arial"/>
          <w:b/>
          <w:i/>
          <w:lang w:val="mn-MN"/>
        </w:rPr>
        <w:t>гэж буй талаар</w:t>
      </w:r>
    </w:p>
    <w:p w14:paraId="20AA0C5F" w14:textId="77777777" w:rsidR="003514C5" w:rsidRPr="00354C3B" w:rsidRDefault="00273B0B" w:rsidP="003514C5">
      <w:pPr>
        <w:tabs>
          <w:tab w:val="num" w:pos="720"/>
        </w:tabs>
        <w:rPr>
          <w:lang w:val="mn-MN"/>
        </w:rPr>
      </w:pPr>
      <w:r w:rsidRPr="00354C3B">
        <w:rPr>
          <w:lang w:val="mn-MN"/>
        </w:rPr>
        <w:t xml:space="preserve">Хөдөлмөр, нийгмийн хамгааллын яамны санаачилгаар </w:t>
      </w:r>
      <w:r w:rsidR="0060131B" w:rsidRPr="00354C3B">
        <w:rPr>
          <w:lang w:val="mn-MN"/>
        </w:rPr>
        <w:t>Ажил мэргэжлийн чиг баримжааны зөвлөх бэлтгэх албан ёсны сургалтыг</w:t>
      </w:r>
      <w:r w:rsidR="003514C5" w:rsidRPr="00354C3B">
        <w:rPr>
          <w:lang w:val="mn-MN"/>
        </w:rPr>
        <w:t xml:space="preserve"> 2017 оноос </w:t>
      </w:r>
      <w:r w:rsidR="0060131B" w:rsidRPr="00354C3B">
        <w:rPr>
          <w:lang w:val="mn-MN"/>
        </w:rPr>
        <w:t>бий болгож “Ажил мэргэжил судлал” магистрын хөтөлбөрийг ХБНГУ-ын Холбооны хөдөлмөрийн агентурын дэргэдэх Хөдөлмөрийн институтын хөтөлбөртэй хамтран МУИС-д магистрын анги нээсэн</w:t>
      </w:r>
      <w:r w:rsidR="00BC7C7C" w:rsidRPr="00354C3B">
        <w:rPr>
          <w:lang w:val="mn-MN"/>
        </w:rPr>
        <w:t xml:space="preserve"> байна</w:t>
      </w:r>
      <w:r w:rsidR="0060131B" w:rsidRPr="00354C3B">
        <w:rPr>
          <w:lang w:val="mn-MN"/>
        </w:rPr>
        <w:t>.</w:t>
      </w:r>
      <w:r w:rsidR="006347F0" w:rsidRPr="00354C3B">
        <w:rPr>
          <w:lang w:val="mn-MN"/>
        </w:rPr>
        <w:t xml:space="preserve"> </w:t>
      </w:r>
      <w:r w:rsidR="003514C5" w:rsidRPr="00354C3B">
        <w:rPr>
          <w:lang w:val="mn-MN"/>
        </w:rPr>
        <w:t>Энэхүү хөтөлбөрийг нээхийн тулд дараах үе шаттай арга хэмжээг авч хэрэгжүүлсэн байна. Үүнд:</w:t>
      </w:r>
    </w:p>
    <w:p w14:paraId="36A9665D" w14:textId="77777777" w:rsidR="00680B3F" w:rsidRPr="00354C3B" w:rsidRDefault="00A42BB7" w:rsidP="003514C5">
      <w:pPr>
        <w:pStyle w:val="ListParagraph"/>
        <w:numPr>
          <w:ilvl w:val="0"/>
          <w:numId w:val="22"/>
        </w:numPr>
        <w:tabs>
          <w:tab w:val="num" w:pos="720"/>
        </w:tabs>
        <w:rPr>
          <w:rFonts w:ascii="Arial" w:hAnsi="Arial" w:cs="Arial"/>
          <w:lang w:val="mn-MN"/>
        </w:rPr>
      </w:pPr>
      <w:r w:rsidRPr="00354C3B">
        <w:rPr>
          <w:rFonts w:ascii="Arial" w:hAnsi="Arial" w:cs="Arial"/>
          <w:lang w:val="mn-MN"/>
        </w:rPr>
        <w:t xml:space="preserve">2017.03-04 сарын хооронд </w:t>
      </w:r>
      <w:r w:rsidR="003514C5" w:rsidRPr="00354C3B">
        <w:rPr>
          <w:rFonts w:ascii="Arial" w:hAnsi="Arial" w:cs="Arial"/>
          <w:lang w:val="mn-MN"/>
        </w:rPr>
        <w:t>ГОУХАН-ийн</w:t>
      </w:r>
      <w:r w:rsidRPr="00354C3B">
        <w:rPr>
          <w:rFonts w:ascii="Arial" w:hAnsi="Arial" w:cs="Arial"/>
          <w:lang w:val="mn-MN"/>
        </w:rPr>
        <w:t xml:space="preserve"> төслийн хүрээнд боловсруулагдсан сургалтын хөтөлбөрийг эцэслэн боловсруул</w:t>
      </w:r>
      <w:r w:rsidR="0043701D" w:rsidRPr="00354C3B">
        <w:rPr>
          <w:rFonts w:ascii="Arial" w:hAnsi="Arial" w:cs="Arial"/>
          <w:lang w:val="mn-MN"/>
        </w:rPr>
        <w:t>сан</w:t>
      </w:r>
      <w:r w:rsidRPr="00354C3B">
        <w:rPr>
          <w:rFonts w:ascii="Arial" w:hAnsi="Arial" w:cs="Arial"/>
          <w:lang w:val="mn-MN"/>
        </w:rPr>
        <w:t>.</w:t>
      </w:r>
    </w:p>
    <w:p w14:paraId="1BC8CD10" w14:textId="77777777" w:rsidR="00680B3F" w:rsidRPr="00354C3B" w:rsidRDefault="00A42BB7" w:rsidP="003514C5">
      <w:pPr>
        <w:pStyle w:val="ListParagraph"/>
        <w:numPr>
          <w:ilvl w:val="0"/>
          <w:numId w:val="22"/>
        </w:numPr>
        <w:tabs>
          <w:tab w:val="num" w:pos="720"/>
        </w:tabs>
        <w:rPr>
          <w:rFonts w:ascii="Arial" w:hAnsi="Arial" w:cs="Arial"/>
          <w:lang w:val="mn-MN"/>
        </w:rPr>
      </w:pPr>
      <w:r w:rsidRPr="00354C3B">
        <w:rPr>
          <w:rFonts w:ascii="Arial" w:hAnsi="Arial" w:cs="Arial"/>
          <w:lang w:val="mn-MN"/>
        </w:rPr>
        <w:t>2017.04-05 сарын хооронд МУИС-ийн салбар дундын болон хөтөлбөрийн ерөнхий хороогоор сургалтын хөтөлбөрийг батлуул</w:t>
      </w:r>
      <w:r w:rsidR="0043701D" w:rsidRPr="00354C3B">
        <w:rPr>
          <w:rFonts w:ascii="Arial" w:hAnsi="Arial" w:cs="Arial"/>
          <w:lang w:val="mn-MN"/>
        </w:rPr>
        <w:t>сан</w:t>
      </w:r>
      <w:r w:rsidRPr="00354C3B">
        <w:rPr>
          <w:rFonts w:ascii="Arial" w:hAnsi="Arial" w:cs="Arial"/>
          <w:lang w:val="mn-MN"/>
        </w:rPr>
        <w:t>.</w:t>
      </w:r>
    </w:p>
    <w:p w14:paraId="016F9909" w14:textId="77777777" w:rsidR="00680B3F" w:rsidRPr="00354C3B" w:rsidRDefault="00A42BB7" w:rsidP="003514C5">
      <w:pPr>
        <w:pStyle w:val="ListParagraph"/>
        <w:numPr>
          <w:ilvl w:val="0"/>
          <w:numId w:val="22"/>
        </w:numPr>
        <w:tabs>
          <w:tab w:val="num" w:pos="720"/>
        </w:tabs>
        <w:rPr>
          <w:rFonts w:ascii="Arial" w:hAnsi="Arial" w:cs="Arial"/>
          <w:lang w:val="mn-MN"/>
        </w:rPr>
      </w:pPr>
      <w:r w:rsidRPr="00354C3B">
        <w:rPr>
          <w:rFonts w:ascii="Arial" w:hAnsi="Arial" w:cs="Arial"/>
          <w:lang w:val="mn-MN"/>
        </w:rPr>
        <w:t>2017.04 сард  БСШУСЯ-наас сургалтын индексийг батлуул</w:t>
      </w:r>
      <w:r w:rsidR="0043701D" w:rsidRPr="00354C3B">
        <w:rPr>
          <w:rFonts w:ascii="Arial" w:hAnsi="Arial" w:cs="Arial"/>
          <w:lang w:val="mn-MN"/>
        </w:rPr>
        <w:t>сан</w:t>
      </w:r>
      <w:r w:rsidRPr="00354C3B">
        <w:rPr>
          <w:rFonts w:ascii="Arial" w:hAnsi="Arial" w:cs="Arial"/>
          <w:lang w:val="mn-MN"/>
        </w:rPr>
        <w:t>.</w:t>
      </w:r>
    </w:p>
    <w:p w14:paraId="314EA6EB" w14:textId="77777777" w:rsidR="00680B3F" w:rsidRPr="00354C3B" w:rsidRDefault="00A42BB7" w:rsidP="003514C5">
      <w:pPr>
        <w:pStyle w:val="ListParagraph"/>
        <w:numPr>
          <w:ilvl w:val="0"/>
          <w:numId w:val="22"/>
        </w:numPr>
        <w:tabs>
          <w:tab w:val="num" w:pos="720"/>
        </w:tabs>
        <w:rPr>
          <w:rFonts w:ascii="Arial" w:hAnsi="Arial" w:cs="Arial"/>
          <w:lang w:val="mn-MN"/>
        </w:rPr>
      </w:pPr>
      <w:r w:rsidRPr="00354C3B">
        <w:rPr>
          <w:rFonts w:ascii="Arial" w:hAnsi="Arial" w:cs="Arial"/>
          <w:lang w:val="mn-MN"/>
        </w:rPr>
        <w:t>2017.10 сард БСШУСЯ-наас сургалт эрхлэх зөвшөөрөл батлуул</w:t>
      </w:r>
      <w:r w:rsidR="0043701D" w:rsidRPr="00354C3B">
        <w:rPr>
          <w:rFonts w:ascii="Arial" w:hAnsi="Arial" w:cs="Arial"/>
          <w:lang w:val="mn-MN"/>
        </w:rPr>
        <w:t>сан</w:t>
      </w:r>
      <w:r w:rsidRPr="00354C3B">
        <w:rPr>
          <w:rFonts w:ascii="Arial" w:hAnsi="Arial" w:cs="Arial"/>
          <w:lang w:val="mn-MN"/>
        </w:rPr>
        <w:t xml:space="preserve">. </w:t>
      </w:r>
    </w:p>
    <w:p w14:paraId="31664523" w14:textId="77777777" w:rsidR="003110C9" w:rsidRPr="00354C3B" w:rsidRDefault="00FA524E" w:rsidP="003514C5">
      <w:pPr>
        <w:tabs>
          <w:tab w:val="num" w:pos="720"/>
        </w:tabs>
        <w:rPr>
          <w:lang w:val="mn-MN"/>
        </w:rPr>
      </w:pPr>
      <w:r w:rsidRPr="00354C3B">
        <w:rPr>
          <w:lang w:val="mn-MN"/>
        </w:rPr>
        <w:t>Хөтөлбөрийн багийг мэргэшүүлэх сургал</w:t>
      </w:r>
      <w:r w:rsidR="00BC7C7C" w:rsidRPr="00354C3B">
        <w:rPr>
          <w:lang w:val="mn-MN"/>
        </w:rPr>
        <w:t>т</w:t>
      </w:r>
      <w:r w:rsidRPr="00354C3B">
        <w:rPr>
          <w:lang w:val="mn-MN"/>
        </w:rPr>
        <w:t xml:space="preserve">, ХБНГУ-ын ажил мэргэжлийн чиг баримжааны тогтолцоотой танилцах, туршлага судлах аялалд хамруулжээ. </w:t>
      </w:r>
      <w:r w:rsidR="003110C9" w:rsidRPr="00354C3B">
        <w:rPr>
          <w:lang w:val="mn-MN"/>
        </w:rPr>
        <w:t>Магистрын хөтөлбөрт 2017-2018, 2018-2019 онд тус бүр 25 суралцагч элсэн орж, эхний төгсөгч нар дипломоо гардан авсан байна. 2018-2019 оны хичээлийн жилд зайны сургалтын хэлбэрийг нэвтрүүлж эхэл</w:t>
      </w:r>
      <w:r w:rsidR="00BC7C7C" w:rsidRPr="00354C3B">
        <w:rPr>
          <w:lang w:val="mn-MN"/>
        </w:rPr>
        <w:t>ж</w:t>
      </w:r>
      <w:r w:rsidR="003110C9" w:rsidRPr="00354C3B">
        <w:rPr>
          <w:lang w:val="mn-MN"/>
        </w:rPr>
        <w:t xml:space="preserve"> байна.</w:t>
      </w:r>
      <w:r w:rsidRPr="00354C3B">
        <w:rPr>
          <w:lang w:val="mn-MN"/>
        </w:rPr>
        <w:t xml:space="preserve"> </w:t>
      </w:r>
    </w:p>
    <w:p w14:paraId="3B7724CC" w14:textId="77777777" w:rsidR="003514C5" w:rsidRPr="00354C3B" w:rsidRDefault="003514C5" w:rsidP="003514C5">
      <w:pPr>
        <w:tabs>
          <w:tab w:val="num" w:pos="720"/>
        </w:tabs>
        <w:rPr>
          <w:lang w:val="mn-MN"/>
        </w:rPr>
      </w:pPr>
      <w:r w:rsidRPr="00354C3B">
        <w:rPr>
          <w:lang w:val="mn-MN"/>
        </w:rPr>
        <w:t xml:space="preserve">Ажил мэргэжил судлалыг хөгжүүлэх чиглэлээр цаашид шинжлэх ухааны технологийн ололт, сургалтын нийтлэг шаардлага, нийгмийн эрэлтэд тулгуурласан бакалавр, магистр, </w:t>
      </w:r>
      <w:r w:rsidRPr="00354C3B">
        <w:rPr>
          <w:lang w:val="mn-MN"/>
        </w:rPr>
        <w:lastRenderedPageBreak/>
        <w:t>докторын зэрэг олгох сургалт болгон өргөжүүлэх, шинжлэх ухааны судалгаа хийх, шинэ мэдлэг бүтээж сургалт судалгаанд нэвтрүүлэх, инновацийн бодлого хэрэгжүүлэх, бодлого боловсруулах, шийдвэр гаргахад шаардлагатай шинжлэх ухааны үндэслэлтэй санал зөвлөмж боловсруулах, дэвшүүлэхэд анхаарч ажиллаж байгааг онцолж байна.</w:t>
      </w:r>
    </w:p>
    <w:p w14:paraId="64CB7678"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ХБНГУ-ын HdBA хамтын ажиллагаа, хамтарсан судалгаа, шинжилгээний ажлыг эхлүүлэх, хөгжүүлэх;</w:t>
      </w:r>
    </w:p>
    <w:p w14:paraId="6C8CBF58"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Судалгааны ажлын үр дүнд үндэслэн сургалтын хөтөлбөрийн чанарыг тогтмол сайжруулах;</w:t>
      </w:r>
    </w:p>
    <w:p w14:paraId="6E95866E"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Гарын авлага</w:t>
      </w:r>
      <w:r w:rsidR="00BC7C7C" w:rsidRPr="00354C3B">
        <w:rPr>
          <w:rFonts w:ascii="Arial" w:hAnsi="Arial" w:cs="Arial"/>
          <w:lang w:val="mn-MN"/>
        </w:rPr>
        <w:t xml:space="preserve"> (</w:t>
      </w:r>
      <w:r w:rsidRPr="00354C3B">
        <w:rPr>
          <w:rFonts w:ascii="Arial" w:hAnsi="Arial" w:cs="Arial"/>
          <w:lang w:val="mn-MN"/>
        </w:rPr>
        <w:t>11</w:t>
      </w:r>
      <w:r w:rsidR="00BC7C7C" w:rsidRPr="00354C3B">
        <w:rPr>
          <w:rFonts w:ascii="Arial" w:hAnsi="Arial" w:cs="Arial"/>
          <w:lang w:val="mn-MN"/>
        </w:rPr>
        <w:t>)</w:t>
      </w:r>
      <w:r w:rsidRPr="00354C3B">
        <w:rPr>
          <w:rFonts w:ascii="Arial" w:hAnsi="Arial" w:cs="Arial"/>
          <w:lang w:val="mn-MN"/>
        </w:rPr>
        <w:t>, сурах бичиг, толь боловсруулах, хэвлүүлэх;</w:t>
      </w:r>
    </w:p>
    <w:p w14:paraId="795326B7"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Үндэсний хэмжээний мэдээллийн бааз, сүлжээ бий болгох;</w:t>
      </w:r>
    </w:p>
    <w:p w14:paraId="060124F5"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МУИС-д түшиглэж “Ажил мэргэжил судлал”-ын сургалт, судалгааны төв байгуулах;</w:t>
      </w:r>
    </w:p>
    <w:p w14:paraId="74F382D3"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Багшлах боловсон хүчнийг үе шаттайгаар бэлтгэх, чадавхжуулах;</w:t>
      </w:r>
    </w:p>
    <w:p w14:paraId="3CEEBEDB"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Дадлагын түшиц б</w:t>
      </w:r>
      <w:r w:rsidR="002F6A6D" w:rsidRPr="00354C3B">
        <w:rPr>
          <w:rFonts w:ascii="Arial" w:hAnsi="Arial" w:cs="Arial"/>
          <w:lang w:val="mn-MN"/>
        </w:rPr>
        <w:t>айгууллагууд бий болгох, чадавх</w:t>
      </w:r>
      <w:r w:rsidRPr="00354C3B">
        <w:rPr>
          <w:rFonts w:ascii="Arial" w:hAnsi="Arial" w:cs="Arial"/>
          <w:lang w:val="mn-MN"/>
        </w:rPr>
        <w:t>жуулах</w:t>
      </w:r>
    </w:p>
    <w:p w14:paraId="2E1CA81C" w14:textId="77777777" w:rsidR="00680B3F" w:rsidRPr="00354C3B" w:rsidRDefault="00A42BB7" w:rsidP="00EA3CCC">
      <w:pPr>
        <w:pStyle w:val="ListParagraph"/>
        <w:numPr>
          <w:ilvl w:val="0"/>
          <w:numId w:val="22"/>
        </w:numPr>
        <w:tabs>
          <w:tab w:val="num" w:pos="720"/>
        </w:tabs>
        <w:rPr>
          <w:rFonts w:ascii="Arial" w:hAnsi="Arial" w:cs="Arial"/>
          <w:lang w:val="mn-MN"/>
        </w:rPr>
      </w:pPr>
      <w:r w:rsidRPr="00354C3B">
        <w:rPr>
          <w:rFonts w:ascii="Arial" w:hAnsi="Arial" w:cs="Arial"/>
          <w:lang w:val="mn-MN"/>
        </w:rPr>
        <w:t>МУ-ын нийгмийн эрэлт хэрэгцээнд үндэслэн АМЧБО зөвлөхийг бэлтгэх</w:t>
      </w:r>
      <w:r w:rsidR="00BC7C7C" w:rsidRPr="00354C3B">
        <w:rPr>
          <w:rFonts w:ascii="Arial" w:hAnsi="Arial" w:cs="Arial"/>
          <w:lang w:val="mn-MN"/>
        </w:rPr>
        <w:t>,</w:t>
      </w:r>
      <w:r w:rsidRPr="00354C3B">
        <w:rPr>
          <w:rFonts w:ascii="Arial" w:hAnsi="Arial" w:cs="Arial"/>
          <w:lang w:val="mn-MN"/>
        </w:rPr>
        <w:t xml:space="preserve"> </w:t>
      </w:r>
      <w:r w:rsidR="00EA3CCC" w:rsidRPr="00354C3B">
        <w:rPr>
          <w:rFonts w:ascii="Arial" w:hAnsi="Arial" w:cs="Arial"/>
          <w:lang w:val="mn-MN"/>
        </w:rPr>
        <w:t xml:space="preserve">Зайн сургалт, Бакалаврын хөтөлбөр болон Богино хугацааны мэргэшүүлэх </w:t>
      </w:r>
      <w:r w:rsidRPr="00354C3B">
        <w:rPr>
          <w:rFonts w:ascii="Arial" w:hAnsi="Arial" w:cs="Arial"/>
          <w:lang w:val="mn-MN"/>
        </w:rPr>
        <w:t>сургалтын о</w:t>
      </w:r>
      <w:r w:rsidR="00EA3CCC" w:rsidRPr="00354C3B">
        <w:rPr>
          <w:rFonts w:ascii="Arial" w:hAnsi="Arial" w:cs="Arial"/>
          <w:lang w:val="mn-MN"/>
        </w:rPr>
        <w:t>лон хэлбэрийг хэрэгжүүлэхээр төлөвлөжээ.</w:t>
      </w:r>
    </w:p>
    <w:p w14:paraId="1C69F7C4" w14:textId="77777777" w:rsidR="00E4188C" w:rsidRPr="00354C3B" w:rsidRDefault="00E4188C" w:rsidP="002428A3">
      <w:pPr>
        <w:rPr>
          <w:rFonts w:eastAsia="Calibri" w:cs="Arial"/>
          <w:b/>
          <w:i/>
          <w:lang w:val="mn-MN"/>
        </w:rPr>
      </w:pPr>
      <w:r w:rsidRPr="00354C3B">
        <w:rPr>
          <w:rFonts w:eastAsia="Calibri" w:cs="Arial"/>
          <w:b/>
          <w:i/>
          <w:lang w:val="mn-MN"/>
        </w:rPr>
        <w:t>ЕБС-ийн багш нарыг бэлтгэх хүрээнд</w:t>
      </w:r>
    </w:p>
    <w:p w14:paraId="2852D985" w14:textId="77777777" w:rsidR="00E4188C" w:rsidRPr="00354C3B" w:rsidRDefault="00E4188C" w:rsidP="00E4188C">
      <w:pPr>
        <w:rPr>
          <w:lang w:val="mn-MN"/>
        </w:rPr>
      </w:pPr>
      <w:r w:rsidRPr="00354C3B">
        <w:rPr>
          <w:lang w:val="mn-MN"/>
        </w:rPr>
        <w:t>АХБ-ны төслийн заавраар 2016 онд ЕБС бүрээс захирал, сургалтын менежер, нийгмийн ажилтан, анги даасан 1 багш оролцсон 4-5 хүний бүрэлдэхүүнтэй баг буюу нийслэлд 461, орон нутагт 1755, нийт 2216 хүн бэлтгэсэн нь СЧАМЧБ олгох хөтөлбөрийг сургуулийн түвшинд системтэйгээр хэрэгжүүлж эхлүүлжээ. 2017 онд “БДБ-ын сургалтын цөм хөтөлбөрийг хэрэгжүүлэх аргазүй 2” сургалтаар 598 багш, БСУГ-ын мэргэжилтэнд танилцуулга хийсэн</w:t>
      </w:r>
      <w:r w:rsidR="00B82FA5" w:rsidRPr="00354C3B">
        <w:rPr>
          <w:lang w:val="mn-MN"/>
        </w:rPr>
        <w:t xml:space="preserve"> байна</w:t>
      </w:r>
      <w:r w:rsidRPr="00354C3B">
        <w:rPr>
          <w:lang w:val="mn-MN"/>
        </w:rPr>
        <w:t>.</w:t>
      </w:r>
    </w:p>
    <w:p w14:paraId="0D6F8974" w14:textId="77777777" w:rsidR="00B82FA5" w:rsidRPr="00354C3B" w:rsidRDefault="00B82FA5" w:rsidP="00B82FA5">
      <w:pPr>
        <w:rPr>
          <w:lang w:val="mn-MN"/>
        </w:rPr>
      </w:pPr>
      <w:r w:rsidRPr="00354C3B">
        <w:rPr>
          <w:lang w:val="mn-MN"/>
        </w:rPr>
        <w:t xml:space="preserve">2018 оны 8 дугаар сард ЕБС-ийн ахлах ангийн ажил мэргэжлийн чиг баримжаа олгох үйл ажиллагааг сургуулийн түвшинд хэрхэн төлөвлөж зохион байгуулах, төслийн зөвлөх үйлчилгээний хүрээнд боловсруулсан дээрх гарын авлагуудыг хэрхэн ашиглах, суралцагчдад зөвлөгөө өгч чиглүүлэх талаар үндэсний сургалтыг 21 аймаг, 9 дүүрэгт зохион байгуулж, сургалтад нийт 2312 багш, сургуулийн удирдлага, нийгмийн ажилтан болон МСҮТ-ийг төлөөлж захирал, нийгмийн түншлэлийн ажилтнуудыг оролцуулсан байна. Энэ удаагийн сургалтад ЕБС бүрээс захирал, сургалтын менежер, нийгмийн ажилтан, ахлах анги даасан 2 багш оролцсон нь сургууль дээр уг үйл ажиллагааг хариуцаж ажиллах 5 хүний бүрэлдэхүүнтэй баг бүрдэж сургуулийн түвшинд системтэйгээр хэрэгжүүлэх нөхцөл бүрдсэн гэж үзэж байна. </w:t>
      </w:r>
    </w:p>
    <w:p w14:paraId="0AF8DB38" w14:textId="77777777" w:rsidR="00B82FA5" w:rsidRPr="00354C3B" w:rsidRDefault="00B82FA5" w:rsidP="00B82FA5">
      <w:pPr>
        <w:rPr>
          <w:lang w:val="mn-MN"/>
        </w:rPr>
      </w:pPr>
      <w:r w:rsidRPr="00354C3B">
        <w:rPr>
          <w:lang w:val="mn-MN"/>
        </w:rPr>
        <w:t>ЕБС-ийн ахлах ангийн ажил мэргэжлийн чиг баримжааны сургагч багш бэлтгэх 5 хоногийн сургалтыг 2018 оны 6 болон 8 саруудад 2 хэсэгтэйгээр 25 сургагч багш бэлтгэжээ.</w:t>
      </w:r>
    </w:p>
    <w:p w14:paraId="07FEB00A" w14:textId="77777777" w:rsidR="006347F0" w:rsidRPr="00354C3B" w:rsidRDefault="00273B0B" w:rsidP="002428A3">
      <w:pPr>
        <w:rPr>
          <w:rFonts w:eastAsia="Calibri" w:cs="Arial"/>
          <w:b/>
          <w:i/>
          <w:lang w:val="mn-MN"/>
        </w:rPr>
      </w:pPr>
      <w:r w:rsidRPr="00354C3B">
        <w:rPr>
          <w:rFonts w:eastAsia="Calibri" w:cs="Arial"/>
          <w:b/>
          <w:i/>
          <w:lang w:val="mn-MN"/>
        </w:rPr>
        <w:t>Багш бэлтгэдэг сургуулийн хамтын ажиллагаа</w:t>
      </w:r>
    </w:p>
    <w:p w14:paraId="50B4280E" w14:textId="77777777" w:rsidR="00F4329A" w:rsidRPr="00354C3B" w:rsidRDefault="00F4329A" w:rsidP="00F4329A">
      <w:pPr>
        <w:tabs>
          <w:tab w:val="num" w:pos="720"/>
        </w:tabs>
        <w:rPr>
          <w:lang w:val="mn-MN"/>
        </w:rPr>
      </w:pPr>
      <w:r w:rsidRPr="00354C3B">
        <w:rPr>
          <w:lang w:val="mn-MN"/>
        </w:rPr>
        <w:t xml:space="preserve">Боловсролын салбарт хүүхэд бүрийг мэргэжлийн чиг баримжаатай болгож сургах хүмүүжүүлэх зорилт дэвшүүлсэн ч сургалт, зөвлөгөө яаж өгөх талаар нарийвчлан зохицуулсан зохицуулалт байхгүй байна. Ангийн багш заах, эсвэл аль нэг багш богино хугацааны </w:t>
      </w:r>
      <w:r w:rsidR="00DE343A" w:rsidRPr="00354C3B">
        <w:rPr>
          <w:lang w:val="mn-MN"/>
        </w:rPr>
        <w:t>сургалтад</w:t>
      </w:r>
      <w:r w:rsidRPr="00354C3B">
        <w:rPr>
          <w:lang w:val="mn-MN"/>
        </w:rPr>
        <w:t xml:space="preserve"> хамрагдаж заахаар зохицуулж байна. Гэвч эдгээр хүмүүс мэргэшсэн байж чадаж байна уу? гэдэг асуулт гарч ирж байна. АХБ-ны санхүүжилтээр бэлтгэгдсэн сургагч багш нар нь улсын хэмжээний нийт 10-12 дугаар ангийн сурагчдын хаана нь ч </w:t>
      </w:r>
      <w:r w:rsidRPr="00354C3B">
        <w:rPr>
          <w:lang w:val="mn-MN"/>
        </w:rPr>
        <w:lastRenderedPageBreak/>
        <w:t>хүрэлцэхгүй нь тодорхой юм. Иймээс ЕБС-ийн хэмжээнд АМЧБО үйлчилгээг хүргэх хамгийн оновчтой шийдэл багш болгон өөр өөрийн зааж буй хичээлийн талаар мэргэжлийн чиг баримжаа олгох арга зүйг эзэмшсэн байх нь чухал байна.</w:t>
      </w:r>
    </w:p>
    <w:p w14:paraId="2A71724F" w14:textId="77777777" w:rsidR="00751041" w:rsidRPr="00354C3B" w:rsidRDefault="00751041" w:rsidP="0029239A">
      <w:pPr>
        <w:tabs>
          <w:tab w:val="num" w:pos="720"/>
        </w:tabs>
        <w:rPr>
          <w:lang w:val="mn-MN"/>
        </w:rPr>
      </w:pPr>
      <w:r w:rsidRPr="00354C3B">
        <w:rPr>
          <w:lang w:val="mn-MN"/>
        </w:rPr>
        <w:t xml:space="preserve">Багш бэлтгэдэг сургуулиудад мэргэжлийн чиг баримжаа олгох чиглэлээр хийгдэж байгаа ажлыг хангалтгүй, цаашид сайжруулах, МУИС-ын хөтөлбөрөөс туршлага судлах замаар түгээн дэлгэрүүлэх шаардлагатай гэж үзэж байна. </w:t>
      </w:r>
    </w:p>
    <w:p w14:paraId="5D3B16A4" w14:textId="77777777" w:rsidR="0029239A" w:rsidRPr="00354C3B" w:rsidRDefault="0029239A" w:rsidP="0029239A">
      <w:pPr>
        <w:tabs>
          <w:tab w:val="num" w:pos="720"/>
        </w:tabs>
        <w:rPr>
          <w:lang w:val="mn-MN"/>
        </w:rPr>
      </w:pPr>
      <w:r w:rsidRPr="00354C3B">
        <w:rPr>
          <w:lang w:val="mn-MN"/>
        </w:rPr>
        <w:t>Судалгаагаар 2017-2018 оны хичээлийн жилд бага ангийн багш хөтөлбөрөөр нийт 21 дээд сургууль бага ангийн багш</w:t>
      </w:r>
      <w:r w:rsidR="0080660E" w:rsidRPr="00354C3B">
        <w:rPr>
          <w:lang w:val="mn-MN"/>
        </w:rPr>
        <w:t xml:space="preserve"> бэлтгэсэн</w:t>
      </w:r>
      <w:r w:rsidRPr="00354C3B">
        <w:rPr>
          <w:lang w:val="mn-MN"/>
        </w:rPr>
        <w:t xml:space="preserve"> байна. МУБИС </w:t>
      </w:r>
      <w:r w:rsidR="0080660E" w:rsidRPr="00354C3B">
        <w:rPr>
          <w:lang w:val="mn-MN"/>
        </w:rPr>
        <w:t xml:space="preserve">нь </w:t>
      </w:r>
      <w:r w:rsidRPr="00354C3B">
        <w:rPr>
          <w:lang w:val="mn-MN"/>
        </w:rPr>
        <w:t xml:space="preserve">төрийн өмчийн хамгийн том сургууль бөгөөд нийт багш нарын 50 хувийг бэлтгэж байна. Эдгээр сургуулиудаас бэлтгэн гаргаж байгаа багш нартаа мэргэжлийн чиг баримжааны талаар тусгайлан сургалт явуулдаг сургууль МУБИС л байна. Тухайлбал багш бэлтгэдэг Дорнод, Ховд их сургуулийн төлөөлөлтэй уулзаж байхад АМЧБО талаар тусгайлсан сургалт явуулдаггүй бөгөөд энэ чиглэлд анхаарах нь зүйтэй юм байна гэж хэлж байсныг энд онцлон </w:t>
      </w:r>
      <w:r w:rsidR="00DE343A" w:rsidRPr="00354C3B">
        <w:rPr>
          <w:lang w:val="mn-MN"/>
        </w:rPr>
        <w:t>дурдаж</w:t>
      </w:r>
      <w:r w:rsidRPr="00354C3B">
        <w:rPr>
          <w:lang w:val="mn-MN"/>
        </w:rPr>
        <w:t xml:space="preserve"> байна. Тэгэхээр багш бэлтгэдэг сургуулиудад БСШУСЯ тусгай хөтөлбөр гаргах, чиглэмж өгч ажиллах нь зүйтэй б</w:t>
      </w:r>
      <w:r w:rsidR="0080660E" w:rsidRPr="00354C3B">
        <w:rPr>
          <w:lang w:val="mn-MN"/>
        </w:rPr>
        <w:t>айна</w:t>
      </w:r>
      <w:r w:rsidRPr="00354C3B">
        <w:rPr>
          <w:lang w:val="mn-MN"/>
        </w:rPr>
        <w:t>.</w:t>
      </w:r>
    </w:p>
    <w:p w14:paraId="3EE07888" w14:textId="77777777" w:rsidR="0029239A" w:rsidRPr="00354C3B" w:rsidRDefault="0029239A" w:rsidP="0029239A">
      <w:pPr>
        <w:tabs>
          <w:tab w:val="num" w:pos="720"/>
        </w:tabs>
        <w:rPr>
          <w:lang w:val="mn-MN"/>
        </w:rPr>
      </w:pPr>
      <w:r w:rsidRPr="00354C3B">
        <w:rPr>
          <w:lang w:val="mn-MN"/>
        </w:rPr>
        <w:t>МУБИС нь 2013 оноос багш мэргэжлийн боловсролын шинэчлэлийн хүрээнд багш боловсролын дадлагын хөтөлбөрийн шинэчлэлийг хийжээ. Хөтөлбөрийн хүрээнд судалсан мэдлэг ойлголтоо дадлагын явцад чадвар болгож гарааны багшийн стандартыг х</w:t>
      </w:r>
      <w:r w:rsidR="00DE343A" w:rsidRPr="00354C3B">
        <w:rPr>
          <w:lang w:val="mn-MN"/>
        </w:rPr>
        <w:t>ангахад чиглүүлдэг. 3, 4-р курст</w:t>
      </w:r>
      <w:r w:rsidRPr="00354C3B">
        <w:rPr>
          <w:lang w:val="mn-MN"/>
        </w:rPr>
        <w:t>ээ оюутан биеэр гүйцэтгэх турших, багшлах, эргэцүүлэх, өөрийгөө үнэлэх гэх мэт арга барилтай болгоход чиглэсэн дадлагыг хийдэг бөгөөд энэ хүрээндээ ЕБС-ийн 8, 9 дүгээр ангид суралцах чиглэл, ажил мэргэжлийн чиг баримжаа олгох үйл ажиллагааг үндсэн боловсролыг олгохын хамт хэрхэн хүргэх арга барилыг дадлагажих үйл явцаар олгодог байна. Үүнийгээ Багш мэргэжлийн дадлагын дэвтэр бүхий зөвлөмж, жишээний дагуу гүйцэтгэж дадлагажуулдаг байна.  Энэхүү дадлагажуулах хэлбэрээр багш нарт мэргэжлийн чиг баримжаа олгох хөтөлбөр хэр үр дүнтэй байгааг тусгайлан судалж, үнэлэх шаардлаг</w:t>
      </w:r>
      <w:r w:rsidR="00DE343A" w:rsidRPr="00354C3B">
        <w:rPr>
          <w:lang w:val="mn-MN"/>
        </w:rPr>
        <w:t>а</w:t>
      </w:r>
      <w:r w:rsidRPr="00354C3B">
        <w:rPr>
          <w:lang w:val="mn-MN"/>
        </w:rPr>
        <w:t>тай. Энэ нь цаашид хөтөлбөрийг үр дүнтэй болгоно.</w:t>
      </w:r>
    </w:p>
    <w:p w14:paraId="447CC2E9" w14:textId="77777777" w:rsidR="00416B4E" w:rsidRPr="00354C3B" w:rsidRDefault="00416B4E" w:rsidP="00416B4E">
      <w:pPr>
        <w:rPr>
          <w:rFonts w:eastAsia="Calibri" w:cs="Arial"/>
          <w:b/>
          <w:i/>
          <w:lang w:val="mn-MN"/>
        </w:rPr>
      </w:pPr>
      <w:r w:rsidRPr="00354C3B">
        <w:rPr>
          <w:rFonts w:eastAsia="Calibri" w:cs="Arial"/>
          <w:b/>
          <w:i/>
          <w:lang w:val="mn-MN"/>
        </w:rPr>
        <w:t>Ажил, мэргэжлийн чиг баримжаа олгох, зөвлөх сургагч багш нарт зориулсан цахим мэдээллийг хөгжүүлж, арга зүйн гарын авлагаар хангах хүрээнд</w:t>
      </w:r>
    </w:p>
    <w:p w14:paraId="014E45C1" w14:textId="77777777" w:rsidR="00416B4E" w:rsidRPr="00354C3B" w:rsidRDefault="0080660E" w:rsidP="00416B4E">
      <w:pPr>
        <w:rPr>
          <w:lang w:val="mn-MN"/>
        </w:rPr>
      </w:pPr>
      <w:r w:rsidRPr="00354C3B">
        <w:rPr>
          <w:noProof/>
        </w:rPr>
        <mc:AlternateContent>
          <mc:Choice Requires="wps">
            <w:drawing>
              <wp:anchor distT="45720" distB="45720" distL="114300" distR="114300" simplePos="0" relativeHeight="251679744" behindDoc="0" locked="0" layoutInCell="1" allowOverlap="1" wp14:anchorId="7F5E0011" wp14:editId="54358DE1">
                <wp:simplePos x="0" y="0"/>
                <wp:positionH relativeFrom="margin">
                  <wp:align>right</wp:align>
                </wp:positionH>
                <wp:positionV relativeFrom="paragraph">
                  <wp:posOffset>1014730</wp:posOffset>
                </wp:positionV>
                <wp:extent cx="5943600" cy="1533525"/>
                <wp:effectExtent l="0" t="0" r="0" b="952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33525"/>
                        </a:xfrm>
                        <a:prstGeom prst="rect">
                          <a:avLst/>
                        </a:prstGeom>
                        <a:solidFill>
                          <a:schemeClr val="bg1">
                            <a:lumMod val="85000"/>
                          </a:schemeClr>
                        </a:solidFill>
                        <a:ln w="9525">
                          <a:noFill/>
                          <a:miter lim="800000"/>
                          <a:headEnd/>
                          <a:tailEnd/>
                        </a:ln>
                      </wps:spPr>
                      <wps:txbx>
                        <w:txbxContent>
                          <w:p w14:paraId="1CD2A6B6" w14:textId="77777777" w:rsidR="003D3DAF" w:rsidRPr="00DB3825" w:rsidRDefault="003D3DAF" w:rsidP="003118DF">
                            <w:pPr>
                              <w:pStyle w:val="Caption"/>
                              <w:rPr>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9</w:t>
                            </w:r>
                            <w:r w:rsidR="00643E48">
                              <w:rPr>
                                <w:noProof/>
                              </w:rPr>
                              <w:fldChar w:fldCharType="end"/>
                            </w:r>
                          </w:p>
                          <w:p w14:paraId="58525501" w14:textId="77777777" w:rsidR="003D3DAF" w:rsidRPr="001F5B0C" w:rsidRDefault="003D3DAF" w:rsidP="001F5B0C">
                            <w:pPr>
                              <w:spacing w:line="240" w:lineRule="auto"/>
                              <w:rPr>
                                <w:rFonts w:cstheme="minorHAnsi"/>
                                <w:b/>
                                <w:i/>
                                <w:kern w:val="36"/>
                                <w:sz w:val="20"/>
                                <w:szCs w:val="18"/>
                                <w:lang w:val="mn-MN"/>
                              </w:rPr>
                            </w:pPr>
                            <w:r w:rsidRPr="001F5B0C">
                              <w:rPr>
                                <w:rFonts w:cstheme="minorHAnsi"/>
                                <w:i/>
                                <w:kern w:val="36"/>
                                <w:sz w:val="20"/>
                                <w:szCs w:val="18"/>
                                <w:lang w:val="mn-MN"/>
                              </w:rPr>
                              <w:t>АМЧБО хичээл орох болсон гээд богино хугацааны сургалтаар нэг багш бэлтгэж байгаа одоогийн тогтолцоог өөрчлөх шаардлага байгаа юм. Энэ бол зөв арга биш. Шинэ хичээл нэмээд, нэг багш бэлддэг нь буруу тогтолцоо юм. Багш бэлтгэдэг бүх сургууль багш нартаа заагаад, багш бүр өөрийн хичээлийн сургалтын агуулгадаа оруулж заах ёстой. Англи хэлний багш “Англи хэл судлал” гэж юу вэ гэдгийг хүүхдүүдэд ойлгуулах гэх мэт.</w:t>
                            </w:r>
                          </w:p>
                          <w:p w14:paraId="6993ECBD" w14:textId="77777777" w:rsidR="003D3DAF" w:rsidRDefault="003D3DAF" w:rsidP="001F5B0C">
                            <w:pPr>
                              <w:spacing w:line="240" w:lineRule="auto"/>
                              <w:jc w:val="right"/>
                              <w:rPr>
                                <w:rFonts w:cstheme="minorHAnsi"/>
                                <w:i/>
                                <w:kern w:val="36"/>
                                <w:sz w:val="20"/>
                                <w:szCs w:val="18"/>
                                <w:lang w:val="mn-MN"/>
                              </w:rPr>
                            </w:pPr>
                            <w:r>
                              <w:rPr>
                                <w:rFonts w:cstheme="minorHAnsi"/>
                                <w:i/>
                                <w:kern w:val="36"/>
                                <w:sz w:val="18"/>
                                <w:szCs w:val="18"/>
                                <w:lang w:val="mn-MN"/>
                              </w:rPr>
                              <w:t xml:space="preserve">... </w:t>
                            </w:r>
                            <w:r w:rsidRPr="002D7A1F">
                              <w:rPr>
                                <w:rFonts w:cstheme="minorHAnsi"/>
                                <w:i/>
                                <w:kern w:val="36"/>
                                <w:sz w:val="20"/>
                                <w:szCs w:val="18"/>
                                <w:lang w:val="mn-MN"/>
                              </w:rPr>
                              <w:t xml:space="preserve">Залуучуудын хөдөлмөр эрхлэлтийг дэмжих төслийн </w:t>
                            </w:r>
                          </w:p>
                          <w:p w14:paraId="6AEE05A5" w14:textId="77777777" w:rsidR="003D3DAF" w:rsidRDefault="003D3DAF" w:rsidP="001F5B0C">
                            <w:pPr>
                              <w:spacing w:line="240" w:lineRule="auto"/>
                              <w:jc w:val="right"/>
                              <w:rPr>
                                <w:rFonts w:cstheme="minorHAnsi"/>
                                <w:i/>
                                <w:kern w:val="36"/>
                                <w:sz w:val="20"/>
                                <w:szCs w:val="18"/>
                                <w:lang w:val="mn-MN"/>
                              </w:rPr>
                            </w:pPr>
                            <w:r w:rsidRPr="002D7A1F">
                              <w:rPr>
                                <w:rFonts w:cstheme="minorHAnsi"/>
                                <w:i/>
                                <w:kern w:val="36"/>
                                <w:sz w:val="20"/>
                                <w:szCs w:val="18"/>
                                <w:lang w:val="mn-MN"/>
                              </w:rPr>
                              <w:t>дотоодын зөвлөх</w:t>
                            </w:r>
                            <w:r>
                              <w:rPr>
                                <w:rFonts w:cstheme="minorHAnsi"/>
                                <w:i/>
                                <w:kern w:val="36"/>
                                <w:sz w:val="20"/>
                                <w:szCs w:val="18"/>
                                <w:lang w:val="mn-MN"/>
                              </w:rPr>
                              <w:t xml:space="preserve"> Б.Нармандах</w:t>
                            </w:r>
                          </w:p>
                          <w:p w14:paraId="485B75DD" w14:textId="77777777" w:rsidR="003D3DAF" w:rsidRPr="004A639F" w:rsidRDefault="003D3DAF" w:rsidP="001F5B0C">
                            <w:pPr>
                              <w:spacing w:after="0" w:line="240" w:lineRule="auto"/>
                              <w:jc w:val="right"/>
                              <w:rPr>
                                <w:rFonts w:cstheme="minorHAnsi"/>
                                <w:i/>
                                <w:kern w:val="36"/>
                                <w:sz w:val="18"/>
                                <w:szCs w:val="18"/>
                                <w:lang w:val="mn-M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5E0011" id="Text Box 12" o:spid="_x0000_s1039" type="#_x0000_t202" style="position:absolute;left:0;text-align:left;margin-left:416.8pt;margin-top:79.9pt;width:468pt;height:120.75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" fillcolor="#d8d8d8 [2732]" stroked="f">
                <v:textbox>
                  <w:txbxContent>
                    <w:p w14:paraId="1CD2A6B6" w14:textId="77777777" w:rsidR="003D3DAF" w:rsidRPr="00DB3825" w:rsidRDefault="003D3DAF" w:rsidP="003118DF">
                      <w:pPr>
                        <w:pStyle w:val="Caption"/>
                        <w:rPr>
                          <w:noProof/>
                        </w:rPr>
                      </w:pPr>
                      <w:proofErr w:type="spellStart"/>
                      <w:r>
                        <w:t>Шигтгээ</w:t>
                      </w:r>
                      <w:proofErr w:type="spellEnd"/>
                      <w:r>
                        <w:t xml:space="preserve"> </w:t>
                      </w:r>
                      <w:r w:rsidR="00643E48">
                        <w:fldChar w:fldCharType="begin"/>
                      </w:r>
                      <w:r w:rsidR="00643E48">
                        <w:instrText xml:space="preserve"> SEQ Шигтгээ \* ARABIC </w:instrText>
                      </w:r>
                      <w:r w:rsidR="00643E48">
                        <w:fldChar w:fldCharType="separate"/>
                      </w:r>
                      <w:r>
                        <w:rPr>
                          <w:noProof/>
                        </w:rPr>
                        <w:t>9</w:t>
                      </w:r>
                      <w:r w:rsidR="00643E48">
                        <w:rPr>
                          <w:noProof/>
                        </w:rPr>
                        <w:fldChar w:fldCharType="end"/>
                      </w:r>
                    </w:p>
                    <w:p w14:paraId="58525501" w14:textId="77777777" w:rsidR="003D3DAF" w:rsidRPr="001F5B0C" w:rsidRDefault="003D3DAF" w:rsidP="001F5B0C">
                      <w:pPr>
                        <w:spacing w:line="240" w:lineRule="auto"/>
                        <w:rPr>
                          <w:rFonts w:cstheme="minorHAnsi"/>
                          <w:b/>
                          <w:i/>
                          <w:kern w:val="36"/>
                          <w:sz w:val="20"/>
                          <w:szCs w:val="18"/>
                          <w:lang w:val="mn-MN"/>
                        </w:rPr>
                      </w:pPr>
                      <w:r w:rsidRPr="001F5B0C">
                        <w:rPr>
                          <w:rFonts w:cstheme="minorHAnsi"/>
                          <w:i/>
                          <w:kern w:val="36"/>
                          <w:sz w:val="20"/>
                          <w:szCs w:val="18"/>
                          <w:lang w:val="mn-MN"/>
                        </w:rPr>
                        <w:t>АМЧБО хичээл орох болсон гээд богино хугацааны сургалтаар нэг багш бэлтгэж байгаа одоогийн тогтолцоог өөрчлөх шаардлага байгаа юм. Энэ бол зөв арга биш. Шинэ хичээл нэмээд, нэг багш бэлддэг нь буруу тогтолцоо юм. Багш бэлтгэдэг бүх сургууль багш нартаа заагаад, багш бүр өөрийн хичээлийн сургалтын агуулгадаа оруулж заах ёстой. Англи хэлний багш “Англи хэл судлал” гэж юу вэ гэдгийг хүүхдүүдэд ойлгуулах гэх мэт.</w:t>
                      </w:r>
                    </w:p>
                    <w:p w14:paraId="6993ECBD" w14:textId="77777777" w:rsidR="003D3DAF" w:rsidRDefault="003D3DAF" w:rsidP="001F5B0C">
                      <w:pPr>
                        <w:spacing w:line="240" w:lineRule="auto"/>
                        <w:jc w:val="right"/>
                        <w:rPr>
                          <w:rFonts w:cstheme="minorHAnsi"/>
                          <w:i/>
                          <w:kern w:val="36"/>
                          <w:sz w:val="20"/>
                          <w:szCs w:val="18"/>
                          <w:lang w:val="mn-MN"/>
                        </w:rPr>
                      </w:pPr>
                      <w:r>
                        <w:rPr>
                          <w:rFonts w:cstheme="minorHAnsi"/>
                          <w:i/>
                          <w:kern w:val="36"/>
                          <w:sz w:val="18"/>
                          <w:szCs w:val="18"/>
                          <w:lang w:val="mn-MN"/>
                        </w:rPr>
                        <w:t xml:space="preserve">... </w:t>
                      </w:r>
                      <w:r w:rsidRPr="002D7A1F">
                        <w:rPr>
                          <w:rFonts w:cstheme="minorHAnsi"/>
                          <w:i/>
                          <w:kern w:val="36"/>
                          <w:sz w:val="20"/>
                          <w:szCs w:val="18"/>
                          <w:lang w:val="mn-MN"/>
                        </w:rPr>
                        <w:t xml:space="preserve">Залуучуудын хөдөлмөр эрхлэлтийг дэмжих төслийн </w:t>
                      </w:r>
                    </w:p>
                    <w:p w14:paraId="6AEE05A5" w14:textId="77777777" w:rsidR="003D3DAF" w:rsidRDefault="003D3DAF" w:rsidP="001F5B0C">
                      <w:pPr>
                        <w:spacing w:line="240" w:lineRule="auto"/>
                        <w:jc w:val="right"/>
                        <w:rPr>
                          <w:rFonts w:cstheme="minorHAnsi"/>
                          <w:i/>
                          <w:kern w:val="36"/>
                          <w:sz w:val="20"/>
                          <w:szCs w:val="18"/>
                          <w:lang w:val="mn-MN"/>
                        </w:rPr>
                      </w:pPr>
                      <w:r w:rsidRPr="002D7A1F">
                        <w:rPr>
                          <w:rFonts w:cstheme="minorHAnsi"/>
                          <w:i/>
                          <w:kern w:val="36"/>
                          <w:sz w:val="20"/>
                          <w:szCs w:val="18"/>
                          <w:lang w:val="mn-MN"/>
                        </w:rPr>
                        <w:t>дотоодын зөвлөх</w:t>
                      </w:r>
                      <w:r>
                        <w:rPr>
                          <w:rFonts w:cstheme="minorHAnsi"/>
                          <w:i/>
                          <w:kern w:val="36"/>
                          <w:sz w:val="20"/>
                          <w:szCs w:val="18"/>
                          <w:lang w:val="mn-MN"/>
                        </w:rPr>
                        <w:t xml:space="preserve"> Б.Нармандах</w:t>
                      </w:r>
                    </w:p>
                    <w:p w14:paraId="485B75DD" w14:textId="77777777" w:rsidR="003D3DAF" w:rsidRPr="004A639F" w:rsidRDefault="003D3DAF" w:rsidP="001F5B0C">
                      <w:pPr>
                        <w:spacing w:after="0" w:line="240" w:lineRule="auto"/>
                        <w:jc w:val="right"/>
                        <w:rPr>
                          <w:rFonts w:cstheme="minorHAnsi"/>
                          <w:i/>
                          <w:kern w:val="36"/>
                          <w:sz w:val="18"/>
                          <w:szCs w:val="18"/>
                          <w:lang w:val="mn-MN"/>
                        </w:rPr>
                      </w:pPr>
                    </w:p>
                  </w:txbxContent>
                </v:textbox>
                <w10:wrap type="square" anchorx="margin"/>
              </v:shape>
            </w:pict>
          </mc:Fallback>
        </mc:AlternateContent>
      </w:r>
      <w:r w:rsidR="00DB4E25" w:rsidRPr="00354C3B">
        <w:rPr>
          <w:lang w:val="mn-MN"/>
        </w:rPr>
        <w:t xml:space="preserve">ГОУХАН-ийн “Ашигт малтмалын салбар дахь түншлэлд суурилсан мэргэжлийн боловсрол сургалт”  төслөөс “Ажил, мэргэжлийн чиг баримжаа олгох зөвлөх үйлчилгээ” гарын авлагыг герман хэлнээс орчуулан ажил, мэргэжлийн чиг баримжаа олгох зөвлөх, сургагч багш нар, мэргэжлийн магистрын хөтөлбөрт зориулан хэвлүүлж, мэргэжлийн </w:t>
      </w:r>
      <w:r w:rsidR="00DB4E25" w:rsidRPr="00354C3B">
        <w:rPr>
          <w:lang w:val="mn-MN"/>
        </w:rPr>
        <w:lastRenderedPageBreak/>
        <w:t>байгууллагуудад түгээсэн байна.</w:t>
      </w:r>
    </w:p>
    <w:p w14:paraId="32D6C02D" w14:textId="77777777" w:rsidR="00CA0025" w:rsidRPr="00354C3B" w:rsidRDefault="00CA0025" w:rsidP="00416B4E">
      <w:pPr>
        <w:rPr>
          <w:lang w:val="mn-MN"/>
        </w:rPr>
      </w:pPr>
      <w:r w:rsidRPr="00354C3B">
        <w:rPr>
          <w:lang w:val="mn-MN"/>
        </w:rPr>
        <w:t>АХБ-ны санхүүжилтээр Сургуульд суурилсан АМЧБО үйлчилгээг хөгжүүлэх төслийг хэрэгжүүлсэн бөгөөд төслийн хүрээнд 4 чиглэлээр үйл ажиллагаа явуулсан. Үүний үр дүнд дараах гарын авлага материалаар хангасан байна. Төсөл 2019 онд дуусах бөгөөд энэ ондоо багтаан онлайн х</w:t>
      </w:r>
      <w:r w:rsidR="00DE343A" w:rsidRPr="00354C3B">
        <w:rPr>
          <w:lang w:val="mn-MN"/>
        </w:rPr>
        <w:t>элбэрээр сургалт явуулах боломжий</w:t>
      </w:r>
      <w:r w:rsidRPr="00354C3B">
        <w:rPr>
          <w:lang w:val="mn-MN"/>
        </w:rPr>
        <w:t>г нээхээр ажиллах юм байна.</w:t>
      </w:r>
    </w:p>
    <w:p w14:paraId="739747A0" w14:textId="77777777" w:rsidR="00CA0025" w:rsidRPr="00354C3B" w:rsidRDefault="00CA0025" w:rsidP="00416B4E">
      <w:pPr>
        <w:rPr>
          <w:lang w:val="mn-MN"/>
        </w:rPr>
      </w:pPr>
      <w:r w:rsidRPr="00354C3B">
        <w:rPr>
          <w:lang w:val="mn-MN"/>
        </w:rPr>
        <w:t>Гол асуудал төсөл зогсохоор цаашид сурагчдын гарын авлага матер</w:t>
      </w:r>
      <w:r w:rsidR="00DE343A" w:rsidRPr="00354C3B">
        <w:rPr>
          <w:lang w:val="mn-MN"/>
        </w:rPr>
        <w:t>иалыг хэвлэх, багш нарыг чадавх</w:t>
      </w:r>
      <w:r w:rsidRPr="00354C3B">
        <w:rPr>
          <w:lang w:val="mn-MN"/>
        </w:rPr>
        <w:t>жуулах сургалт зохион байгуулах үйл ажиллагаа, үүний бэлтгэл ажилд БСШУСЯ хэр бэлэн байгаа нь одоогоор тодорхойгүй байна.</w:t>
      </w:r>
      <w:r w:rsidR="00212120" w:rsidRPr="00354C3B">
        <w:rPr>
          <w:lang w:val="mn-MN"/>
        </w:rPr>
        <w:t xml:space="preserve"> БСШУЯ-ны төлөөлөлтэй уулзах явцад төслийн үр дүнг л харж байна, үнэлж байж, цаашид тогтвортой авч явах</w:t>
      </w:r>
      <w:r w:rsidR="00DE343A" w:rsidRPr="00354C3B">
        <w:rPr>
          <w:lang w:val="mn-MN"/>
        </w:rPr>
        <w:t xml:space="preserve"> шийдлийг гаргах болохоо тайлба</w:t>
      </w:r>
      <w:r w:rsidR="00212120" w:rsidRPr="00354C3B">
        <w:rPr>
          <w:lang w:val="mn-MN"/>
        </w:rPr>
        <w:t>рлаж байна.</w:t>
      </w:r>
    </w:p>
    <w:p w14:paraId="0DA3C332" w14:textId="77777777" w:rsidR="00DB4E25" w:rsidRPr="00354C3B" w:rsidRDefault="00DB4E25" w:rsidP="00416B4E">
      <w:pPr>
        <w:rPr>
          <w:rFonts w:eastAsia="Calibri" w:cs="Arial"/>
          <w:b/>
          <w:i/>
          <w:lang w:val="mn-MN"/>
        </w:rPr>
      </w:pPr>
      <w:r w:rsidRPr="00354C3B">
        <w:rPr>
          <w:rFonts w:eastAsia="Calibri" w:cs="Arial"/>
          <w:b/>
          <w:i/>
          <w:lang w:val="mn-MN"/>
        </w:rPr>
        <w:t>Туршлага судлах, танилцах аялал хийх замаар мэдлэг, ур чадвараа хөгжүүлэхэд дэмжлэг үзүүлэх хүрээнд</w:t>
      </w:r>
    </w:p>
    <w:p w14:paraId="5E840CFC" w14:textId="77777777" w:rsidR="00DB4E25" w:rsidRPr="00354C3B" w:rsidRDefault="00DB4E25" w:rsidP="00DB4E25">
      <w:pPr>
        <w:rPr>
          <w:lang w:val="mn-MN"/>
        </w:rPr>
      </w:pPr>
      <w:r w:rsidRPr="00354C3B">
        <w:rPr>
          <w:lang w:val="mn-MN"/>
        </w:rPr>
        <w:t>ГОУХАН-ийн “Ашигт малтмалын салбар дахь түншлэлд суурилсан мэргэжлийн боловсрол сургалт” төсөл, Европын холбооны санхүүжилттэй “Монгол улсад ажлын байр нэмэгдүүлэхэд дэмжлэг үзүүлэх төсөл” зэрэг олон улсын байгууллагуудын хамтын ажиллагаа, тэдгээрийн дэмжлэгтэйгээр 2016-2018 онд ХБНГУ-д 50 гаруй, Австрали улсад 8 хүн, Испаний</w:t>
      </w:r>
      <w:r w:rsidR="00DE343A" w:rsidRPr="00354C3B">
        <w:rPr>
          <w:lang w:val="mn-MN"/>
        </w:rPr>
        <w:t>н</w:t>
      </w:r>
      <w:r w:rsidRPr="00354C3B">
        <w:rPr>
          <w:lang w:val="mn-MN"/>
        </w:rPr>
        <w:t xml:space="preserve"> Хаант улсын Мадрид хот 5 хүн, Ирланд улсад 5 хүн, Бүгд найрамдах Латви, Литва улсад 14 хүн /орон нутгаас Дорнод, Завхан, Сэлэнгэ/ Хөдөлмөр, нийгмийн хамгааллын яам түүний харьяа байгууллагуудын </w:t>
      </w:r>
      <w:r w:rsidR="00501BA5" w:rsidRPr="00354C3B">
        <w:rPr>
          <w:lang w:val="mn-MN"/>
        </w:rPr>
        <w:t xml:space="preserve">нийт 100 шахам </w:t>
      </w:r>
      <w:r w:rsidRPr="00354C3B">
        <w:rPr>
          <w:lang w:val="mn-MN"/>
        </w:rPr>
        <w:t>албан хаагчид туршлага судлах 5 удаагийн аялалд хамрагдаж, мэдлэг, мэдээлэл, ажлын туршлага хуримтлуулсан байна.</w:t>
      </w:r>
    </w:p>
    <w:p w14:paraId="0AF305C1" w14:textId="77777777" w:rsidR="00CA0042" w:rsidRPr="00354C3B" w:rsidRDefault="00C7483C" w:rsidP="000C26F9">
      <w:pPr>
        <w:rPr>
          <w:lang w:val="mn-MN"/>
        </w:rPr>
      </w:pPr>
      <w:r w:rsidRPr="00354C3B">
        <w:rPr>
          <w:lang w:val="mn-MN"/>
        </w:rPr>
        <w:t xml:space="preserve">Мэдээллийн олдоц бусад шалтгаанаар туршлага судалсан ажлын үр дүнг үнэлэх боломж гарсангүй. </w:t>
      </w:r>
    </w:p>
    <w:p w14:paraId="2830674D" w14:textId="77777777" w:rsidR="00C37B71" w:rsidRPr="00354C3B" w:rsidRDefault="00C37B71" w:rsidP="000C26F9">
      <w:pPr>
        <w:rPr>
          <w:lang w:val="mn-MN"/>
        </w:rPr>
      </w:pPr>
    </w:p>
    <w:p w14:paraId="63F7B290" w14:textId="77777777" w:rsidR="00C37B71" w:rsidRPr="00354C3B" w:rsidRDefault="00C37B71" w:rsidP="000C26F9">
      <w:pPr>
        <w:rPr>
          <w:lang w:val="mn-MN"/>
        </w:rPr>
      </w:pPr>
    </w:p>
    <w:p w14:paraId="308A23FE" w14:textId="77777777" w:rsidR="00C37B71" w:rsidRPr="00354C3B" w:rsidRDefault="00C37B71" w:rsidP="000C26F9">
      <w:pPr>
        <w:rPr>
          <w:lang w:val="mn-MN"/>
        </w:rPr>
      </w:pPr>
    </w:p>
    <w:p w14:paraId="3E938D68" w14:textId="77777777" w:rsidR="003118DF" w:rsidRPr="00354C3B" w:rsidRDefault="003118DF">
      <w:pPr>
        <w:spacing w:after="160" w:line="259" w:lineRule="auto"/>
        <w:jc w:val="left"/>
        <w:rPr>
          <w:rFonts w:eastAsiaTheme="majorEastAsia" w:cstheme="majorBidi"/>
          <w:color w:val="2E74B5" w:themeColor="accent1" w:themeShade="BF"/>
          <w:sz w:val="26"/>
          <w:szCs w:val="26"/>
          <w:lang w:val="mn-MN"/>
        </w:rPr>
      </w:pPr>
      <w:r w:rsidRPr="00354C3B">
        <w:rPr>
          <w:lang w:val="mn-MN"/>
        </w:rPr>
        <w:br w:type="page"/>
      </w:r>
    </w:p>
    <w:p w14:paraId="3DA4A938" w14:textId="77777777" w:rsidR="00436A33" w:rsidRPr="00354C3B" w:rsidRDefault="003E6DDF" w:rsidP="003E6DDF">
      <w:pPr>
        <w:pStyle w:val="Heading2"/>
        <w:rPr>
          <w:lang w:val="mn-MN"/>
        </w:rPr>
      </w:pPr>
      <w:bookmarkStart w:id="16" w:name="_Toc5010318"/>
      <w:r w:rsidRPr="00354C3B">
        <w:rPr>
          <w:lang w:val="mn-MN"/>
        </w:rPr>
        <w:lastRenderedPageBreak/>
        <w:t xml:space="preserve">2.4 </w:t>
      </w:r>
      <w:r w:rsidR="00436A33" w:rsidRPr="00354C3B">
        <w:rPr>
          <w:lang w:val="mn-MN"/>
        </w:rPr>
        <w:t>Ажил мэргэжлийн чиг баримжаа олгох үйлчилгээний төрөл, хэлбэрийн хөгжүүлэлт, чанар, хүртээмжийн байдал</w:t>
      </w:r>
      <w:bookmarkEnd w:id="16"/>
    </w:p>
    <w:p w14:paraId="70FCAC65" w14:textId="77777777" w:rsidR="00F80D92" w:rsidRPr="00354C3B" w:rsidRDefault="00F80D92" w:rsidP="00B77664">
      <w:pPr>
        <w:rPr>
          <w:lang w:val="mn-MN"/>
        </w:rPr>
      </w:pPr>
      <w:r w:rsidRPr="00354C3B">
        <w:rPr>
          <w:lang w:val="mn-MN"/>
        </w:rPr>
        <w:t xml:space="preserve">Хөдөлмөр эрхлэлтийн дэмжих тухай хуульд заасны дагуу АМЧБО, зөвлөгөө мэдээлэл өгөх үйлчилгээг бүлгээр болон ганцаарчилсан хэлбэрээр зохион байгуулж байна. Уг үйлчилгээний зорилтот бүлэг нь хүснэгт </w:t>
      </w:r>
      <w:r w:rsidRPr="00354C3B">
        <w:rPr>
          <w:highlight w:val="yellow"/>
          <w:lang w:val="mn-MN"/>
        </w:rPr>
        <w:t>10</w:t>
      </w:r>
      <w:r w:rsidRPr="00354C3B">
        <w:rPr>
          <w:lang w:val="mn-MN"/>
        </w:rPr>
        <w:t xml:space="preserve">-д үзүүлсэн ЕБС-ын сурагч, ажил хайгч иргэн, МСҮТ-д суралцагч, </w:t>
      </w:r>
      <w:r w:rsidR="00917521" w:rsidRPr="00354C3B">
        <w:rPr>
          <w:lang w:val="mn-MN"/>
        </w:rPr>
        <w:t>албан бус боловсрол эзэмшигч байна.</w:t>
      </w:r>
    </w:p>
    <w:p w14:paraId="286EA3D7" w14:textId="77777777" w:rsidR="00917521" w:rsidRPr="00354C3B" w:rsidRDefault="00917521" w:rsidP="00B77664">
      <w:pPr>
        <w:rPr>
          <w:lang w:val="mn-MN"/>
        </w:rPr>
      </w:pPr>
      <w:r w:rsidRPr="00354C3B">
        <w:rPr>
          <w:lang w:val="mn-MN"/>
        </w:rPr>
        <w:t>АМЧБО, зөвлөгөө</w:t>
      </w:r>
      <w:r w:rsidR="007265ED" w:rsidRPr="00354C3B">
        <w:rPr>
          <w:lang w:val="mn-MN"/>
        </w:rPr>
        <w:t>,</w:t>
      </w:r>
      <w:r w:rsidRPr="00354C3B">
        <w:rPr>
          <w:lang w:val="mn-MN"/>
        </w:rPr>
        <w:t xml:space="preserve"> мэдээлэл өгөх тогтолцоо бүрэн төлөвшөөгүй</w:t>
      </w:r>
      <w:r w:rsidR="00A8782C" w:rsidRPr="00354C3B">
        <w:rPr>
          <w:lang w:val="mn-MN"/>
        </w:rPr>
        <w:t>, санхүүжилттэй</w:t>
      </w:r>
      <w:r w:rsidRPr="00354C3B">
        <w:rPr>
          <w:lang w:val="mn-MN"/>
        </w:rPr>
        <w:t xml:space="preserve"> холбоотой</w:t>
      </w:r>
      <w:r w:rsidR="00A91992" w:rsidRPr="00354C3B">
        <w:rPr>
          <w:lang w:val="mn-MN"/>
        </w:rPr>
        <w:t>,</w:t>
      </w:r>
      <w:r w:rsidRPr="00354C3B">
        <w:rPr>
          <w:lang w:val="mn-MN"/>
        </w:rPr>
        <w:t xml:space="preserve"> үзүүлж байгаа байгууллага, хувь хүнээс хамаарч үйлчилгээний чанар, хүртээмж өнөөгийн байдлаар </w:t>
      </w:r>
      <w:r w:rsidR="00CB1980" w:rsidRPr="00354C3B">
        <w:rPr>
          <w:lang w:val="mn-MN"/>
        </w:rPr>
        <w:t>бүлгийн сургалты</w:t>
      </w:r>
      <w:r w:rsidR="00312D68" w:rsidRPr="00354C3B">
        <w:rPr>
          <w:lang w:val="mn-MN"/>
        </w:rPr>
        <w:t>г</w:t>
      </w:r>
      <w:r w:rsidR="00CB1980" w:rsidRPr="00354C3B">
        <w:rPr>
          <w:lang w:val="mn-MN"/>
        </w:rPr>
        <w:t xml:space="preserve"> дунд зэрэг, ганцаарчилсан сургалты</w:t>
      </w:r>
      <w:r w:rsidR="00312D68" w:rsidRPr="00354C3B">
        <w:rPr>
          <w:lang w:val="mn-MN"/>
        </w:rPr>
        <w:t>г</w:t>
      </w:r>
      <w:r w:rsidR="00CB1980" w:rsidRPr="00354C3B">
        <w:rPr>
          <w:lang w:val="mn-MN"/>
        </w:rPr>
        <w:t xml:space="preserve"> </w:t>
      </w:r>
      <w:r w:rsidRPr="00354C3B">
        <w:rPr>
          <w:lang w:val="mn-MN"/>
        </w:rPr>
        <w:t>тааруу гэж үнэл</w:t>
      </w:r>
      <w:r w:rsidR="00312D68" w:rsidRPr="00354C3B">
        <w:rPr>
          <w:lang w:val="mn-MN"/>
        </w:rPr>
        <w:t xml:space="preserve">ж </w:t>
      </w:r>
      <w:r w:rsidRPr="00354C3B">
        <w:rPr>
          <w:lang w:val="mn-MN"/>
        </w:rPr>
        <w:t>байна.</w:t>
      </w:r>
      <w:r w:rsidR="00A8782C" w:rsidRPr="00354C3B">
        <w:rPr>
          <w:lang w:val="mn-MN"/>
        </w:rPr>
        <w:t xml:space="preserve"> </w:t>
      </w:r>
    </w:p>
    <w:p w14:paraId="37904067" w14:textId="77777777" w:rsidR="00622D20" w:rsidRPr="00354C3B" w:rsidRDefault="00622D20" w:rsidP="00B77664">
      <w:pPr>
        <w:rPr>
          <w:lang w:val="mn-MN"/>
        </w:rPr>
      </w:pPr>
      <w:r w:rsidRPr="00354C3B">
        <w:rPr>
          <w:lang w:val="mn-MN"/>
        </w:rPr>
        <w:t xml:space="preserve">ХХҮЕГ-ын даргын тушаал 2017 оны 09 дүгээр сарын 25-ны өдрийн А/249 дугаар тушаалаар “Зорилтот бүлэгт ажил, мэргэжлийн чиг баримжаа олгох сургалтын хөтөлбөр, агуулга”–ыг </w:t>
      </w:r>
      <w:r w:rsidR="00B77664" w:rsidRPr="00354C3B">
        <w:rPr>
          <w:lang w:val="mn-MN"/>
        </w:rPr>
        <w:t>батл</w:t>
      </w:r>
      <w:r w:rsidRPr="00354C3B">
        <w:rPr>
          <w:lang w:val="mn-MN"/>
        </w:rPr>
        <w:t>ан</w:t>
      </w:r>
      <w:r w:rsidR="00B77664" w:rsidRPr="00354C3B">
        <w:rPr>
          <w:lang w:val="mn-MN"/>
        </w:rPr>
        <w:t>,</w:t>
      </w:r>
      <w:r w:rsidRPr="00354C3B">
        <w:rPr>
          <w:lang w:val="mn-MN"/>
        </w:rPr>
        <w:t xml:space="preserve"> уг шийдвэрийг  </w:t>
      </w:r>
      <w:r w:rsidR="00B77664" w:rsidRPr="00354C3B">
        <w:rPr>
          <w:lang w:val="mn-MN"/>
        </w:rPr>
        <w:t xml:space="preserve">хөдөлмөр эрхлэлтийн </w:t>
      </w:r>
      <w:r w:rsidRPr="00354C3B">
        <w:rPr>
          <w:lang w:val="mn-MN"/>
        </w:rPr>
        <w:t>салбарын хэмжээнд мөрд</w:t>
      </w:r>
      <w:r w:rsidR="00B77664" w:rsidRPr="00354C3B">
        <w:rPr>
          <w:lang w:val="mn-MN"/>
        </w:rPr>
        <w:t>өн</w:t>
      </w:r>
      <w:r w:rsidRPr="00354C3B">
        <w:rPr>
          <w:lang w:val="mn-MN"/>
        </w:rPr>
        <w:t xml:space="preserve"> аж</w:t>
      </w:r>
      <w:r w:rsidR="00B77664" w:rsidRPr="00354C3B">
        <w:rPr>
          <w:lang w:val="mn-MN"/>
        </w:rPr>
        <w:t>и</w:t>
      </w:r>
      <w:r w:rsidRPr="00354C3B">
        <w:rPr>
          <w:lang w:val="mn-MN"/>
        </w:rPr>
        <w:t>л</w:t>
      </w:r>
      <w:r w:rsidR="00B77664" w:rsidRPr="00354C3B">
        <w:rPr>
          <w:lang w:val="mn-MN"/>
        </w:rPr>
        <w:t>лаж</w:t>
      </w:r>
      <w:r w:rsidRPr="00354C3B">
        <w:rPr>
          <w:lang w:val="mn-MN"/>
        </w:rPr>
        <w:t xml:space="preserve"> байна.</w:t>
      </w:r>
    </w:p>
    <w:p w14:paraId="34038C55" w14:textId="77777777" w:rsidR="00622D20" w:rsidRPr="00354C3B" w:rsidRDefault="00622D20" w:rsidP="00B77664">
      <w:pPr>
        <w:rPr>
          <w:lang w:val="mn-MN"/>
        </w:rPr>
      </w:pPr>
      <w:r w:rsidRPr="00354C3B">
        <w:rPr>
          <w:lang w:val="mn-MN"/>
        </w:rPr>
        <w:t xml:space="preserve">Энэхүү хөтөлбөрийн хүрээнд зорилтот бүлгийн иргэдэд ажил, мэргэжлээ сонгох, ажил хайх, ажил мэргэжлээрээ өсч хөгжих, хувь хүний хөгжил, төлөвшил болон сэтгэл зүйн сургалтыг  аймаг, дүүргийн ХХҮГ, хэлтэс, нийслэлийн Хөдөлмөр эрхлэлтийн газар, эрх бүхий Хөдөлмөрийн бирж,  Ажил, мэргэжлийн чиг баримжаа олгох  сургалтын  төвүүдээр  гэрээлэн гүйцэтгүүлэх  ажлыг жил бүр ХЭДС-ийн батлагдсан төсөвт нийцүүлэн зохион  байгуулж  байна. </w:t>
      </w:r>
    </w:p>
    <w:p w14:paraId="072B555A" w14:textId="77777777" w:rsidR="00EE52A6" w:rsidRPr="00354C3B" w:rsidRDefault="00622D20" w:rsidP="00EE52A6">
      <w:pPr>
        <w:rPr>
          <w:lang w:val="mn-MN"/>
        </w:rPr>
      </w:pPr>
      <w:r w:rsidRPr="00354C3B">
        <w:rPr>
          <w:lang w:val="mn-MN"/>
        </w:rPr>
        <w:t>Сүүлийн 3 жилийн гүйцэтгэлийг авч үзвэл улсын хэмжээнд нийт 290</w:t>
      </w:r>
      <w:r w:rsidR="00A91992" w:rsidRPr="00354C3B">
        <w:rPr>
          <w:lang w:val="mn-MN"/>
        </w:rPr>
        <w:t xml:space="preserve"> гаруй мянган</w:t>
      </w:r>
      <w:r w:rsidRPr="00354C3B">
        <w:rPr>
          <w:lang w:val="mn-MN"/>
        </w:rPr>
        <w:t xml:space="preserve"> иргэнд ажил, мэргэжлийн чиг баримжаа олгох</w:t>
      </w:r>
      <w:r w:rsidR="00A91992" w:rsidRPr="00354C3B">
        <w:rPr>
          <w:lang w:val="mn-MN"/>
        </w:rPr>
        <w:t xml:space="preserve"> сургалт,</w:t>
      </w:r>
      <w:r w:rsidRPr="00354C3B">
        <w:rPr>
          <w:lang w:val="mn-MN"/>
        </w:rPr>
        <w:t xml:space="preserve"> зөвлөгөө өгөх, мэдээллээр хангах</w:t>
      </w:r>
      <w:r w:rsidR="00A91992" w:rsidRPr="00354C3B">
        <w:rPr>
          <w:lang w:val="mn-MN"/>
        </w:rPr>
        <w:t xml:space="preserve"> үйлчилгээ үзүүлж,</w:t>
      </w:r>
      <w:r w:rsidRPr="00354C3B">
        <w:rPr>
          <w:lang w:val="mn-MN"/>
        </w:rPr>
        <w:t xml:space="preserve"> ХЭДС-аас </w:t>
      </w:r>
      <w:r w:rsidR="00EE52A6" w:rsidRPr="00354C3B">
        <w:rPr>
          <w:lang w:val="mn-MN"/>
        </w:rPr>
        <w:t>2 тэрбум</w:t>
      </w:r>
      <w:r w:rsidRPr="00354C3B">
        <w:rPr>
          <w:lang w:val="mn-MN"/>
        </w:rPr>
        <w:t xml:space="preserve"> төгрөгийг зарцуулжээ. </w:t>
      </w:r>
    </w:p>
    <w:p w14:paraId="24760137" w14:textId="77777777" w:rsidR="00EE52A6" w:rsidRPr="00354C3B" w:rsidRDefault="00DE343A" w:rsidP="00DE343A">
      <w:pPr>
        <w:pStyle w:val="Caption"/>
        <w:rPr>
          <w:lang w:val="mn-MN"/>
        </w:rPr>
      </w:pPr>
      <w:bookmarkStart w:id="17" w:name="_Toc5010327"/>
      <w:r w:rsidRPr="00354C3B">
        <w:rPr>
          <w:lang w:val="mn-MN"/>
        </w:rPr>
        <w:t xml:space="preserve">Зураг </w:t>
      </w:r>
      <w:r w:rsidRPr="00354C3B">
        <w:rPr>
          <w:lang w:val="mn-MN"/>
        </w:rPr>
        <w:fldChar w:fldCharType="begin"/>
      </w:r>
      <w:r w:rsidRPr="00354C3B">
        <w:rPr>
          <w:lang w:val="mn-MN"/>
        </w:rPr>
        <w:instrText xml:space="preserve"> SEQ Зураг \* ARABIC </w:instrText>
      </w:r>
      <w:r w:rsidRPr="00354C3B">
        <w:rPr>
          <w:lang w:val="mn-MN"/>
        </w:rPr>
        <w:fldChar w:fldCharType="separate"/>
      </w:r>
      <w:r w:rsidR="0049400D" w:rsidRPr="00354C3B">
        <w:rPr>
          <w:noProof/>
          <w:lang w:val="mn-MN"/>
        </w:rPr>
        <w:t>2</w:t>
      </w:r>
      <w:r w:rsidRPr="00354C3B">
        <w:rPr>
          <w:lang w:val="mn-MN"/>
        </w:rPr>
        <w:fldChar w:fldCharType="end"/>
      </w:r>
      <w:r w:rsidR="00EE52A6" w:rsidRPr="00354C3B">
        <w:rPr>
          <w:lang w:val="mn-MN"/>
        </w:rPr>
        <w:t>. Ажил мэргэжлийн чиг баримжаа олгох, зөвлөх үйлчилгээнд хамрагдсан хүний тоо, хөрөнгийн хэмжээ, 2016-2018 он</w:t>
      </w:r>
      <w:bookmarkEnd w:id="17"/>
    </w:p>
    <w:p w14:paraId="5E195233" w14:textId="77777777" w:rsidR="00EE52A6" w:rsidRPr="00354C3B" w:rsidRDefault="00EE52A6" w:rsidP="00EE52A6">
      <w:pPr>
        <w:spacing w:after="200"/>
        <w:jc w:val="center"/>
        <w:rPr>
          <w:rFonts w:cs="Arial"/>
          <w:lang w:val="mn-MN"/>
        </w:rPr>
      </w:pPr>
      <w:r w:rsidRPr="00354C3B">
        <w:rPr>
          <w:noProof/>
        </w:rPr>
        <w:drawing>
          <wp:inline distT="0" distB="0" distL="0" distR="0" wp14:anchorId="2590CB54" wp14:editId="3ED52025">
            <wp:extent cx="5457825" cy="2795270"/>
            <wp:effectExtent l="0" t="0" r="9525" b="508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7369B7" w14:textId="77777777" w:rsidR="00EE52A6" w:rsidRPr="00354C3B" w:rsidRDefault="00EE52A6" w:rsidP="00EE52A6">
      <w:pPr>
        <w:spacing w:after="200"/>
        <w:jc w:val="center"/>
        <w:rPr>
          <w:rFonts w:cs="Arial"/>
          <w:i/>
          <w:sz w:val="18"/>
          <w:lang w:val="mn-MN"/>
        </w:rPr>
      </w:pPr>
      <w:r w:rsidRPr="00354C3B">
        <w:rPr>
          <w:rFonts w:cs="Arial"/>
          <w:i/>
          <w:sz w:val="18"/>
          <w:lang w:val="mn-MN"/>
        </w:rPr>
        <w:t xml:space="preserve">                                                                                   Эх үүсвэр ХХҮЕГ-ын 2018 оны тайлангаас</w:t>
      </w:r>
    </w:p>
    <w:p w14:paraId="42AB3645" w14:textId="77777777" w:rsidR="003118DF" w:rsidRPr="00354C3B" w:rsidRDefault="003118DF" w:rsidP="003118DF">
      <w:pPr>
        <w:pStyle w:val="Caption"/>
        <w:rPr>
          <w:lang w:val="mn-MN"/>
        </w:rPr>
      </w:pPr>
    </w:p>
    <w:p w14:paraId="3D4DD606" w14:textId="77777777" w:rsidR="003118DF" w:rsidRPr="00354C3B" w:rsidRDefault="003118DF" w:rsidP="003118DF">
      <w:pPr>
        <w:pStyle w:val="Caption"/>
        <w:rPr>
          <w:lang w:val="mn-MN"/>
        </w:rPr>
      </w:pPr>
      <w:bookmarkStart w:id="18" w:name="_Toc5010328"/>
      <w:r w:rsidRPr="00354C3B">
        <w:rPr>
          <w:lang w:val="mn-MN"/>
        </w:rPr>
        <w:t xml:space="preserve">Зураг </w:t>
      </w:r>
      <w:r w:rsidRPr="00354C3B">
        <w:rPr>
          <w:lang w:val="mn-MN"/>
        </w:rPr>
        <w:fldChar w:fldCharType="begin"/>
      </w:r>
      <w:r w:rsidRPr="00354C3B">
        <w:rPr>
          <w:lang w:val="mn-MN"/>
        </w:rPr>
        <w:instrText xml:space="preserve"> SEQ Зураг \* ARABIC </w:instrText>
      </w:r>
      <w:r w:rsidRPr="00354C3B">
        <w:rPr>
          <w:lang w:val="mn-MN"/>
        </w:rPr>
        <w:fldChar w:fldCharType="separate"/>
      </w:r>
      <w:r w:rsidR="0049400D" w:rsidRPr="00354C3B">
        <w:rPr>
          <w:noProof/>
          <w:lang w:val="mn-MN"/>
        </w:rPr>
        <w:t>3</w:t>
      </w:r>
      <w:r w:rsidRPr="00354C3B">
        <w:rPr>
          <w:lang w:val="mn-MN"/>
        </w:rPr>
        <w:fldChar w:fldCharType="end"/>
      </w:r>
      <w:r w:rsidRPr="00354C3B">
        <w:rPr>
          <w:lang w:val="mn-MN"/>
        </w:rPr>
        <w:t xml:space="preserve">. </w:t>
      </w:r>
      <w:r w:rsidRPr="00354C3B">
        <w:rPr>
          <w:bCs/>
          <w:lang w:val="mn-MN"/>
        </w:rPr>
        <w:t>АМЧБОҮ  ганцаарчилсан зөвлөгөө авсан хүмүүс боловсролоор, 2018 он</w:t>
      </w:r>
      <w:bookmarkEnd w:id="18"/>
    </w:p>
    <w:p w14:paraId="6E187FAA" w14:textId="77777777" w:rsidR="00BB4452" w:rsidRPr="00354C3B" w:rsidRDefault="00BB4452" w:rsidP="00EE52A6">
      <w:pPr>
        <w:spacing w:after="200"/>
        <w:jc w:val="center"/>
        <w:rPr>
          <w:rFonts w:cs="Arial"/>
          <w:i/>
          <w:sz w:val="18"/>
          <w:lang w:val="mn-MN"/>
        </w:rPr>
      </w:pPr>
      <w:r w:rsidRPr="00354C3B">
        <w:rPr>
          <w:noProof/>
        </w:rPr>
        <w:drawing>
          <wp:inline distT="0" distB="0" distL="0" distR="0" wp14:anchorId="113F01FD" wp14:editId="393BF285">
            <wp:extent cx="5591175" cy="3202940"/>
            <wp:effectExtent l="0" t="0" r="9525" b="1651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CE694A5" w14:textId="77777777" w:rsidR="00046B1D" w:rsidRPr="00354C3B" w:rsidRDefault="00046B1D" w:rsidP="00046B1D">
      <w:pPr>
        <w:spacing w:after="200"/>
        <w:jc w:val="center"/>
        <w:rPr>
          <w:rFonts w:cs="Arial"/>
          <w:i/>
          <w:sz w:val="18"/>
          <w:lang w:val="mn-MN"/>
        </w:rPr>
      </w:pPr>
      <w:r w:rsidRPr="00354C3B">
        <w:rPr>
          <w:rFonts w:cs="Arial"/>
          <w:i/>
          <w:sz w:val="18"/>
          <w:lang w:val="mn-MN"/>
        </w:rPr>
        <w:t xml:space="preserve">                                                                                   Эх үүсвэр ХХҮЕГ-ын 2018 оны тайлангаас</w:t>
      </w:r>
    </w:p>
    <w:p w14:paraId="74E14964" w14:textId="77777777" w:rsidR="00EE52A6" w:rsidRPr="00354C3B" w:rsidRDefault="00EE52A6" w:rsidP="003118DF">
      <w:pPr>
        <w:rPr>
          <w:lang w:val="mn-MN"/>
        </w:rPr>
      </w:pPr>
      <w:r w:rsidRPr="00354C3B">
        <w:rPr>
          <w:lang w:val="mn-MN"/>
        </w:rPr>
        <w:t>Эндээс дүгнэхэд ХЭДС-аас зарцуулсан хөрөнгийн хэмжээ</w:t>
      </w:r>
      <w:r w:rsidR="00A91992" w:rsidRPr="00354C3B">
        <w:rPr>
          <w:lang w:val="mn-MN"/>
        </w:rPr>
        <w:t xml:space="preserve"> </w:t>
      </w:r>
      <w:r w:rsidRPr="00354C3B">
        <w:rPr>
          <w:lang w:val="mn-MN"/>
        </w:rPr>
        <w:t xml:space="preserve">2018 онд 2017 оноос 20 хувиар </w:t>
      </w:r>
      <w:r w:rsidR="00A91992" w:rsidRPr="00354C3B">
        <w:rPr>
          <w:lang w:val="mn-MN"/>
        </w:rPr>
        <w:t xml:space="preserve">буурсан нь </w:t>
      </w:r>
      <w:r w:rsidRPr="00354C3B">
        <w:rPr>
          <w:lang w:val="mn-MN"/>
        </w:rPr>
        <w:t>үйлчилгээ хүртэгчдийн тоо 15 хувиар буурахад нөлөөлсөн байна.</w:t>
      </w:r>
      <w:r w:rsidR="00046B1D" w:rsidRPr="00354C3B">
        <w:rPr>
          <w:lang w:val="mn-MN"/>
        </w:rPr>
        <w:t xml:space="preserve"> </w:t>
      </w:r>
    </w:p>
    <w:p w14:paraId="01C97E2A" w14:textId="77777777" w:rsidR="00EE52A6" w:rsidRPr="00354C3B" w:rsidRDefault="00EE52A6" w:rsidP="003118DF">
      <w:pPr>
        <w:rPr>
          <w:lang w:val="mn-MN"/>
        </w:rPr>
      </w:pPr>
      <w:r w:rsidRPr="00354C3B">
        <w:rPr>
          <w:lang w:val="mn-MN"/>
        </w:rPr>
        <w:t>УИХ-ын ээлжит сонгуулийн дараа Засгийн бүтэц, бүрэлдэхүүн, төрийн албан хаагчдад өөрчлөл</w:t>
      </w:r>
      <w:r w:rsidR="00A91992" w:rsidRPr="00354C3B">
        <w:rPr>
          <w:lang w:val="mn-MN"/>
        </w:rPr>
        <w:t>т</w:t>
      </w:r>
      <w:r w:rsidRPr="00354C3B">
        <w:rPr>
          <w:lang w:val="mn-MN"/>
        </w:rPr>
        <w:t xml:space="preserve"> орж, халаа сэлгээ их явагдсантай холбоотойгоор салбарын төрийн албан хаагчдын АМЧБО мэргэшсэн болов</w:t>
      </w:r>
      <w:r w:rsidR="00DE343A" w:rsidRPr="00354C3B">
        <w:rPr>
          <w:lang w:val="mn-MN"/>
        </w:rPr>
        <w:t>сон хүчний тоо багассан, чадавх</w:t>
      </w:r>
      <w:r w:rsidRPr="00354C3B">
        <w:rPr>
          <w:lang w:val="mn-MN"/>
        </w:rPr>
        <w:t xml:space="preserve"> суларсан зэргийг харгалзан ү</w:t>
      </w:r>
      <w:r w:rsidR="00DE343A" w:rsidRPr="00354C3B">
        <w:rPr>
          <w:lang w:val="mn-MN"/>
        </w:rPr>
        <w:t>зэж, ХХҮЕГ-аас үе шаттай чадавх</w:t>
      </w:r>
      <w:r w:rsidRPr="00354C3B">
        <w:rPr>
          <w:lang w:val="mn-MN"/>
        </w:rPr>
        <w:t xml:space="preserve">жуулах сургалт явуулсан, мэргэшсэн ажилтан бэлтгэх тогтолцоонд өөрчлөлт оруулж байгаа зэрэг нь үйлчилгээний чанарт цаашид ахиц гаргах байх гэсэн хүлээлтийг бий болгож байна. </w:t>
      </w:r>
    </w:p>
    <w:p w14:paraId="29F9B60D" w14:textId="77777777" w:rsidR="004C197C" w:rsidRPr="00354C3B" w:rsidRDefault="004C197C" w:rsidP="003118DF">
      <w:pPr>
        <w:rPr>
          <w:lang w:val="mn-MN"/>
        </w:rPr>
      </w:pPr>
      <w:r w:rsidRPr="00354C3B">
        <w:rPr>
          <w:lang w:val="mn-MN"/>
        </w:rPr>
        <w:t>ХХҮЕГ-аас олгосон эрх бүхий  Хөдөлмөрийн 54 бирж, АМЧБО 17 сургалтын төвүүд, мэргэшсэн зөвлөхүүдээр дамжуулан ажил хайгч иргэд, оюутан залуучуудад ажил мэргэжлийн чиг баримжаа олгох ганцаарчилсан болон бүлгийн сургалтыг зохион байгуулсан байна.</w:t>
      </w:r>
    </w:p>
    <w:p w14:paraId="6BC9CB51" w14:textId="77777777" w:rsidR="004414D7" w:rsidRPr="00354C3B" w:rsidRDefault="00A91992" w:rsidP="003118DF">
      <w:pPr>
        <w:rPr>
          <w:rFonts w:cs="Arial"/>
          <w:lang w:val="mn-MN"/>
        </w:rPr>
      </w:pPr>
      <w:r w:rsidRPr="00354C3B">
        <w:rPr>
          <w:rFonts w:cs="Arial"/>
          <w:b/>
          <w:i/>
          <w:lang w:val="mn-MN"/>
        </w:rPr>
        <w:t>Сайн жишээ:</w:t>
      </w:r>
      <w:r w:rsidRPr="00354C3B">
        <w:rPr>
          <w:rFonts w:cs="Arial"/>
          <w:lang w:val="mn-MN"/>
        </w:rPr>
        <w:t xml:space="preserve"> </w:t>
      </w:r>
      <w:r w:rsidR="00436A33" w:rsidRPr="00354C3B">
        <w:rPr>
          <w:rFonts w:cs="Arial"/>
          <w:lang w:val="mn-MN"/>
        </w:rPr>
        <w:t>Н</w:t>
      </w:r>
      <w:r w:rsidRPr="00354C3B">
        <w:rPr>
          <w:rFonts w:cs="Arial"/>
          <w:lang w:val="mn-MN"/>
        </w:rPr>
        <w:t xml:space="preserve">ийслэлийн </w:t>
      </w:r>
      <w:r w:rsidR="00436A33" w:rsidRPr="00354C3B">
        <w:rPr>
          <w:rFonts w:cs="Arial"/>
          <w:lang w:val="mn-MN"/>
        </w:rPr>
        <w:t>Х</w:t>
      </w:r>
      <w:r w:rsidRPr="00354C3B">
        <w:rPr>
          <w:rFonts w:cs="Arial"/>
          <w:lang w:val="mn-MN"/>
        </w:rPr>
        <w:t>өдөлмөрийн газар</w:t>
      </w:r>
      <w:r w:rsidR="00436A33" w:rsidRPr="00354C3B">
        <w:rPr>
          <w:rFonts w:cs="Arial"/>
          <w:lang w:val="mn-MN"/>
        </w:rPr>
        <w:t>, Өөрчлөлтийг чиглүүлэгч ТББ хамт</w:t>
      </w:r>
      <w:r w:rsidR="004414D7" w:rsidRPr="00354C3B">
        <w:rPr>
          <w:rFonts w:cs="Arial"/>
          <w:lang w:val="mn-MN"/>
        </w:rPr>
        <w:t>ран нийслэлийн 8 сургуулийг сонгож туршилтын төслийг амжилттай хэрэгжүүлж байна. Төслөөр зөвхөн 8, 9 дүгээр ангийн сурагчдыг сонгон, тусгай хөтөлбөрөөр бүтэн жилийн турш сурагчидтай</w:t>
      </w:r>
      <w:r w:rsidR="00436A33" w:rsidRPr="00354C3B">
        <w:rPr>
          <w:rFonts w:cs="Arial"/>
          <w:lang w:val="mn-MN"/>
        </w:rPr>
        <w:t xml:space="preserve"> тасралтгүй, шат дараатай, нэгдсэн зохион байгуулалттай</w:t>
      </w:r>
      <w:r w:rsidR="004414D7" w:rsidRPr="00354C3B">
        <w:rPr>
          <w:rFonts w:cs="Arial"/>
          <w:lang w:val="mn-MN"/>
        </w:rPr>
        <w:t xml:space="preserve"> ажилласны үр дүн хүүхдийн мэргэжил сонголт, зан харилцаа, бие даах чадварт өөр</w:t>
      </w:r>
      <w:r w:rsidR="00DE343A" w:rsidRPr="00354C3B">
        <w:rPr>
          <w:rFonts w:cs="Arial"/>
          <w:lang w:val="mn-MN"/>
        </w:rPr>
        <w:t>члөлт гаргаж байгааг онцлон дур</w:t>
      </w:r>
      <w:r w:rsidR="004414D7" w:rsidRPr="00354C3B">
        <w:rPr>
          <w:rFonts w:cs="Arial"/>
          <w:lang w:val="mn-MN"/>
        </w:rPr>
        <w:t>дмаар байна.</w:t>
      </w:r>
    </w:p>
    <w:p w14:paraId="3789D4EB" w14:textId="77777777" w:rsidR="00046B1D" w:rsidRPr="00354C3B" w:rsidRDefault="00046B1D" w:rsidP="003118DF">
      <w:pPr>
        <w:rPr>
          <w:rFonts w:cs="Arial"/>
          <w:lang w:val="mn-MN"/>
        </w:rPr>
      </w:pPr>
    </w:p>
    <w:p w14:paraId="3DBA03D4" w14:textId="77777777" w:rsidR="00046B1D" w:rsidRPr="00354C3B" w:rsidRDefault="00046B1D" w:rsidP="00EE52A6">
      <w:pPr>
        <w:rPr>
          <w:rFonts w:cs="Arial"/>
          <w:lang w:val="mn-MN"/>
        </w:rPr>
      </w:pPr>
    </w:p>
    <w:p w14:paraId="2431A84B" w14:textId="77777777" w:rsidR="00046B1D" w:rsidRPr="00354C3B" w:rsidRDefault="00046B1D" w:rsidP="00EE52A6">
      <w:pPr>
        <w:rPr>
          <w:rFonts w:cs="Arial"/>
          <w:lang w:val="mn-MN"/>
        </w:rPr>
      </w:pPr>
    </w:p>
    <w:p w14:paraId="20121BA4" w14:textId="77777777" w:rsidR="00BB4452" w:rsidRPr="00354C3B" w:rsidRDefault="003118DF" w:rsidP="003118DF">
      <w:pPr>
        <w:pStyle w:val="Caption"/>
        <w:rPr>
          <w:rFonts w:cs="Arial"/>
          <w:lang w:val="mn-MN"/>
        </w:rPr>
      </w:pPr>
      <w:bookmarkStart w:id="19" w:name="_Toc5010329"/>
      <w:r w:rsidRPr="00354C3B">
        <w:rPr>
          <w:lang w:val="mn-MN"/>
        </w:rPr>
        <w:t xml:space="preserve">Зураг </w:t>
      </w:r>
      <w:r w:rsidRPr="00354C3B">
        <w:rPr>
          <w:lang w:val="mn-MN"/>
        </w:rPr>
        <w:fldChar w:fldCharType="begin"/>
      </w:r>
      <w:r w:rsidRPr="00354C3B">
        <w:rPr>
          <w:lang w:val="mn-MN"/>
        </w:rPr>
        <w:instrText xml:space="preserve"> SEQ Зураг \* ARABIC </w:instrText>
      </w:r>
      <w:r w:rsidRPr="00354C3B">
        <w:rPr>
          <w:lang w:val="mn-MN"/>
        </w:rPr>
        <w:fldChar w:fldCharType="separate"/>
      </w:r>
      <w:r w:rsidR="0049400D" w:rsidRPr="00354C3B">
        <w:rPr>
          <w:noProof/>
          <w:lang w:val="mn-MN"/>
        </w:rPr>
        <w:t>4</w:t>
      </w:r>
      <w:r w:rsidRPr="00354C3B">
        <w:rPr>
          <w:lang w:val="mn-MN"/>
        </w:rPr>
        <w:fldChar w:fldCharType="end"/>
      </w:r>
      <w:r w:rsidR="00BB4452" w:rsidRPr="00354C3B">
        <w:rPr>
          <w:rFonts w:cs="Arial"/>
          <w:lang w:val="mn-MN"/>
        </w:rPr>
        <w:t>. АХБ-ны санхүүжилтээр сургуульд суурилсан АМЧБО үйл</w:t>
      </w:r>
      <w:r w:rsidR="005928BE" w:rsidRPr="00354C3B">
        <w:rPr>
          <w:rFonts w:cs="Arial"/>
          <w:lang w:val="mn-MN"/>
        </w:rPr>
        <w:t>ч</w:t>
      </w:r>
      <w:r w:rsidR="00BB4452" w:rsidRPr="00354C3B">
        <w:rPr>
          <w:rFonts w:cs="Arial"/>
          <w:lang w:val="mn-MN"/>
        </w:rPr>
        <w:t>илгээний хүрээ</w:t>
      </w:r>
      <w:bookmarkEnd w:id="19"/>
    </w:p>
    <w:p w14:paraId="71BB269C" w14:textId="77777777" w:rsidR="00BB4452" w:rsidRPr="00354C3B" w:rsidRDefault="00BB4452" w:rsidP="00EE52A6">
      <w:pPr>
        <w:rPr>
          <w:rFonts w:cs="Arial"/>
          <w:lang w:val="mn-MN"/>
        </w:rPr>
      </w:pPr>
      <w:r w:rsidRPr="00354C3B">
        <w:rPr>
          <w:noProof/>
        </w:rPr>
        <w:drawing>
          <wp:inline distT="0" distB="0" distL="0" distR="0" wp14:anchorId="4BD3A737" wp14:editId="11C2CD16">
            <wp:extent cx="5943600" cy="3333750"/>
            <wp:effectExtent l="0" t="0" r="0" b="0"/>
            <wp:docPr id="19" name="Picture 19" descr="C:\Users\Tserenjargal\Desktop\123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serenjargal\Desktop\123456.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33C52C2E" w14:textId="77777777" w:rsidR="005928BE" w:rsidRPr="00354C3B" w:rsidRDefault="005928BE" w:rsidP="003118DF">
      <w:pPr>
        <w:rPr>
          <w:rFonts w:cs="Arial"/>
          <w:lang w:val="mn-MN"/>
        </w:rPr>
      </w:pPr>
      <w:r w:rsidRPr="00354C3B">
        <w:rPr>
          <w:rFonts w:cs="Arial"/>
          <w:lang w:val="mn-MN"/>
        </w:rPr>
        <w:t>АМЧБО хөтөлбөрийн хувьд сургалтын байгууллага, зө</w:t>
      </w:r>
      <w:r w:rsidR="00DE343A" w:rsidRPr="00354C3B">
        <w:rPr>
          <w:rFonts w:cs="Arial"/>
          <w:lang w:val="mn-MN"/>
        </w:rPr>
        <w:t>в</w:t>
      </w:r>
      <w:r w:rsidRPr="00354C3B">
        <w:rPr>
          <w:rFonts w:cs="Arial"/>
          <w:lang w:val="mn-MN"/>
        </w:rPr>
        <w:t>лөхүүдийн ойлголтын зөрүү ялгаатай байна. Тухайлбал ЕБС</w:t>
      </w:r>
      <w:r w:rsidR="00E455D3" w:rsidRPr="00354C3B">
        <w:rPr>
          <w:rFonts w:cs="Arial"/>
          <w:lang w:val="mn-MN"/>
        </w:rPr>
        <w:t>-ийн хөтөлбөрийг АХБ-ны дэмжлэгтэйгээр бүх сургуульд тодорхой цагаар нэвтрүүлэх зорилт тавин хэрэгжүүл</w:t>
      </w:r>
      <w:r w:rsidR="00DE343A" w:rsidRPr="00354C3B">
        <w:rPr>
          <w:rFonts w:cs="Arial"/>
          <w:lang w:val="mn-MN"/>
        </w:rPr>
        <w:t>ж байхад, Өөрчлөлтийг чиглүүлэгч</w:t>
      </w:r>
      <w:r w:rsidR="00E455D3" w:rsidRPr="00354C3B">
        <w:rPr>
          <w:rFonts w:cs="Arial"/>
          <w:lang w:val="mn-MN"/>
        </w:rPr>
        <w:t xml:space="preserve"> ТББ ахлах ангиудад ялгаатай, үе шаттай бүтэн жилийн турш тасралтгүй оруулах, Хөдөлмөр эрхлэлтийн байгууллагууд 3 хүртэл өдөрт цөөн цагаар оруулж байгаа нь хөтөлбөр зөрүүтэй, үйл ажиллагаа давх</w:t>
      </w:r>
      <w:r w:rsidR="00DE343A" w:rsidRPr="00354C3B">
        <w:rPr>
          <w:rFonts w:cs="Arial"/>
          <w:lang w:val="mn-MN"/>
        </w:rPr>
        <w:t>а</w:t>
      </w:r>
      <w:r w:rsidR="00E455D3" w:rsidRPr="00354C3B">
        <w:rPr>
          <w:rFonts w:cs="Arial"/>
          <w:lang w:val="mn-MN"/>
        </w:rPr>
        <w:t>цсан болохыг илтгэж байна. Цаашид энэхүү ялгаатай хөтөлбөрүүдээс сургамж авч, хамгийн сайн хөтөлбөрийг бүх талын оролцоотой сонгож хөгжүүлэх нь чухал байна. ЕБС-ын хувьд боловсролын асуудал хариуцсан төрийн захиргааны төв байгууллагын манлайлал, идэвх оролцоо нэн чухал юм.</w:t>
      </w:r>
    </w:p>
    <w:p w14:paraId="2E3C9DC7" w14:textId="77777777" w:rsidR="00D83F23" w:rsidRPr="00354C3B" w:rsidRDefault="00D83F23" w:rsidP="003118DF">
      <w:pPr>
        <w:rPr>
          <w:rFonts w:cs="Arial"/>
          <w:lang w:val="mn-MN"/>
        </w:rPr>
      </w:pPr>
      <w:r w:rsidRPr="00354C3B">
        <w:rPr>
          <w:rFonts w:cs="Arial"/>
          <w:b/>
          <w:i/>
          <w:lang w:val="mn-MN"/>
        </w:rPr>
        <w:t>Сайн жишээ</w:t>
      </w:r>
      <w:r w:rsidRPr="00354C3B">
        <w:rPr>
          <w:rFonts w:cs="Arial"/>
          <w:lang w:val="mn-MN"/>
        </w:rPr>
        <w:t>: Дорнод айм</w:t>
      </w:r>
      <w:r w:rsidR="005928BE" w:rsidRPr="00354C3B">
        <w:rPr>
          <w:rFonts w:cs="Arial"/>
          <w:lang w:val="mn-MN"/>
        </w:rPr>
        <w:t>а</w:t>
      </w:r>
      <w:r w:rsidRPr="00354C3B">
        <w:rPr>
          <w:rFonts w:cs="Arial"/>
          <w:lang w:val="mn-MN"/>
        </w:rPr>
        <w:t>г 2018-2019 оны хичээлийн жилээс э</w:t>
      </w:r>
      <w:r w:rsidR="00DE343A" w:rsidRPr="00354C3B">
        <w:rPr>
          <w:rFonts w:cs="Arial"/>
          <w:lang w:val="mn-MN"/>
        </w:rPr>
        <w:t>хлэн ЕБС-ийн багш нар сурагч</w:t>
      </w:r>
      <w:r w:rsidRPr="00354C3B">
        <w:rPr>
          <w:rFonts w:cs="Arial"/>
          <w:lang w:val="mn-MN"/>
        </w:rPr>
        <w:t>д</w:t>
      </w:r>
      <w:r w:rsidR="00DE343A" w:rsidRPr="00354C3B">
        <w:rPr>
          <w:rFonts w:cs="Arial"/>
          <w:lang w:val="mn-MN"/>
        </w:rPr>
        <w:t>а</w:t>
      </w:r>
      <w:r w:rsidRPr="00354C3B">
        <w:rPr>
          <w:rFonts w:cs="Arial"/>
          <w:lang w:val="mn-MN"/>
        </w:rPr>
        <w:t>даа мэргэжлийн чиг баримжаа олгох хөтөлбөрийг АХБ-аас өгсөн зааврын дагуу хэрэгжүүлэхдээ багш, сургалтын менежер, нийгмийн ажилтнаас бү</w:t>
      </w:r>
      <w:r w:rsidR="00DE343A" w:rsidRPr="00354C3B">
        <w:rPr>
          <w:rFonts w:cs="Arial"/>
          <w:lang w:val="mn-MN"/>
        </w:rPr>
        <w:t>рдсэн багийн зохион байгуулалта</w:t>
      </w:r>
      <w:r w:rsidRPr="00354C3B">
        <w:rPr>
          <w:rFonts w:cs="Arial"/>
          <w:lang w:val="mn-MN"/>
        </w:rPr>
        <w:t>д орж, 10, 11, 12 дугаар ангид үзэх хөтөлбөрийг дэлгэрүүлэн задалж анги тус бүрээр нь тусгайлан боловсруулж гаргасан байна. Багийн зохион байгуулалтаар ажиллаж, ангийн багш нараа чиглүүлсэн нь шинэлэг бөгөөд цааш дэлгэрүүлж болохоор ажил байсан.</w:t>
      </w:r>
    </w:p>
    <w:p w14:paraId="667DB68E" w14:textId="77777777" w:rsidR="000F48EB" w:rsidRPr="00354C3B" w:rsidRDefault="000F48EB" w:rsidP="003118DF">
      <w:pPr>
        <w:rPr>
          <w:rFonts w:cs="Arial"/>
          <w:lang w:val="mn-MN"/>
        </w:rPr>
      </w:pPr>
      <w:r w:rsidRPr="00354C3B">
        <w:rPr>
          <w:rFonts w:cs="Arial"/>
          <w:lang w:val="mn-MN"/>
        </w:rPr>
        <w:t>Албан бус төв, насан туршийн боловсролын төвүүд нь бүрэн төлөвшиж, тогтворжоогүй байна. Тус төвүүдэд амьдрах ухааны хичээл цөөн цагаар ордог, харин АМЧБО тусгайлсан хичэ</w:t>
      </w:r>
      <w:r w:rsidR="00DE343A" w:rsidRPr="00354C3B">
        <w:rPr>
          <w:rFonts w:cs="Arial"/>
          <w:lang w:val="mn-MN"/>
        </w:rPr>
        <w:t>э</w:t>
      </w:r>
      <w:r w:rsidRPr="00354C3B">
        <w:rPr>
          <w:rFonts w:cs="Arial"/>
          <w:lang w:val="mn-MN"/>
        </w:rPr>
        <w:t>л, зөвлөгөө мэдээлэл ордоггүй байна.</w:t>
      </w:r>
    </w:p>
    <w:p w14:paraId="7FD14890" w14:textId="77777777" w:rsidR="009F488E" w:rsidRPr="00354C3B" w:rsidRDefault="009F488E" w:rsidP="003118DF">
      <w:pPr>
        <w:rPr>
          <w:rFonts w:cs="Arial"/>
          <w:lang w:val="mn-MN"/>
        </w:rPr>
      </w:pPr>
      <w:r w:rsidRPr="00354C3B">
        <w:rPr>
          <w:rFonts w:cs="Arial"/>
          <w:lang w:val="mn-MN"/>
        </w:rPr>
        <w:t>Ажил мэргэжлийн зөвлөх үйлчилгээний загвар төвийг байгуулахыг дэмжиж, тухайн орон нутгийн иргэдэд ажил мэргэжлээ зөв сонг</w:t>
      </w:r>
      <w:r w:rsidR="00DE343A" w:rsidRPr="00354C3B">
        <w:rPr>
          <w:rFonts w:cs="Arial"/>
          <w:lang w:val="mn-MN"/>
        </w:rPr>
        <w:t>ох, хөдөлмөрийн зах зээлд идэвх</w:t>
      </w:r>
      <w:r w:rsidRPr="00354C3B">
        <w:rPr>
          <w:rFonts w:cs="Arial"/>
          <w:lang w:val="mn-MN"/>
        </w:rPr>
        <w:t>тэй оролцоход туслалцаа, дэмжлэг үзүүлэх</w:t>
      </w:r>
      <w:r w:rsidR="000F48EB" w:rsidRPr="00354C3B">
        <w:rPr>
          <w:rFonts w:cs="Arial"/>
          <w:lang w:val="mn-MN"/>
        </w:rPr>
        <w:t xml:space="preserve"> хүрээнд </w:t>
      </w:r>
      <w:r w:rsidRPr="00354C3B">
        <w:rPr>
          <w:rFonts w:cs="Arial"/>
          <w:lang w:val="mn-MN"/>
        </w:rPr>
        <w:t xml:space="preserve">Ажил мэргэжлийн зөвлөх үйлчилгээний загвар төвийг </w:t>
      </w:r>
      <w:r w:rsidRPr="00354C3B">
        <w:rPr>
          <w:rFonts w:cs="Arial"/>
          <w:lang w:val="mn-MN"/>
        </w:rPr>
        <w:lastRenderedPageBreak/>
        <w:t xml:space="preserve">олноор бий болгох, хөдөлмөр эрхлэлтийн үйлчилгээг олон нийтэд хүртээмжтэй, зохистой хүргэх зорилгоор 2016-2018 онд нийт 12 загвар төвийг </w:t>
      </w:r>
      <w:r w:rsidR="000F48EB" w:rsidRPr="00354C3B">
        <w:rPr>
          <w:rFonts w:cs="Arial"/>
          <w:lang w:val="mn-MN"/>
        </w:rPr>
        <w:t>олон улсын</w:t>
      </w:r>
      <w:r w:rsidRPr="00354C3B">
        <w:rPr>
          <w:rFonts w:cs="Arial"/>
          <w:lang w:val="mn-MN"/>
        </w:rPr>
        <w:t xml:space="preserve"> байгууллагуудын дэмжлэгтэйгээр шинээр байгуул</w:t>
      </w:r>
      <w:r w:rsidR="000F48EB" w:rsidRPr="00354C3B">
        <w:rPr>
          <w:rFonts w:cs="Arial"/>
          <w:lang w:val="mn-MN"/>
        </w:rPr>
        <w:t>сан нь томоохон ололт амжилт юм</w:t>
      </w:r>
      <w:r w:rsidR="000F48EB" w:rsidRPr="00354C3B">
        <w:rPr>
          <w:rStyle w:val="FootnoteReference"/>
          <w:rFonts w:cs="Arial"/>
          <w:lang w:val="mn-MN"/>
        </w:rPr>
        <w:footnoteReference w:id="32"/>
      </w:r>
      <w:r w:rsidRPr="00354C3B">
        <w:rPr>
          <w:rFonts w:cs="Arial"/>
          <w:lang w:val="mn-MN"/>
        </w:rPr>
        <w:t>. Үүнд:</w:t>
      </w:r>
    </w:p>
    <w:p w14:paraId="1AD9BA7F" w14:textId="77777777" w:rsidR="009F488E" w:rsidRPr="00354C3B" w:rsidRDefault="009F488E" w:rsidP="003118DF">
      <w:pPr>
        <w:pStyle w:val="ListParagraph"/>
        <w:numPr>
          <w:ilvl w:val="0"/>
          <w:numId w:val="27"/>
        </w:numPr>
        <w:spacing w:after="120" w:line="276" w:lineRule="auto"/>
        <w:jc w:val="both"/>
        <w:rPr>
          <w:rFonts w:ascii="Arial" w:hAnsi="Arial" w:cs="Arial"/>
          <w:lang w:val="mn-MN"/>
        </w:rPr>
      </w:pPr>
      <w:r w:rsidRPr="00354C3B">
        <w:rPr>
          <w:rFonts w:ascii="Arial" w:hAnsi="Arial" w:cs="Arial"/>
          <w:lang w:val="mn-MN"/>
        </w:rPr>
        <w:t>Монгол улс дахь Германы олон улсын хамтын ажиллагааны нийгэмлэгийн “Ашигт малтмалын салбар дахь түншлэлд суурилсан мэргэжлийн боловсрол сургалт” төслийн дэмжлэгтэйгээр  МУ-ын Засгийн газрын хэрэгжүүлэгч агентлаг. ХХҮЕГ-ын дэргэдэх “Ажил, мэргэжлийн мэдээллийн төв” ;</w:t>
      </w:r>
    </w:p>
    <w:p w14:paraId="2DD4491E" w14:textId="77777777" w:rsidR="009F488E" w:rsidRPr="00354C3B" w:rsidRDefault="009F488E" w:rsidP="003118DF">
      <w:pPr>
        <w:pStyle w:val="ListParagraph"/>
        <w:numPr>
          <w:ilvl w:val="0"/>
          <w:numId w:val="27"/>
        </w:numPr>
        <w:spacing w:after="120" w:line="276" w:lineRule="auto"/>
        <w:jc w:val="both"/>
        <w:rPr>
          <w:rFonts w:ascii="Arial" w:hAnsi="Arial" w:cs="Arial"/>
          <w:lang w:val="mn-MN"/>
        </w:rPr>
      </w:pPr>
      <w:r w:rsidRPr="00354C3B">
        <w:rPr>
          <w:rFonts w:ascii="Arial" w:hAnsi="Arial" w:cs="Arial"/>
          <w:lang w:val="mn-MN"/>
        </w:rPr>
        <w:t>Европын холбооны санхүүжилттэй “Монгол улсад ажлын байрыг нэмэгдүүлэх, хөдөлмөр эрхлэлтийн бодлогод дэмжлэг үзүүлэх төсөл”-ийн дэмжлэгтэйгээр Завхан, Сэлэнгэ, Дорнод аймгийн Хөдөлмөр, халамжийн үйлчилгээний газарт                                “Хөдөлмөр эрхлэлтийг дэмжих төв”-үүд;</w:t>
      </w:r>
    </w:p>
    <w:p w14:paraId="4405D977" w14:textId="77777777" w:rsidR="009F488E" w:rsidRPr="00354C3B" w:rsidRDefault="00DE343A" w:rsidP="003118DF">
      <w:pPr>
        <w:pStyle w:val="ListParagraph"/>
        <w:numPr>
          <w:ilvl w:val="0"/>
          <w:numId w:val="27"/>
        </w:numPr>
        <w:spacing w:after="120" w:line="276" w:lineRule="auto"/>
        <w:jc w:val="both"/>
        <w:rPr>
          <w:rFonts w:ascii="Arial" w:hAnsi="Arial" w:cs="Arial"/>
          <w:lang w:val="mn-MN"/>
        </w:rPr>
      </w:pPr>
      <w:r w:rsidRPr="00354C3B">
        <w:rPr>
          <w:rFonts w:ascii="Arial" w:hAnsi="Arial" w:cs="Arial"/>
          <w:lang w:val="mn-MN"/>
        </w:rPr>
        <w:t>Швейцары</w:t>
      </w:r>
      <w:r w:rsidR="009F488E" w:rsidRPr="00354C3B">
        <w:rPr>
          <w:rFonts w:ascii="Arial" w:hAnsi="Arial" w:cs="Arial"/>
          <w:lang w:val="mn-MN"/>
        </w:rPr>
        <w:t>н хөгжлийн агентлагийн  “Залуучуудын хөдөлмөр эрхлэлтийг дэмжих төсөл”-ийн  дэмжлэгтэйгээр Өмнөговь, Говь-Алтай, Завхан, Ховд  аймаг болон нийслэлийн Хан-Уул, Баянгол дүүрэгт “Залуучуудын хөдөлмөр эрхлэлтийг  дэмжих загвар төвүүд”;</w:t>
      </w:r>
    </w:p>
    <w:p w14:paraId="2F7494B4" w14:textId="77777777" w:rsidR="009F488E" w:rsidRPr="00354C3B" w:rsidRDefault="009F488E" w:rsidP="003118DF">
      <w:pPr>
        <w:pStyle w:val="ListParagraph"/>
        <w:numPr>
          <w:ilvl w:val="0"/>
          <w:numId w:val="27"/>
        </w:numPr>
        <w:spacing w:after="120" w:line="276" w:lineRule="auto"/>
        <w:jc w:val="both"/>
        <w:rPr>
          <w:rFonts w:ascii="Arial" w:hAnsi="Arial" w:cs="Arial"/>
          <w:lang w:val="mn-MN"/>
        </w:rPr>
      </w:pPr>
      <w:r w:rsidRPr="00354C3B">
        <w:rPr>
          <w:rFonts w:ascii="Arial" w:hAnsi="Arial" w:cs="Arial"/>
          <w:lang w:val="mn-MN"/>
        </w:rPr>
        <w:t>Монгол улс дахь Германы олон улсын хамтын ажиллагааны нийгэмлэгийн “Ашигт малтмалын салбар дахь түншлэлд суурилсан мэргэжлийн боловсрол сургалт” төслийн дэмжлэгтэйгээр нийслэлийн Чингэлтэй дүүргийн ХХҮХ-ийн дэргэдэх “Ажил, мэргэжлийн мэдээллийн төв”;</w:t>
      </w:r>
    </w:p>
    <w:p w14:paraId="26799B81" w14:textId="77777777" w:rsidR="009F488E" w:rsidRPr="00354C3B" w:rsidRDefault="009F488E" w:rsidP="003118DF">
      <w:pPr>
        <w:pStyle w:val="ListParagraph"/>
        <w:numPr>
          <w:ilvl w:val="0"/>
          <w:numId w:val="27"/>
        </w:numPr>
        <w:spacing w:after="120" w:line="276" w:lineRule="auto"/>
        <w:jc w:val="both"/>
        <w:rPr>
          <w:rFonts w:ascii="Arial" w:hAnsi="Arial" w:cs="Arial"/>
          <w:lang w:val="mn-MN"/>
        </w:rPr>
      </w:pPr>
      <w:r w:rsidRPr="00354C3B">
        <w:rPr>
          <w:rFonts w:ascii="Arial" w:hAnsi="Arial" w:cs="Arial"/>
          <w:lang w:val="mn-MN"/>
        </w:rPr>
        <w:t>Нийслэлийн төсвийн хөрөнгө оруулалтаар Нийслэлийн Хөдөлмөр эрхлэлтийн дэмжих газрын дэргэдэх “Хөдөлмөр эрхлэлтийг дэмжих төв”;</w:t>
      </w:r>
      <w:r w:rsidR="000F48EB" w:rsidRPr="00354C3B">
        <w:rPr>
          <w:rFonts w:ascii="Arial" w:hAnsi="Arial" w:cs="Arial"/>
          <w:lang w:val="mn-MN"/>
        </w:rPr>
        <w:t xml:space="preserve"> /</w:t>
      </w:r>
      <w:r w:rsidRPr="00354C3B">
        <w:rPr>
          <w:rFonts w:ascii="Arial" w:hAnsi="Arial" w:cs="Arial"/>
          <w:lang w:val="mn-MN"/>
        </w:rPr>
        <w:t xml:space="preserve">Дүнжингарав худалдааны төвийн байранд /   </w:t>
      </w:r>
    </w:p>
    <w:p w14:paraId="224F5CBC" w14:textId="77777777" w:rsidR="009F488E" w:rsidRPr="00354C3B" w:rsidRDefault="00DE343A" w:rsidP="003118DF">
      <w:pPr>
        <w:pStyle w:val="ListParagraph"/>
        <w:numPr>
          <w:ilvl w:val="0"/>
          <w:numId w:val="27"/>
        </w:numPr>
        <w:spacing w:after="120" w:line="276" w:lineRule="auto"/>
        <w:jc w:val="both"/>
        <w:rPr>
          <w:rFonts w:ascii="Arial" w:hAnsi="Arial" w:cs="Arial"/>
          <w:lang w:val="mn-MN"/>
        </w:rPr>
      </w:pPr>
      <w:r w:rsidRPr="00354C3B">
        <w:rPr>
          <w:rFonts w:ascii="Arial" w:hAnsi="Arial" w:cs="Arial"/>
          <w:lang w:val="mn-MN"/>
        </w:rPr>
        <w:t>2019 онд  Швейцары</w:t>
      </w:r>
      <w:r w:rsidR="009F488E" w:rsidRPr="00354C3B">
        <w:rPr>
          <w:rFonts w:ascii="Arial" w:hAnsi="Arial" w:cs="Arial"/>
          <w:lang w:val="mn-MN"/>
        </w:rPr>
        <w:t>н хөгжлийн агентлагийн  “Залуучуудын хөдөлмөр эрхлэлтийг дэмжих төсөл”-ийн  дэмжлэгтэйгээр Баянхонгор, Увс, Баян-Өлгий, Дархан-Уул аймгийн Хөдөлмөр эрхлэлтийн байгууллагуудад “Залуучуудын хөдөлмөр эрхлэлтийг  дэмжих загвар төв”-үүд байгуулахаар төлөвлөж байгаа бөгөөд хо</w:t>
      </w:r>
      <w:r w:rsidRPr="00354C3B">
        <w:rPr>
          <w:rFonts w:ascii="Arial" w:hAnsi="Arial" w:cs="Arial"/>
          <w:lang w:val="mn-MN"/>
        </w:rPr>
        <w:t>лбогдох мэргэжилтнүүдийг чадавх</w:t>
      </w:r>
      <w:r w:rsidR="009F488E" w:rsidRPr="00354C3B">
        <w:rPr>
          <w:rFonts w:ascii="Arial" w:hAnsi="Arial" w:cs="Arial"/>
          <w:lang w:val="mn-MN"/>
        </w:rPr>
        <w:t>жуулахад анхаарал хандуулж байна.</w:t>
      </w:r>
    </w:p>
    <w:p w14:paraId="59A56CF7" w14:textId="77777777" w:rsidR="000F48EB" w:rsidRPr="00354C3B" w:rsidRDefault="00C87812" w:rsidP="003118DF">
      <w:pPr>
        <w:rPr>
          <w:rFonts w:cs="Arial"/>
          <w:b/>
          <w:i/>
          <w:lang w:val="mn-MN"/>
        </w:rPr>
      </w:pPr>
      <w:r w:rsidRPr="00354C3B">
        <w:rPr>
          <w:rFonts w:cs="Arial"/>
          <w:b/>
          <w:i/>
          <w:lang w:val="mn-MN"/>
        </w:rPr>
        <w:t>Ном гарын авлага боловсруулах хүрээнд:</w:t>
      </w:r>
    </w:p>
    <w:p w14:paraId="3A522350" w14:textId="77777777" w:rsidR="00560E7B" w:rsidRPr="00354C3B" w:rsidRDefault="00560E7B" w:rsidP="003118DF">
      <w:pPr>
        <w:rPr>
          <w:rFonts w:cs="Arial"/>
          <w:lang w:val="mn-MN"/>
        </w:rPr>
      </w:pPr>
      <w:r w:rsidRPr="00354C3B">
        <w:rPr>
          <w:rFonts w:cs="Arial"/>
          <w:lang w:val="mn-MN"/>
        </w:rPr>
        <w:t>Ном гарын авлагын хувьд оролцогч талууд мөн олон төрлийн, материал, гарын авлага, танилцуулга гаргажээ.</w:t>
      </w:r>
    </w:p>
    <w:p w14:paraId="7C2176E5" w14:textId="77777777" w:rsidR="00C87812" w:rsidRPr="00354C3B" w:rsidRDefault="00C87812" w:rsidP="003118DF">
      <w:pPr>
        <w:rPr>
          <w:rFonts w:cs="Arial"/>
          <w:lang w:val="mn-MN"/>
        </w:rPr>
      </w:pPr>
      <w:r w:rsidRPr="00354C3B">
        <w:rPr>
          <w:rFonts w:cs="Arial"/>
          <w:lang w:val="mn-MN"/>
        </w:rPr>
        <w:t xml:space="preserve">Хөдөлмөр эрхлэлтийн салбарт 2016-2018 онд нэлээд их хэмжээний гарын авлага, материалууд </w:t>
      </w:r>
      <w:r w:rsidR="00684ACC" w:rsidRPr="00354C3B">
        <w:rPr>
          <w:rFonts w:cs="Arial"/>
          <w:lang w:val="mn-MN"/>
        </w:rPr>
        <w:t xml:space="preserve">олон улсын төсөл, хувь хүн, төсвийн хөрөнгөөр </w:t>
      </w:r>
      <w:r w:rsidRPr="00354C3B">
        <w:rPr>
          <w:rFonts w:cs="Arial"/>
          <w:lang w:val="mn-MN"/>
        </w:rPr>
        <w:t>хэвлэгдэн гарчээ. Гэсэн ч н</w:t>
      </w:r>
      <w:r w:rsidR="00436A33" w:rsidRPr="00354C3B">
        <w:rPr>
          <w:rFonts w:cs="Arial"/>
          <w:lang w:val="mn-MN"/>
        </w:rPr>
        <w:t xml:space="preserve">ом гарын авлага </w:t>
      </w:r>
      <w:r w:rsidR="00684ACC" w:rsidRPr="00354C3B">
        <w:rPr>
          <w:rFonts w:cs="Arial"/>
          <w:lang w:val="mn-MN"/>
        </w:rPr>
        <w:t xml:space="preserve">тодорхой шалгуургүй хэвлэгдсэнээс </w:t>
      </w:r>
      <w:r w:rsidR="00436A33" w:rsidRPr="00354C3B">
        <w:rPr>
          <w:rFonts w:cs="Arial"/>
          <w:lang w:val="mn-MN"/>
        </w:rPr>
        <w:t>хэрэглэгч ялгаж хэрэгтэйгээ олоход хүндрэлтэй, номын агуулгад зохион байгуулалттайгаар хяналт тавих</w:t>
      </w:r>
      <w:r w:rsidRPr="00354C3B">
        <w:rPr>
          <w:rFonts w:cs="Arial"/>
          <w:lang w:val="mn-MN"/>
        </w:rPr>
        <w:t xml:space="preserve"> шаардлага </w:t>
      </w:r>
      <w:r w:rsidR="00684ACC" w:rsidRPr="00354C3B">
        <w:rPr>
          <w:rFonts w:cs="Arial"/>
          <w:lang w:val="mn-MN"/>
        </w:rPr>
        <w:t xml:space="preserve">тулгарч </w:t>
      </w:r>
      <w:r w:rsidRPr="00354C3B">
        <w:rPr>
          <w:rFonts w:cs="Arial"/>
          <w:lang w:val="mn-MN"/>
        </w:rPr>
        <w:t xml:space="preserve">байна. </w:t>
      </w:r>
    </w:p>
    <w:p w14:paraId="2ADB304B" w14:textId="77777777" w:rsidR="0029376C" w:rsidRPr="00354C3B" w:rsidRDefault="0029376C" w:rsidP="003118DF">
      <w:pPr>
        <w:rPr>
          <w:lang w:val="mn-MN"/>
        </w:rPr>
      </w:pPr>
      <w:r w:rsidRPr="00354C3B">
        <w:rPr>
          <w:lang w:val="mn-MN"/>
        </w:rPr>
        <w:t xml:space="preserve">АХБ-аас 2016 онд суралцах чиглэл, АМЧБО чиглэлээр 4 төрлийн гарын авлага боловсруулж (сургуулийн удирдлагын 2400ш, багшийн 3100ш, эцэг эхийн 8000ш, 9-р ангийн сурагчдын 21000ш) хэвлэж, түгээж, ЕБС-ийн 8-9 ангийн бүх сурагчид, мөн анги даасан багш нарыг сургалтын гарын авлагаар хангаж, хөтөлбөр хэрэгжүүлэх, сургалтдаа ашиглах боломжийг бүрдүүлсэн байна. </w:t>
      </w:r>
    </w:p>
    <w:p w14:paraId="35D885E3" w14:textId="77777777" w:rsidR="0029376C" w:rsidRPr="00354C3B" w:rsidRDefault="0029376C" w:rsidP="003118DF">
      <w:pPr>
        <w:rPr>
          <w:lang w:val="mn-MN"/>
        </w:rPr>
      </w:pPr>
      <w:r w:rsidRPr="00354C3B">
        <w:rPr>
          <w:lang w:val="mn-MN"/>
        </w:rPr>
        <w:lastRenderedPageBreak/>
        <w:t>Төслөөс 2017 онд дахин сурагчдад зориулсан ажил мэргэжлийн чиг баримжааны ажлын дэвтэр гарын авлагыг засварлан сайжруулж 35000ш, 2018 онд 45500 ширхгийг хэвлүүлж тухайн хичээлийн жилд 9-р анги</w:t>
      </w:r>
      <w:r w:rsidR="000F244C" w:rsidRPr="00354C3B">
        <w:rPr>
          <w:lang w:val="mn-MN"/>
        </w:rPr>
        <w:t>д</w:t>
      </w:r>
      <w:r w:rsidRPr="00354C3B">
        <w:rPr>
          <w:lang w:val="mn-MN"/>
        </w:rPr>
        <w:t xml:space="preserve"> суралцаж байсан бүх сурагчдад түгээж ашиглуулсан бөгөөд суралцагч бүр өөрийн ажил мэргэжлийн төлөвлөгөөг гарын авлагад хавсаргасан төлөвлөгөөний хуудсыг гаргаж эхэлжээ. </w:t>
      </w:r>
    </w:p>
    <w:p w14:paraId="4E952ABC" w14:textId="77777777" w:rsidR="0029376C" w:rsidRPr="00354C3B" w:rsidRDefault="0029376C" w:rsidP="003118DF">
      <w:pPr>
        <w:rPr>
          <w:lang w:val="mn-MN"/>
        </w:rPr>
      </w:pPr>
      <w:r w:rsidRPr="00354C3B">
        <w:rPr>
          <w:lang w:val="mn-MN"/>
        </w:rPr>
        <w:t>Бүх 9-р ангийн суралцагчийн боловсруулсан суралцах чиглэл, ажил мэргэжлийн төлөвлөгөөний хуудсыг (2016 онд 18204, 2017 онд 28358 ширхэг) төсөл хэрэгжүүлэгчдийн зүгээс хүлээн авч, мэдээллийг нэгтгэн програмд оруулан тайланг БСШУЯ, боловсролын салбарын холбогдох байгууллага, аймаг/нийслэлийн БС</w:t>
      </w:r>
      <w:r w:rsidR="00DE343A" w:rsidRPr="00354C3B">
        <w:rPr>
          <w:lang w:val="mn-MN"/>
        </w:rPr>
        <w:t>У</w:t>
      </w:r>
      <w:r w:rsidRPr="00354C3B">
        <w:rPr>
          <w:lang w:val="mn-MN"/>
        </w:rPr>
        <w:t xml:space="preserve">Г, сургуулиудад хүргэжээ. </w:t>
      </w:r>
    </w:p>
    <w:p w14:paraId="4B953CE5" w14:textId="77777777" w:rsidR="00B82FA5" w:rsidRPr="00354C3B" w:rsidRDefault="00B82FA5" w:rsidP="003118DF">
      <w:pPr>
        <w:rPr>
          <w:lang w:val="mn-MN"/>
        </w:rPr>
      </w:pPr>
      <w:r w:rsidRPr="00354C3B">
        <w:rPr>
          <w:lang w:val="mn-MN"/>
        </w:rPr>
        <w:t>ЕБС-ийн ахлах ангид 2017-2018 оны хичээлийн жилд ажил мэргэжлийн чиг баримжаа олгох үйл ажиллагааг хариуцан зохион байгуулах захирал, сургалтын менежер, нийгмийн ажилтан, анги удирдсан багш нар болон эцэг эх, асран хамгаалагчдад зориулсан багц гарын авлага боловсруулсан. Мөн түүнчлэн, ахлах ангийн сурагчдад зориулсан ажил мэргэжлийн чиг баримжааны ажлын дэвтэр гарын авлага болон сорилын ном боловсруулсан</w:t>
      </w:r>
      <w:r w:rsidR="005F2C3B" w:rsidRPr="00354C3B">
        <w:rPr>
          <w:lang w:val="mn-MN"/>
        </w:rPr>
        <w:t xml:space="preserve"> байна</w:t>
      </w:r>
      <w:r w:rsidRPr="00354C3B">
        <w:rPr>
          <w:lang w:val="mn-MN"/>
        </w:rPr>
        <w:t xml:space="preserve">. </w:t>
      </w:r>
    </w:p>
    <w:p w14:paraId="374E0BC9" w14:textId="77777777" w:rsidR="00DE343A" w:rsidRPr="00354C3B" w:rsidRDefault="00DE343A" w:rsidP="00DE343A">
      <w:pPr>
        <w:pStyle w:val="Caption"/>
        <w:rPr>
          <w:lang w:val="mn-MN"/>
        </w:rPr>
      </w:pPr>
      <w:bookmarkStart w:id="20" w:name="_Toc5010330"/>
      <w:r w:rsidRPr="00354C3B">
        <w:rPr>
          <w:lang w:val="mn-MN"/>
        </w:rPr>
        <w:t xml:space="preserve">Зураг </w:t>
      </w:r>
      <w:r w:rsidRPr="00354C3B">
        <w:rPr>
          <w:lang w:val="mn-MN"/>
        </w:rPr>
        <w:fldChar w:fldCharType="begin"/>
      </w:r>
      <w:r w:rsidRPr="00354C3B">
        <w:rPr>
          <w:lang w:val="mn-MN"/>
        </w:rPr>
        <w:instrText xml:space="preserve"> SEQ Зураг \* ARABIC </w:instrText>
      </w:r>
      <w:r w:rsidRPr="00354C3B">
        <w:rPr>
          <w:lang w:val="mn-MN"/>
        </w:rPr>
        <w:fldChar w:fldCharType="separate"/>
      </w:r>
      <w:r w:rsidR="0049400D" w:rsidRPr="00354C3B">
        <w:rPr>
          <w:noProof/>
          <w:lang w:val="mn-MN"/>
        </w:rPr>
        <w:t>5</w:t>
      </w:r>
      <w:r w:rsidRPr="00354C3B">
        <w:rPr>
          <w:lang w:val="mn-MN"/>
        </w:rPr>
        <w:fldChar w:fldCharType="end"/>
      </w:r>
      <w:r w:rsidRPr="00354C3B">
        <w:rPr>
          <w:lang w:val="mn-MN"/>
        </w:rPr>
        <w:t xml:space="preserve">. </w:t>
      </w:r>
      <w:r w:rsidRPr="00354C3B">
        <w:rPr>
          <w:rFonts w:cs="Arial"/>
          <w:lang w:val="mn-MN"/>
        </w:rPr>
        <w:t>Хөдөлмөр эрхлэх ур чадварыг нэмэгдүүлэх төслийн хүрээнд хэвлэсэн гарын авлагууд</w:t>
      </w:r>
      <w:bookmarkEnd w:id="20"/>
    </w:p>
    <w:p w14:paraId="4826FBC1" w14:textId="77777777" w:rsidR="00BB4452" w:rsidRPr="00354C3B" w:rsidRDefault="00BB4452" w:rsidP="00BB4452">
      <w:pPr>
        <w:rPr>
          <w:lang w:val="mn-MN"/>
        </w:rPr>
      </w:pPr>
      <w:r w:rsidRPr="00354C3B">
        <w:rPr>
          <w:noProof/>
        </w:rPr>
        <w:drawing>
          <wp:inline distT="0" distB="0" distL="0" distR="0" wp14:anchorId="7942923D" wp14:editId="09F138C8">
            <wp:extent cx="5942965" cy="2556874"/>
            <wp:effectExtent l="0" t="0" r="635" b="0"/>
            <wp:docPr id="29" name="Picture 29" descr="C:\Users\Tserenjargal\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erenjargal\Desktop\Capture.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7854" cy="2558977"/>
                    </a:xfrm>
                    <a:prstGeom prst="rect">
                      <a:avLst/>
                    </a:prstGeom>
                    <a:noFill/>
                    <a:ln>
                      <a:noFill/>
                    </a:ln>
                  </pic:spPr>
                </pic:pic>
              </a:graphicData>
            </a:graphic>
          </wp:inline>
        </w:drawing>
      </w:r>
    </w:p>
    <w:p w14:paraId="1A94FDDF" w14:textId="77777777" w:rsidR="00B82FA5" w:rsidRPr="00354C3B" w:rsidRDefault="00BB4452" w:rsidP="00B82FA5">
      <w:pPr>
        <w:rPr>
          <w:rFonts w:cs="Arial"/>
          <w:lang w:val="mn-MN"/>
        </w:rPr>
      </w:pPr>
      <w:r w:rsidRPr="00354C3B">
        <w:rPr>
          <w:noProof/>
        </w:rPr>
        <w:drawing>
          <wp:inline distT="0" distB="0" distL="0" distR="0" wp14:anchorId="061C05A2" wp14:editId="7C10DB6F">
            <wp:extent cx="5943600" cy="2257425"/>
            <wp:effectExtent l="0" t="0" r="0" b="9525"/>
            <wp:docPr id="18" name="Picture 18" descr="C:\Users\Tserenjargal\Desktop\1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serenjargal\Desktop\123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257425"/>
                    </a:xfrm>
                    <a:prstGeom prst="rect">
                      <a:avLst/>
                    </a:prstGeom>
                    <a:noFill/>
                    <a:ln>
                      <a:noFill/>
                    </a:ln>
                  </pic:spPr>
                </pic:pic>
              </a:graphicData>
            </a:graphic>
          </wp:inline>
        </w:drawing>
      </w:r>
    </w:p>
    <w:p w14:paraId="60DC16EC" w14:textId="77777777" w:rsidR="005F2C3B" w:rsidRPr="00354C3B" w:rsidRDefault="005F2C3B" w:rsidP="009D4DC7">
      <w:pPr>
        <w:rPr>
          <w:lang w:val="mn-MN"/>
        </w:rPr>
      </w:pPr>
      <w:r w:rsidRPr="00354C3B">
        <w:rPr>
          <w:lang w:val="mn-MN"/>
        </w:rPr>
        <w:lastRenderedPageBreak/>
        <w:t xml:space="preserve">Дээрх гарын авлагуудыг 2018 оны 8 сард хэвлүүлж (сургуулийн удирдлагын 16000, багшийн 3600, эцэг эх асран хамгаалагчийн 9000, сурагчийн 38000ш) сургуулиудад хүргэснээр 2018-2019 оны хичээлийн жилд ахлах ангийн ажил мэргэжлийн чиг баримжаа олгох үйл ажиллагааг сургуулийн түвшинд зохион байгуулах бэлтгэл ажлын нэг хэсэг болсон. </w:t>
      </w:r>
    </w:p>
    <w:p w14:paraId="76683D70" w14:textId="77777777" w:rsidR="009F488E" w:rsidRPr="00354C3B" w:rsidRDefault="009F488E" w:rsidP="009D4DC7">
      <w:pPr>
        <w:rPr>
          <w:rFonts w:cs="Arial"/>
          <w:b/>
          <w:i/>
          <w:lang w:val="mn-MN"/>
        </w:rPr>
      </w:pPr>
      <w:r w:rsidRPr="00354C3B">
        <w:rPr>
          <w:rFonts w:cs="Arial"/>
          <w:b/>
          <w:i/>
          <w:lang w:val="mn-MN"/>
        </w:rPr>
        <w:t>Техник технологийн дэвшилтэт шинэлэг хэлбэрүүдийг ашиглан ажил мэргэжлийн чиг баримжаа олгох, зөвлөгөө өгөх, мэдээллээр хангах үйлчилгээг цахим хэлбэрээр иргэдэд хүртээмжтэй хүргэх боломжийг нэмэгдүүлэх</w:t>
      </w:r>
      <w:r w:rsidR="00750E13" w:rsidRPr="00354C3B">
        <w:rPr>
          <w:rFonts w:cs="Arial"/>
          <w:b/>
          <w:i/>
          <w:lang w:val="mn-MN"/>
        </w:rPr>
        <w:t xml:space="preserve"> хүрээнд</w:t>
      </w:r>
    </w:p>
    <w:p w14:paraId="1809EC7F" w14:textId="77777777" w:rsidR="009F488E" w:rsidRPr="00354C3B" w:rsidRDefault="00C66B2B" w:rsidP="009D4DC7">
      <w:pPr>
        <w:rPr>
          <w:lang w:val="mn-MN"/>
        </w:rPr>
      </w:pPr>
      <w:r w:rsidRPr="00354C3B">
        <w:rPr>
          <w:lang w:val="mn-MN"/>
        </w:rPr>
        <w:t>Иргэд техник, технологийн дэвшилтэт шинэлэг хэлбэрүүдийг ашиглан орон зай, цаг хугацаа харгалзахгүй хэрэгцээтэй мэдээллээ авах зорилтын хүрээнд ажил, мэргэжлийн чиг баримжаа олгох үйл ажиллагааны чиглэлээр пейж хуудас нээн ажиллуулж байна.</w:t>
      </w:r>
    </w:p>
    <w:p w14:paraId="4FC292E3" w14:textId="77777777" w:rsidR="009D4DC7" w:rsidRPr="00354C3B" w:rsidRDefault="009D4DC7">
      <w:pPr>
        <w:spacing w:after="160" w:line="259" w:lineRule="auto"/>
        <w:jc w:val="left"/>
        <w:rPr>
          <w:rFonts w:eastAsiaTheme="majorEastAsia" w:cstheme="majorBidi"/>
          <w:color w:val="2E74B5" w:themeColor="accent1" w:themeShade="BF"/>
          <w:sz w:val="26"/>
          <w:szCs w:val="26"/>
          <w:lang w:val="mn-MN"/>
        </w:rPr>
      </w:pPr>
      <w:r w:rsidRPr="00354C3B">
        <w:rPr>
          <w:lang w:val="mn-MN"/>
        </w:rPr>
        <w:br w:type="page"/>
      </w:r>
    </w:p>
    <w:p w14:paraId="7689E4A1" w14:textId="77777777" w:rsidR="00436A33" w:rsidRPr="00354C3B" w:rsidRDefault="003E6DDF" w:rsidP="003E6DDF">
      <w:pPr>
        <w:pStyle w:val="Heading2"/>
        <w:rPr>
          <w:lang w:val="mn-MN"/>
        </w:rPr>
      </w:pPr>
      <w:bookmarkStart w:id="21" w:name="_Toc5010319"/>
      <w:r w:rsidRPr="00354C3B">
        <w:rPr>
          <w:lang w:val="mn-MN"/>
        </w:rPr>
        <w:lastRenderedPageBreak/>
        <w:t xml:space="preserve">2.5 </w:t>
      </w:r>
      <w:r w:rsidR="00436A33" w:rsidRPr="00354C3B">
        <w:rPr>
          <w:lang w:val="mn-MN"/>
        </w:rPr>
        <w:t>Эмзэг эрсдэлтэй, нийгмээс тусгаарлагдсан иргэдийг тэгш хамруулах ажлын зохион байгуулалт</w:t>
      </w:r>
      <w:bookmarkEnd w:id="21"/>
      <w:r w:rsidR="00436A33" w:rsidRPr="00354C3B">
        <w:rPr>
          <w:lang w:val="mn-MN"/>
        </w:rPr>
        <w:t xml:space="preserve"> </w:t>
      </w:r>
    </w:p>
    <w:p w14:paraId="2314F059" w14:textId="77777777" w:rsidR="002E05B0" w:rsidRPr="00354C3B" w:rsidRDefault="002E05B0" w:rsidP="009D4DC7">
      <w:pPr>
        <w:rPr>
          <w:lang w:val="mn-MN"/>
        </w:rPr>
      </w:pPr>
      <w:r w:rsidRPr="00354C3B">
        <w:rPr>
          <w:lang w:val="mn-MN"/>
        </w:rPr>
        <w:t>АМЧБО үйлчилгээг зорилтот бүлэгт чиглүүлэн хүргэх нь нэн чухал асуудал боловч стати</w:t>
      </w:r>
      <w:r w:rsidR="00DE343A" w:rsidRPr="00354C3B">
        <w:rPr>
          <w:lang w:val="mn-MN"/>
        </w:rPr>
        <w:t>с</w:t>
      </w:r>
      <w:r w:rsidRPr="00354C3B">
        <w:rPr>
          <w:lang w:val="mn-MN"/>
        </w:rPr>
        <w:t xml:space="preserve">тик тоо мэдээлэл хангалтгүй байна. </w:t>
      </w:r>
    </w:p>
    <w:p w14:paraId="7555438C" w14:textId="77777777" w:rsidR="008049BF" w:rsidRPr="00354C3B" w:rsidRDefault="008049BF" w:rsidP="009D4DC7">
      <w:pPr>
        <w:rPr>
          <w:b/>
          <w:i/>
          <w:lang w:val="mn-MN"/>
        </w:rPr>
      </w:pPr>
      <w:r w:rsidRPr="00354C3B">
        <w:rPr>
          <w:b/>
          <w:i/>
          <w:lang w:val="mn-MN"/>
        </w:rPr>
        <w:t>Хүүхэд, залуучуудын хөгжлийн асуудал хариуцсан байгууллагаар дамжуулан мэргэжлийн чиг баримжаа олгох үйлчилгээ үзүүлэх</w:t>
      </w:r>
      <w:r w:rsidR="00184F70" w:rsidRPr="00354C3B">
        <w:rPr>
          <w:b/>
          <w:i/>
          <w:lang w:val="mn-MN"/>
        </w:rPr>
        <w:t xml:space="preserve"> </w:t>
      </w:r>
    </w:p>
    <w:p w14:paraId="630D3B0F" w14:textId="77777777" w:rsidR="008049BF" w:rsidRPr="00354C3B" w:rsidRDefault="008049BF" w:rsidP="009D4DC7">
      <w:pPr>
        <w:rPr>
          <w:lang w:val="mn-MN"/>
        </w:rPr>
      </w:pPr>
      <w:r w:rsidRPr="00354C3B">
        <w:rPr>
          <w:lang w:val="mn-MN"/>
        </w:rPr>
        <w:t>Залуучуудын хөгжлийг дэмжих тухай хуульд Хүүхэд, залуучуудын хөгжлийн асуудал хариуцсан байгууллагаар дамжуулан мэргэжлийн чиг баримжаа олгох үйлчилгээ үзүүлэх заалтыг тусган орон нутгийн хүүхэд, залуучуудын төвөөр дамжуулан үйлчилгээг үзүүлж эхэлсэн байна.</w:t>
      </w:r>
    </w:p>
    <w:p w14:paraId="0D9F8931" w14:textId="77777777" w:rsidR="000F48EB" w:rsidRPr="00354C3B" w:rsidRDefault="000F48EB" w:rsidP="009D4DC7">
      <w:pPr>
        <w:rPr>
          <w:lang w:val="mn-MN"/>
        </w:rPr>
      </w:pPr>
      <w:r w:rsidRPr="00354C3B">
        <w:rPr>
          <w:lang w:val="mn-MN"/>
        </w:rPr>
        <w:t>Шве</w:t>
      </w:r>
      <w:r w:rsidR="00DE343A" w:rsidRPr="00354C3B">
        <w:rPr>
          <w:lang w:val="mn-MN"/>
        </w:rPr>
        <w:t>йцары</w:t>
      </w:r>
      <w:r w:rsidRPr="00354C3B">
        <w:rPr>
          <w:lang w:val="mn-MN"/>
        </w:rPr>
        <w:t>н хөгжлийн агентлагийн “Залуучуудын хөдөлмөр эрхлэлтийг дэмжих төсөл”-ийн  дэмжлэгтэйгээр Ажил, мэргэжлийн чиг баримжаа олгох чиглэлээр Хөгжлийн бэрхшээлтэй иргэдэд /зорилтот бүлэг/ зориулсан гарын авлага боловсруулж, нийтийн хүртээл болгосон байна.</w:t>
      </w:r>
    </w:p>
    <w:p w14:paraId="3C5ECF01" w14:textId="77777777" w:rsidR="002E05B0" w:rsidRPr="00354C3B" w:rsidRDefault="002E05B0" w:rsidP="009D4DC7">
      <w:pPr>
        <w:rPr>
          <w:lang w:val="mn-MN"/>
        </w:rPr>
      </w:pPr>
      <w:r w:rsidRPr="00354C3B">
        <w:rPr>
          <w:lang w:val="mn-MN"/>
        </w:rPr>
        <w:t>Мөн Европын холбооны Хөдөлмөр эрхлэлтийг дэмжих төслийн хүрээнд Хөгжлийн бэрхшээлтэй иргэдийн хөдөлмөр эрхлэлтийг дэмжихэд чиглэсэн гарын авлагыг хэвлэн гаргасан байна.</w:t>
      </w:r>
    </w:p>
    <w:p w14:paraId="1C3827AA" w14:textId="77777777" w:rsidR="008049BF" w:rsidRPr="00354C3B" w:rsidRDefault="008049BF" w:rsidP="009D4DC7">
      <w:pPr>
        <w:rPr>
          <w:b/>
          <w:i/>
          <w:lang w:val="mn-MN"/>
        </w:rPr>
      </w:pPr>
      <w:r w:rsidRPr="00354C3B">
        <w:rPr>
          <w:b/>
          <w:i/>
          <w:lang w:val="mn-MN"/>
        </w:rPr>
        <w:t>Нийгмийн халамж, туслалцаа зайлшгүй шаардлагатай гэр бүл, гэр бүлийн гишүүдэд ажил, мэргэжлийн чиг баримжаа олгох, зөвлөгөө өгөх үйлчилгээг орон нутгийн хөдөлмөрийн байгууллагатай хамтран хэрэгжүүлэх</w:t>
      </w:r>
    </w:p>
    <w:p w14:paraId="3156777B" w14:textId="77777777" w:rsidR="008049BF" w:rsidRPr="00354C3B" w:rsidRDefault="008049BF" w:rsidP="009D4DC7">
      <w:pPr>
        <w:rPr>
          <w:lang w:val="mn-MN"/>
        </w:rPr>
      </w:pPr>
      <w:r w:rsidRPr="00354C3B">
        <w:rPr>
          <w:lang w:val="mn-MN"/>
        </w:rPr>
        <w:t>Нийгмийн халамжийн дэмжлэг туслалцаа зайлшгүй шаардлагатай гэр бүл, гэр бүлийн гишүүдэд ажил, мэргэжлийн чиг баримжаа олгох, зөвлөгөө өгөх үйлчилгээг орон нутгийн хөдөлмөрийн байгууллагатай хамтран хэрэгжүүлж байна.</w:t>
      </w:r>
    </w:p>
    <w:p w14:paraId="5D32718A" w14:textId="77777777" w:rsidR="008049BF" w:rsidRPr="00354C3B" w:rsidRDefault="008049BF" w:rsidP="009D4DC7">
      <w:pPr>
        <w:rPr>
          <w:lang w:val="mn-MN"/>
        </w:rPr>
      </w:pPr>
      <w:r w:rsidRPr="00354C3B">
        <w:rPr>
          <w:lang w:val="mn-MN"/>
        </w:rPr>
        <w:t>ХБИ, хорих ангиас суллагдсан иргэдийн онцлогт тохирсон хөдөлмөр эрхлэлтийн үйлчилгээг аймаг, дүүргийн ХХҮГазар, хэлтсүүд болон АМЧБОСургалтын төвүүдтэй хамтран зөвлөх үйлчилгээг үзүүлж байна</w:t>
      </w:r>
    </w:p>
    <w:p w14:paraId="733A9C63" w14:textId="77777777" w:rsidR="008049BF" w:rsidRPr="00354C3B" w:rsidRDefault="008049BF" w:rsidP="008049BF">
      <w:pPr>
        <w:spacing w:after="200"/>
        <w:rPr>
          <w:rFonts w:cs="Arial"/>
          <w:lang w:val="mn-MN"/>
        </w:rPr>
      </w:pPr>
    </w:p>
    <w:p w14:paraId="2A8E7954" w14:textId="77777777" w:rsidR="00DE343A" w:rsidRPr="00354C3B" w:rsidRDefault="00DE343A">
      <w:pPr>
        <w:spacing w:after="160" w:line="259" w:lineRule="auto"/>
        <w:jc w:val="left"/>
        <w:rPr>
          <w:rFonts w:eastAsiaTheme="majorEastAsia" w:cstheme="majorBidi"/>
          <w:color w:val="2E74B5" w:themeColor="accent1" w:themeShade="BF"/>
          <w:sz w:val="32"/>
          <w:szCs w:val="32"/>
          <w:lang w:val="mn-MN"/>
        </w:rPr>
      </w:pPr>
      <w:r w:rsidRPr="00354C3B">
        <w:rPr>
          <w:lang w:val="mn-MN"/>
        </w:rPr>
        <w:br w:type="page"/>
      </w:r>
    </w:p>
    <w:p w14:paraId="36D14CA1" w14:textId="77777777" w:rsidR="0049400D" w:rsidRPr="00354C3B" w:rsidRDefault="0049400D" w:rsidP="0049400D">
      <w:pPr>
        <w:pStyle w:val="Heading1"/>
      </w:pPr>
      <w:bookmarkStart w:id="22" w:name="_Toc4969043"/>
      <w:bookmarkStart w:id="23" w:name="_Toc5010320"/>
      <w:r w:rsidRPr="00354C3B">
        <w:lastRenderedPageBreak/>
        <w:t>БҮЛЭГ 3. ДҮГНЭЛТ, ЗӨВЛӨМЖ</w:t>
      </w:r>
      <w:bookmarkEnd w:id="22"/>
      <w:bookmarkEnd w:id="23"/>
    </w:p>
    <w:p w14:paraId="16759069" w14:textId="77777777" w:rsidR="0049400D" w:rsidRPr="00354C3B" w:rsidRDefault="0049400D" w:rsidP="0049400D">
      <w:pPr>
        <w:pStyle w:val="ListParagraph"/>
        <w:numPr>
          <w:ilvl w:val="1"/>
          <w:numId w:val="7"/>
        </w:numPr>
        <w:spacing w:after="120" w:line="276" w:lineRule="auto"/>
        <w:contextualSpacing w:val="0"/>
        <w:rPr>
          <w:rFonts w:ascii="Arial" w:hAnsi="Arial" w:cs="Arial"/>
          <w:b/>
          <w:color w:val="4472C4" w:themeColor="accent5"/>
          <w:lang w:val="mn-MN"/>
        </w:rPr>
      </w:pPr>
      <w:r w:rsidRPr="00354C3B">
        <w:rPr>
          <w:rFonts w:ascii="Arial" w:hAnsi="Arial" w:cs="Arial"/>
          <w:b/>
          <w:color w:val="4472C4" w:themeColor="accent5"/>
          <w:lang w:val="mn-MN"/>
        </w:rPr>
        <w:t>Нэгдсэн дүгнэлт</w:t>
      </w:r>
    </w:p>
    <w:p w14:paraId="3731D068" w14:textId="77777777" w:rsidR="0049400D" w:rsidRPr="00354C3B" w:rsidRDefault="0049400D" w:rsidP="0049400D">
      <w:pPr>
        <w:pStyle w:val="ListParagraph"/>
        <w:numPr>
          <w:ilvl w:val="2"/>
          <w:numId w:val="7"/>
        </w:numPr>
        <w:spacing w:after="120" w:line="276" w:lineRule="auto"/>
        <w:ind w:left="1440"/>
        <w:rPr>
          <w:rFonts w:ascii="Arial" w:hAnsi="Arial" w:cs="Arial"/>
          <w:lang w:val="mn-MN"/>
        </w:rPr>
      </w:pPr>
      <w:r w:rsidRPr="00354C3B">
        <w:rPr>
          <w:rFonts w:ascii="Arial" w:hAnsi="Arial" w:cs="Arial"/>
          <w:lang w:val="mn-MN"/>
        </w:rPr>
        <w:t xml:space="preserve">Уялдаа холбоо </w:t>
      </w:r>
    </w:p>
    <w:p w14:paraId="0D14EB78" w14:textId="77777777" w:rsidR="0049400D" w:rsidRPr="00354C3B" w:rsidRDefault="0049400D" w:rsidP="0049400D">
      <w:pPr>
        <w:rPr>
          <w:rFonts w:cs="Arial"/>
          <w:lang w:val="mn-MN"/>
        </w:rPr>
      </w:pPr>
      <w:r w:rsidRPr="00354C3B">
        <w:rPr>
          <w:rFonts w:cs="Arial"/>
          <w:lang w:val="mn-MN"/>
        </w:rPr>
        <w:t>Сүүлийн жилүүдэд АМЧБО, сургалт, зөвлөгөө өгөх, мэдээллээр хангах үйлчилгээг хөгжүүлэхэд төрийн төдийгүй төрийн бус байгууллагууд, ерөнхий боловсролын сургуулиуд, мэргэжлийн холбоод, ажил олгогчдын үүрэг оролцоо нэмэгдэж, сургалтын агуулга, хэлбэр, сургалтын материал ном, гарын авлага бэлтгэх, АМЧБО зөвлөхөд тавигдах шаардлага, салбарын хүний нөөцийг чадавхжуулах зэрэг үйл ажиллагааг төрийн зарим чиг үүргийг гэрээлэн гүйцэтгэх зарчмаар төр хувийн хэвшлийн хамтын ажиллагаанд тодорхой ахиц дэвшил гарчээ.</w:t>
      </w:r>
    </w:p>
    <w:p w14:paraId="769A0B38" w14:textId="77777777" w:rsidR="0049400D" w:rsidRPr="00354C3B" w:rsidRDefault="0049400D" w:rsidP="0049400D">
      <w:pPr>
        <w:rPr>
          <w:rFonts w:cs="Arial"/>
          <w:lang w:val="mn-MN"/>
        </w:rPr>
      </w:pPr>
      <w:r w:rsidRPr="00354C3B">
        <w:rPr>
          <w:rFonts w:cs="Arial"/>
          <w:lang w:val="mn-MN"/>
        </w:rPr>
        <w:t xml:space="preserve">Бодлогын чиглэлд 2 жилд нэг удаа талууд хамтран дээд чуулга уулзалт зохион байгуулахаар төлөвлөсөн бөгөөд 2017 оны 11 сарын 6-ны өдөр үндэсний зөвлөгөөнийг Улаанбаатар хотод зохион байгуулжээ. 2019 оны 10 сард дараагийн чуулганыг хийхээр төлөвлөж байгаа бөгөөд үүний бэлтгэл хүрээнд урьдчилан ГОХАН-ийн санхүүжилтээр 2019 оны 1 дүгээр сард томоохон уулзалт зохион байгуулсан нь хаана ямар үйл ажиллагаа явагдаж байгаа талаар мэдээлэл өгөх, цаашид тулгамдаж буй ямар асуудал байгаад анхаарах шаардлагатайг тодорхойлж өгснөөрөө ач холбогдолтой болсон. </w:t>
      </w:r>
    </w:p>
    <w:p w14:paraId="0EAD5F21" w14:textId="77777777" w:rsidR="0049400D" w:rsidRPr="00354C3B" w:rsidRDefault="0049400D" w:rsidP="0049400D">
      <w:pPr>
        <w:pStyle w:val="Caption"/>
        <w:spacing w:after="120" w:line="276" w:lineRule="auto"/>
        <w:rPr>
          <w:rFonts w:cs="Arial"/>
          <w:lang w:val="mn-MN"/>
        </w:rPr>
      </w:pPr>
      <w:bookmarkStart w:id="24" w:name="_Toc5010331"/>
      <w:r w:rsidRPr="00354C3B">
        <w:rPr>
          <w:lang w:val="mn-MN"/>
        </w:rPr>
        <w:t xml:space="preserve">Зураг </w:t>
      </w:r>
      <w:r w:rsidRPr="00354C3B">
        <w:rPr>
          <w:lang w:val="mn-MN"/>
        </w:rPr>
        <w:fldChar w:fldCharType="begin"/>
      </w:r>
      <w:r w:rsidRPr="00354C3B">
        <w:rPr>
          <w:lang w:val="mn-MN"/>
        </w:rPr>
        <w:instrText xml:space="preserve"> SEQ Зураг \* ARABIC </w:instrText>
      </w:r>
      <w:r w:rsidRPr="00354C3B">
        <w:rPr>
          <w:lang w:val="mn-MN"/>
        </w:rPr>
        <w:fldChar w:fldCharType="separate"/>
      </w:r>
      <w:r w:rsidRPr="00354C3B">
        <w:rPr>
          <w:noProof/>
          <w:lang w:val="mn-MN"/>
        </w:rPr>
        <w:t>6</w:t>
      </w:r>
      <w:r w:rsidRPr="00354C3B">
        <w:rPr>
          <w:lang w:val="mn-MN"/>
        </w:rPr>
        <w:fldChar w:fldCharType="end"/>
      </w:r>
      <w:r w:rsidRPr="00354C3B">
        <w:rPr>
          <w:rFonts w:cs="Arial"/>
          <w:lang w:val="mn-MN"/>
        </w:rPr>
        <w:t>. АМЧБО үйлчилгээ үзүүлэгч байгууллагуудын хамтын ажиллагаа</w:t>
      </w:r>
      <w:bookmarkEnd w:id="24"/>
    </w:p>
    <w:p w14:paraId="2C272B2A" w14:textId="77777777" w:rsidR="0049400D" w:rsidRPr="00354C3B" w:rsidRDefault="0049400D" w:rsidP="0049400D">
      <w:pPr>
        <w:spacing w:after="200"/>
        <w:jc w:val="center"/>
        <w:rPr>
          <w:rFonts w:cs="Arial"/>
          <w:b/>
          <w:bCs/>
          <w:lang w:val="mn-MN"/>
        </w:rPr>
      </w:pPr>
      <w:r w:rsidRPr="00354C3B">
        <w:rPr>
          <w:noProof/>
        </w:rPr>
        <w:drawing>
          <wp:inline distT="0" distB="0" distL="0" distR="0" wp14:anchorId="2DBF2B62" wp14:editId="19F02466">
            <wp:extent cx="5553252" cy="37719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2504" t="14445" r="10404" b="11650"/>
                    <a:stretch/>
                  </pic:blipFill>
                  <pic:spPr bwMode="auto">
                    <a:xfrm>
                      <a:off x="0" y="0"/>
                      <a:ext cx="5576882" cy="3787950"/>
                    </a:xfrm>
                    <a:prstGeom prst="rect">
                      <a:avLst/>
                    </a:prstGeom>
                    <a:ln>
                      <a:noFill/>
                    </a:ln>
                    <a:extLst>
                      <a:ext uri="{53640926-AAD7-44D8-BBD7-CCE9431645EC}">
                        <a14:shadowObscured xmlns:a14="http://schemas.microsoft.com/office/drawing/2010/main"/>
                      </a:ext>
                    </a:extLst>
                  </pic:spPr>
                </pic:pic>
              </a:graphicData>
            </a:graphic>
          </wp:inline>
        </w:drawing>
      </w:r>
    </w:p>
    <w:p w14:paraId="75AFAA3E" w14:textId="77777777" w:rsidR="0049400D" w:rsidRPr="00354C3B" w:rsidRDefault="0049400D" w:rsidP="0049400D">
      <w:pPr>
        <w:rPr>
          <w:rFonts w:cs="Arial"/>
          <w:lang w:val="mn-MN"/>
        </w:rPr>
      </w:pPr>
      <w:r w:rsidRPr="00354C3B">
        <w:rPr>
          <w:rFonts w:cs="Arial"/>
          <w:lang w:val="mn-MN"/>
        </w:rPr>
        <w:t xml:space="preserve">Монгол Улсад 2009 оноос хойш ажил, мэргэжлийн чиг баримжаа олгох үйлчилгээг хөгжүүлэх чиглэлээр Олон улсын хөдөлмөрийн байгууллага, Монголын Мянганы сорилтын сан, Швейцарын хөгжлийн агентлаг, Германы олон улсын хамтын ажиллагааны нийгэмлэг, </w:t>
      </w:r>
      <w:r w:rsidRPr="00354C3B">
        <w:rPr>
          <w:rFonts w:cs="Arial"/>
          <w:lang w:val="mn-MN"/>
        </w:rPr>
        <w:lastRenderedPageBreak/>
        <w:t xml:space="preserve">Азийн хөгжлийн банк зэрэг олон улсын байгууллагын 10 шахам төсөл хөтөлбөрүүд хэрэгжиж дууссан болон зарим нь одоо ч хэрэгжиж байна. </w:t>
      </w:r>
    </w:p>
    <w:p w14:paraId="6F23115E" w14:textId="77777777" w:rsidR="0049400D" w:rsidRPr="00354C3B" w:rsidRDefault="0049400D" w:rsidP="0049400D">
      <w:pPr>
        <w:rPr>
          <w:rFonts w:cs="Arial"/>
          <w:lang w:val="mn-MN"/>
        </w:rPr>
      </w:pPr>
      <w:r w:rsidRPr="00354C3B">
        <w:rPr>
          <w:rFonts w:cs="Arial"/>
          <w:lang w:val="mn-MN"/>
        </w:rPr>
        <w:t xml:space="preserve">Хөдөлмөр эрхлэлтийн салбарт Дэлхийн банк, ЕХ, ШХА, ГОУХАН, АХБ гээд олон улсын байгууллагуудын санхүүжилттэй олон төсөл хэрэгжиж байна. Иймд ХНХЯ-аас шинээр хэрэгжиж байгаа төсөл бүрт ажиллах хүрээг тогтоож, уялдаа холбоог хангаж ажиллаж байгаа бөгөөд давхардал үүсгэхгүй байхад анхаарч, төслүүдийн хоорондын уулзалтыг зохион байгуулж байгаа нь сайшаалтай юм.  </w:t>
      </w:r>
    </w:p>
    <w:p w14:paraId="2F5E454D" w14:textId="77777777" w:rsidR="0049400D" w:rsidRPr="00354C3B" w:rsidRDefault="0049400D" w:rsidP="0049400D">
      <w:pPr>
        <w:rPr>
          <w:rFonts w:cs="Arial"/>
          <w:lang w:val="mn-MN"/>
        </w:rPr>
      </w:pPr>
      <w:r w:rsidRPr="00354C3B">
        <w:rPr>
          <w:rFonts w:cs="Arial"/>
          <w:lang w:val="mn-MN"/>
        </w:rPr>
        <w:t>Гэвч АМЧБО, сургалт, зөвлөгөө өгөх үйлчилгээ үзүүлэгчдийн хоорондын уялдаа холбоог улам сайжруулах хэрэгцээ өндөр байна. Сургалтын хөтөлбөрийн агуулга, зөвлөх бэлтгэх тогтолцоо, санхүүжилтийн механизм, төр хувийн хэвшлийн хамтын ажиллагааг зохицуулах журам, үйлчилгээний чанарыг үнэлэх хяналт, үнэлгээний тогтолцоо зэрэг олон асуудлыг цэгцлэх, талуудын ойлголтыг нэгтгэх, хоорондоо мэдээлэл солилцох урсгалын тодорхой болгох зэрэг олон тулгамдсан асуудал байсаар байна. Ялангуяа хяналт шинжилгээ, үнэлгээг сайжруулахын тулд нутгийн захиргааны байгууллагын оролцоог нэмэгдүүлэх нь зүйтэй. Учир хөдөлмөрийн хэлтэс, Боловсролын газар удирдан зохион байгуулж байгаа боловч үйлчилгээний чанарыг сайжруулахын тулд хөндлөнгийн хяналтыг сайжруулах нь үр дүнтэй байх болно.</w:t>
      </w:r>
    </w:p>
    <w:p w14:paraId="4E956214" w14:textId="77777777" w:rsidR="0049400D" w:rsidRPr="00354C3B" w:rsidRDefault="0049400D" w:rsidP="0049400D">
      <w:pPr>
        <w:rPr>
          <w:rFonts w:cs="Arial"/>
          <w:lang w:val="mn-MN"/>
        </w:rPr>
      </w:pPr>
      <w:r w:rsidRPr="00354C3B">
        <w:rPr>
          <w:rFonts w:cs="Arial"/>
          <w:lang w:val="mn-MN"/>
        </w:rPr>
        <w:t>ХХҮЕГ болон түүний харьяанд байсан Хөдөлмөрийн төв биржээс олон удаагийн сургалтаар АМЧБО зөвлөхүүдийг бэлтгэж, тодорхой тооны төрийн бус байгууллагуудад сургагч багш явуулах эрхийг албан бусаар олгосон боловч хичнээн хүнийг бэлтгэсэн талаар нэгдсэн мэдээлэл байхгүй, байгаа тоо мэдээллүүд зөрүүтэй, мэдээллийн нэгдсэн системд бүртгэгдээгүй байна.</w:t>
      </w:r>
    </w:p>
    <w:p w14:paraId="53E08191" w14:textId="77777777" w:rsidR="0049400D" w:rsidRPr="00354C3B" w:rsidRDefault="0049400D" w:rsidP="0049400D">
      <w:pPr>
        <w:rPr>
          <w:rFonts w:cs="Arial"/>
          <w:lang w:val="mn-MN"/>
        </w:rPr>
      </w:pPr>
      <w:r w:rsidRPr="00354C3B">
        <w:rPr>
          <w:rFonts w:cs="Arial"/>
          <w:lang w:val="mn-MN"/>
        </w:rPr>
        <w:t xml:space="preserve">Бодлогын чиглэлийн 4.3.3-д заасан боловсрол, мэргэжил, хөдөлмөрийн зах зээлийн цогц, уялдаа холбоо бүхий мэдээллийн нэгдсэн сан бүрдүүлэх ажлыг ГОХАН-ийн санхүүжилтээр ХНХЯ, ХХҮЕГ-тай хийж гүйцэтгэсэн байна. ХХҮЕГ-ын АМЧБО төвд ажил, мэргэжил, боловсрол хөдөлмөрийн зах зээлийн мэдээллийн нэгдсэн сан бий болгох зорилгоор ГОУХАН болон The New Media Group мэргэжлийн байгууллагуудтай хамтран  мэдээллийн технологийн шинэчлэл хийх, өргөжүүлэх асуудлаар уулзалт, хэлэлцүүлгүүдийг зохион байгуулсны үр дүнд өмнө ашиглаж байсан </w:t>
      </w:r>
      <w:hyperlink r:id="rId28" w:history="1">
        <w:r w:rsidRPr="00354C3B">
          <w:rPr>
            <w:rStyle w:val="Hyperlink"/>
            <w:rFonts w:cs="Arial"/>
            <w:lang w:val="mn-MN"/>
          </w:rPr>
          <w:t>www.ammt.mn</w:t>
        </w:r>
      </w:hyperlink>
      <w:r w:rsidRPr="00354C3B">
        <w:rPr>
          <w:rFonts w:cs="Arial"/>
          <w:lang w:val="mn-MN"/>
        </w:rPr>
        <w:t xml:space="preserve"> сайтыг өөрчилж, </w:t>
      </w:r>
      <w:hyperlink r:id="rId29" w:history="1">
        <w:r w:rsidRPr="00354C3B">
          <w:rPr>
            <w:rStyle w:val="Hyperlink"/>
            <w:rFonts w:cs="Arial"/>
            <w:lang w:val="mn-MN"/>
          </w:rPr>
          <w:t>www.mergejil.mn</w:t>
        </w:r>
      </w:hyperlink>
      <w:r w:rsidRPr="00354C3B">
        <w:rPr>
          <w:rFonts w:cs="Arial"/>
          <w:lang w:val="mn-MN"/>
        </w:rPr>
        <w:t xml:space="preserve"> вэб сайтыг нээж, ашигласан байна. Мөн АМЧБО цогц мэдээлэл бүхий гар утасны аппликэйшныг ашиглалтад оруулсан байна. Одоогийн байдлаар </w:t>
      </w:r>
      <w:hyperlink r:id="rId30" w:history="1">
        <w:r w:rsidRPr="00354C3B">
          <w:rPr>
            <w:rStyle w:val="Hyperlink"/>
            <w:rFonts w:cs="Arial"/>
            <w:lang w:val="mn-MN"/>
          </w:rPr>
          <w:t>www.mergejil.mn</w:t>
        </w:r>
      </w:hyperlink>
      <w:r w:rsidRPr="00354C3B">
        <w:rPr>
          <w:rFonts w:cs="Arial"/>
          <w:lang w:val="mn-MN"/>
        </w:rPr>
        <w:t xml:space="preserve"> вэб хуудсанд 200 гаруй мянган хандалт бий болсон нь уг вэб хэр их эрэлттэй байгааг харуулж байна. Гэвч цаашид вэбийн үйл ажиллагааг тогтмолжуулах, мэдээллийг шинэчлэх, вэб хөгжүүлэгчийг авч явах субъект тодорхой, хариуцлагатай байх журам боловсруулах, оролцогч талуудын хамтын ажиллагаа, хэрэгжүүлж байгаа үйл ажиллагааны мэдээллээр баяжуулах шаардлагатай.</w:t>
      </w:r>
    </w:p>
    <w:p w14:paraId="66D76B85" w14:textId="77777777" w:rsidR="0049400D" w:rsidRPr="00354C3B" w:rsidRDefault="0049400D" w:rsidP="0049400D">
      <w:pPr>
        <w:pStyle w:val="ListParagraph"/>
        <w:numPr>
          <w:ilvl w:val="2"/>
          <w:numId w:val="7"/>
        </w:numPr>
        <w:spacing w:after="120" w:line="276" w:lineRule="auto"/>
        <w:ind w:left="1440"/>
        <w:rPr>
          <w:rFonts w:ascii="Arial" w:hAnsi="Arial" w:cs="Arial"/>
          <w:lang w:val="mn-MN"/>
        </w:rPr>
      </w:pPr>
      <w:r w:rsidRPr="00354C3B">
        <w:rPr>
          <w:rFonts w:ascii="Arial" w:hAnsi="Arial" w:cs="Arial"/>
          <w:lang w:val="mn-MN"/>
        </w:rPr>
        <w:t xml:space="preserve">Хамрах хүрээ </w:t>
      </w:r>
    </w:p>
    <w:p w14:paraId="7144B0F8" w14:textId="77777777" w:rsidR="0049400D" w:rsidRPr="00354C3B" w:rsidRDefault="0049400D" w:rsidP="0049400D">
      <w:pPr>
        <w:rPr>
          <w:rFonts w:cs="Arial"/>
          <w:lang w:val="mn-MN"/>
        </w:rPr>
      </w:pPr>
      <w:r w:rsidRPr="00354C3B">
        <w:rPr>
          <w:rFonts w:cs="Arial"/>
          <w:lang w:val="mn-MN"/>
        </w:rPr>
        <w:t>Өнгөрсөн 3 жилийн хугацаанд үйлчилгээ үзүүлэгч байгууллагууд нь хөдөлмөрийн насны ажил хайгч хүн ам, хүүхэд, оюутан залуучууд, ХБИ, тэтгэвэрт гарсан ажил хайгч гэх мэт өргөн хүрээг хамарч үйлчилгээг үзүүлсэн байна.</w:t>
      </w:r>
    </w:p>
    <w:p w14:paraId="73460A42" w14:textId="77777777" w:rsidR="0049400D" w:rsidRPr="00354C3B" w:rsidRDefault="0049400D" w:rsidP="0049400D">
      <w:pPr>
        <w:rPr>
          <w:rFonts w:cs="Arial"/>
          <w:lang w:val="mn-MN"/>
        </w:rPr>
      </w:pPr>
      <w:r w:rsidRPr="00354C3B">
        <w:rPr>
          <w:rFonts w:cs="Arial"/>
          <w:lang w:val="mn-MN"/>
        </w:rPr>
        <w:lastRenderedPageBreak/>
        <w:t>ХХҮЕГ-аас зорилтот бүлэгт чиглүүлсэн хөтөлбөр гарган хэрэгжүүлж байсныг онцлох нь зйүтэй юм. Мөн БСШУСЯ-аас ЕБС-ын бүх сургуулиудыг хамарч АМЧБО, мэргэжил сонголтын хичээлийг оруулдаг болж байгаа нь хамгийн өргөн хүрээг хамарсан үйл ажиллагаа боллоо. Олон улсын төслүүд залуучуудыг дэмжсэн үйлчилгээ, загвар төвүүдийг байгуулан үйл ажиллагаа явуулж байгаа нь онцлог байлаа.</w:t>
      </w:r>
    </w:p>
    <w:p w14:paraId="61048308" w14:textId="77777777" w:rsidR="0049400D" w:rsidRPr="00354C3B" w:rsidRDefault="0049400D" w:rsidP="0049400D">
      <w:pPr>
        <w:rPr>
          <w:rFonts w:cs="Arial"/>
          <w:lang w:val="mn-MN"/>
        </w:rPr>
      </w:pPr>
      <w:r w:rsidRPr="00354C3B">
        <w:rPr>
          <w:rFonts w:cs="Arial"/>
          <w:lang w:val="mn-MN"/>
        </w:rPr>
        <w:t>Үйлчилгээг Улаанбаатар хот, 21 аймгийн төв, сумын түвшинд тодорхой хэмжээгээр хүргэсэн байна. Гэвч багийн түвшинд үйлчилгээ үзүүлэх, зарим аймагт ЕБС-д сургалт явагдаагүй орхигдсон байна.</w:t>
      </w:r>
    </w:p>
    <w:p w14:paraId="0523A9E5" w14:textId="77777777" w:rsidR="0049400D" w:rsidRPr="00354C3B" w:rsidRDefault="0049400D" w:rsidP="0049400D">
      <w:pPr>
        <w:pStyle w:val="ListParagraph"/>
        <w:numPr>
          <w:ilvl w:val="2"/>
          <w:numId w:val="7"/>
        </w:numPr>
        <w:spacing w:after="120" w:line="276" w:lineRule="auto"/>
        <w:ind w:left="1440"/>
        <w:contextualSpacing w:val="0"/>
        <w:rPr>
          <w:rFonts w:ascii="Arial" w:hAnsi="Arial" w:cs="Arial"/>
          <w:lang w:val="mn-MN"/>
        </w:rPr>
      </w:pPr>
      <w:r w:rsidRPr="00354C3B">
        <w:rPr>
          <w:rFonts w:ascii="Arial" w:hAnsi="Arial" w:cs="Arial"/>
          <w:lang w:val="mn-MN"/>
        </w:rPr>
        <w:t>Оновчтой бөгөөд үр ашигтай байдал</w:t>
      </w:r>
    </w:p>
    <w:p w14:paraId="44395D74" w14:textId="77777777" w:rsidR="0049400D" w:rsidRPr="00354C3B" w:rsidRDefault="0049400D" w:rsidP="0049400D">
      <w:pPr>
        <w:rPr>
          <w:rFonts w:cs="Arial"/>
          <w:lang w:val="mn-MN"/>
        </w:rPr>
      </w:pPr>
      <w:r w:rsidRPr="00354C3B">
        <w:rPr>
          <w:rFonts w:cs="Arial"/>
          <w:lang w:val="mn-MN"/>
        </w:rPr>
        <w:t xml:space="preserve">Хамрах хүрээ өргөн боловч үйлчилгээний чанарт нэлээд анхаарал хандуулах шаардлагатай байна. </w:t>
      </w:r>
    </w:p>
    <w:p w14:paraId="67C30BDF" w14:textId="77777777" w:rsidR="0049400D" w:rsidRPr="00354C3B" w:rsidRDefault="0049400D" w:rsidP="0049400D">
      <w:pPr>
        <w:rPr>
          <w:rFonts w:cs="Arial"/>
          <w:lang w:val="mn-MN"/>
        </w:rPr>
      </w:pPr>
      <w:r w:rsidRPr="00354C3B">
        <w:rPr>
          <w:rFonts w:cs="Arial"/>
          <w:lang w:val="mn-MN"/>
        </w:rPr>
        <w:t>Ажил мэргэжлийн чиг баримжаа олгох, зөвлөгөө өгөх, мэдээллээр хангах үйлчилгээний нэгдсэн стандартыг боловсруулаагүй байна. Хөдөлмөр эрхлэлтийн үйлчилгээ үзүүлэх байгууллагад тавигдах шаардлага</w:t>
      </w:r>
      <w:r w:rsidRPr="00354C3B">
        <w:rPr>
          <w:rFonts w:cs="Arial"/>
          <w:i/>
          <w:lang w:val="mn-MN"/>
        </w:rPr>
        <w:t xml:space="preserve"> (</w:t>
      </w:r>
      <w:r w:rsidRPr="00354C3B">
        <w:rPr>
          <w:rFonts w:cs="Arial"/>
          <w:bCs/>
          <w:lang w:val="mn-MN"/>
        </w:rPr>
        <w:t xml:space="preserve">MNS6620:2016) батлан мөрдөх болсон нь </w:t>
      </w:r>
      <w:r w:rsidRPr="00354C3B">
        <w:rPr>
          <w:rFonts w:cs="Arial"/>
          <w:lang w:val="mn-MN"/>
        </w:rPr>
        <w:t>нэг том алхам боловч энэхүү стандарт нь бодлогын чиглэлд тусгагдсан “нэгдсэн стандарт” биш бөгөөд уг стандартыг цаашид улам боловсронгуй болгож сайжруулах хэрэгцээ байсаар байна. Энэхүү стандартыг хөдөлмөр эрхлэлтийн үйлчилгээ үзүүлэх байгууллага буюу хөдөлмөрийн хэлтэс, хөдөлмөрийн хувийн биржийн ажилтнууд дагаж мөрдөж байна. Гэвч АМЧБО, зөвлөгөө өгөх, мэдээллээр хангах үйлчилгээг зөвхөн байгууллага төдийгүй хувь хүн зөвлөхүүд үзүүлж байгаа учир стандарт нь үйлчилгээ үзүүлэгч нарыг нийтлэг хамруулж чадахгүй юм. Мөн ЕБС-ууд нь хэдийгээр байгууллагад хамаарах боловч хөдөлмөр эрхлэлтийн байгууллагад хамаарахгүй тул стандартын гадна үлдэх эрсдэл өндөр юм.</w:t>
      </w:r>
    </w:p>
    <w:p w14:paraId="40AB56F5" w14:textId="77777777" w:rsidR="0049400D" w:rsidRPr="00354C3B" w:rsidRDefault="0049400D" w:rsidP="0049400D">
      <w:pPr>
        <w:rPr>
          <w:rFonts w:cs="Arial"/>
          <w:lang w:val="mn-MN"/>
        </w:rPr>
      </w:pPr>
      <w:r w:rsidRPr="00354C3B">
        <w:rPr>
          <w:rFonts w:cs="Arial"/>
          <w:lang w:val="mn-MN"/>
        </w:rPr>
        <w:t>АМЧБО үйлчилгээг мэргэшсэн зөвлөх үзүүлэх асуудлыг Хөдөлмөр эрхлэлтийг дэмжих тухай хуулиар баталгаажуулсан ч хөдөлмөр эрхлэлтийн нийтлэг үйлчилгээг албан ёсоор үзүүлдэг байгууллагаас бусад байгууллагад үйлчлэхгүй байна.</w:t>
      </w:r>
    </w:p>
    <w:p w14:paraId="0833D2E5" w14:textId="77777777" w:rsidR="0049400D" w:rsidRPr="00354C3B" w:rsidRDefault="0049400D" w:rsidP="0049400D">
      <w:pPr>
        <w:rPr>
          <w:rFonts w:cs="Arial"/>
          <w:lang w:val="mn-MN"/>
        </w:rPr>
      </w:pPr>
      <w:r w:rsidRPr="00354C3B">
        <w:rPr>
          <w:rFonts w:cs="Arial"/>
          <w:lang w:val="mn-MN"/>
        </w:rPr>
        <w:t xml:space="preserve">АМЧБО сонголтыг сургууль бүр хэрэгжүүлэх боломжоор хангасан мэт боловч энэхүү шийдвэр нь сургууль зохицуулах цагт сургууль өөрийн боловсруулсан хөтөлбөрийг хэрэгжүүлэхээр сонговол АМЧБО сонголтын хөтөлбөр огт хэрэгжихгүй байж болох нөхцөлийг үүсгэж байна. </w:t>
      </w:r>
    </w:p>
    <w:p w14:paraId="472E3F28" w14:textId="77777777" w:rsidR="0049400D" w:rsidRPr="00354C3B" w:rsidRDefault="0049400D" w:rsidP="0049400D">
      <w:pPr>
        <w:rPr>
          <w:rFonts w:cs="Arial"/>
          <w:color w:val="000000"/>
          <w:lang w:val="mn-MN"/>
        </w:rPr>
      </w:pPr>
      <w:r w:rsidRPr="00354C3B">
        <w:rPr>
          <w:rFonts w:cs="Arial"/>
          <w:color w:val="000000"/>
          <w:lang w:val="mn-MN"/>
        </w:rPr>
        <w:t xml:space="preserve">АМЧБО, зөвлөгөө өгөх, мэдээллээр хангах үйлчилгээг ЕБС-ийн сурагч, Хөдөлмөрийн насанд хүрсэн хүн ам гэсэн үндсэн 2 бүлэгт зориулан ялгаатай зохион байгуулж байна. Насанд хүрэгчид нь хууль болон үндсэн чиглэлд тусгагдсаны дагуу олон зорилтот бүлэгт хуваагдаж байна. Аль зорилт бүлэгт чиглэж байгаагаасаа хамаарч холбогдох эрхзүйн хүрээ нь ялгаатай үйлчлэх шаардлагатай байгаа боловч одоо хүчин төгөлдөр үйлчилж байгаа эрхзүйн баримт бичгүүд нь давхардсан, үйлчилгээг хэрхэн, яаж хүргэх нь тодорхой бус, цаашид уялдуулж, сайжруулах шаардлага байна. </w:t>
      </w:r>
    </w:p>
    <w:p w14:paraId="5439C290" w14:textId="77777777" w:rsidR="0049400D" w:rsidRPr="00354C3B" w:rsidRDefault="0049400D" w:rsidP="0049400D">
      <w:pPr>
        <w:rPr>
          <w:rFonts w:cs="Arial"/>
          <w:lang w:val="mn-MN"/>
        </w:rPr>
      </w:pPr>
      <w:r w:rsidRPr="00354C3B">
        <w:rPr>
          <w:rFonts w:cs="Arial"/>
          <w:lang w:val="mn-MN"/>
        </w:rPr>
        <w:t xml:space="preserve">АМЧБО, зөвлөгөө, мэдээл өгөх чиг үүрэг бүхий дээр дурдсан олон байгууллагуудын давуу болон сул талыг дүгнэн үзэхэд хэдийгээр тодорхой хэмжээнд эрхзүйн орчин бүрдсэн боловч энэ нь тус тусдаа, зарим чиг үүрэг давхардсан, зарим нь орхигдсон байдал ажиглагдлаа. Үүнээс шалтгаалж, сургалтын чанар сулрах, үйл ажиллагаа тогтмол бус </w:t>
      </w:r>
      <w:r w:rsidRPr="00354C3B">
        <w:rPr>
          <w:rFonts w:cs="Arial"/>
          <w:lang w:val="mn-MN"/>
        </w:rPr>
        <w:lastRenderedPageBreak/>
        <w:t>байна. Байнгын тогтмол үйл ажиллагаа явуулж байгаа хөдөлмөрийн хэлтсийн мэргэжилтний ачаалал их, хувийн байгууллагууд нь санхүүжилтийн механизм тодорхой бус байдлаас болж тогтмол ажиллаж чадахгүй байх зэрэг сул талууд байна. Иймд бодлогын чиглэлийн 4.3.1-д заасан хамтын ажиллагааны Санамж бичиг байгуулах ажлыг зохион байгуулж, талуудын үүрэг оролцоог нарийвчлан тусгаж өгөх шаардлагатай байна.</w:t>
      </w:r>
    </w:p>
    <w:p w14:paraId="46E9F0C5" w14:textId="77777777" w:rsidR="0049400D" w:rsidRPr="00354C3B" w:rsidRDefault="0049400D" w:rsidP="0049400D">
      <w:pPr>
        <w:rPr>
          <w:rFonts w:cs="Arial"/>
          <w:lang w:val="mn-MN"/>
        </w:rPr>
      </w:pPr>
      <w:r w:rsidRPr="00354C3B">
        <w:rPr>
          <w:rFonts w:cs="Arial"/>
          <w:lang w:val="mn-MN"/>
        </w:rPr>
        <w:t>АХБ-ны санхүүжилтээр хөтөлбөр, гарын авлага бэлтгэх, техник туслалцааг хангалттай үзүүлсэн боловч ЕБС-уудад АМЧБО хичээл тогтворжоогүй, ойлголт ялгаатай, зарим нь бүр хэлбэр төдий байна. Иймд БСШУЯ, аймаг, нийслэлийн Боловсролын газраас энэхүү хөтөлбөрийг хэрэгжүүлэхэд анхаарах, сургуулийн удирдлагуудтай байгуулах гэрээнд тодорхой тусгаж өгөх шаардлага байна.</w:t>
      </w:r>
    </w:p>
    <w:p w14:paraId="17C682F8" w14:textId="77777777" w:rsidR="0049400D" w:rsidRPr="00354C3B" w:rsidRDefault="0049400D" w:rsidP="0049400D">
      <w:pPr>
        <w:pStyle w:val="ListParagraph"/>
        <w:numPr>
          <w:ilvl w:val="2"/>
          <w:numId w:val="7"/>
        </w:numPr>
        <w:spacing w:after="120" w:line="276" w:lineRule="auto"/>
        <w:ind w:left="1440"/>
        <w:rPr>
          <w:rFonts w:ascii="Arial" w:hAnsi="Arial" w:cs="Arial"/>
          <w:lang w:val="mn-MN"/>
        </w:rPr>
      </w:pPr>
      <w:r w:rsidRPr="00354C3B">
        <w:rPr>
          <w:rFonts w:ascii="Arial" w:hAnsi="Arial" w:cs="Arial"/>
          <w:lang w:val="mn-MN"/>
        </w:rPr>
        <w:t>Гарч байгаа гол үр нөлөө</w:t>
      </w:r>
    </w:p>
    <w:p w14:paraId="359B2FEC" w14:textId="77777777" w:rsidR="0049400D" w:rsidRPr="00354C3B" w:rsidRDefault="0049400D" w:rsidP="0049400D">
      <w:pPr>
        <w:rPr>
          <w:rFonts w:cs="Arial"/>
          <w:lang w:val="mn-MN"/>
        </w:rPr>
      </w:pPr>
      <w:r w:rsidRPr="00354C3B">
        <w:rPr>
          <w:rFonts w:cs="Arial"/>
          <w:lang w:val="mn-MN"/>
        </w:rPr>
        <w:t xml:space="preserve">АМЧБО үйлчилгээний үндсэн агуулгыг тодорхой болгох шаардлагатай байна. Мэргэжлээ сонгох, ажил мэргэжлийн талаар дэлгэрэнгүй ойлголт, мэдээлэл авах асуудлыг хамруулах боловч хүн ажлын байрандаа тасралтгүй өсөж хөгжих асуудлыг ялгаж салгаагүйгээс АМЧБО, сургалт, зөвлөгөө өгөх үйлчилгээний хүрээ хэт өргөн болж, үйлчилгээ үзүүлэх боловсон хүчний чадавх дутагдах зэрэг хүндрэл гарч болзошгүйг анхаарах шаардлага байна. </w:t>
      </w:r>
    </w:p>
    <w:p w14:paraId="1D8A43AF" w14:textId="77777777" w:rsidR="0049400D" w:rsidRPr="00354C3B" w:rsidRDefault="0049400D" w:rsidP="0049400D">
      <w:pPr>
        <w:rPr>
          <w:rFonts w:cs="Arial"/>
          <w:lang w:val="mn-MN"/>
        </w:rPr>
      </w:pPr>
      <w:r w:rsidRPr="00354C3B">
        <w:rPr>
          <w:rFonts w:cs="Arial"/>
          <w:lang w:val="mn-MN"/>
        </w:rPr>
        <w:t>Манай улсад “Career development” асуудал орхигдсон байдаг. Иймд хувийн хэвшилд зориулсан “Career development” чиглэлийн дахин нэг төсөл хэрэгжүүлэх шаардлагатай. Өөрөөр хэлбэл, хүн ажлын байрандаа өсөж дэвжих асуудал нь хувь хүний төдийгүй ажил олгогчдын үндсэн зорилгын нэг байх ёстой.</w:t>
      </w:r>
    </w:p>
    <w:p w14:paraId="5C5346F9" w14:textId="77777777" w:rsidR="0049400D" w:rsidRPr="00354C3B" w:rsidRDefault="0049400D" w:rsidP="0049400D">
      <w:pPr>
        <w:rPr>
          <w:rFonts w:cs="Arial"/>
          <w:lang w:val="mn-MN"/>
        </w:rPr>
      </w:pPr>
      <w:r w:rsidRPr="00354C3B">
        <w:rPr>
          <w:rFonts w:cs="Arial"/>
          <w:lang w:val="mn-MN"/>
        </w:rPr>
        <w:t>Бодлогын чиглэлийн 4.3.4-д зааснаар хөдөлмөр эрхлэлт, боловсролын салбарын бодлого, төлөвлөлтөд хөдөлмөрийн зах зээлийн судалгаа мэдээллийн хэрэглээг нэмэгдүүлэх зорилтыг дэвшүүлсэн байгаа. ХНХЯ-ны харьяанд Хөдөлмөр, халамжийн судалгаа, мэдээллийн төв ажиллах болсон нь ихээхэн том давуу тал болсон гэж үзэж байна. Тус төв нь салбарын хэмжээнд шаардлагатай судалгааны ажлуудын хэрэгцээ шаардлагыг жил бүр тодорхойлж, төсвийн болон олон улсын төсөл хөтөлбөрийн санхүүжилтээр хэрэгжүүлж байна. Ингэснээр салбарын судалгаа, мэдээлэл тогтмолжих, түүнийг бодлогод ашиглах хэрэглээ нэмэгдэж байна. Тухайлбал Хөдөлмөрийн зах зээлийн барометрийн судалгаа, Төгсөгчдийн хөдөлмөр эрхлэлтийн судалгаа, Цалин хөлсний судалгаа гэх мэт нэлээд судалгааг жил бүр хийж, олон жилийн үр дүнг хооронд нь харьцуулж, дүн шинжилгээ хийж, бодлогод тусгах боломжийг олгож байна.</w:t>
      </w:r>
    </w:p>
    <w:p w14:paraId="01D6935B" w14:textId="77777777" w:rsidR="0049400D" w:rsidRPr="00354C3B" w:rsidRDefault="0049400D" w:rsidP="0049400D">
      <w:pPr>
        <w:rPr>
          <w:rFonts w:cs="Arial"/>
          <w:lang w:val="mn-MN"/>
        </w:rPr>
      </w:pPr>
      <w:r w:rsidRPr="00354C3B">
        <w:rPr>
          <w:rFonts w:cs="Arial"/>
          <w:lang w:val="mn-MN"/>
        </w:rPr>
        <w:t>ГОУХАН-ээс явуулсан АМЧБО үйлчилгээний талаарх судалгааны дүнгээр мэргэшсэн зөвлөхөөр үйлчлүүлсэн ЕБС-ийн сурагчид, ажил хайгчид, ажилгүй иргэдийн 82 хувь нь авсан зөвлөгөө нь тэдний боловсрол, мэргэжлээ сонгоход ач холбогдолтой болохыг баталгаажуулсан байна.</w:t>
      </w:r>
    </w:p>
    <w:p w14:paraId="1FDFB5D2" w14:textId="77777777" w:rsidR="0049400D" w:rsidRPr="00354C3B" w:rsidRDefault="0049400D" w:rsidP="0049400D">
      <w:pPr>
        <w:rPr>
          <w:rFonts w:cs="Arial"/>
          <w:lang w:val="mn-MN"/>
        </w:rPr>
      </w:pPr>
      <w:r w:rsidRPr="00354C3B">
        <w:rPr>
          <w:rFonts w:cs="Arial"/>
          <w:lang w:val="mn-MN"/>
        </w:rPr>
        <w:t>АМЧБО үйлчилгээг зорилтот бүлэгт чиглүүлэн хүргэх нь нэн чухал асуудал боловч үүнтэй холбоотой статистик тоо мэдээлэл хангалтгүй байгаагаас аль бүлэг орхигдож байгаа талаар дүгнэлт гаргахад хүндрэлтэй байна.</w:t>
      </w:r>
    </w:p>
    <w:p w14:paraId="644EEFC3" w14:textId="77777777" w:rsidR="0049400D" w:rsidRPr="00354C3B" w:rsidRDefault="0049400D" w:rsidP="0049400D">
      <w:pPr>
        <w:rPr>
          <w:rFonts w:cs="Arial"/>
          <w:lang w:val="mn-MN"/>
        </w:rPr>
      </w:pPr>
      <w:r w:rsidRPr="00354C3B">
        <w:rPr>
          <w:rFonts w:cs="Arial"/>
          <w:lang w:val="mn-MN"/>
        </w:rPr>
        <w:t xml:space="preserve">Хөдөлмөр эрхлэлтийн салбарт 2016-2018 онд нэлээд их хэмжээний гарын авлага, материалууд олон улсын төсөл, хувь хүн, төсвийн хөрөнгөөр хэвлэгдэн гарчээ. Гэсэн ч </w:t>
      </w:r>
      <w:r w:rsidRPr="00354C3B">
        <w:rPr>
          <w:rFonts w:cs="Arial"/>
          <w:lang w:val="mn-MN"/>
        </w:rPr>
        <w:lastRenderedPageBreak/>
        <w:t xml:space="preserve">ном гарын авлага тодорхой шалгуургүй хэвлэгдсэнээс хэрэглэгч ялгаж хэрэгтэйгээ олоход хүндрэлтэй, номын агуулгад зохион байгуулалттайгаар хяналт тавих шаардлага тулгарч байна. </w:t>
      </w:r>
    </w:p>
    <w:p w14:paraId="4350FEB4" w14:textId="77777777" w:rsidR="0049400D" w:rsidRPr="00354C3B" w:rsidRDefault="0049400D" w:rsidP="0049400D">
      <w:pPr>
        <w:rPr>
          <w:rFonts w:cs="Arial"/>
          <w:lang w:val="mn-MN"/>
        </w:rPr>
      </w:pPr>
      <w:r w:rsidRPr="00354C3B">
        <w:rPr>
          <w:rFonts w:cs="Arial"/>
          <w:lang w:val="mn-MN"/>
        </w:rPr>
        <w:t xml:space="preserve">Хөдөлмөр эрхлэлтийг дэмжих сангаас хот, хөдөө орон нутгийн сургалтыг ижил тарифаар санхүүжүүлж байгаатай холбоотой сургалтын байгууллагууд бүлгийн сургалтыг явуулахдаа нэг дор олноор нь цуглуулж сургалт явуулж байна. Энэ нь сургалт гэхээсээ илүү АМЧБО мэдээлэл олгож буй үйл явцтай ижил түвшинд очиж, сургалтын чанарт сөрөг нөлөө үзүүлж байна. Мөн орон нутагт сургалтын эрх бүхий байгууллага тэр бүр байдаггүйгээс УБ хотод байрлах байгууллагатай гэрээ байгуулан ажиллахаас өөр сонголтгүй байгаа зэрэг нь зохицуулалт хийх зайлшгүй шаардлага буйг харуулж байна. </w:t>
      </w:r>
    </w:p>
    <w:p w14:paraId="15482AB1" w14:textId="77777777" w:rsidR="0049400D" w:rsidRPr="00354C3B" w:rsidRDefault="0049400D" w:rsidP="0049400D">
      <w:pPr>
        <w:rPr>
          <w:rFonts w:cs="Arial"/>
          <w:lang w:val="mn-MN"/>
        </w:rPr>
      </w:pPr>
      <w:r w:rsidRPr="00354C3B">
        <w:rPr>
          <w:rFonts w:cs="Arial"/>
          <w:lang w:val="mn-MN"/>
        </w:rPr>
        <w:t>Зарим сургалтын байгууллагуудын явуулж буй сургалтад аймаг, дүүргийн хөдөлмөр эрхлэлтийн байгууллагууд сэтгэл хангалуун бус байна. Бид ямар байгууллагыг мэдэхгүй, жагсаалтаас харж байгаад л сонгохоос өөр арга байхгүй, зарим байгууллага нь үйл ажиллагаа нь ч тогтмолжоогүй байдаг учир ерөнхий газар тэндээ сонгон шалгаруулалтаараа сайн шалгах хэрэгтэй болохыг дурдаж байв.</w:t>
      </w:r>
    </w:p>
    <w:p w14:paraId="0C9A7FFA" w14:textId="77777777" w:rsidR="0049400D" w:rsidRPr="00354C3B" w:rsidRDefault="0049400D" w:rsidP="0049400D">
      <w:pPr>
        <w:rPr>
          <w:rFonts w:cs="Arial"/>
          <w:lang w:val="mn-MN"/>
        </w:rPr>
      </w:pPr>
      <w:r w:rsidRPr="00354C3B">
        <w:rPr>
          <w:rFonts w:cs="Arial"/>
          <w:lang w:val="mn-MN"/>
        </w:rPr>
        <w:t>Хувийн хөдөлмөрийн биржээр үйлчлүүлсэн үйлчлүүлэгчдэд ганцаарчилсан болон бүлгийн зөвлөгөө өгөхөд шаардлага хангаагүй гэж хасагдаж байгаа ч Хөдөлмөрийн хэлтсүүдтэй хамтран АМЧБО сургалтын гэрээ байгуулж, сургалтын санхүүжилт нь бүрэн олгогддог байна. Нэг байгууллагын зөвлөхүүд бирж дээрээ зөвлөгөө өгөхөөр шаардлагад нийцэхгүй, Хөдөлмөрийн хэлтсийн гэрээгээр сургалт зохион байгуулахаар санхүүжилт олгогдож байгаа нь хоорондоо үл нийцэж байна. Энэ нь биржүүдийн үзүүлж байгаа үйлчилгээний чанарт хяналт шалгалт хийж байгаа шалгуур ялгаатай байгаатай холбоотой байж болох юм, иймд энэхүү ажил үйлчилгээний үр дүнг хэмжих шалгуурыг боловсронгуй болгох шаардлага зүй ёсоор гарч ирж байна.</w:t>
      </w:r>
    </w:p>
    <w:p w14:paraId="1E2C4BBA" w14:textId="77777777" w:rsidR="0049400D" w:rsidRPr="00354C3B" w:rsidRDefault="0049400D" w:rsidP="0049400D">
      <w:pPr>
        <w:pStyle w:val="ListParagraph"/>
        <w:numPr>
          <w:ilvl w:val="2"/>
          <w:numId w:val="7"/>
        </w:numPr>
        <w:spacing w:after="120" w:line="276" w:lineRule="auto"/>
        <w:ind w:left="1440"/>
        <w:rPr>
          <w:rFonts w:ascii="Arial" w:hAnsi="Arial" w:cs="Arial"/>
          <w:lang w:val="mn-MN"/>
        </w:rPr>
      </w:pPr>
      <w:r w:rsidRPr="00354C3B">
        <w:rPr>
          <w:rFonts w:ascii="Arial" w:hAnsi="Arial" w:cs="Arial"/>
          <w:lang w:val="mn-MN"/>
        </w:rPr>
        <w:t>Цаашдын тогтвортой байдал</w:t>
      </w:r>
    </w:p>
    <w:p w14:paraId="2461D100" w14:textId="77777777" w:rsidR="0049400D" w:rsidRPr="00354C3B" w:rsidRDefault="0049400D" w:rsidP="0049400D">
      <w:pPr>
        <w:rPr>
          <w:rFonts w:cs="Arial"/>
          <w:lang w:val="mn-MN"/>
        </w:rPr>
      </w:pPr>
      <w:r w:rsidRPr="00354C3B">
        <w:rPr>
          <w:rFonts w:cs="Arial"/>
          <w:lang w:val="mn-MN"/>
        </w:rPr>
        <w:t>Боловсролын салбарт хүүхэд бүрийг мэргэжлийн чиг баримжаатай болгож сургах хүмүүжүүлэх зорилт дэвшүүлсэн ч сургалт, зөвлөгөө яаж өгөх талаар нарийвчлан зохицуулсан зохицуулалт байхгүй байна.</w:t>
      </w:r>
    </w:p>
    <w:p w14:paraId="579BA9D7" w14:textId="77777777" w:rsidR="0049400D" w:rsidRPr="00354C3B" w:rsidRDefault="0049400D" w:rsidP="0049400D">
      <w:pPr>
        <w:tabs>
          <w:tab w:val="num" w:pos="720"/>
        </w:tabs>
        <w:rPr>
          <w:rFonts w:cs="Arial"/>
          <w:lang w:val="mn-MN"/>
        </w:rPr>
      </w:pPr>
      <w:r w:rsidRPr="00354C3B">
        <w:rPr>
          <w:rFonts w:cs="Arial"/>
          <w:lang w:val="mn-MN"/>
        </w:rPr>
        <w:t xml:space="preserve">ЕБС-ийн хэмжээнд АМЧБО үйлчилгээг хүргэх хамгийн оновчтой шийдэл багш болгон өөр өөрийн зааж буй хичээлийн талаар мэргэжлийн чиг баримжаа олгох арга зүйг эзэмших юм. Багш бэлтгэдэг сургуулиудад мэргэжлийн чиг баримжаа олгох чиглэлээр хийгдэж байгаа ажлыг хангалтгүй, цаашид сайжруулах, МУИС-ын хөтөлбөрөөс туршлага судлах замаар түгээн дэлгэрүүлэх шаардлагатай гэж үзэж байна. Мөн багш бэлтгэдэг сургуулиудад БСШУСЯ тусгай хөтөлбөр гаргах, чиглэмж өгч ажиллах хэрэгтэй байна. Түүнчлэн МУБИС-ийн багш мэргэжлийн дадлагаар ажлаар мэргэжлийн чиг баримжаа олгох хөтөлбөр хэр үр дүнтэй байгааг тусгайлан судалж, үнэлэх шаардлагатай. </w:t>
      </w:r>
    </w:p>
    <w:p w14:paraId="09CF89D4" w14:textId="77777777" w:rsidR="0049400D" w:rsidRPr="00354C3B" w:rsidRDefault="0049400D" w:rsidP="0049400D">
      <w:pPr>
        <w:rPr>
          <w:rFonts w:cs="Arial"/>
          <w:lang w:val="mn-MN"/>
        </w:rPr>
      </w:pPr>
      <w:r w:rsidRPr="00354C3B">
        <w:rPr>
          <w:rFonts w:cs="Arial"/>
          <w:lang w:val="mn-MN"/>
        </w:rPr>
        <w:t>Албан бус төв, насан туршийн боловсролын төвүүд нь бүрэн төлөвшиж, тогтворжоогүй байна. Тус төвүүдэд амьдрах ухааны хичээл цөөн цагаар ордог, харин АМЧБО тусгайлсан хичээл, зөвлөгөө мэдээлэл ордоггүй байна.</w:t>
      </w:r>
    </w:p>
    <w:p w14:paraId="79E752FE" w14:textId="77777777" w:rsidR="0049400D" w:rsidRPr="00354C3B" w:rsidRDefault="0049400D" w:rsidP="0049400D">
      <w:pPr>
        <w:rPr>
          <w:rFonts w:cs="Arial"/>
          <w:lang w:val="mn-MN"/>
        </w:rPr>
      </w:pPr>
      <w:r w:rsidRPr="00354C3B">
        <w:rPr>
          <w:rFonts w:cs="Arial"/>
          <w:lang w:val="mn-MN"/>
        </w:rPr>
        <w:t xml:space="preserve">Энэхүү үйлчилгээг цаашид тогтвортой үзүүлэхийн тулд 2 сайдын хүрээнд баталсан бодлогын чиглэлээс илүү үндэсний хөтөлбөр болгон өргөжүүлэх нь зүйтэй гэж үзэж байна. </w:t>
      </w:r>
    </w:p>
    <w:p w14:paraId="3A67D754" w14:textId="77777777" w:rsidR="0049400D" w:rsidRPr="00354C3B" w:rsidRDefault="0049400D" w:rsidP="0049400D">
      <w:pPr>
        <w:pStyle w:val="ListParagraph"/>
        <w:numPr>
          <w:ilvl w:val="2"/>
          <w:numId w:val="7"/>
        </w:numPr>
        <w:spacing w:after="120" w:line="276" w:lineRule="auto"/>
        <w:ind w:left="1440"/>
        <w:rPr>
          <w:rFonts w:ascii="Arial" w:hAnsi="Arial" w:cs="Arial"/>
          <w:lang w:val="mn-MN"/>
        </w:rPr>
      </w:pPr>
      <w:r w:rsidRPr="00354C3B">
        <w:rPr>
          <w:rFonts w:ascii="Arial" w:hAnsi="Arial" w:cs="Arial"/>
          <w:lang w:val="mn-MN"/>
        </w:rPr>
        <w:lastRenderedPageBreak/>
        <w:t>Гарч болох эрсдэл</w:t>
      </w:r>
    </w:p>
    <w:p w14:paraId="3CBC9180" w14:textId="77777777" w:rsidR="0049400D" w:rsidRPr="00354C3B" w:rsidRDefault="0049400D" w:rsidP="0049400D">
      <w:pPr>
        <w:rPr>
          <w:rFonts w:cs="Arial"/>
          <w:lang w:val="mn-MN"/>
        </w:rPr>
      </w:pPr>
      <w:r w:rsidRPr="00354C3B">
        <w:rPr>
          <w:rFonts w:cs="Arial"/>
          <w:lang w:val="mn-MN"/>
        </w:rPr>
        <w:t>Олон улсын байгууллагуудын санхүүжилтээр АМЧБО үйлчилгээг хөгжүүлэх төслийг хэрэгжүүлж эхэлснээр тодорхой үр дүнгүүд гарч байгаа боловч төслүүд зогсохоор цаашид гарын авлага материалыг хэвлэх, багш нарыг чадавхжуулах сургалт зохион байгуулах үйл ажиллагаа, үүний бэлтгэл ажилд яамд ялангуяа БСШУСЯ хэр бэлэн байгаа вэ гэдэг нь тодорхойгүй байна.</w:t>
      </w:r>
    </w:p>
    <w:p w14:paraId="2926A921" w14:textId="77777777" w:rsidR="0049400D" w:rsidRPr="00354C3B" w:rsidRDefault="0049400D" w:rsidP="0049400D">
      <w:pPr>
        <w:rPr>
          <w:rFonts w:cs="Arial"/>
          <w:lang w:val="mn-MN"/>
        </w:rPr>
      </w:pPr>
      <w:r w:rsidRPr="00354C3B">
        <w:rPr>
          <w:rFonts w:cs="Arial"/>
          <w:lang w:val="mn-MN"/>
        </w:rPr>
        <w:t>Мэдээллийг тогтмол хүргэх, баяжуулах тогтолцоог үр дүнтэй болгох, үйлчилгээ үзүүлэгч олон байгууллагын мэдээллийг нэгдсэн системд холбох зэрэг ажилд хүндрэл гарах эрсдэл байна.</w:t>
      </w:r>
    </w:p>
    <w:p w14:paraId="4B33115B" w14:textId="77777777" w:rsidR="0049400D" w:rsidRPr="00354C3B" w:rsidRDefault="0049400D" w:rsidP="0049400D">
      <w:pPr>
        <w:pStyle w:val="ListParagraph"/>
        <w:numPr>
          <w:ilvl w:val="1"/>
          <w:numId w:val="7"/>
        </w:numPr>
        <w:spacing w:after="120" w:line="276" w:lineRule="auto"/>
        <w:contextualSpacing w:val="0"/>
        <w:rPr>
          <w:rFonts w:ascii="Arial" w:hAnsi="Arial" w:cs="Arial"/>
          <w:b/>
          <w:color w:val="4472C4" w:themeColor="accent5"/>
          <w:lang w:val="mn-MN"/>
        </w:rPr>
      </w:pPr>
      <w:r w:rsidRPr="00354C3B">
        <w:rPr>
          <w:rFonts w:ascii="Arial" w:hAnsi="Arial" w:cs="Arial"/>
          <w:b/>
          <w:color w:val="4472C4" w:themeColor="accent5"/>
          <w:lang w:val="mn-MN"/>
        </w:rPr>
        <w:t>Нэгдсэн дүгнэлт</w:t>
      </w:r>
    </w:p>
    <w:p w14:paraId="012DBD02"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eastAsiaTheme="majorEastAsia" w:hAnsi="Arial" w:cs="Arial"/>
          <w:color w:val="2E74B5" w:themeColor="accent1" w:themeShade="BF"/>
          <w:lang w:val="mn-MN"/>
        </w:rPr>
      </w:pPr>
      <w:r w:rsidRPr="00354C3B">
        <w:rPr>
          <w:rFonts w:ascii="Arial" w:hAnsi="Arial" w:cs="Arial"/>
          <w:lang w:val="mn-MN"/>
        </w:rPr>
        <w:t>АМЧБО, сургалт явуулах, зөвлөгөө өгөх үйлчилгээний чанар хүртээмжийг сайжруулахын тулд үйлчилгээ үзүүлэгч бүх байгууллага, хувь хүнд тохирох нийтлэг стандартыг батлах шаардлагатай. Өөрөөр хэлбэл стандартыг цаашид боловсронгуй болгож, хамрах хүрээг өргөтгөх нь зүйтэй.</w:t>
      </w:r>
    </w:p>
    <w:p w14:paraId="52B8AD3F"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АМЧБО бодлогын чиглэлийг үндэсний хөтөлбөр болгон өргөжүүлж, хэрэгжилтэд тавих хяналтыг сайжруулах, орон нутгийн оролцоог сайжруулах, цаашид санхүүжүүлэх механизмыг тодорхой болгох шаардлагатай.</w:t>
      </w:r>
    </w:p>
    <w:p w14:paraId="11DB3A95"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 xml:space="preserve">АМЧБО үндэсний зөвлөлийг байгуулах саналтай байна. Энэ нь олон салбарын төлөөлөлтэй, цаашид зөвлөх бэлтгэх, стандарт боловсруулах зэрэг дээр дурдсан олон асуудлыг нэгдсэн удирдлагаар хангахад илүү үр дүнтэй байх болно гэж үзэж байна. Тухайлбал, байгууллага бүр сургалтын материал, гарын авлагыг бэлтгэж байна. Эдгээрийн чанар, давхцал гэх мэт жигдрүүлэх шаардлага их байна.  </w:t>
      </w:r>
    </w:p>
    <w:p w14:paraId="22632C44"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Үйлчилгээ үзүүлэгч олон байгууллага хоорондын мэдээлэл солилцох урсгалыг тодорхой болгож, хамтын ажиллагааг сайжруулах нь зүйтэй байна.</w:t>
      </w:r>
    </w:p>
    <w:p w14:paraId="51A5E0C7"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 xml:space="preserve">ЕБС-ийн сурагчдад олгох мэргэжил сонголтын хичээлийн чанарыг сайжруулахын  тулд сонгон суралцах хичээлийн хөтөлбөрт оруулах, сургалтын хөтөлбөрийг боловсронгуй болгох хэрэгтэй. ЕБС-ийн ахлах ангиас сургалт оруулж байгаа нь оройтож байж болзошгүй тул Өөрчлөлтийг чиглүүлэгч зэрэг зарим сургалтын байгууллагын сайн туршлагыг сурталчлах, дэмжлэг үзүүлэх механизмыг тодорхой болгох. </w:t>
      </w:r>
    </w:p>
    <w:p w14:paraId="63AD1559"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Зөвлөх бэлтгэх тогтолцоог улам боловсронгуй болгох шаардлага байна. Хэдийгээр зөвлөхөөс шалгалт авч, сертификатжуулахад ахиц гарсан ч зөвлөх болох хүн өөрөө бэлдээд, хүссэн үед шалгалт өгөх боломжийг нээлттэй болгох нь зүйтэй. Худалдан авах ажиллагааны зөвлөх бэлтгэх гэх мэт сайн жишээ олон бий, эдгээрээс судалж, сургамж авах, онлайн хэлбэрийн сургалтыг хөгжүүлэх зэрэг байж болно.</w:t>
      </w:r>
    </w:p>
    <w:p w14:paraId="0218D61F"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 xml:space="preserve">Багш бэлдэж буй ИДС-ийн хөтөлбөрт тухайн оюутан нь багш болж төгсөөд ажлын байран дээр гарахад өөрийн эзэмшсэн хичээлээр сурагчдад АМЧБО дадал эзэмшүүлэх чадвартай болгоход анхаарах. МУБИС дадлага ажлын хүрээнд ийм дадлагыг эзэмшүүлдэг байгааг түгээн дэлгэрүүлэх. Дорнод ИС, Ховд ИС гэх мэт багш бэлтгэдэг сургуулиудтай уулзахад сургалт, дадлагын хөтөлбөрт тусгагдаагүй болохыг тайлбарлаж байна. Мөн Багшийн мэргэжил дээшлүүлэх институт, багшийн хөгжлийн төв зэрэг багш нарыг ажлын </w:t>
      </w:r>
      <w:r w:rsidRPr="00354C3B">
        <w:rPr>
          <w:rFonts w:ascii="Arial" w:hAnsi="Arial" w:cs="Arial"/>
          <w:lang w:val="mn-MN"/>
        </w:rPr>
        <w:lastRenderedPageBreak/>
        <w:t>байран дээрээ хөгжихөд нь дэмжих зорилготой байгууллагуудад энэ төрлийн сургалт, хөтөлбөр байдаггүй бөгөөд бий болгох тал дээр арга хэмжээ авбал зохино.</w:t>
      </w:r>
    </w:p>
    <w:p w14:paraId="0DDB0E20" w14:textId="77777777" w:rsidR="0049400D" w:rsidRPr="00354C3B"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lang w:val="mn-MN"/>
        </w:rPr>
      </w:pPr>
      <w:r w:rsidRPr="00354C3B">
        <w:rPr>
          <w:rFonts w:ascii="Arial" w:hAnsi="Arial" w:cs="Arial"/>
          <w:lang w:val="mn-MN"/>
        </w:rPr>
        <w:t>Хөдөө орон нутагт хувийн АМЧБО тусдаа төв байгуулах эрхзүйн орчныг бүрдүүлэх шаардлагатай.</w:t>
      </w:r>
    </w:p>
    <w:p w14:paraId="27B99135" w14:textId="77777777" w:rsidR="0049400D" w:rsidRPr="00074A2F" w:rsidRDefault="0049400D" w:rsidP="0049400D">
      <w:pPr>
        <w:pStyle w:val="ListParagraph"/>
        <w:numPr>
          <w:ilvl w:val="0"/>
          <w:numId w:val="32"/>
        </w:numPr>
        <w:tabs>
          <w:tab w:val="left" w:pos="720"/>
        </w:tabs>
        <w:spacing w:after="120" w:line="276" w:lineRule="auto"/>
        <w:ind w:left="0" w:firstLine="360"/>
        <w:contextualSpacing w:val="0"/>
        <w:jc w:val="both"/>
        <w:rPr>
          <w:rFonts w:ascii="Arial" w:hAnsi="Arial" w:cs="Arial"/>
          <w:color w:val="FF0000"/>
          <w:lang w:val="mn-MN"/>
        </w:rPr>
      </w:pPr>
      <w:r w:rsidRPr="00354C3B">
        <w:rPr>
          <w:rFonts w:ascii="Arial" w:hAnsi="Arial" w:cs="Arial"/>
          <w:lang w:val="mn-MN"/>
        </w:rPr>
        <w:t xml:space="preserve">  </w:t>
      </w:r>
      <w:r w:rsidRPr="00074A2F">
        <w:rPr>
          <w:rFonts w:ascii="Arial" w:hAnsi="Arial" w:cs="Arial"/>
          <w:color w:val="FF0000"/>
          <w:lang w:val="mn-MN"/>
        </w:rPr>
        <w:t>Ганцаарчилсан зөвлөгөө өгөх үйл ажиллагааг хөгжүүлэхэд анхаарах: Үүнд:</w:t>
      </w:r>
    </w:p>
    <w:p w14:paraId="150475D9" w14:textId="77777777" w:rsidR="0049400D" w:rsidRPr="00074A2F" w:rsidRDefault="0049400D" w:rsidP="0049400D">
      <w:pPr>
        <w:pStyle w:val="ListParagraph"/>
        <w:numPr>
          <w:ilvl w:val="0"/>
          <w:numId w:val="34"/>
        </w:numPr>
        <w:spacing w:after="120" w:line="276" w:lineRule="auto"/>
        <w:ind w:left="1080"/>
        <w:jc w:val="both"/>
        <w:rPr>
          <w:rFonts w:ascii="Arial" w:hAnsi="Arial" w:cs="Arial"/>
          <w:color w:val="FF0000"/>
          <w:lang w:val="mn-MN"/>
        </w:rPr>
      </w:pPr>
      <w:r w:rsidRPr="00074A2F">
        <w:rPr>
          <w:rFonts w:ascii="Arial" w:hAnsi="Arial" w:cs="Arial"/>
          <w:color w:val="FF0000"/>
          <w:lang w:val="mn-MN"/>
        </w:rPr>
        <w:t xml:space="preserve">Стандартад нийцсэн ганцаарчилсан зөвлөгөөний өрөөгүй ХХҮГ-ууд байна. Жишээлбэл, Архангай аймгийн ХХҮГ-ын АМЧБ хариуцсан мэргэжилтний зөвлөгөө өгдөг өрөө нь өөр мэргэжилтэн хамт суудаг, стандартын дагуу тохижуулаагүй байна. </w:t>
      </w:r>
    </w:p>
    <w:p w14:paraId="6729C645" w14:textId="77777777" w:rsidR="0049400D" w:rsidRPr="00074A2F" w:rsidRDefault="0049400D" w:rsidP="0049400D">
      <w:pPr>
        <w:pStyle w:val="ListParagraph"/>
        <w:numPr>
          <w:ilvl w:val="0"/>
          <w:numId w:val="34"/>
        </w:numPr>
        <w:spacing w:after="120" w:line="276" w:lineRule="auto"/>
        <w:ind w:left="1080"/>
        <w:jc w:val="both"/>
        <w:rPr>
          <w:rFonts w:ascii="Arial" w:hAnsi="Arial" w:cs="Arial"/>
          <w:color w:val="FF0000"/>
          <w:lang w:val="mn-MN"/>
        </w:rPr>
      </w:pPr>
      <w:r w:rsidRPr="00074A2F">
        <w:rPr>
          <w:rFonts w:ascii="Arial" w:hAnsi="Arial" w:cs="Arial"/>
          <w:color w:val="FF0000"/>
          <w:lang w:val="mn-MN"/>
        </w:rPr>
        <w:t xml:space="preserve">Ганцаарчилсан зөвлөгөө өгөх зөвлөхийн АБТ, хуваарийг тодорхой болгох. Ихэнх аймагт зуучлал, сургалт зөвлөгөөг нэг мэргэжилтэн хариуцдаг ба ганцаарчилсан зөвлөгөөний үеэр бусад давхар ажил, утасны дуудлага, үйлчлүүлэгч зэрэг хүчин зүйлс ганцаарчилсан зөвлөгөөний чанарт нөлөөлж байна. Мөн ажилд зуучлуулахаар ирсэн хүнд зөвлөгөө өгсөн гэж тайлангаа гүйцээж байна. </w:t>
      </w:r>
    </w:p>
    <w:p w14:paraId="48A826FF" w14:textId="77777777" w:rsidR="0049400D" w:rsidRPr="00074A2F" w:rsidRDefault="0049400D" w:rsidP="0049400D">
      <w:pPr>
        <w:pStyle w:val="ListParagraph"/>
        <w:numPr>
          <w:ilvl w:val="0"/>
          <w:numId w:val="34"/>
        </w:numPr>
        <w:spacing w:after="120" w:line="276" w:lineRule="auto"/>
        <w:ind w:left="1080"/>
        <w:jc w:val="both"/>
        <w:rPr>
          <w:rFonts w:ascii="Arial" w:hAnsi="Arial" w:cs="Arial"/>
          <w:color w:val="FF0000"/>
          <w:lang w:val="mn-MN"/>
        </w:rPr>
      </w:pPr>
      <w:r w:rsidRPr="00074A2F">
        <w:rPr>
          <w:rFonts w:ascii="Arial" w:hAnsi="Arial" w:cs="Arial"/>
          <w:color w:val="FF0000"/>
          <w:lang w:val="mn-MN"/>
        </w:rPr>
        <w:t>Сурагчид, хүүхдүүд, эцэг эхчүүд ганцаарчилсан зөвлөгөөний талаар мэдээлэлгүйгээс энэ төрлийн үйлчилгээнд хамрагдаж чадахгүй байна. Уулзаж ярилцсан хүүхдүүдээс ганцаарчилсан зөвлөгөөний талаар сонссон болон үйлчилгээ авч байсан хүүхэд таараагүй болно.</w:t>
      </w:r>
    </w:p>
    <w:p w14:paraId="75ECEDFC" w14:textId="77777777" w:rsidR="0049400D" w:rsidRPr="00074A2F" w:rsidRDefault="0049400D" w:rsidP="0049400D">
      <w:pPr>
        <w:pStyle w:val="ListParagraph"/>
        <w:numPr>
          <w:ilvl w:val="0"/>
          <w:numId w:val="32"/>
        </w:numPr>
        <w:spacing w:after="120" w:line="276" w:lineRule="auto"/>
        <w:ind w:left="0" w:firstLine="360"/>
        <w:contextualSpacing w:val="0"/>
        <w:jc w:val="both"/>
        <w:rPr>
          <w:rFonts w:ascii="Arial" w:hAnsi="Arial" w:cs="Arial"/>
          <w:color w:val="FF0000"/>
          <w:lang w:val="mn-MN"/>
        </w:rPr>
      </w:pPr>
      <w:r w:rsidRPr="00074A2F">
        <w:rPr>
          <w:rFonts w:ascii="Arial" w:hAnsi="Arial" w:cs="Arial"/>
          <w:color w:val="FF0000"/>
          <w:lang w:val="mn-MN"/>
        </w:rPr>
        <w:t>Бүлгийн сургалт: Бүлгийн сургалтын давхардал их байна. AХБ-ны төслөөр ЕБС-ийн ахлах ангид долоо хоног бүр 1 цаг (жилд 35 цаг) хичээл ордог болсон ч яг ижил агуулга, хөтөлбөр бүхий сургалтууд ЕБС дээр зохиогдсоор байна. Үүнд:</w:t>
      </w:r>
    </w:p>
    <w:p w14:paraId="1D72C539" w14:textId="77777777" w:rsidR="0049400D" w:rsidRPr="00074A2F" w:rsidRDefault="0049400D" w:rsidP="0049400D">
      <w:pPr>
        <w:pStyle w:val="ListParagraph"/>
        <w:numPr>
          <w:ilvl w:val="0"/>
          <w:numId w:val="33"/>
        </w:numPr>
        <w:spacing w:after="120" w:line="276" w:lineRule="auto"/>
        <w:ind w:left="1080"/>
        <w:jc w:val="both"/>
        <w:rPr>
          <w:rFonts w:ascii="Arial" w:hAnsi="Arial" w:cs="Arial"/>
          <w:color w:val="FF0000"/>
          <w:lang w:val="mn-MN"/>
        </w:rPr>
      </w:pPr>
      <w:r w:rsidRPr="00074A2F">
        <w:rPr>
          <w:rFonts w:ascii="Arial" w:hAnsi="Arial" w:cs="Arial"/>
          <w:color w:val="FF0000"/>
          <w:lang w:val="mn-MN"/>
        </w:rPr>
        <w:t>ХХҮГ-аас эрх авсан сургалтын байгууллагын сургалт</w:t>
      </w:r>
    </w:p>
    <w:p w14:paraId="5704EC1B" w14:textId="77777777" w:rsidR="0049400D" w:rsidRPr="00074A2F" w:rsidRDefault="0049400D" w:rsidP="0049400D">
      <w:pPr>
        <w:pStyle w:val="ListParagraph"/>
        <w:numPr>
          <w:ilvl w:val="0"/>
          <w:numId w:val="33"/>
        </w:numPr>
        <w:spacing w:after="120" w:line="276" w:lineRule="auto"/>
        <w:ind w:left="1080"/>
        <w:jc w:val="both"/>
        <w:rPr>
          <w:rFonts w:ascii="Arial" w:hAnsi="Arial" w:cs="Arial"/>
          <w:color w:val="FF0000"/>
          <w:lang w:val="mn-MN"/>
        </w:rPr>
      </w:pPr>
      <w:r w:rsidRPr="00074A2F">
        <w:rPr>
          <w:rFonts w:ascii="Arial" w:hAnsi="Arial" w:cs="Arial"/>
          <w:color w:val="FF0000"/>
          <w:lang w:val="mn-MN"/>
        </w:rPr>
        <w:t>Их дээд сургуулиудын сурталчилгаа</w:t>
      </w:r>
    </w:p>
    <w:p w14:paraId="72E29DD3" w14:textId="77777777" w:rsidR="0049400D" w:rsidRPr="00074A2F" w:rsidRDefault="0049400D" w:rsidP="0049400D">
      <w:pPr>
        <w:pStyle w:val="ListParagraph"/>
        <w:numPr>
          <w:ilvl w:val="0"/>
          <w:numId w:val="33"/>
        </w:numPr>
        <w:spacing w:after="120" w:line="276" w:lineRule="auto"/>
        <w:ind w:left="1080"/>
        <w:jc w:val="both"/>
        <w:rPr>
          <w:rFonts w:ascii="Arial" w:hAnsi="Arial" w:cs="Arial"/>
          <w:color w:val="FF0000"/>
          <w:lang w:val="mn-MN"/>
        </w:rPr>
      </w:pPr>
      <w:r w:rsidRPr="00074A2F">
        <w:rPr>
          <w:rFonts w:ascii="Arial" w:hAnsi="Arial" w:cs="Arial"/>
          <w:color w:val="FF0000"/>
          <w:lang w:val="mn-MN"/>
        </w:rPr>
        <w:t>ГБХЗХГ-н мэдээлэл, арга хэмжээнүүд</w:t>
      </w:r>
    </w:p>
    <w:p w14:paraId="7ACD9592" w14:textId="77777777" w:rsidR="0049400D" w:rsidRPr="00074A2F" w:rsidRDefault="0049400D" w:rsidP="0049400D">
      <w:pPr>
        <w:pStyle w:val="ListParagraph"/>
        <w:numPr>
          <w:ilvl w:val="0"/>
          <w:numId w:val="33"/>
        </w:numPr>
        <w:spacing w:after="120" w:line="276" w:lineRule="auto"/>
        <w:ind w:left="1080"/>
        <w:jc w:val="both"/>
        <w:rPr>
          <w:rFonts w:ascii="Arial" w:hAnsi="Arial" w:cs="Arial"/>
          <w:color w:val="FF0000"/>
          <w:lang w:val="mn-MN"/>
        </w:rPr>
      </w:pPr>
      <w:r w:rsidRPr="00074A2F">
        <w:rPr>
          <w:rFonts w:ascii="Arial" w:hAnsi="Arial" w:cs="Arial"/>
          <w:color w:val="FF0000"/>
          <w:lang w:val="mn-MN"/>
        </w:rPr>
        <w:t>Зарим УИХ-н гишүүн болон бусад сайн дурын хүмүүсийн сургалт</w:t>
      </w:r>
    </w:p>
    <w:p w14:paraId="3BEFEDDD" w14:textId="77777777" w:rsidR="0049400D" w:rsidRPr="00354C3B" w:rsidRDefault="0049400D" w:rsidP="0049400D">
      <w:pPr>
        <w:rPr>
          <w:rFonts w:cs="Arial"/>
          <w:lang w:val="mn-MN"/>
        </w:rPr>
      </w:pPr>
      <w:r w:rsidRPr="00354C3B">
        <w:rPr>
          <w:rFonts w:cs="Arial"/>
          <w:lang w:val="mn-MN"/>
        </w:rPr>
        <w:t xml:space="preserve">Эдгээр сургалт, арга хэмжээнүүд нь өөр өөрийн онцлогтой боловч хүүхдүүд бүгдийг нь яг ижил хэмээн хүлээн авах хандлага их байна. Мөн хэт олон арга хэмжээ зохиогдож байгаагаас залхах, төвөгшөөх байдал орон нутагт их ажиглагдаж байна. </w:t>
      </w:r>
    </w:p>
    <w:p w14:paraId="7E84F971" w14:textId="77777777" w:rsidR="0049400D" w:rsidRPr="00354C3B" w:rsidRDefault="0049400D" w:rsidP="0049400D">
      <w:pPr>
        <w:rPr>
          <w:rFonts w:cs="Arial"/>
          <w:lang w:val="mn-MN"/>
        </w:rPr>
      </w:pPr>
      <w:r w:rsidRPr="00354C3B">
        <w:rPr>
          <w:rFonts w:cs="Arial"/>
          <w:lang w:val="mn-MN"/>
        </w:rPr>
        <w:t xml:space="preserve">ХХҮГ-аас эрх авсан сургалтын байгууллагын сургалт.  Аймаг, сумдад зохион байгуулж байгаа сургалтууд нь нийтлэг үйлчилгээний стандартыг хангахгүй байна. Аймгуудад энэ төрлийн сургалтын эрх авсан байгууллага байхгүйгээс УБ хотоос сургалтын байгууллагатай гэрээ байгуулан сургалтыг явуулдаг ба тухайн сургалтын байгууллага нь УБ хотод сургалт явуулсан ч, орон нутагт сургалт явуулсан ч ижил санхүүжилт авдаг тул авч байгаа санхүүжилтдээ тааруулан сургалтыг чанаргүй гүйцэтгэж байна. Үүнд, 1 удаагийн сургалтыг 100-150 хүүхэдтэйгээр 1.30 минут явуулдаг байна. </w:t>
      </w:r>
    </w:p>
    <w:p w14:paraId="4E62732A" w14:textId="77777777" w:rsidR="0049400D" w:rsidRPr="00354C3B" w:rsidRDefault="0049400D" w:rsidP="0049400D">
      <w:pPr>
        <w:rPr>
          <w:rFonts w:cs="Arial"/>
          <w:lang w:val="mn-MN"/>
        </w:rPr>
      </w:pPr>
      <w:r w:rsidRPr="00354C3B">
        <w:rPr>
          <w:rFonts w:cs="Arial"/>
          <w:lang w:val="mn-MN"/>
        </w:rPr>
        <w:t xml:space="preserve">Ховд аймагт байх Баруун бүсийн хувь хүний хөгжлийн институт сургалтын эрх авсан боловч өөрийн гэсэн зөвлөхгүйгээр сургалт явуулж байна. Иймд орон нутагт байх зөвлөх болон сургалтын байгууллагын чадавхыг сайжруулах шаардлагатай. </w:t>
      </w:r>
    </w:p>
    <w:p w14:paraId="31E8E9B3" w14:textId="77777777" w:rsidR="0049400D" w:rsidRPr="00354C3B" w:rsidRDefault="0049400D" w:rsidP="0049400D">
      <w:pPr>
        <w:rPr>
          <w:rFonts w:cs="Arial"/>
          <w:lang w:val="mn-MN"/>
        </w:rPr>
      </w:pPr>
      <w:r w:rsidRPr="00354C3B">
        <w:rPr>
          <w:rFonts w:cs="Arial"/>
          <w:lang w:val="mn-MN"/>
        </w:rPr>
        <w:t xml:space="preserve">Аймаг, дүүргийн хөдөлмөрийн хэлтсүүдэд төсөл хөтөлбөр хэрэгжиж эхлэхэд хариуцаж ажиллах ажилтны ажлын ачааллыг тооцохгүй байгаа нь төсөл хөтөлбөрийн үр дүнг </w:t>
      </w:r>
      <w:r w:rsidRPr="00354C3B">
        <w:rPr>
          <w:rFonts w:cs="Arial"/>
          <w:lang w:val="mn-MN"/>
        </w:rPr>
        <w:lastRenderedPageBreak/>
        <w:t>бууруулж байна. Ховд аймгийн ХХҮГ-ийн Мэргэжилтэн Ж.Амгаланшоо “Төсөл хөтөлбөр хэрэгжүүлэхэд нэмэгдэж байгаа ажлыг зохицуулж, орон тоо болон ажлын ачааллыг шийдэж байх хэрэгтэй. Явуулын үйлчилгээ эрхлэх төсөл бичээд GIZ-с 49 сая төгрөгийн дэмжлэг авсан, 4 сараас явуулын үйлчилгээгээ үзүүлж эхлэх ёстой. Яваад эхлэхээр ачаалал нэмэгдэнэ. Мөн Дэлхийн банк 150 сая хүртэлх төгрөгийн төсөлд дэмжлэг үзүүлнэ гэсэн, дахиад нэг төсөл нэмэгдэхээр ачаалал бүр нэмэгдэх байх гээд төслөө явуулаагүй байна”</w:t>
      </w:r>
    </w:p>
    <w:p w14:paraId="4F5A50E4" w14:textId="77777777" w:rsidR="0049400D" w:rsidRPr="00354C3B" w:rsidRDefault="0049400D" w:rsidP="0049400D">
      <w:pPr>
        <w:rPr>
          <w:rFonts w:cs="Arial"/>
          <w:lang w:val="mn-MN"/>
        </w:rPr>
      </w:pPr>
      <w:r w:rsidRPr="00354C3B">
        <w:rPr>
          <w:rFonts w:cs="Arial"/>
          <w:lang w:val="mn-MN"/>
        </w:rPr>
        <w:t>НХЭГ-н хөдөлмөр эрхлэлтийн хэлтэс: “АМЧБО чиглэлээр үйл ажиллагаа явуулж байгаа байгууллагууд уялдаа холбоогүй ажилладаг. Аймаг, нийслэл, дүүргийн ХХҮГ гээд давхардсан баахан сургалтууд явдаг. Дээр нь ГБХЗХГ нэмэгдсэн. ГБХЗХГ ажил гэж харж хийдэг бол хөдөлмөрийн салбарынхан үйлчилгээ гэж хийдэг. Бүлгийн нэртэй сургалтуудыг хумихгүй бол хэт олон болсон. Бид эрэлттэй 10 ажлын байр гэж зарлаад түүнийгээ хүүхдүүдэд сурталчлах нь буруу юм байна гэж шийдээд 100 мэргэжлийн тайлбарыг видео болгон тараах болсон. Гэтэл ГБХЗХГ-аас 10 эрэлттэй байр гэж гаргаад улс даяар хүүхдүүдэд танилцуулах арга хэмжээ зохион байгуулж байна. Хүүхдүүдийг өөрийгөө таниагүй байхад нь шууд мэргэжлийн мэдээлэл өгдөг. Одоо зөвлөгөө, сургалтууд чанарт биш тоонд төвлөрсөн байдлаар явагдаж байна. Энэ үйлчилгээг хэнээр дамжуулан хүргэх ёстой вэ гэдэгт нэн тэргүүн анхаарах шаардлагатай. Одоо сургалт явуулж байгаа хүмүүс сургалт явуулах чадвартай, эрхтэй хүн нь мөн үү гэдэг нь эргэлзээтэй байдаг.</w:t>
      </w:r>
    </w:p>
    <w:p w14:paraId="56DE2500" w14:textId="77777777" w:rsidR="000B18EF" w:rsidRPr="00354C3B" w:rsidRDefault="000B18EF">
      <w:pPr>
        <w:spacing w:after="160" w:line="259" w:lineRule="auto"/>
        <w:jc w:val="left"/>
        <w:rPr>
          <w:rFonts w:eastAsiaTheme="majorEastAsia" w:cstheme="majorBidi"/>
          <w:color w:val="2E74B5" w:themeColor="accent1" w:themeShade="BF"/>
          <w:sz w:val="32"/>
          <w:szCs w:val="32"/>
          <w:lang w:val="mn-MN"/>
        </w:rPr>
      </w:pPr>
      <w:r w:rsidRPr="00354C3B">
        <w:rPr>
          <w:lang w:val="mn-MN"/>
        </w:rPr>
        <w:br w:type="page"/>
      </w:r>
    </w:p>
    <w:p w14:paraId="233E599A" w14:textId="77777777" w:rsidR="00A30759" w:rsidRPr="00354C3B" w:rsidRDefault="00A30759" w:rsidP="00A30759">
      <w:pPr>
        <w:pStyle w:val="Heading1"/>
      </w:pPr>
      <w:bookmarkStart w:id="25" w:name="_Toc5010321"/>
      <w:r w:rsidRPr="00354C3B">
        <w:lastRenderedPageBreak/>
        <w:t>ХАВСРАЛТ 1: УУЛЗАЛТ ХИЙСЭН ХҮМҮҮСИЙН ЖАГСААЛТ</w:t>
      </w:r>
      <w:bookmarkEnd w:id="25"/>
    </w:p>
    <w:tbl>
      <w:tblPr>
        <w:tblW w:w="10615" w:type="dxa"/>
        <w:tblInd w:w="-365" w:type="dxa"/>
        <w:tblLayout w:type="fixed"/>
        <w:tblLook w:val="04A0" w:firstRow="1" w:lastRow="0" w:firstColumn="1" w:lastColumn="0" w:noHBand="0" w:noVBand="1"/>
      </w:tblPr>
      <w:tblGrid>
        <w:gridCol w:w="439"/>
        <w:gridCol w:w="1217"/>
        <w:gridCol w:w="826"/>
        <w:gridCol w:w="2643"/>
        <w:gridCol w:w="1710"/>
        <w:gridCol w:w="1693"/>
        <w:gridCol w:w="2087"/>
      </w:tblGrid>
      <w:tr w:rsidR="00A30759" w:rsidRPr="00354C3B" w14:paraId="62DF7DB3" w14:textId="77777777" w:rsidTr="007265ED">
        <w:trPr>
          <w:trHeight w:val="255"/>
        </w:trPr>
        <w:tc>
          <w:tcPr>
            <w:tcW w:w="43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00324D"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w:t>
            </w:r>
          </w:p>
        </w:tc>
        <w:tc>
          <w:tcPr>
            <w:tcW w:w="1217"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64968724"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Огноо</w:t>
            </w:r>
          </w:p>
        </w:tc>
        <w:tc>
          <w:tcPr>
            <w:tcW w:w="826"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7DCB61BE"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Аймаг</w:t>
            </w:r>
          </w:p>
        </w:tc>
        <w:tc>
          <w:tcPr>
            <w:tcW w:w="2643"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7E71A4EA"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Албан тушаал</w:t>
            </w:r>
          </w:p>
        </w:tc>
        <w:tc>
          <w:tcPr>
            <w:tcW w:w="1710"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68D09E9D"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Нэр</w:t>
            </w:r>
          </w:p>
        </w:tc>
        <w:tc>
          <w:tcPr>
            <w:tcW w:w="1693"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2661E5BF"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Уулзалт хийсэн</w:t>
            </w:r>
          </w:p>
        </w:tc>
        <w:tc>
          <w:tcPr>
            <w:tcW w:w="2087" w:type="dxa"/>
            <w:tcBorders>
              <w:top w:val="single" w:sz="4" w:space="0" w:color="auto"/>
              <w:left w:val="nil"/>
              <w:bottom w:val="single" w:sz="4" w:space="0" w:color="auto"/>
              <w:right w:val="single" w:sz="4" w:space="0" w:color="auto"/>
            </w:tcBorders>
            <w:shd w:val="clear" w:color="auto" w:fill="BDD6EE" w:themeFill="accent1" w:themeFillTint="66"/>
            <w:vAlign w:val="center"/>
            <w:hideMark/>
          </w:tcPr>
          <w:p w14:paraId="14B79BC4" w14:textId="77777777" w:rsidR="00A30759" w:rsidRPr="00354C3B" w:rsidRDefault="00A30759" w:rsidP="003E481A">
            <w:pPr>
              <w:spacing w:after="0" w:line="240" w:lineRule="auto"/>
              <w:jc w:val="center"/>
              <w:rPr>
                <w:rFonts w:cs="Arial"/>
                <w:b/>
                <w:bCs/>
                <w:sz w:val="20"/>
                <w:szCs w:val="20"/>
                <w:lang w:val="mn-MN" w:eastAsia="mn-MN"/>
              </w:rPr>
            </w:pPr>
            <w:r w:rsidRPr="00354C3B">
              <w:rPr>
                <w:rFonts w:cs="Arial"/>
                <w:b/>
                <w:bCs/>
                <w:sz w:val="20"/>
                <w:szCs w:val="20"/>
                <w:lang w:val="mn-MN" w:eastAsia="mn-MN"/>
              </w:rPr>
              <w:t>Нэмэлт тэмдэглэл</w:t>
            </w:r>
          </w:p>
        </w:tc>
      </w:tr>
      <w:tr w:rsidR="00A30759" w:rsidRPr="00354C3B" w14:paraId="3627BB3E"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2E6318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w:t>
            </w:r>
          </w:p>
        </w:tc>
        <w:tc>
          <w:tcPr>
            <w:tcW w:w="1217" w:type="dxa"/>
            <w:tcBorders>
              <w:top w:val="nil"/>
              <w:left w:val="nil"/>
              <w:bottom w:val="single" w:sz="4" w:space="0" w:color="auto"/>
              <w:right w:val="single" w:sz="4" w:space="0" w:color="auto"/>
            </w:tcBorders>
            <w:shd w:val="clear" w:color="auto" w:fill="auto"/>
            <w:vAlign w:val="center"/>
            <w:hideMark/>
          </w:tcPr>
          <w:p w14:paraId="4406679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4</w:t>
            </w:r>
          </w:p>
        </w:tc>
        <w:tc>
          <w:tcPr>
            <w:tcW w:w="826" w:type="dxa"/>
            <w:tcBorders>
              <w:top w:val="nil"/>
              <w:left w:val="nil"/>
              <w:bottom w:val="single" w:sz="4" w:space="0" w:color="auto"/>
              <w:right w:val="single" w:sz="4" w:space="0" w:color="auto"/>
            </w:tcBorders>
            <w:shd w:val="clear" w:color="auto" w:fill="auto"/>
            <w:vAlign w:val="center"/>
            <w:hideMark/>
          </w:tcPr>
          <w:p w14:paraId="44C13FD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w:t>
            </w:r>
          </w:p>
        </w:tc>
        <w:tc>
          <w:tcPr>
            <w:tcW w:w="2643" w:type="dxa"/>
            <w:tcBorders>
              <w:top w:val="nil"/>
              <w:left w:val="nil"/>
              <w:bottom w:val="single" w:sz="4" w:space="0" w:color="auto"/>
              <w:right w:val="single" w:sz="4" w:space="0" w:color="auto"/>
            </w:tcBorders>
            <w:shd w:val="clear" w:color="auto" w:fill="auto"/>
            <w:vAlign w:val="center"/>
            <w:hideMark/>
          </w:tcPr>
          <w:p w14:paraId="44BAB3C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СУГ-ы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498EEA1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Өсөхбаяр</w:t>
            </w:r>
          </w:p>
        </w:tc>
        <w:tc>
          <w:tcPr>
            <w:tcW w:w="1693" w:type="dxa"/>
            <w:tcBorders>
              <w:top w:val="nil"/>
              <w:left w:val="nil"/>
              <w:bottom w:val="single" w:sz="4" w:space="0" w:color="auto"/>
              <w:right w:val="single" w:sz="4" w:space="0" w:color="auto"/>
            </w:tcBorders>
            <w:shd w:val="clear" w:color="auto" w:fill="auto"/>
            <w:vAlign w:val="center"/>
            <w:hideMark/>
          </w:tcPr>
          <w:p w14:paraId="0AB7AC0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34E83E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379790 89379790, usukhbayar.1225@gmail.com</w:t>
            </w:r>
          </w:p>
        </w:tc>
      </w:tr>
      <w:tr w:rsidR="00A30759" w:rsidRPr="00354C3B" w14:paraId="23DDFEE8"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D47107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w:t>
            </w:r>
          </w:p>
        </w:tc>
        <w:tc>
          <w:tcPr>
            <w:tcW w:w="1217" w:type="dxa"/>
            <w:tcBorders>
              <w:top w:val="nil"/>
              <w:left w:val="nil"/>
              <w:bottom w:val="single" w:sz="4" w:space="0" w:color="auto"/>
              <w:right w:val="single" w:sz="4" w:space="0" w:color="auto"/>
            </w:tcBorders>
            <w:shd w:val="clear" w:color="auto" w:fill="auto"/>
            <w:vAlign w:val="center"/>
            <w:hideMark/>
          </w:tcPr>
          <w:p w14:paraId="1A4E8D8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4</w:t>
            </w:r>
          </w:p>
        </w:tc>
        <w:tc>
          <w:tcPr>
            <w:tcW w:w="826" w:type="dxa"/>
            <w:tcBorders>
              <w:top w:val="nil"/>
              <w:left w:val="nil"/>
              <w:bottom w:val="single" w:sz="4" w:space="0" w:color="auto"/>
              <w:right w:val="single" w:sz="4" w:space="0" w:color="auto"/>
            </w:tcBorders>
            <w:shd w:val="clear" w:color="auto" w:fill="auto"/>
            <w:vAlign w:val="center"/>
            <w:hideMark/>
          </w:tcPr>
          <w:p w14:paraId="5297482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w:t>
            </w:r>
          </w:p>
        </w:tc>
        <w:tc>
          <w:tcPr>
            <w:tcW w:w="2643" w:type="dxa"/>
            <w:tcBorders>
              <w:top w:val="nil"/>
              <w:left w:val="nil"/>
              <w:bottom w:val="single" w:sz="4" w:space="0" w:color="auto"/>
              <w:right w:val="single" w:sz="4" w:space="0" w:color="auto"/>
            </w:tcBorders>
            <w:shd w:val="clear" w:color="auto" w:fill="auto"/>
            <w:vAlign w:val="center"/>
            <w:hideMark/>
          </w:tcPr>
          <w:p w14:paraId="10B80C8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ул уурхай, эрчим хүчний коллежий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7FC4B93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Энхгэрэл</w:t>
            </w:r>
          </w:p>
        </w:tc>
        <w:tc>
          <w:tcPr>
            <w:tcW w:w="1693" w:type="dxa"/>
            <w:tcBorders>
              <w:top w:val="nil"/>
              <w:left w:val="nil"/>
              <w:bottom w:val="single" w:sz="4" w:space="0" w:color="auto"/>
              <w:right w:val="single" w:sz="4" w:space="0" w:color="auto"/>
            </w:tcBorders>
            <w:shd w:val="clear" w:color="auto" w:fill="auto"/>
            <w:vAlign w:val="center"/>
            <w:hideMark/>
          </w:tcPr>
          <w:p w14:paraId="3902FCC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2A7366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D98EA45"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688D1B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w:t>
            </w:r>
          </w:p>
        </w:tc>
        <w:tc>
          <w:tcPr>
            <w:tcW w:w="1217" w:type="dxa"/>
            <w:tcBorders>
              <w:top w:val="nil"/>
              <w:left w:val="nil"/>
              <w:bottom w:val="single" w:sz="4" w:space="0" w:color="auto"/>
              <w:right w:val="single" w:sz="4" w:space="0" w:color="auto"/>
            </w:tcBorders>
            <w:shd w:val="clear" w:color="auto" w:fill="auto"/>
            <w:vAlign w:val="center"/>
            <w:hideMark/>
          </w:tcPr>
          <w:p w14:paraId="19E12AC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4</w:t>
            </w:r>
          </w:p>
        </w:tc>
        <w:tc>
          <w:tcPr>
            <w:tcW w:w="826" w:type="dxa"/>
            <w:tcBorders>
              <w:top w:val="nil"/>
              <w:left w:val="nil"/>
              <w:bottom w:val="single" w:sz="4" w:space="0" w:color="auto"/>
              <w:right w:val="single" w:sz="4" w:space="0" w:color="auto"/>
            </w:tcBorders>
            <w:shd w:val="clear" w:color="auto" w:fill="auto"/>
            <w:vAlign w:val="center"/>
            <w:hideMark/>
          </w:tcPr>
          <w:p w14:paraId="6E31CB1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w:t>
            </w:r>
          </w:p>
        </w:tc>
        <w:tc>
          <w:tcPr>
            <w:tcW w:w="2643" w:type="dxa"/>
            <w:tcBorders>
              <w:top w:val="nil"/>
              <w:left w:val="nil"/>
              <w:bottom w:val="single" w:sz="4" w:space="0" w:color="auto"/>
              <w:right w:val="single" w:sz="4" w:space="0" w:color="auto"/>
            </w:tcBorders>
            <w:shd w:val="clear" w:color="auto" w:fill="auto"/>
            <w:vAlign w:val="center"/>
            <w:hideMark/>
          </w:tcPr>
          <w:p w14:paraId="0749D65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рхан МСҮТ-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36B0106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анчимэг</w:t>
            </w:r>
          </w:p>
        </w:tc>
        <w:tc>
          <w:tcPr>
            <w:tcW w:w="1693" w:type="dxa"/>
            <w:tcBorders>
              <w:top w:val="nil"/>
              <w:left w:val="nil"/>
              <w:bottom w:val="single" w:sz="4" w:space="0" w:color="auto"/>
              <w:right w:val="single" w:sz="4" w:space="0" w:color="auto"/>
            </w:tcBorders>
            <w:shd w:val="clear" w:color="auto" w:fill="auto"/>
            <w:vAlign w:val="center"/>
            <w:hideMark/>
          </w:tcPr>
          <w:p w14:paraId="1B715E7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741AD0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A8F88A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E60406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w:t>
            </w:r>
          </w:p>
        </w:tc>
        <w:tc>
          <w:tcPr>
            <w:tcW w:w="1217" w:type="dxa"/>
            <w:tcBorders>
              <w:top w:val="nil"/>
              <w:left w:val="nil"/>
              <w:bottom w:val="single" w:sz="4" w:space="0" w:color="auto"/>
              <w:right w:val="single" w:sz="4" w:space="0" w:color="auto"/>
            </w:tcBorders>
            <w:shd w:val="clear" w:color="auto" w:fill="auto"/>
            <w:vAlign w:val="center"/>
            <w:hideMark/>
          </w:tcPr>
          <w:p w14:paraId="5D9328A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4</w:t>
            </w:r>
          </w:p>
        </w:tc>
        <w:tc>
          <w:tcPr>
            <w:tcW w:w="826" w:type="dxa"/>
            <w:tcBorders>
              <w:top w:val="nil"/>
              <w:left w:val="nil"/>
              <w:bottom w:val="single" w:sz="4" w:space="0" w:color="auto"/>
              <w:right w:val="single" w:sz="4" w:space="0" w:color="auto"/>
            </w:tcBorders>
            <w:shd w:val="clear" w:color="auto" w:fill="auto"/>
            <w:vAlign w:val="center"/>
            <w:hideMark/>
          </w:tcPr>
          <w:p w14:paraId="718C415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w:t>
            </w:r>
          </w:p>
        </w:tc>
        <w:tc>
          <w:tcPr>
            <w:tcW w:w="2643" w:type="dxa"/>
            <w:tcBorders>
              <w:top w:val="nil"/>
              <w:left w:val="nil"/>
              <w:bottom w:val="single" w:sz="4" w:space="0" w:color="auto"/>
              <w:right w:val="single" w:sz="4" w:space="0" w:color="auto"/>
            </w:tcBorders>
            <w:shd w:val="clear" w:color="auto" w:fill="auto"/>
            <w:vAlign w:val="center"/>
            <w:hideMark/>
          </w:tcPr>
          <w:p w14:paraId="2CB3DEA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ХҮГ-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0B70A48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рантуяа</w:t>
            </w:r>
          </w:p>
        </w:tc>
        <w:tc>
          <w:tcPr>
            <w:tcW w:w="1693" w:type="dxa"/>
            <w:tcBorders>
              <w:top w:val="nil"/>
              <w:left w:val="nil"/>
              <w:bottom w:val="single" w:sz="4" w:space="0" w:color="auto"/>
              <w:right w:val="single" w:sz="4" w:space="0" w:color="auto"/>
            </w:tcBorders>
            <w:shd w:val="clear" w:color="auto" w:fill="auto"/>
            <w:vAlign w:val="center"/>
            <w:hideMark/>
          </w:tcPr>
          <w:p w14:paraId="7B6480F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59B39CB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72BFB42"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F7AFBC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w:t>
            </w:r>
          </w:p>
        </w:tc>
        <w:tc>
          <w:tcPr>
            <w:tcW w:w="1217" w:type="dxa"/>
            <w:tcBorders>
              <w:top w:val="nil"/>
              <w:left w:val="nil"/>
              <w:bottom w:val="single" w:sz="4" w:space="0" w:color="auto"/>
              <w:right w:val="single" w:sz="4" w:space="0" w:color="auto"/>
            </w:tcBorders>
            <w:shd w:val="clear" w:color="auto" w:fill="auto"/>
            <w:vAlign w:val="center"/>
            <w:hideMark/>
          </w:tcPr>
          <w:p w14:paraId="3C1B1F6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8</w:t>
            </w:r>
          </w:p>
        </w:tc>
        <w:tc>
          <w:tcPr>
            <w:tcW w:w="826" w:type="dxa"/>
            <w:tcBorders>
              <w:top w:val="nil"/>
              <w:left w:val="nil"/>
              <w:bottom w:val="single" w:sz="4" w:space="0" w:color="auto"/>
              <w:right w:val="single" w:sz="4" w:space="0" w:color="auto"/>
            </w:tcBorders>
            <w:shd w:val="clear" w:color="auto" w:fill="auto"/>
            <w:vAlign w:val="center"/>
            <w:hideMark/>
          </w:tcPr>
          <w:p w14:paraId="7791494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1BB5EB5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Цэнхэр сумын ЕБС-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2D1300E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Цогзолмаа</w:t>
            </w:r>
          </w:p>
        </w:tc>
        <w:tc>
          <w:tcPr>
            <w:tcW w:w="1693" w:type="dxa"/>
            <w:tcBorders>
              <w:top w:val="nil"/>
              <w:left w:val="nil"/>
              <w:bottom w:val="single" w:sz="4" w:space="0" w:color="auto"/>
              <w:right w:val="single" w:sz="4" w:space="0" w:color="auto"/>
            </w:tcBorders>
            <w:shd w:val="clear" w:color="auto" w:fill="auto"/>
            <w:vAlign w:val="center"/>
            <w:hideMark/>
          </w:tcPr>
          <w:p w14:paraId="4D16D85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0076587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3205353</w:t>
            </w:r>
          </w:p>
        </w:tc>
      </w:tr>
      <w:tr w:rsidR="00A30759" w:rsidRPr="00354C3B" w14:paraId="7D2DBE34"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D52F7C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w:t>
            </w:r>
          </w:p>
        </w:tc>
        <w:tc>
          <w:tcPr>
            <w:tcW w:w="1217" w:type="dxa"/>
            <w:tcBorders>
              <w:top w:val="nil"/>
              <w:left w:val="nil"/>
              <w:bottom w:val="single" w:sz="4" w:space="0" w:color="auto"/>
              <w:right w:val="single" w:sz="4" w:space="0" w:color="auto"/>
            </w:tcBorders>
            <w:shd w:val="clear" w:color="auto" w:fill="auto"/>
            <w:vAlign w:val="center"/>
            <w:hideMark/>
          </w:tcPr>
          <w:p w14:paraId="02F7982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8</w:t>
            </w:r>
          </w:p>
        </w:tc>
        <w:tc>
          <w:tcPr>
            <w:tcW w:w="826" w:type="dxa"/>
            <w:tcBorders>
              <w:top w:val="nil"/>
              <w:left w:val="nil"/>
              <w:bottom w:val="single" w:sz="4" w:space="0" w:color="auto"/>
              <w:right w:val="single" w:sz="4" w:space="0" w:color="auto"/>
            </w:tcBorders>
            <w:shd w:val="clear" w:color="auto" w:fill="auto"/>
            <w:vAlign w:val="center"/>
            <w:hideMark/>
          </w:tcPr>
          <w:p w14:paraId="6F95FA3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67AD2A8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Цэнхэр сумын ЕБС</w:t>
            </w:r>
          </w:p>
        </w:tc>
        <w:tc>
          <w:tcPr>
            <w:tcW w:w="1710" w:type="dxa"/>
            <w:tcBorders>
              <w:top w:val="nil"/>
              <w:left w:val="nil"/>
              <w:bottom w:val="single" w:sz="4" w:space="0" w:color="auto"/>
              <w:right w:val="single" w:sz="4" w:space="0" w:color="auto"/>
            </w:tcBorders>
            <w:shd w:val="clear" w:color="auto" w:fill="auto"/>
            <w:vAlign w:val="center"/>
            <w:hideMark/>
          </w:tcPr>
          <w:p w14:paraId="7946963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хлах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23FE069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34F885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77F165E"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EE6B9D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7</w:t>
            </w:r>
          </w:p>
        </w:tc>
        <w:tc>
          <w:tcPr>
            <w:tcW w:w="1217" w:type="dxa"/>
            <w:tcBorders>
              <w:top w:val="nil"/>
              <w:left w:val="nil"/>
              <w:bottom w:val="single" w:sz="4" w:space="0" w:color="auto"/>
              <w:right w:val="single" w:sz="4" w:space="0" w:color="auto"/>
            </w:tcBorders>
            <w:shd w:val="clear" w:color="auto" w:fill="auto"/>
            <w:vAlign w:val="center"/>
            <w:hideMark/>
          </w:tcPr>
          <w:p w14:paraId="54753F8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8</w:t>
            </w:r>
          </w:p>
        </w:tc>
        <w:tc>
          <w:tcPr>
            <w:tcW w:w="826" w:type="dxa"/>
            <w:tcBorders>
              <w:top w:val="nil"/>
              <w:left w:val="nil"/>
              <w:bottom w:val="single" w:sz="4" w:space="0" w:color="auto"/>
              <w:right w:val="single" w:sz="4" w:space="0" w:color="auto"/>
            </w:tcBorders>
            <w:shd w:val="clear" w:color="auto" w:fill="auto"/>
            <w:vAlign w:val="center"/>
            <w:hideMark/>
          </w:tcPr>
          <w:p w14:paraId="3114167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6AAF5C1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АА-н МСҮТ-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646D2F1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Т.Батбаяр</w:t>
            </w:r>
          </w:p>
        </w:tc>
        <w:tc>
          <w:tcPr>
            <w:tcW w:w="1693" w:type="dxa"/>
            <w:tcBorders>
              <w:top w:val="nil"/>
              <w:left w:val="nil"/>
              <w:bottom w:val="single" w:sz="4" w:space="0" w:color="auto"/>
              <w:right w:val="single" w:sz="4" w:space="0" w:color="auto"/>
            </w:tcBorders>
            <w:shd w:val="clear" w:color="auto" w:fill="auto"/>
            <w:vAlign w:val="center"/>
            <w:hideMark/>
          </w:tcPr>
          <w:p w14:paraId="4BB4FA9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8FE869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585181</w:t>
            </w:r>
          </w:p>
        </w:tc>
      </w:tr>
      <w:tr w:rsidR="00A30759" w:rsidRPr="00354C3B" w14:paraId="44BF4FBF"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189EC3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w:t>
            </w:r>
          </w:p>
        </w:tc>
        <w:tc>
          <w:tcPr>
            <w:tcW w:w="1217" w:type="dxa"/>
            <w:tcBorders>
              <w:top w:val="nil"/>
              <w:left w:val="nil"/>
              <w:bottom w:val="single" w:sz="4" w:space="0" w:color="auto"/>
              <w:right w:val="single" w:sz="4" w:space="0" w:color="auto"/>
            </w:tcBorders>
            <w:shd w:val="clear" w:color="auto" w:fill="auto"/>
            <w:vAlign w:val="center"/>
            <w:hideMark/>
          </w:tcPr>
          <w:p w14:paraId="6336D7A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8</w:t>
            </w:r>
          </w:p>
        </w:tc>
        <w:tc>
          <w:tcPr>
            <w:tcW w:w="826" w:type="dxa"/>
            <w:tcBorders>
              <w:top w:val="nil"/>
              <w:left w:val="nil"/>
              <w:bottom w:val="single" w:sz="4" w:space="0" w:color="auto"/>
              <w:right w:val="single" w:sz="4" w:space="0" w:color="auto"/>
            </w:tcBorders>
            <w:shd w:val="clear" w:color="auto" w:fill="auto"/>
            <w:vAlign w:val="center"/>
            <w:hideMark/>
          </w:tcPr>
          <w:p w14:paraId="49FD442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142C04A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АА-н МСҮТ</w:t>
            </w:r>
          </w:p>
        </w:tc>
        <w:tc>
          <w:tcPr>
            <w:tcW w:w="1710" w:type="dxa"/>
            <w:tcBorders>
              <w:top w:val="nil"/>
              <w:left w:val="nil"/>
              <w:bottom w:val="single" w:sz="4" w:space="0" w:color="auto"/>
              <w:right w:val="single" w:sz="4" w:space="0" w:color="auto"/>
            </w:tcBorders>
            <w:shd w:val="clear" w:color="auto" w:fill="auto"/>
            <w:vAlign w:val="center"/>
            <w:hideMark/>
          </w:tcPr>
          <w:p w14:paraId="77BC346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Суралцагчид</w:t>
            </w:r>
          </w:p>
        </w:tc>
        <w:tc>
          <w:tcPr>
            <w:tcW w:w="1693" w:type="dxa"/>
            <w:tcBorders>
              <w:top w:val="nil"/>
              <w:left w:val="nil"/>
              <w:bottom w:val="single" w:sz="4" w:space="0" w:color="auto"/>
              <w:right w:val="single" w:sz="4" w:space="0" w:color="auto"/>
            </w:tcBorders>
            <w:shd w:val="clear" w:color="auto" w:fill="auto"/>
            <w:vAlign w:val="center"/>
            <w:hideMark/>
          </w:tcPr>
          <w:p w14:paraId="0A32CE7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5A27D26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FC3492A"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A63312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w:t>
            </w:r>
          </w:p>
        </w:tc>
        <w:tc>
          <w:tcPr>
            <w:tcW w:w="1217" w:type="dxa"/>
            <w:tcBorders>
              <w:top w:val="nil"/>
              <w:left w:val="nil"/>
              <w:bottom w:val="single" w:sz="4" w:space="0" w:color="auto"/>
              <w:right w:val="single" w:sz="4" w:space="0" w:color="auto"/>
            </w:tcBorders>
            <w:shd w:val="clear" w:color="auto" w:fill="auto"/>
            <w:vAlign w:val="center"/>
            <w:hideMark/>
          </w:tcPr>
          <w:p w14:paraId="4A62363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34C6653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3A25161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СУГ-ын МАЗХ-ийн дарга</w:t>
            </w:r>
          </w:p>
        </w:tc>
        <w:tc>
          <w:tcPr>
            <w:tcW w:w="1710" w:type="dxa"/>
            <w:tcBorders>
              <w:top w:val="nil"/>
              <w:left w:val="nil"/>
              <w:bottom w:val="single" w:sz="4" w:space="0" w:color="auto"/>
              <w:right w:val="single" w:sz="4" w:space="0" w:color="auto"/>
            </w:tcBorders>
            <w:shd w:val="clear" w:color="auto" w:fill="auto"/>
            <w:vAlign w:val="center"/>
            <w:hideMark/>
          </w:tcPr>
          <w:p w14:paraId="3BCE466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Дэнсмаа</w:t>
            </w:r>
          </w:p>
        </w:tc>
        <w:tc>
          <w:tcPr>
            <w:tcW w:w="1693" w:type="dxa"/>
            <w:tcBorders>
              <w:top w:val="nil"/>
              <w:left w:val="nil"/>
              <w:bottom w:val="single" w:sz="4" w:space="0" w:color="auto"/>
              <w:right w:val="single" w:sz="4" w:space="0" w:color="auto"/>
            </w:tcBorders>
            <w:shd w:val="clear" w:color="auto" w:fill="auto"/>
            <w:vAlign w:val="center"/>
            <w:hideMark/>
          </w:tcPr>
          <w:p w14:paraId="736FBE8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0ED041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339009, densmaajalbaa@gmail.com</w:t>
            </w:r>
          </w:p>
        </w:tc>
      </w:tr>
      <w:tr w:rsidR="00A30759" w:rsidRPr="00354C3B" w14:paraId="306ABA4D"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1DAA36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0</w:t>
            </w:r>
          </w:p>
        </w:tc>
        <w:tc>
          <w:tcPr>
            <w:tcW w:w="1217" w:type="dxa"/>
            <w:tcBorders>
              <w:top w:val="nil"/>
              <w:left w:val="nil"/>
              <w:bottom w:val="single" w:sz="4" w:space="0" w:color="auto"/>
              <w:right w:val="single" w:sz="4" w:space="0" w:color="auto"/>
            </w:tcBorders>
            <w:shd w:val="clear" w:color="auto" w:fill="auto"/>
            <w:vAlign w:val="center"/>
            <w:hideMark/>
          </w:tcPr>
          <w:p w14:paraId="7BBC7E4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0944BF3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2D69340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ХҮГ-ий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37FE5C4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Наранзаяа</w:t>
            </w:r>
          </w:p>
        </w:tc>
        <w:tc>
          <w:tcPr>
            <w:tcW w:w="1693" w:type="dxa"/>
            <w:tcBorders>
              <w:top w:val="nil"/>
              <w:left w:val="nil"/>
              <w:bottom w:val="single" w:sz="4" w:space="0" w:color="auto"/>
              <w:right w:val="single" w:sz="4" w:space="0" w:color="auto"/>
            </w:tcBorders>
            <w:shd w:val="clear" w:color="auto" w:fill="auto"/>
            <w:vAlign w:val="center"/>
            <w:hideMark/>
          </w:tcPr>
          <w:p w14:paraId="3426877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52826F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937031 88813711, zaya_3773@yahoo.com</w:t>
            </w:r>
          </w:p>
        </w:tc>
      </w:tr>
      <w:tr w:rsidR="00A30759" w:rsidRPr="00354C3B" w14:paraId="1DCC6E3D"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979F22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1</w:t>
            </w:r>
          </w:p>
        </w:tc>
        <w:tc>
          <w:tcPr>
            <w:tcW w:w="1217" w:type="dxa"/>
            <w:tcBorders>
              <w:top w:val="nil"/>
              <w:left w:val="nil"/>
              <w:bottom w:val="single" w:sz="4" w:space="0" w:color="auto"/>
              <w:right w:val="single" w:sz="4" w:space="0" w:color="auto"/>
            </w:tcBorders>
            <w:shd w:val="clear" w:color="auto" w:fill="auto"/>
            <w:vAlign w:val="center"/>
            <w:hideMark/>
          </w:tcPr>
          <w:p w14:paraId="264B249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2BC6D88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066E2EB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Лаборатори 1-р сургууль</w:t>
            </w:r>
          </w:p>
        </w:tc>
        <w:tc>
          <w:tcPr>
            <w:tcW w:w="1710" w:type="dxa"/>
            <w:tcBorders>
              <w:top w:val="nil"/>
              <w:left w:val="nil"/>
              <w:bottom w:val="single" w:sz="4" w:space="0" w:color="auto"/>
              <w:right w:val="single" w:sz="4" w:space="0" w:color="auto"/>
            </w:tcBorders>
            <w:shd w:val="clear" w:color="auto" w:fill="auto"/>
            <w:vAlign w:val="center"/>
            <w:hideMark/>
          </w:tcPr>
          <w:p w14:paraId="4C03746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2 дугаа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3B96782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168C41F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214A10B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6ADE02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2</w:t>
            </w:r>
          </w:p>
        </w:tc>
        <w:tc>
          <w:tcPr>
            <w:tcW w:w="1217" w:type="dxa"/>
            <w:tcBorders>
              <w:top w:val="nil"/>
              <w:left w:val="nil"/>
              <w:bottom w:val="single" w:sz="4" w:space="0" w:color="auto"/>
              <w:right w:val="single" w:sz="4" w:space="0" w:color="auto"/>
            </w:tcBorders>
            <w:shd w:val="clear" w:color="auto" w:fill="auto"/>
            <w:vAlign w:val="center"/>
            <w:hideMark/>
          </w:tcPr>
          <w:p w14:paraId="177CB7F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26A983D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5033F9D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Лаборатори 1-р сургуул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750591E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Т.Уртнасан</w:t>
            </w:r>
          </w:p>
        </w:tc>
        <w:tc>
          <w:tcPr>
            <w:tcW w:w="1693" w:type="dxa"/>
            <w:tcBorders>
              <w:top w:val="nil"/>
              <w:left w:val="nil"/>
              <w:bottom w:val="single" w:sz="4" w:space="0" w:color="auto"/>
              <w:right w:val="single" w:sz="4" w:space="0" w:color="auto"/>
            </w:tcBorders>
            <w:shd w:val="clear" w:color="auto" w:fill="auto"/>
            <w:vAlign w:val="center"/>
            <w:hideMark/>
          </w:tcPr>
          <w:p w14:paraId="71BB96C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494F36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339033</w:t>
            </w:r>
          </w:p>
        </w:tc>
      </w:tr>
      <w:tr w:rsidR="00A30759" w:rsidRPr="00354C3B" w14:paraId="72F96206"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170A1C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3</w:t>
            </w:r>
          </w:p>
        </w:tc>
        <w:tc>
          <w:tcPr>
            <w:tcW w:w="1217" w:type="dxa"/>
            <w:tcBorders>
              <w:top w:val="nil"/>
              <w:left w:val="nil"/>
              <w:bottom w:val="single" w:sz="4" w:space="0" w:color="auto"/>
              <w:right w:val="single" w:sz="4" w:space="0" w:color="auto"/>
            </w:tcBorders>
            <w:shd w:val="clear" w:color="auto" w:fill="auto"/>
            <w:vAlign w:val="center"/>
            <w:hideMark/>
          </w:tcPr>
          <w:p w14:paraId="48FA88C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4E5E63C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1626C48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Лаборатори 1-р сургуулийн нийгмийн ажилтан</w:t>
            </w:r>
          </w:p>
        </w:tc>
        <w:tc>
          <w:tcPr>
            <w:tcW w:w="1710" w:type="dxa"/>
            <w:tcBorders>
              <w:top w:val="nil"/>
              <w:left w:val="nil"/>
              <w:bottom w:val="single" w:sz="4" w:space="0" w:color="auto"/>
              <w:right w:val="single" w:sz="4" w:space="0" w:color="auto"/>
            </w:tcBorders>
            <w:shd w:val="clear" w:color="auto" w:fill="auto"/>
            <w:vAlign w:val="center"/>
            <w:hideMark/>
          </w:tcPr>
          <w:p w14:paraId="684F275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М.Тогтохбаяр</w:t>
            </w:r>
          </w:p>
        </w:tc>
        <w:tc>
          <w:tcPr>
            <w:tcW w:w="1693" w:type="dxa"/>
            <w:tcBorders>
              <w:top w:val="nil"/>
              <w:left w:val="nil"/>
              <w:bottom w:val="single" w:sz="4" w:space="0" w:color="auto"/>
              <w:right w:val="single" w:sz="4" w:space="0" w:color="auto"/>
            </w:tcBorders>
            <w:shd w:val="clear" w:color="auto" w:fill="auto"/>
            <w:vAlign w:val="center"/>
            <w:hideMark/>
          </w:tcPr>
          <w:p w14:paraId="3FA537C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05AB5B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051657</w:t>
            </w:r>
          </w:p>
        </w:tc>
      </w:tr>
      <w:tr w:rsidR="00A30759" w:rsidRPr="00354C3B" w14:paraId="35104802"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643283C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4</w:t>
            </w:r>
          </w:p>
        </w:tc>
        <w:tc>
          <w:tcPr>
            <w:tcW w:w="1217" w:type="dxa"/>
            <w:tcBorders>
              <w:top w:val="nil"/>
              <w:left w:val="nil"/>
              <w:bottom w:val="single" w:sz="4" w:space="0" w:color="auto"/>
              <w:right w:val="single" w:sz="4" w:space="0" w:color="auto"/>
            </w:tcBorders>
            <w:shd w:val="clear" w:color="auto" w:fill="auto"/>
            <w:vAlign w:val="center"/>
            <w:hideMark/>
          </w:tcPr>
          <w:p w14:paraId="00F55B7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5FC250E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3CA666A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БХЗХГ-ий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56BC73C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Түвшинтогтох</w:t>
            </w:r>
          </w:p>
        </w:tc>
        <w:tc>
          <w:tcPr>
            <w:tcW w:w="1693" w:type="dxa"/>
            <w:tcBorders>
              <w:top w:val="nil"/>
              <w:left w:val="nil"/>
              <w:bottom w:val="single" w:sz="4" w:space="0" w:color="auto"/>
              <w:right w:val="single" w:sz="4" w:space="0" w:color="auto"/>
            </w:tcBorders>
            <w:shd w:val="clear" w:color="auto" w:fill="auto"/>
            <w:vAlign w:val="center"/>
            <w:hideMark/>
          </w:tcPr>
          <w:p w14:paraId="16B256B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52B6420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0490475" w14:textId="77777777" w:rsidTr="007265ED">
        <w:trPr>
          <w:trHeight w:val="76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CA74E6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5</w:t>
            </w:r>
          </w:p>
        </w:tc>
        <w:tc>
          <w:tcPr>
            <w:tcW w:w="1217" w:type="dxa"/>
            <w:tcBorders>
              <w:top w:val="nil"/>
              <w:left w:val="nil"/>
              <w:bottom w:val="single" w:sz="4" w:space="0" w:color="auto"/>
              <w:right w:val="single" w:sz="4" w:space="0" w:color="auto"/>
            </w:tcBorders>
            <w:shd w:val="clear" w:color="auto" w:fill="auto"/>
            <w:vAlign w:val="center"/>
            <w:hideMark/>
          </w:tcPr>
          <w:p w14:paraId="4978229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20D475F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11BD6C0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Спортын төрөлжсөн сургалттай ЕБС-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2AE61B5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Ч.Чимгээ</w:t>
            </w:r>
          </w:p>
        </w:tc>
        <w:tc>
          <w:tcPr>
            <w:tcW w:w="1693" w:type="dxa"/>
            <w:tcBorders>
              <w:top w:val="nil"/>
              <w:left w:val="nil"/>
              <w:bottom w:val="single" w:sz="4" w:space="0" w:color="auto"/>
              <w:right w:val="single" w:sz="4" w:space="0" w:color="auto"/>
            </w:tcBorders>
            <w:shd w:val="clear" w:color="auto" w:fill="auto"/>
            <w:vAlign w:val="center"/>
            <w:hideMark/>
          </w:tcPr>
          <w:p w14:paraId="58B3A76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F2B041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966297</w:t>
            </w:r>
          </w:p>
        </w:tc>
      </w:tr>
      <w:tr w:rsidR="00A30759" w:rsidRPr="00354C3B" w14:paraId="6D7215C1"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C3CBA2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6</w:t>
            </w:r>
          </w:p>
        </w:tc>
        <w:tc>
          <w:tcPr>
            <w:tcW w:w="1217" w:type="dxa"/>
            <w:tcBorders>
              <w:top w:val="nil"/>
              <w:left w:val="nil"/>
              <w:bottom w:val="single" w:sz="4" w:space="0" w:color="auto"/>
              <w:right w:val="single" w:sz="4" w:space="0" w:color="auto"/>
            </w:tcBorders>
            <w:shd w:val="clear" w:color="auto" w:fill="auto"/>
            <w:vAlign w:val="center"/>
            <w:hideMark/>
          </w:tcPr>
          <w:p w14:paraId="40BEF04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19</w:t>
            </w:r>
          </w:p>
        </w:tc>
        <w:tc>
          <w:tcPr>
            <w:tcW w:w="826" w:type="dxa"/>
            <w:tcBorders>
              <w:top w:val="nil"/>
              <w:left w:val="nil"/>
              <w:bottom w:val="single" w:sz="4" w:space="0" w:color="auto"/>
              <w:right w:val="single" w:sz="4" w:space="0" w:color="auto"/>
            </w:tcBorders>
            <w:shd w:val="clear" w:color="auto" w:fill="auto"/>
            <w:vAlign w:val="center"/>
            <w:hideMark/>
          </w:tcPr>
          <w:p w14:paraId="7814493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w:t>
            </w:r>
          </w:p>
        </w:tc>
        <w:tc>
          <w:tcPr>
            <w:tcW w:w="2643" w:type="dxa"/>
            <w:tcBorders>
              <w:top w:val="nil"/>
              <w:left w:val="nil"/>
              <w:bottom w:val="single" w:sz="4" w:space="0" w:color="auto"/>
              <w:right w:val="single" w:sz="4" w:space="0" w:color="auto"/>
            </w:tcBorders>
            <w:shd w:val="clear" w:color="auto" w:fill="auto"/>
            <w:vAlign w:val="center"/>
            <w:hideMark/>
          </w:tcPr>
          <w:p w14:paraId="3D4A1ED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Спортын төрөлжсөн сургалттай ЕБС</w:t>
            </w:r>
          </w:p>
        </w:tc>
        <w:tc>
          <w:tcPr>
            <w:tcW w:w="1710" w:type="dxa"/>
            <w:tcBorders>
              <w:top w:val="nil"/>
              <w:left w:val="nil"/>
              <w:bottom w:val="single" w:sz="4" w:space="0" w:color="auto"/>
              <w:right w:val="single" w:sz="4" w:space="0" w:color="auto"/>
            </w:tcBorders>
            <w:shd w:val="clear" w:color="auto" w:fill="auto"/>
            <w:vAlign w:val="center"/>
            <w:hideMark/>
          </w:tcPr>
          <w:p w14:paraId="5F8D35B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0 дугаа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47531FC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5AF7BF4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7765175E"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CB97CD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7</w:t>
            </w:r>
          </w:p>
        </w:tc>
        <w:tc>
          <w:tcPr>
            <w:tcW w:w="1217" w:type="dxa"/>
            <w:tcBorders>
              <w:top w:val="nil"/>
              <w:left w:val="nil"/>
              <w:bottom w:val="single" w:sz="4" w:space="0" w:color="auto"/>
              <w:right w:val="single" w:sz="4" w:space="0" w:color="auto"/>
            </w:tcBorders>
            <w:shd w:val="clear" w:color="auto" w:fill="auto"/>
            <w:vAlign w:val="center"/>
            <w:hideMark/>
          </w:tcPr>
          <w:p w14:paraId="02F6CAA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50C82E6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2AA8C37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СУГ-ын ЗУХ-ий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275F96D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мгалан</w:t>
            </w:r>
          </w:p>
        </w:tc>
        <w:tc>
          <w:tcPr>
            <w:tcW w:w="1693" w:type="dxa"/>
            <w:tcBorders>
              <w:top w:val="nil"/>
              <w:left w:val="nil"/>
              <w:bottom w:val="single" w:sz="4" w:space="0" w:color="auto"/>
              <w:right w:val="single" w:sz="4" w:space="0" w:color="auto"/>
            </w:tcBorders>
            <w:shd w:val="clear" w:color="auto" w:fill="auto"/>
            <w:vAlign w:val="center"/>
            <w:hideMark/>
          </w:tcPr>
          <w:p w14:paraId="192B153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4DAC28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318822</w:t>
            </w:r>
          </w:p>
        </w:tc>
      </w:tr>
      <w:tr w:rsidR="00A30759" w:rsidRPr="00354C3B" w14:paraId="2D3DC255"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C3E740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8</w:t>
            </w:r>
          </w:p>
        </w:tc>
        <w:tc>
          <w:tcPr>
            <w:tcW w:w="1217" w:type="dxa"/>
            <w:tcBorders>
              <w:top w:val="nil"/>
              <w:left w:val="nil"/>
              <w:bottom w:val="single" w:sz="4" w:space="0" w:color="auto"/>
              <w:right w:val="single" w:sz="4" w:space="0" w:color="auto"/>
            </w:tcBorders>
            <w:shd w:val="clear" w:color="auto" w:fill="auto"/>
            <w:vAlign w:val="center"/>
            <w:hideMark/>
          </w:tcPr>
          <w:p w14:paraId="02F6D6C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529AC28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1626536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xml:space="preserve">2-р сургуулийн нийгмийн ажилтан </w:t>
            </w:r>
          </w:p>
        </w:tc>
        <w:tc>
          <w:tcPr>
            <w:tcW w:w="1710" w:type="dxa"/>
            <w:tcBorders>
              <w:top w:val="nil"/>
              <w:left w:val="nil"/>
              <w:bottom w:val="single" w:sz="4" w:space="0" w:color="auto"/>
              <w:right w:val="single" w:sz="4" w:space="0" w:color="auto"/>
            </w:tcBorders>
            <w:shd w:val="clear" w:color="auto" w:fill="auto"/>
            <w:vAlign w:val="center"/>
            <w:hideMark/>
          </w:tcPr>
          <w:p w14:paraId="575B298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Ц.Тойвгоо</w:t>
            </w:r>
          </w:p>
        </w:tc>
        <w:tc>
          <w:tcPr>
            <w:tcW w:w="1693" w:type="dxa"/>
            <w:tcBorders>
              <w:top w:val="nil"/>
              <w:left w:val="nil"/>
              <w:bottom w:val="single" w:sz="4" w:space="0" w:color="auto"/>
              <w:right w:val="single" w:sz="4" w:space="0" w:color="auto"/>
            </w:tcBorders>
            <w:shd w:val="clear" w:color="auto" w:fill="auto"/>
            <w:vAlign w:val="center"/>
            <w:hideMark/>
          </w:tcPr>
          <w:p w14:paraId="5F5605D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022A564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599856</w:t>
            </w:r>
          </w:p>
        </w:tc>
      </w:tr>
      <w:tr w:rsidR="00A30759" w:rsidRPr="00354C3B" w14:paraId="294E55AD"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555021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9</w:t>
            </w:r>
          </w:p>
        </w:tc>
        <w:tc>
          <w:tcPr>
            <w:tcW w:w="1217" w:type="dxa"/>
            <w:tcBorders>
              <w:top w:val="nil"/>
              <w:left w:val="nil"/>
              <w:bottom w:val="single" w:sz="4" w:space="0" w:color="auto"/>
              <w:right w:val="single" w:sz="4" w:space="0" w:color="auto"/>
            </w:tcBorders>
            <w:shd w:val="clear" w:color="auto" w:fill="auto"/>
            <w:vAlign w:val="center"/>
            <w:hideMark/>
          </w:tcPr>
          <w:p w14:paraId="193EC4B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180E54F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78DE341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р сургуулийн ТНУ-ны багш (АМБОС хариуцсан)</w:t>
            </w:r>
          </w:p>
        </w:tc>
        <w:tc>
          <w:tcPr>
            <w:tcW w:w="1710" w:type="dxa"/>
            <w:tcBorders>
              <w:top w:val="nil"/>
              <w:left w:val="nil"/>
              <w:bottom w:val="single" w:sz="4" w:space="0" w:color="auto"/>
              <w:right w:val="single" w:sz="4" w:space="0" w:color="auto"/>
            </w:tcBorders>
            <w:shd w:val="clear" w:color="auto" w:fill="auto"/>
            <w:vAlign w:val="center"/>
            <w:hideMark/>
          </w:tcPr>
          <w:p w14:paraId="7F811E3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Бурмаа</w:t>
            </w:r>
          </w:p>
        </w:tc>
        <w:tc>
          <w:tcPr>
            <w:tcW w:w="1693" w:type="dxa"/>
            <w:tcBorders>
              <w:top w:val="nil"/>
              <w:left w:val="nil"/>
              <w:bottom w:val="single" w:sz="4" w:space="0" w:color="auto"/>
              <w:right w:val="single" w:sz="4" w:space="0" w:color="auto"/>
            </w:tcBorders>
            <w:shd w:val="clear" w:color="auto" w:fill="auto"/>
            <w:vAlign w:val="center"/>
            <w:hideMark/>
          </w:tcPr>
          <w:p w14:paraId="1770DEF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025E85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448028</w:t>
            </w:r>
          </w:p>
        </w:tc>
      </w:tr>
      <w:tr w:rsidR="00A30759" w:rsidRPr="00354C3B" w14:paraId="1AD249E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D39970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lastRenderedPageBreak/>
              <w:t>20</w:t>
            </w:r>
          </w:p>
        </w:tc>
        <w:tc>
          <w:tcPr>
            <w:tcW w:w="1217" w:type="dxa"/>
            <w:tcBorders>
              <w:top w:val="nil"/>
              <w:left w:val="nil"/>
              <w:bottom w:val="single" w:sz="4" w:space="0" w:color="auto"/>
              <w:right w:val="single" w:sz="4" w:space="0" w:color="auto"/>
            </w:tcBorders>
            <w:shd w:val="clear" w:color="auto" w:fill="auto"/>
            <w:vAlign w:val="center"/>
            <w:hideMark/>
          </w:tcPr>
          <w:p w14:paraId="6564B95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6426525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2D31750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р сургууль</w:t>
            </w:r>
          </w:p>
        </w:tc>
        <w:tc>
          <w:tcPr>
            <w:tcW w:w="1710" w:type="dxa"/>
            <w:tcBorders>
              <w:top w:val="nil"/>
              <w:left w:val="nil"/>
              <w:bottom w:val="single" w:sz="4" w:space="0" w:color="auto"/>
              <w:right w:val="single" w:sz="4" w:space="0" w:color="auto"/>
            </w:tcBorders>
            <w:shd w:val="clear" w:color="auto" w:fill="auto"/>
            <w:vAlign w:val="center"/>
            <w:hideMark/>
          </w:tcPr>
          <w:p w14:paraId="5D63417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0 дугаа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43D36DB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124C62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0941AFF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06A72F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1</w:t>
            </w:r>
          </w:p>
        </w:tc>
        <w:tc>
          <w:tcPr>
            <w:tcW w:w="1217" w:type="dxa"/>
            <w:tcBorders>
              <w:top w:val="nil"/>
              <w:left w:val="nil"/>
              <w:bottom w:val="single" w:sz="4" w:space="0" w:color="auto"/>
              <w:right w:val="single" w:sz="4" w:space="0" w:color="auto"/>
            </w:tcBorders>
            <w:shd w:val="clear" w:color="auto" w:fill="auto"/>
            <w:vAlign w:val="center"/>
            <w:hideMark/>
          </w:tcPr>
          <w:p w14:paraId="5ECA641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156DF2A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36031B5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Соогэ сейкео сургуулийн менежер</w:t>
            </w:r>
          </w:p>
        </w:tc>
        <w:tc>
          <w:tcPr>
            <w:tcW w:w="1710" w:type="dxa"/>
            <w:tcBorders>
              <w:top w:val="nil"/>
              <w:left w:val="nil"/>
              <w:bottom w:val="single" w:sz="4" w:space="0" w:color="auto"/>
              <w:right w:val="single" w:sz="4" w:space="0" w:color="auto"/>
            </w:tcBorders>
            <w:shd w:val="clear" w:color="auto" w:fill="auto"/>
            <w:vAlign w:val="center"/>
            <w:hideMark/>
          </w:tcPr>
          <w:p w14:paraId="303D435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Туяацэцэг</w:t>
            </w:r>
          </w:p>
        </w:tc>
        <w:tc>
          <w:tcPr>
            <w:tcW w:w="1693" w:type="dxa"/>
            <w:tcBorders>
              <w:top w:val="nil"/>
              <w:left w:val="nil"/>
              <w:bottom w:val="single" w:sz="4" w:space="0" w:color="auto"/>
              <w:right w:val="single" w:sz="4" w:space="0" w:color="auto"/>
            </w:tcBorders>
            <w:shd w:val="clear" w:color="auto" w:fill="auto"/>
            <w:vAlign w:val="center"/>
            <w:hideMark/>
          </w:tcPr>
          <w:p w14:paraId="394DD6F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A3CCAE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9993533</w:t>
            </w:r>
          </w:p>
        </w:tc>
      </w:tr>
      <w:tr w:rsidR="00A30759" w:rsidRPr="00354C3B" w14:paraId="55A0E103"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808E78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2</w:t>
            </w:r>
          </w:p>
        </w:tc>
        <w:tc>
          <w:tcPr>
            <w:tcW w:w="1217" w:type="dxa"/>
            <w:tcBorders>
              <w:top w:val="nil"/>
              <w:left w:val="nil"/>
              <w:bottom w:val="single" w:sz="4" w:space="0" w:color="auto"/>
              <w:right w:val="single" w:sz="4" w:space="0" w:color="auto"/>
            </w:tcBorders>
            <w:shd w:val="clear" w:color="auto" w:fill="auto"/>
            <w:vAlign w:val="center"/>
            <w:hideMark/>
          </w:tcPr>
          <w:p w14:paraId="48A8155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734793E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1C01007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Соогэ сейкео сургууль</w:t>
            </w:r>
          </w:p>
        </w:tc>
        <w:tc>
          <w:tcPr>
            <w:tcW w:w="1710" w:type="dxa"/>
            <w:tcBorders>
              <w:top w:val="nil"/>
              <w:left w:val="nil"/>
              <w:bottom w:val="single" w:sz="4" w:space="0" w:color="auto"/>
              <w:right w:val="single" w:sz="4" w:space="0" w:color="auto"/>
            </w:tcBorders>
            <w:shd w:val="clear" w:color="auto" w:fill="auto"/>
            <w:vAlign w:val="center"/>
            <w:hideMark/>
          </w:tcPr>
          <w:p w14:paraId="6D7AE9D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0 дугаа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1F6A6B9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50AE9BE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2DA5E4D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7E50AF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3</w:t>
            </w:r>
          </w:p>
        </w:tc>
        <w:tc>
          <w:tcPr>
            <w:tcW w:w="1217" w:type="dxa"/>
            <w:tcBorders>
              <w:top w:val="nil"/>
              <w:left w:val="nil"/>
              <w:bottom w:val="single" w:sz="4" w:space="0" w:color="auto"/>
              <w:right w:val="single" w:sz="4" w:space="0" w:color="auto"/>
            </w:tcBorders>
            <w:shd w:val="clear" w:color="auto" w:fill="auto"/>
            <w:vAlign w:val="center"/>
            <w:hideMark/>
          </w:tcPr>
          <w:p w14:paraId="48E2FF5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4769D93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42BEC01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БХЗХГ-н Сургалт сурталчилгаа хариуцса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2ADBF32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Янжмаа</w:t>
            </w:r>
          </w:p>
        </w:tc>
        <w:tc>
          <w:tcPr>
            <w:tcW w:w="1693" w:type="dxa"/>
            <w:tcBorders>
              <w:top w:val="nil"/>
              <w:left w:val="nil"/>
              <w:bottom w:val="single" w:sz="4" w:space="0" w:color="auto"/>
              <w:right w:val="single" w:sz="4" w:space="0" w:color="auto"/>
            </w:tcBorders>
            <w:shd w:val="clear" w:color="auto" w:fill="auto"/>
            <w:vAlign w:val="center"/>
            <w:hideMark/>
          </w:tcPr>
          <w:p w14:paraId="530C970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50AE2A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019421</w:t>
            </w:r>
          </w:p>
        </w:tc>
      </w:tr>
      <w:tr w:rsidR="00A30759" w:rsidRPr="00354C3B" w14:paraId="7163FE7F" w14:textId="77777777" w:rsidTr="007265ED">
        <w:trPr>
          <w:trHeight w:val="102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049644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4</w:t>
            </w:r>
          </w:p>
        </w:tc>
        <w:tc>
          <w:tcPr>
            <w:tcW w:w="1217" w:type="dxa"/>
            <w:tcBorders>
              <w:top w:val="nil"/>
              <w:left w:val="nil"/>
              <w:bottom w:val="single" w:sz="4" w:space="0" w:color="auto"/>
              <w:right w:val="single" w:sz="4" w:space="0" w:color="auto"/>
            </w:tcBorders>
            <w:shd w:val="clear" w:color="auto" w:fill="auto"/>
            <w:vAlign w:val="center"/>
            <w:hideMark/>
          </w:tcPr>
          <w:p w14:paraId="2A98AC8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3E20258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724CFF3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Политехникийн коллежийн нийгмийн түншлэл, ажил мэргэжлийн чиг баримжаа хариуцса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0EE6CF6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Баярмаа</w:t>
            </w:r>
          </w:p>
        </w:tc>
        <w:tc>
          <w:tcPr>
            <w:tcW w:w="1693" w:type="dxa"/>
            <w:tcBorders>
              <w:top w:val="nil"/>
              <w:left w:val="nil"/>
              <w:bottom w:val="single" w:sz="4" w:space="0" w:color="auto"/>
              <w:right w:val="single" w:sz="4" w:space="0" w:color="auto"/>
            </w:tcBorders>
            <w:shd w:val="clear" w:color="auto" w:fill="auto"/>
            <w:vAlign w:val="center"/>
            <w:hideMark/>
          </w:tcPr>
          <w:p w14:paraId="47AF326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72C812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013212</w:t>
            </w:r>
          </w:p>
        </w:tc>
      </w:tr>
      <w:tr w:rsidR="00A30759" w:rsidRPr="00354C3B" w14:paraId="4970FF5E"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42750F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5</w:t>
            </w:r>
          </w:p>
        </w:tc>
        <w:tc>
          <w:tcPr>
            <w:tcW w:w="1217" w:type="dxa"/>
            <w:tcBorders>
              <w:top w:val="nil"/>
              <w:left w:val="nil"/>
              <w:bottom w:val="single" w:sz="4" w:space="0" w:color="auto"/>
              <w:right w:val="single" w:sz="4" w:space="0" w:color="auto"/>
            </w:tcBorders>
            <w:shd w:val="clear" w:color="auto" w:fill="auto"/>
            <w:vAlign w:val="center"/>
            <w:hideMark/>
          </w:tcPr>
          <w:p w14:paraId="1359CCE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1</w:t>
            </w:r>
          </w:p>
        </w:tc>
        <w:tc>
          <w:tcPr>
            <w:tcW w:w="826" w:type="dxa"/>
            <w:tcBorders>
              <w:top w:val="nil"/>
              <w:left w:val="nil"/>
              <w:bottom w:val="single" w:sz="4" w:space="0" w:color="auto"/>
              <w:right w:val="single" w:sz="4" w:space="0" w:color="auto"/>
            </w:tcBorders>
            <w:shd w:val="clear" w:color="auto" w:fill="auto"/>
            <w:vAlign w:val="center"/>
            <w:hideMark/>
          </w:tcPr>
          <w:p w14:paraId="7716841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35D6862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ХҮГ-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01E6572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Сайханжаргал</w:t>
            </w:r>
          </w:p>
        </w:tc>
        <w:tc>
          <w:tcPr>
            <w:tcW w:w="1693" w:type="dxa"/>
            <w:tcBorders>
              <w:top w:val="nil"/>
              <w:left w:val="nil"/>
              <w:bottom w:val="single" w:sz="4" w:space="0" w:color="auto"/>
              <w:right w:val="single" w:sz="4" w:space="0" w:color="auto"/>
            </w:tcBorders>
            <w:shd w:val="clear" w:color="auto" w:fill="auto"/>
            <w:vAlign w:val="center"/>
            <w:hideMark/>
          </w:tcPr>
          <w:p w14:paraId="7CA913E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D6C93D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0025288, g.saihanjargal@yahoo.com</w:t>
            </w:r>
          </w:p>
        </w:tc>
      </w:tr>
      <w:tr w:rsidR="00A30759" w:rsidRPr="00354C3B" w14:paraId="640712D8"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F0185A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6</w:t>
            </w:r>
          </w:p>
        </w:tc>
        <w:tc>
          <w:tcPr>
            <w:tcW w:w="1217" w:type="dxa"/>
            <w:tcBorders>
              <w:top w:val="nil"/>
              <w:left w:val="nil"/>
              <w:bottom w:val="single" w:sz="4" w:space="0" w:color="auto"/>
              <w:right w:val="single" w:sz="4" w:space="0" w:color="auto"/>
            </w:tcBorders>
            <w:shd w:val="clear" w:color="auto" w:fill="auto"/>
            <w:vAlign w:val="center"/>
            <w:hideMark/>
          </w:tcPr>
          <w:p w14:paraId="48711C9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2</w:t>
            </w:r>
          </w:p>
        </w:tc>
        <w:tc>
          <w:tcPr>
            <w:tcW w:w="826" w:type="dxa"/>
            <w:tcBorders>
              <w:top w:val="nil"/>
              <w:left w:val="nil"/>
              <w:bottom w:val="single" w:sz="4" w:space="0" w:color="auto"/>
              <w:right w:val="single" w:sz="4" w:space="0" w:color="auto"/>
            </w:tcBorders>
            <w:shd w:val="clear" w:color="auto" w:fill="auto"/>
            <w:vAlign w:val="center"/>
            <w:hideMark/>
          </w:tcPr>
          <w:p w14:paraId="36631DF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1381FE7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Өлзийт сумын ЕБС-ийн нийгмийн ажилтан</w:t>
            </w:r>
          </w:p>
        </w:tc>
        <w:tc>
          <w:tcPr>
            <w:tcW w:w="1710" w:type="dxa"/>
            <w:tcBorders>
              <w:top w:val="nil"/>
              <w:left w:val="nil"/>
              <w:bottom w:val="single" w:sz="4" w:space="0" w:color="auto"/>
              <w:right w:val="single" w:sz="4" w:space="0" w:color="auto"/>
            </w:tcBorders>
            <w:shd w:val="clear" w:color="auto" w:fill="auto"/>
            <w:vAlign w:val="center"/>
            <w:hideMark/>
          </w:tcPr>
          <w:p w14:paraId="7D0B5A9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Э.Тогтох</w:t>
            </w:r>
          </w:p>
        </w:tc>
        <w:tc>
          <w:tcPr>
            <w:tcW w:w="1693" w:type="dxa"/>
            <w:tcBorders>
              <w:top w:val="nil"/>
              <w:left w:val="nil"/>
              <w:bottom w:val="single" w:sz="4" w:space="0" w:color="auto"/>
              <w:right w:val="single" w:sz="4" w:space="0" w:color="auto"/>
            </w:tcBorders>
            <w:shd w:val="clear" w:color="auto" w:fill="auto"/>
            <w:vAlign w:val="center"/>
            <w:hideMark/>
          </w:tcPr>
          <w:p w14:paraId="379E4FE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F6B577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9232309</w:t>
            </w:r>
          </w:p>
        </w:tc>
      </w:tr>
      <w:tr w:rsidR="00A30759" w:rsidRPr="00354C3B" w14:paraId="47EFF8BF"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E6AE58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7</w:t>
            </w:r>
          </w:p>
        </w:tc>
        <w:tc>
          <w:tcPr>
            <w:tcW w:w="1217" w:type="dxa"/>
            <w:tcBorders>
              <w:top w:val="nil"/>
              <w:left w:val="nil"/>
              <w:bottom w:val="single" w:sz="4" w:space="0" w:color="auto"/>
              <w:right w:val="single" w:sz="4" w:space="0" w:color="auto"/>
            </w:tcBorders>
            <w:shd w:val="clear" w:color="auto" w:fill="auto"/>
            <w:vAlign w:val="center"/>
            <w:hideMark/>
          </w:tcPr>
          <w:p w14:paraId="65F4259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8.12.22</w:t>
            </w:r>
          </w:p>
        </w:tc>
        <w:tc>
          <w:tcPr>
            <w:tcW w:w="826" w:type="dxa"/>
            <w:tcBorders>
              <w:top w:val="nil"/>
              <w:left w:val="nil"/>
              <w:bottom w:val="single" w:sz="4" w:space="0" w:color="auto"/>
              <w:right w:val="single" w:sz="4" w:space="0" w:color="auto"/>
            </w:tcBorders>
            <w:shd w:val="clear" w:color="auto" w:fill="auto"/>
            <w:vAlign w:val="center"/>
            <w:hideMark/>
          </w:tcPr>
          <w:p w14:paraId="6252D88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Х</w:t>
            </w:r>
          </w:p>
        </w:tc>
        <w:tc>
          <w:tcPr>
            <w:tcW w:w="2643" w:type="dxa"/>
            <w:tcBorders>
              <w:top w:val="nil"/>
              <w:left w:val="nil"/>
              <w:bottom w:val="single" w:sz="4" w:space="0" w:color="auto"/>
              <w:right w:val="single" w:sz="4" w:space="0" w:color="auto"/>
            </w:tcBorders>
            <w:shd w:val="clear" w:color="auto" w:fill="auto"/>
            <w:vAlign w:val="center"/>
            <w:hideMark/>
          </w:tcPr>
          <w:p w14:paraId="1F48FE7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Өлзийт сумын ЕБС</w:t>
            </w:r>
          </w:p>
        </w:tc>
        <w:tc>
          <w:tcPr>
            <w:tcW w:w="1710" w:type="dxa"/>
            <w:tcBorders>
              <w:top w:val="nil"/>
              <w:left w:val="nil"/>
              <w:bottom w:val="single" w:sz="4" w:space="0" w:color="auto"/>
              <w:right w:val="single" w:sz="4" w:space="0" w:color="auto"/>
            </w:tcBorders>
            <w:shd w:val="clear" w:color="auto" w:fill="auto"/>
            <w:vAlign w:val="center"/>
            <w:hideMark/>
          </w:tcPr>
          <w:p w14:paraId="4E56219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1 дүгээ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5954B22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143FA8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6FF8F9F"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C26851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8</w:t>
            </w:r>
          </w:p>
        </w:tc>
        <w:tc>
          <w:tcPr>
            <w:tcW w:w="1217" w:type="dxa"/>
            <w:tcBorders>
              <w:top w:val="nil"/>
              <w:left w:val="nil"/>
              <w:bottom w:val="single" w:sz="4" w:space="0" w:color="auto"/>
              <w:right w:val="single" w:sz="4" w:space="0" w:color="auto"/>
            </w:tcBorders>
            <w:shd w:val="clear" w:color="auto" w:fill="auto"/>
            <w:vAlign w:val="center"/>
            <w:hideMark/>
          </w:tcPr>
          <w:p w14:paraId="4CCC84B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08</w:t>
            </w:r>
          </w:p>
        </w:tc>
        <w:tc>
          <w:tcPr>
            <w:tcW w:w="826" w:type="dxa"/>
            <w:tcBorders>
              <w:top w:val="nil"/>
              <w:left w:val="nil"/>
              <w:bottom w:val="single" w:sz="4" w:space="0" w:color="auto"/>
              <w:right w:val="single" w:sz="4" w:space="0" w:color="auto"/>
            </w:tcBorders>
            <w:shd w:val="clear" w:color="auto" w:fill="auto"/>
            <w:vAlign w:val="center"/>
            <w:hideMark/>
          </w:tcPr>
          <w:p w14:paraId="5D0B632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18E6A0E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ийслэлийн боловсролын газрын орлогч дарга</w:t>
            </w:r>
          </w:p>
        </w:tc>
        <w:tc>
          <w:tcPr>
            <w:tcW w:w="1710" w:type="dxa"/>
            <w:tcBorders>
              <w:top w:val="nil"/>
              <w:left w:val="nil"/>
              <w:bottom w:val="single" w:sz="4" w:space="0" w:color="auto"/>
              <w:right w:val="single" w:sz="4" w:space="0" w:color="auto"/>
            </w:tcBorders>
            <w:shd w:val="clear" w:color="auto" w:fill="auto"/>
            <w:vAlign w:val="center"/>
            <w:hideMark/>
          </w:tcPr>
          <w:p w14:paraId="62B6EB4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Ц.Отгончимэг</w:t>
            </w:r>
          </w:p>
        </w:tc>
        <w:tc>
          <w:tcPr>
            <w:tcW w:w="1693" w:type="dxa"/>
            <w:tcBorders>
              <w:top w:val="nil"/>
              <w:left w:val="nil"/>
              <w:bottom w:val="single" w:sz="4" w:space="0" w:color="auto"/>
              <w:right w:val="single" w:sz="4" w:space="0" w:color="auto"/>
            </w:tcBorders>
            <w:shd w:val="clear" w:color="auto" w:fill="auto"/>
            <w:vAlign w:val="center"/>
            <w:hideMark/>
          </w:tcPr>
          <w:p w14:paraId="1E6CA8D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996BDE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otgonchimeg@edub.edu.mn</w:t>
            </w:r>
          </w:p>
        </w:tc>
      </w:tr>
      <w:tr w:rsidR="00A30759" w:rsidRPr="00354C3B" w14:paraId="31EF2768"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5359EA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9</w:t>
            </w:r>
          </w:p>
        </w:tc>
        <w:tc>
          <w:tcPr>
            <w:tcW w:w="1217" w:type="dxa"/>
            <w:tcBorders>
              <w:top w:val="nil"/>
              <w:left w:val="nil"/>
              <w:bottom w:val="single" w:sz="4" w:space="0" w:color="auto"/>
              <w:right w:val="single" w:sz="4" w:space="0" w:color="auto"/>
            </w:tcBorders>
            <w:shd w:val="clear" w:color="auto" w:fill="auto"/>
            <w:vAlign w:val="center"/>
            <w:hideMark/>
          </w:tcPr>
          <w:p w14:paraId="751448F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09</w:t>
            </w:r>
          </w:p>
        </w:tc>
        <w:tc>
          <w:tcPr>
            <w:tcW w:w="826" w:type="dxa"/>
            <w:tcBorders>
              <w:top w:val="nil"/>
              <w:left w:val="nil"/>
              <w:bottom w:val="single" w:sz="4" w:space="0" w:color="auto"/>
              <w:right w:val="single" w:sz="4" w:space="0" w:color="auto"/>
            </w:tcBorders>
            <w:shd w:val="clear" w:color="auto" w:fill="auto"/>
            <w:vAlign w:val="center"/>
            <w:hideMark/>
          </w:tcPr>
          <w:p w14:paraId="264096A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16DF896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СШУЯ-ны Дээд боловсролын газрын дарга</w:t>
            </w:r>
          </w:p>
        </w:tc>
        <w:tc>
          <w:tcPr>
            <w:tcW w:w="1710" w:type="dxa"/>
            <w:tcBorders>
              <w:top w:val="nil"/>
              <w:left w:val="nil"/>
              <w:bottom w:val="single" w:sz="4" w:space="0" w:color="auto"/>
              <w:right w:val="single" w:sz="4" w:space="0" w:color="auto"/>
            </w:tcBorders>
            <w:shd w:val="clear" w:color="auto" w:fill="auto"/>
            <w:vAlign w:val="center"/>
            <w:hideMark/>
          </w:tcPr>
          <w:p w14:paraId="18A762B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М.Энхээ</w:t>
            </w:r>
          </w:p>
        </w:tc>
        <w:tc>
          <w:tcPr>
            <w:tcW w:w="1693" w:type="dxa"/>
            <w:tcBorders>
              <w:top w:val="nil"/>
              <w:left w:val="nil"/>
              <w:bottom w:val="single" w:sz="4" w:space="0" w:color="auto"/>
              <w:right w:val="single" w:sz="4" w:space="0" w:color="auto"/>
            </w:tcBorders>
            <w:shd w:val="clear" w:color="auto" w:fill="auto"/>
            <w:vAlign w:val="center"/>
            <w:hideMark/>
          </w:tcPr>
          <w:p w14:paraId="688259E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BBFA37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9291260"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EC7A18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0</w:t>
            </w:r>
          </w:p>
        </w:tc>
        <w:tc>
          <w:tcPr>
            <w:tcW w:w="1217" w:type="dxa"/>
            <w:tcBorders>
              <w:top w:val="nil"/>
              <w:left w:val="nil"/>
              <w:bottom w:val="single" w:sz="4" w:space="0" w:color="auto"/>
              <w:right w:val="single" w:sz="4" w:space="0" w:color="auto"/>
            </w:tcBorders>
            <w:shd w:val="clear" w:color="auto" w:fill="auto"/>
            <w:vAlign w:val="center"/>
            <w:hideMark/>
          </w:tcPr>
          <w:p w14:paraId="0B8C0B8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09</w:t>
            </w:r>
          </w:p>
        </w:tc>
        <w:tc>
          <w:tcPr>
            <w:tcW w:w="826" w:type="dxa"/>
            <w:tcBorders>
              <w:top w:val="nil"/>
              <w:left w:val="nil"/>
              <w:bottom w:val="single" w:sz="4" w:space="0" w:color="auto"/>
              <w:right w:val="single" w:sz="4" w:space="0" w:color="auto"/>
            </w:tcBorders>
            <w:shd w:val="clear" w:color="auto" w:fill="auto"/>
            <w:vAlign w:val="center"/>
            <w:hideMark/>
          </w:tcPr>
          <w:p w14:paraId="16A364A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15594B5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агшийн мэргэжил дээшлүүлэх институтын захирал</w:t>
            </w:r>
          </w:p>
        </w:tc>
        <w:tc>
          <w:tcPr>
            <w:tcW w:w="1710" w:type="dxa"/>
            <w:tcBorders>
              <w:top w:val="nil"/>
              <w:left w:val="nil"/>
              <w:bottom w:val="single" w:sz="4" w:space="0" w:color="auto"/>
              <w:right w:val="single" w:sz="4" w:space="0" w:color="auto"/>
            </w:tcBorders>
            <w:shd w:val="clear" w:color="auto" w:fill="auto"/>
            <w:vAlign w:val="center"/>
            <w:hideMark/>
          </w:tcPr>
          <w:p w14:paraId="1DACE97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Сүрэнчимэг</w:t>
            </w:r>
          </w:p>
        </w:tc>
        <w:tc>
          <w:tcPr>
            <w:tcW w:w="1693" w:type="dxa"/>
            <w:tcBorders>
              <w:top w:val="nil"/>
              <w:left w:val="nil"/>
              <w:bottom w:val="single" w:sz="4" w:space="0" w:color="auto"/>
              <w:right w:val="single" w:sz="4" w:space="0" w:color="auto"/>
            </w:tcBorders>
            <w:shd w:val="clear" w:color="auto" w:fill="auto"/>
            <w:vAlign w:val="center"/>
            <w:hideMark/>
          </w:tcPr>
          <w:p w14:paraId="0D84E99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3F025FF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27CACE7E"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7B2BFD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1</w:t>
            </w:r>
          </w:p>
        </w:tc>
        <w:tc>
          <w:tcPr>
            <w:tcW w:w="1217" w:type="dxa"/>
            <w:tcBorders>
              <w:top w:val="nil"/>
              <w:left w:val="nil"/>
              <w:bottom w:val="single" w:sz="4" w:space="0" w:color="auto"/>
              <w:right w:val="single" w:sz="4" w:space="0" w:color="auto"/>
            </w:tcBorders>
            <w:shd w:val="clear" w:color="auto" w:fill="auto"/>
            <w:vAlign w:val="center"/>
            <w:hideMark/>
          </w:tcPr>
          <w:p w14:paraId="3F75B80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09</w:t>
            </w:r>
          </w:p>
        </w:tc>
        <w:tc>
          <w:tcPr>
            <w:tcW w:w="826" w:type="dxa"/>
            <w:tcBorders>
              <w:top w:val="nil"/>
              <w:left w:val="nil"/>
              <w:bottom w:val="single" w:sz="4" w:space="0" w:color="auto"/>
              <w:right w:val="single" w:sz="4" w:space="0" w:color="auto"/>
            </w:tcBorders>
            <w:shd w:val="clear" w:color="auto" w:fill="auto"/>
            <w:vAlign w:val="center"/>
            <w:hideMark/>
          </w:tcPr>
          <w:p w14:paraId="22229F9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2552428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ХА-н ЗХЭДТ-ийн дотоодын зөвлөх</w:t>
            </w:r>
          </w:p>
        </w:tc>
        <w:tc>
          <w:tcPr>
            <w:tcW w:w="1710" w:type="dxa"/>
            <w:tcBorders>
              <w:top w:val="nil"/>
              <w:left w:val="nil"/>
              <w:bottom w:val="single" w:sz="4" w:space="0" w:color="auto"/>
              <w:right w:val="single" w:sz="4" w:space="0" w:color="auto"/>
            </w:tcBorders>
            <w:shd w:val="clear" w:color="auto" w:fill="auto"/>
            <w:vAlign w:val="center"/>
            <w:hideMark/>
          </w:tcPr>
          <w:p w14:paraId="5FCEC52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Нармандах</w:t>
            </w:r>
          </w:p>
        </w:tc>
        <w:tc>
          <w:tcPr>
            <w:tcW w:w="1693" w:type="dxa"/>
            <w:tcBorders>
              <w:top w:val="nil"/>
              <w:left w:val="nil"/>
              <w:bottom w:val="single" w:sz="4" w:space="0" w:color="auto"/>
              <w:right w:val="single" w:sz="4" w:space="0" w:color="auto"/>
            </w:tcBorders>
            <w:shd w:val="clear" w:color="auto" w:fill="auto"/>
            <w:vAlign w:val="center"/>
            <w:hideMark/>
          </w:tcPr>
          <w:p w14:paraId="1A6E450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135B11E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7120FD3"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A60901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2</w:t>
            </w:r>
          </w:p>
        </w:tc>
        <w:tc>
          <w:tcPr>
            <w:tcW w:w="1217" w:type="dxa"/>
            <w:tcBorders>
              <w:top w:val="nil"/>
              <w:left w:val="nil"/>
              <w:bottom w:val="single" w:sz="4" w:space="0" w:color="auto"/>
              <w:right w:val="single" w:sz="4" w:space="0" w:color="auto"/>
            </w:tcBorders>
            <w:shd w:val="clear" w:color="auto" w:fill="auto"/>
            <w:vAlign w:val="center"/>
            <w:hideMark/>
          </w:tcPr>
          <w:p w14:paraId="5585884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09</w:t>
            </w:r>
          </w:p>
        </w:tc>
        <w:tc>
          <w:tcPr>
            <w:tcW w:w="826" w:type="dxa"/>
            <w:tcBorders>
              <w:top w:val="nil"/>
              <w:left w:val="nil"/>
              <w:bottom w:val="single" w:sz="4" w:space="0" w:color="auto"/>
              <w:right w:val="single" w:sz="4" w:space="0" w:color="auto"/>
            </w:tcBorders>
            <w:shd w:val="clear" w:color="auto" w:fill="auto"/>
            <w:vAlign w:val="center"/>
            <w:hideMark/>
          </w:tcPr>
          <w:p w14:paraId="7ECA845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3A43779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ХЭГ-н хөдөлмөр эрхлэлтийн хэлтсийн дарга</w:t>
            </w:r>
          </w:p>
        </w:tc>
        <w:tc>
          <w:tcPr>
            <w:tcW w:w="1710" w:type="dxa"/>
            <w:tcBorders>
              <w:top w:val="nil"/>
              <w:left w:val="nil"/>
              <w:bottom w:val="single" w:sz="4" w:space="0" w:color="auto"/>
              <w:right w:val="single" w:sz="4" w:space="0" w:color="auto"/>
            </w:tcBorders>
            <w:shd w:val="clear" w:color="auto" w:fill="auto"/>
            <w:vAlign w:val="center"/>
            <w:hideMark/>
          </w:tcPr>
          <w:p w14:paraId="4950877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Ганзориг</w:t>
            </w:r>
          </w:p>
        </w:tc>
        <w:tc>
          <w:tcPr>
            <w:tcW w:w="1693" w:type="dxa"/>
            <w:tcBorders>
              <w:top w:val="nil"/>
              <w:left w:val="nil"/>
              <w:bottom w:val="single" w:sz="4" w:space="0" w:color="auto"/>
              <w:right w:val="single" w:sz="4" w:space="0" w:color="auto"/>
            </w:tcBorders>
            <w:shd w:val="clear" w:color="auto" w:fill="auto"/>
            <w:vAlign w:val="center"/>
            <w:hideMark/>
          </w:tcPr>
          <w:p w14:paraId="316AD53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A82CD7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1915825, ganzorig.mng@gmail.com</w:t>
            </w:r>
          </w:p>
        </w:tc>
      </w:tr>
      <w:tr w:rsidR="00A30759" w:rsidRPr="00354C3B" w14:paraId="0050542D"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AF5DC3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3</w:t>
            </w:r>
          </w:p>
        </w:tc>
        <w:tc>
          <w:tcPr>
            <w:tcW w:w="1217" w:type="dxa"/>
            <w:tcBorders>
              <w:top w:val="nil"/>
              <w:left w:val="nil"/>
              <w:bottom w:val="single" w:sz="4" w:space="0" w:color="auto"/>
              <w:right w:val="single" w:sz="4" w:space="0" w:color="auto"/>
            </w:tcBorders>
            <w:shd w:val="clear" w:color="auto" w:fill="auto"/>
            <w:vAlign w:val="center"/>
            <w:hideMark/>
          </w:tcPr>
          <w:p w14:paraId="550DACD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08AC171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4CFF5BB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ХҮГ-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7B6DA34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Мядагмаа</w:t>
            </w:r>
          </w:p>
        </w:tc>
        <w:tc>
          <w:tcPr>
            <w:tcW w:w="1693" w:type="dxa"/>
            <w:tcBorders>
              <w:top w:val="nil"/>
              <w:left w:val="nil"/>
              <w:bottom w:val="single" w:sz="4" w:space="0" w:color="auto"/>
              <w:right w:val="single" w:sz="4" w:space="0" w:color="auto"/>
            </w:tcBorders>
            <w:shd w:val="clear" w:color="auto" w:fill="auto"/>
            <w:vAlign w:val="center"/>
            <w:hideMark/>
          </w:tcPr>
          <w:p w14:paraId="381E2FB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791A483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013866, zippy6442@gmail.com:</w:t>
            </w:r>
          </w:p>
        </w:tc>
      </w:tr>
      <w:tr w:rsidR="00A30759" w:rsidRPr="00354C3B" w14:paraId="628D8534"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4B9E3D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4</w:t>
            </w:r>
          </w:p>
        </w:tc>
        <w:tc>
          <w:tcPr>
            <w:tcW w:w="1217" w:type="dxa"/>
            <w:tcBorders>
              <w:top w:val="nil"/>
              <w:left w:val="nil"/>
              <w:bottom w:val="single" w:sz="4" w:space="0" w:color="auto"/>
              <w:right w:val="single" w:sz="4" w:space="0" w:color="auto"/>
            </w:tcBorders>
            <w:shd w:val="clear" w:color="auto" w:fill="auto"/>
            <w:vAlign w:val="center"/>
            <w:hideMark/>
          </w:tcPr>
          <w:p w14:paraId="0A66905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1BBD1F2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4161973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Политехникийн коллежийн Нийгмийн түншлэлийн ажилтан</w:t>
            </w:r>
          </w:p>
        </w:tc>
        <w:tc>
          <w:tcPr>
            <w:tcW w:w="1710" w:type="dxa"/>
            <w:tcBorders>
              <w:top w:val="nil"/>
              <w:left w:val="nil"/>
              <w:bottom w:val="single" w:sz="4" w:space="0" w:color="auto"/>
              <w:right w:val="single" w:sz="4" w:space="0" w:color="auto"/>
            </w:tcBorders>
            <w:shd w:val="clear" w:color="auto" w:fill="auto"/>
            <w:vAlign w:val="center"/>
            <w:hideMark/>
          </w:tcPr>
          <w:p w14:paraId="57F3676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риунаа</w:t>
            </w:r>
          </w:p>
        </w:tc>
        <w:tc>
          <w:tcPr>
            <w:tcW w:w="1693" w:type="dxa"/>
            <w:tcBorders>
              <w:top w:val="nil"/>
              <w:left w:val="nil"/>
              <w:bottom w:val="single" w:sz="4" w:space="0" w:color="auto"/>
              <w:right w:val="single" w:sz="4" w:space="0" w:color="auto"/>
            </w:tcBorders>
            <w:shd w:val="clear" w:color="auto" w:fill="auto"/>
            <w:vAlign w:val="center"/>
            <w:hideMark/>
          </w:tcPr>
          <w:p w14:paraId="2FD2EAB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4983DBA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9778009</w:t>
            </w:r>
          </w:p>
        </w:tc>
      </w:tr>
      <w:tr w:rsidR="00A30759" w:rsidRPr="00354C3B" w14:paraId="032BA360" w14:textId="77777777" w:rsidTr="007265ED">
        <w:trPr>
          <w:trHeight w:val="25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6A3C144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5</w:t>
            </w:r>
          </w:p>
        </w:tc>
        <w:tc>
          <w:tcPr>
            <w:tcW w:w="1217" w:type="dxa"/>
            <w:tcBorders>
              <w:top w:val="nil"/>
              <w:left w:val="nil"/>
              <w:bottom w:val="single" w:sz="4" w:space="0" w:color="auto"/>
              <w:right w:val="single" w:sz="4" w:space="0" w:color="auto"/>
            </w:tcBorders>
            <w:shd w:val="clear" w:color="auto" w:fill="auto"/>
            <w:vAlign w:val="center"/>
            <w:hideMark/>
          </w:tcPr>
          <w:p w14:paraId="1DE3A3D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41114F1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5013F2F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БХЗХГ-н дарга</w:t>
            </w:r>
          </w:p>
        </w:tc>
        <w:tc>
          <w:tcPr>
            <w:tcW w:w="1710" w:type="dxa"/>
            <w:tcBorders>
              <w:top w:val="nil"/>
              <w:left w:val="nil"/>
              <w:bottom w:val="single" w:sz="4" w:space="0" w:color="auto"/>
              <w:right w:val="single" w:sz="4" w:space="0" w:color="auto"/>
            </w:tcBorders>
            <w:shd w:val="clear" w:color="auto" w:fill="auto"/>
            <w:vAlign w:val="center"/>
            <w:hideMark/>
          </w:tcPr>
          <w:p w14:paraId="285D67E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Э.Жавхлан</w:t>
            </w:r>
          </w:p>
        </w:tc>
        <w:tc>
          <w:tcPr>
            <w:tcW w:w="1693" w:type="dxa"/>
            <w:tcBorders>
              <w:top w:val="nil"/>
              <w:left w:val="nil"/>
              <w:bottom w:val="single" w:sz="4" w:space="0" w:color="auto"/>
              <w:right w:val="single" w:sz="4" w:space="0" w:color="auto"/>
            </w:tcBorders>
            <w:shd w:val="clear" w:color="auto" w:fill="auto"/>
            <w:vAlign w:val="center"/>
            <w:hideMark/>
          </w:tcPr>
          <w:p w14:paraId="226868F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1A8F368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1115310</w:t>
            </w:r>
          </w:p>
        </w:tc>
      </w:tr>
      <w:tr w:rsidR="00A30759" w:rsidRPr="00354C3B" w14:paraId="5618349D"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C27548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6</w:t>
            </w:r>
          </w:p>
        </w:tc>
        <w:tc>
          <w:tcPr>
            <w:tcW w:w="1217" w:type="dxa"/>
            <w:tcBorders>
              <w:top w:val="nil"/>
              <w:left w:val="nil"/>
              <w:bottom w:val="single" w:sz="4" w:space="0" w:color="auto"/>
              <w:right w:val="single" w:sz="4" w:space="0" w:color="auto"/>
            </w:tcBorders>
            <w:shd w:val="clear" w:color="auto" w:fill="auto"/>
            <w:vAlign w:val="center"/>
            <w:hideMark/>
          </w:tcPr>
          <w:p w14:paraId="4BE33AF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6759870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709E9A1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рнод их сургуулийн салбарын эрхлэгч</w:t>
            </w:r>
          </w:p>
        </w:tc>
        <w:tc>
          <w:tcPr>
            <w:tcW w:w="1710" w:type="dxa"/>
            <w:tcBorders>
              <w:top w:val="nil"/>
              <w:left w:val="nil"/>
              <w:bottom w:val="single" w:sz="4" w:space="0" w:color="auto"/>
              <w:right w:val="single" w:sz="4" w:space="0" w:color="auto"/>
            </w:tcBorders>
            <w:shd w:val="clear" w:color="auto" w:fill="auto"/>
            <w:vAlign w:val="center"/>
            <w:hideMark/>
          </w:tcPr>
          <w:p w14:paraId="0F8B6B0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Оюун-Эрдэнэ</w:t>
            </w:r>
          </w:p>
        </w:tc>
        <w:tc>
          <w:tcPr>
            <w:tcW w:w="1693" w:type="dxa"/>
            <w:tcBorders>
              <w:top w:val="nil"/>
              <w:left w:val="nil"/>
              <w:bottom w:val="single" w:sz="4" w:space="0" w:color="auto"/>
              <w:right w:val="single" w:sz="4" w:space="0" w:color="auto"/>
            </w:tcBorders>
            <w:shd w:val="clear" w:color="auto" w:fill="auto"/>
            <w:vAlign w:val="center"/>
            <w:hideMark/>
          </w:tcPr>
          <w:p w14:paraId="7295EEB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7CF4CAE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580808</w:t>
            </w:r>
          </w:p>
        </w:tc>
      </w:tr>
      <w:tr w:rsidR="00A30759" w:rsidRPr="00354C3B" w14:paraId="59EB2FC1"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9A7564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7</w:t>
            </w:r>
          </w:p>
        </w:tc>
        <w:tc>
          <w:tcPr>
            <w:tcW w:w="1217" w:type="dxa"/>
            <w:tcBorders>
              <w:top w:val="nil"/>
              <w:left w:val="nil"/>
              <w:bottom w:val="single" w:sz="4" w:space="0" w:color="auto"/>
              <w:right w:val="single" w:sz="4" w:space="0" w:color="auto"/>
            </w:tcBorders>
            <w:shd w:val="clear" w:color="auto" w:fill="auto"/>
            <w:vAlign w:val="center"/>
            <w:hideMark/>
          </w:tcPr>
          <w:p w14:paraId="23A4F90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0AF2F78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260F02C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р сургуул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28E9AAF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Л.Хишигдэлгэр</w:t>
            </w:r>
          </w:p>
        </w:tc>
        <w:tc>
          <w:tcPr>
            <w:tcW w:w="1693" w:type="dxa"/>
            <w:tcBorders>
              <w:top w:val="nil"/>
              <w:left w:val="nil"/>
              <w:bottom w:val="single" w:sz="4" w:space="0" w:color="auto"/>
              <w:right w:val="single" w:sz="4" w:space="0" w:color="auto"/>
            </w:tcBorders>
            <w:shd w:val="clear" w:color="auto" w:fill="auto"/>
            <w:vAlign w:val="center"/>
            <w:hideMark/>
          </w:tcPr>
          <w:p w14:paraId="27507B1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558E94B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9180103</w:t>
            </w:r>
          </w:p>
        </w:tc>
      </w:tr>
      <w:tr w:rsidR="00A30759" w:rsidRPr="00354C3B" w14:paraId="14CED91A"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E93D6B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38</w:t>
            </w:r>
          </w:p>
        </w:tc>
        <w:tc>
          <w:tcPr>
            <w:tcW w:w="1217" w:type="dxa"/>
            <w:tcBorders>
              <w:top w:val="nil"/>
              <w:left w:val="nil"/>
              <w:bottom w:val="single" w:sz="4" w:space="0" w:color="auto"/>
              <w:right w:val="single" w:sz="4" w:space="0" w:color="auto"/>
            </w:tcBorders>
            <w:shd w:val="clear" w:color="auto" w:fill="auto"/>
            <w:vAlign w:val="center"/>
            <w:hideMark/>
          </w:tcPr>
          <w:p w14:paraId="78A09E3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44E19FB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1EB9B25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xml:space="preserve">5-р сургуулийн нийгмийн ажилтан </w:t>
            </w:r>
          </w:p>
        </w:tc>
        <w:tc>
          <w:tcPr>
            <w:tcW w:w="1710" w:type="dxa"/>
            <w:tcBorders>
              <w:top w:val="nil"/>
              <w:left w:val="nil"/>
              <w:bottom w:val="single" w:sz="4" w:space="0" w:color="auto"/>
              <w:right w:val="single" w:sz="4" w:space="0" w:color="auto"/>
            </w:tcBorders>
            <w:shd w:val="clear" w:color="auto" w:fill="auto"/>
            <w:vAlign w:val="center"/>
            <w:hideMark/>
          </w:tcPr>
          <w:p w14:paraId="54FC3CB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Ганчимэг</w:t>
            </w:r>
          </w:p>
        </w:tc>
        <w:tc>
          <w:tcPr>
            <w:tcW w:w="1693" w:type="dxa"/>
            <w:tcBorders>
              <w:top w:val="nil"/>
              <w:left w:val="nil"/>
              <w:bottom w:val="single" w:sz="4" w:space="0" w:color="auto"/>
              <w:right w:val="single" w:sz="4" w:space="0" w:color="auto"/>
            </w:tcBorders>
            <w:shd w:val="clear" w:color="auto" w:fill="auto"/>
            <w:vAlign w:val="center"/>
            <w:hideMark/>
          </w:tcPr>
          <w:p w14:paraId="6BB1919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162B43A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8290076</w:t>
            </w:r>
          </w:p>
        </w:tc>
      </w:tr>
      <w:tr w:rsidR="00A30759" w:rsidRPr="00354C3B" w14:paraId="7C2953EA"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E6B6AD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lastRenderedPageBreak/>
              <w:t>39</w:t>
            </w:r>
          </w:p>
        </w:tc>
        <w:tc>
          <w:tcPr>
            <w:tcW w:w="1217" w:type="dxa"/>
            <w:tcBorders>
              <w:top w:val="nil"/>
              <w:left w:val="nil"/>
              <w:bottom w:val="single" w:sz="4" w:space="0" w:color="auto"/>
              <w:right w:val="single" w:sz="4" w:space="0" w:color="auto"/>
            </w:tcBorders>
            <w:shd w:val="clear" w:color="auto" w:fill="auto"/>
            <w:vAlign w:val="center"/>
            <w:hideMark/>
          </w:tcPr>
          <w:p w14:paraId="59EEEDB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3E2221A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3E71E8E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р сургууль</w:t>
            </w:r>
          </w:p>
        </w:tc>
        <w:tc>
          <w:tcPr>
            <w:tcW w:w="1710" w:type="dxa"/>
            <w:tcBorders>
              <w:top w:val="nil"/>
              <w:left w:val="nil"/>
              <w:bottom w:val="single" w:sz="4" w:space="0" w:color="auto"/>
              <w:right w:val="single" w:sz="4" w:space="0" w:color="auto"/>
            </w:tcBorders>
            <w:shd w:val="clear" w:color="auto" w:fill="auto"/>
            <w:vAlign w:val="center"/>
            <w:hideMark/>
          </w:tcPr>
          <w:p w14:paraId="3300823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0-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3591515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2E9BDF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25504739"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885382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0</w:t>
            </w:r>
          </w:p>
        </w:tc>
        <w:tc>
          <w:tcPr>
            <w:tcW w:w="1217" w:type="dxa"/>
            <w:tcBorders>
              <w:top w:val="nil"/>
              <w:left w:val="nil"/>
              <w:bottom w:val="single" w:sz="4" w:space="0" w:color="auto"/>
              <w:right w:val="single" w:sz="4" w:space="0" w:color="auto"/>
            </w:tcBorders>
            <w:shd w:val="clear" w:color="auto" w:fill="auto"/>
            <w:vAlign w:val="center"/>
            <w:hideMark/>
          </w:tcPr>
          <w:p w14:paraId="09C7619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40F6E32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5A74083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xml:space="preserve">8-р сургуулийн сургалтын менежер </w:t>
            </w:r>
          </w:p>
        </w:tc>
        <w:tc>
          <w:tcPr>
            <w:tcW w:w="1710" w:type="dxa"/>
            <w:tcBorders>
              <w:top w:val="nil"/>
              <w:left w:val="nil"/>
              <w:bottom w:val="single" w:sz="4" w:space="0" w:color="auto"/>
              <w:right w:val="single" w:sz="4" w:space="0" w:color="auto"/>
            </w:tcBorders>
            <w:shd w:val="clear" w:color="auto" w:fill="auto"/>
            <w:vAlign w:val="center"/>
            <w:hideMark/>
          </w:tcPr>
          <w:p w14:paraId="306CB5D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Анхжаргал</w:t>
            </w:r>
          </w:p>
        </w:tc>
        <w:tc>
          <w:tcPr>
            <w:tcW w:w="1693" w:type="dxa"/>
            <w:tcBorders>
              <w:top w:val="nil"/>
              <w:left w:val="nil"/>
              <w:bottom w:val="single" w:sz="4" w:space="0" w:color="auto"/>
              <w:right w:val="single" w:sz="4" w:space="0" w:color="auto"/>
            </w:tcBorders>
            <w:shd w:val="clear" w:color="auto" w:fill="auto"/>
            <w:vAlign w:val="center"/>
            <w:hideMark/>
          </w:tcPr>
          <w:p w14:paraId="558812D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0472B2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6582323</w:t>
            </w:r>
          </w:p>
        </w:tc>
      </w:tr>
      <w:tr w:rsidR="00A30759" w:rsidRPr="00354C3B" w14:paraId="71661258" w14:textId="77777777" w:rsidTr="007265ED">
        <w:trPr>
          <w:trHeight w:val="102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3C9227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1</w:t>
            </w:r>
          </w:p>
        </w:tc>
        <w:tc>
          <w:tcPr>
            <w:tcW w:w="1217" w:type="dxa"/>
            <w:tcBorders>
              <w:top w:val="nil"/>
              <w:left w:val="nil"/>
              <w:bottom w:val="single" w:sz="4" w:space="0" w:color="auto"/>
              <w:right w:val="single" w:sz="4" w:space="0" w:color="auto"/>
            </w:tcBorders>
            <w:shd w:val="clear" w:color="auto" w:fill="auto"/>
            <w:vAlign w:val="center"/>
            <w:hideMark/>
          </w:tcPr>
          <w:p w14:paraId="263AD62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1</w:t>
            </w:r>
          </w:p>
        </w:tc>
        <w:tc>
          <w:tcPr>
            <w:tcW w:w="826" w:type="dxa"/>
            <w:tcBorders>
              <w:top w:val="nil"/>
              <w:left w:val="nil"/>
              <w:bottom w:val="single" w:sz="4" w:space="0" w:color="auto"/>
              <w:right w:val="single" w:sz="4" w:space="0" w:color="auto"/>
            </w:tcBorders>
            <w:shd w:val="clear" w:color="auto" w:fill="auto"/>
            <w:vAlign w:val="center"/>
            <w:hideMark/>
          </w:tcPr>
          <w:p w14:paraId="3A36DAE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О</w:t>
            </w:r>
          </w:p>
        </w:tc>
        <w:tc>
          <w:tcPr>
            <w:tcW w:w="2643" w:type="dxa"/>
            <w:tcBorders>
              <w:top w:val="nil"/>
              <w:left w:val="nil"/>
              <w:bottom w:val="single" w:sz="4" w:space="0" w:color="auto"/>
              <w:right w:val="single" w:sz="4" w:space="0" w:color="auto"/>
            </w:tcBorders>
            <w:shd w:val="clear" w:color="auto" w:fill="auto"/>
            <w:vAlign w:val="center"/>
            <w:hideMark/>
          </w:tcPr>
          <w:p w14:paraId="6579B5D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СУГ-ы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09423A6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Мандах</w:t>
            </w:r>
          </w:p>
        </w:tc>
        <w:tc>
          <w:tcPr>
            <w:tcW w:w="1693" w:type="dxa"/>
            <w:tcBorders>
              <w:top w:val="nil"/>
              <w:left w:val="nil"/>
              <w:bottom w:val="single" w:sz="4" w:space="0" w:color="auto"/>
              <w:right w:val="single" w:sz="4" w:space="0" w:color="auto"/>
            </w:tcBorders>
            <w:shd w:val="clear" w:color="auto" w:fill="auto"/>
            <w:vAlign w:val="center"/>
            <w:hideMark/>
          </w:tcPr>
          <w:p w14:paraId="4CC80CF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31A711E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жил дээрээ байхгүй, өвчтэй байсан ба АМЧБО асуудлаар өөр мэдэх хүнгүй гэсэн учир утсаар холбогдов. 99578989</w:t>
            </w:r>
          </w:p>
        </w:tc>
      </w:tr>
      <w:tr w:rsidR="00A30759" w:rsidRPr="00354C3B" w14:paraId="79FAF4C9"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3DAB4D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2</w:t>
            </w:r>
          </w:p>
        </w:tc>
        <w:tc>
          <w:tcPr>
            <w:tcW w:w="1217" w:type="dxa"/>
            <w:tcBorders>
              <w:top w:val="nil"/>
              <w:left w:val="nil"/>
              <w:bottom w:val="single" w:sz="4" w:space="0" w:color="auto"/>
              <w:right w:val="single" w:sz="4" w:space="0" w:color="auto"/>
            </w:tcBorders>
            <w:shd w:val="clear" w:color="auto" w:fill="auto"/>
            <w:vAlign w:val="center"/>
            <w:hideMark/>
          </w:tcPr>
          <w:p w14:paraId="2858E4D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754FD74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1301DFF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Залуучуудын хөгжлийн төвийн математикийн сургалтын анги</w:t>
            </w:r>
          </w:p>
        </w:tc>
        <w:tc>
          <w:tcPr>
            <w:tcW w:w="1710" w:type="dxa"/>
            <w:tcBorders>
              <w:top w:val="nil"/>
              <w:left w:val="nil"/>
              <w:bottom w:val="single" w:sz="4" w:space="0" w:color="auto"/>
              <w:right w:val="single" w:sz="4" w:space="0" w:color="auto"/>
            </w:tcBorders>
            <w:shd w:val="clear" w:color="auto" w:fill="auto"/>
            <w:vAlign w:val="center"/>
            <w:hideMark/>
          </w:tcPr>
          <w:p w14:paraId="49F8AF7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р ангийн сургачид</w:t>
            </w:r>
          </w:p>
        </w:tc>
        <w:tc>
          <w:tcPr>
            <w:tcW w:w="1693" w:type="dxa"/>
            <w:tcBorders>
              <w:top w:val="nil"/>
              <w:left w:val="nil"/>
              <w:bottom w:val="single" w:sz="4" w:space="0" w:color="auto"/>
              <w:right w:val="single" w:sz="4" w:space="0" w:color="auto"/>
            </w:tcBorders>
            <w:shd w:val="clear" w:color="auto" w:fill="auto"/>
            <w:vAlign w:val="center"/>
            <w:hideMark/>
          </w:tcPr>
          <w:p w14:paraId="6470215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3CBB56B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3C4F96D"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B8DAD5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3</w:t>
            </w:r>
          </w:p>
        </w:tc>
        <w:tc>
          <w:tcPr>
            <w:tcW w:w="1217" w:type="dxa"/>
            <w:tcBorders>
              <w:top w:val="nil"/>
              <w:left w:val="nil"/>
              <w:bottom w:val="single" w:sz="4" w:space="0" w:color="auto"/>
              <w:right w:val="single" w:sz="4" w:space="0" w:color="auto"/>
            </w:tcBorders>
            <w:shd w:val="clear" w:color="auto" w:fill="auto"/>
            <w:vAlign w:val="center"/>
            <w:hideMark/>
          </w:tcPr>
          <w:p w14:paraId="753FD93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2D7D016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2FAC828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Залуучуудын хөгжлийн төвийн сургалт хариуцса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0819076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Ч.Уянга</w:t>
            </w:r>
          </w:p>
        </w:tc>
        <w:tc>
          <w:tcPr>
            <w:tcW w:w="1693" w:type="dxa"/>
            <w:tcBorders>
              <w:top w:val="nil"/>
              <w:left w:val="nil"/>
              <w:bottom w:val="single" w:sz="4" w:space="0" w:color="auto"/>
              <w:right w:val="single" w:sz="4" w:space="0" w:color="auto"/>
            </w:tcBorders>
            <w:shd w:val="clear" w:color="auto" w:fill="auto"/>
            <w:vAlign w:val="center"/>
            <w:hideMark/>
          </w:tcPr>
          <w:p w14:paraId="433EE73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5F3A1F0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434355</w:t>
            </w:r>
          </w:p>
        </w:tc>
      </w:tr>
      <w:tr w:rsidR="00A30759" w:rsidRPr="00354C3B" w14:paraId="54144CB9" w14:textId="77777777" w:rsidTr="007265ED">
        <w:trPr>
          <w:trHeight w:val="25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6A1B90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4</w:t>
            </w:r>
          </w:p>
        </w:tc>
        <w:tc>
          <w:tcPr>
            <w:tcW w:w="1217" w:type="dxa"/>
            <w:tcBorders>
              <w:top w:val="nil"/>
              <w:left w:val="nil"/>
              <w:bottom w:val="single" w:sz="4" w:space="0" w:color="auto"/>
              <w:right w:val="single" w:sz="4" w:space="0" w:color="auto"/>
            </w:tcBorders>
            <w:shd w:val="clear" w:color="auto" w:fill="auto"/>
            <w:vAlign w:val="center"/>
            <w:hideMark/>
          </w:tcPr>
          <w:p w14:paraId="4544AAC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765918B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5317198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уут сумын нийгмийн ажилтан</w:t>
            </w:r>
          </w:p>
        </w:tc>
        <w:tc>
          <w:tcPr>
            <w:tcW w:w="1710" w:type="dxa"/>
            <w:tcBorders>
              <w:top w:val="nil"/>
              <w:left w:val="nil"/>
              <w:bottom w:val="single" w:sz="4" w:space="0" w:color="auto"/>
              <w:right w:val="single" w:sz="4" w:space="0" w:color="auto"/>
            </w:tcBorders>
            <w:shd w:val="clear" w:color="auto" w:fill="auto"/>
            <w:vAlign w:val="center"/>
            <w:hideMark/>
          </w:tcPr>
          <w:p w14:paraId="383BF8A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Төмөрбаатар</w:t>
            </w:r>
          </w:p>
        </w:tc>
        <w:tc>
          <w:tcPr>
            <w:tcW w:w="1693" w:type="dxa"/>
            <w:tcBorders>
              <w:top w:val="nil"/>
              <w:left w:val="nil"/>
              <w:bottom w:val="single" w:sz="4" w:space="0" w:color="auto"/>
              <w:right w:val="single" w:sz="4" w:space="0" w:color="auto"/>
            </w:tcBorders>
            <w:shd w:val="clear" w:color="auto" w:fill="auto"/>
            <w:vAlign w:val="center"/>
            <w:hideMark/>
          </w:tcPr>
          <w:p w14:paraId="6FC02FD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3AF7EB8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89778994</w:t>
            </w:r>
          </w:p>
        </w:tc>
      </w:tr>
      <w:tr w:rsidR="00A30759" w:rsidRPr="00354C3B" w14:paraId="49CD2079" w14:textId="77777777" w:rsidTr="007265ED">
        <w:trPr>
          <w:trHeight w:val="102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9D0408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5</w:t>
            </w:r>
          </w:p>
        </w:tc>
        <w:tc>
          <w:tcPr>
            <w:tcW w:w="1217" w:type="dxa"/>
            <w:tcBorders>
              <w:top w:val="nil"/>
              <w:left w:val="nil"/>
              <w:bottom w:val="single" w:sz="4" w:space="0" w:color="auto"/>
              <w:right w:val="single" w:sz="4" w:space="0" w:color="auto"/>
            </w:tcBorders>
            <w:shd w:val="clear" w:color="auto" w:fill="auto"/>
            <w:vAlign w:val="center"/>
            <w:hideMark/>
          </w:tcPr>
          <w:p w14:paraId="354772E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110FB9D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2358861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өгжил политехникийн коллежийн нийгмийн түншлэл, АМЧБ хариуцса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161C907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Энэрэл</w:t>
            </w:r>
          </w:p>
        </w:tc>
        <w:tc>
          <w:tcPr>
            <w:tcW w:w="1693" w:type="dxa"/>
            <w:tcBorders>
              <w:top w:val="nil"/>
              <w:left w:val="nil"/>
              <w:bottom w:val="single" w:sz="4" w:space="0" w:color="auto"/>
              <w:right w:val="single" w:sz="4" w:space="0" w:color="auto"/>
            </w:tcBorders>
            <w:shd w:val="clear" w:color="auto" w:fill="auto"/>
            <w:vAlign w:val="center"/>
            <w:hideMark/>
          </w:tcPr>
          <w:p w14:paraId="60DF385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E80446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827698, altansukh.enerel@yahoo.com</w:t>
            </w:r>
          </w:p>
        </w:tc>
      </w:tr>
      <w:tr w:rsidR="00A30759" w:rsidRPr="00354C3B" w14:paraId="60A7C521" w14:textId="77777777" w:rsidTr="007265ED">
        <w:trPr>
          <w:trHeight w:val="25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D63A1F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6</w:t>
            </w:r>
          </w:p>
        </w:tc>
        <w:tc>
          <w:tcPr>
            <w:tcW w:w="1217" w:type="dxa"/>
            <w:tcBorders>
              <w:top w:val="nil"/>
              <w:left w:val="nil"/>
              <w:bottom w:val="single" w:sz="4" w:space="0" w:color="auto"/>
              <w:right w:val="single" w:sz="4" w:space="0" w:color="auto"/>
            </w:tcBorders>
            <w:shd w:val="clear" w:color="auto" w:fill="auto"/>
            <w:vAlign w:val="center"/>
            <w:hideMark/>
          </w:tcPr>
          <w:p w14:paraId="5248682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3ED1671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026C573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1-р ангийн сурагч</w:t>
            </w:r>
          </w:p>
        </w:tc>
        <w:tc>
          <w:tcPr>
            <w:tcW w:w="1710" w:type="dxa"/>
            <w:tcBorders>
              <w:top w:val="nil"/>
              <w:left w:val="nil"/>
              <w:bottom w:val="single" w:sz="4" w:space="0" w:color="auto"/>
              <w:right w:val="single" w:sz="4" w:space="0" w:color="auto"/>
            </w:tcBorders>
            <w:shd w:val="clear" w:color="auto" w:fill="auto"/>
            <w:vAlign w:val="center"/>
            <w:hideMark/>
          </w:tcPr>
          <w:p w14:paraId="115A908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c>
          <w:tcPr>
            <w:tcW w:w="1693" w:type="dxa"/>
            <w:tcBorders>
              <w:top w:val="nil"/>
              <w:left w:val="nil"/>
              <w:bottom w:val="single" w:sz="4" w:space="0" w:color="auto"/>
              <w:right w:val="single" w:sz="4" w:space="0" w:color="auto"/>
            </w:tcBorders>
            <w:shd w:val="clear" w:color="auto" w:fill="auto"/>
            <w:vAlign w:val="center"/>
            <w:hideMark/>
          </w:tcPr>
          <w:p w14:paraId="5A666F3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6C4A2D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6FE63C4A" w14:textId="77777777" w:rsidTr="007265ED">
        <w:trPr>
          <w:trHeight w:val="25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F42779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7</w:t>
            </w:r>
          </w:p>
        </w:tc>
        <w:tc>
          <w:tcPr>
            <w:tcW w:w="1217" w:type="dxa"/>
            <w:tcBorders>
              <w:top w:val="nil"/>
              <w:left w:val="nil"/>
              <w:bottom w:val="single" w:sz="4" w:space="0" w:color="auto"/>
              <w:right w:val="single" w:sz="4" w:space="0" w:color="auto"/>
            </w:tcBorders>
            <w:shd w:val="clear" w:color="auto" w:fill="auto"/>
            <w:vAlign w:val="center"/>
            <w:hideMark/>
          </w:tcPr>
          <w:p w14:paraId="53F2348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0DD59E4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5726842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ХҮГ-ий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7BA7BA8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Амгаланшоо</w:t>
            </w:r>
          </w:p>
        </w:tc>
        <w:tc>
          <w:tcPr>
            <w:tcW w:w="1693" w:type="dxa"/>
            <w:tcBorders>
              <w:top w:val="nil"/>
              <w:left w:val="nil"/>
              <w:bottom w:val="single" w:sz="4" w:space="0" w:color="auto"/>
              <w:right w:val="single" w:sz="4" w:space="0" w:color="auto"/>
            </w:tcBorders>
            <w:shd w:val="clear" w:color="auto" w:fill="auto"/>
            <w:vAlign w:val="center"/>
            <w:hideMark/>
          </w:tcPr>
          <w:p w14:paraId="6CAAE2D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2CE502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321705</w:t>
            </w:r>
          </w:p>
        </w:tc>
      </w:tr>
      <w:tr w:rsidR="00A30759" w:rsidRPr="00354C3B" w14:paraId="3F49BE21"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6EA3C56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8</w:t>
            </w:r>
          </w:p>
        </w:tc>
        <w:tc>
          <w:tcPr>
            <w:tcW w:w="1217" w:type="dxa"/>
            <w:tcBorders>
              <w:top w:val="nil"/>
              <w:left w:val="nil"/>
              <w:bottom w:val="single" w:sz="4" w:space="0" w:color="auto"/>
              <w:right w:val="single" w:sz="4" w:space="0" w:color="auto"/>
            </w:tcBorders>
            <w:shd w:val="clear" w:color="auto" w:fill="auto"/>
            <w:vAlign w:val="center"/>
            <w:hideMark/>
          </w:tcPr>
          <w:p w14:paraId="1BD947F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79AA2A6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1029148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Прогресс сургууль</w:t>
            </w:r>
          </w:p>
        </w:tc>
        <w:tc>
          <w:tcPr>
            <w:tcW w:w="1710" w:type="dxa"/>
            <w:tcBorders>
              <w:top w:val="nil"/>
              <w:left w:val="nil"/>
              <w:bottom w:val="single" w:sz="4" w:space="0" w:color="auto"/>
              <w:right w:val="single" w:sz="4" w:space="0" w:color="auto"/>
            </w:tcBorders>
            <w:shd w:val="clear" w:color="auto" w:fill="auto"/>
            <w:vAlign w:val="center"/>
            <w:hideMark/>
          </w:tcPr>
          <w:p w14:paraId="130421C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xml:space="preserve"> 10-р ангийн сурагчид</w:t>
            </w:r>
          </w:p>
        </w:tc>
        <w:tc>
          <w:tcPr>
            <w:tcW w:w="1693" w:type="dxa"/>
            <w:tcBorders>
              <w:top w:val="nil"/>
              <w:left w:val="nil"/>
              <w:bottom w:val="single" w:sz="4" w:space="0" w:color="auto"/>
              <w:right w:val="single" w:sz="4" w:space="0" w:color="auto"/>
            </w:tcBorders>
            <w:shd w:val="clear" w:color="auto" w:fill="auto"/>
            <w:vAlign w:val="center"/>
            <w:hideMark/>
          </w:tcPr>
          <w:p w14:paraId="2090C0B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C3EC64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08CF9C4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B0FC92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9</w:t>
            </w:r>
          </w:p>
        </w:tc>
        <w:tc>
          <w:tcPr>
            <w:tcW w:w="1217" w:type="dxa"/>
            <w:tcBorders>
              <w:top w:val="nil"/>
              <w:left w:val="nil"/>
              <w:bottom w:val="single" w:sz="4" w:space="0" w:color="auto"/>
              <w:right w:val="single" w:sz="4" w:space="0" w:color="auto"/>
            </w:tcBorders>
            <w:shd w:val="clear" w:color="auto" w:fill="auto"/>
            <w:vAlign w:val="center"/>
            <w:hideMark/>
          </w:tcPr>
          <w:p w14:paraId="77A412B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6C6DD50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4C919D4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Прогресс сургуул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094C31E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Пүрэвсүрэн</w:t>
            </w:r>
          </w:p>
        </w:tc>
        <w:tc>
          <w:tcPr>
            <w:tcW w:w="1693" w:type="dxa"/>
            <w:tcBorders>
              <w:top w:val="nil"/>
              <w:left w:val="nil"/>
              <w:bottom w:val="single" w:sz="4" w:space="0" w:color="auto"/>
              <w:right w:val="single" w:sz="4" w:space="0" w:color="auto"/>
            </w:tcBorders>
            <w:shd w:val="clear" w:color="auto" w:fill="auto"/>
            <w:vAlign w:val="center"/>
            <w:hideMark/>
          </w:tcPr>
          <w:p w14:paraId="4B23DEE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3A2A6E2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459728</w:t>
            </w:r>
          </w:p>
        </w:tc>
      </w:tr>
      <w:tr w:rsidR="00A30759" w:rsidRPr="00354C3B" w14:paraId="136E1BCE"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FAB947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0</w:t>
            </w:r>
          </w:p>
        </w:tc>
        <w:tc>
          <w:tcPr>
            <w:tcW w:w="1217" w:type="dxa"/>
            <w:tcBorders>
              <w:top w:val="nil"/>
              <w:left w:val="nil"/>
              <w:bottom w:val="single" w:sz="4" w:space="0" w:color="auto"/>
              <w:right w:val="single" w:sz="4" w:space="0" w:color="auto"/>
            </w:tcBorders>
            <w:shd w:val="clear" w:color="auto" w:fill="auto"/>
            <w:vAlign w:val="center"/>
            <w:hideMark/>
          </w:tcPr>
          <w:p w14:paraId="146C051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6</w:t>
            </w:r>
          </w:p>
        </w:tc>
        <w:tc>
          <w:tcPr>
            <w:tcW w:w="826" w:type="dxa"/>
            <w:tcBorders>
              <w:top w:val="nil"/>
              <w:left w:val="nil"/>
              <w:bottom w:val="single" w:sz="4" w:space="0" w:color="auto"/>
              <w:right w:val="single" w:sz="4" w:space="0" w:color="auto"/>
            </w:tcBorders>
            <w:shd w:val="clear" w:color="auto" w:fill="auto"/>
            <w:vAlign w:val="center"/>
            <w:hideMark/>
          </w:tcPr>
          <w:p w14:paraId="0F0CAF2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О</w:t>
            </w:r>
          </w:p>
        </w:tc>
        <w:tc>
          <w:tcPr>
            <w:tcW w:w="2643" w:type="dxa"/>
            <w:tcBorders>
              <w:top w:val="nil"/>
              <w:left w:val="nil"/>
              <w:bottom w:val="single" w:sz="4" w:space="0" w:color="auto"/>
              <w:right w:val="single" w:sz="4" w:space="0" w:color="auto"/>
            </w:tcBorders>
            <w:shd w:val="clear" w:color="auto" w:fill="auto"/>
            <w:vAlign w:val="center"/>
            <w:hideMark/>
          </w:tcPr>
          <w:p w14:paraId="74A85CE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СУГ-ын дэд дарга</w:t>
            </w:r>
          </w:p>
        </w:tc>
        <w:tc>
          <w:tcPr>
            <w:tcW w:w="1710" w:type="dxa"/>
            <w:tcBorders>
              <w:top w:val="nil"/>
              <w:left w:val="nil"/>
              <w:bottom w:val="single" w:sz="4" w:space="0" w:color="auto"/>
              <w:right w:val="single" w:sz="4" w:space="0" w:color="auto"/>
            </w:tcBorders>
            <w:shd w:val="clear" w:color="auto" w:fill="auto"/>
            <w:vAlign w:val="center"/>
            <w:hideMark/>
          </w:tcPr>
          <w:p w14:paraId="7A01262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Нарандорж</w:t>
            </w:r>
          </w:p>
        </w:tc>
        <w:tc>
          <w:tcPr>
            <w:tcW w:w="1693" w:type="dxa"/>
            <w:tcBorders>
              <w:top w:val="nil"/>
              <w:left w:val="nil"/>
              <w:bottom w:val="single" w:sz="4" w:space="0" w:color="auto"/>
              <w:right w:val="single" w:sz="4" w:space="0" w:color="auto"/>
            </w:tcBorders>
            <w:shd w:val="clear" w:color="auto" w:fill="auto"/>
            <w:vAlign w:val="center"/>
            <w:hideMark/>
          </w:tcPr>
          <w:p w14:paraId="192128A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2820F54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432442 narandorj62@gmail.com</w:t>
            </w:r>
          </w:p>
        </w:tc>
      </w:tr>
      <w:tr w:rsidR="00A30759" w:rsidRPr="00354C3B" w14:paraId="71F15F40"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22D691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1</w:t>
            </w:r>
          </w:p>
        </w:tc>
        <w:tc>
          <w:tcPr>
            <w:tcW w:w="1217" w:type="dxa"/>
            <w:tcBorders>
              <w:top w:val="nil"/>
              <w:left w:val="nil"/>
              <w:bottom w:val="single" w:sz="4" w:space="0" w:color="auto"/>
              <w:right w:val="single" w:sz="4" w:space="0" w:color="auto"/>
            </w:tcBorders>
            <w:shd w:val="clear" w:color="auto" w:fill="auto"/>
            <w:vAlign w:val="center"/>
            <w:hideMark/>
          </w:tcPr>
          <w:p w14:paraId="2325FE4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0399095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21074E4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МУБИС-н Сургалтын хөтөлбөр, багшийн хөгжлийн албаны дарга</w:t>
            </w:r>
          </w:p>
        </w:tc>
        <w:tc>
          <w:tcPr>
            <w:tcW w:w="1710" w:type="dxa"/>
            <w:tcBorders>
              <w:top w:val="nil"/>
              <w:left w:val="nil"/>
              <w:bottom w:val="single" w:sz="4" w:space="0" w:color="auto"/>
              <w:right w:val="single" w:sz="4" w:space="0" w:color="auto"/>
            </w:tcBorders>
            <w:shd w:val="clear" w:color="auto" w:fill="auto"/>
            <w:vAlign w:val="center"/>
            <w:hideMark/>
          </w:tcPr>
          <w:p w14:paraId="3051E7A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Мягмарцоож</w:t>
            </w:r>
          </w:p>
        </w:tc>
        <w:tc>
          <w:tcPr>
            <w:tcW w:w="1693" w:type="dxa"/>
            <w:tcBorders>
              <w:top w:val="nil"/>
              <w:left w:val="nil"/>
              <w:bottom w:val="single" w:sz="4" w:space="0" w:color="auto"/>
              <w:right w:val="single" w:sz="4" w:space="0" w:color="auto"/>
            </w:tcBorders>
            <w:shd w:val="clear" w:color="auto" w:fill="auto"/>
            <w:vAlign w:val="center"/>
            <w:hideMark/>
          </w:tcPr>
          <w:p w14:paraId="5131F6C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04D4C76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4B474BFF" w14:textId="77777777" w:rsidTr="007265ED">
        <w:trPr>
          <w:trHeight w:val="127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3E00EF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2</w:t>
            </w:r>
          </w:p>
        </w:tc>
        <w:tc>
          <w:tcPr>
            <w:tcW w:w="1217" w:type="dxa"/>
            <w:tcBorders>
              <w:top w:val="nil"/>
              <w:left w:val="nil"/>
              <w:bottom w:val="single" w:sz="4" w:space="0" w:color="auto"/>
              <w:right w:val="single" w:sz="4" w:space="0" w:color="auto"/>
            </w:tcBorders>
            <w:shd w:val="clear" w:color="auto" w:fill="auto"/>
            <w:vAlign w:val="center"/>
            <w:hideMark/>
          </w:tcPr>
          <w:p w14:paraId="55ABD9C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3CCD6C6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2FC544A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Техник, технологийн политехник коллежийн Оюутны хөгжил, нийгмийн түншлэл, АМЧБ хариуцсан ажилтан</w:t>
            </w:r>
          </w:p>
        </w:tc>
        <w:tc>
          <w:tcPr>
            <w:tcW w:w="1710" w:type="dxa"/>
            <w:tcBorders>
              <w:top w:val="nil"/>
              <w:left w:val="nil"/>
              <w:bottom w:val="single" w:sz="4" w:space="0" w:color="auto"/>
              <w:right w:val="single" w:sz="4" w:space="0" w:color="auto"/>
            </w:tcBorders>
            <w:shd w:val="clear" w:color="auto" w:fill="auto"/>
            <w:vAlign w:val="center"/>
            <w:hideMark/>
          </w:tcPr>
          <w:p w14:paraId="3DE67C5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Л.Түмэнжаргал</w:t>
            </w:r>
          </w:p>
        </w:tc>
        <w:tc>
          <w:tcPr>
            <w:tcW w:w="1693" w:type="dxa"/>
            <w:tcBorders>
              <w:top w:val="nil"/>
              <w:left w:val="nil"/>
              <w:bottom w:val="single" w:sz="4" w:space="0" w:color="auto"/>
              <w:right w:val="single" w:sz="4" w:space="0" w:color="auto"/>
            </w:tcBorders>
            <w:shd w:val="clear" w:color="auto" w:fill="auto"/>
            <w:vAlign w:val="center"/>
            <w:hideMark/>
          </w:tcPr>
          <w:p w14:paraId="4E3D547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21DD8BC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6247B313"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93B4A2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3</w:t>
            </w:r>
          </w:p>
        </w:tc>
        <w:tc>
          <w:tcPr>
            <w:tcW w:w="1217" w:type="dxa"/>
            <w:tcBorders>
              <w:top w:val="nil"/>
              <w:left w:val="nil"/>
              <w:bottom w:val="single" w:sz="4" w:space="0" w:color="auto"/>
              <w:right w:val="single" w:sz="4" w:space="0" w:color="auto"/>
            </w:tcBorders>
            <w:shd w:val="clear" w:color="auto" w:fill="auto"/>
            <w:vAlign w:val="center"/>
            <w:hideMark/>
          </w:tcPr>
          <w:p w14:paraId="4298B62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7791A76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29D0DA9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15-р сургуул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4C5E8C2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Т.Одбаяр</w:t>
            </w:r>
          </w:p>
        </w:tc>
        <w:tc>
          <w:tcPr>
            <w:tcW w:w="1693" w:type="dxa"/>
            <w:tcBorders>
              <w:top w:val="nil"/>
              <w:left w:val="nil"/>
              <w:bottom w:val="single" w:sz="4" w:space="0" w:color="auto"/>
              <w:right w:val="single" w:sz="4" w:space="0" w:color="auto"/>
            </w:tcBorders>
            <w:shd w:val="clear" w:color="auto" w:fill="auto"/>
            <w:vAlign w:val="center"/>
            <w:hideMark/>
          </w:tcPr>
          <w:p w14:paraId="6234727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11180A1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2D8714D9"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3ADCBD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4</w:t>
            </w:r>
          </w:p>
        </w:tc>
        <w:tc>
          <w:tcPr>
            <w:tcW w:w="1217" w:type="dxa"/>
            <w:tcBorders>
              <w:top w:val="nil"/>
              <w:left w:val="nil"/>
              <w:bottom w:val="single" w:sz="4" w:space="0" w:color="auto"/>
              <w:right w:val="single" w:sz="4" w:space="0" w:color="auto"/>
            </w:tcBorders>
            <w:shd w:val="clear" w:color="auto" w:fill="auto"/>
            <w:vAlign w:val="center"/>
            <w:hideMark/>
          </w:tcPr>
          <w:p w14:paraId="6D73206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74AEC29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6F6C1D7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2-р сургуулийн Дунд анг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21B2DC0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Бадамцэцэг</w:t>
            </w:r>
          </w:p>
        </w:tc>
        <w:tc>
          <w:tcPr>
            <w:tcW w:w="1693" w:type="dxa"/>
            <w:tcBorders>
              <w:top w:val="nil"/>
              <w:left w:val="nil"/>
              <w:bottom w:val="single" w:sz="4" w:space="0" w:color="auto"/>
              <w:right w:val="single" w:sz="4" w:space="0" w:color="auto"/>
            </w:tcBorders>
            <w:shd w:val="clear" w:color="auto" w:fill="auto"/>
            <w:vAlign w:val="center"/>
            <w:hideMark/>
          </w:tcPr>
          <w:p w14:paraId="65B0FB1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519DCB2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438BB8E" w14:textId="77777777" w:rsidTr="007265ED">
        <w:trPr>
          <w:trHeight w:val="25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32378A7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5</w:t>
            </w:r>
          </w:p>
        </w:tc>
        <w:tc>
          <w:tcPr>
            <w:tcW w:w="1217" w:type="dxa"/>
            <w:tcBorders>
              <w:top w:val="nil"/>
              <w:left w:val="nil"/>
              <w:bottom w:val="single" w:sz="4" w:space="0" w:color="auto"/>
              <w:right w:val="single" w:sz="4" w:space="0" w:color="auto"/>
            </w:tcBorders>
            <w:shd w:val="clear" w:color="auto" w:fill="auto"/>
            <w:vAlign w:val="center"/>
            <w:hideMark/>
          </w:tcPr>
          <w:p w14:paraId="17C7FBE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6E18A73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42D4977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2-р сургуулийн багш</w:t>
            </w:r>
          </w:p>
        </w:tc>
        <w:tc>
          <w:tcPr>
            <w:tcW w:w="1710" w:type="dxa"/>
            <w:tcBorders>
              <w:top w:val="nil"/>
              <w:left w:val="nil"/>
              <w:bottom w:val="single" w:sz="4" w:space="0" w:color="auto"/>
              <w:right w:val="single" w:sz="4" w:space="0" w:color="auto"/>
            </w:tcBorders>
            <w:shd w:val="clear" w:color="auto" w:fill="auto"/>
            <w:vAlign w:val="center"/>
            <w:hideMark/>
          </w:tcPr>
          <w:p w14:paraId="70C3950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М.Отгонцэцэг</w:t>
            </w:r>
          </w:p>
        </w:tc>
        <w:tc>
          <w:tcPr>
            <w:tcW w:w="1693" w:type="dxa"/>
            <w:tcBorders>
              <w:top w:val="nil"/>
              <w:left w:val="nil"/>
              <w:bottom w:val="single" w:sz="4" w:space="0" w:color="auto"/>
              <w:right w:val="single" w:sz="4" w:space="0" w:color="auto"/>
            </w:tcBorders>
            <w:shd w:val="clear" w:color="auto" w:fill="auto"/>
            <w:vAlign w:val="center"/>
            <w:hideMark/>
          </w:tcPr>
          <w:p w14:paraId="1A38535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w:t>
            </w:r>
          </w:p>
        </w:tc>
        <w:tc>
          <w:tcPr>
            <w:tcW w:w="2087" w:type="dxa"/>
            <w:tcBorders>
              <w:top w:val="nil"/>
              <w:left w:val="nil"/>
              <w:bottom w:val="single" w:sz="4" w:space="0" w:color="auto"/>
              <w:right w:val="single" w:sz="4" w:space="0" w:color="auto"/>
            </w:tcBorders>
            <w:shd w:val="clear" w:color="auto" w:fill="auto"/>
            <w:vAlign w:val="center"/>
            <w:hideMark/>
          </w:tcPr>
          <w:p w14:paraId="7DE1A30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4F61F7DC"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F80196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6</w:t>
            </w:r>
          </w:p>
        </w:tc>
        <w:tc>
          <w:tcPr>
            <w:tcW w:w="1217" w:type="dxa"/>
            <w:tcBorders>
              <w:top w:val="nil"/>
              <w:left w:val="nil"/>
              <w:bottom w:val="single" w:sz="4" w:space="0" w:color="auto"/>
              <w:right w:val="single" w:sz="4" w:space="0" w:color="auto"/>
            </w:tcBorders>
            <w:shd w:val="clear" w:color="auto" w:fill="auto"/>
            <w:vAlign w:val="center"/>
            <w:hideMark/>
          </w:tcPr>
          <w:p w14:paraId="105BE7C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30D68E5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321F4E1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УД ХХҮГ-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760286F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Ганбат</w:t>
            </w:r>
          </w:p>
        </w:tc>
        <w:tc>
          <w:tcPr>
            <w:tcW w:w="1693" w:type="dxa"/>
            <w:tcBorders>
              <w:top w:val="nil"/>
              <w:left w:val="nil"/>
              <w:bottom w:val="single" w:sz="4" w:space="0" w:color="auto"/>
              <w:right w:val="single" w:sz="4" w:space="0" w:color="auto"/>
            </w:tcBorders>
            <w:shd w:val="clear" w:color="auto" w:fill="auto"/>
            <w:vAlign w:val="center"/>
            <w:hideMark/>
          </w:tcPr>
          <w:p w14:paraId="5A0092B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6308459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0ACCA8D" w14:textId="77777777" w:rsidTr="007265ED">
        <w:trPr>
          <w:trHeight w:val="76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7C6E9C7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7</w:t>
            </w:r>
          </w:p>
        </w:tc>
        <w:tc>
          <w:tcPr>
            <w:tcW w:w="1217" w:type="dxa"/>
            <w:tcBorders>
              <w:top w:val="nil"/>
              <w:left w:val="nil"/>
              <w:bottom w:val="single" w:sz="4" w:space="0" w:color="auto"/>
              <w:right w:val="single" w:sz="4" w:space="0" w:color="auto"/>
            </w:tcBorders>
            <w:shd w:val="clear" w:color="auto" w:fill="auto"/>
            <w:vAlign w:val="center"/>
            <w:hideMark/>
          </w:tcPr>
          <w:p w14:paraId="3A768B5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70CCE60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7FA11DF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xml:space="preserve">Нийслэлийн хөдөлмөр эрхлэлтийг дэмжих төвийн Ахлах </w:t>
            </w:r>
            <w:r w:rsidRPr="00354C3B">
              <w:rPr>
                <w:rFonts w:cs="Arial"/>
                <w:sz w:val="20"/>
                <w:szCs w:val="20"/>
                <w:lang w:val="mn-MN" w:eastAsia="mn-MN"/>
              </w:rPr>
              <w:lastRenderedPageBreak/>
              <w:t>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63085A8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lastRenderedPageBreak/>
              <w:t>Д.Баясаа</w:t>
            </w:r>
          </w:p>
        </w:tc>
        <w:tc>
          <w:tcPr>
            <w:tcW w:w="1693" w:type="dxa"/>
            <w:tcBorders>
              <w:top w:val="nil"/>
              <w:left w:val="nil"/>
              <w:bottom w:val="single" w:sz="4" w:space="0" w:color="auto"/>
              <w:right w:val="single" w:sz="4" w:space="0" w:color="auto"/>
            </w:tcBorders>
            <w:shd w:val="clear" w:color="auto" w:fill="auto"/>
            <w:vAlign w:val="center"/>
            <w:hideMark/>
          </w:tcPr>
          <w:p w14:paraId="52861BB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Ж.Хишигсайхан 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DE18B6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7797A367" w14:textId="77777777" w:rsidTr="000B18EF">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FE353A0"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8</w:t>
            </w:r>
          </w:p>
        </w:tc>
        <w:tc>
          <w:tcPr>
            <w:tcW w:w="1217" w:type="dxa"/>
            <w:tcBorders>
              <w:top w:val="nil"/>
              <w:left w:val="nil"/>
              <w:bottom w:val="single" w:sz="4" w:space="0" w:color="auto"/>
              <w:right w:val="single" w:sz="4" w:space="0" w:color="auto"/>
            </w:tcBorders>
            <w:shd w:val="clear" w:color="auto" w:fill="auto"/>
            <w:vAlign w:val="center"/>
            <w:hideMark/>
          </w:tcPr>
          <w:p w14:paraId="1F0BD0C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2019.02.13</w:t>
            </w:r>
          </w:p>
        </w:tc>
        <w:tc>
          <w:tcPr>
            <w:tcW w:w="826" w:type="dxa"/>
            <w:tcBorders>
              <w:top w:val="nil"/>
              <w:left w:val="nil"/>
              <w:bottom w:val="single" w:sz="4" w:space="0" w:color="auto"/>
              <w:right w:val="single" w:sz="4" w:space="0" w:color="auto"/>
            </w:tcBorders>
            <w:shd w:val="clear" w:color="auto" w:fill="auto"/>
            <w:vAlign w:val="center"/>
            <w:hideMark/>
          </w:tcPr>
          <w:p w14:paraId="2355503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1AF3135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4-р сургуулийн сургалтын менежер</w:t>
            </w:r>
          </w:p>
        </w:tc>
        <w:tc>
          <w:tcPr>
            <w:tcW w:w="1710" w:type="dxa"/>
            <w:tcBorders>
              <w:top w:val="nil"/>
              <w:left w:val="nil"/>
              <w:bottom w:val="single" w:sz="4" w:space="0" w:color="auto"/>
              <w:right w:val="single" w:sz="4" w:space="0" w:color="auto"/>
            </w:tcBorders>
            <w:shd w:val="clear" w:color="auto" w:fill="auto"/>
            <w:vAlign w:val="center"/>
            <w:hideMark/>
          </w:tcPr>
          <w:p w14:paraId="7A3AB84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Долгорсүрэн</w:t>
            </w:r>
          </w:p>
        </w:tc>
        <w:tc>
          <w:tcPr>
            <w:tcW w:w="1693" w:type="dxa"/>
            <w:tcBorders>
              <w:top w:val="nil"/>
              <w:left w:val="nil"/>
              <w:bottom w:val="single" w:sz="4" w:space="0" w:color="auto"/>
              <w:right w:val="single" w:sz="4" w:space="0" w:color="auto"/>
            </w:tcBorders>
            <w:shd w:val="clear" w:color="auto" w:fill="auto"/>
            <w:vAlign w:val="center"/>
            <w:hideMark/>
          </w:tcPr>
          <w:p w14:paraId="39BBEE9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Г.Цэрэнжаргал</w:t>
            </w:r>
          </w:p>
        </w:tc>
        <w:tc>
          <w:tcPr>
            <w:tcW w:w="2087" w:type="dxa"/>
            <w:tcBorders>
              <w:top w:val="nil"/>
              <w:left w:val="nil"/>
              <w:bottom w:val="single" w:sz="4" w:space="0" w:color="auto"/>
              <w:right w:val="single" w:sz="4" w:space="0" w:color="auto"/>
            </w:tcBorders>
            <w:shd w:val="clear" w:color="auto" w:fill="auto"/>
            <w:vAlign w:val="center"/>
            <w:hideMark/>
          </w:tcPr>
          <w:p w14:paraId="79BD8B5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99193101</w:t>
            </w:r>
          </w:p>
        </w:tc>
      </w:tr>
      <w:tr w:rsidR="00A30759" w:rsidRPr="00354C3B" w14:paraId="7E108B09"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0F64B11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59</w:t>
            </w:r>
          </w:p>
        </w:tc>
        <w:tc>
          <w:tcPr>
            <w:tcW w:w="1217" w:type="dxa"/>
            <w:tcBorders>
              <w:top w:val="nil"/>
              <w:left w:val="nil"/>
              <w:bottom w:val="single" w:sz="4" w:space="0" w:color="auto"/>
              <w:right w:val="single" w:sz="4" w:space="0" w:color="auto"/>
            </w:tcBorders>
            <w:shd w:val="clear" w:color="auto" w:fill="auto"/>
            <w:vAlign w:val="center"/>
            <w:hideMark/>
          </w:tcPr>
          <w:p w14:paraId="24EB6168"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75048B46"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4A5FFAF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Өөрчлөлтийг чиглүүлэгч ТББ-н сургагч багш</w:t>
            </w:r>
          </w:p>
        </w:tc>
        <w:tc>
          <w:tcPr>
            <w:tcW w:w="1710" w:type="dxa"/>
            <w:tcBorders>
              <w:top w:val="nil"/>
              <w:left w:val="nil"/>
              <w:bottom w:val="single" w:sz="4" w:space="0" w:color="auto"/>
              <w:right w:val="single" w:sz="4" w:space="0" w:color="auto"/>
            </w:tcBorders>
            <w:shd w:val="clear" w:color="auto" w:fill="auto"/>
            <w:vAlign w:val="center"/>
            <w:hideMark/>
          </w:tcPr>
          <w:p w14:paraId="5F2C677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П.Бямбасүрэн</w:t>
            </w:r>
          </w:p>
        </w:tc>
        <w:tc>
          <w:tcPr>
            <w:tcW w:w="1693" w:type="dxa"/>
            <w:tcBorders>
              <w:top w:val="nil"/>
              <w:left w:val="nil"/>
              <w:bottom w:val="single" w:sz="4" w:space="0" w:color="auto"/>
              <w:right w:val="single" w:sz="4" w:space="0" w:color="auto"/>
            </w:tcBorders>
            <w:shd w:val="clear" w:color="auto" w:fill="auto"/>
            <w:vAlign w:val="center"/>
            <w:hideMark/>
          </w:tcPr>
          <w:p w14:paraId="4589485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3EA9403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261AA2F"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5BB2E66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0</w:t>
            </w:r>
          </w:p>
        </w:tc>
        <w:tc>
          <w:tcPr>
            <w:tcW w:w="1217" w:type="dxa"/>
            <w:tcBorders>
              <w:top w:val="nil"/>
              <w:left w:val="nil"/>
              <w:bottom w:val="single" w:sz="4" w:space="0" w:color="auto"/>
              <w:right w:val="single" w:sz="4" w:space="0" w:color="auto"/>
            </w:tcBorders>
            <w:shd w:val="clear" w:color="auto" w:fill="auto"/>
            <w:vAlign w:val="center"/>
            <w:hideMark/>
          </w:tcPr>
          <w:p w14:paraId="793E13A5"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5D84A86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453DAD9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өдөлмөр эрхлэх ур чадварыг дээшлүүлэх төсөл</w:t>
            </w:r>
          </w:p>
        </w:tc>
        <w:tc>
          <w:tcPr>
            <w:tcW w:w="1710" w:type="dxa"/>
            <w:tcBorders>
              <w:top w:val="nil"/>
              <w:left w:val="nil"/>
              <w:bottom w:val="single" w:sz="4" w:space="0" w:color="auto"/>
              <w:right w:val="single" w:sz="4" w:space="0" w:color="auto"/>
            </w:tcBorders>
            <w:shd w:val="clear" w:color="auto" w:fill="auto"/>
            <w:vAlign w:val="center"/>
            <w:hideMark/>
          </w:tcPr>
          <w:p w14:paraId="6A38835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Д.Алтанцэцэг</w:t>
            </w:r>
          </w:p>
        </w:tc>
        <w:tc>
          <w:tcPr>
            <w:tcW w:w="1693" w:type="dxa"/>
            <w:tcBorders>
              <w:top w:val="nil"/>
              <w:left w:val="nil"/>
              <w:bottom w:val="single" w:sz="4" w:space="0" w:color="auto"/>
              <w:right w:val="single" w:sz="4" w:space="0" w:color="auto"/>
            </w:tcBorders>
            <w:shd w:val="clear" w:color="auto" w:fill="auto"/>
            <w:vAlign w:val="center"/>
            <w:hideMark/>
          </w:tcPr>
          <w:p w14:paraId="1512ACF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08835BB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08F62C1"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67CAA3D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1</w:t>
            </w:r>
          </w:p>
        </w:tc>
        <w:tc>
          <w:tcPr>
            <w:tcW w:w="1217" w:type="dxa"/>
            <w:tcBorders>
              <w:top w:val="nil"/>
              <w:left w:val="nil"/>
              <w:bottom w:val="single" w:sz="4" w:space="0" w:color="auto"/>
              <w:right w:val="single" w:sz="4" w:space="0" w:color="auto"/>
            </w:tcBorders>
            <w:shd w:val="clear" w:color="auto" w:fill="auto"/>
            <w:vAlign w:val="center"/>
            <w:hideMark/>
          </w:tcPr>
          <w:p w14:paraId="63FC55FB"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627B6715"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332E75D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өдөлмөр эрхлэх ур чадварыг дээшлүүлэх төсөл</w:t>
            </w:r>
          </w:p>
        </w:tc>
        <w:tc>
          <w:tcPr>
            <w:tcW w:w="1710" w:type="dxa"/>
            <w:tcBorders>
              <w:top w:val="nil"/>
              <w:left w:val="nil"/>
              <w:bottom w:val="single" w:sz="4" w:space="0" w:color="auto"/>
              <w:right w:val="single" w:sz="4" w:space="0" w:color="auto"/>
            </w:tcBorders>
            <w:shd w:val="clear" w:color="auto" w:fill="auto"/>
            <w:vAlign w:val="center"/>
            <w:hideMark/>
          </w:tcPr>
          <w:p w14:paraId="186C3B9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Гэрэл</w:t>
            </w:r>
          </w:p>
        </w:tc>
        <w:tc>
          <w:tcPr>
            <w:tcW w:w="1693" w:type="dxa"/>
            <w:tcBorders>
              <w:top w:val="nil"/>
              <w:left w:val="nil"/>
              <w:bottom w:val="single" w:sz="4" w:space="0" w:color="auto"/>
              <w:right w:val="single" w:sz="4" w:space="0" w:color="auto"/>
            </w:tcBorders>
            <w:shd w:val="clear" w:color="auto" w:fill="auto"/>
            <w:vAlign w:val="center"/>
            <w:hideMark/>
          </w:tcPr>
          <w:p w14:paraId="0B379C7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6F7AAEC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D50587F"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7CC5FF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2</w:t>
            </w:r>
          </w:p>
        </w:tc>
        <w:tc>
          <w:tcPr>
            <w:tcW w:w="1217" w:type="dxa"/>
            <w:tcBorders>
              <w:top w:val="nil"/>
              <w:left w:val="nil"/>
              <w:bottom w:val="single" w:sz="4" w:space="0" w:color="auto"/>
              <w:right w:val="single" w:sz="4" w:space="0" w:color="auto"/>
            </w:tcBorders>
            <w:shd w:val="clear" w:color="auto" w:fill="auto"/>
            <w:vAlign w:val="center"/>
            <w:hideMark/>
          </w:tcPr>
          <w:p w14:paraId="6689E54F"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4</w:t>
            </w:r>
          </w:p>
        </w:tc>
        <w:tc>
          <w:tcPr>
            <w:tcW w:w="826" w:type="dxa"/>
            <w:tcBorders>
              <w:top w:val="nil"/>
              <w:left w:val="nil"/>
              <w:bottom w:val="single" w:sz="4" w:space="0" w:color="auto"/>
              <w:right w:val="single" w:sz="4" w:space="0" w:color="auto"/>
            </w:tcBorders>
            <w:shd w:val="clear" w:color="auto" w:fill="auto"/>
            <w:vAlign w:val="center"/>
            <w:hideMark/>
          </w:tcPr>
          <w:p w14:paraId="532F077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4E3DBB5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Европын холбооны SECIМ төслийн удирдагч</w:t>
            </w:r>
          </w:p>
        </w:tc>
        <w:tc>
          <w:tcPr>
            <w:tcW w:w="1710" w:type="dxa"/>
            <w:tcBorders>
              <w:top w:val="nil"/>
              <w:left w:val="nil"/>
              <w:bottom w:val="single" w:sz="4" w:space="0" w:color="auto"/>
              <w:right w:val="single" w:sz="4" w:space="0" w:color="auto"/>
            </w:tcBorders>
            <w:shd w:val="clear" w:color="auto" w:fill="auto"/>
            <w:vAlign w:val="center"/>
            <w:hideMark/>
          </w:tcPr>
          <w:p w14:paraId="3149D0E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Агриета</w:t>
            </w:r>
          </w:p>
        </w:tc>
        <w:tc>
          <w:tcPr>
            <w:tcW w:w="1693" w:type="dxa"/>
            <w:tcBorders>
              <w:top w:val="nil"/>
              <w:left w:val="nil"/>
              <w:bottom w:val="single" w:sz="4" w:space="0" w:color="auto"/>
              <w:right w:val="single" w:sz="4" w:space="0" w:color="auto"/>
            </w:tcBorders>
            <w:shd w:val="clear" w:color="auto" w:fill="auto"/>
            <w:vAlign w:val="center"/>
            <w:hideMark/>
          </w:tcPr>
          <w:p w14:paraId="77DFF9E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6682A71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C553312" w14:textId="77777777" w:rsidTr="007265ED">
        <w:trPr>
          <w:trHeight w:val="25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E5FDCB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3</w:t>
            </w:r>
          </w:p>
        </w:tc>
        <w:tc>
          <w:tcPr>
            <w:tcW w:w="1217" w:type="dxa"/>
            <w:tcBorders>
              <w:top w:val="nil"/>
              <w:left w:val="nil"/>
              <w:bottom w:val="single" w:sz="4" w:space="0" w:color="auto"/>
              <w:right w:val="single" w:sz="4" w:space="0" w:color="auto"/>
            </w:tcBorders>
            <w:shd w:val="clear" w:color="auto" w:fill="auto"/>
            <w:vAlign w:val="center"/>
            <w:hideMark/>
          </w:tcPr>
          <w:p w14:paraId="4EA478B5" w14:textId="77777777" w:rsidR="00A30759" w:rsidRPr="00354C3B" w:rsidRDefault="00DE343A" w:rsidP="00DE343A">
            <w:pPr>
              <w:spacing w:after="0" w:line="240" w:lineRule="auto"/>
              <w:rPr>
                <w:rFonts w:cs="Arial"/>
                <w:sz w:val="20"/>
                <w:szCs w:val="20"/>
                <w:lang w:val="mn-MN" w:eastAsia="mn-MN"/>
              </w:rPr>
            </w:pPr>
            <w:r w:rsidRPr="00354C3B">
              <w:rPr>
                <w:rFonts w:cs="Arial"/>
                <w:sz w:val="20"/>
                <w:szCs w:val="20"/>
                <w:lang w:val="mn-MN" w:eastAsia="mn-MN"/>
              </w:rPr>
              <w:t>2019.01.15</w:t>
            </w:r>
          </w:p>
        </w:tc>
        <w:tc>
          <w:tcPr>
            <w:tcW w:w="826" w:type="dxa"/>
            <w:tcBorders>
              <w:top w:val="nil"/>
              <w:left w:val="nil"/>
              <w:bottom w:val="single" w:sz="4" w:space="0" w:color="auto"/>
              <w:right w:val="single" w:sz="4" w:space="0" w:color="auto"/>
            </w:tcBorders>
            <w:shd w:val="clear" w:color="auto" w:fill="auto"/>
            <w:vAlign w:val="center"/>
            <w:hideMark/>
          </w:tcPr>
          <w:p w14:paraId="16B7921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1B6D64F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ХҮЕГ-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4EC7FA7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Н.Алтансувд</w:t>
            </w:r>
          </w:p>
        </w:tc>
        <w:tc>
          <w:tcPr>
            <w:tcW w:w="1693" w:type="dxa"/>
            <w:tcBorders>
              <w:top w:val="nil"/>
              <w:left w:val="nil"/>
              <w:bottom w:val="single" w:sz="4" w:space="0" w:color="auto"/>
              <w:right w:val="single" w:sz="4" w:space="0" w:color="auto"/>
            </w:tcBorders>
            <w:shd w:val="clear" w:color="auto" w:fill="auto"/>
            <w:vAlign w:val="center"/>
            <w:hideMark/>
          </w:tcPr>
          <w:p w14:paraId="68E004FC"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752C375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2D43BF9" w14:textId="77777777" w:rsidTr="007265ED">
        <w:trPr>
          <w:trHeight w:val="765"/>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2B95013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4</w:t>
            </w:r>
          </w:p>
        </w:tc>
        <w:tc>
          <w:tcPr>
            <w:tcW w:w="1217" w:type="dxa"/>
            <w:tcBorders>
              <w:top w:val="nil"/>
              <w:left w:val="nil"/>
              <w:bottom w:val="single" w:sz="4" w:space="0" w:color="auto"/>
              <w:right w:val="single" w:sz="4" w:space="0" w:color="auto"/>
            </w:tcBorders>
            <w:shd w:val="clear" w:color="auto" w:fill="auto"/>
            <w:vAlign w:val="center"/>
            <w:hideMark/>
          </w:tcPr>
          <w:p w14:paraId="0E5DA136"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5</w:t>
            </w:r>
            <w:r w:rsidR="00A30759" w:rsidRPr="00354C3B">
              <w:rPr>
                <w:rFonts w:cs="Arial"/>
                <w:sz w:val="20"/>
                <w:szCs w:val="20"/>
                <w:lang w:val="mn-MN" w:eastAsia="mn-MN"/>
              </w:rPr>
              <w:t> </w:t>
            </w:r>
          </w:p>
        </w:tc>
        <w:tc>
          <w:tcPr>
            <w:tcW w:w="826" w:type="dxa"/>
            <w:tcBorders>
              <w:top w:val="nil"/>
              <w:left w:val="nil"/>
              <w:bottom w:val="single" w:sz="4" w:space="0" w:color="auto"/>
              <w:right w:val="single" w:sz="4" w:space="0" w:color="auto"/>
            </w:tcBorders>
            <w:shd w:val="clear" w:color="auto" w:fill="auto"/>
            <w:vAlign w:val="center"/>
            <w:hideMark/>
          </w:tcPr>
          <w:p w14:paraId="38FE477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0E09936E"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НХЯ-ны Хөдөлмөр эрхлэлтийн нийтлэг үйлчилгээ хариуцсан мэргэжилтэн</w:t>
            </w:r>
          </w:p>
        </w:tc>
        <w:tc>
          <w:tcPr>
            <w:tcW w:w="1710" w:type="dxa"/>
            <w:tcBorders>
              <w:top w:val="nil"/>
              <w:left w:val="nil"/>
              <w:bottom w:val="single" w:sz="4" w:space="0" w:color="auto"/>
              <w:right w:val="single" w:sz="4" w:space="0" w:color="auto"/>
            </w:tcBorders>
            <w:shd w:val="clear" w:color="auto" w:fill="auto"/>
            <w:vAlign w:val="center"/>
            <w:hideMark/>
          </w:tcPr>
          <w:p w14:paraId="2069909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Энхчимэг</w:t>
            </w:r>
          </w:p>
        </w:tc>
        <w:tc>
          <w:tcPr>
            <w:tcW w:w="1693" w:type="dxa"/>
            <w:tcBorders>
              <w:top w:val="nil"/>
              <w:left w:val="nil"/>
              <w:bottom w:val="single" w:sz="4" w:space="0" w:color="auto"/>
              <w:right w:val="single" w:sz="4" w:space="0" w:color="auto"/>
            </w:tcBorders>
            <w:shd w:val="clear" w:color="auto" w:fill="auto"/>
            <w:vAlign w:val="center"/>
            <w:hideMark/>
          </w:tcPr>
          <w:p w14:paraId="0CDCE273"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10E81758"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59DE9ACB"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130D915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5</w:t>
            </w:r>
          </w:p>
        </w:tc>
        <w:tc>
          <w:tcPr>
            <w:tcW w:w="1217" w:type="dxa"/>
            <w:tcBorders>
              <w:top w:val="nil"/>
              <w:left w:val="nil"/>
              <w:bottom w:val="single" w:sz="4" w:space="0" w:color="auto"/>
              <w:right w:val="single" w:sz="4" w:space="0" w:color="auto"/>
            </w:tcBorders>
            <w:shd w:val="clear" w:color="auto" w:fill="auto"/>
            <w:vAlign w:val="center"/>
            <w:hideMark/>
          </w:tcPr>
          <w:p w14:paraId="0A8E17FE"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5 </w:t>
            </w:r>
          </w:p>
        </w:tc>
        <w:tc>
          <w:tcPr>
            <w:tcW w:w="826" w:type="dxa"/>
            <w:tcBorders>
              <w:top w:val="nil"/>
              <w:left w:val="nil"/>
              <w:bottom w:val="single" w:sz="4" w:space="0" w:color="auto"/>
              <w:right w:val="single" w:sz="4" w:space="0" w:color="auto"/>
            </w:tcBorders>
            <w:shd w:val="clear" w:color="auto" w:fill="auto"/>
            <w:vAlign w:val="center"/>
            <w:hideMark/>
          </w:tcPr>
          <w:p w14:paraId="083B2D2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613F6497"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xml:space="preserve"> СХД-ийн Хөдөлмөрийн хэлтсийн дарга</w:t>
            </w:r>
          </w:p>
        </w:tc>
        <w:tc>
          <w:tcPr>
            <w:tcW w:w="1710" w:type="dxa"/>
            <w:tcBorders>
              <w:top w:val="nil"/>
              <w:left w:val="nil"/>
              <w:bottom w:val="single" w:sz="4" w:space="0" w:color="auto"/>
              <w:right w:val="single" w:sz="4" w:space="0" w:color="auto"/>
            </w:tcBorders>
            <w:shd w:val="clear" w:color="auto" w:fill="auto"/>
            <w:vAlign w:val="center"/>
            <w:hideMark/>
          </w:tcPr>
          <w:p w14:paraId="5802DCA1"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Б.Будмаа</w:t>
            </w:r>
          </w:p>
        </w:tc>
        <w:tc>
          <w:tcPr>
            <w:tcW w:w="1693" w:type="dxa"/>
            <w:tcBorders>
              <w:top w:val="nil"/>
              <w:left w:val="nil"/>
              <w:bottom w:val="single" w:sz="4" w:space="0" w:color="auto"/>
              <w:right w:val="single" w:sz="4" w:space="0" w:color="auto"/>
            </w:tcBorders>
            <w:shd w:val="clear" w:color="auto" w:fill="auto"/>
            <w:vAlign w:val="center"/>
            <w:hideMark/>
          </w:tcPr>
          <w:p w14:paraId="00D6FC4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5299304B"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 </w:t>
            </w:r>
          </w:p>
        </w:tc>
      </w:tr>
      <w:tr w:rsidR="00A30759" w:rsidRPr="00354C3B" w14:paraId="396CB753" w14:textId="77777777" w:rsidTr="007265ED">
        <w:trPr>
          <w:trHeight w:val="510"/>
        </w:trPr>
        <w:tc>
          <w:tcPr>
            <w:tcW w:w="439" w:type="dxa"/>
            <w:tcBorders>
              <w:top w:val="nil"/>
              <w:left w:val="single" w:sz="4" w:space="0" w:color="auto"/>
              <w:bottom w:val="single" w:sz="4" w:space="0" w:color="auto"/>
              <w:right w:val="single" w:sz="4" w:space="0" w:color="auto"/>
            </w:tcBorders>
            <w:shd w:val="clear" w:color="auto" w:fill="auto"/>
            <w:vAlign w:val="center"/>
            <w:hideMark/>
          </w:tcPr>
          <w:p w14:paraId="4BE5321D"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66</w:t>
            </w:r>
          </w:p>
        </w:tc>
        <w:tc>
          <w:tcPr>
            <w:tcW w:w="1217" w:type="dxa"/>
            <w:tcBorders>
              <w:top w:val="nil"/>
              <w:left w:val="nil"/>
              <w:bottom w:val="single" w:sz="4" w:space="0" w:color="auto"/>
              <w:right w:val="single" w:sz="4" w:space="0" w:color="auto"/>
            </w:tcBorders>
            <w:shd w:val="clear" w:color="auto" w:fill="auto"/>
            <w:vAlign w:val="center"/>
            <w:hideMark/>
          </w:tcPr>
          <w:p w14:paraId="32C0709B" w14:textId="77777777" w:rsidR="00A30759" w:rsidRPr="00354C3B" w:rsidRDefault="00DE343A" w:rsidP="003E481A">
            <w:pPr>
              <w:spacing w:after="0" w:line="240" w:lineRule="auto"/>
              <w:jc w:val="center"/>
              <w:rPr>
                <w:rFonts w:cs="Arial"/>
                <w:sz w:val="20"/>
                <w:szCs w:val="20"/>
                <w:lang w:val="mn-MN" w:eastAsia="mn-MN"/>
              </w:rPr>
            </w:pPr>
            <w:r w:rsidRPr="00354C3B">
              <w:rPr>
                <w:rFonts w:cs="Arial"/>
                <w:sz w:val="20"/>
                <w:szCs w:val="20"/>
                <w:lang w:val="mn-MN" w:eastAsia="mn-MN"/>
              </w:rPr>
              <w:t>2019.01.15 </w:t>
            </w:r>
          </w:p>
        </w:tc>
        <w:tc>
          <w:tcPr>
            <w:tcW w:w="826" w:type="dxa"/>
            <w:tcBorders>
              <w:top w:val="nil"/>
              <w:left w:val="nil"/>
              <w:bottom w:val="single" w:sz="4" w:space="0" w:color="auto"/>
              <w:right w:val="single" w:sz="4" w:space="0" w:color="auto"/>
            </w:tcBorders>
            <w:shd w:val="clear" w:color="auto" w:fill="auto"/>
            <w:vAlign w:val="center"/>
            <w:hideMark/>
          </w:tcPr>
          <w:p w14:paraId="1BACBDA2"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УБ</w:t>
            </w:r>
          </w:p>
        </w:tc>
        <w:tc>
          <w:tcPr>
            <w:tcW w:w="2643" w:type="dxa"/>
            <w:tcBorders>
              <w:top w:val="nil"/>
              <w:left w:val="nil"/>
              <w:bottom w:val="single" w:sz="4" w:space="0" w:color="auto"/>
              <w:right w:val="single" w:sz="4" w:space="0" w:color="auto"/>
            </w:tcBorders>
            <w:shd w:val="clear" w:color="auto" w:fill="auto"/>
            <w:vAlign w:val="center"/>
            <w:hideMark/>
          </w:tcPr>
          <w:p w14:paraId="4CF3A2BA"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ХНХЯ-ны Хөдөлмөр эрхлэлтийн хэлтсийн дарга</w:t>
            </w:r>
          </w:p>
        </w:tc>
        <w:tc>
          <w:tcPr>
            <w:tcW w:w="1710" w:type="dxa"/>
            <w:tcBorders>
              <w:top w:val="nil"/>
              <w:left w:val="nil"/>
              <w:bottom w:val="single" w:sz="4" w:space="0" w:color="auto"/>
              <w:right w:val="single" w:sz="4" w:space="0" w:color="auto"/>
            </w:tcBorders>
            <w:shd w:val="clear" w:color="auto" w:fill="auto"/>
            <w:vAlign w:val="center"/>
            <w:hideMark/>
          </w:tcPr>
          <w:p w14:paraId="39B6A039"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С.Дамбий</w:t>
            </w:r>
          </w:p>
        </w:tc>
        <w:tc>
          <w:tcPr>
            <w:tcW w:w="1693" w:type="dxa"/>
            <w:tcBorders>
              <w:top w:val="nil"/>
              <w:left w:val="nil"/>
              <w:bottom w:val="single" w:sz="4" w:space="0" w:color="auto"/>
              <w:right w:val="single" w:sz="4" w:space="0" w:color="auto"/>
            </w:tcBorders>
            <w:shd w:val="clear" w:color="auto" w:fill="auto"/>
            <w:vAlign w:val="center"/>
            <w:hideMark/>
          </w:tcPr>
          <w:p w14:paraId="2E2D7EB4"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Ш.Мөнхцэрэн</w:t>
            </w:r>
          </w:p>
        </w:tc>
        <w:tc>
          <w:tcPr>
            <w:tcW w:w="2087" w:type="dxa"/>
            <w:tcBorders>
              <w:top w:val="nil"/>
              <w:left w:val="nil"/>
              <w:bottom w:val="single" w:sz="4" w:space="0" w:color="auto"/>
              <w:right w:val="single" w:sz="4" w:space="0" w:color="auto"/>
            </w:tcBorders>
            <w:shd w:val="clear" w:color="auto" w:fill="auto"/>
            <w:vAlign w:val="center"/>
            <w:hideMark/>
          </w:tcPr>
          <w:p w14:paraId="22628A9F" w14:textId="77777777" w:rsidR="00A30759" w:rsidRPr="00354C3B" w:rsidRDefault="00A30759" w:rsidP="003E481A">
            <w:pPr>
              <w:spacing w:after="0" w:line="240" w:lineRule="auto"/>
              <w:jc w:val="center"/>
              <w:rPr>
                <w:rFonts w:cs="Arial"/>
                <w:sz w:val="20"/>
                <w:szCs w:val="20"/>
                <w:lang w:val="mn-MN" w:eastAsia="mn-MN"/>
              </w:rPr>
            </w:pPr>
            <w:r w:rsidRPr="00354C3B">
              <w:rPr>
                <w:rFonts w:cs="Arial"/>
                <w:sz w:val="20"/>
                <w:szCs w:val="20"/>
                <w:lang w:val="mn-MN" w:eastAsia="mn-MN"/>
              </w:rPr>
              <w:t>dambii@mlsp.gov.mn</w:t>
            </w:r>
          </w:p>
        </w:tc>
      </w:tr>
    </w:tbl>
    <w:p w14:paraId="1AC1C285" w14:textId="77777777" w:rsidR="00A30759" w:rsidRPr="00354C3B" w:rsidRDefault="00A30759" w:rsidP="00A30759">
      <w:pPr>
        <w:rPr>
          <w:rFonts w:cs="Arial"/>
          <w:lang w:val="mn-MN"/>
        </w:rPr>
      </w:pPr>
    </w:p>
    <w:p w14:paraId="16503A37" w14:textId="77777777" w:rsidR="00A30759" w:rsidRPr="00354C3B" w:rsidRDefault="00A30759" w:rsidP="00A30759">
      <w:pPr>
        <w:spacing w:after="160" w:line="259" w:lineRule="auto"/>
        <w:rPr>
          <w:rFonts w:cs="Arial"/>
          <w:lang w:val="mn-MN"/>
        </w:rPr>
      </w:pPr>
      <w:r w:rsidRPr="00354C3B">
        <w:rPr>
          <w:rFonts w:cs="Arial"/>
          <w:lang w:val="mn-MN"/>
        </w:rPr>
        <w:br w:type="page"/>
      </w:r>
    </w:p>
    <w:p w14:paraId="1ED617EA" w14:textId="77777777" w:rsidR="00A30759" w:rsidRPr="00354C3B" w:rsidRDefault="00A30759" w:rsidP="00A30759">
      <w:pPr>
        <w:pStyle w:val="Heading1"/>
      </w:pPr>
      <w:bookmarkStart w:id="26" w:name="_Toc5010322"/>
      <w:r w:rsidRPr="00354C3B">
        <w:lastRenderedPageBreak/>
        <w:t>ХАВСРАЛТ 2: ГАНЦААРЧИЛСАН ЯРИЛЦЛАГЫН ҮЕЭР БАРИМТЛАХ ЯРИЛЦЛАГЫН ЧИГЛЭЛ</w:t>
      </w:r>
      <w:bookmarkEnd w:id="26"/>
      <w:r w:rsidRPr="00354C3B">
        <w:t xml:space="preserve"> </w:t>
      </w:r>
    </w:p>
    <w:p w14:paraId="16602DDF" w14:textId="77777777" w:rsidR="00A30759" w:rsidRPr="00354C3B" w:rsidRDefault="00A30759" w:rsidP="00A30759">
      <w:pPr>
        <w:jc w:val="center"/>
        <w:rPr>
          <w:rFonts w:cs="Arial"/>
          <w:b/>
          <w:sz w:val="24"/>
          <w:lang w:val="mn-MN"/>
        </w:rPr>
      </w:pPr>
    </w:p>
    <w:tbl>
      <w:tblPr>
        <w:tblpPr w:leftFromText="180" w:rightFromText="180" w:vertAnchor="page" w:horzAnchor="margin" w:tblpY="2491"/>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8"/>
      </w:tblGrid>
      <w:tr w:rsidR="00A30759" w:rsidRPr="00354C3B" w14:paraId="7CDF3C3D" w14:textId="77777777" w:rsidTr="003E481A">
        <w:trPr>
          <w:trHeight w:val="350"/>
        </w:trPr>
        <w:tc>
          <w:tcPr>
            <w:tcW w:w="9648" w:type="dxa"/>
            <w:shd w:val="clear" w:color="auto" w:fill="ACB9CA" w:themeFill="text2" w:themeFillTint="66"/>
          </w:tcPr>
          <w:p w14:paraId="02CC90E4" w14:textId="77777777" w:rsidR="00A30759" w:rsidRPr="00354C3B" w:rsidRDefault="00A30759" w:rsidP="003E481A">
            <w:pPr>
              <w:spacing w:after="0" w:line="240" w:lineRule="auto"/>
              <w:rPr>
                <w:rFonts w:cs="Arial"/>
                <w:b/>
                <w:lang w:val="mn-MN"/>
              </w:rPr>
            </w:pPr>
            <w:r w:rsidRPr="00354C3B">
              <w:rPr>
                <w:rFonts w:cs="Arial"/>
                <w:b/>
                <w:lang w:val="mn-MN"/>
              </w:rPr>
              <w:t>ГАНЦААРЧИЛСАН ЯРИЛЦЛАГЫН ЕРӨНХИЙ МЭДЭЭЛЭЛ</w:t>
            </w:r>
          </w:p>
        </w:tc>
      </w:tr>
      <w:tr w:rsidR="00A30759" w:rsidRPr="00354C3B" w14:paraId="0CF10611" w14:textId="77777777" w:rsidTr="003E481A">
        <w:trPr>
          <w:trHeight w:val="2873"/>
        </w:trPr>
        <w:tc>
          <w:tcPr>
            <w:tcW w:w="9648" w:type="dxa"/>
          </w:tcPr>
          <w:p w14:paraId="1B16DFF5" w14:textId="77777777" w:rsidR="00A30759" w:rsidRPr="00354C3B" w:rsidRDefault="00A30759" w:rsidP="003E481A">
            <w:pPr>
              <w:spacing w:after="0" w:line="240" w:lineRule="auto"/>
              <w:rPr>
                <w:rFonts w:cs="Arial"/>
                <w:b/>
                <w:lang w:val="mn-MN"/>
              </w:rPr>
            </w:pPr>
          </w:p>
          <w:p w14:paraId="579A84DB" w14:textId="77777777" w:rsidR="00A30759" w:rsidRPr="00354C3B" w:rsidRDefault="00A30759" w:rsidP="003E481A">
            <w:pPr>
              <w:spacing w:after="0" w:line="240" w:lineRule="auto"/>
              <w:rPr>
                <w:rFonts w:cs="Arial"/>
                <w:lang w:val="mn-MN"/>
              </w:rPr>
            </w:pPr>
            <w:r w:rsidRPr="00354C3B">
              <w:rPr>
                <w:rFonts w:cs="Arial"/>
                <w:lang w:val="mn-MN"/>
              </w:rPr>
              <w:t xml:space="preserve">        1. Ярилцлага хийсэн газар:</w:t>
            </w:r>
          </w:p>
          <w:p w14:paraId="5DE7B101" w14:textId="77777777" w:rsidR="00A30759" w:rsidRPr="00354C3B" w:rsidRDefault="00A30759" w:rsidP="003E481A">
            <w:pPr>
              <w:spacing w:after="0" w:line="240" w:lineRule="auto"/>
              <w:rPr>
                <w:rFonts w:cs="Arial"/>
                <w:lang w:val="mn-MN"/>
              </w:rPr>
            </w:pPr>
          </w:p>
          <w:p w14:paraId="1C7E5F56" w14:textId="77777777" w:rsidR="00A30759" w:rsidRPr="00354C3B" w:rsidRDefault="00A30759" w:rsidP="003E481A">
            <w:pPr>
              <w:spacing w:after="0" w:line="240" w:lineRule="auto"/>
              <w:rPr>
                <w:rFonts w:cs="Arial"/>
                <w:lang w:val="mn-MN"/>
              </w:rPr>
            </w:pPr>
            <w:r w:rsidRPr="00354C3B">
              <w:rPr>
                <w:rFonts w:cs="Arial"/>
                <w:lang w:val="mn-MN"/>
              </w:rPr>
              <w:t xml:space="preserve">        2. Он, сар, өдөр:________________________________________________</w:t>
            </w:r>
          </w:p>
          <w:p w14:paraId="371C3644" w14:textId="77777777" w:rsidR="00A30759" w:rsidRPr="00354C3B" w:rsidRDefault="00A30759" w:rsidP="003E481A">
            <w:pPr>
              <w:spacing w:after="0" w:line="240" w:lineRule="auto"/>
              <w:rPr>
                <w:rFonts w:cs="Arial"/>
                <w:lang w:val="mn-MN"/>
              </w:rPr>
            </w:pPr>
          </w:p>
          <w:p w14:paraId="505AA83E" w14:textId="77777777" w:rsidR="00A30759" w:rsidRPr="00354C3B" w:rsidRDefault="00A30759" w:rsidP="003E481A">
            <w:pPr>
              <w:spacing w:after="0" w:line="240" w:lineRule="auto"/>
              <w:rPr>
                <w:rFonts w:cs="Arial"/>
                <w:lang w:val="mn-MN"/>
              </w:rPr>
            </w:pPr>
            <w:r w:rsidRPr="00354C3B">
              <w:rPr>
                <w:rFonts w:cs="Arial"/>
                <w:lang w:val="mn-MN"/>
              </w:rPr>
              <w:t xml:space="preserve">        3. Эхэлсэн цаг:</w:t>
            </w:r>
          </w:p>
          <w:p w14:paraId="40F52EAF" w14:textId="77777777" w:rsidR="00A30759" w:rsidRPr="00354C3B" w:rsidRDefault="00A30759" w:rsidP="003E481A">
            <w:pPr>
              <w:spacing w:after="0" w:line="240" w:lineRule="auto"/>
              <w:rPr>
                <w:rFonts w:cs="Arial"/>
                <w:lang w:val="mn-MN"/>
              </w:rPr>
            </w:pPr>
          </w:p>
          <w:p w14:paraId="190CD973" w14:textId="77777777" w:rsidR="00A30759" w:rsidRPr="00354C3B" w:rsidRDefault="00A30759" w:rsidP="003E481A">
            <w:pPr>
              <w:spacing w:after="0" w:line="240" w:lineRule="auto"/>
              <w:rPr>
                <w:rFonts w:cs="Arial"/>
                <w:lang w:val="mn-MN"/>
              </w:rPr>
            </w:pPr>
            <w:r w:rsidRPr="00354C3B">
              <w:rPr>
                <w:rFonts w:cs="Arial"/>
                <w:lang w:val="mn-MN"/>
              </w:rPr>
              <w:t xml:space="preserve">        4. Дууссан цаг:</w:t>
            </w:r>
          </w:p>
          <w:p w14:paraId="1CFEDD82" w14:textId="77777777" w:rsidR="00A30759" w:rsidRPr="00354C3B" w:rsidRDefault="00A30759" w:rsidP="003E481A">
            <w:pPr>
              <w:spacing w:after="0" w:line="240" w:lineRule="auto"/>
              <w:rPr>
                <w:rFonts w:cs="Arial"/>
                <w:lang w:val="mn-MN"/>
              </w:rPr>
            </w:pPr>
          </w:p>
          <w:p w14:paraId="788477B3" w14:textId="77777777" w:rsidR="00A30759" w:rsidRPr="00354C3B" w:rsidRDefault="00A30759" w:rsidP="003E481A">
            <w:pPr>
              <w:spacing w:after="0" w:line="240" w:lineRule="auto"/>
              <w:rPr>
                <w:rFonts w:cs="Arial"/>
                <w:lang w:val="mn-MN"/>
              </w:rPr>
            </w:pPr>
            <w:r w:rsidRPr="00354C3B">
              <w:rPr>
                <w:rFonts w:cs="Arial"/>
                <w:lang w:val="mn-MN"/>
              </w:rPr>
              <w:t xml:space="preserve">        5. Ярилцлага хөтлөгч:</w:t>
            </w:r>
          </w:p>
        </w:tc>
      </w:tr>
    </w:tbl>
    <w:p w14:paraId="15826D5B" w14:textId="77777777" w:rsidR="00A30759" w:rsidRPr="00354C3B" w:rsidRDefault="00A30759" w:rsidP="00A30759">
      <w:pPr>
        <w:ind w:right="310"/>
        <w:rPr>
          <w:rFonts w:cs="Arial"/>
          <w:b/>
          <w:lang w:val="mn-MN"/>
        </w:rPr>
      </w:pPr>
    </w:p>
    <w:tbl>
      <w:tblPr>
        <w:tblpPr w:leftFromText="180" w:rightFromText="180" w:vertAnchor="page" w:horzAnchor="margin" w:tblpY="6166"/>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4471"/>
        <w:gridCol w:w="4610"/>
      </w:tblGrid>
      <w:tr w:rsidR="00A30759" w:rsidRPr="00354C3B" w14:paraId="5DB0486E" w14:textId="77777777" w:rsidTr="003E481A">
        <w:tc>
          <w:tcPr>
            <w:tcW w:w="9639" w:type="dxa"/>
            <w:gridSpan w:val="3"/>
            <w:shd w:val="clear" w:color="auto" w:fill="ACB9CA" w:themeFill="text2" w:themeFillTint="66"/>
            <w:vAlign w:val="center"/>
          </w:tcPr>
          <w:p w14:paraId="47A9F1DB" w14:textId="77777777" w:rsidR="00A30759" w:rsidRPr="00354C3B" w:rsidRDefault="00A30759" w:rsidP="003E481A">
            <w:pPr>
              <w:pStyle w:val="TableContents"/>
              <w:spacing w:line="360" w:lineRule="auto"/>
              <w:jc w:val="both"/>
              <w:rPr>
                <w:rFonts w:ascii="Arial" w:hAnsi="Arial" w:cs="Arial"/>
                <w:b/>
                <w:bCs/>
                <w:sz w:val="20"/>
                <w:szCs w:val="22"/>
                <w:lang w:val="mn-MN"/>
              </w:rPr>
            </w:pPr>
            <w:r w:rsidRPr="00354C3B">
              <w:rPr>
                <w:rFonts w:ascii="Arial" w:hAnsi="Arial" w:cs="Arial"/>
                <w:b/>
                <w:bCs/>
                <w:sz w:val="20"/>
                <w:szCs w:val="22"/>
                <w:lang w:val="mn-MN"/>
              </w:rPr>
              <w:t>РЕСПОНДЕНТИЙН МЭДЭЭЛЭЛ</w:t>
            </w:r>
          </w:p>
        </w:tc>
      </w:tr>
      <w:tr w:rsidR="00A30759" w:rsidRPr="00354C3B" w14:paraId="5E176CEF" w14:textId="77777777" w:rsidTr="003E481A">
        <w:tc>
          <w:tcPr>
            <w:tcW w:w="558" w:type="dxa"/>
            <w:vAlign w:val="center"/>
          </w:tcPr>
          <w:p w14:paraId="4ED7970D"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1</w:t>
            </w:r>
          </w:p>
        </w:tc>
        <w:tc>
          <w:tcPr>
            <w:tcW w:w="4471" w:type="dxa"/>
            <w:vAlign w:val="center"/>
          </w:tcPr>
          <w:p w14:paraId="3FCAA790"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Овог,  нэр</w:t>
            </w:r>
          </w:p>
        </w:tc>
        <w:tc>
          <w:tcPr>
            <w:tcW w:w="4610" w:type="dxa"/>
            <w:vAlign w:val="center"/>
          </w:tcPr>
          <w:p w14:paraId="5C8B10FC" w14:textId="77777777" w:rsidR="00A30759" w:rsidRPr="00354C3B" w:rsidRDefault="00A30759" w:rsidP="003E481A">
            <w:pPr>
              <w:pStyle w:val="TableContents"/>
              <w:spacing w:line="360" w:lineRule="auto"/>
              <w:jc w:val="both"/>
              <w:rPr>
                <w:rFonts w:ascii="Arial" w:hAnsi="Arial" w:cs="Arial"/>
                <w:bCs/>
                <w:sz w:val="20"/>
                <w:szCs w:val="22"/>
                <w:lang w:val="mn-MN"/>
              </w:rPr>
            </w:pPr>
          </w:p>
        </w:tc>
      </w:tr>
      <w:tr w:rsidR="00A30759" w:rsidRPr="00354C3B" w14:paraId="5C926575" w14:textId="77777777" w:rsidTr="003E481A">
        <w:tc>
          <w:tcPr>
            <w:tcW w:w="558" w:type="dxa"/>
            <w:vAlign w:val="center"/>
          </w:tcPr>
          <w:p w14:paraId="43BB016A"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3</w:t>
            </w:r>
          </w:p>
        </w:tc>
        <w:tc>
          <w:tcPr>
            <w:tcW w:w="4471" w:type="dxa"/>
            <w:vAlign w:val="center"/>
          </w:tcPr>
          <w:p w14:paraId="78320B42"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Эрхэлдэг ажил, албан тушаал</w:t>
            </w:r>
          </w:p>
        </w:tc>
        <w:tc>
          <w:tcPr>
            <w:tcW w:w="4610" w:type="dxa"/>
            <w:vAlign w:val="center"/>
          </w:tcPr>
          <w:p w14:paraId="32E6D551" w14:textId="77777777" w:rsidR="00A30759" w:rsidRPr="00354C3B" w:rsidRDefault="00A30759" w:rsidP="003E481A">
            <w:pPr>
              <w:pStyle w:val="TableContents"/>
              <w:spacing w:line="360" w:lineRule="auto"/>
              <w:jc w:val="both"/>
              <w:rPr>
                <w:rFonts w:ascii="Arial" w:hAnsi="Arial" w:cs="Arial"/>
                <w:bCs/>
                <w:sz w:val="20"/>
                <w:szCs w:val="22"/>
                <w:lang w:val="mn-MN"/>
              </w:rPr>
            </w:pPr>
          </w:p>
        </w:tc>
      </w:tr>
      <w:tr w:rsidR="00A30759" w:rsidRPr="00354C3B" w14:paraId="5E944382" w14:textId="77777777" w:rsidTr="003E481A">
        <w:trPr>
          <w:trHeight w:val="304"/>
        </w:trPr>
        <w:tc>
          <w:tcPr>
            <w:tcW w:w="558" w:type="dxa"/>
            <w:vAlign w:val="center"/>
          </w:tcPr>
          <w:p w14:paraId="774B1BF5"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4</w:t>
            </w:r>
          </w:p>
        </w:tc>
        <w:tc>
          <w:tcPr>
            <w:tcW w:w="4471" w:type="dxa"/>
            <w:vAlign w:val="center"/>
          </w:tcPr>
          <w:p w14:paraId="177C79C5"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Утас:</w:t>
            </w:r>
          </w:p>
        </w:tc>
        <w:tc>
          <w:tcPr>
            <w:tcW w:w="4610" w:type="dxa"/>
            <w:vAlign w:val="center"/>
          </w:tcPr>
          <w:p w14:paraId="1D584679" w14:textId="77777777" w:rsidR="00A30759" w:rsidRPr="00354C3B" w:rsidRDefault="00A30759" w:rsidP="003E481A">
            <w:pPr>
              <w:pStyle w:val="TableContents"/>
              <w:spacing w:line="360" w:lineRule="auto"/>
              <w:jc w:val="both"/>
              <w:rPr>
                <w:rFonts w:ascii="Arial" w:hAnsi="Arial" w:cs="Arial"/>
                <w:bCs/>
                <w:sz w:val="20"/>
                <w:szCs w:val="22"/>
                <w:lang w:val="mn-MN"/>
              </w:rPr>
            </w:pPr>
          </w:p>
        </w:tc>
      </w:tr>
      <w:tr w:rsidR="00A30759" w:rsidRPr="00354C3B" w14:paraId="12879C82" w14:textId="77777777" w:rsidTr="003E481A">
        <w:trPr>
          <w:trHeight w:val="170"/>
        </w:trPr>
        <w:tc>
          <w:tcPr>
            <w:tcW w:w="558" w:type="dxa"/>
            <w:vAlign w:val="center"/>
          </w:tcPr>
          <w:p w14:paraId="78EEAADD"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5</w:t>
            </w:r>
          </w:p>
        </w:tc>
        <w:tc>
          <w:tcPr>
            <w:tcW w:w="4471" w:type="dxa"/>
            <w:vAlign w:val="center"/>
          </w:tcPr>
          <w:p w14:paraId="771DDBEA" w14:textId="77777777" w:rsidR="00A30759" w:rsidRPr="00354C3B" w:rsidRDefault="00A30759" w:rsidP="003E481A">
            <w:pPr>
              <w:pStyle w:val="TableContents"/>
              <w:spacing w:line="360" w:lineRule="auto"/>
              <w:jc w:val="both"/>
              <w:rPr>
                <w:rFonts w:ascii="Arial" w:hAnsi="Arial" w:cs="Arial"/>
                <w:bCs/>
                <w:sz w:val="20"/>
                <w:szCs w:val="22"/>
                <w:lang w:val="mn-MN"/>
              </w:rPr>
            </w:pPr>
            <w:r w:rsidRPr="00354C3B">
              <w:rPr>
                <w:rFonts w:ascii="Arial" w:hAnsi="Arial" w:cs="Arial"/>
                <w:bCs/>
                <w:sz w:val="20"/>
                <w:szCs w:val="22"/>
                <w:lang w:val="mn-MN"/>
              </w:rPr>
              <w:t>E mail:</w:t>
            </w:r>
          </w:p>
        </w:tc>
        <w:tc>
          <w:tcPr>
            <w:tcW w:w="4610" w:type="dxa"/>
            <w:vAlign w:val="center"/>
          </w:tcPr>
          <w:p w14:paraId="4F8A951F" w14:textId="77777777" w:rsidR="00A30759" w:rsidRPr="00354C3B" w:rsidRDefault="00A30759" w:rsidP="003E481A">
            <w:pPr>
              <w:pStyle w:val="TableContents"/>
              <w:spacing w:line="360" w:lineRule="auto"/>
              <w:jc w:val="both"/>
              <w:rPr>
                <w:rFonts w:ascii="Arial" w:hAnsi="Arial" w:cs="Arial"/>
                <w:bCs/>
                <w:sz w:val="20"/>
                <w:szCs w:val="22"/>
                <w:lang w:val="mn-MN"/>
              </w:rPr>
            </w:pPr>
          </w:p>
        </w:tc>
      </w:tr>
    </w:tbl>
    <w:p w14:paraId="778BDD52" w14:textId="77777777" w:rsidR="00A30759" w:rsidRPr="00354C3B" w:rsidRDefault="00A30759" w:rsidP="00A30759">
      <w:pPr>
        <w:ind w:right="310"/>
        <w:rPr>
          <w:rFonts w:cs="Arial"/>
          <w:b/>
          <w:lang w:val="mn-MN"/>
        </w:rPr>
      </w:pPr>
      <w:r w:rsidRPr="00354C3B">
        <w:rPr>
          <w:rFonts w:cs="Arial"/>
          <w:b/>
          <w:lang w:val="mn-MN"/>
        </w:rPr>
        <w:t xml:space="preserve">Ярилцлагын зорилгыг товч тайлбарлах: </w:t>
      </w:r>
    </w:p>
    <w:p w14:paraId="4BB69889" w14:textId="77777777" w:rsidR="00A30759" w:rsidRPr="00354C3B" w:rsidRDefault="00A30759" w:rsidP="00A30759">
      <w:pPr>
        <w:suppressAutoHyphens/>
        <w:spacing w:after="0" w:line="240" w:lineRule="auto"/>
        <w:rPr>
          <w:rFonts w:cs="Arial"/>
          <w:i/>
          <w:lang w:val="mn-MN"/>
        </w:rPr>
      </w:pPr>
      <w:r w:rsidRPr="00354C3B">
        <w:rPr>
          <w:rFonts w:cs="Arial"/>
          <w:bCs/>
          <w:i/>
          <w:lang w:val="mn-MN"/>
        </w:rPr>
        <w:t>Ажил мэргэжлийн чиг баримжаа олгох үйлчилгээний өнөөгийн байдал, цаашдын хандлагыг тодорхойлоход саналаа хуваалцах</w:t>
      </w:r>
    </w:p>
    <w:p w14:paraId="3706A273" w14:textId="77777777" w:rsidR="00A30759" w:rsidRPr="00354C3B" w:rsidRDefault="00A30759" w:rsidP="00A30759">
      <w:pPr>
        <w:pStyle w:val="ListParagraph"/>
        <w:suppressAutoHyphens/>
        <w:spacing w:after="0" w:line="240" w:lineRule="auto"/>
        <w:ind w:left="360"/>
        <w:contextualSpacing w:val="0"/>
        <w:jc w:val="both"/>
        <w:rPr>
          <w:rFonts w:ascii="Arial" w:hAnsi="Arial" w:cs="Arial"/>
          <w:i/>
          <w:lang w:val="mn-MN"/>
        </w:rPr>
      </w:pPr>
    </w:p>
    <w:p w14:paraId="1492F816" w14:textId="77777777" w:rsidR="00A30759" w:rsidRPr="00354C3B" w:rsidRDefault="00A30759" w:rsidP="00A30759">
      <w:pPr>
        <w:rPr>
          <w:rFonts w:cs="Arial"/>
          <w:b/>
          <w:sz w:val="2"/>
          <w:szCs w:val="24"/>
          <w:lang w:val="mn-MN"/>
        </w:rPr>
      </w:pPr>
    </w:p>
    <w:p w14:paraId="65442374" w14:textId="77777777" w:rsidR="00A30759" w:rsidRPr="00354C3B" w:rsidRDefault="00A30759" w:rsidP="00A30759">
      <w:pPr>
        <w:shd w:val="clear" w:color="auto" w:fill="8DB3E2"/>
        <w:rPr>
          <w:rFonts w:cs="Arial"/>
          <w:b/>
          <w:lang w:val="mn-MN"/>
        </w:rPr>
      </w:pPr>
      <w:r w:rsidRPr="00354C3B">
        <w:rPr>
          <w:rFonts w:cs="Arial"/>
          <w:b/>
          <w:lang w:val="mn-MN"/>
        </w:rPr>
        <w:t xml:space="preserve">Зорилго 1. </w:t>
      </w:r>
      <w:r w:rsidRPr="00354C3B">
        <w:rPr>
          <w:rFonts w:eastAsia="Arial" w:cs="Arial"/>
          <w:b/>
          <w:lang w:val="mn-MN"/>
        </w:rPr>
        <w:t xml:space="preserve">Ажил мэргэжлийн чиг баримжаа олгох чиглэлээр хэрэгжиж байгаа төсөл, арга хэмжээнүүд, тэдгээрийн хэрэгжилтийн талаар </w:t>
      </w:r>
    </w:p>
    <w:p w14:paraId="02111394"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Танай аймаг (дүүрэг) –т АМЧБО чиглэлээр ямар ямар төсөл хэрэгждэг вэ? Та эдгээрийн талаар хэр мэдэх вэ?</w:t>
      </w:r>
    </w:p>
    <w:p w14:paraId="6428C099"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Танай байгууллага яг аль төсөлд нь оролцдог вэ? Энэ төсөл нь хэзээнээс хэрэгжиж байгаа вэ?</w:t>
      </w:r>
    </w:p>
    <w:p w14:paraId="0A719164"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Энэ төслийн хүрээнд ямар ямар ажлууд хийгдэж байгаа вэ?</w:t>
      </w:r>
    </w:p>
    <w:p w14:paraId="41E371B6"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Энэ төслийг хэрэгжүүлэхэд өөр ямар байгууллагууд хамтран ажиллаж байгаа вэ?</w:t>
      </w:r>
    </w:p>
    <w:p w14:paraId="4D8E186D"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Энэ төслийн хүрээнд хийгдэж байгаа ажлуудаас бусад ямар нэгэн төсөл, байгууллагын үйл ажиллагаатай давхардаж байгаа зүйлс ажиглагддаг уу?</w:t>
      </w:r>
    </w:p>
    <w:p w14:paraId="5F4BE81C"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Ажил мэргэжлийн чиг баримжаа олгох хөтөлбөрүүд хэрэгжээд багагүй хугацаа өнгөрч байна? Үүнийг та үнэлж чадах уу, энэ хөтөлбөр манай ирээдүйн мэргэжил сонголтод нөлөөлөх түвшинд хүрч чадаж байна уу?</w:t>
      </w:r>
    </w:p>
    <w:p w14:paraId="7E146431" w14:textId="77777777" w:rsidR="00A30759" w:rsidRPr="00354C3B" w:rsidRDefault="00A30759" w:rsidP="00A30759">
      <w:pPr>
        <w:pStyle w:val="ListParagraph"/>
        <w:jc w:val="both"/>
        <w:rPr>
          <w:rFonts w:ascii="Arial" w:hAnsi="Arial" w:cs="Arial"/>
          <w:sz w:val="2"/>
          <w:lang w:val="mn-MN"/>
        </w:rPr>
      </w:pPr>
    </w:p>
    <w:p w14:paraId="6F54ACD3" w14:textId="77777777" w:rsidR="00A30759" w:rsidRPr="00354C3B" w:rsidRDefault="00A30759" w:rsidP="00A30759">
      <w:pPr>
        <w:pStyle w:val="Normal1"/>
        <w:shd w:val="clear" w:color="auto" w:fill="ACB9CA" w:themeFill="text2" w:themeFillTint="66"/>
        <w:spacing w:after="0"/>
        <w:jc w:val="both"/>
        <w:rPr>
          <w:rFonts w:ascii="Arial" w:hAnsi="Arial" w:cs="Arial"/>
          <w:b/>
          <w:lang w:val="mn-MN"/>
        </w:rPr>
      </w:pPr>
      <w:r w:rsidRPr="00354C3B">
        <w:rPr>
          <w:rFonts w:ascii="Arial" w:hAnsi="Arial" w:cs="Arial"/>
          <w:b/>
          <w:lang w:val="mn-MN"/>
        </w:rPr>
        <w:lastRenderedPageBreak/>
        <w:t>Зорилго 2. Ажил мэргэжлийн чиг баримжаа олгох үйлчилгээний оролцогч талууд, тэдгээрийн хамтын ажиллагааны талаар</w:t>
      </w:r>
    </w:p>
    <w:p w14:paraId="1E7712C4" w14:textId="77777777" w:rsidR="00A30759" w:rsidRPr="00354C3B" w:rsidRDefault="00A30759" w:rsidP="00A30759">
      <w:pPr>
        <w:pStyle w:val="ListParagraph"/>
        <w:ind w:left="360"/>
        <w:jc w:val="both"/>
        <w:rPr>
          <w:rFonts w:ascii="Arial" w:hAnsi="Arial" w:cs="Arial"/>
          <w:sz w:val="8"/>
          <w:lang w:val="mn-MN"/>
        </w:rPr>
      </w:pPr>
    </w:p>
    <w:p w14:paraId="5917A345" w14:textId="77777777" w:rsidR="00A30759" w:rsidRPr="00354C3B" w:rsidRDefault="00A30759" w:rsidP="00A30759">
      <w:pPr>
        <w:pStyle w:val="ListParagraph"/>
        <w:numPr>
          <w:ilvl w:val="0"/>
          <w:numId w:val="28"/>
        </w:numPr>
        <w:spacing w:after="0" w:line="276" w:lineRule="auto"/>
        <w:jc w:val="both"/>
        <w:rPr>
          <w:rFonts w:ascii="Arial" w:hAnsi="Arial" w:cs="Arial"/>
          <w:lang w:val="mn-MN"/>
        </w:rPr>
      </w:pPr>
      <w:r w:rsidRPr="00354C3B">
        <w:rPr>
          <w:rFonts w:ascii="Arial" w:hAnsi="Arial" w:cs="Arial"/>
          <w:lang w:val="mn-MN"/>
        </w:rPr>
        <w:t>АМЧБО үйлчилгээний оролцогч талуудын талаар та хэр мэдэх вэ?</w:t>
      </w:r>
    </w:p>
    <w:p w14:paraId="7ADF8580" w14:textId="77777777" w:rsidR="00A30759" w:rsidRPr="00354C3B" w:rsidRDefault="00A30759" w:rsidP="00A30759">
      <w:pPr>
        <w:pStyle w:val="ListParagraph"/>
        <w:numPr>
          <w:ilvl w:val="0"/>
          <w:numId w:val="28"/>
        </w:numPr>
        <w:spacing w:after="0" w:line="276" w:lineRule="auto"/>
        <w:jc w:val="both"/>
        <w:rPr>
          <w:rFonts w:ascii="Arial" w:hAnsi="Arial" w:cs="Arial"/>
          <w:lang w:val="mn-MN"/>
        </w:rPr>
      </w:pPr>
      <w:r w:rsidRPr="00354C3B">
        <w:rPr>
          <w:rFonts w:ascii="Arial" w:hAnsi="Arial" w:cs="Arial"/>
          <w:lang w:val="mn-MN"/>
        </w:rPr>
        <w:t>АМЧБО чиглэлээр төр иргэн, хувийн хэвшлийн хамтын ажиллагаа болон олон улсын болон төрийн бус байгууллагуудын оролцоог хэрхэн үнэлэх вэ?</w:t>
      </w:r>
    </w:p>
    <w:p w14:paraId="6C116DDE" w14:textId="77777777" w:rsidR="00A30759" w:rsidRPr="00354C3B" w:rsidRDefault="00A30759" w:rsidP="00A30759">
      <w:pPr>
        <w:pStyle w:val="ListParagraph"/>
        <w:numPr>
          <w:ilvl w:val="0"/>
          <w:numId w:val="28"/>
        </w:numPr>
        <w:spacing w:after="0" w:line="276" w:lineRule="auto"/>
        <w:jc w:val="both"/>
        <w:rPr>
          <w:rFonts w:ascii="Arial" w:hAnsi="Arial" w:cs="Arial"/>
          <w:lang w:val="mn-MN"/>
        </w:rPr>
      </w:pPr>
      <w:r w:rsidRPr="00354C3B">
        <w:rPr>
          <w:rFonts w:ascii="Arial" w:hAnsi="Arial" w:cs="Arial"/>
          <w:lang w:val="mn-MN"/>
        </w:rPr>
        <w:t>Цаашид оролцогч талуудын хамтын ажиллагааг дээшлүүлэхийн тулд юунд илүү анхаарах хэрэгтэй гэж боддог вэ?</w:t>
      </w:r>
    </w:p>
    <w:p w14:paraId="73B0CCEA" w14:textId="77777777" w:rsidR="00A30759" w:rsidRPr="00354C3B" w:rsidRDefault="00A30759" w:rsidP="00A30759">
      <w:pPr>
        <w:pStyle w:val="ListParagraph"/>
        <w:jc w:val="both"/>
        <w:rPr>
          <w:rFonts w:ascii="Arial" w:hAnsi="Arial" w:cs="Arial"/>
          <w:sz w:val="6"/>
          <w:lang w:val="mn-MN"/>
        </w:rPr>
      </w:pPr>
    </w:p>
    <w:p w14:paraId="60B2232B" w14:textId="77777777" w:rsidR="00A30759" w:rsidRPr="00354C3B" w:rsidRDefault="00A30759" w:rsidP="00A30759">
      <w:pPr>
        <w:pStyle w:val="Normal1"/>
        <w:shd w:val="clear" w:color="auto" w:fill="8DB3E2"/>
        <w:spacing w:after="0"/>
        <w:jc w:val="both"/>
        <w:rPr>
          <w:rFonts w:ascii="Arial" w:hAnsi="Arial" w:cs="Arial"/>
          <w:b/>
          <w:lang w:val="mn-MN"/>
        </w:rPr>
      </w:pPr>
      <w:r w:rsidRPr="00354C3B">
        <w:rPr>
          <w:rFonts w:ascii="Arial" w:hAnsi="Arial" w:cs="Arial"/>
          <w:b/>
          <w:lang w:val="mn-MN"/>
        </w:rPr>
        <w:t>Зорилго 3. Ажил мэргэжлийн чиг баримжаа олгох үйлчилгээнд учирдаг бэрхшээл болон дэмжлэгийн талаар</w:t>
      </w:r>
    </w:p>
    <w:p w14:paraId="2CFC13B2" w14:textId="77777777" w:rsidR="00A30759" w:rsidRPr="00354C3B" w:rsidRDefault="00A30759" w:rsidP="00A30759">
      <w:pPr>
        <w:pStyle w:val="ListParagraph"/>
        <w:ind w:left="360"/>
        <w:jc w:val="both"/>
        <w:rPr>
          <w:rFonts w:ascii="Arial" w:hAnsi="Arial" w:cs="Arial"/>
          <w:lang w:val="mn-MN"/>
        </w:rPr>
      </w:pPr>
    </w:p>
    <w:p w14:paraId="5D8C5CCB"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Энэ үйлчилгээг үзүүлэх явцад учирдаг бэрхшээл юу вэ?</w:t>
      </w:r>
    </w:p>
    <w:p w14:paraId="6CD0BC5F"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АМЧБО үйлчилгээний талаар хүмүүсийн мэдлэг хэр байна вэ?</w:t>
      </w:r>
    </w:p>
    <w:p w14:paraId="1ED7868B"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Энэ үйлчилгээг хамгийн сайн дэмжигч хэн бэ?</w:t>
      </w:r>
    </w:p>
    <w:p w14:paraId="4D514A0D"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Байгууллагын удирдлага, орон нутгийн удирдлагын зүгээс дэмжлэг хэр авдаг вэ?</w:t>
      </w:r>
    </w:p>
    <w:p w14:paraId="4292C078"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Ажил олгогч нар хэр дэмждэг вэ?</w:t>
      </w:r>
    </w:p>
    <w:p w14:paraId="12EE9D14" w14:textId="77777777" w:rsidR="00A30759" w:rsidRPr="00354C3B" w:rsidRDefault="00A30759" w:rsidP="00A30759">
      <w:pPr>
        <w:pStyle w:val="ListParagraph"/>
        <w:numPr>
          <w:ilvl w:val="0"/>
          <w:numId w:val="28"/>
        </w:numPr>
        <w:spacing w:after="200" w:line="276" w:lineRule="auto"/>
        <w:jc w:val="both"/>
        <w:rPr>
          <w:rFonts w:ascii="Arial" w:hAnsi="Arial" w:cs="Arial"/>
          <w:lang w:val="mn-MN"/>
        </w:rPr>
      </w:pPr>
      <w:r w:rsidRPr="00354C3B">
        <w:rPr>
          <w:rFonts w:ascii="Arial" w:hAnsi="Arial" w:cs="Arial"/>
          <w:lang w:val="mn-MN"/>
        </w:rPr>
        <w:t>Таны бодлоор АМЧБО үйлчилгээтэй холбоотой нэн тулгамдаж буй ямар асуудлууд байна вэ?</w:t>
      </w:r>
    </w:p>
    <w:p w14:paraId="670CC7CE" w14:textId="77777777" w:rsidR="00A30759" w:rsidRPr="00354C3B" w:rsidRDefault="00A30759" w:rsidP="00A30759">
      <w:pPr>
        <w:pStyle w:val="ListParagraph"/>
        <w:spacing w:after="0"/>
        <w:ind w:left="360"/>
        <w:jc w:val="both"/>
        <w:rPr>
          <w:rFonts w:ascii="Arial" w:hAnsi="Arial" w:cs="Arial"/>
          <w:sz w:val="14"/>
          <w:lang w:val="mn-MN"/>
        </w:rPr>
      </w:pPr>
    </w:p>
    <w:p w14:paraId="705A04DF" w14:textId="77777777" w:rsidR="00A30759" w:rsidRPr="00354C3B" w:rsidRDefault="00A30759" w:rsidP="00A30759">
      <w:pPr>
        <w:pStyle w:val="Normal1"/>
        <w:shd w:val="clear" w:color="auto" w:fill="8DB3E2"/>
        <w:spacing w:after="0"/>
        <w:jc w:val="both"/>
        <w:rPr>
          <w:rFonts w:ascii="Arial" w:hAnsi="Arial" w:cs="Arial"/>
          <w:b/>
          <w:lang w:val="mn-MN"/>
        </w:rPr>
      </w:pPr>
      <w:r w:rsidRPr="00354C3B">
        <w:rPr>
          <w:rFonts w:ascii="Arial" w:hAnsi="Arial" w:cs="Arial"/>
          <w:b/>
          <w:lang w:val="mn-MN"/>
        </w:rPr>
        <w:t>Зорилго 4. Ажил мэргэжлийн чиг баримжаа олгох зөвлөх болон сургагч багшийн талаар</w:t>
      </w:r>
    </w:p>
    <w:p w14:paraId="4879D373" w14:textId="77777777" w:rsidR="00A30759" w:rsidRPr="00354C3B" w:rsidRDefault="00A30759" w:rsidP="00A30759">
      <w:pPr>
        <w:rPr>
          <w:rFonts w:cs="Arial"/>
          <w:sz w:val="14"/>
          <w:lang w:val="mn-MN"/>
        </w:rPr>
      </w:pPr>
    </w:p>
    <w:p w14:paraId="04B1C71C"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Та АМЧБО зөвлөхийн сургалтад хамрагдаж байсан уу? Тийм бол ямар ямар сургалтад хамрагдаж байсан бэ?</w:t>
      </w:r>
    </w:p>
    <w:p w14:paraId="333038F7"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Танай аймагт мэргэшсэн зөвлөхүүд байдаг уу? Байдаг бол хаана хаана байдаг вэ?</w:t>
      </w:r>
    </w:p>
    <w:p w14:paraId="5C06339F"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Зөвлөх хаана байх нь илүү үр дүнтэй гэж та боддог вэ?</w:t>
      </w:r>
    </w:p>
    <w:p w14:paraId="74F73712"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Зөвлөхийн үйлчилгээ үзүүлдэг бол ганцаарчилсан зөвлөгөө авахаар хүмүүс хэр их ирдэг вэ? Тэдэн дотор сурагчид байдаг уу?</w:t>
      </w:r>
    </w:p>
    <w:p w14:paraId="4B08A559"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Зөвлөгөө авахаар ирж байгаа хүмүүс ихэвчлэн ямар шалтгаанаар ирдэг вэ?</w:t>
      </w:r>
    </w:p>
    <w:p w14:paraId="25BC3242"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Төслийн хүрээнд сургалт орж байгаа багш нар болон зөвлөхүүдийг хэрхэн бэлдэж, чадавхжуулдаг вэ?</w:t>
      </w:r>
    </w:p>
    <w:p w14:paraId="3FE0C92C" w14:textId="77777777" w:rsidR="00A30759" w:rsidRPr="00354C3B" w:rsidRDefault="00A30759" w:rsidP="00A30759">
      <w:pPr>
        <w:pStyle w:val="ListParagraph"/>
        <w:numPr>
          <w:ilvl w:val="0"/>
          <w:numId w:val="28"/>
        </w:numPr>
        <w:spacing w:after="200" w:line="276" w:lineRule="auto"/>
        <w:jc w:val="both"/>
        <w:rPr>
          <w:rFonts w:ascii="Arial" w:hAnsi="Arial" w:cs="Arial"/>
          <w:color w:val="000000" w:themeColor="text1"/>
          <w:lang w:val="mn-MN"/>
        </w:rPr>
      </w:pPr>
      <w:r w:rsidRPr="00354C3B">
        <w:rPr>
          <w:rFonts w:ascii="Arial" w:hAnsi="Arial" w:cs="Arial"/>
          <w:color w:val="000000" w:themeColor="text1"/>
          <w:lang w:val="mn-MN"/>
        </w:rPr>
        <w:t>АМЧБО үйлчилгээ үзүүлэх эрх бүхий сургалтын байгууллагууд байх нь зөв үү? Эдгээрийн явуулдаг сургалтыг хэрхэн үнэлж байна вэ?</w:t>
      </w:r>
    </w:p>
    <w:p w14:paraId="2D92637E" w14:textId="77777777" w:rsidR="00A30759" w:rsidRPr="00354C3B" w:rsidRDefault="00A30759" w:rsidP="00A30759">
      <w:pPr>
        <w:spacing w:after="160" w:line="259" w:lineRule="auto"/>
        <w:rPr>
          <w:rFonts w:cs="Arial"/>
          <w:lang w:val="mn-MN"/>
        </w:rPr>
      </w:pPr>
      <w:r w:rsidRPr="00354C3B">
        <w:rPr>
          <w:rFonts w:cs="Arial"/>
          <w:lang w:val="mn-MN"/>
        </w:rPr>
        <w:br w:type="page"/>
      </w:r>
    </w:p>
    <w:p w14:paraId="63FFAFB0" w14:textId="77777777" w:rsidR="00A30759" w:rsidRPr="00354C3B" w:rsidRDefault="00A30759" w:rsidP="00A30759">
      <w:pPr>
        <w:pStyle w:val="Heading1"/>
      </w:pPr>
      <w:bookmarkStart w:id="27" w:name="_Toc2157964"/>
      <w:bookmarkStart w:id="28" w:name="_Toc5010323"/>
      <w:r w:rsidRPr="00354C3B">
        <w:lastRenderedPageBreak/>
        <w:t>ХАВСРАЛТ 3: АШИГЛАСАН НОМЫН ЖАГСААЛТ</w:t>
      </w:r>
      <w:bookmarkEnd w:id="27"/>
      <w:bookmarkEnd w:id="28"/>
      <w:r w:rsidRPr="00354C3B">
        <w:t xml:space="preserve"> </w:t>
      </w:r>
    </w:p>
    <w:p w14:paraId="6303E7C0"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ил мэргэжлийн чиг баримжаа олгох үйл ажиллагааг төлөвлөх нь, сургуулийн удирдлагад зориулсан гарын авлага, БСШУСЯ, Хөдөлмөр эрхлэх ур чадварыг дээшлүүлэх төсөл, ADB  2018</w:t>
      </w:r>
    </w:p>
    <w:p w14:paraId="27DE9169"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ил мэргэжлийн чиг баримжаа, ахлах ангийн багшийн гарын авлага, БСШУСЯ, Хөдөлмөр эрхлэх ур чадварыг дээшлүүлэх төсөл, ADB 2018</w:t>
      </w:r>
    </w:p>
    <w:p w14:paraId="207D28C3"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ил мэргэжлийн чиг баримжаа, эцэг эх, асран хамгаалагчид зориулсан зөвлөмж, БСШУСЯ, Хөдөлмөр эрхлэх ур чадварыг дээшлүүлэх төсөл, ADB 2018</w:t>
      </w:r>
    </w:p>
    <w:p w14:paraId="7C917C7B"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ил мэргэжлийн чиг баримжаа, ЕБС-ийн ахлах ангийн суралцагчийн дасгал ажлын ном, БСШУСЯ, Хөдөлмөр эрхлэх ур чадварыг дээшлүүлэх төсөл, ADB 2018</w:t>
      </w:r>
    </w:p>
    <w:p w14:paraId="74616B00"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ил мэргэжлийн чиг баримжаа, ЕБС-ийн ахлах ангийн суралцагчдад сонирхол, чадвар болон үнэт зүйлээ тодорхойлох, тохирох  ажил мэргэжлээ сонгоход дэмжлэг үзүүлэх сорил, БСШУСЯ, Хөдөлмөр эрхлэх ур чадварыг дээшлүүлэх төсөл, ADB 2018</w:t>
      </w:r>
    </w:p>
    <w:p w14:paraId="5852C3A1"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 xml:space="preserve">Сургуулийн удирдлагын гарын авлага, БСШУСЯ, Хөдөлмөр эрхлэх ур чадварыг дээшлүүлэх төсөл, ADB 2016 </w:t>
      </w:r>
    </w:p>
    <w:p w14:paraId="7A27CF3A"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 xml:space="preserve">Эцэг эх, асран хамгаалагчийн зөвлөмж  БСШУСЯ, Хөдөлмөр эрхлэх ур чадварыг дээшлүүлэх төсөл, ADB 2016 </w:t>
      </w:r>
    </w:p>
    <w:p w14:paraId="6445D8CF"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Багшийн гарын авлага, БСШУСЯ, Хөдөлмөр эрхлэх ур чадварыг дээшлүүлэх төсөл, ADB 2016</w:t>
      </w:r>
    </w:p>
    <w:p w14:paraId="669B5709"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Мэргэжлээ зөв сонгож ирээдүйнхээ эзэн болохуй №1, Өөрчлөлтийг чиглүүлэгч төв ТББ 2017</w:t>
      </w:r>
    </w:p>
    <w:p w14:paraId="7066EC4D"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Сонирхлоо олж тогтоох нь буюу өөрийгөө илүү сайн таньж мэдэх арга №2, Өөрчлөлтийг чиглүүлэгч төв ТББ 2017</w:t>
      </w:r>
    </w:p>
    <w:p w14:paraId="378445BA"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Сонирхлоо олж тогтоох нь буюу ажил мэргэжлийн судалгаа хийх нь, Өөрчлөлтийг чиглүүлэгч төв ТББ 2017</w:t>
      </w:r>
    </w:p>
    <w:p w14:paraId="6873BEDE"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Өөртөө байгаа зэвсгээ тодорхойлох нь, Өөрчлөлтийг чиглүүлэгч төв ТББ 2017</w:t>
      </w:r>
    </w:p>
    <w:p w14:paraId="3B6E43BC"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Сургуулиа сонгох нь, Мэргэжлээ зөв сонгож ирээдүйнхээ эзэн болохуй, Өөрчлөлтийг чиглүүлэгч төв ТББ 2017</w:t>
      </w:r>
    </w:p>
    <w:p w14:paraId="10294B28"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лын байранд шууд очих гэж байна уу, Мэргэжлээ зөв сонгож ирээдүйнхээ эзэн болохуй, Өөрчлөлтийг чиглүүлэгч төв ТББ 2017</w:t>
      </w:r>
    </w:p>
    <w:p w14:paraId="1B34F86D"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Давуу талдаа суурилан мэргэжлээ сонгохуй, 8-12 ангийн сурагчдад зориулав, Өөрчлөлтийг чиглүүлэгч төв ТББ 2018</w:t>
      </w:r>
    </w:p>
    <w:p w14:paraId="5A2B3E98"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Хүүхдийг онцлогт нь тохируулж хэрхэн зөв хөгжүүлэх вэ?, Өөрчлөлтийг чиглүүлэгч төв ТББ 2016</w:t>
      </w:r>
    </w:p>
    <w:p w14:paraId="480D349F"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lastRenderedPageBreak/>
        <w:t>Хөгжлийн бэрхшээлтэй иргэдийн хөдөлмөр эрхлэлт , Ажил олгогчдод зориулсан гарын авлага, ХНХЯ, МҮЭХолбоо, МАОЭХолбоо, МХБИБ-уудын үндэсний холбоо, SECIM  2017</w:t>
      </w:r>
    </w:p>
    <w:p w14:paraId="3DA884B7"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Хөгжлийн бэрхшээлтэй иргэнд хөдөлмөр эрхлэлтийн үйлчилгээ  үзүүлэх арга, хандлага, ХНХЯ, GFA 2017</w:t>
      </w:r>
    </w:p>
    <w:p w14:paraId="04F828DD"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лын байр таныг хүлээж байна, Ирээдүйгээ төлөвлөж өөрийгөө бэлдэхүй, Өөрчлөлтийг чиглүүлэгч төв ТББ 2015</w:t>
      </w:r>
    </w:p>
    <w:p w14:paraId="3F446B98"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лын байр таныг хүлээж байна, Ажилдаа зохицож өөрийгөө хөгжүүлэхүй бэлдэхүй, Өөрчлөлтийг чиглүүлэгч төв ТББ 2015</w:t>
      </w:r>
    </w:p>
    <w:p w14:paraId="3EE080BC"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Багшийн гарын авлага, Давуу талдаа суурилан мэргэжлээ сонгохуй, Өөрчлөлтийг чиглүүлэгч төв ТББ 2016</w:t>
      </w:r>
    </w:p>
    <w:p w14:paraId="45B76FF5"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 xml:space="preserve">Ажил амьдралын чиглүүлэгч, </w:t>
      </w:r>
      <w:r w:rsidR="00F7135B" w:rsidRPr="00354C3B">
        <w:rPr>
          <w:rFonts w:ascii="Arial" w:hAnsi="Arial" w:cs="Arial"/>
          <w:lang w:val="mn-MN"/>
        </w:rPr>
        <w:t>Ш.Сосорбарам,</w:t>
      </w:r>
      <w:r w:rsidRPr="00354C3B">
        <w:rPr>
          <w:rFonts w:ascii="Arial" w:hAnsi="Arial" w:cs="Arial"/>
          <w:lang w:val="mn-MN"/>
        </w:rPr>
        <w:t xml:space="preserve"> 2015</w:t>
      </w:r>
    </w:p>
    <w:p w14:paraId="294EE4AB"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 xml:space="preserve"> Хөдөлмөрийн зах зээлийн эрэлтийн барометрийн судалгаа, ХНХЯ, ХНХСИ, 2017</w:t>
      </w:r>
    </w:p>
    <w:p w14:paraId="52A745B8"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Төгсөгчдийн хөдөлмөр эрхлэлтийн судалгаа, ХНХЯ, ХНХСИ, 2017</w:t>
      </w:r>
    </w:p>
    <w:p w14:paraId="762A7643"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Ажилд зуучлах үйлчилгээний  мэдээллийн эмхэтгэл, ХНХЯ, ХНХСИ, 2013</w:t>
      </w:r>
    </w:p>
    <w:p w14:paraId="5607E10C"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Хөдөлмөр эрхлэлтийн тогтвортой байдлын судалгаа, ХНХЯ, ХНХСИ, 2015</w:t>
      </w:r>
    </w:p>
    <w:p w14:paraId="07517B2E"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Хөдөлмөр эрхлэлт дэх бүтээмжийн нөлөөллийн шинжилгээ, ХНХЯ, ХНХСИ, 2014</w:t>
      </w:r>
    </w:p>
    <w:p w14:paraId="5BEF43D0"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Үйлдвэрлэлийн ослын шинжилгээ, ХНХЯ, ХЭҮСМҮТ, 2015</w:t>
      </w:r>
    </w:p>
    <w:p w14:paraId="050973EF"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Олон улсын хөдөлмөрийн байгууллагын 95-р конвенцид нэгдэн орох боломжийн шинжилгээ  ХНХЯ, ХЭҮСМҮТ, 2015</w:t>
      </w:r>
    </w:p>
    <w:p w14:paraId="56B1447B"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Хөдөлмөрийн шилжих хөдөлгөөний бодлого ба менежмент, ОУХБ, 2004</w:t>
      </w:r>
    </w:p>
    <w:p w14:paraId="699D0669"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 xml:space="preserve"> Монгол иргэдийн гадаадад хөдөлмөр эрхлэлтийн байдал, үр дагавар, UNFPA,  НХХЯ, МХАХН, 2005</w:t>
      </w:r>
    </w:p>
    <w:p w14:paraId="480BE148" w14:textId="77777777" w:rsidR="00A30759" w:rsidRPr="00354C3B" w:rsidRDefault="00A30759" w:rsidP="00A30759">
      <w:pPr>
        <w:pStyle w:val="ListParagraph"/>
        <w:numPr>
          <w:ilvl w:val="0"/>
          <w:numId w:val="29"/>
        </w:numPr>
        <w:spacing w:after="120" w:line="276" w:lineRule="auto"/>
        <w:contextualSpacing w:val="0"/>
        <w:jc w:val="both"/>
        <w:rPr>
          <w:rFonts w:ascii="Arial" w:hAnsi="Arial" w:cs="Arial"/>
          <w:lang w:val="mn-MN"/>
        </w:rPr>
      </w:pPr>
      <w:r w:rsidRPr="00354C3B">
        <w:rPr>
          <w:rFonts w:ascii="Arial" w:hAnsi="Arial" w:cs="Arial"/>
          <w:lang w:val="mn-MN"/>
        </w:rPr>
        <w:t xml:space="preserve">Хөдөлмөрийн зах зээл дэх жендерийн тэгш бус байдал, бодлогын зөвлөмж, Дэлхийн банк, 2013 </w:t>
      </w:r>
    </w:p>
    <w:p w14:paraId="0ACE59A8" w14:textId="77777777" w:rsidR="00A30759" w:rsidRPr="00354C3B" w:rsidRDefault="00A30759" w:rsidP="00A30759">
      <w:pPr>
        <w:rPr>
          <w:rFonts w:cs="Arial"/>
          <w:lang w:val="mn-MN"/>
        </w:rPr>
      </w:pPr>
    </w:p>
    <w:p w14:paraId="295234FC" w14:textId="77777777" w:rsidR="00543A6F" w:rsidRPr="00354C3B" w:rsidRDefault="00543A6F">
      <w:pPr>
        <w:spacing w:after="160" w:line="259" w:lineRule="auto"/>
        <w:jc w:val="left"/>
        <w:rPr>
          <w:rFonts w:cs="Arial"/>
          <w:b/>
          <w:color w:val="4472C4" w:themeColor="accent5"/>
          <w:lang w:val="mn-MN"/>
        </w:rPr>
      </w:pPr>
    </w:p>
    <w:p w14:paraId="51C76ECE" w14:textId="77777777" w:rsidR="00987EFA" w:rsidRPr="00354C3B" w:rsidRDefault="00987EFA">
      <w:pPr>
        <w:spacing w:after="160" w:line="259" w:lineRule="auto"/>
        <w:jc w:val="left"/>
        <w:rPr>
          <w:rFonts w:cs="Arial"/>
          <w:b/>
          <w:color w:val="4472C4" w:themeColor="accent5"/>
          <w:lang w:val="mn-MN"/>
        </w:rPr>
      </w:pPr>
      <w:r w:rsidRPr="00354C3B">
        <w:rPr>
          <w:rFonts w:cs="Arial"/>
          <w:b/>
          <w:color w:val="4472C4" w:themeColor="accent5"/>
          <w:lang w:val="mn-MN"/>
        </w:rPr>
        <w:br w:type="page"/>
      </w:r>
    </w:p>
    <w:p w14:paraId="6AF2A4B5" w14:textId="77777777" w:rsidR="00987EFA" w:rsidRPr="00354C3B" w:rsidRDefault="00987EFA" w:rsidP="00987EFA">
      <w:pPr>
        <w:pStyle w:val="Heading1"/>
      </w:pPr>
      <w:bookmarkStart w:id="29" w:name="_Toc5010324"/>
      <w:r w:rsidRPr="00354C3B">
        <w:lastRenderedPageBreak/>
        <w:t>ХАВС</w:t>
      </w:r>
      <w:r w:rsidR="003E6DDF" w:rsidRPr="00354C3B">
        <w:t>РАЛТ 4</w:t>
      </w:r>
      <w:r w:rsidRPr="00354C3B">
        <w:t>: АЖЛЫН БАЙРНЫ ТОДОРХОЙЛОЛТУУД</w:t>
      </w:r>
      <w:bookmarkEnd w:id="29"/>
      <w:r w:rsidRPr="00354C3B">
        <w:t xml:space="preserve"> </w:t>
      </w:r>
    </w:p>
    <w:p w14:paraId="79A5A5B7" w14:textId="77777777" w:rsidR="00987EFA" w:rsidRPr="00354C3B" w:rsidRDefault="00987EFA" w:rsidP="00987EFA">
      <w:pPr>
        <w:rPr>
          <w:lang w:val="mn-MN"/>
        </w:rPr>
      </w:pPr>
      <w:r w:rsidRPr="00354C3B">
        <w:rPr>
          <w:rFonts w:ascii="Times New Roman" w:hAnsi="Times New Roman"/>
          <w:noProof/>
          <w:sz w:val="24"/>
          <w:szCs w:val="24"/>
        </w:rPr>
        <mc:AlternateContent>
          <mc:Choice Requires="wpg">
            <w:drawing>
              <wp:anchor distT="0" distB="0" distL="114300" distR="114300" simplePos="0" relativeHeight="251681792" behindDoc="1" locked="0" layoutInCell="1" allowOverlap="1" wp14:anchorId="2CB10FB5" wp14:editId="1FB46481">
                <wp:simplePos x="0" y="0"/>
                <wp:positionH relativeFrom="margin">
                  <wp:align>left</wp:align>
                </wp:positionH>
                <wp:positionV relativeFrom="paragraph">
                  <wp:posOffset>342900</wp:posOffset>
                </wp:positionV>
                <wp:extent cx="6229350" cy="7315200"/>
                <wp:effectExtent l="0" t="0" r="0" b="0"/>
                <wp:wrapTight wrapText="bothSides">
                  <wp:wrapPolygon edited="0">
                    <wp:start x="0" y="0"/>
                    <wp:lineTo x="0" y="21544"/>
                    <wp:lineTo x="21534" y="21544"/>
                    <wp:lineTo x="21534" y="0"/>
                    <wp:lineTo x="0" y="0"/>
                  </wp:wrapPolygon>
                </wp:wrapTight>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9350" cy="7315200"/>
                          <a:chOff x="1068609" y="1052893"/>
                          <a:chExt cx="66456" cy="94347"/>
                        </a:xfrm>
                      </wpg:grpSpPr>
                      <pic:pic xmlns:pic="http://schemas.openxmlformats.org/drawingml/2006/picture">
                        <pic:nvPicPr>
                          <pic:cNvPr id="17"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068609" y="1052893"/>
                            <a:ext cx="31732" cy="4650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1"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103738" y="1052893"/>
                            <a:ext cx="31327" cy="4650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2"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068609" y="1100450"/>
                            <a:ext cx="31817" cy="4679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3"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101487" y="1100450"/>
                            <a:ext cx="33578" cy="4679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426CD89D" id="Group 1" o:spid="_x0000_s1026" style="position:absolute;margin-left:0;margin-top:27pt;width:490.5pt;height:8in;z-index:-251634688;mso-position-horizontal:left;mso-position-horizontal-relative:margin" coordorigin="10686,10528" coordsize="664,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0686;top:10528;width:317;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" fillcolor="#5b9bd5" strokecolor="black [0]" strokeweight="2pt">
                  <v:imagedata r:id="rId35" o:title=""/>
                  <v:shadow color="black [0]"/>
                </v:shape>
                <v:shape id="Picture 9" o:spid="_x0000_s1028" type="#_x0000_t75" style="position:absolute;left:11037;top:10528;width:313;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" fillcolor="#5b9bd5" strokecolor="black [0]" strokeweight="2pt">
                  <v:imagedata r:id="rId36" o:title=""/>
                  <v:shadow color="black [0]"/>
                </v:shape>
                <v:shape id="Picture 10" o:spid="_x0000_s1029" type="#_x0000_t75" style="position:absolute;left:10686;top:11004;width:318;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" fillcolor="#5b9bd5" strokecolor="black [0]" strokeweight="2pt">
                  <v:imagedata r:id="rId37" o:title=""/>
                  <v:shadow color="black [0]"/>
                </v:shape>
                <v:shape id="Picture 11" o:spid="_x0000_s1030" type="#_x0000_t75" style="position:absolute;left:11014;top:11004;width:336;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" fillcolor="#5b9bd5" strokecolor="black [0]" strokeweight="2pt">
                  <v:imagedata r:id="rId38" o:title=""/>
                  <v:shadow color="black [0]"/>
                </v:shape>
                <w10:wrap type="tight" anchorx="margin"/>
              </v:group>
            </w:pict>
          </mc:Fallback>
        </mc:AlternateContent>
      </w:r>
      <w:r w:rsidRPr="00354C3B">
        <w:rPr>
          <w:lang w:val="mn-MN"/>
        </w:rPr>
        <w:t>АБТ, ХХҮХ-ийн АМЧБОЗӨ, ажилд зуучлал хариуцсан мэргэжилтэн</w:t>
      </w:r>
    </w:p>
    <w:p w14:paraId="62D36852" w14:textId="77777777" w:rsidR="00987EFA" w:rsidRPr="00354C3B" w:rsidRDefault="00987EFA" w:rsidP="00987EFA">
      <w:pPr>
        <w:rPr>
          <w:lang w:val="mn-MN"/>
        </w:rPr>
      </w:pPr>
    </w:p>
    <w:p w14:paraId="635601F4" w14:textId="77777777" w:rsidR="00987EFA" w:rsidRPr="00354C3B" w:rsidRDefault="00987EFA" w:rsidP="00987EFA">
      <w:pPr>
        <w:rPr>
          <w:lang w:val="mn-MN"/>
        </w:rPr>
      </w:pPr>
      <w:r w:rsidRPr="00354C3B">
        <w:rPr>
          <w:lang w:val="mn-MN"/>
        </w:rPr>
        <w:lastRenderedPageBreak/>
        <w:t>АБТ, Нийгмийн түншлэл хариуцсан мэргэжилтэн</w:t>
      </w:r>
    </w:p>
    <w:p w14:paraId="7595EA9E" w14:textId="77777777" w:rsidR="00987EFA" w:rsidRPr="00354C3B" w:rsidRDefault="00987EFA" w:rsidP="00987EFA">
      <w:pPr>
        <w:rPr>
          <w:lang w:val="mn-MN"/>
        </w:rPr>
      </w:pPr>
      <w:r w:rsidRPr="00354C3B">
        <w:rPr>
          <w:rFonts w:ascii="Times New Roman" w:hAnsi="Times New Roman"/>
          <w:noProof/>
          <w:sz w:val="24"/>
          <w:szCs w:val="24"/>
        </w:rPr>
        <mc:AlternateContent>
          <mc:Choice Requires="wpg">
            <w:drawing>
              <wp:anchor distT="0" distB="0" distL="114300" distR="114300" simplePos="0" relativeHeight="251682816" behindDoc="1" locked="0" layoutInCell="1" allowOverlap="1" wp14:anchorId="668062DB" wp14:editId="665D5C06">
                <wp:simplePos x="0" y="0"/>
                <wp:positionH relativeFrom="margin">
                  <wp:align>left</wp:align>
                </wp:positionH>
                <wp:positionV relativeFrom="paragraph">
                  <wp:posOffset>231140</wp:posOffset>
                </wp:positionV>
                <wp:extent cx="6572250" cy="7734300"/>
                <wp:effectExtent l="0" t="0" r="0" b="0"/>
                <wp:wrapTight wrapText="bothSides">
                  <wp:wrapPolygon edited="0">
                    <wp:start x="313" y="0"/>
                    <wp:lineTo x="313" y="10215"/>
                    <wp:lineTo x="0" y="10694"/>
                    <wp:lineTo x="0" y="21547"/>
                    <wp:lineTo x="10330" y="21547"/>
                    <wp:lineTo x="10330" y="21281"/>
                    <wp:lineTo x="21537" y="20696"/>
                    <wp:lineTo x="21537" y="0"/>
                    <wp:lineTo x="313" y="0"/>
                  </wp:wrapPolygon>
                </wp:wrapTight>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7734300"/>
                          <a:chOff x="1067238" y="1052893"/>
                          <a:chExt cx="67827" cy="94631"/>
                        </a:xfrm>
                      </wpg:grpSpPr>
                      <pic:pic xmlns:pic="http://schemas.openxmlformats.org/drawingml/2006/picture">
                        <pic:nvPicPr>
                          <pic:cNvPr id="25" name="Picture 13" descr="ABT Khovd collage tunshlel_002"/>
                          <pic:cNvPicPr>
                            <a:picLocks noChangeAspect="1" noChangeArrowheads="1"/>
                          </pic:cNvPicPr>
                        </pic:nvPicPr>
                        <pic:blipFill>
                          <a:blip r:embed="rId39">
                            <a:extLst>
                              <a:ext uri="{28A0092B-C50C-407E-A947-70E740481C1C}">
                                <a14:useLocalDpi xmlns:a14="http://schemas.microsoft.com/office/drawing/2010/main" val="0"/>
                              </a:ext>
                            </a:extLst>
                          </a:blip>
                          <a:srcRect l="7526" t="4680" r="5780" b="5106"/>
                          <a:stretch>
                            <a:fillRect/>
                          </a:stretch>
                        </pic:blipFill>
                        <pic:spPr bwMode="auto">
                          <a:xfrm>
                            <a:off x="1103223" y="1052893"/>
                            <a:ext cx="31842" cy="4689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6" name="Picture 14" descr="ABT Khovd collage tunshlel_003"/>
                          <pic:cNvPicPr>
                            <a:picLocks noChangeAspect="1" noChangeArrowheads="1"/>
                          </pic:cNvPicPr>
                        </pic:nvPicPr>
                        <pic:blipFill>
                          <a:blip r:embed="rId40">
                            <a:extLst>
                              <a:ext uri="{28A0092B-C50C-407E-A947-70E740481C1C}">
                                <a14:useLocalDpi xmlns:a14="http://schemas.microsoft.com/office/drawing/2010/main" val="0"/>
                              </a:ext>
                            </a:extLst>
                          </a:blip>
                          <a:srcRect l="7890" t="4054" r="5008" b="4561"/>
                          <a:stretch>
                            <a:fillRect/>
                          </a:stretch>
                        </pic:blipFill>
                        <pic:spPr bwMode="auto">
                          <a:xfrm>
                            <a:off x="1067238" y="1099770"/>
                            <a:ext cx="32164" cy="4775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7" name="Picture 15" descr="ABT Khovd collage tunshlel_004"/>
                          <pic:cNvPicPr>
                            <a:picLocks noChangeAspect="1" noChangeArrowheads="1"/>
                          </pic:cNvPicPr>
                        </pic:nvPicPr>
                        <pic:blipFill>
                          <a:blip r:embed="rId41">
                            <a:extLst>
                              <a:ext uri="{28A0092B-C50C-407E-A947-70E740481C1C}">
                                <a14:useLocalDpi xmlns:a14="http://schemas.microsoft.com/office/drawing/2010/main" val="0"/>
                              </a:ext>
                            </a:extLst>
                          </a:blip>
                          <a:srcRect l="9128" t="1488" r="3511" b="13397"/>
                          <a:stretch>
                            <a:fillRect/>
                          </a:stretch>
                        </pic:blipFill>
                        <pic:spPr bwMode="auto">
                          <a:xfrm>
                            <a:off x="1103339" y="1099770"/>
                            <a:ext cx="31726" cy="4374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8" name="Picture 16" descr="ABT Khovd collage tunshlel_001"/>
                          <pic:cNvPicPr>
                            <a:picLocks noChangeAspect="1" noChangeArrowheads="1"/>
                          </pic:cNvPicPr>
                        </pic:nvPicPr>
                        <pic:blipFill>
                          <a:blip r:embed="rId42">
                            <a:extLst>
                              <a:ext uri="{28A0092B-C50C-407E-A947-70E740481C1C}">
                                <a14:useLocalDpi xmlns:a14="http://schemas.microsoft.com/office/drawing/2010/main" val="0"/>
                              </a:ext>
                            </a:extLst>
                          </a:blip>
                          <a:srcRect l="8546" t="3020" r="5698" b="6543"/>
                          <a:stretch>
                            <a:fillRect/>
                          </a:stretch>
                        </pic:blipFill>
                        <pic:spPr bwMode="auto">
                          <a:xfrm>
                            <a:off x="1068609" y="1052893"/>
                            <a:ext cx="30717" cy="4584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216119B7" id="Group 7" o:spid="_x0000_s1026" style="position:absolute;margin-left:0;margin-top:18.2pt;width:517.5pt;height:609pt;z-index:-251633664;mso-position-horizontal:left;mso-position-horizontal-relative:margin" coordorigin="10672,10528" coordsize="678,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">
                <v:shape id="Picture 13" o:spid="_x0000_s1027" type="#_x0000_t75" alt="ABT Khovd collage tunshlel_002" style="position:absolute;left:11032;top:10528;width:318;height: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" fillcolor="#5b9bd5" strokecolor="black [0]" strokeweight="2pt">
                  <v:imagedata r:id="rId43" o:title="ABT Khovd collage tunshlel_002" croptop="3067f" cropbottom="3346f" cropleft="4932f" cropright="3788f"/>
                  <v:shadow color="black [0]"/>
                </v:shape>
                <v:shape id="Picture 14" o:spid="_x0000_s1028" type="#_x0000_t75" alt="ABT Khovd collage tunshlel_003" style="position:absolute;left:10672;top:10997;width:322;height: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" fillcolor="#5b9bd5" strokecolor="black [0]" strokeweight="2pt">
                  <v:imagedata r:id="rId44" o:title="ABT Khovd collage tunshlel_003" croptop="2657f" cropbottom="2989f" cropleft="5171f" cropright="3282f"/>
                  <v:shadow color="black [0]"/>
                </v:shape>
                <v:shape id="Picture 15" o:spid="_x0000_s1029" type="#_x0000_t75" alt="ABT Khovd collage tunshlel_004" style="position:absolute;left:11033;top:10997;width:317;height: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" fillcolor="#5b9bd5" strokecolor="black [0]" strokeweight="2pt">
                  <v:imagedata r:id="rId45" o:title="ABT Khovd collage tunshlel_004" croptop="975f" cropbottom="8780f" cropleft="5982f" cropright="2301f"/>
                  <v:shadow color="black [0]"/>
                </v:shape>
                <v:shape id="Picture 16" o:spid="_x0000_s1030" type="#_x0000_t75" alt="ABT Khovd collage tunshlel_001" style="position:absolute;left:10686;top:10528;width:307;height: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" fillcolor="#5b9bd5" strokecolor="black [0]" strokeweight="2pt">
                  <v:imagedata r:id="rId46" o:title="ABT Khovd collage tunshlel_001" croptop="1979f" cropbottom="4288f" cropleft="5601f" cropright="3734f"/>
                  <v:shadow color="black [0]"/>
                </v:shape>
                <w10:wrap type="tight" anchorx="margin"/>
              </v:group>
            </w:pict>
          </mc:Fallback>
        </mc:AlternateContent>
      </w:r>
    </w:p>
    <w:p w14:paraId="1356AEB4" w14:textId="77777777" w:rsidR="00987EFA" w:rsidRPr="00354C3B" w:rsidRDefault="00987EFA" w:rsidP="00987EFA">
      <w:pPr>
        <w:rPr>
          <w:lang w:val="mn-MN"/>
        </w:rPr>
      </w:pPr>
      <w:r w:rsidRPr="00354C3B">
        <w:rPr>
          <w:lang w:val="mn-MN"/>
        </w:rPr>
        <w:lastRenderedPageBreak/>
        <w:t>АБТ, ЕБС захирал</w:t>
      </w:r>
    </w:p>
    <w:p w14:paraId="7F78FA3E" w14:textId="77777777" w:rsidR="00987EFA" w:rsidRPr="00354C3B" w:rsidRDefault="00987EFA" w:rsidP="00987EFA">
      <w:pPr>
        <w:rPr>
          <w:lang w:val="mn-MN"/>
        </w:rPr>
      </w:pPr>
      <w:r w:rsidRPr="00354C3B">
        <w:rPr>
          <w:noProof/>
        </w:rPr>
        <w:drawing>
          <wp:inline distT="0" distB="0" distL="0" distR="0" wp14:anchorId="26A044AC" wp14:editId="6D7742F0">
            <wp:extent cx="6467475" cy="7605850"/>
            <wp:effectExtent l="0" t="0" r="0" b="0"/>
            <wp:docPr id="48" name="Picture 48" descr="C:\Users\Tserenjargal\Desktop\Public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serenjargal\Desktop\Publication1.jpg"/>
                    <pic:cNvPicPr>
                      <a:picLocks noChangeAspect="1" noChangeArrowheads="1"/>
                    </pic:cNvPicPr>
                  </pic:nvPicPr>
                  <pic:blipFill rotWithShape="1">
                    <a:blip r:embed="rId47">
                      <a:extLst>
                        <a:ext uri="{28A0092B-C50C-407E-A947-70E740481C1C}">
                          <a14:useLocalDpi xmlns:a14="http://schemas.microsoft.com/office/drawing/2010/main" val="0"/>
                        </a:ext>
                      </a:extLst>
                    </a:blip>
                    <a:srcRect l="9456" t="16657" r="7683" b="14445"/>
                    <a:stretch/>
                  </pic:blipFill>
                  <pic:spPr bwMode="auto">
                    <a:xfrm>
                      <a:off x="0" y="0"/>
                      <a:ext cx="6474452" cy="7614055"/>
                    </a:xfrm>
                    <a:prstGeom prst="rect">
                      <a:avLst/>
                    </a:prstGeom>
                    <a:noFill/>
                    <a:ln>
                      <a:noFill/>
                    </a:ln>
                    <a:extLst>
                      <a:ext uri="{53640926-AAD7-44D8-BBD7-CCE9431645EC}">
                        <a14:shadowObscured xmlns:a14="http://schemas.microsoft.com/office/drawing/2010/main"/>
                      </a:ext>
                    </a:extLst>
                  </pic:spPr>
                </pic:pic>
              </a:graphicData>
            </a:graphic>
          </wp:inline>
        </w:drawing>
      </w:r>
    </w:p>
    <w:p w14:paraId="5F2507F8" w14:textId="77777777" w:rsidR="00987EFA" w:rsidRPr="00354C3B" w:rsidRDefault="00987EFA" w:rsidP="00987EFA">
      <w:pPr>
        <w:spacing w:after="160" w:line="259" w:lineRule="auto"/>
        <w:rPr>
          <w:lang w:val="mn-MN"/>
        </w:rPr>
      </w:pPr>
      <w:r w:rsidRPr="00354C3B">
        <w:rPr>
          <w:lang w:val="mn-MN"/>
        </w:rPr>
        <w:br w:type="page"/>
      </w:r>
    </w:p>
    <w:p w14:paraId="2AAFA138" w14:textId="77777777" w:rsidR="00987EFA" w:rsidRPr="00354C3B" w:rsidRDefault="00987EFA" w:rsidP="00987EFA">
      <w:pPr>
        <w:rPr>
          <w:lang w:val="mn-MN"/>
        </w:rPr>
      </w:pPr>
      <w:r w:rsidRPr="00354C3B">
        <w:rPr>
          <w:lang w:val="mn-MN"/>
        </w:rPr>
        <w:lastRenderedPageBreak/>
        <w:t>АБТ, ЕБС сургалтын менежер</w:t>
      </w:r>
    </w:p>
    <w:p w14:paraId="2EC898F1" w14:textId="77777777" w:rsidR="00987EFA" w:rsidRPr="00354C3B" w:rsidRDefault="00987EFA" w:rsidP="00987EFA">
      <w:pPr>
        <w:rPr>
          <w:lang w:val="mn-MN"/>
        </w:rPr>
      </w:pPr>
      <w:r w:rsidRPr="00354C3B">
        <w:rPr>
          <w:noProof/>
        </w:rPr>
        <w:drawing>
          <wp:inline distT="0" distB="0" distL="0" distR="0" wp14:anchorId="134FE3D5" wp14:editId="7AE4128E">
            <wp:extent cx="6324600" cy="7094458"/>
            <wp:effectExtent l="0" t="0" r="0" b="0"/>
            <wp:docPr id="49" name="Picture 49" descr="C:\Users\Tserenjargal\Desktop\Publication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serenjargal\Desktop\Publication11.jpg"/>
                    <pic:cNvPicPr>
                      <a:picLocks noChangeAspect="1" noChangeArrowheads="1"/>
                    </pic:cNvPicPr>
                  </pic:nvPicPr>
                  <pic:blipFill rotWithShape="1">
                    <a:blip r:embed="rId48">
                      <a:extLst>
                        <a:ext uri="{28A0092B-C50C-407E-A947-70E740481C1C}">
                          <a14:useLocalDpi xmlns:a14="http://schemas.microsoft.com/office/drawing/2010/main" val="0"/>
                        </a:ext>
                      </a:extLst>
                    </a:blip>
                    <a:srcRect l="6090" t="2833" r="5761" b="27255"/>
                    <a:stretch/>
                  </pic:blipFill>
                  <pic:spPr bwMode="auto">
                    <a:xfrm>
                      <a:off x="0" y="0"/>
                      <a:ext cx="6330835" cy="7101452"/>
                    </a:xfrm>
                    <a:prstGeom prst="rect">
                      <a:avLst/>
                    </a:prstGeom>
                    <a:noFill/>
                    <a:ln>
                      <a:noFill/>
                    </a:ln>
                    <a:extLst>
                      <a:ext uri="{53640926-AAD7-44D8-BBD7-CCE9431645EC}">
                        <a14:shadowObscured xmlns:a14="http://schemas.microsoft.com/office/drawing/2010/main"/>
                      </a:ext>
                    </a:extLst>
                  </pic:spPr>
                </pic:pic>
              </a:graphicData>
            </a:graphic>
          </wp:inline>
        </w:drawing>
      </w:r>
    </w:p>
    <w:p w14:paraId="60A026D9" w14:textId="77777777" w:rsidR="00241A34" w:rsidRPr="00354C3B" w:rsidRDefault="00241A34">
      <w:pPr>
        <w:spacing w:after="160" w:line="259" w:lineRule="auto"/>
        <w:jc w:val="left"/>
        <w:rPr>
          <w:rFonts w:cs="Arial"/>
          <w:b/>
          <w:color w:val="4472C4" w:themeColor="accent5"/>
          <w:lang w:val="mn-MN"/>
        </w:rPr>
      </w:pPr>
      <w:r w:rsidRPr="00354C3B">
        <w:rPr>
          <w:rFonts w:cs="Arial"/>
          <w:b/>
          <w:color w:val="4472C4" w:themeColor="accent5"/>
          <w:lang w:val="mn-MN"/>
        </w:rPr>
        <w:br w:type="page"/>
      </w:r>
    </w:p>
    <w:p w14:paraId="7AFF2FBD" w14:textId="77777777" w:rsidR="00241A34" w:rsidRPr="00354C3B" w:rsidRDefault="00241A34" w:rsidP="00241A34">
      <w:pPr>
        <w:pStyle w:val="Heading1"/>
        <w:rPr>
          <w:b/>
        </w:rPr>
      </w:pPr>
      <w:bookmarkStart w:id="30" w:name="_Toc5010325"/>
      <w:r w:rsidRPr="00354C3B">
        <w:lastRenderedPageBreak/>
        <w:t>ХАВСРАЛТ 5: ОРОН НУТАГТ ХИЙСЭН УУЛЗАЛТУУДЫН ДҮГНЭЛТ</w:t>
      </w:r>
      <w:bookmarkEnd w:id="30"/>
      <w:r w:rsidRPr="00354C3B">
        <w:t xml:space="preserve"> </w:t>
      </w:r>
    </w:p>
    <w:p w14:paraId="2AD76EDB" w14:textId="77777777" w:rsidR="00241A34" w:rsidRPr="00354C3B" w:rsidRDefault="00241A34" w:rsidP="00241A34">
      <w:pPr>
        <w:rPr>
          <w:rFonts w:cs="Arial"/>
          <w:lang w:val="mn-MN"/>
        </w:rPr>
      </w:pPr>
      <w:r w:rsidRPr="00354C3B">
        <w:rPr>
          <w:rFonts w:cs="Arial"/>
          <w:b/>
          <w:lang w:val="mn-MN"/>
        </w:rPr>
        <w:t xml:space="preserve">Баянхонгор </w:t>
      </w:r>
      <w:r w:rsidRPr="00354C3B">
        <w:rPr>
          <w:rFonts w:cs="Arial"/>
          <w:lang w:val="mn-MN"/>
        </w:rPr>
        <w:t>аймаг нь Политехникийн коллежийн дэргэд байгуулагдсан Ажил мэргэжлийн чиг баримжаа олгох төв нь ХХҮГ-тай хамтран аймгийн хэмжээнд энэ чиглэлээр зохион байгуулагдах арга хэмжээнүүдийг нэгдсэн аргазүй, удирдлагаар хангаж ажилладаг нь давуу талтай байсан. Мөн БСУГ, ЕБС, ГБХЗХГ зэрэг байгууллагууд нь дээрх 2 байгууллагатай хамтран нэгдсэн байдлаар бүх арга хэмжээгээ зохион байгуулж байгаа нь аймгийн хэмжээнд уялдаа холбоог хангах, сургалтын агуулга хөтөлбөрт давхардал үүсгэхгүй байх боломжийг олгож байна. Энэ аймгийн ЕБС-уудын “Ажил мэргэжлийн чиг баримжаа” хичээлийг сургалтын хөтөлбөртөө оруулж, ахлах ангиудад долоо хоногт 1 цаг орох нөхцөлийг бүрдүүлсэн ба сургууль бүр дээр 1 багшийг бэлдэж хичээлээ заалгаж байгаа нь Архангай аймгаас ялгаатай байлаа. 1 цагийг тусгайлан бэлтгэх нь ангийн багш нар ангидаа ороод тухай хичээлийн оронд өөр сэдэв заах, ахлах ангийн бүх багшийг нэг бүрчлэн бэлдэхээс 1 багшаа тусгайлан бэлдэх нь арай илүү үр дүнтэй гэж үзсэн байна.</w:t>
      </w:r>
    </w:p>
    <w:p w14:paraId="25C49184" w14:textId="77777777" w:rsidR="00241A34" w:rsidRPr="00354C3B" w:rsidRDefault="00241A34" w:rsidP="00241A34">
      <w:pPr>
        <w:rPr>
          <w:rFonts w:cs="Arial"/>
          <w:lang w:val="mn-MN"/>
        </w:rPr>
      </w:pPr>
      <w:r w:rsidRPr="00354C3B">
        <w:rPr>
          <w:rFonts w:cs="Arial"/>
          <w:b/>
          <w:lang w:val="mn-MN"/>
        </w:rPr>
        <w:t xml:space="preserve">Архангай </w:t>
      </w:r>
      <w:r w:rsidRPr="00354C3B">
        <w:rPr>
          <w:rFonts w:cs="Arial"/>
          <w:lang w:val="mn-MN"/>
        </w:rPr>
        <w:t xml:space="preserve">аймаг нь ХХҮГ-ийн ажил мэргэжлийн чиг баримжаа олгох, ажилд зуучлал хариуцсан мэргэжилтнээс өөр энэ чиглэлээр бэлтгэгдсэн мэргэжилтэнгүй ба ХХҮГ, БСУГ, ГБХЗХГ, ЕБС зэрэг байгууллагуудын үйл ажиллагааг нэгтгэж уялдуулах чиглэлээр хийгдсэн тодорхой ажил, гарсан үр дүн байхгүй байна. Мөн ажил мэргэжлийн чиг баримжаа олгох мэргэжилтний ажлын өрөө нийтлэг үйлчилгээний стандарт хангахгүй, ганцаарчилсан зөвлөгөө өгөх тусгайлсан өрөө байхгүй байна. ЕБС-ууд дээр “Ажил мэргэжлийн чиг баримжаа” хичээлийг сургалтын хөтөлбөрт оруулж, ахлах ангиудад долоо хоног бүр 1 цаг орох нөхцөл ЕБС бүр дээр харилцан адилгүй байна. Жишээлбэл, 1-р сургууль дээр сургуулийн мэдлийн 2 цаг нь өөр хичээлд хуваарилагдсан тул энэ хичээл орох боломжгүй гэсэн бол Спортын төрөлжсөн сургалттай сургуулийн хувьд сургуулийн мэдлийн цагт оруулан ахлах ангиудад долоо хоног бүр 1 цагийн хичээл орж байна. </w:t>
      </w:r>
    </w:p>
    <w:p w14:paraId="010F3326" w14:textId="77777777" w:rsidR="00241A34" w:rsidRPr="00354C3B" w:rsidRDefault="00241A34" w:rsidP="00241A34">
      <w:pPr>
        <w:rPr>
          <w:rFonts w:cs="Arial"/>
          <w:lang w:val="mn-MN"/>
        </w:rPr>
      </w:pPr>
      <w:r w:rsidRPr="00354C3B">
        <w:rPr>
          <w:rFonts w:cs="Arial"/>
          <w:b/>
          <w:lang w:val="mn-MN"/>
        </w:rPr>
        <w:t xml:space="preserve">Ховд </w:t>
      </w:r>
      <w:r w:rsidRPr="00354C3B">
        <w:rPr>
          <w:rFonts w:cs="Arial"/>
          <w:lang w:val="mn-MN"/>
        </w:rPr>
        <w:t xml:space="preserve">аймгийн БСУГ нь энэ чиглэлээр нилээн олон ажил зохион байгуулж ажиллаж байгаагаараа бусад аймгаас ялгаатай байлаа. Үүнд: </w:t>
      </w:r>
    </w:p>
    <w:p w14:paraId="3F29E324" w14:textId="77777777" w:rsidR="00241A34" w:rsidRPr="00354C3B" w:rsidRDefault="00241A34" w:rsidP="00241A34">
      <w:pPr>
        <w:pStyle w:val="ListParagraph"/>
        <w:numPr>
          <w:ilvl w:val="0"/>
          <w:numId w:val="30"/>
        </w:numPr>
        <w:spacing w:after="120" w:line="276" w:lineRule="auto"/>
        <w:jc w:val="both"/>
        <w:rPr>
          <w:rFonts w:ascii="Arial" w:hAnsi="Arial" w:cs="Arial"/>
          <w:lang w:val="mn-MN"/>
        </w:rPr>
      </w:pPr>
      <w:r w:rsidRPr="00354C3B">
        <w:rPr>
          <w:rFonts w:ascii="Arial" w:hAnsi="Arial" w:cs="Arial"/>
          <w:lang w:val="mn-MN"/>
        </w:rPr>
        <w:t>Бүх сургуульд нэгдсэн чиглэл өгч, эргэх холбоотой ажиллах</w:t>
      </w:r>
    </w:p>
    <w:p w14:paraId="44FBA79B" w14:textId="77777777" w:rsidR="00241A34" w:rsidRPr="00354C3B" w:rsidRDefault="00241A34" w:rsidP="00241A34">
      <w:pPr>
        <w:pStyle w:val="ListParagraph"/>
        <w:numPr>
          <w:ilvl w:val="0"/>
          <w:numId w:val="30"/>
        </w:numPr>
        <w:spacing w:after="120" w:line="276" w:lineRule="auto"/>
        <w:jc w:val="both"/>
        <w:rPr>
          <w:rFonts w:ascii="Arial" w:hAnsi="Arial" w:cs="Arial"/>
          <w:lang w:val="mn-MN"/>
        </w:rPr>
      </w:pPr>
      <w:r w:rsidRPr="00354C3B">
        <w:rPr>
          <w:rFonts w:ascii="Arial" w:hAnsi="Arial" w:cs="Arial"/>
          <w:lang w:val="mn-MN"/>
        </w:rPr>
        <w:t>Багш нарын бага хурлаар бүх багш нарын дунд хэлэлцүүлэг зохиосон</w:t>
      </w:r>
    </w:p>
    <w:p w14:paraId="0559CE36" w14:textId="77777777" w:rsidR="00241A34" w:rsidRPr="00354C3B" w:rsidRDefault="00241A34" w:rsidP="00241A34">
      <w:pPr>
        <w:pStyle w:val="ListParagraph"/>
        <w:numPr>
          <w:ilvl w:val="0"/>
          <w:numId w:val="30"/>
        </w:numPr>
        <w:spacing w:after="120" w:line="276" w:lineRule="auto"/>
        <w:jc w:val="both"/>
        <w:rPr>
          <w:rFonts w:ascii="Arial" w:hAnsi="Arial" w:cs="Arial"/>
          <w:lang w:val="mn-MN"/>
        </w:rPr>
      </w:pPr>
      <w:r w:rsidRPr="00354C3B">
        <w:rPr>
          <w:rFonts w:ascii="Arial" w:hAnsi="Arial" w:cs="Arial"/>
          <w:lang w:val="mn-MN"/>
        </w:rPr>
        <w:t>Сургуулийн үйл ажиллагааг үнэлэх шалгуур үзүүлэлтэд АМЧБО сургалтын зохион байгуулалтыг нэмж оруулсан</w:t>
      </w:r>
    </w:p>
    <w:p w14:paraId="6148AC7B" w14:textId="77777777" w:rsidR="00241A34" w:rsidRPr="00354C3B" w:rsidRDefault="00241A34" w:rsidP="00241A34">
      <w:pPr>
        <w:pStyle w:val="ListParagraph"/>
        <w:numPr>
          <w:ilvl w:val="0"/>
          <w:numId w:val="30"/>
        </w:numPr>
        <w:spacing w:after="120" w:line="276" w:lineRule="auto"/>
        <w:jc w:val="both"/>
        <w:rPr>
          <w:rFonts w:ascii="Arial" w:hAnsi="Arial" w:cs="Arial"/>
          <w:lang w:val="mn-MN"/>
        </w:rPr>
      </w:pPr>
      <w:r w:rsidRPr="00354C3B">
        <w:rPr>
          <w:rFonts w:ascii="Arial" w:hAnsi="Arial" w:cs="Arial"/>
          <w:lang w:val="mn-MN"/>
        </w:rPr>
        <w:t>Аймгийн хэмжээнд үйл ажиллагаа явуулж байгаа оролцогч талуудын уялдаа холбоог сайжруулах зорилгоор зөвлөлдөх уулзалт зохион байгуулахаар ажиллаж байна</w:t>
      </w:r>
    </w:p>
    <w:p w14:paraId="3C0DD3BC" w14:textId="77777777" w:rsidR="00241A34" w:rsidRPr="00354C3B" w:rsidRDefault="00241A34" w:rsidP="00241A34">
      <w:pPr>
        <w:pStyle w:val="ListParagraph"/>
        <w:numPr>
          <w:ilvl w:val="0"/>
          <w:numId w:val="30"/>
        </w:numPr>
        <w:spacing w:after="120" w:line="276" w:lineRule="auto"/>
        <w:jc w:val="both"/>
        <w:rPr>
          <w:rFonts w:ascii="Arial" w:hAnsi="Arial" w:cs="Arial"/>
          <w:lang w:val="mn-MN"/>
        </w:rPr>
      </w:pPr>
      <w:r w:rsidRPr="00354C3B">
        <w:rPr>
          <w:rFonts w:ascii="Arial" w:hAnsi="Arial" w:cs="Arial"/>
          <w:lang w:val="mn-MN"/>
        </w:rPr>
        <w:t xml:space="preserve">12-р ангийн сурагчдын хичээл сонголт өөрчлөгдөж байгаа эсэхэд судалгаа хийх гэх мэт </w:t>
      </w:r>
    </w:p>
    <w:p w14:paraId="7980A018" w14:textId="77777777" w:rsidR="00241A34" w:rsidRPr="00354C3B" w:rsidRDefault="00241A34" w:rsidP="00241A34">
      <w:pPr>
        <w:rPr>
          <w:rFonts w:cs="Arial"/>
          <w:lang w:val="mn-MN"/>
        </w:rPr>
      </w:pPr>
      <w:r w:rsidRPr="00354C3B">
        <w:rPr>
          <w:rFonts w:cs="Arial"/>
          <w:lang w:val="mn-MN"/>
        </w:rPr>
        <w:t xml:space="preserve">Сургуулийн нэгдсэн төлөвлөгөөнд тусгах, ахлах ангийн багш нараар нь оруулах чиглэл өгөөд сургууль бүр нэгдсэн хөтөлбөр гарган бүх сургуулийн ахлах ангид сургалт орж байна. Бусад аймгаас ялгаатай нь бүтэн жилийн турш долоо хоногт 1 цаг биш, хавар намрын дулаан улиралд 2 цагаар орж, дан танхимын сургалтаар биш мэргэжилтэй </w:t>
      </w:r>
      <w:r w:rsidRPr="00354C3B">
        <w:rPr>
          <w:rFonts w:cs="Arial"/>
          <w:lang w:val="mn-MN"/>
        </w:rPr>
        <w:lastRenderedPageBreak/>
        <w:t>танилцах аялал, гаднын мэргэжилтэн урьж мэдээлэл өгүүлэх ажил зохион байгуулах гэх мэтээр сургуулиуд өөр өөрсдийнхөөрөө зохион байгуулж байна.</w:t>
      </w:r>
    </w:p>
    <w:p w14:paraId="568ABFE3" w14:textId="77777777" w:rsidR="00241A34" w:rsidRPr="00354C3B" w:rsidRDefault="00241A34" w:rsidP="00241A34">
      <w:pPr>
        <w:rPr>
          <w:rFonts w:cs="Arial"/>
          <w:lang w:val="mn-MN"/>
        </w:rPr>
      </w:pPr>
      <w:r w:rsidRPr="00354C3B">
        <w:rPr>
          <w:rFonts w:cs="Arial"/>
          <w:lang w:val="mn-MN"/>
        </w:rPr>
        <w:t>Мөн тус аймаг нь Ажил олгогч эздийн холбооны дэргэдэх бирж, Ховд их сургуулийн дэргэдэх цагийн ажлын бирж, АМЧБО сургалт зөвлөгөө өгдөг (Баруун бүсийн хувь хүний хөгжлийн институт) төв гэх зэрэг хувийн хэвшлийн төлөөллүүд үйл ажиллагаа явуулдаг, тус аймгаас УИХ-д сонгогдсон Бямбацогт гишүүн хавар бүр “Шинэ алхам” гэсэн ном гаргаж, бүх сумын ахлах ангийн сурагчдад мэргэжил сонголтын талаар мэдээлэл өгдөг зэргээр хүүхэд залуус нь бусад аймгийнхаас илүү мэдээ мэдээлэлтэй байна.</w:t>
      </w:r>
    </w:p>
    <w:p w14:paraId="23F05B62" w14:textId="77777777" w:rsidR="00241A34" w:rsidRPr="00354C3B" w:rsidRDefault="00241A34" w:rsidP="00241A34">
      <w:pPr>
        <w:rPr>
          <w:rFonts w:cs="Arial"/>
          <w:lang w:val="mn-MN"/>
        </w:rPr>
      </w:pPr>
      <w:r w:rsidRPr="00354C3B">
        <w:rPr>
          <w:rFonts w:cs="Arial"/>
          <w:lang w:val="mn-MN"/>
        </w:rPr>
        <w:t>Тус аймагт үйл ажиллагаа явуулж байгаа байгууллагуудын уялдаа холбоо, хамтын ажиллагаа сайн байна. ЕБС-ийн багш нар аймагт байгаа 2 зөвлөх (ХХҮГ, Политехникийн коллеж) –с зөвлөгөө авах, өөр өөрийн ангидаа урьж сургалт оруулах, Залуусын хөдөлмөр эрхлэлтийг дэмжих загвар төвд сурагчдаа аваачиж, танилцах хичээл оруулах гэх зэргээр байнга хамтран ажиллаж байна. Мөн ГБХЗХГ, ХХҮГ, НДХ, Политехникийн коллеж гэсэн байгууллага 4 хамтран бүх сумдад нээлттэй хаалганы өдөрлөг хийдэг ба энэ үеэр сумын сурагчдад сургалт ордог.</w:t>
      </w:r>
    </w:p>
    <w:p w14:paraId="56EE7200" w14:textId="77777777" w:rsidR="00241A34" w:rsidRPr="00354C3B" w:rsidRDefault="00241A34" w:rsidP="00241A34">
      <w:pPr>
        <w:rPr>
          <w:rFonts w:cs="Arial"/>
          <w:lang w:val="mn-MN"/>
        </w:rPr>
      </w:pPr>
      <w:r w:rsidRPr="00354C3B">
        <w:rPr>
          <w:rFonts w:cs="Arial"/>
          <w:b/>
          <w:lang w:val="mn-MN"/>
        </w:rPr>
        <w:t xml:space="preserve">Дархан-Уул </w:t>
      </w:r>
      <w:r w:rsidRPr="00354C3B">
        <w:rPr>
          <w:rFonts w:cs="Arial"/>
          <w:lang w:val="mn-MN"/>
        </w:rPr>
        <w:t>аймгийн БСУГ-аас энэ чиглэлээр хийж гүйцэтгэж байгаа ажил байхгүй бөгөөд АХБ-ны төслийн нэгж ЕБС хооронд дамжуулагчийн үүрэг гүйцэтгэх хэмжээнд ажиллаж байна. Аймгийн сургуулиуд нэгдсэн чиглэлгүй ба долоо хоног бүр 1 цаг хичээл орох, ангийн багш болон аль нэг багш орох эсэх нь янз бүр байна.</w:t>
      </w:r>
    </w:p>
    <w:p w14:paraId="14985B12" w14:textId="77777777" w:rsidR="00241A34" w:rsidRPr="00354C3B" w:rsidRDefault="00241A34" w:rsidP="00241A34">
      <w:pPr>
        <w:rPr>
          <w:rFonts w:cs="Arial"/>
          <w:lang w:val="mn-MN"/>
        </w:rPr>
      </w:pPr>
      <w:r w:rsidRPr="00354C3B">
        <w:rPr>
          <w:rFonts w:cs="Arial"/>
          <w:b/>
          <w:lang w:val="mn-MN"/>
        </w:rPr>
        <w:t xml:space="preserve">Дорнод </w:t>
      </w:r>
      <w:r w:rsidRPr="00354C3B">
        <w:rPr>
          <w:rFonts w:cs="Arial"/>
          <w:lang w:val="mn-MN"/>
        </w:rPr>
        <w:t xml:space="preserve">аймаг: БСУГ, ХХҮГ, ГБХЗХГ гэх мэт оролцогч талууд хамтын ажиллагааг чухалчилж, ижил төрлийн үйл ажиллагаанд уялдаа холбоо бий болгох тал дээр анхаарч ажиллах болсон байна. ЕБС-ийн багш нарыг сургах, чадавхжуулах ХХҮГ-ийн мэргэжилтэн, Политехникийн коллежийн зөвлөх нар анхаарч ажилладаг ба багш нар тухайн зөвлөхүүдийг урьж өөрийн ангидаа сургалт оруулдаг байна. ЕБС бүр дээр багш нар сургалтын хөтөлбөрөө хамтран боловсруулаад сургалтын менежерээр батлуулан сургалтаа орж байна. 8-р сургууль эцэг эх, сурагчдаас судалгаа авсны үндсэн дээр зөвхөн сурагчдад биш эцэг эхчүүдэд сургалт тогтмол зохион байгуулдгаараа онцлогтой байна. </w:t>
      </w:r>
    </w:p>
    <w:p w14:paraId="33EA78B0" w14:textId="77777777" w:rsidR="00241A34" w:rsidRPr="00354C3B" w:rsidRDefault="00241A34" w:rsidP="00241A34">
      <w:pPr>
        <w:rPr>
          <w:rFonts w:cs="Arial"/>
          <w:lang w:val="mn-MN"/>
        </w:rPr>
      </w:pPr>
      <w:r w:rsidRPr="00354C3B">
        <w:rPr>
          <w:rFonts w:cs="Arial"/>
          <w:b/>
          <w:lang w:val="mn-MN"/>
        </w:rPr>
        <w:t>Шигтгээ</w:t>
      </w:r>
      <w:r w:rsidRPr="00354C3B">
        <w:rPr>
          <w:rFonts w:cs="Arial"/>
          <w:lang w:val="mn-MN"/>
        </w:rPr>
        <w:t>:</w:t>
      </w:r>
    </w:p>
    <w:p w14:paraId="4524C5CA"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Б.Пүрэвсүрэн, Ховд аймгийн Прогресс сургуулийн сургалтын менежер</w:t>
      </w:r>
      <w:r w:rsidRPr="00354C3B">
        <w:rPr>
          <w:rFonts w:ascii="Arial" w:hAnsi="Arial" w:cs="Arial"/>
          <w:lang w:val="mn-MN"/>
        </w:rPr>
        <w:t>: Төгсөөд оюутан болсон сурагчдаа урьж оюутны амьдралтай холбоотой зөвлөгөө өгүүлдэг. Тэдний ихэнх нь багш нар зөвхөн ЭЕШ-дээ л бэлд гэдэг байсан бол оюутан болохын тулд өөр олон зүйлд анхаарах хэрэгтэй байжээ гэдэг. Хувийн зохион байгуулалт, цаг төлөвлөлт, гадаад хэл, бие даан амьдрах чадвар, дотуур байранд хэрхэн амьдрах, хичээл сонголт хэрхэн хийх гэх мэт суралцах, өөрсдийг бэлдэх зүйлс олон байдаг юм байна гэдэг. Мөн мэргэжил сонгохтой холбоотой мэдлэг бидэнд их дутмаг байна. Хүүхэд ирээд мэдээллийн систем, мэдээллийн технологи хоёрын ялгаа юу вэ гэхэд хариулж мэдэх багш олддоггүй. Их дээд сургуулиудтай уялдаа холбоо муудсан байна. Химийн хичээлээр бэлдээд эмч болно гэхээс ямар чиглэлийн эмч болох, тэгэхийн тулд ямар сургуульд сурах гэх мэт мэдээлэл огт байхгүй.</w:t>
      </w:r>
    </w:p>
    <w:p w14:paraId="2EC4A5A9"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Ховд аймгийн Прогресс сургуулийн 10-р ангийн сурагч</w:t>
      </w:r>
      <w:r w:rsidRPr="00354C3B">
        <w:rPr>
          <w:rFonts w:ascii="Arial" w:hAnsi="Arial" w:cs="Arial"/>
          <w:lang w:val="mn-MN"/>
        </w:rPr>
        <w:t xml:space="preserve">: 9 дүгээр ангид байхдаа коллежид сураад мэргэжлийн үнэмлэхээс гадна ерөнхий эрдмийн гэрчилгээтэй </w:t>
      </w:r>
      <w:r w:rsidRPr="00354C3B">
        <w:rPr>
          <w:rFonts w:ascii="Arial" w:hAnsi="Arial" w:cs="Arial"/>
          <w:lang w:val="mn-MN"/>
        </w:rPr>
        <w:lastRenderedPageBreak/>
        <w:t>төгсдөг, тэнд сурсан мэргэжлүүд эрэлттэй байдаг гэдгийг мэдсэн бол 10-р ангид биш коллежид орох байсан.</w:t>
      </w:r>
    </w:p>
    <w:p w14:paraId="4913FE9D"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А.Энэрэл, Ховд аймгийн Хөгжил политехникийн коллежийн нийгмийн түншлэл, ажил мэргэжлийн чиг баримжаа хариуцсан мэргэжилтэн</w:t>
      </w:r>
      <w:r w:rsidRPr="00354C3B">
        <w:rPr>
          <w:rFonts w:ascii="Arial" w:hAnsi="Arial" w:cs="Arial"/>
          <w:lang w:val="mn-MN"/>
        </w:rPr>
        <w:t>: Анхан шатны сургалтад хамрагдсан зөвлөхүүд олон байдаг, манай коллежид гэхэд 5-6 байдаг. Гэхдээ анхан шатны сургалтын дараа дахин ямар сургалтад хамрагдах, яаж мэргэшсэн зөвлөх болох талаар мэдээлэл дутмаг. Би төслийнхөө хүрээнд олон шатны сургалтад сууж, зөвлөхөөр 2014 оноос хойш ажиллаж байгаа хэрнээ хот орж амжихгүй учраас шалгалт өгч мэргэшсэн зөвлөх гэсэн эрх авч чадаагүй л байна. Төсөл бүр төслийн хүрээнд чадавхжуулна гээд хүмүүсийг анхан шатны сургалтад хамруулаад орхидог, дараагийн төсөл ирээд дахиад л анхан шатны сургалт ордог. Өмнө нь сургалтад хамрагдсан хүмүүсийг цааш шат ахиулж сургах тал дээр уялдаатай ажиллах хэрэгтэй. Мөн Зөвлөхүүдийг орон нутагт нэгтгэж ажиллах хүн, байгууллага эсвэл холбоо байгуулах, зөвлөхүүдэд зэрэглэл тогтоох хэрэгтэй байна.</w:t>
      </w:r>
    </w:p>
    <w:p w14:paraId="1F1BAC0C"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Мандах, Дорнод аймгийн БСУГ-ын мэргэжилтэн</w:t>
      </w:r>
      <w:r w:rsidRPr="00354C3B">
        <w:rPr>
          <w:rFonts w:ascii="Arial" w:hAnsi="Arial" w:cs="Arial"/>
          <w:lang w:val="mn-MN"/>
        </w:rPr>
        <w:t>: Аймгийн хэмжээнд багш нарын хэлэлцүүлэг хийгээд хоорондоо туршлага солилцсоноор багш нарын заах арга барил сайжирсан. Цаашид багш нарын мэргэжлийн талаар илүү нарийвчилсан мэдлэгтэй болгох шаардлага тулгарч байна. Инженер гээд ерөнхий нэрээр нь мэдэхээс дотроо яаж салдаг, тэдгээрийн ялгаа нь юу болох, ямар инженер болохоос шалтгаалж бэлдэх хичээлүүд нь зөрүүтэй байдаг эсэх гээд нарийн зүйлсийг бид мэддэггүй юм байна.</w:t>
      </w:r>
    </w:p>
    <w:p w14:paraId="03A40821"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 xml:space="preserve">Баянхонгор аймгийн 2-р сургуулийн 10 дугаар ангийн сурагч: </w:t>
      </w:r>
      <w:r w:rsidRPr="00354C3B">
        <w:rPr>
          <w:rFonts w:ascii="Arial" w:hAnsi="Arial" w:cs="Arial"/>
          <w:lang w:val="mn-MN"/>
        </w:rPr>
        <w:t>Мэргэжлээ сонгосон, хичээлээ сонгоод үзсэн хойно орж байгаа болохоор сонирхолгүй. Нэг орсон зүйлээ дахин дахин давтаад хийлгээд байдаг.</w:t>
      </w:r>
    </w:p>
    <w:p w14:paraId="46D87D34"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Б.Наранзаяа, Архангай аймгийн ХХҮГ-ийн мэргэжилтэн</w:t>
      </w:r>
      <w:r w:rsidRPr="00354C3B">
        <w:rPr>
          <w:rFonts w:ascii="Arial" w:hAnsi="Arial" w:cs="Arial"/>
          <w:lang w:val="mn-MN"/>
        </w:rPr>
        <w:t>: Энэ онд УБ хотын сургалтын байгууллагатай хамтран 1000 орчим сурагчдад сургалт явуулсан. Орон нутагт сургалтын байгууллагатай болох нь илүү үр дүнтэй. УБ-с орон нутагт очиж сургалт явуулах, УБ-т сургалт явуулах хоёр ижил санхүүжилттэй учир орон нутгийн сургалтыг товчилсон хөтөлбөрөөр, бага хугацаанд, бөөнөөр нь цуглуулаад зохион байгуулдаг.</w:t>
      </w:r>
    </w:p>
    <w:p w14:paraId="7A481BF6" w14:textId="77777777" w:rsidR="00241A34" w:rsidRPr="00354C3B" w:rsidRDefault="00241A34" w:rsidP="00241A34">
      <w:pPr>
        <w:pStyle w:val="ListParagraph"/>
        <w:numPr>
          <w:ilvl w:val="0"/>
          <w:numId w:val="31"/>
        </w:numPr>
        <w:spacing w:after="120" w:line="276" w:lineRule="auto"/>
        <w:jc w:val="both"/>
        <w:rPr>
          <w:rFonts w:ascii="Arial" w:hAnsi="Arial" w:cs="Arial"/>
          <w:lang w:val="mn-MN"/>
        </w:rPr>
      </w:pPr>
      <w:r w:rsidRPr="00354C3B">
        <w:rPr>
          <w:rFonts w:ascii="Arial" w:hAnsi="Arial" w:cs="Arial"/>
          <w:b/>
          <w:lang w:val="mn-MN"/>
        </w:rPr>
        <w:t>Ш.Сосорбарам. АММЗХ-ны тэргүүн</w:t>
      </w:r>
      <w:r w:rsidRPr="00354C3B">
        <w:rPr>
          <w:rFonts w:ascii="Arial" w:hAnsi="Arial" w:cs="Arial"/>
          <w:lang w:val="mn-MN"/>
        </w:rPr>
        <w:t xml:space="preserve">: ЕБС-д сургалт ордог болсон нь их зөв ажил болсон. Гэхдээ 1-2хон цагийн сургалтад суусан багш хүүхдүүдэд чиг баримжааны сургалт орох боломжгүй юм. Иймээс хөдөлмөр эрхлэлтийн байгууллагуудын мэргэшсэн зөвлөхүүдээр ЕБС-ийн сургалтыг оруулах нь илүү үр дүнтэй юм. </w:t>
      </w:r>
    </w:p>
    <w:p w14:paraId="3B65B809" w14:textId="77777777" w:rsidR="00241A34" w:rsidRPr="00354C3B" w:rsidRDefault="00241A34" w:rsidP="00241A34">
      <w:pPr>
        <w:rPr>
          <w:rFonts w:cs="Arial"/>
          <w:lang w:val="mn-MN"/>
        </w:rPr>
      </w:pPr>
      <w:r w:rsidRPr="00354C3B">
        <w:rPr>
          <w:rFonts w:cs="Arial"/>
          <w:lang w:val="mn-MN"/>
        </w:rPr>
        <w:t>Мөн МБСБ-ууд суралцагчдаа АМЧБО зорилгоор сургалтын хөтөлбөр, төлөвлөгөөнд тусгайлсан сургалтын агуулгыг тусган ажиллаж байна. Жишээ нь, Архангай МСҮТ 2018-2019 оны сургалтын төлөвлөгөөндөө “Суралцагчдыг ажил, амьдрал, нийгмийн харилцаанд бэлтгэх, сургах” гэсэн ажлыг төлөвлөж оруулсан байна. Гэхдээ эдгээр сургалтыг нэгдсэн хөтөлбөртэй болгох шаардлагатай байна. Сургалтын агуулгыг давхцуулахгүй байх үүднээс шаталсан хөтөлбөрийг бий болгох.</w:t>
      </w:r>
    </w:p>
    <w:p w14:paraId="4851FAED" w14:textId="77777777" w:rsidR="00436A33" w:rsidRPr="00354C3B" w:rsidRDefault="00436A33" w:rsidP="00436A33">
      <w:pPr>
        <w:spacing w:before="480" w:after="200"/>
        <w:rPr>
          <w:rFonts w:cs="Arial"/>
          <w:b/>
          <w:color w:val="4472C4" w:themeColor="accent5"/>
          <w:lang w:val="mn-MN"/>
        </w:rPr>
      </w:pPr>
    </w:p>
    <w:sectPr w:rsidR="00436A33" w:rsidRPr="00354C3B" w:rsidSect="00F52F54">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01756" w14:textId="77777777" w:rsidR="00643E48" w:rsidRDefault="00643E48" w:rsidP="00B315C4">
      <w:pPr>
        <w:spacing w:after="0" w:line="240" w:lineRule="auto"/>
      </w:pPr>
      <w:r>
        <w:separator/>
      </w:r>
    </w:p>
  </w:endnote>
  <w:endnote w:type="continuationSeparator" w:id="0">
    <w:p w14:paraId="34C8582B" w14:textId="77777777" w:rsidR="00643E48" w:rsidRDefault="00643E48" w:rsidP="00B31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DejaVu 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4584021"/>
      <w:docPartObj>
        <w:docPartGallery w:val="Page Numbers (Bottom of Page)"/>
        <w:docPartUnique/>
      </w:docPartObj>
    </w:sdtPr>
    <w:sdtEndPr>
      <w:rPr>
        <w:noProof/>
      </w:rPr>
    </w:sdtEndPr>
    <w:sdtContent>
      <w:p w14:paraId="20783D9D" w14:textId="77777777" w:rsidR="003D3DAF" w:rsidRDefault="003D3DAF">
        <w:pPr>
          <w:pStyle w:val="Footer"/>
          <w:jc w:val="center"/>
        </w:pPr>
        <w:r>
          <w:fldChar w:fldCharType="begin"/>
        </w:r>
        <w:r>
          <w:instrText xml:space="preserve"> PAGE   \* MERGEFORMAT </w:instrText>
        </w:r>
        <w:r>
          <w:fldChar w:fldCharType="separate"/>
        </w:r>
        <w:r w:rsidR="00742428">
          <w:rPr>
            <w:noProof/>
          </w:rPr>
          <w:t>66</w:t>
        </w:r>
        <w:r>
          <w:rPr>
            <w:noProof/>
          </w:rPr>
          <w:fldChar w:fldCharType="end"/>
        </w:r>
      </w:p>
    </w:sdtContent>
  </w:sdt>
  <w:p w14:paraId="3FE081DB" w14:textId="77777777" w:rsidR="003D3DAF" w:rsidRDefault="003D3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4FE63" w14:textId="77777777" w:rsidR="00643E48" w:rsidRDefault="00643E48" w:rsidP="00B315C4">
      <w:pPr>
        <w:spacing w:after="0" w:line="240" w:lineRule="auto"/>
      </w:pPr>
      <w:r>
        <w:separator/>
      </w:r>
    </w:p>
  </w:footnote>
  <w:footnote w:type="continuationSeparator" w:id="0">
    <w:p w14:paraId="79DBC404" w14:textId="77777777" w:rsidR="00643E48" w:rsidRDefault="00643E48" w:rsidP="00B315C4">
      <w:pPr>
        <w:spacing w:after="0" w:line="240" w:lineRule="auto"/>
      </w:pPr>
      <w:r>
        <w:continuationSeparator/>
      </w:r>
    </w:p>
  </w:footnote>
  <w:footnote w:id="1">
    <w:p w14:paraId="44016747"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rPr>
        <w:t xml:space="preserve"> </w:t>
      </w:r>
      <w:r w:rsidRPr="00F7135B">
        <w:rPr>
          <w:rFonts w:ascii="Arial" w:hAnsi="Arial" w:cs="Arial"/>
          <w:sz w:val="18"/>
          <w:szCs w:val="18"/>
          <w:lang w:val="mn-MN"/>
        </w:rPr>
        <w:t>Английн Оксфордын их сургуулийн AI дээр суурилан судалгаа хийдэг Майкл Осбоүрнэ (Michael Osbourne) профессор, “Компьютерын эрин зуунаас үүдэж  хүн төрөлхтөн ажлаа алдах уу?” судалгааны ажил (how new technologies, particularly machine learning, are changing the nature of work),</w:t>
      </w:r>
      <w:r w:rsidRPr="00F7135B">
        <w:rPr>
          <w:rFonts w:ascii="Arial" w:hAnsi="Arial" w:cs="Arial"/>
          <w:sz w:val="18"/>
          <w:szCs w:val="18"/>
        </w:rPr>
        <w:t xml:space="preserve"> </w:t>
      </w:r>
      <w:hyperlink r:id="rId1" w:history="1">
        <w:r w:rsidRPr="00F7135B">
          <w:rPr>
            <w:rStyle w:val="Hyperlink"/>
            <w:rFonts w:ascii="Arial" w:hAnsi="Arial" w:cs="Arial"/>
            <w:sz w:val="18"/>
            <w:szCs w:val="18"/>
          </w:rPr>
          <w:t>http://www.robots.ox.ac.uk/~mosb/</w:t>
        </w:r>
      </w:hyperlink>
      <w:r w:rsidRPr="00F7135B">
        <w:rPr>
          <w:rFonts w:ascii="Arial" w:hAnsi="Arial" w:cs="Arial"/>
          <w:sz w:val="18"/>
          <w:szCs w:val="18"/>
        </w:rPr>
        <w:t xml:space="preserve"> </w:t>
      </w:r>
      <w:r w:rsidRPr="00F7135B">
        <w:rPr>
          <w:rFonts w:ascii="Arial" w:hAnsi="Arial" w:cs="Arial"/>
          <w:sz w:val="18"/>
          <w:szCs w:val="18"/>
          <w:lang w:val="mn-MN" w:eastAsia="ko-KR"/>
        </w:rPr>
        <w:t xml:space="preserve"> </w:t>
      </w:r>
      <w:hyperlink r:id="rId2" w:history="1">
        <w:r w:rsidRPr="00F7135B">
          <w:rPr>
            <w:rStyle w:val="Hyperlink"/>
            <w:rFonts w:ascii="Arial" w:hAnsi="Arial" w:cs="Arial"/>
            <w:sz w:val="18"/>
            <w:szCs w:val="18"/>
            <w:lang w:val="mn-MN" w:eastAsia="ko-KR"/>
          </w:rPr>
          <w:t>https://www.trends.mn/n/6161</w:t>
        </w:r>
      </w:hyperlink>
    </w:p>
  </w:footnote>
  <w:footnote w:id="2">
    <w:p w14:paraId="04E3FA18"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w:t>
      </w:r>
    </w:p>
  </w:footnote>
  <w:footnote w:id="3">
    <w:p w14:paraId="38FE2264"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Хөдөлмөр, нийгмийн хамгааллын судалгааны институт, Төгсөгчдийн хөдөлмөр эрхлэлтийн судалгаа 2018, Улаанбаатар хот, хуудас 10</w:t>
      </w:r>
    </w:p>
  </w:footnote>
  <w:footnote w:id="4">
    <w:p w14:paraId="087A2E99"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Хөдөлмөр, нийгмийн хамгааллын яам, Хөдөлмөр эрхлэлтийг дэмжих тухай хуулийн шинэчилсэн найруулгын төслийн хэрэгцээ, шаардлагыг урьдчилан тандах судалгаа, Улаанбаатар хот, 2018 он</w:t>
      </w:r>
    </w:p>
  </w:footnote>
  <w:footnote w:id="5">
    <w:p w14:paraId="525A5602"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Хөдөлмөр, нийгмийн хамгааллын судалгааны институт, Төгсөгчдийн хөдөлмөр эрхлэлтийн судалгаа 2017, Улаанбаатар хот,</w:t>
      </w:r>
    </w:p>
  </w:footnote>
  <w:footnote w:id="6">
    <w:p w14:paraId="6EA26DEE" w14:textId="77777777" w:rsidR="003D3DAF" w:rsidRPr="00985D7C" w:rsidRDefault="003D3DAF" w:rsidP="00F7135B">
      <w:pPr>
        <w:pStyle w:val="FootnoteText"/>
        <w:jc w:val="both"/>
        <w:rPr>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w:t>
      </w:r>
      <w:r w:rsidRPr="00F7135B">
        <w:rPr>
          <w:rFonts w:ascii="Arial" w:hAnsi="Arial" w:cs="Arial"/>
          <w:i/>
          <w:iCs/>
          <w:sz w:val="18"/>
          <w:szCs w:val="18"/>
          <w:lang w:val="mn-MN"/>
        </w:rPr>
        <w:t xml:space="preserve">Нийслэлийн Засаг даргын хэрэгжүүлэгч агентлаг Залуучуудын хөгжлийн газрын дарга С.Сүх-Очиртой хийсэн ярилцлагаас, </w:t>
      </w:r>
      <w:hyperlink r:id="rId3" w:history="1">
        <w:r w:rsidRPr="00F7135B">
          <w:rPr>
            <w:rStyle w:val="Hyperlink"/>
            <w:rFonts w:ascii="Arial" w:hAnsi="Arial" w:cs="Arial"/>
            <w:i/>
            <w:iCs/>
            <w:sz w:val="18"/>
            <w:szCs w:val="18"/>
            <w:lang w:val="mn-MN"/>
          </w:rPr>
          <w:t>https://ikon.mn/opinion/19ke</w:t>
        </w:r>
      </w:hyperlink>
      <w:r>
        <w:rPr>
          <w:i/>
          <w:iCs/>
          <w:lang w:val="mn-MN"/>
        </w:rPr>
        <w:t xml:space="preserve"> </w:t>
      </w:r>
      <w:r w:rsidRPr="00985D7C">
        <w:rPr>
          <w:rStyle w:val="Emphasis"/>
          <w:rFonts w:ascii="Helvetica" w:hAnsi="Helvetica" w:cs="Helvetica"/>
          <w:color w:val="333333"/>
          <w:sz w:val="23"/>
          <w:szCs w:val="23"/>
          <w:shd w:val="clear" w:color="auto" w:fill="FFFFFF"/>
          <w:lang w:val="mn-MN"/>
        </w:rPr>
        <w:t> </w:t>
      </w:r>
    </w:p>
  </w:footnote>
  <w:footnote w:id="7">
    <w:p w14:paraId="6860302E"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Хөдөлмөр, нийгмийн хамгааллын судалгааны институт, Хөдөлмөрийн зах зээлийн эрэлтийн барометрийн судалгаа, 2018 он</w:t>
      </w:r>
    </w:p>
  </w:footnote>
  <w:footnote w:id="8">
    <w:p w14:paraId="4D254421"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w:t>
      </w:r>
      <w:r w:rsidRPr="00F7135B">
        <w:rPr>
          <w:rFonts w:ascii="Arial" w:hAnsi="Arial" w:cs="Arial"/>
          <w:i/>
          <w:sz w:val="18"/>
          <w:szCs w:val="18"/>
          <w:lang w:val="mn-MN"/>
        </w:rPr>
        <w:t>Хөдөлмөрийн сайд, БСШУ-ны сайдын 2016 оны 6 сарын 26-ны өдрийн А165/А266 дугаар хамтарсан тушаал</w:t>
      </w:r>
    </w:p>
  </w:footnote>
  <w:footnote w:id="9">
    <w:p w14:paraId="29B383A6"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БСШУЯ, АХБ, Хөдөлмөр эрхлэх ур чадварыг дээшлүүлэх төсөл, Сургуулийн удирдлагын гарын авлага, Улаанбаатар, 2016</w:t>
      </w:r>
    </w:p>
  </w:footnote>
  <w:footnote w:id="10">
    <w:p w14:paraId="66CE5317" w14:textId="77777777" w:rsidR="003D3DAF" w:rsidRPr="00F7135B" w:rsidRDefault="003D3DAF" w:rsidP="00F7135B">
      <w:pPr>
        <w:pStyle w:val="FootnoteText"/>
        <w:jc w:val="both"/>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Мөн тэнд</w:t>
      </w:r>
    </w:p>
  </w:footnote>
  <w:footnote w:id="11">
    <w:p w14:paraId="145686C1" w14:textId="77777777" w:rsidR="003D3DAF" w:rsidRPr="000D529C" w:rsidRDefault="003D3DAF" w:rsidP="00F7135B">
      <w:pPr>
        <w:pStyle w:val="FootnoteText"/>
        <w:jc w:val="both"/>
        <w:rPr>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Хөдөлмөр эрхлэлтийг дэмжих тухай хууль, 8.1 дэх заалт.</w:t>
      </w:r>
    </w:p>
  </w:footnote>
  <w:footnote w:id="12">
    <w:p w14:paraId="567C5515" w14:textId="77777777" w:rsidR="003D3DAF" w:rsidRPr="00F7135B" w:rsidRDefault="003D3DAF" w:rsidP="00B315C4">
      <w:pPr>
        <w:pStyle w:val="FootnoteText"/>
        <w:rPr>
          <w:rFonts w:ascii="Arial" w:hAnsi="Arial" w:cs="Arial"/>
          <w:sz w:val="18"/>
          <w:szCs w:val="18"/>
          <w:lang w:val="mn-MN"/>
        </w:rPr>
      </w:pPr>
      <w:r w:rsidRPr="00F7135B">
        <w:rPr>
          <w:rStyle w:val="FootnoteReference"/>
          <w:rFonts w:ascii="Arial" w:hAnsi="Arial" w:cs="Arial"/>
          <w:sz w:val="18"/>
          <w:szCs w:val="18"/>
        </w:rPr>
        <w:footnoteRef/>
      </w:r>
      <w:r w:rsidRPr="00F7135B">
        <w:rPr>
          <w:rFonts w:ascii="Arial" w:hAnsi="Arial" w:cs="Arial"/>
          <w:sz w:val="18"/>
          <w:szCs w:val="18"/>
          <w:lang w:val="mn-MN"/>
        </w:rPr>
        <w:t xml:space="preserve"> Ажил амьдралын чиглүүлэгч, Ш.Сосорбарам</w:t>
      </w:r>
    </w:p>
  </w:footnote>
  <w:footnote w:id="13">
    <w:p w14:paraId="7AD8DE97" w14:textId="77777777" w:rsidR="003D3DAF" w:rsidRPr="00E32E4E" w:rsidRDefault="003D3DAF" w:rsidP="00E32E4E">
      <w:pPr>
        <w:pStyle w:val="FootnoteText"/>
        <w:jc w:val="both"/>
        <w:rPr>
          <w:rFonts w:ascii="Arial" w:hAnsi="Arial" w:cs="Arial"/>
          <w:sz w:val="18"/>
          <w:szCs w:val="18"/>
          <w:lang w:val="mn-MN"/>
        </w:rPr>
      </w:pPr>
      <w:r w:rsidRPr="00E32E4E">
        <w:rPr>
          <w:rStyle w:val="FootnoteReference"/>
          <w:rFonts w:ascii="Arial" w:hAnsi="Arial" w:cs="Arial"/>
          <w:sz w:val="18"/>
          <w:szCs w:val="18"/>
        </w:rPr>
        <w:footnoteRef/>
      </w:r>
      <w:r w:rsidRPr="00E32E4E">
        <w:rPr>
          <w:rFonts w:ascii="Arial" w:hAnsi="Arial" w:cs="Arial"/>
          <w:sz w:val="18"/>
          <w:szCs w:val="18"/>
          <w:lang w:val="mn-MN"/>
        </w:rPr>
        <w:t xml:space="preserve"> </w:t>
      </w:r>
      <w:r w:rsidRPr="00E32E4E">
        <w:rPr>
          <w:rFonts w:ascii="Arial" w:hAnsi="Arial" w:cs="Arial"/>
          <w:i/>
          <w:sz w:val="18"/>
          <w:szCs w:val="18"/>
          <w:lang w:val="mn-MN"/>
        </w:rPr>
        <w:t>Хөдөлмөрийн сайд, БСШУ-ны сайдын 2016 оны 6 сарын 26-ны өдрийн А165/А266 дугаар хамтарсан тушаал</w:t>
      </w:r>
    </w:p>
  </w:footnote>
  <w:footnote w:id="14">
    <w:p w14:paraId="6CE0507F" w14:textId="77777777" w:rsidR="003D3DAF" w:rsidRPr="00E32E4E" w:rsidRDefault="003D3DAF" w:rsidP="00E32E4E">
      <w:pPr>
        <w:pStyle w:val="FootnoteText"/>
        <w:jc w:val="both"/>
        <w:rPr>
          <w:rFonts w:ascii="Arial" w:hAnsi="Arial" w:cs="Arial"/>
          <w:sz w:val="18"/>
          <w:szCs w:val="18"/>
          <w:lang w:val="mn-MN"/>
        </w:rPr>
      </w:pPr>
      <w:r w:rsidRPr="00E32E4E">
        <w:rPr>
          <w:rStyle w:val="FootnoteReference"/>
          <w:rFonts w:ascii="Arial" w:hAnsi="Arial" w:cs="Arial"/>
          <w:sz w:val="18"/>
          <w:szCs w:val="18"/>
        </w:rPr>
        <w:footnoteRef/>
      </w:r>
      <w:r w:rsidRPr="00E32E4E">
        <w:rPr>
          <w:rFonts w:ascii="Arial" w:hAnsi="Arial" w:cs="Arial"/>
          <w:sz w:val="18"/>
          <w:szCs w:val="18"/>
          <w:lang w:val="mn-MN"/>
        </w:rPr>
        <w:t xml:space="preserve"> Монгол улсын олон улсын гэрээ (1964 оны 7 дугаар сарын 9-ний өдөр баталж, 1966 оны 7 дугаар сарын 15-ны өдөр хүчин төгөлдөр болсон)</w:t>
      </w:r>
    </w:p>
  </w:footnote>
  <w:footnote w:id="15">
    <w:p w14:paraId="747D0BE6" w14:textId="77777777" w:rsidR="003D3DAF" w:rsidRPr="00C14C58" w:rsidRDefault="003D3DAF" w:rsidP="00E32E4E">
      <w:pPr>
        <w:pStyle w:val="FootnoteText"/>
        <w:jc w:val="both"/>
        <w:rPr>
          <w:lang w:val="mn-MN"/>
        </w:rPr>
      </w:pPr>
      <w:r w:rsidRPr="00E32E4E">
        <w:rPr>
          <w:rStyle w:val="FootnoteReference"/>
          <w:rFonts w:ascii="Arial" w:hAnsi="Arial" w:cs="Arial"/>
          <w:sz w:val="18"/>
          <w:szCs w:val="18"/>
        </w:rPr>
        <w:footnoteRef/>
      </w:r>
      <w:r w:rsidRPr="00E32E4E">
        <w:rPr>
          <w:rFonts w:ascii="Arial" w:hAnsi="Arial" w:cs="Arial"/>
          <w:sz w:val="18"/>
          <w:szCs w:val="18"/>
          <w:lang w:val="mn-MN"/>
        </w:rPr>
        <w:t xml:space="preserve"> Монгол улсын олон улсын гэрээ (МУ 2016 онд соёрхон баталсан)</w:t>
      </w:r>
    </w:p>
  </w:footnote>
  <w:footnote w:id="16">
    <w:p w14:paraId="7C3E68D1" w14:textId="77777777" w:rsidR="003D3DAF" w:rsidRPr="00E32E4E" w:rsidRDefault="003D3DAF" w:rsidP="00E32E4E">
      <w:pPr>
        <w:pStyle w:val="FootnoteText"/>
        <w:jc w:val="both"/>
        <w:rPr>
          <w:rFonts w:ascii="Arial" w:hAnsi="Arial" w:cs="Arial"/>
          <w:sz w:val="18"/>
          <w:szCs w:val="21"/>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Монгол улсын олон улсын гэрээ (МУ 2016 онд соёрхон баталсан)</w:t>
      </w:r>
    </w:p>
  </w:footnote>
  <w:footnote w:id="17">
    <w:p w14:paraId="01481A48" w14:textId="77777777" w:rsidR="003D3DAF" w:rsidRPr="00E32E4E" w:rsidRDefault="003D3DAF" w:rsidP="00E32E4E">
      <w:pPr>
        <w:pStyle w:val="FootnoteText"/>
        <w:jc w:val="both"/>
        <w:rPr>
          <w:rFonts w:ascii="Arial" w:hAnsi="Arial" w:cs="Arial"/>
          <w:sz w:val="18"/>
          <w:szCs w:val="21"/>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УИХ, 2011.06.17, Хөдөлмөр эрхлэлтийг дэмжих тухай хуулийн 8.3 дугаар заалт</w:t>
      </w:r>
    </w:p>
  </w:footnote>
  <w:footnote w:id="18">
    <w:p w14:paraId="4624F57A" w14:textId="77777777" w:rsidR="003D3DAF" w:rsidRPr="00E32E4E" w:rsidRDefault="003D3DAF" w:rsidP="00E32E4E">
      <w:pPr>
        <w:pStyle w:val="FootnoteText"/>
        <w:jc w:val="both"/>
        <w:rPr>
          <w:rFonts w:ascii="Arial" w:hAnsi="Arial" w:cs="Arial"/>
          <w:sz w:val="18"/>
          <w:szCs w:val="21"/>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УИХ, 2011.06.17, Хөдөлмөр эрхлэлтийг дэмжих тухай хуулийн 29.11, 8.4, 8.5 дугаар заалт</w:t>
      </w:r>
    </w:p>
  </w:footnote>
  <w:footnote w:id="19">
    <w:p w14:paraId="12EA2171" w14:textId="77777777" w:rsidR="003D3DAF" w:rsidRPr="0002017B" w:rsidRDefault="003D3DAF" w:rsidP="00E32E4E">
      <w:pPr>
        <w:pStyle w:val="FootnoteText"/>
        <w:jc w:val="both"/>
        <w:rPr>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ХНХ-ын сайдын тушаал, 2017 оны А/26 тоот тушаалын хавсралт, ХЭД хөтөлбөрийг хэрэгжүүлэх, хөдөлмөр эрхлэлтийн үйлчилгээг зохион байгуулсан нэгдсэн удирдамж, 3.3-р заалт</w:t>
      </w:r>
    </w:p>
  </w:footnote>
  <w:footnote w:id="20">
    <w:p w14:paraId="3B119C01" w14:textId="77777777" w:rsidR="003D3DAF" w:rsidRPr="00E32E4E" w:rsidRDefault="003D3DAF" w:rsidP="00E32E4E">
      <w:pPr>
        <w:pStyle w:val="FootnoteText"/>
        <w:jc w:val="both"/>
        <w:rPr>
          <w:rFonts w:ascii="Arial" w:hAnsi="Arial" w:cs="Arial"/>
          <w:sz w:val="18"/>
          <w:szCs w:val="21"/>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УИХ, 2011.06.17, Мэргэжлийн боловсрол, сургалтын тухай тухай хуулийн 13.2, 14.4, 15.4-р заалт</w:t>
      </w:r>
    </w:p>
  </w:footnote>
  <w:footnote w:id="21">
    <w:p w14:paraId="2D9AB5CB" w14:textId="77777777" w:rsidR="003D3DAF" w:rsidRPr="00E32E4E" w:rsidRDefault="003D3DAF" w:rsidP="00E32E4E">
      <w:pPr>
        <w:pStyle w:val="FootnoteText"/>
        <w:jc w:val="both"/>
        <w:rPr>
          <w:rFonts w:ascii="Arial" w:hAnsi="Arial" w:cs="Arial"/>
          <w:sz w:val="18"/>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УИХ, 2002.05.03, Боловсролын тухай хуулийн 3.1.12, 46.2.1 дүгээр заалт</w:t>
      </w:r>
    </w:p>
  </w:footnote>
  <w:footnote w:id="22">
    <w:p w14:paraId="233D0803" w14:textId="77777777" w:rsidR="003D3DAF" w:rsidRPr="00E32E4E" w:rsidRDefault="003D3DAF" w:rsidP="00E32E4E">
      <w:pPr>
        <w:pStyle w:val="FootnoteText"/>
        <w:jc w:val="both"/>
        <w:rPr>
          <w:rFonts w:ascii="Arial" w:hAnsi="Arial" w:cs="Arial"/>
          <w:sz w:val="18"/>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УИХ-ын 2016 оны 16 дугаар тогтоол</w:t>
      </w:r>
    </w:p>
  </w:footnote>
  <w:footnote w:id="23">
    <w:p w14:paraId="776917B4" w14:textId="77777777" w:rsidR="003D3DAF" w:rsidRPr="00E32E4E" w:rsidRDefault="003D3DAF" w:rsidP="00E32E4E">
      <w:pPr>
        <w:pStyle w:val="FootnoteText"/>
        <w:jc w:val="both"/>
        <w:rPr>
          <w:rFonts w:ascii="Arial" w:hAnsi="Arial" w:cs="Arial"/>
          <w:sz w:val="18"/>
          <w:szCs w:val="21"/>
          <w:lang w:val="mn-MN"/>
        </w:rPr>
      </w:pPr>
      <w:r w:rsidRPr="00E32E4E">
        <w:rPr>
          <w:rStyle w:val="FootnoteReference"/>
          <w:rFonts w:ascii="Arial" w:hAnsi="Arial" w:cs="Arial"/>
          <w:sz w:val="18"/>
        </w:rPr>
        <w:footnoteRef/>
      </w:r>
      <w:r w:rsidRPr="00E32E4E">
        <w:rPr>
          <w:rFonts w:ascii="Arial" w:hAnsi="Arial" w:cs="Arial"/>
          <w:sz w:val="18"/>
          <w:lang w:val="mn-MN"/>
        </w:rPr>
        <w:t xml:space="preserve"> </w:t>
      </w:r>
      <w:r w:rsidRPr="00E32E4E">
        <w:rPr>
          <w:rFonts w:ascii="Arial" w:hAnsi="Arial" w:cs="Arial"/>
          <w:sz w:val="18"/>
          <w:szCs w:val="21"/>
          <w:lang w:val="mn-MN"/>
        </w:rPr>
        <w:t>Засгийн газрын 2016 оны 320 дугаар тогтоолоор баталсан Монгол Улсын төрөөс хөдөлмөр эрхлэлтийн талаар баримтлах бодлогын 4.3 дугаар заалт.</w:t>
      </w:r>
    </w:p>
  </w:footnote>
  <w:footnote w:id="24">
    <w:p w14:paraId="15BF5293" w14:textId="77777777" w:rsidR="003D3DAF" w:rsidRPr="00E45AAD" w:rsidRDefault="003D3DAF" w:rsidP="00E32E4E">
      <w:pPr>
        <w:pStyle w:val="FootnoteText"/>
        <w:jc w:val="both"/>
        <w:rPr>
          <w:lang w:val="mn-MN"/>
        </w:rPr>
      </w:pPr>
      <w:r w:rsidRPr="00E32E4E">
        <w:rPr>
          <w:rStyle w:val="FootnoteReference"/>
          <w:rFonts w:ascii="Arial" w:hAnsi="Arial" w:cs="Arial"/>
          <w:sz w:val="18"/>
        </w:rPr>
        <w:footnoteRef/>
      </w:r>
      <w:r w:rsidRPr="00E32E4E">
        <w:rPr>
          <w:rFonts w:ascii="Arial" w:hAnsi="Arial" w:cs="Arial"/>
          <w:sz w:val="18"/>
          <w:lang w:val="mn-MN"/>
        </w:rPr>
        <w:t xml:space="preserve"> УИХ-ын 2015 оны 12 дугаар тогтоолын 3.5 дахь заалт.</w:t>
      </w:r>
    </w:p>
  </w:footnote>
  <w:footnote w:id="25">
    <w:p w14:paraId="67CF8061" w14:textId="77777777" w:rsidR="003D3DAF" w:rsidRPr="00F3272A" w:rsidRDefault="003D3DAF" w:rsidP="005A66AF">
      <w:pPr>
        <w:pStyle w:val="FootnoteText"/>
        <w:rPr>
          <w:lang w:val="mn-MN"/>
        </w:rPr>
      </w:pPr>
      <w:r>
        <w:rPr>
          <w:rStyle w:val="FootnoteReference"/>
        </w:rPr>
        <w:footnoteRef/>
      </w:r>
      <w:r w:rsidRPr="00F3272A">
        <w:rPr>
          <w:lang w:val="mn-MN"/>
        </w:rPr>
        <w:t xml:space="preserve"> </w:t>
      </w:r>
      <w:r>
        <w:rPr>
          <w:rFonts w:ascii="Arial" w:hAnsi="Arial" w:cs="Arial"/>
          <w:szCs w:val="21"/>
          <w:lang w:val="mn-MN"/>
        </w:rPr>
        <w:t>Засгийн газрын 2016 оны 1</w:t>
      </w:r>
      <w:r w:rsidRPr="00BE3D0D">
        <w:rPr>
          <w:rFonts w:ascii="Arial" w:hAnsi="Arial" w:cs="Arial"/>
          <w:szCs w:val="21"/>
          <w:lang w:val="mn-MN"/>
        </w:rPr>
        <w:t>2</w:t>
      </w:r>
      <w:r>
        <w:rPr>
          <w:rFonts w:ascii="Arial" w:hAnsi="Arial" w:cs="Arial"/>
          <w:szCs w:val="21"/>
          <w:lang w:val="mn-MN"/>
        </w:rPr>
        <w:t>1</w:t>
      </w:r>
      <w:r w:rsidRPr="00BE3D0D">
        <w:rPr>
          <w:rFonts w:ascii="Arial" w:hAnsi="Arial" w:cs="Arial"/>
          <w:szCs w:val="21"/>
          <w:lang w:val="mn-MN"/>
        </w:rPr>
        <w:t xml:space="preserve"> д</w:t>
      </w:r>
      <w:r>
        <w:rPr>
          <w:rFonts w:ascii="Arial" w:hAnsi="Arial" w:cs="Arial"/>
          <w:szCs w:val="21"/>
          <w:lang w:val="mn-MN"/>
        </w:rPr>
        <w:t>үгээ</w:t>
      </w:r>
      <w:r w:rsidRPr="00BE3D0D">
        <w:rPr>
          <w:rFonts w:ascii="Arial" w:hAnsi="Arial" w:cs="Arial"/>
          <w:szCs w:val="21"/>
          <w:lang w:val="mn-MN"/>
        </w:rPr>
        <w:t>р тогтоол</w:t>
      </w:r>
      <w:r>
        <w:rPr>
          <w:rFonts w:ascii="Arial" w:hAnsi="Arial" w:cs="Arial"/>
          <w:szCs w:val="21"/>
          <w:lang w:val="mn-MN"/>
        </w:rPr>
        <w:t>оор баталсан төлөвлөгөөний 3.2.17 дахь заалт</w:t>
      </w:r>
    </w:p>
  </w:footnote>
  <w:footnote w:id="26">
    <w:p w14:paraId="1E7D052C" w14:textId="77777777" w:rsidR="003D3DAF" w:rsidRPr="00E32E4E" w:rsidRDefault="003D3DAF" w:rsidP="00E32E4E">
      <w:pPr>
        <w:pStyle w:val="FootnoteText"/>
        <w:jc w:val="both"/>
        <w:rPr>
          <w:rFonts w:ascii="Arial" w:hAnsi="Arial" w:cs="Arial"/>
          <w:sz w:val="18"/>
          <w:lang w:val="mn-MN"/>
        </w:rPr>
      </w:pPr>
      <w:r w:rsidRPr="00E32E4E">
        <w:rPr>
          <w:rStyle w:val="FootnoteReference"/>
          <w:rFonts w:ascii="Arial" w:hAnsi="Arial" w:cs="Arial"/>
          <w:sz w:val="18"/>
        </w:rPr>
        <w:footnoteRef/>
      </w:r>
      <w:r w:rsidRPr="00E32E4E">
        <w:rPr>
          <w:rFonts w:ascii="Arial" w:hAnsi="Arial" w:cs="Arial"/>
          <w:sz w:val="18"/>
          <w:lang w:val="mn-MN"/>
        </w:rPr>
        <w:t xml:space="preserve"> БСШУС-ын сайдын 2016 оны А/103 тоот тушаал, 2018 оны А/453 дугаар тушаалаар шинэчлэн баталсан.</w:t>
      </w:r>
    </w:p>
  </w:footnote>
  <w:footnote w:id="27">
    <w:p w14:paraId="3D3C2D18" w14:textId="77777777" w:rsidR="003D3DAF" w:rsidRPr="00A966B0" w:rsidRDefault="003D3DAF" w:rsidP="00E32E4E">
      <w:pPr>
        <w:pStyle w:val="FootnoteText"/>
        <w:jc w:val="both"/>
        <w:rPr>
          <w:lang w:val="mn-MN"/>
        </w:rPr>
      </w:pPr>
      <w:r w:rsidRPr="00E32E4E">
        <w:rPr>
          <w:rStyle w:val="FootnoteReference"/>
          <w:rFonts w:ascii="Arial" w:hAnsi="Arial" w:cs="Arial"/>
          <w:sz w:val="18"/>
        </w:rPr>
        <w:footnoteRef/>
      </w:r>
      <w:r w:rsidRPr="00E32E4E">
        <w:rPr>
          <w:rFonts w:ascii="Arial" w:hAnsi="Arial" w:cs="Arial"/>
          <w:sz w:val="18"/>
          <w:lang w:val="mn-MN"/>
        </w:rPr>
        <w:t xml:space="preserve"> ХХҮЕГ-ын даргын 2017 оны А</w:t>
      </w:r>
      <w:r w:rsidRPr="00E32E4E">
        <w:rPr>
          <w:rFonts w:ascii="Arial" w:hAnsi="Arial" w:cs="Arial"/>
          <w:sz w:val="18"/>
          <w:lang w:val="ru-RU"/>
        </w:rPr>
        <w:t>/</w:t>
      </w:r>
      <w:r w:rsidRPr="00E32E4E">
        <w:rPr>
          <w:rFonts w:ascii="Arial" w:hAnsi="Arial" w:cs="Arial"/>
          <w:sz w:val="18"/>
          <w:lang w:val="mn-MN"/>
        </w:rPr>
        <w:t>249 тоот тушаал</w:t>
      </w:r>
    </w:p>
  </w:footnote>
  <w:footnote w:id="28">
    <w:p w14:paraId="489ACFD4" w14:textId="77777777" w:rsidR="003D3DAF" w:rsidRPr="00E32E4E" w:rsidRDefault="003D3DAF" w:rsidP="00E32E4E">
      <w:pPr>
        <w:pStyle w:val="FootnoteText"/>
        <w:jc w:val="both"/>
        <w:rPr>
          <w:rFonts w:ascii="Arial" w:hAnsi="Arial" w:cs="Arial"/>
          <w:lang w:val="mn-MN"/>
        </w:rPr>
      </w:pPr>
      <w:r w:rsidRPr="00E32E4E">
        <w:rPr>
          <w:rStyle w:val="FootnoteReference"/>
          <w:rFonts w:ascii="Arial" w:hAnsi="Arial" w:cs="Arial"/>
          <w:sz w:val="18"/>
        </w:rPr>
        <w:footnoteRef/>
      </w:r>
      <w:r w:rsidRPr="00E32E4E">
        <w:rPr>
          <w:rFonts w:ascii="Arial" w:hAnsi="Arial" w:cs="Arial"/>
          <w:sz w:val="18"/>
          <w:lang w:val="mn-MN"/>
        </w:rPr>
        <w:t xml:space="preserve"> БСШУС-ын Сайд Ц.Цогзолмаагийн УИХ-ын гишүүн Х.Болорчулууны тавьсан Асуулгын хариу, 2018 оны 6 сарын 21-ний өдөр</w:t>
      </w:r>
    </w:p>
  </w:footnote>
  <w:footnote w:id="29">
    <w:p w14:paraId="7623D73F" w14:textId="77777777" w:rsidR="003D3DAF" w:rsidRPr="00E32E4E" w:rsidRDefault="003D3DAF" w:rsidP="00E32E4E">
      <w:pPr>
        <w:pStyle w:val="FootnoteText"/>
        <w:jc w:val="both"/>
        <w:rPr>
          <w:rFonts w:ascii="Arial" w:hAnsi="Arial" w:cs="Arial"/>
          <w:lang w:val="mn-MN"/>
        </w:rPr>
      </w:pPr>
      <w:r w:rsidRPr="00E32E4E">
        <w:rPr>
          <w:rStyle w:val="FootnoteReference"/>
          <w:rFonts w:ascii="Arial" w:hAnsi="Arial" w:cs="Arial"/>
          <w:sz w:val="18"/>
        </w:rPr>
        <w:footnoteRef/>
      </w:r>
      <w:r w:rsidRPr="00E32E4E">
        <w:rPr>
          <w:rFonts w:ascii="Arial" w:hAnsi="Arial" w:cs="Arial"/>
          <w:sz w:val="18"/>
          <w:lang w:val="mn-MN"/>
        </w:rPr>
        <w:t xml:space="preserve"> БСШУС-ын сайдын 2016 оны A/103 тоот тушаал, “Сургалтын төлөвлөгөө батлах тухай”</w:t>
      </w:r>
    </w:p>
  </w:footnote>
  <w:footnote w:id="30">
    <w:p w14:paraId="580586EB" w14:textId="77777777" w:rsidR="003D3DAF" w:rsidRPr="00E32E4E" w:rsidRDefault="003D3DAF" w:rsidP="00E32E4E">
      <w:pPr>
        <w:pStyle w:val="FootnoteText"/>
        <w:jc w:val="both"/>
        <w:rPr>
          <w:rFonts w:ascii="Arial" w:hAnsi="Arial" w:cs="Arial"/>
          <w:sz w:val="18"/>
          <w:lang w:val="mn-MN"/>
        </w:rPr>
      </w:pPr>
      <w:r w:rsidRPr="00E32E4E">
        <w:rPr>
          <w:rStyle w:val="FootnoteReference"/>
          <w:rFonts w:ascii="Arial" w:hAnsi="Arial" w:cs="Arial"/>
          <w:sz w:val="18"/>
        </w:rPr>
        <w:footnoteRef/>
      </w:r>
      <w:r w:rsidRPr="00E32E4E">
        <w:rPr>
          <w:rFonts w:ascii="Arial" w:hAnsi="Arial" w:cs="Arial"/>
          <w:sz w:val="18"/>
          <w:lang w:val="mn-MN"/>
        </w:rPr>
        <w:t xml:space="preserve"> Монголын ажил мэргэжлийн мэргэшсэн зөвлөхүүдийн холбооны Тэргүүн Ш.Сосорбарамын илтгэлээс, 2019</w:t>
      </w:r>
    </w:p>
  </w:footnote>
  <w:footnote w:id="31">
    <w:p w14:paraId="6715C919" w14:textId="77777777" w:rsidR="003D3DAF" w:rsidRPr="00544907" w:rsidRDefault="003D3DAF" w:rsidP="00E32E4E">
      <w:pPr>
        <w:pStyle w:val="FootnoteText"/>
        <w:jc w:val="both"/>
        <w:rPr>
          <w:lang w:val="mn-MN"/>
        </w:rPr>
      </w:pPr>
      <w:r w:rsidRPr="00E32E4E">
        <w:rPr>
          <w:rStyle w:val="FootnoteReference"/>
          <w:rFonts w:ascii="Arial" w:hAnsi="Arial" w:cs="Arial"/>
          <w:sz w:val="18"/>
        </w:rPr>
        <w:footnoteRef/>
      </w:r>
      <w:r w:rsidRPr="00E32E4E">
        <w:rPr>
          <w:rFonts w:ascii="Arial" w:hAnsi="Arial" w:cs="Arial"/>
          <w:sz w:val="18"/>
          <w:lang w:val="mn-MN"/>
        </w:rPr>
        <w:t xml:space="preserve"> ХХҮЕГ-ын мэргэжилтэн Н.Алтансувд, АМЧБ-ны тогтолцоо, салбар дундын хамтын ажиллагааны зөвлөлдөх хэлэлцүүлэгт тавьсан илтгэл, 2019 он</w:t>
      </w:r>
    </w:p>
  </w:footnote>
  <w:footnote w:id="32">
    <w:p w14:paraId="49D0BB38" w14:textId="77777777" w:rsidR="003D3DAF" w:rsidRPr="00E32E4E" w:rsidRDefault="003D3DAF">
      <w:pPr>
        <w:pStyle w:val="FootnoteText"/>
        <w:rPr>
          <w:rFonts w:ascii="Arial" w:hAnsi="Arial" w:cs="Arial"/>
          <w:lang w:val="mn-MN"/>
        </w:rPr>
      </w:pPr>
      <w:r w:rsidRPr="00E32E4E">
        <w:rPr>
          <w:rStyle w:val="FootnoteReference"/>
          <w:rFonts w:ascii="Arial" w:hAnsi="Arial" w:cs="Arial"/>
          <w:sz w:val="18"/>
        </w:rPr>
        <w:footnoteRef/>
      </w:r>
      <w:r w:rsidRPr="00E32E4E">
        <w:rPr>
          <w:rFonts w:ascii="Arial" w:hAnsi="Arial" w:cs="Arial"/>
          <w:sz w:val="18"/>
          <w:lang w:val="mn-MN"/>
        </w:rPr>
        <w:t xml:space="preserve"> АМЧБ-г хөгжүүлэх чиглэлийн хэрэгжилтийн тайлан, ХХҮЕГ, 2018 оны урьдчилсан гүйцэтгэл</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65562"/>
    <w:multiLevelType w:val="hybridMultilevel"/>
    <w:tmpl w:val="C21EB200"/>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 w15:restartNumberingAfterBreak="0">
    <w:nsid w:val="0AA46155"/>
    <w:multiLevelType w:val="hybridMultilevel"/>
    <w:tmpl w:val="854669FA"/>
    <w:lvl w:ilvl="0" w:tplc="C12C44BE">
      <w:start w:val="1"/>
      <w:numFmt w:val="decimal"/>
      <w:lvlText w:val="%1."/>
      <w:lvlJc w:val="left"/>
      <w:pPr>
        <w:ind w:left="720" w:hanging="360"/>
      </w:pPr>
      <w:rPr>
        <w:rFonts w:eastAsia="Times New Roman" w:cs="Times New Roman"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D1219"/>
    <w:multiLevelType w:val="hybridMultilevel"/>
    <w:tmpl w:val="05362C1A"/>
    <w:lvl w:ilvl="0" w:tplc="5C0EEE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6806C3"/>
    <w:multiLevelType w:val="hybridMultilevel"/>
    <w:tmpl w:val="26FAA054"/>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 w15:restartNumberingAfterBreak="0">
    <w:nsid w:val="23DC7965"/>
    <w:multiLevelType w:val="hybridMultilevel"/>
    <w:tmpl w:val="B4664364"/>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5" w15:restartNumberingAfterBreak="0">
    <w:nsid w:val="27885164"/>
    <w:multiLevelType w:val="multilevel"/>
    <w:tmpl w:val="7760FF4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E5152B"/>
    <w:multiLevelType w:val="hybridMultilevel"/>
    <w:tmpl w:val="7752F920"/>
    <w:lvl w:ilvl="0" w:tplc="ED84A9B8">
      <w:start w:val="1"/>
      <w:numFmt w:val="bullet"/>
      <w:lvlText w:val=""/>
      <w:lvlJc w:val="left"/>
      <w:pPr>
        <w:tabs>
          <w:tab w:val="num" w:pos="720"/>
        </w:tabs>
        <w:ind w:left="720" w:hanging="360"/>
      </w:pPr>
      <w:rPr>
        <w:rFonts w:ascii="Wingdings" w:hAnsi="Wingdings" w:hint="default"/>
      </w:rPr>
    </w:lvl>
    <w:lvl w:ilvl="1" w:tplc="9BA0CEAE" w:tentative="1">
      <w:start w:val="1"/>
      <w:numFmt w:val="bullet"/>
      <w:lvlText w:val=""/>
      <w:lvlJc w:val="left"/>
      <w:pPr>
        <w:tabs>
          <w:tab w:val="num" w:pos="1440"/>
        </w:tabs>
        <w:ind w:left="1440" w:hanging="360"/>
      </w:pPr>
      <w:rPr>
        <w:rFonts w:ascii="Wingdings" w:hAnsi="Wingdings" w:hint="default"/>
      </w:rPr>
    </w:lvl>
    <w:lvl w:ilvl="2" w:tplc="71F4FA96" w:tentative="1">
      <w:start w:val="1"/>
      <w:numFmt w:val="bullet"/>
      <w:lvlText w:val=""/>
      <w:lvlJc w:val="left"/>
      <w:pPr>
        <w:tabs>
          <w:tab w:val="num" w:pos="2160"/>
        </w:tabs>
        <w:ind w:left="2160" w:hanging="360"/>
      </w:pPr>
      <w:rPr>
        <w:rFonts w:ascii="Wingdings" w:hAnsi="Wingdings" w:hint="default"/>
      </w:rPr>
    </w:lvl>
    <w:lvl w:ilvl="3" w:tplc="EECCA9FE" w:tentative="1">
      <w:start w:val="1"/>
      <w:numFmt w:val="bullet"/>
      <w:lvlText w:val=""/>
      <w:lvlJc w:val="left"/>
      <w:pPr>
        <w:tabs>
          <w:tab w:val="num" w:pos="2880"/>
        </w:tabs>
        <w:ind w:left="2880" w:hanging="360"/>
      </w:pPr>
      <w:rPr>
        <w:rFonts w:ascii="Wingdings" w:hAnsi="Wingdings" w:hint="default"/>
      </w:rPr>
    </w:lvl>
    <w:lvl w:ilvl="4" w:tplc="03DC5B5E" w:tentative="1">
      <w:start w:val="1"/>
      <w:numFmt w:val="bullet"/>
      <w:lvlText w:val=""/>
      <w:lvlJc w:val="left"/>
      <w:pPr>
        <w:tabs>
          <w:tab w:val="num" w:pos="3600"/>
        </w:tabs>
        <w:ind w:left="3600" w:hanging="360"/>
      </w:pPr>
      <w:rPr>
        <w:rFonts w:ascii="Wingdings" w:hAnsi="Wingdings" w:hint="default"/>
      </w:rPr>
    </w:lvl>
    <w:lvl w:ilvl="5" w:tplc="80A000D0" w:tentative="1">
      <w:start w:val="1"/>
      <w:numFmt w:val="bullet"/>
      <w:lvlText w:val=""/>
      <w:lvlJc w:val="left"/>
      <w:pPr>
        <w:tabs>
          <w:tab w:val="num" w:pos="4320"/>
        </w:tabs>
        <w:ind w:left="4320" w:hanging="360"/>
      </w:pPr>
      <w:rPr>
        <w:rFonts w:ascii="Wingdings" w:hAnsi="Wingdings" w:hint="default"/>
      </w:rPr>
    </w:lvl>
    <w:lvl w:ilvl="6" w:tplc="865AB8B2" w:tentative="1">
      <w:start w:val="1"/>
      <w:numFmt w:val="bullet"/>
      <w:lvlText w:val=""/>
      <w:lvlJc w:val="left"/>
      <w:pPr>
        <w:tabs>
          <w:tab w:val="num" w:pos="5040"/>
        </w:tabs>
        <w:ind w:left="5040" w:hanging="360"/>
      </w:pPr>
      <w:rPr>
        <w:rFonts w:ascii="Wingdings" w:hAnsi="Wingdings" w:hint="default"/>
      </w:rPr>
    </w:lvl>
    <w:lvl w:ilvl="7" w:tplc="0672A330" w:tentative="1">
      <w:start w:val="1"/>
      <w:numFmt w:val="bullet"/>
      <w:lvlText w:val=""/>
      <w:lvlJc w:val="left"/>
      <w:pPr>
        <w:tabs>
          <w:tab w:val="num" w:pos="5760"/>
        </w:tabs>
        <w:ind w:left="5760" w:hanging="360"/>
      </w:pPr>
      <w:rPr>
        <w:rFonts w:ascii="Wingdings" w:hAnsi="Wingdings" w:hint="default"/>
      </w:rPr>
    </w:lvl>
    <w:lvl w:ilvl="8" w:tplc="04DCBD0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1346FA"/>
    <w:multiLevelType w:val="hybridMultilevel"/>
    <w:tmpl w:val="CF76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4515B9"/>
    <w:multiLevelType w:val="hybridMultilevel"/>
    <w:tmpl w:val="25267B3C"/>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9" w15:restartNumberingAfterBreak="0">
    <w:nsid w:val="394254F0"/>
    <w:multiLevelType w:val="hybridMultilevel"/>
    <w:tmpl w:val="7A30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B27C5"/>
    <w:multiLevelType w:val="hybridMultilevel"/>
    <w:tmpl w:val="E3D28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E23A8"/>
    <w:multiLevelType w:val="hybridMultilevel"/>
    <w:tmpl w:val="60A4DB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E2B79"/>
    <w:multiLevelType w:val="hybridMultilevel"/>
    <w:tmpl w:val="AB288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4278C"/>
    <w:multiLevelType w:val="multilevel"/>
    <w:tmpl w:val="E52AFB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2B7EB6"/>
    <w:multiLevelType w:val="hybridMultilevel"/>
    <w:tmpl w:val="A5785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4B303F"/>
    <w:multiLevelType w:val="multilevel"/>
    <w:tmpl w:val="5C6E596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463A5A"/>
    <w:multiLevelType w:val="multilevel"/>
    <w:tmpl w:val="B5B46DD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580103A"/>
    <w:multiLevelType w:val="hybridMultilevel"/>
    <w:tmpl w:val="561CE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1D178D"/>
    <w:multiLevelType w:val="multilevel"/>
    <w:tmpl w:val="F216F1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874134"/>
    <w:multiLevelType w:val="hybridMultilevel"/>
    <w:tmpl w:val="BF18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E057C4"/>
    <w:multiLevelType w:val="hybridMultilevel"/>
    <w:tmpl w:val="71206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33812"/>
    <w:multiLevelType w:val="hybridMultilevel"/>
    <w:tmpl w:val="A252B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0F791D"/>
    <w:multiLevelType w:val="hybridMultilevel"/>
    <w:tmpl w:val="67A82EAE"/>
    <w:lvl w:ilvl="0" w:tplc="76562B16">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706998"/>
    <w:multiLevelType w:val="hybridMultilevel"/>
    <w:tmpl w:val="63CE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CD38B5"/>
    <w:multiLevelType w:val="multilevel"/>
    <w:tmpl w:val="7D802A0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F6F666E"/>
    <w:multiLevelType w:val="hybridMultilevel"/>
    <w:tmpl w:val="88443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3F0D00"/>
    <w:multiLevelType w:val="multilevel"/>
    <w:tmpl w:val="E5E6538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78F3755"/>
    <w:multiLevelType w:val="hybridMultilevel"/>
    <w:tmpl w:val="60FC10B2"/>
    <w:lvl w:ilvl="0" w:tplc="E1448BD4">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AC00D8C"/>
    <w:multiLevelType w:val="multilevel"/>
    <w:tmpl w:val="B5B46DD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D89756B"/>
    <w:multiLevelType w:val="hybridMultilevel"/>
    <w:tmpl w:val="BEA65A8A"/>
    <w:lvl w:ilvl="0" w:tplc="B1CEBA4C">
      <w:start w:val="1"/>
      <w:numFmt w:val="bullet"/>
      <w:lvlText w:val=""/>
      <w:lvlJc w:val="left"/>
      <w:pPr>
        <w:tabs>
          <w:tab w:val="num" w:pos="720"/>
        </w:tabs>
        <w:ind w:left="720" w:hanging="360"/>
      </w:pPr>
      <w:rPr>
        <w:rFonts w:ascii="Wingdings" w:hAnsi="Wingdings" w:hint="default"/>
      </w:rPr>
    </w:lvl>
    <w:lvl w:ilvl="1" w:tplc="88BC2B4E">
      <w:numFmt w:val="bullet"/>
      <w:lvlText w:val="•"/>
      <w:lvlJc w:val="left"/>
      <w:pPr>
        <w:tabs>
          <w:tab w:val="num" w:pos="1440"/>
        </w:tabs>
        <w:ind w:left="1440" w:hanging="360"/>
      </w:pPr>
      <w:rPr>
        <w:rFonts w:ascii="Arial" w:hAnsi="Arial" w:hint="default"/>
      </w:rPr>
    </w:lvl>
    <w:lvl w:ilvl="2" w:tplc="A2B6B2EA" w:tentative="1">
      <w:start w:val="1"/>
      <w:numFmt w:val="bullet"/>
      <w:lvlText w:val=""/>
      <w:lvlJc w:val="left"/>
      <w:pPr>
        <w:tabs>
          <w:tab w:val="num" w:pos="2160"/>
        </w:tabs>
        <w:ind w:left="2160" w:hanging="360"/>
      </w:pPr>
      <w:rPr>
        <w:rFonts w:ascii="Wingdings" w:hAnsi="Wingdings" w:hint="default"/>
      </w:rPr>
    </w:lvl>
    <w:lvl w:ilvl="3" w:tplc="5888BDAC" w:tentative="1">
      <w:start w:val="1"/>
      <w:numFmt w:val="bullet"/>
      <w:lvlText w:val=""/>
      <w:lvlJc w:val="left"/>
      <w:pPr>
        <w:tabs>
          <w:tab w:val="num" w:pos="2880"/>
        </w:tabs>
        <w:ind w:left="2880" w:hanging="360"/>
      </w:pPr>
      <w:rPr>
        <w:rFonts w:ascii="Wingdings" w:hAnsi="Wingdings" w:hint="default"/>
      </w:rPr>
    </w:lvl>
    <w:lvl w:ilvl="4" w:tplc="29CA98AE" w:tentative="1">
      <w:start w:val="1"/>
      <w:numFmt w:val="bullet"/>
      <w:lvlText w:val=""/>
      <w:lvlJc w:val="left"/>
      <w:pPr>
        <w:tabs>
          <w:tab w:val="num" w:pos="3600"/>
        </w:tabs>
        <w:ind w:left="3600" w:hanging="360"/>
      </w:pPr>
      <w:rPr>
        <w:rFonts w:ascii="Wingdings" w:hAnsi="Wingdings" w:hint="default"/>
      </w:rPr>
    </w:lvl>
    <w:lvl w:ilvl="5" w:tplc="B58C469C" w:tentative="1">
      <w:start w:val="1"/>
      <w:numFmt w:val="bullet"/>
      <w:lvlText w:val=""/>
      <w:lvlJc w:val="left"/>
      <w:pPr>
        <w:tabs>
          <w:tab w:val="num" w:pos="4320"/>
        </w:tabs>
        <w:ind w:left="4320" w:hanging="360"/>
      </w:pPr>
      <w:rPr>
        <w:rFonts w:ascii="Wingdings" w:hAnsi="Wingdings" w:hint="default"/>
      </w:rPr>
    </w:lvl>
    <w:lvl w:ilvl="6" w:tplc="578AD2FA" w:tentative="1">
      <w:start w:val="1"/>
      <w:numFmt w:val="bullet"/>
      <w:lvlText w:val=""/>
      <w:lvlJc w:val="left"/>
      <w:pPr>
        <w:tabs>
          <w:tab w:val="num" w:pos="5040"/>
        </w:tabs>
        <w:ind w:left="5040" w:hanging="360"/>
      </w:pPr>
      <w:rPr>
        <w:rFonts w:ascii="Wingdings" w:hAnsi="Wingdings" w:hint="default"/>
      </w:rPr>
    </w:lvl>
    <w:lvl w:ilvl="7" w:tplc="763C62D6" w:tentative="1">
      <w:start w:val="1"/>
      <w:numFmt w:val="bullet"/>
      <w:lvlText w:val=""/>
      <w:lvlJc w:val="left"/>
      <w:pPr>
        <w:tabs>
          <w:tab w:val="num" w:pos="5760"/>
        </w:tabs>
        <w:ind w:left="5760" w:hanging="360"/>
      </w:pPr>
      <w:rPr>
        <w:rFonts w:ascii="Wingdings" w:hAnsi="Wingdings" w:hint="default"/>
      </w:rPr>
    </w:lvl>
    <w:lvl w:ilvl="8" w:tplc="22DA7BA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652F02"/>
    <w:multiLevelType w:val="hybridMultilevel"/>
    <w:tmpl w:val="38E61EE2"/>
    <w:lvl w:ilvl="0" w:tplc="04500001">
      <w:start w:val="1"/>
      <w:numFmt w:val="bullet"/>
      <w:lvlText w:val=""/>
      <w:lvlJc w:val="left"/>
      <w:pPr>
        <w:ind w:left="720" w:hanging="360"/>
      </w:pPr>
      <w:rPr>
        <w:rFonts w:ascii="Symbol" w:hAnsi="Symbo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31" w15:restartNumberingAfterBreak="0">
    <w:nsid w:val="760A30F5"/>
    <w:multiLevelType w:val="hybridMultilevel"/>
    <w:tmpl w:val="DC94D114"/>
    <w:lvl w:ilvl="0" w:tplc="04090001">
      <w:start w:val="1"/>
      <w:numFmt w:val="bullet"/>
      <w:lvlText w:val=""/>
      <w:lvlJc w:val="left"/>
      <w:pPr>
        <w:ind w:left="720" w:hanging="360"/>
      </w:pPr>
      <w:rPr>
        <w:rFonts w:ascii="Symbol" w:hAnsi="Symbol"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32" w15:restartNumberingAfterBreak="0">
    <w:nsid w:val="7779413A"/>
    <w:multiLevelType w:val="hybridMultilevel"/>
    <w:tmpl w:val="29642872"/>
    <w:lvl w:ilvl="0" w:tplc="E6DE5BF6">
      <w:start w:val="1"/>
      <w:numFmt w:val="bullet"/>
      <w:lvlText w:val=""/>
      <w:lvlJc w:val="left"/>
      <w:pPr>
        <w:tabs>
          <w:tab w:val="num" w:pos="720"/>
        </w:tabs>
        <w:ind w:left="720" w:hanging="360"/>
      </w:pPr>
      <w:rPr>
        <w:rFonts w:ascii="Wingdings" w:hAnsi="Wingdings" w:hint="default"/>
      </w:rPr>
    </w:lvl>
    <w:lvl w:ilvl="1" w:tplc="58367BA0" w:tentative="1">
      <w:start w:val="1"/>
      <w:numFmt w:val="bullet"/>
      <w:lvlText w:val=""/>
      <w:lvlJc w:val="left"/>
      <w:pPr>
        <w:tabs>
          <w:tab w:val="num" w:pos="1440"/>
        </w:tabs>
        <w:ind w:left="1440" w:hanging="360"/>
      </w:pPr>
      <w:rPr>
        <w:rFonts w:ascii="Wingdings" w:hAnsi="Wingdings" w:hint="default"/>
      </w:rPr>
    </w:lvl>
    <w:lvl w:ilvl="2" w:tplc="414C69A6" w:tentative="1">
      <w:start w:val="1"/>
      <w:numFmt w:val="bullet"/>
      <w:lvlText w:val=""/>
      <w:lvlJc w:val="left"/>
      <w:pPr>
        <w:tabs>
          <w:tab w:val="num" w:pos="2160"/>
        </w:tabs>
        <w:ind w:left="2160" w:hanging="360"/>
      </w:pPr>
      <w:rPr>
        <w:rFonts w:ascii="Wingdings" w:hAnsi="Wingdings" w:hint="default"/>
      </w:rPr>
    </w:lvl>
    <w:lvl w:ilvl="3" w:tplc="789A381A" w:tentative="1">
      <w:start w:val="1"/>
      <w:numFmt w:val="bullet"/>
      <w:lvlText w:val=""/>
      <w:lvlJc w:val="left"/>
      <w:pPr>
        <w:tabs>
          <w:tab w:val="num" w:pos="2880"/>
        </w:tabs>
        <w:ind w:left="2880" w:hanging="360"/>
      </w:pPr>
      <w:rPr>
        <w:rFonts w:ascii="Wingdings" w:hAnsi="Wingdings" w:hint="default"/>
      </w:rPr>
    </w:lvl>
    <w:lvl w:ilvl="4" w:tplc="968037FE" w:tentative="1">
      <w:start w:val="1"/>
      <w:numFmt w:val="bullet"/>
      <w:lvlText w:val=""/>
      <w:lvlJc w:val="left"/>
      <w:pPr>
        <w:tabs>
          <w:tab w:val="num" w:pos="3600"/>
        </w:tabs>
        <w:ind w:left="3600" w:hanging="360"/>
      </w:pPr>
      <w:rPr>
        <w:rFonts w:ascii="Wingdings" w:hAnsi="Wingdings" w:hint="default"/>
      </w:rPr>
    </w:lvl>
    <w:lvl w:ilvl="5" w:tplc="81BA3896" w:tentative="1">
      <w:start w:val="1"/>
      <w:numFmt w:val="bullet"/>
      <w:lvlText w:val=""/>
      <w:lvlJc w:val="left"/>
      <w:pPr>
        <w:tabs>
          <w:tab w:val="num" w:pos="4320"/>
        </w:tabs>
        <w:ind w:left="4320" w:hanging="360"/>
      </w:pPr>
      <w:rPr>
        <w:rFonts w:ascii="Wingdings" w:hAnsi="Wingdings" w:hint="default"/>
      </w:rPr>
    </w:lvl>
    <w:lvl w:ilvl="6" w:tplc="569618E2" w:tentative="1">
      <w:start w:val="1"/>
      <w:numFmt w:val="bullet"/>
      <w:lvlText w:val=""/>
      <w:lvlJc w:val="left"/>
      <w:pPr>
        <w:tabs>
          <w:tab w:val="num" w:pos="5040"/>
        </w:tabs>
        <w:ind w:left="5040" w:hanging="360"/>
      </w:pPr>
      <w:rPr>
        <w:rFonts w:ascii="Wingdings" w:hAnsi="Wingdings" w:hint="default"/>
      </w:rPr>
    </w:lvl>
    <w:lvl w:ilvl="7" w:tplc="09987F3E" w:tentative="1">
      <w:start w:val="1"/>
      <w:numFmt w:val="bullet"/>
      <w:lvlText w:val=""/>
      <w:lvlJc w:val="left"/>
      <w:pPr>
        <w:tabs>
          <w:tab w:val="num" w:pos="5760"/>
        </w:tabs>
        <w:ind w:left="5760" w:hanging="360"/>
      </w:pPr>
      <w:rPr>
        <w:rFonts w:ascii="Wingdings" w:hAnsi="Wingdings" w:hint="default"/>
      </w:rPr>
    </w:lvl>
    <w:lvl w:ilvl="8" w:tplc="E6746D0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9C473B"/>
    <w:multiLevelType w:val="multilevel"/>
    <w:tmpl w:val="EBFEEF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8"/>
  </w:num>
  <w:num w:numId="2">
    <w:abstractNumId w:val="18"/>
  </w:num>
  <w:num w:numId="3">
    <w:abstractNumId w:val="33"/>
  </w:num>
  <w:num w:numId="4">
    <w:abstractNumId w:val="16"/>
  </w:num>
  <w:num w:numId="5">
    <w:abstractNumId w:val="24"/>
  </w:num>
  <w:num w:numId="6">
    <w:abstractNumId w:val="15"/>
  </w:num>
  <w:num w:numId="7">
    <w:abstractNumId w:val="26"/>
  </w:num>
  <w:num w:numId="8">
    <w:abstractNumId w:val="3"/>
  </w:num>
  <w:num w:numId="9">
    <w:abstractNumId w:val="22"/>
  </w:num>
  <w:num w:numId="10">
    <w:abstractNumId w:val="13"/>
  </w:num>
  <w:num w:numId="11">
    <w:abstractNumId w:val="5"/>
  </w:num>
  <w:num w:numId="12">
    <w:abstractNumId w:val="25"/>
  </w:num>
  <w:num w:numId="13">
    <w:abstractNumId w:val="12"/>
  </w:num>
  <w:num w:numId="14">
    <w:abstractNumId w:val="0"/>
  </w:num>
  <w:num w:numId="15">
    <w:abstractNumId w:val="17"/>
  </w:num>
  <w:num w:numId="16">
    <w:abstractNumId w:val="11"/>
  </w:num>
  <w:num w:numId="17">
    <w:abstractNumId w:val="10"/>
  </w:num>
  <w:num w:numId="18">
    <w:abstractNumId w:val="23"/>
  </w:num>
  <w:num w:numId="19">
    <w:abstractNumId w:val="32"/>
  </w:num>
  <w:num w:numId="20">
    <w:abstractNumId w:val="2"/>
  </w:num>
  <w:num w:numId="21">
    <w:abstractNumId w:val="6"/>
  </w:num>
  <w:num w:numId="22">
    <w:abstractNumId w:val="14"/>
  </w:num>
  <w:num w:numId="23">
    <w:abstractNumId w:val="29"/>
  </w:num>
  <w:num w:numId="24">
    <w:abstractNumId w:val="19"/>
  </w:num>
  <w:num w:numId="25">
    <w:abstractNumId w:val="20"/>
  </w:num>
  <w:num w:numId="26">
    <w:abstractNumId w:val="7"/>
  </w:num>
  <w:num w:numId="27">
    <w:abstractNumId w:val="9"/>
  </w:num>
  <w:num w:numId="28">
    <w:abstractNumId w:val="27"/>
  </w:num>
  <w:num w:numId="29">
    <w:abstractNumId w:val="21"/>
  </w:num>
  <w:num w:numId="30">
    <w:abstractNumId w:val="4"/>
  </w:num>
  <w:num w:numId="31">
    <w:abstractNumId w:val="8"/>
  </w:num>
  <w:num w:numId="32">
    <w:abstractNumId w:val="1"/>
  </w:num>
  <w:num w:numId="33">
    <w:abstractNumId w:val="30"/>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jCysDAEkpYWFko6SsGpxcWZ+XkgBYa1AKcNU88sAAAA"/>
  </w:docVars>
  <w:rsids>
    <w:rsidRoot w:val="00980A53"/>
    <w:rsid w:val="00000E88"/>
    <w:rsid w:val="0000664B"/>
    <w:rsid w:val="0001508F"/>
    <w:rsid w:val="00034EC4"/>
    <w:rsid w:val="00046B1D"/>
    <w:rsid w:val="000527E7"/>
    <w:rsid w:val="000650D0"/>
    <w:rsid w:val="00074A2F"/>
    <w:rsid w:val="00074BA9"/>
    <w:rsid w:val="00080ACD"/>
    <w:rsid w:val="000825F0"/>
    <w:rsid w:val="000852AD"/>
    <w:rsid w:val="000A7208"/>
    <w:rsid w:val="000B18EF"/>
    <w:rsid w:val="000B2844"/>
    <w:rsid w:val="000C0223"/>
    <w:rsid w:val="000C26F9"/>
    <w:rsid w:val="000D0714"/>
    <w:rsid w:val="000D202D"/>
    <w:rsid w:val="000E0C21"/>
    <w:rsid w:val="000E1F60"/>
    <w:rsid w:val="000E20D4"/>
    <w:rsid w:val="000F244C"/>
    <w:rsid w:val="000F48EB"/>
    <w:rsid w:val="000F589B"/>
    <w:rsid w:val="00121E24"/>
    <w:rsid w:val="00123CFE"/>
    <w:rsid w:val="00134B02"/>
    <w:rsid w:val="00140011"/>
    <w:rsid w:val="001573E2"/>
    <w:rsid w:val="001616D8"/>
    <w:rsid w:val="00161F9B"/>
    <w:rsid w:val="00163042"/>
    <w:rsid w:val="00182A93"/>
    <w:rsid w:val="00184063"/>
    <w:rsid w:val="00184F70"/>
    <w:rsid w:val="0019220E"/>
    <w:rsid w:val="001A1371"/>
    <w:rsid w:val="001C2CAE"/>
    <w:rsid w:val="001C3F91"/>
    <w:rsid w:val="001F5B0C"/>
    <w:rsid w:val="00205043"/>
    <w:rsid w:val="00212120"/>
    <w:rsid w:val="002163D4"/>
    <w:rsid w:val="0022058F"/>
    <w:rsid w:val="00234208"/>
    <w:rsid w:val="0023423F"/>
    <w:rsid w:val="00241A34"/>
    <w:rsid w:val="002428A3"/>
    <w:rsid w:val="0025335B"/>
    <w:rsid w:val="0025711E"/>
    <w:rsid w:val="00271774"/>
    <w:rsid w:val="00273B0B"/>
    <w:rsid w:val="00282AFC"/>
    <w:rsid w:val="0029239A"/>
    <w:rsid w:val="0029376C"/>
    <w:rsid w:val="00296AAD"/>
    <w:rsid w:val="00297140"/>
    <w:rsid w:val="002A1D81"/>
    <w:rsid w:val="002A6FC5"/>
    <w:rsid w:val="002B30C0"/>
    <w:rsid w:val="002D0B86"/>
    <w:rsid w:val="002D21D2"/>
    <w:rsid w:val="002D358E"/>
    <w:rsid w:val="002D6864"/>
    <w:rsid w:val="002D7A1F"/>
    <w:rsid w:val="002E05B0"/>
    <w:rsid w:val="002E2416"/>
    <w:rsid w:val="002E3E34"/>
    <w:rsid w:val="002F6A6D"/>
    <w:rsid w:val="002F6B7A"/>
    <w:rsid w:val="003013E8"/>
    <w:rsid w:val="003051DB"/>
    <w:rsid w:val="003110C9"/>
    <w:rsid w:val="003118DF"/>
    <w:rsid w:val="00312D66"/>
    <w:rsid w:val="00312D68"/>
    <w:rsid w:val="00316F8B"/>
    <w:rsid w:val="00326661"/>
    <w:rsid w:val="00334926"/>
    <w:rsid w:val="00337C8A"/>
    <w:rsid w:val="00346C51"/>
    <w:rsid w:val="003514C5"/>
    <w:rsid w:val="00354C3B"/>
    <w:rsid w:val="00360422"/>
    <w:rsid w:val="003711BC"/>
    <w:rsid w:val="00382C3B"/>
    <w:rsid w:val="003929B5"/>
    <w:rsid w:val="003B3B78"/>
    <w:rsid w:val="003C4B8F"/>
    <w:rsid w:val="003D3D63"/>
    <w:rsid w:val="003D3DAF"/>
    <w:rsid w:val="003D7B7E"/>
    <w:rsid w:val="003E481A"/>
    <w:rsid w:val="003E6DDF"/>
    <w:rsid w:val="0040425F"/>
    <w:rsid w:val="00404443"/>
    <w:rsid w:val="004073DA"/>
    <w:rsid w:val="00416B4E"/>
    <w:rsid w:val="0042416B"/>
    <w:rsid w:val="00430B60"/>
    <w:rsid w:val="004331E2"/>
    <w:rsid w:val="00436A33"/>
    <w:rsid w:val="0043701D"/>
    <w:rsid w:val="004412C7"/>
    <w:rsid w:val="004414D7"/>
    <w:rsid w:val="004418C6"/>
    <w:rsid w:val="00451641"/>
    <w:rsid w:val="00475B8D"/>
    <w:rsid w:val="00480F01"/>
    <w:rsid w:val="0049400D"/>
    <w:rsid w:val="004A4D24"/>
    <w:rsid w:val="004A7ACE"/>
    <w:rsid w:val="004B6C3F"/>
    <w:rsid w:val="004C197C"/>
    <w:rsid w:val="004C6DD1"/>
    <w:rsid w:val="004D4AB5"/>
    <w:rsid w:val="004F3440"/>
    <w:rsid w:val="00501BA5"/>
    <w:rsid w:val="0052364C"/>
    <w:rsid w:val="0053034D"/>
    <w:rsid w:val="00543A6F"/>
    <w:rsid w:val="00544907"/>
    <w:rsid w:val="00560E7B"/>
    <w:rsid w:val="00564ED7"/>
    <w:rsid w:val="00581ECA"/>
    <w:rsid w:val="00583A74"/>
    <w:rsid w:val="005928BE"/>
    <w:rsid w:val="005A55B3"/>
    <w:rsid w:val="005A66AF"/>
    <w:rsid w:val="005A7A19"/>
    <w:rsid w:val="005C0A06"/>
    <w:rsid w:val="005D3B02"/>
    <w:rsid w:val="005D6FB1"/>
    <w:rsid w:val="005E5D75"/>
    <w:rsid w:val="005E6CA6"/>
    <w:rsid w:val="005F2050"/>
    <w:rsid w:val="005F2C3B"/>
    <w:rsid w:val="005F7238"/>
    <w:rsid w:val="0060131B"/>
    <w:rsid w:val="00607A0B"/>
    <w:rsid w:val="00622D20"/>
    <w:rsid w:val="006237BF"/>
    <w:rsid w:val="006347F0"/>
    <w:rsid w:val="0063786B"/>
    <w:rsid w:val="00643E48"/>
    <w:rsid w:val="00662462"/>
    <w:rsid w:val="00663B2E"/>
    <w:rsid w:val="00680B3F"/>
    <w:rsid w:val="00684ACC"/>
    <w:rsid w:val="00697C29"/>
    <w:rsid w:val="006A0726"/>
    <w:rsid w:val="006A6696"/>
    <w:rsid w:val="006D0D74"/>
    <w:rsid w:val="006D2406"/>
    <w:rsid w:val="006D2EFA"/>
    <w:rsid w:val="006D6A2F"/>
    <w:rsid w:val="006E2174"/>
    <w:rsid w:val="006E5CCF"/>
    <w:rsid w:val="00720592"/>
    <w:rsid w:val="00721BBB"/>
    <w:rsid w:val="007265ED"/>
    <w:rsid w:val="007338A1"/>
    <w:rsid w:val="00742428"/>
    <w:rsid w:val="007471CD"/>
    <w:rsid w:val="00750E13"/>
    <w:rsid w:val="00751041"/>
    <w:rsid w:val="00751BF3"/>
    <w:rsid w:val="007537A2"/>
    <w:rsid w:val="00785A3E"/>
    <w:rsid w:val="00796CA4"/>
    <w:rsid w:val="007A70D5"/>
    <w:rsid w:val="007E2BD4"/>
    <w:rsid w:val="007E3DDD"/>
    <w:rsid w:val="007E4B54"/>
    <w:rsid w:val="008049BF"/>
    <w:rsid w:val="00804A43"/>
    <w:rsid w:val="0080660E"/>
    <w:rsid w:val="00812862"/>
    <w:rsid w:val="008252B8"/>
    <w:rsid w:val="00825AC7"/>
    <w:rsid w:val="00845F19"/>
    <w:rsid w:val="00854250"/>
    <w:rsid w:val="0085507E"/>
    <w:rsid w:val="008555A7"/>
    <w:rsid w:val="0086623B"/>
    <w:rsid w:val="008678FD"/>
    <w:rsid w:val="00886BDA"/>
    <w:rsid w:val="008A7167"/>
    <w:rsid w:val="008B3464"/>
    <w:rsid w:val="008B5DFB"/>
    <w:rsid w:val="008C4954"/>
    <w:rsid w:val="008F2F56"/>
    <w:rsid w:val="0090371B"/>
    <w:rsid w:val="009167A8"/>
    <w:rsid w:val="00917521"/>
    <w:rsid w:val="00933D0E"/>
    <w:rsid w:val="0093494F"/>
    <w:rsid w:val="00940930"/>
    <w:rsid w:val="00947090"/>
    <w:rsid w:val="0095227D"/>
    <w:rsid w:val="00953BA4"/>
    <w:rsid w:val="00954566"/>
    <w:rsid w:val="0096550E"/>
    <w:rsid w:val="00970577"/>
    <w:rsid w:val="00977280"/>
    <w:rsid w:val="00980A53"/>
    <w:rsid w:val="00987EFA"/>
    <w:rsid w:val="009946AF"/>
    <w:rsid w:val="009D395D"/>
    <w:rsid w:val="009D40D2"/>
    <w:rsid w:val="009D4DC7"/>
    <w:rsid w:val="009F2E71"/>
    <w:rsid w:val="009F488E"/>
    <w:rsid w:val="00A00E29"/>
    <w:rsid w:val="00A0776A"/>
    <w:rsid w:val="00A12405"/>
    <w:rsid w:val="00A171DB"/>
    <w:rsid w:val="00A204A8"/>
    <w:rsid w:val="00A30759"/>
    <w:rsid w:val="00A42BB7"/>
    <w:rsid w:val="00A60A05"/>
    <w:rsid w:val="00A61D76"/>
    <w:rsid w:val="00A67FD2"/>
    <w:rsid w:val="00A80AFA"/>
    <w:rsid w:val="00A8782C"/>
    <w:rsid w:val="00A91992"/>
    <w:rsid w:val="00A92118"/>
    <w:rsid w:val="00AB0209"/>
    <w:rsid w:val="00AB0AFD"/>
    <w:rsid w:val="00AB38AB"/>
    <w:rsid w:val="00AC43B4"/>
    <w:rsid w:val="00AF400A"/>
    <w:rsid w:val="00B067BE"/>
    <w:rsid w:val="00B06F54"/>
    <w:rsid w:val="00B22CAD"/>
    <w:rsid w:val="00B245CF"/>
    <w:rsid w:val="00B26822"/>
    <w:rsid w:val="00B315C4"/>
    <w:rsid w:val="00B65614"/>
    <w:rsid w:val="00B75F57"/>
    <w:rsid w:val="00B77664"/>
    <w:rsid w:val="00B808D6"/>
    <w:rsid w:val="00B82FA5"/>
    <w:rsid w:val="00B84BCF"/>
    <w:rsid w:val="00B90E97"/>
    <w:rsid w:val="00B97986"/>
    <w:rsid w:val="00BA4F8E"/>
    <w:rsid w:val="00BB4452"/>
    <w:rsid w:val="00BB4E44"/>
    <w:rsid w:val="00BC07F1"/>
    <w:rsid w:val="00BC7C7C"/>
    <w:rsid w:val="00BD29DE"/>
    <w:rsid w:val="00BE2457"/>
    <w:rsid w:val="00BF2F91"/>
    <w:rsid w:val="00C00DB7"/>
    <w:rsid w:val="00C16684"/>
    <w:rsid w:val="00C20A06"/>
    <w:rsid w:val="00C2333E"/>
    <w:rsid w:val="00C25E6D"/>
    <w:rsid w:val="00C3219C"/>
    <w:rsid w:val="00C34D3D"/>
    <w:rsid w:val="00C37B71"/>
    <w:rsid w:val="00C44D35"/>
    <w:rsid w:val="00C559D6"/>
    <w:rsid w:val="00C56905"/>
    <w:rsid w:val="00C612F3"/>
    <w:rsid w:val="00C613B6"/>
    <w:rsid w:val="00C66B2B"/>
    <w:rsid w:val="00C7483C"/>
    <w:rsid w:val="00C74915"/>
    <w:rsid w:val="00C77A58"/>
    <w:rsid w:val="00C83820"/>
    <w:rsid w:val="00C87812"/>
    <w:rsid w:val="00C90CB4"/>
    <w:rsid w:val="00C9176D"/>
    <w:rsid w:val="00CA0025"/>
    <w:rsid w:val="00CA0042"/>
    <w:rsid w:val="00CB1980"/>
    <w:rsid w:val="00CD2F12"/>
    <w:rsid w:val="00CF3CAA"/>
    <w:rsid w:val="00CF6BAB"/>
    <w:rsid w:val="00CF722B"/>
    <w:rsid w:val="00D0603C"/>
    <w:rsid w:val="00D1552A"/>
    <w:rsid w:val="00D20B10"/>
    <w:rsid w:val="00D26DCD"/>
    <w:rsid w:val="00D32A1B"/>
    <w:rsid w:val="00D41A87"/>
    <w:rsid w:val="00D51CD0"/>
    <w:rsid w:val="00D552ED"/>
    <w:rsid w:val="00D60B40"/>
    <w:rsid w:val="00D6270E"/>
    <w:rsid w:val="00D83F23"/>
    <w:rsid w:val="00D8473E"/>
    <w:rsid w:val="00D8542D"/>
    <w:rsid w:val="00D93DD7"/>
    <w:rsid w:val="00DA2BCA"/>
    <w:rsid w:val="00DA774A"/>
    <w:rsid w:val="00DB4E25"/>
    <w:rsid w:val="00DC65BA"/>
    <w:rsid w:val="00DC6A59"/>
    <w:rsid w:val="00DC7C40"/>
    <w:rsid w:val="00DD0ABD"/>
    <w:rsid w:val="00DD441E"/>
    <w:rsid w:val="00DD7BB1"/>
    <w:rsid w:val="00DE0FD9"/>
    <w:rsid w:val="00DE343A"/>
    <w:rsid w:val="00DF4686"/>
    <w:rsid w:val="00E04D3F"/>
    <w:rsid w:val="00E16A4E"/>
    <w:rsid w:val="00E32E4E"/>
    <w:rsid w:val="00E4188C"/>
    <w:rsid w:val="00E42DFB"/>
    <w:rsid w:val="00E455D3"/>
    <w:rsid w:val="00E55CE0"/>
    <w:rsid w:val="00E572D0"/>
    <w:rsid w:val="00E829C5"/>
    <w:rsid w:val="00E83498"/>
    <w:rsid w:val="00EA3CCC"/>
    <w:rsid w:val="00EA6369"/>
    <w:rsid w:val="00EA6D88"/>
    <w:rsid w:val="00EB0A19"/>
    <w:rsid w:val="00EB761F"/>
    <w:rsid w:val="00ED2FAF"/>
    <w:rsid w:val="00ED3210"/>
    <w:rsid w:val="00ED7EEA"/>
    <w:rsid w:val="00EE24DA"/>
    <w:rsid w:val="00EE52A6"/>
    <w:rsid w:val="00EF19F2"/>
    <w:rsid w:val="00EF3D2A"/>
    <w:rsid w:val="00F03389"/>
    <w:rsid w:val="00F40B13"/>
    <w:rsid w:val="00F4329A"/>
    <w:rsid w:val="00F52F54"/>
    <w:rsid w:val="00F554F0"/>
    <w:rsid w:val="00F6117E"/>
    <w:rsid w:val="00F7135B"/>
    <w:rsid w:val="00F80D92"/>
    <w:rsid w:val="00F85B39"/>
    <w:rsid w:val="00FA3274"/>
    <w:rsid w:val="00FA38B6"/>
    <w:rsid w:val="00FA524E"/>
    <w:rsid w:val="00FB5AC7"/>
    <w:rsid w:val="00FB6E13"/>
    <w:rsid w:val="00FB6E78"/>
    <w:rsid w:val="00FD0DE2"/>
    <w:rsid w:val="00FD5833"/>
    <w:rsid w:val="00FE2D9B"/>
    <w:rsid w:val="00FF7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CE71D"/>
  <w15:docId w15:val="{BD079F4D-BA60-40D6-B126-0811938DF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A53"/>
    <w:pPr>
      <w:spacing w:after="120" w:line="276" w:lineRule="auto"/>
      <w:jc w:val="both"/>
    </w:pPr>
    <w:rPr>
      <w:rFonts w:ascii="Arial" w:eastAsia="Times New Roman" w:hAnsi="Arial" w:cs="Times New Roman"/>
    </w:rPr>
  </w:style>
  <w:style w:type="paragraph" w:styleId="Heading1">
    <w:name w:val="heading 1"/>
    <w:basedOn w:val="Normal"/>
    <w:next w:val="Normal"/>
    <w:link w:val="Heading1Char"/>
    <w:autoRedefine/>
    <w:uiPriority w:val="9"/>
    <w:qFormat/>
    <w:rsid w:val="005F2050"/>
    <w:pPr>
      <w:keepNext/>
      <w:keepLines/>
      <w:spacing w:before="240" w:after="0"/>
      <w:outlineLvl w:val="0"/>
    </w:pPr>
    <w:rPr>
      <w:rFonts w:eastAsiaTheme="majorEastAsia" w:cs="Arial"/>
      <w:color w:val="2E74B5" w:themeColor="accent1" w:themeShade="BF"/>
      <w:sz w:val="32"/>
      <w:szCs w:val="32"/>
      <w:lang w:val="mn-MN"/>
    </w:rPr>
  </w:style>
  <w:style w:type="paragraph" w:styleId="Heading2">
    <w:name w:val="heading 2"/>
    <w:basedOn w:val="Normal"/>
    <w:next w:val="Normal"/>
    <w:link w:val="Heading2Char"/>
    <w:autoRedefine/>
    <w:uiPriority w:val="9"/>
    <w:unhideWhenUsed/>
    <w:qFormat/>
    <w:rsid w:val="00933D0E"/>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Main numbered paragraph Char,IBL List Paragraph Char,Bullets Char,List Paragraph (numbered (a)) Char,List Paragraph nowy Char,References Char,Numbered List Paragraph Char,Дэд гарчиг Char,Paragraph Char,List Paragraph1 Char"/>
    <w:link w:val="ListParagraph"/>
    <w:uiPriority w:val="34"/>
    <w:qFormat/>
    <w:locked/>
    <w:rsid w:val="00980A53"/>
    <w:rPr>
      <w:rFonts w:ascii="Times New Roman" w:hAnsi="Times New Roman" w:cs="Times New Roman"/>
    </w:rPr>
  </w:style>
  <w:style w:type="paragraph" w:styleId="ListParagraph">
    <w:name w:val="List Paragraph"/>
    <w:aliases w:val="Main numbered paragraph,IBL List Paragraph,Bullets,List Paragraph (numbered (a)),List Paragraph nowy,References,Numbered List Paragraph,Дэд гарчиг,Paragraph,List Paragraph1,List Paragraph Num,Colorful List - Accent 11,Subtitle1,Subtitle11"/>
    <w:basedOn w:val="Normal"/>
    <w:link w:val="ListParagraphChar"/>
    <w:uiPriority w:val="34"/>
    <w:qFormat/>
    <w:rsid w:val="00980A53"/>
    <w:pPr>
      <w:spacing w:after="160" w:line="256" w:lineRule="auto"/>
      <w:ind w:left="720"/>
      <w:contextualSpacing/>
      <w:jc w:val="left"/>
    </w:pPr>
    <w:rPr>
      <w:rFonts w:ascii="Times New Roman" w:eastAsiaTheme="minorHAnsi" w:hAnsi="Times New Roman"/>
    </w:rPr>
  </w:style>
  <w:style w:type="character" w:customStyle="1" w:styleId="Style5">
    <w:name w:val="Style5"/>
    <w:uiPriority w:val="1"/>
    <w:rsid w:val="00980A53"/>
    <w:rPr>
      <w:rFonts w:ascii="Myriad Pro" w:hAnsi="Myriad Pro"/>
      <w:sz w:val="22"/>
    </w:rPr>
  </w:style>
  <w:style w:type="paragraph" w:styleId="BodyText">
    <w:name w:val="Body Text"/>
    <w:basedOn w:val="Normal"/>
    <w:link w:val="BodyTextChar"/>
    <w:rsid w:val="00980A53"/>
    <w:pPr>
      <w:spacing w:after="220" w:line="220" w:lineRule="atLeast"/>
      <w:jc w:val="left"/>
    </w:pPr>
    <w:rPr>
      <w:rFonts w:cs="Arial"/>
      <w:lang w:val="mn-Mong-CN"/>
    </w:rPr>
  </w:style>
  <w:style w:type="character" w:customStyle="1" w:styleId="BodyTextChar">
    <w:name w:val="Body Text Char"/>
    <w:basedOn w:val="DefaultParagraphFont"/>
    <w:link w:val="BodyText"/>
    <w:rsid w:val="00980A53"/>
    <w:rPr>
      <w:rFonts w:ascii="Arial" w:eastAsia="Times New Roman" w:hAnsi="Arial" w:cs="Arial"/>
      <w:lang w:val="mn-Mong-CN"/>
    </w:rPr>
  </w:style>
  <w:style w:type="paragraph" w:styleId="NormalWeb">
    <w:name w:val="Normal (Web)"/>
    <w:basedOn w:val="Normal"/>
    <w:uiPriority w:val="99"/>
    <w:unhideWhenUsed/>
    <w:rsid w:val="00940930"/>
    <w:pPr>
      <w:spacing w:before="100" w:beforeAutospacing="1" w:after="100" w:afterAutospacing="1" w:line="240" w:lineRule="auto"/>
      <w:jc w:val="left"/>
    </w:pPr>
    <w:rPr>
      <w:rFonts w:ascii="Times New Roman" w:hAnsi="Times New Roman"/>
      <w:sz w:val="24"/>
      <w:szCs w:val="24"/>
    </w:rPr>
  </w:style>
  <w:style w:type="character" w:customStyle="1" w:styleId="textexposedshow">
    <w:name w:val="text_exposed_show"/>
    <w:basedOn w:val="DefaultParagraphFont"/>
    <w:rsid w:val="00940930"/>
  </w:style>
  <w:style w:type="character" w:customStyle="1" w:styleId="Heading1Char">
    <w:name w:val="Heading 1 Char"/>
    <w:basedOn w:val="DefaultParagraphFont"/>
    <w:link w:val="Heading1"/>
    <w:uiPriority w:val="9"/>
    <w:rsid w:val="005F2050"/>
    <w:rPr>
      <w:rFonts w:ascii="Arial" w:eastAsiaTheme="majorEastAsia" w:hAnsi="Arial" w:cs="Arial"/>
      <w:color w:val="2E74B5" w:themeColor="accent1" w:themeShade="BF"/>
      <w:sz w:val="32"/>
      <w:szCs w:val="32"/>
      <w:lang w:val="mn-MN"/>
    </w:rPr>
  </w:style>
  <w:style w:type="character" w:customStyle="1" w:styleId="FooterChar">
    <w:name w:val="Footer Char"/>
    <w:aliases w:val="FOOTNOTE Char"/>
    <w:basedOn w:val="DefaultParagraphFont"/>
    <w:link w:val="Footer"/>
    <w:uiPriority w:val="99"/>
    <w:locked/>
    <w:rsid w:val="00B315C4"/>
  </w:style>
  <w:style w:type="paragraph" w:styleId="Footer">
    <w:name w:val="footer"/>
    <w:aliases w:val="FOOTNOTE"/>
    <w:basedOn w:val="Normal"/>
    <w:link w:val="FooterChar"/>
    <w:uiPriority w:val="99"/>
    <w:unhideWhenUsed/>
    <w:rsid w:val="00B315C4"/>
    <w:pPr>
      <w:tabs>
        <w:tab w:val="center" w:pos="4680"/>
        <w:tab w:val="right" w:pos="9360"/>
      </w:tabs>
      <w:spacing w:after="0" w:line="240" w:lineRule="auto"/>
      <w:jc w:val="left"/>
    </w:pPr>
    <w:rPr>
      <w:rFonts w:asciiTheme="minorHAnsi" w:eastAsiaTheme="minorHAnsi" w:hAnsiTheme="minorHAnsi" w:cstheme="minorBidi"/>
    </w:rPr>
  </w:style>
  <w:style w:type="character" w:customStyle="1" w:styleId="FooterChar1">
    <w:name w:val="Footer Char1"/>
    <w:basedOn w:val="DefaultParagraphFont"/>
    <w:uiPriority w:val="99"/>
    <w:semiHidden/>
    <w:rsid w:val="00B315C4"/>
    <w:rPr>
      <w:rFonts w:ascii="Arial" w:eastAsia="Times New Roman" w:hAnsi="Arial" w:cs="Times New Roman"/>
    </w:rPr>
  </w:style>
  <w:style w:type="paragraph" w:styleId="TOCHeading">
    <w:name w:val="TOC Heading"/>
    <w:basedOn w:val="Heading1"/>
    <w:next w:val="Normal"/>
    <w:uiPriority w:val="39"/>
    <w:unhideWhenUsed/>
    <w:qFormat/>
    <w:rsid w:val="00B315C4"/>
    <w:pPr>
      <w:spacing w:line="259" w:lineRule="auto"/>
      <w:jc w:val="left"/>
      <w:outlineLvl w:val="9"/>
    </w:pPr>
  </w:style>
  <w:style w:type="paragraph" w:styleId="FootnoteText">
    <w:name w:val="footnote text"/>
    <w:aliases w:val="Footnote Text Char1 Char,Footnote Text Char Char Char,Footnote Text Char1,Footnote Text Char Char,Footnote Text Char1 Char Char Char Char,Footnote Text Char Char1,single space,Footnote Text Char Char Char1,Geneva 9,f,ft,FOOTNOTES,fn,ADB"/>
    <w:basedOn w:val="Normal"/>
    <w:link w:val="FootnoteTextChar"/>
    <w:uiPriority w:val="99"/>
    <w:unhideWhenUsed/>
    <w:qFormat/>
    <w:rsid w:val="00B315C4"/>
    <w:pPr>
      <w:spacing w:after="0" w:line="240" w:lineRule="auto"/>
      <w:jc w:val="left"/>
    </w:pPr>
    <w:rPr>
      <w:rFonts w:asciiTheme="minorHAnsi" w:eastAsiaTheme="minorHAnsi" w:hAnsiTheme="minorHAnsi" w:cstheme="minorBidi"/>
      <w:sz w:val="20"/>
      <w:szCs w:val="20"/>
    </w:rPr>
  </w:style>
  <w:style w:type="character" w:customStyle="1" w:styleId="FootnoteTextChar">
    <w:name w:val="Footnote Text Char"/>
    <w:aliases w:val="Footnote Text Char1 Char Char,Footnote Text Char Char Char Char,Footnote Text Char1 Char1,Footnote Text Char Char Char2,Footnote Text Char1 Char Char Char Char Char,Footnote Text Char Char1 Char,single space Char,Geneva 9 Char,f Char"/>
    <w:basedOn w:val="DefaultParagraphFont"/>
    <w:link w:val="FootnoteText"/>
    <w:uiPriority w:val="99"/>
    <w:rsid w:val="00B315C4"/>
    <w:rPr>
      <w:sz w:val="20"/>
      <w:szCs w:val="20"/>
    </w:rPr>
  </w:style>
  <w:style w:type="character" w:styleId="FootnoteReference">
    <w:name w:val="footnote reference"/>
    <w:aliases w:val="BVI fnr,16 Point,Superscript 6 Point,ftref,Superscript 6 Point + 11 pt,fr,Footnote Ref in FtNote,Fußnotenzeichen DISS,(NECG) Footnote Reference,footnote ref,Char Char Char Char Car Char,Footnote text, BVI fnr,Char Char,Carattere Char1"/>
    <w:basedOn w:val="DefaultParagraphFont"/>
    <w:link w:val="BVIfnrCharCar1CarCharChar"/>
    <w:uiPriority w:val="99"/>
    <w:unhideWhenUsed/>
    <w:qFormat/>
    <w:rsid w:val="00B315C4"/>
    <w:rPr>
      <w:vertAlign w:val="superscript"/>
    </w:rPr>
  </w:style>
  <w:style w:type="paragraph" w:customStyle="1" w:styleId="BVIfnrCharCar1CarCharChar">
    <w:name w:val="BVI fnr Char Car1 Car Char Char"/>
    <w:aliases w:val="BVI fnr Char Car Car Char Char,ftref Char Car Car Char Char, BVI fnr Char Car Char Char Car Car Char Char,BVI fnr Char Car Char Char Car Car Char Char,ftref Char Car Char Char Car Car Char Char"/>
    <w:basedOn w:val="Normal"/>
    <w:next w:val="Normal"/>
    <w:link w:val="FootnoteReference"/>
    <w:uiPriority w:val="99"/>
    <w:rsid w:val="00B315C4"/>
    <w:pPr>
      <w:spacing w:after="160" w:line="240" w:lineRule="exact"/>
      <w:ind w:left="714" w:hanging="357"/>
    </w:pPr>
    <w:rPr>
      <w:rFonts w:asciiTheme="minorHAnsi" w:eastAsiaTheme="minorHAnsi" w:hAnsiTheme="minorHAnsi" w:cstheme="minorBidi"/>
      <w:vertAlign w:val="superscript"/>
    </w:rPr>
  </w:style>
  <w:style w:type="character" w:styleId="Emphasis">
    <w:name w:val="Emphasis"/>
    <w:basedOn w:val="DefaultParagraphFont"/>
    <w:uiPriority w:val="20"/>
    <w:qFormat/>
    <w:rsid w:val="00B315C4"/>
    <w:rPr>
      <w:i/>
      <w:iCs/>
    </w:rPr>
  </w:style>
  <w:style w:type="character" w:styleId="Hyperlink">
    <w:name w:val="Hyperlink"/>
    <w:basedOn w:val="DefaultParagraphFont"/>
    <w:uiPriority w:val="99"/>
    <w:unhideWhenUsed/>
    <w:rsid w:val="00B315C4"/>
    <w:rPr>
      <w:color w:val="0563C1" w:themeColor="hyperlink"/>
      <w:u w:val="single"/>
    </w:rPr>
  </w:style>
  <w:style w:type="table" w:styleId="TableGrid">
    <w:name w:val="Table Grid"/>
    <w:basedOn w:val="TableNormal"/>
    <w:uiPriority w:val="39"/>
    <w:rsid w:val="005C0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33D0E"/>
    <w:rPr>
      <w:rFonts w:ascii="Arial" w:eastAsiaTheme="majorEastAsia" w:hAnsi="Arial" w:cstheme="majorBidi"/>
      <w:color w:val="2E74B5" w:themeColor="accent1" w:themeShade="BF"/>
      <w:sz w:val="26"/>
      <w:szCs w:val="26"/>
    </w:rPr>
  </w:style>
  <w:style w:type="paragraph" w:styleId="Header">
    <w:name w:val="header"/>
    <w:basedOn w:val="Normal"/>
    <w:link w:val="HeaderChar"/>
    <w:uiPriority w:val="99"/>
    <w:unhideWhenUsed/>
    <w:rsid w:val="00ED2F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FAF"/>
    <w:rPr>
      <w:rFonts w:ascii="Arial" w:eastAsia="Times New Roman" w:hAnsi="Arial" w:cs="Times New Roman"/>
    </w:rPr>
  </w:style>
  <w:style w:type="paragraph" w:customStyle="1" w:styleId="Default">
    <w:name w:val="Default"/>
    <w:rsid w:val="00DB4E25"/>
    <w:pPr>
      <w:autoSpaceDE w:val="0"/>
      <w:autoSpaceDN w:val="0"/>
      <w:adjustRightInd w:val="0"/>
      <w:spacing w:after="0" w:line="240" w:lineRule="auto"/>
    </w:pPr>
    <w:rPr>
      <w:rFonts w:ascii="Calibri" w:hAnsi="Calibri" w:cs="Calibri"/>
      <w:color w:val="000000"/>
      <w:sz w:val="24"/>
      <w:szCs w:val="24"/>
    </w:rPr>
  </w:style>
  <w:style w:type="paragraph" w:customStyle="1" w:styleId="Normal1">
    <w:name w:val="Normal1"/>
    <w:rsid w:val="00A30759"/>
    <w:pPr>
      <w:spacing w:after="200" w:line="276" w:lineRule="auto"/>
    </w:pPr>
    <w:rPr>
      <w:rFonts w:ascii="Calibri" w:eastAsia="Calibri" w:hAnsi="Calibri" w:cs="Calibri"/>
      <w:color w:val="000000"/>
    </w:rPr>
  </w:style>
  <w:style w:type="paragraph" w:customStyle="1" w:styleId="TableContents">
    <w:name w:val="Table Contents"/>
    <w:basedOn w:val="Normal"/>
    <w:rsid w:val="00A30759"/>
    <w:pPr>
      <w:widowControl w:val="0"/>
      <w:suppressLineNumbers/>
      <w:suppressAutoHyphens/>
      <w:spacing w:after="0" w:line="240" w:lineRule="auto"/>
      <w:jc w:val="left"/>
    </w:pPr>
    <w:rPr>
      <w:rFonts w:ascii="Times New Roman" w:eastAsia="DejaVu Sans" w:hAnsi="Times New Roman"/>
      <w:kern w:val="1"/>
      <w:sz w:val="24"/>
      <w:szCs w:val="24"/>
    </w:rPr>
  </w:style>
  <w:style w:type="paragraph" w:styleId="TOC1">
    <w:name w:val="toc 1"/>
    <w:basedOn w:val="Normal"/>
    <w:next w:val="Normal"/>
    <w:autoRedefine/>
    <w:uiPriority w:val="39"/>
    <w:unhideWhenUsed/>
    <w:rsid w:val="00F52F54"/>
    <w:pPr>
      <w:spacing w:after="100"/>
    </w:pPr>
  </w:style>
  <w:style w:type="paragraph" w:styleId="TOC2">
    <w:name w:val="toc 2"/>
    <w:basedOn w:val="Normal"/>
    <w:next w:val="Normal"/>
    <w:autoRedefine/>
    <w:uiPriority w:val="39"/>
    <w:unhideWhenUsed/>
    <w:rsid w:val="00933D0E"/>
    <w:pPr>
      <w:spacing w:after="100"/>
      <w:ind w:left="220"/>
    </w:pPr>
  </w:style>
  <w:style w:type="paragraph" w:styleId="Caption">
    <w:name w:val="caption"/>
    <w:basedOn w:val="Normal"/>
    <w:next w:val="Normal"/>
    <w:uiPriority w:val="35"/>
    <w:unhideWhenUsed/>
    <w:qFormat/>
    <w:rsid w:val="00697C2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2050"/>
    <w:pPr>
      <w:spacing w:after="0"/>
    </w:pPr>
  </w:style>
  <w:style w:type="paragraph" w:styleId="BalloonText">
    <w:name w:val="Balloon Text"/>
    <w:basedOn w:val="Normal"/>
    <w:link w:val="BalloonTextChar"/>
    <w:uiPriority w:val="99"/>
    <w:semiHidden/>
    <w:unhideWhenUsed/>
    <w:rsid w:val="00B90E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E97"/>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685119">
      <w:bodyDiv w:val="1"/>
      <w:marLeft w:val="0"/>
      <w:marRight w:val="0"/>
      <w:marTop w:val="0"/>
      <w:marBottom w:val="0"/>
      <w:divBdr>
        <w:top w:val="none" w:sz="0" w:space="0" w:color="auto"/>
        <w:left w:val="none" w:sz="0" w:space="0" w:color="auto"/>
        <w:bottom w:val="none" w:sz="0" w:space="0" w:color="auto"/>
        <w:right w:val="none" w:sz="0" w:space="0" w:color="auto"/>
      </w:divBdr>
      <w:divsChild>
        <w:div w:id="1117676886">
          <w:marLeft w:val="547"/>
          <w:marRight w:val="0"/>
          <w:marTop w:val="0"/>
          <w:marBottom w:val="0"/>
          <w:divBdr>
            <w:top w:val="none" w:sz="0" w:space="0" w:color="auto"/>
            <w:left w:val="none" w:sz="0" w:space="0" w:color="auto"/>
            <w:bottom w:val="none" w:sz="0" w:space="0" w:color="auto"/>
            <w:right w:val="none" w:sz="0" w:space="0" w:color="auto"/>
          </w:divBdr>
        </w:div>
        <w:div w:id="1576087549">
          <w:marLeft w:val="547"/>
          <w:marRight w:val="0"/>
          <w:marTop w:val="0"/>
          <w:marBottom w:val="0"/>
          <w:divBdr>
            <w:top w:val="none" w:sz="0" w:space="0" w:color="auto"/>
            <w:left w:val="none" w:sz="0" w:space="0" w:color="auto"/>
            <w:bottom w:val="none" w:sz="0" w:space="0" w:color="auto"/>
            <w:right w:val="none" w:sz="0" w:space="0" w:color="auto"/>
          </w:divBdr>
        </w:div>
        <w:div w:id="531845738">
          <w:marLeft w:val="547"/>
          <w:marRight w:val="0"/>
          <w:marTop w:val="0"/>
          <w:marBottom w:val="0"/>
          <w:divBdr>
            <w:top w:val="none" w:sz="0" w:space="0" w:color="auto"/>
            <w:left w:val="none" w:sz="0" w:space="0" w:color="auto"/>
            <w:bottom w:val="none" w:sz="0" w:space="0" w:color="auto"/>
            <w:right w:val="none" w:sz="0" w:space="0" w:color="auto"/>
          </w:divBdr>
        </w:div>
        <w:div w:id="298341368">
          <w:marLeft w:val="547"/>
          <w:marRight w:val="0"/>
          <w:marTop w:val="0"/>
          <w:marBottom w:val="0"/>
          <w:divBdr>
            <w:top w:val="none" w:sz="0" w:space="0" w:color="auto"/>
            <w:left w:val="none" w:sz="0" w:space="0" w:color="auto"/>
            <w:bottom w:val="none" w:sz="0" w:space="0" w:color="auto"/>
            <w:right w:val="none" w:sz="0" w:space="0" w:color="auto"/>
          </w:divBdr>
        </w:div>
        <w:div w:id="33237763">
          <w:marLeft w:val="547"/>
          <w:marRight w:val="0"/>
          <w:marTop w:val="0"/>
          <w:marBottom w:val="0"/>
          <w:divBdr>
            <w:top w:val="none" w:sz="0" w:space="0" w:color="auto"/>
            <w:left w:val="none" w:sz="0" w:space="0" w:color="auto"/>
            <w:bottom w:val="none" w:sz="0" w:space="0" w:color="auto"/>
            <w:right w:val="none" w:sz="0" w:space="0" w:color="auto"/>
          </w:divBdr>
        </w:div>
        <w:div w:id="1798715023">
          <w:marLeft w:val="547"/>
          <w:marRight w:val="0"/>
          <w:marTop w:val="0"/>
          <w:marBottom w:val="0"/>
          <w:divBdr>
            <w:top w:val="none" w:sz="0" w:space="0" w:color="auto"/>
            <w:left w:val="none" w:sz="0" w:space="0" w:color="auto"/>
            <w:bottom w:val="none" w:sz="0" w:space="0" w:color="auto"/>
            <w:right w:val="none" w:sz="0" w:space="0" w:color="auto"/>
          </w:divBdr>
        </w:div>
      </w:divsChild>
    </w:div>
    <w:div w:id="418603744">
      <w:bodyDiv w:val="1"/>
      <w:marLeft w:val="0"/>
      <w:marRight w:val="0"/>
      <w:marTop w:val="0"/>
      <w:marBottom w:val="0"/>
      <w:divBdr>
        <w:top w:val="none" w:sz="0" w:space="0" w:color="auto"/>
        <w:left w:val="none" w:sz="0" w:space="0" w:color="auto"/>
        <w:bottom w:val="none" w:sz="0" w:space="0" w:color="auto"/>
        <w:right w:val="none" w:sz="0" w:space="0" w:color="auto"/>
      </w:divBdr>
      <w:divsChild>
        <w:div w:id="1910381915">
          <w:marLeft w:val="0"/>
          <w:marRight w:val="0"/>
          <w:marTop w:val="90"/>
          <w:marBottom w:val="0"/>
          <w:divBdr>
            <w:top w:val="none" w:sz="0" w:space="0" w:color="auto"/>
            <w:left w:val="none" w:sz="0" w:space="0" w:color="auto"/>
            <w:bottom w:val="none" w:sz="0" w:space="0" w:color="auto"/>
            <w:right w:val="none" w:sz="0" w:space="0" w:color="auto"/>
          </w:divBdr>
          <w:divsChild>
            <w:div w:id="209296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1295">
      <w:bodyDiv w:val="1"/>
      <w:marLeft w:val="0"/>
      <w:marRight w:val="0"/>
      <w:marTop w:val="0"/>
      <w:marBottom w:val="0"/>
      <w:divBdr>
        <w:top w:val="none" w:sz="0" w:space="0" w:color="auto"/>
        <w:left w:val="none" w:sz="0" w:space="0" w:color="auto"/>
        <w:bottom w:val="none" w:sz="0" w:space="0" w:color="auto"/>
        <w:right w:val="none" w:sz="0" w:space="0" w:color="auto"/>
      </w:divBdr>
    </w:div>
    <w:div w:id="704721478">
      <w:bodyDiv w:val="1"/>
      <w:marLeft w:val="0"/>
      <w:marRight w:val="0"/>
      <w:marTop w:val="0"/>
      <w:marBottom w:val="0"/>
      <w:divBdr>
        <w:top w:val="none" w:sz="0" w:space="0" w:color="auto"/>
        <w:left w:val="none" w:sz="0" w:space="0" w:color="auto"/>
        <w:bottom w:val="none" w:sz="0" w:space="0" w:color="auto"/>
        <w:right w:val="none" w:sz="0" w:space="0" w:color="auto"/>
      </w:divBdr>
    </w:div>
    <w:div w:id="803156947">
      <w:bodyDiv w:val="1"/>
      <w:marLeft w:val="0"/>
      <w:marRight w:val="0"/>
      <w:marTop w:val="0"/>
      <w:marBottom w:val="0"/>
      <w:divBdr>
        <w:top w:val="none" w:sz="0" w:space="0" w:color="auto"/>
        <w:left w:val="none" w:sz="0" w:space="0" w:color="auto"/>
        <w:bottom w:val="none" w:sz="0" w:space="0" w:color="auto"/>
        <w:right w:val="none" w:sz="0" w:space="0" w:color="auto"/>
      </w:divBdr>
    </w:div>
    <w:div w:id="898322623">
      <w:bodyDiv w:val="1"/>
      <w:marLeft w:val="0"/>
      <w:marRight w:val="0"/>
      <w:marTop w:val="0"/>
      <w:marBottom w:val="0"/>
      <w:divBdr>
        <w:top w:val="none" w:sz="0" w:space="0" w:color="auto"/>
        <w:left w:val="none" w:sz="0" w:space="0" w:color="auto"/>
        <w:bottom w:val="none" w:sz="0" w:space="0" w:color="auto"/>
        <w:right w:val="none" w:sz="0" w:space="0" w:color="auto"/>
      </w:divBdr>
    </w:div>
    <w:div w:id="1067386919">
      <w:bodyDiv w:val="1"/>
      <w:marLeft w:val="0"/>
      <w:marRight w:val="0"/>
      <w:marTop w:val="0"/>
      <w:marBottom w:val="0"/>
      <w:divBdr>
        <w:top w:val="none" w:sz="0" w:space="0" w:color="auto"/>
        <w:left w:val="none" w:sz="0" w:space="0" w:color="auto"/>
        <w:bottom w:val="none" w:sz="0" w:space="0" w:color="auto"/>
        <w:right w:val="none" w:sz="0" w:space="0" w:color="auto"/>
      </w:divBdr>
      <w:divsChild>
        <w:div w:id="947468020">
          <w:marLeft w:val="547"/>
          <w:marRight w:val="0"/>
          <w:marTop w:val="0"/>
          <w:marBottom w:val="0"/>
          <w:divBdr>
            <w:top w:val="none" w:sz="0" w:space="0" w:color="auto"/>
            <w:left w:val="none" w:sz="0" w:space="0" w:color="auto"/>
            <w:bottom w:val="none" w:sz="0" w:space="0" w:color="auto"/>
            <w:right w:val="none" w:sz="0" w:space="0" w:color="auto"/>
          </w:divBdr>
        </w:div>
      </w:divsChild>
    </w:div>
    <w:div w:id="1144348673">
      <w:bodyDiv w:val="1"/>
      <w:marLeft w:val="0"/>
      <w:marRight w:val="0"/>
      <w:marTop w:val="0"/>
      <w:marBottom w:val="0"/>
      <w:divBdr>
        <w:top w:val="none" w:sz="0" w:space="0" w:color="auto"/>
        <w:left w:val="none" w:sz="0" w:space="0" w:color="auto"/>
        <w:bottom w:val="none" w:sz="0" w:space="0" w:color="auto"/>
        <w:right w:val="none" w:sz="0" w:space="0" w:color="auto"/>
      </w:divBdr>
      <w:divsChild>
        <w:div w:id="1905024600">
          <w:marLeft w:val="547"/>
          <w:marRight w:val="0"/>
          <w:marTop w:val="0"/>
          <w:marBottom w:val="0"/>
          <w:divBdr>
            <w:top w:val="none" w:sz="0" w:space="0" w:color="auto"/>
            <w:left w:val="none" w:sz="0" w:space="0" w:color="auto"/>
            <w:bottom w:val="none" w:sz="0" w:space="0" w:color="auto"/>
            <w:right w:val="none" w:sz="0" w:space="0" w:color="auto"/>
          </w:divBdr>
        </w:div>
        <w:div w:id="1748068150">
          <w:marLeft w:val="547"/>
          <w:marRight w:val="0"/>
          <w:marTop w:val="0"/>
          <w:marBottom w:val="0"/>
          <w:divBdr>
            <w:top w:val="none" w:sz="0" w:space="0" w:color="auto"/>
            <w:left w:val="none" w:sz="0" w:space="0" w:color="auto"/>
            <w:bottom w:val="none" w:sz="0" w:space="0" w:color="auto"/>
            <w:right w:val="none" w:sz="0" w:space="0" w:color="auto"/>
          </w:divBdr>
        </w:div>
        <w:div w:id="155190582">
          <w:marLeft w:val="547"/>
          <w:marRight w:val="0"/>
          <w:marTop w:val="0"/>
          <w:marBottom w:val="0"/>
          <w:divBdr>
            <w:top w:val="none" w:sz="0" w:space="0" w:color="auto"/>
            <w:left w:val="none" w:sz="0" w:space="0" w:color="auto"/>
            <w:bottom w:val="none" w:sz="0" w:space="0" w:color="auto"/>
            <w:right w:val="none" w:sz="0" w:space="0" w:color="auto"/>
          </w:divBdr>
        </w:div>
        <w:div w:id="1406873575">
          <w:marLeft w:val="547"/>
          <w:marRight w:val="0"/>
          <w:marTop w:val="0"/>
          <w:marBottom w:val="0"/>
          <w:divBdr>
            <w:top w:val="none" w:sz="0" w:space="0" w:color="auto"/>
            <w:left w:val="none" w:sz="0" w:space="0" w:color="auto"/>
            <w:bottom w:val="none" w:sz="0" w:space="0" w:color="auto"/>
            <w:right w:val="none" w:sz="0" w:space="0" w:color="auto"/>
          </w:divBdr>
        </w:div>
        <w:div w:id="1987053158">
          <w:marLeft w:val="547"/>
          <w:marRight w:val="0"/>
          <w:marTop w:val="0"/>
          <w:marBottom w:val="0"/>
          <w:divBdr>
            <w:top w:val="none" w:sz="0" w:space="0" w:color="auto"/>
            <w:left w:val="none" w:sz="0" w:space="0" w:color="auto"/>
            <w:bottom w:val="none" w:sz="0" w:space="0" w:color="auto"/>
            <w:right w:val="none" w:sz="0" w:space="0" w:color="auto"/>
          </w:divBdr>
        </w:div>
        <w:div w:id="1537617926">
          <w:marLeft w:val="547"/>
          <w:marRight w:val="0"/>
          <w:marTop w:val="0"/>
          <w:marBottom w:val="0"/>
          <w:divBdr>
            <w:top w:val="none" w:sz="0" w:space="0" w:color="auto"/>
            <w:left w:val="none" w:sz="0" w:space="0" w:color="auto"/>
            <w:bottom w:val="none" w:sz="0" w:space="0" w:color="auto"/>
            <w:right w:val="none" w:sz="0" w:space="0" w:color="auto"/>
          </w:divBdr>
        </w:div>
        <w:div w:id="1128934042">
          <w:marLeft w:val="547"/>
          <w:marRight w:val="0"/>
          <w:marTop w:val="0"/>
          <w:marBottom w:val="0"/>
          <w:divBdr>
            <w:top w:val="none" w:sz="0" w:space="0" w:color="auto"/>
            <w:left w:val="none" w:sz="0" w:space="0" w:color="auto"/>
            <w:bottom w:val="none" w:sz="0" w:space="0" w:color="auto"/>
            <w:right w:val="none" w:sz="0" w:space="0" w:color="auto"/>
          </w:divBdr>
        </w:div>
        <w:div w:id="1768234922">
          <w:marLeft w:val="547"/>
          <w:marRight w:val="0"/>
          <w:marTop w:val="0"/>
          <w:marBottom w:val="0"/>
          <w:divBdr>
            <w:top w:val="none" w:sz="0" w:space="0" w:color="auto"/>
            <w:left w:val="none" w:sz="0" w:space="0" w:color="auto"/>
            <w:bottom w:val="none" w:sz="0" w:space="0" w:color="auto"/>
            <w:right w:val="none" w:sz="0" w:space="0" w:color="auto"/>
          </w:divBdr>
        </w:div>
        <w:div w:id="228351662">
          <w:marLeft w:val="1267"/>
          <w:marRight w:val="0"/>
          <w:marTop w:val="0"/>
          <w:marBottom w:val="0"/>
          <w:divBdr>
            <w:top w:val="none" w:sz="0" w:space="0" w:color="auto"/>
            <w:left w:val="none" w:sz="0" w:space="0" w:color="auto"/>
            <w:bottom w:val="none" w:sz="0" w:space="0" w:color="auto"/>
            <w:right w:val="none" w:sz="0" w:space="0" w:color="auto"/>
          </w:divBdr>
        </w:div>
        <w:div w:id="1073504191">
          <w:marLeft w:val="1267"/>
          <w:marRight w:val="0"/>
          <w:marTop w:val="0"/>
          <w:marBottom w:val="0"/>
          <w:divBdr>
            <w:top w:val="none" w:sz="0" w:space="0" w:color="auto"/>
            <w:left w:val="none" w:sz="0" w:space="0" w:color="auto"/>
            <w:bottom w:val="none" w:sz="0" w:space="0" w:color="auto"/>
            <w:right w:val="none" w:sz="0" w:space="0" w:color="auto"/>
          </w:divBdr>
        </w:div>
      </w:divsChild>
    </w:div>
    <w:div w:id="1371300595">
      <w:bodyDiv w:val="1"/>
      <w:marLeft w:val="0"/>
      <w:marRight w:val="0"/>
      <w:marTop w:val="0"/>
      <w:marBottom w:val="0"/>
      <w:divBdr>
        <w:top w:val="none" w:sz="0" w:space="0" w:color="auto"/>
        <w:left w:val="none" w:sz="0" w:space="0" w:color="auto"/>
        <w:bottom w:val="none" w:sz="0" w:space="0" w:color="auto"/>
        <w:right w:val="none" w:sz="0" w:space="0" w:color="auto"/>
      </w:divBdr>
    </w:div>
    <w:div w:id="1488401502">
      <w:bodyDiv w:val="1"/>
      <w:marLeft w:val="0"/>
      <w:marRight w:val="0"/>
      <w:marTop w:val="0"/>
      <w:marBottom w:val="0"/>
      <w:divBdr>
        <w:top w:val="none" w:sz="0" w:space="0" w:color="auto"/>
        <w:left w:val="none" w:sz="0" w:space="0" w:color="auto"/>
        <w:bottom w:val="none" w:sz="0" w:space="0" w:color="auto"/>
        <w:right w:val="none" w:sz="0" w:space="0" w:color="auto"/>
      </w:divBdr>
      <w:divsChild>
        <w:div w:id="1741780774">
          <w:marLeft w:val="547"/>
          <w:marRight w:val="0"/>
          <w:marTop w:val="134"/>
          <w:marBottom w:val="0"/>
          <w:divBdr>
            <w:top w:val="none" w:sz="0" w:space="0" w:color="auto"/>
            <w:left w:val="none" w:sz="0" w:space="0" w:color="auto"/>
            <w:bottom w:val="none" w:sz="0" w:space="0" w:color="auto"/>
            <w:right w:val="none" w:sz="0" w:space="0" w:color="auto"/>
          </w:divBdr>
        </w:div>
        <w:div w:id="2129812511">
          <w:marLeft w:val="547"/>
          <w:marRight w:val="0"/>
          <w:marTop w:val="134"/>
          <w:marBottom w:val="0"/>
          <w:divBdr>
            <w:top w:val="none" w:sz="0" w:space="0" w:color="auto"/>
            <w:left w:val="none" w:sz="0" w:space="0" w:color="auto"/>
            <w:bottom w:val="none" w:sz="0" w:space="0" w:color="auto"/>
            <w:right w:val="none" w:sz="0" w:space="0" w:color="auto"/>
          </w:divBdr>
        </w:div>
        <w:div w:id="1296136275">
          <w:marLeft w:val="547"/>
          <w:marRight w:val="0"/>
          <w:marTop w:val="134"/>
          <w:marBottom w:val="0"/>
          <w:divBdr>
            <w:top w:val="none" w:sz="0" w:space="0" w:color="auto"/>
            <w:left w:val="none" w:sz="0" w:space="0" w:color="auto"/>
            <w:bottom w:val="none" w:sz="0" w:space="0" w:color="auto"/>
            <w:right w:val="none" w:sz="0" w:space="0" w:color="auto"/>
          </w:divBdr>
        </w:div>
        <w:div w:id="307781681">
          <w:marLeft w:val="547"/>
          <w:marRight w:val="0"/>
          <w:marTop w:val="134"/>
          <w:marBottom w:val="0"/>
          <w:divBdr>
            <w:top w:val="none" w:sz="0" w:space="0" w:color="auto"/>
            <w:left w:val="none" w:sz="0" w:space="0" w:color="auto"/>
            <w:bottom w:val="none" w:sz="0" w:space="0" w:color="auto"/>
            <w:right w:val="none" w:sz="0" w:space="0" w:color="auto"/>
          </w:divBdr>
        </w:div>
      </w:divsChild>
    </w:div>
    <w:div w:id="1589539183">
      <w:bodyDiv w:val="1"/>
      <w:marLeft w:val="0"/>
      <w:marRight w:val="0"/>
      <w:marTop w:val="0"/>
      <w:marBottom w:val="0"/>
      <w:divBdr>
        <w:top w:val="none" w:sz="0" w:space="0" w:color="auto"/>
        <w:left w:val="none" w:sz="0" w:space="0" w:color="auto"/>
        <w:bottom w:val="none" w:sz="0" w:space="0" w:color="auto"/>
        <w:right w:val="none" w:sz="0" w:space="0" w:color="auto"/>
      </w:divBdr>
    </w:div>
    <w:div w:id="2053068841">
      <w:bodyDiv w:val="1"/>
      <w:marLeft w:val="0"/>
      <w:marRight w:val="0"/>
      <w:marTop w:val="0"/>
      <w:marBottom w:val="0"/>
      <w:divBdr>
        <w:top w:val="none" w:sz="0" w:space="0" w:color="auto"/>
        <w:left w:val="none" w:sz="0" w:space="0" w:color="auto"/>
        <w:bottom w:val="none" w:sz="0" w:space="0" w:color="auto"/>
        <w:right w:val="none" w:sz="0" w:space="0" w:color="auto"/>
      </w:divBdr>
      <w:divsChild>
        <w:div w:id="514542836">
          <w:marLeft w:val="547"/>
          <w:marRight w:val="0"/>
          <w:marTop w:val="0"/>
          <w:marBottom w:val="0"/>
          <w:divBdr>
            <w:top w:val="none" w:sz="0" w:space="0" w:color="auto"/>
            <w:left w:val="none" w:sz="0" w:space="0" w:color="auto"/>
            <w:bottom w:val="none" w:sz="0" w:space="0" w:color="auto"/>
            <w:right w:val="none" w:sz="0" w:space="0" w:color="auto"/>
          </w:divBdr>
        </w:div>
        <w:div w:id="175582274">
          <w:marLeft w:val="547"/>
          <w:marRight w:val="0"/>
          <w:marTop w:val="0"/>
          <w:marBottom w:val="0"/>
          <w:divBdr>
            <w:top w:val="none" w:sz="0" w:space="0" w:color="auto"/>
            <w:left w:val="none" w:sz="0" w:space="0" w:color="auto"/>
            <w:bottom w:val="none" w:sz="0" w:space="0" w:color="auto"/>
            <w:right w:val="none" w:sz="0" w:space="0" w:color="auto"/>
          </w:divBdr>
        </w:div>
        <w:div w:id="324210034">
          <w:marLeft w:val="547"/>
          <w:marRight w:val="0"/>
          <w:marTop w:val="0"/>
          <w:marBottom w:val="0"/>
          <w:divBdr>
            <w:top w:val="none" w:sz="0" w:space="0" w:color="auto"/>
            <w:left w:val="none" w:sz="0" w:space="0" w:color="auto"/>
            <w:bottom w:val="none" w:sz="0" w:space="0" w:color="auto"/>
            <w:right w:val="none" w:sz="0" w:space="0" w:color="auto"/>
          </w:divBdr>
        </w:div>
        <w:div w:id="223838196">
          <w:marLeft w:val="547"/>
          <w:marRight w:val="0"/>
          <w:marTop w:val="0"/>
          <w:marBottom w:val="0"/>
          <w:divBdr>
            <w:top w:val="none" w:sz="0" w:space="0" w:color="auto"/>
            <w:left w:val="none" w:sz="0" w:space="0" w:color="auto"/>
            <w:bottom w:val="none" w:sz="0" w:space="0" w:color="auto"/>
            <w:right w:val="none" w:sz="0" w:space="0" w:color="auto"/>
          </w:divBdr>
        </w:div>
        <w:div w:id="1027755095">
          <w:marLeft w:val="547"/>
          <w:marRight w:val="0"/>
          <w:marTop w:val="0"/>
          <w:marBottom w:val="0"/>
          <w:divBdr>
            <w:top w:val="none" w:sz="0" w:space="0" w:color="auto"/>
            <w:left w:val="none" w:sz="0" w:space="0" w:color="auto"/>
            <w:bottom w:val="none" w:sz="0" w:space="0" w:color="auto"/>
            <w:right w:val="none" w:sz="0" w:space="0" w:color="auto"/>
          </w:divBdr>
        </w:div>
        <w:div w:id="814374164">
          <w:marLeft w:val="547"/>
          <w:marRight w:val="0"/>
          <w:marTop w:val="0"/>
          <w:marBottom w:val="0"/>
          <w:divBdr>
            <w:top w:val="none" w:sz="0" w:space="0" w:color="auto"/>
            <w:left w:val="none" w:sz="0" w:space="0" w:color="auto"/>
            <w:bottom w:val="none" w:sz="0" w:space="0" w:color="auto"/>
            <w:right w:val="none" w:sz="0" w:space="0" w:color="auto"/>
          </w:divBdr>
        </w:div>
        <w:div w:id="775903909">
          <w:marLeft w:val="547"/>
          <w:marRight w:val="0"/>
          <w:marTop w:val="0"/>
          <w:marBottom w:val="0"/>
          <w:divBdr>
            <w:top w:val="none" w:sz="0" w:space="0" w:color="auto"/>
            <w:left w:val="none" w:sz="0" w:space="0" w:color="auto"/>
            <w:bottom w:val="none" w:sz="0" w:space="0" w:color="auto"/>
            <w:right w:val="none" w:sz="0" w:space="0" w:color="auto"/>
          </w:divBdr>
        </w:div>
        <w:div w:id="639575844">
          <w:marLeft w:val="547"/>
          <w:marRight w:val="0"/>
          <w:marTop w:val="0"/>
          <w:marBottom w:val="0"/>
          <w:divBdr>
            <w:top w:val="none" w:sz="0" w:space="0" w:color="auto"/>
            <w:left w:val="none" w:sz="0" w:space="0" w:color="auto"/>
            <w:bottom w:val="none" w:sz="0" w:space="0" w:color="auto"/>
            <w:right w:val="none" w:sz="0" w:space="0" w:color="auto"/>
          </w:divBdr>
        </w:div>
        <w:div w:id="1034962796">
          <w:marLeft w:val="1267"/>
          <w:marRight w:val="0"/>
          <w:marTop w:val="0"/>
          <w:marBottom w:val="0"/>
          <w:divBdr>
            <w:top w:val="none" w:sz="0" w:space="0" w:color="auto"/>
            <w:left w:val="none" w:sz="0" w:space="0" w:color="auto"/>
            <w:bottom w:val="none" w:sz="0" w:space="0" w:color="auto"/>
            <w:right w:val="none" w:sz="0" w:space="0" w:color="auto"/>
          </w:divBdr>
        </w:div>
        <w:div w:id="62486196">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mmt.mn" TargetMode="External"/><Relationship Id="rId18" Type="http://schemas.openxmlformats.org/officeDocument/2006/relationships/hyperlink" Target="http://www.mergejil.mn/" TargetMode="External"/><Relationship Id="rId26" Type="http://schemas.openxmlformats.org/officeDocument/2006/relationships/image" Target="media/image7.jpeg"/><Relationship Id="rId39" Type="http://schemas.openxmlformats.org/officeDocument/2006/relationships/image" Target="media/image17.png"/><Relationship Id="rId21" Type="http://schemas.openxmlformats.org/officeDocument/2006/relationships/hyperlink" Target="http://www.mergejil.mn/"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ergejil.mn/" TargetMode="External"/><Relationship Id="rId29" Type="http://schemas.openxmlformats.org/officeDocument/2006/relationships/hyperlink" Target="http://www.mergejil.mn" TargetMode="External"/><Relationship Id="rId11" Type="http://schemas.openxmlformats.org/officeDocument/2006/relationships/hyperlink" Target="http://www.mergejil.mn" TargetMode="External"/><Relationship Id="rId24" Type="http://schemas.openxmlformats.org/officeDocument/2006/relationships/image" Target="media/image5.jpe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http://www.mergejil.mn" TargetMode="External"/><Relationship Id="rId23" Type="http://schemas.openxmlformats.org/officeDocument/2006/relationships/chart" Target="charts/chart2.xml"/><Relationship Id="rId28" Type="http://schemas.openxmlformats.org/officeDocument/2006/relationships/hyperlink" Target="http://www.ammt.mn" TargetMode="External"/><Relationship Id="rId36" Type="http://schemas.openxmlformats.org/officeDocument/2006/relationships/image" Target="media/image14.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www.mergejil.mn/" TargetMode="External"/><Relationship Id="rId31" Type="http://schemas.openxmlformats.org/officeDocument/2006/relationships/image" Target="media/image9.png"/><Relationship Id="rId44"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ergejil.mn" TargetMode="External"/><Relationship Id="rId22" Type="http://schemas.openxmlformats.org/officeDocument/2006/relationships/chart" Target="charts/chart1.xml"/><Relationship Id="rId27" Type="http://schemas.openxmlformats.org/officeDocument/2006/relationships/image" Target="media/image8.png"/><Relationship Id="rId30" Type="http://schemas.openxmlformats.org/officeDocument/2006/relationships/hyperlink" Target="http://www.mergejil.mn"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jpe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www.mergejil.mn/" TargetMode="External"/><Relationship Id="rId25" Type="http://schemas.openxmlformats.org/officeDocument/2006/relationships/image" Target="media/image6.jpe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hyperlink" Target="http://www.mergejil.mn/"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ikon.mn/opinion/19ke" TargetMode="External"/><Relationship Id="rId2" Type="http://schemas.openxmlformats.org/officeDocument/2006/relationships/hyperlink" Target="https://www.trends.mn/n/6161" TargetMode="External"/><Relationship Id="rId1" Type="http://schemas.openxmlformats.org/officeDocument/2006/relationships/hyperlink" Target="http://www.robots.ox.ac.uk/~mosb/"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12%20(1).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12 (1).xlsx]Sheet1'!$A$5</c:f>
              <c:strCache>
                <c:ptCount val="1"/>
                <c:pt idx="0">
                  <c:v>Ганцаарчилсан</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2 (1).xlsx]Sheet1'!$B$4:$D$4</c:f>
              <c:numCache>
                <c:formatCode>General</c:formatCode>
                <c:ptCount val="3"/>
                <c:pt idx="0">
                  <c:v>2016</c:v>
                </c:pt>
                <c:pt idx="1">
                  <c:v>2017</c:v>
                </c:pt>
                <c:pt idx="2">
                  <c:v>2018</c:v>
                </c:pt>
              </c:numCache>
            </c:numRef>
          </c:cat>
          <c:val>
            <c:numRef>
              <c:f>'[12 (1).xlsx]Sheet1'!$B$5:$D$5</c:f>
              <c:numCache>
                <c:formatCode>_(* #,##0_);_(* \(#,##0\);_(* "-"??_);_(@_)</c:formatCode>
                <c:ptCount val="3"/>
                <c:pt idx="0">
                  <c:v>15673</c:v>
                </c:pt>
                <c:pt idx="1">
                  <c:v>26362</c:v>
                </c:pt>
                <c:pt idx="2">
                  <c:v>36295</c:v>
                </c:pt>
              </c:numCache>
            </c:numRef>
          </c:val>
          <c:extLst>
            <c:ext xmlns:c16="http://schemas.microsoft.com/office/drawing/2014/chart" uri="{C3380CC4-5D6E-409C-BE32-E72D297353CC}">
              <c16:uniqueId val="{00000000-6F69-450A-9695-8BBE140785F3}"/>
            </c:ext>
          </c:extLst>
        </c:ser>
        <c:ser>
          <c:idx val="1"/>
          <c:order val="1"/>
          <c:tx>
            <c:strRef>
              <c:f>'[12 (1).xlsx]Sheet1'!$A$6</c:f>
              <c:strCache>
                <c:ptCount val="1"/>
                <c:pt idx="0">
                  <c:v>Бүлгээр</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2 (1).xlsx]Sheet1'!$B$4:$D$4</c:f>
              <c:numCache>
                <c:formatCode>General</c:formatCode>
                <c:ptCount val="3"/>
                <c:pt idx="0">
                  <c:v>2016</c:v>
                </c:pt>
                <c:pt idx="1">
                  <c:v>2017</c:v>
                </c:pt>
                <c:pt idx="2">
                  <c:v>2018</c:v>
                </c:pt>
              </c:numCache>
            </c:numRef>
          </c:cat>
          <c:val>
            <c:numRef>
              <c:f>'[12 (1).xlsx]Sheet1'!$B$6:$D$6</c:f>
              <c:numCache>
                <c:formatCode>_(* #,##0_);_(* \(#,##0\);_(* "-"??_);_(@_)</c:formatCode>
                <c:ptCount val="3"/>
                <c:pt idx="0">
                  <c:v>36383</c:v>
                </c:pt>
                <c:pt idx="1">
                  <c:v>77500</c:v>
                </c:pt>
                <c:pt idx="2">
                  <c:v>53666</c:v>
                </c:pt>
              </c:numCache>
            </c:numRef>
          </c:val>
          <c:extLst>
            <c:ext xmlns:c16="http://schemas.microsoft.com/office/drawing/2014/chart" uri="{C3380CC4-5D6E-409C-BE32-E72D297353CC}">
              <c16:uniqueId val="{00000001-6F69-450A-9695-8BBE140785F3}"/>
            </c:ext>
          </c:extLst>
        </c:ser>
        <c:dLbls>
          <c:showLegendKey val="0"/>
          <c:showVal val="1"/>
          <c:showCatName val="0"/>
          <c:showSerName val="0"/>
          <c:showPercent val="0"/>
          <c:showBubbleSize val="0"/>
        </c:dLbls>
        <c:gapWidth val="150"/>
        <c:overlap val="100"/>
        <c:axId val="477885952"/>
        <c:axId val="477885168"/>
      </c:barChart>
      <c:lineChart>
        <c:grouping val="standard"/>
        <c:varyColors val="0"/>
        <c:ser>
          <c:idx val="2"/>
          <c:order val="2"/>
          <c:tx>
            <c:strRef>
              <c:f>'[12 (1).xlsx]Sheet1'!$A$8</c:f>
              <c:strCache>
                <c:ptCount val="1"/>
                <c:pt idx="0">
                  <c:v>ХЭДС-с АМЧБО үйлчилгээнд зарцуулсан хөрөнгө, сая төгрөгөөр</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12 (1).xlsx]Sheet1'!$B$4:$D$4</c:f>
              <c:numCache>
                <c:formatCode>General</c:formatCode>
                <c:ptCount val="3"/>
                <c:pt idx="0">
                  <c:v>2016</c:v>
                </c:pt>
                <c:pt idx="1">
                  <c:v>2017</c:v>
                </c:pt>
                <c:pt idx="2">
                  <c:v>2018</c:v>
                </c:pt>
              </c:numCache>
            </c:numRef>
          </c:cat>
          <c:val>
            <c:numRef>
              <c:f>'[12 (1).xlsx]Sheet1'!$B$8:$D$8</c:f>
              <c:numCache>
                <c:formatCode>0.0</c:formatCode>
                <c:ptCount val="3"/>
                <c:pt idx="0">
                  <c:v>442.76800200000002</c:v>
                </c:pt>
                <c:pt idx="1">
                  <c:v>804.52830600000004</c:v>
                </c:pt>
                <c:pt idx="2">
                  <c:v>646.11512200000004</c:v>
                </c:pt>
              </c:numCache>
            </c:numRef>
          </c:val>
          <c:smooth val="0"/>
          <c:extLst>
            <c:ext xmlns:c16="http://schemas.microsoft.com/office/drawing/2014/chart" uri="{C3380CC4-5D6E-409C-BE32-E72D297353CC}">
              <c16:uniqueId val="{00000002-6F69-450A-9695-8BBE140785F3}"/>
            </c:ext>
          </c:extLst>
        </c:ser>
        <c:dLbls>
          <c:showLegendKey val="0"/>
          <c:showVal val="1"/>
          <c:showCatName val="0"/>
          <c:showSerName val="0"/>
          <c:showPercent val="0"/>
          <c:showBubbleSize val="0"/>
        </c:dLbls>
        <c:marker val="1"/>
        <c:smooth val="0"/>
        <c:axId val="477886344"/>
        <c:axId val="477883600"/>
      </c:lineChart>
      <c:catAx>
        <c:axId val="477885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85168"/>
        <c:crosses val="autoZero"/>
        <c:auto val="1"/>
        <c:lblAlgn val="ctr"/>
        <c:lblOffset val="100"/>
        <c:noMultiLvlLbl val="0"/>
      </c:catAx>
      <c:valAx>
        <c:axId val="477885168"/>
        <c:scaling>
          <c:orientation val="minMax"/>
        </c:scaling>
        <c:delete val="0"/>
        <c:axPos val="l"/>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85952"/>
        <c:crosses val="autoZero"/>
        <c:crossBetween val="between"/>
      </c:valAx>
      <c:valAx>
        <c:axId val="477883600"/>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86344"/>
        <c:crosses val="max"/>
        <c:crossBetween val="between"/>
      </c:valAx>
      <c:catAx>
        <c:axId val="477886344"/>
        <c:scaling>
          <c:orientation val="minMax"/>
        </c:scaling>
        <c:delete val="1"/>
        <c:axPos val="b"/>
        <c:numFmt formatCode="General" sourceLinked="1"/>
        <c:majorTickMark val="out"/>
        <c:minorTickMark val="none"/>
        <c:tickLblPos val="nextTo"/>
        <c:crossAx val="4778836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7375380143597753"/>
          <c:y val="0.18098631790862391"/>
          <c:w val="0.58068154703802521"/>
          <c:h val="0.72745356030347341"/>
        </c:manualLayout>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mcho!$A$3:$A$10</c:f>
              <c:strCache>
                <c:ptCount val="8"/>
                <c:pt idx="0">
                  <c:v>Магистр, доктор</c:v>
                </c:pt>
                <c:pt idx="1">
                  <c:v>Дипломын болон бакалаврын дээд</c:v>
                </c:pt>
                <c:pt idx="2">
                  <c:v>Тусгай мэргэжлийн дунд</c:v>
                </c:pt>
                <c:pt idx="3">
                  <c:v>Техникийн болон мэргэжлийн</c:v>
                </c:pt>
                <c:pt idx="4">
                  <c:v>Бүрэн дунд</c:v>
                </c:pt>
                <c:pt idx="5">
                  <c:v>Суурь</c:v>
                </c:pt>
                <c:pt idx="6">
                  <c:v>Бага</c:v>
                </c:pt>
                <c:pt idx="7">
                  <c:v>Боловсролгүй</c:v>
                </c:pt>
              </c:strCache>
            </c:strRef>
          </c:cat>
          <c:val>
            <c:numRef>
              <c:f>amcho!$B$3:$B$9</c:f>
              <c:numCache>
                <c:formatCode>General</c:formatCode>
                <c:ptCount val="7"/>
                <c:pt idx="0">
                  <c:v>246</c:v>
                </c:pt>
                <c:pt idx="1">
                  <c:v>6112</c:v>
                </c:pt>
                <c:pt idx="2">
                  <c:v>1522</c:v>
                </c:pt>
                <c:pt idx="3">
                  <c:v>1627</c:v>
                </c:pt>
                <c:pt idx="4">
                  <c:v>22080</c:v>
                </c:pt>
                <c:pt idx="5">
                  <c:v>2887</c:v>
                </c:pt>
                <c:pt idx="6">
                  <c:v>1057</c:v>
                </c:pt>
              </c:numCache>
            </c:numRef>
          </c:val>
          <c:extLst>
            <c:ext xmlns:c16="http://schemas.microsoft.com/office/drawing/2014/chart" uri="{C3380CC4-5D6E-409C-BE32-E72D297353CC}">
              <c16:uniqueId val="{00000000-C9D0-4CCC-9387-32C4638516AD}"/>
            </c:ext>
          </c:extLst>
        </c:ser>
        <c:dLbls>
          <c:showLegendKey val="0"/>
          <c:showVal val="0"/>
          <c:showCatName val="0"/>
          <c:showSerName val="0"/>
          <c:showPercent val="0"/>
          <c:showBubbleSize val="0"/>
        </c:dLbls>
        <c:gapWidth val="150"/>
        <c:axId val="477883992"/>
        <c:axId val="440618312"/>
      </c:barChart>
      <c:catAx>
        <c:axId val="477883992"/>
        <c:scaling>
          <c:orientation val="minMax"/>
        </c:scaling>
        <c:delete val="0"/>
        <c:axPos val="l"/>
        <c:numFmt formatCode="General" sourceLinked="0"/>
        <c:majorTickMark val="out"/>
        <c:minorTickMark val="none"/>
        <c:tickLblPos val="nextTo"/>
        <c:crossAx val="440618312"/>
        <c:crosses val="autoZero"/>
        <c:auto val="1"/>
        <c:lblAlgn val="ctr"/>
        <c:lblOffset val="100"/>
        <c:noMultiLvlLbl val="0"/>
      </c:catAx>
      <c:valAx>
        <c:axId val="440618312"/>
        <c:scaling>
          <c:orientation val="minMax"/>
        </c:scaling>
        <c:delete val="0"/>
        <c:axPos val="b"/>
        <c:majorGridlines/>
        <c:numFmt formatCode="General" sourceLinked="1"/>
        <c:majorTickMark val="out"/>
        <c:minorTickMark val="none"/>
        <c:tickLblPos val="nextTo"/>
        <c:crossAx val="477883992"/>
        <c:crosses val="autoZero"/>
        <c:crossBetween val="between"/>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1653</cdr:x>
      <cdr:y>0</cdr:y>
    </cdr:from>
    <cdr:to>
      <cdr:x>0.37851</cdr:x>
      <cdr:y>0.17123</cdr:y>
    </cdr:to>
    <cdr:sp macro="" textlink="">
      <cdr:nvSpPr>
        <cdr:cNvPr id="2" name="TextBox 1"/>
        <cdr:cNvSpPr txBox="1"/>
      </cdr:nvSpPr>
      <cdr:spPr>
        <a:xfrm xmlns:a="http://schemas.openxmlformats.org/drawingml/2006/main">
          <a:off x="95250" y="0"/>
          <a:ext cx="2085975" cy="47625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mn-MN" sz="1100" b="1">
              <a:latin typeface="Arial" pitchFamily="34" charset="0"/>
              <a:cs typeface="Arial" pitchFamily="34" charset="0"/>
            </a:rPr>
            <a:t>АМЧБОҮ</a:t>
          </a:r>
          <a:r>
            <a:rPr lang="mn-MN" sz="1100" b="1" baseline="0">
              <a:latin typeface="Arial" pitchFamily="34" charset="0"/>
              <a:cs typeface="Arial" pitchFamily="34" charset="0"/>
            </a:rPr>
            <a:t>  ганцаарчилсан зөвлөгөө авсан </a:t>
          </a:r>
        </a:p>
        <a:p xmlns:a="http://schemas.openxmlformats.org/drawingml/2006/main">
          <a:r>
            <a:rPr lang="mn-MN" sz="1100" b="1" baseline="0">
              <a:latin typeface="Arial" pitchFamily="34" charset="0"/>
              <a:cs typeface="Arial" pitchFamily="34" charset="0"/>
            </a:rPr>
            <a:t>хүмүүс боловсролоор</a:t>
          </a:r>
          <a:r>
            <a:rPr lang="en-US" sz="1100" b="1" baseline="0">
              <a:latin typeface="Arial" pitchFamily="34" charset="0"/>
              <a:cs typeface="Arial" pitchFamily="34" charset="0"/>
            </a:rPr>
            <a:t>, 2018 </a:t>
          </a:r>
          <a:r>
            <a:rPr lang="mn-MN" sz="1100" b="1" baseline="0">
              <a:latin typeface="Arial" pitchFamily="34" charset="0"/>
              <a:cs typeface="Arial" pitchFamily="34" charset="0"/>
            </a:rPr>
            <a:t>он</a:t>
          </a:r>
          <a:endParaRPr lang="en-US" sz="1100" b="1">
            <a:latin typeface="Arial" pitchFamily="34" charset="0"/>
            <a:cs typeface="Arial"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19B49-CE50-474B-A733-92CE208B9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757</Words>
  <Characters>112616</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12-02T01:50:00Z</dcterms:created>
  <dcterms:modified xsi:type="dcterms:W3CDTF">2021-12-02T01:50:00Z</dcterms:modified>
</cp:coreProperties>
</file>